
<file path=[Content_Types].xml><?xml version="1.0" encoding="utf-8"?>
<Types xmlns="http://schemas.openxmlformats.org/package/2006/content-types">
  <Default Extension="emf" ContentType="image/x-emf"/>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23DD88" w14:textId="77777777" w:rsidR="009C09FD" w:rsidRDefault="009C09FD" w:rsidP="009C09FD">
      <w:pPr>
        <w:spacing w:line="360" w:lineRule="auto"/>
        <w:jc w:val="center"/>
        <w:rPr>
          <w:rFonts w:ascii="Times New Roman" w:hAnsi="Times New Roman" w:cs="Times New Roman"/>
          <w:b/>
          <w:bCs/>
          <w:sz w:val="28"/>
          <w:szCs w:val="28"/>
          <w:u w:val="single"/>
        </w:rPr>
      </w:pPr>
      <w:r w:rsidRPr="009C09FD">
        <w:rPr>
          <w:rFonts w:ascii="Times New Roman" w:hAnsi="Times New Roman" w:cs="Times New Roman"/>
          <w:b/>
          <w:bCs/>
          <w:sz w:val="28"/>
          <w:szCs w:val="28"/>
          <w:lang w:val="en-US"/>
        </w:rPr>
        <w:t>A SMART AGRICULTURE APPLICATION DEVELOPMENT FOR MONITORING THE FIELDS USING IOT AND AI</w:t>
      </w:r>
    </w:p>
    <w:p w14:paraId="78F65BDB" w14:textId="77777777" w:rsidR="00E55F77" w:rsidRDefault="00E55F77" w:rsidP="00F14A47">
      <w:pPr>
        <w:spacing w:line="360" w:lineRule="auto"/>
        <w:rPr>
          <w:rFonts w:ascii="Times New Roman" w:hAnsi="Times New Roman" w:cs="Times New Roman"/>
          <w:b/>
          <w:bCs/>
          <w:sz w:val="24"/>
          <w:szCs w:val="24"/>
          <w:u w:val="single"/>
        </w:rPr>
      </w:pPr>
      <w:r w:rsidRPr="00E55F77">
        <w:rPr>
          <w:rFonts w:ascii="Times New Roman" w:hAnsi="Times New Roman" w:cs="Times New Roman"/>
          <w:b/>
          <w:bCs/>
          <w:sz w:val="24"/>
          <w:szCs w:val="24"/>
          <w:u w:val="single"/>
        </w:rPr>
        <w:t>Problem Statement:</w:t>
      </w:r>
    </w:p>
    <w:p w14:paraId="1E2EDC45" w14:textId="77777777" w:rsidR="00E55F77" w:rsidRDefault="005A4C30" w:rsidP="005A4C30">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Agriculture is one of the world’s oldest </w:t>
      </w:r>
      <w:proofErr w:type="gramStart"/>
      <w:r>
        <w:rPr>
          <w:rFonts w:ascii="Times New Roman" w:hAnsi="Times New Roman" w:cs="Times New Roman"/>
          <w:sz w:val="24"/>
          <w:szCs w:val="24"/>
        </w:rPr>
        <w:t>occupation</w:t>
      </w:r>
      <w:proofErr w:type="gramEnd"/>
      <w:r>
        <w:rPr>
          <w:rFonts w:ascii="Times New Roman" w:hAnsi="Times New Roman" w:cs="Times New Roman"/>
          <w:sz w:val="24"/>
          <w:szCs w:val="24"/>
        </w:rPr>
        <w:t xml:space="preserve"> which is continued still now. The world’s population in one form or another is dependent on agriculture for their needs.</w:t>
      </w:r>
      <w:r w:rsidR="00832ACE">
        <w:rPr>
          <w:rFonts w:ascii="Times New Roman" w:hAnsi="Times New Roman" w:cs="Times New Roman"/>
          <w:sz w:val="24"/>
          <w:szCs w:val="24"/>
        </w:rPr>
        <w:t xml:space="preserve"> The major loss in agriculture is due to the pests, plant disease, </w:t>
      </w:r>
      <w:proofErr w:type="gramStart"/>
      <w:r w:rsidR="00832ACE">
        <w:rPr>
          <w:rFonts w:ascii="Times New Roman" w:hAnsi="Times New Roman" w:cs="Times New Roman"/>
          <w:sz w:val="24"/>
          <w:szCs w:val="24"/>
        </w:rPr>
        <w:t>malnutrition</w:t>
      </w:r>
      <w:proofErr w:type="gramEnd"/>
      <w:r w:rsidR="00832ACE">
        <w:rPr>
          <w:rFonts w:ascii="Times New Roman" w:hAnsi="Times New Roman" w:cs="Times New Roman"/>
          <w:sz w:val="24"/>
          <w:szCs w:val="24"/>
        </w:rPr>
        <w:t xml:space="preserve"> and nutrient deficiency in plants. In order to identify these diseases, farmers go to the local farmers, </w:t>
      </w:r>
      <w:proofErr w:type="spellStart"/>
      <w:r w:rsidR="00832ACE">
        <w:rPr>
          <w:rFonts w:ascii="Times New Roman" w:hAnsi="Times New Roman" w:cs="Times New Roman"/>
          <w:sz w:val="24"/>
          <w:szCs w:val="24"/>
        </w:rPr>
        <w:t>experts,agricultural</w:t>
      </w:r>
      <w:proofErr w:type="spellEnd"/>
      <w:r w:rsidR="00832ACE">
        <w:rPr>
          <w:rFonts w:ascii="Times New Roman" w:hAnsi="Times New Roman" w:cs="Times New Roman"/>
          <w:sz w:val="24"/>
          <w:szCs w:val="24"/>
        </w:rPr>
        <w:t xml:space="preserve"> people, and fellow </w:t>
      </w:r>
      <w:proofErr w:type="spellStart"/>
      <w:r w:rsidR="00832ACE">
        <w:rPr>
          <w:rFonts w:ascii="Times New Roman" w:hAnsi="Times New Roman" w:cs="Times New Roman"/>
          <w:sz w:val="24"/>
          <w:szCs w:val="24"/>
        </w:rPr>
        <w:t>neighbors</w:t>
      </w:r>
      <w:proofErr w:type="spellEnd"/>
      <w:r w:rsidR="00832ACE">
        <w:rPr>
          <w:rFonts w:ascii="Times New Roman" w:hAnsi="Times New Roman" w:cs="Times New Roman"/>
          <w:sz w:val="24"/>
          <w:szCs w:val="24"/>
        </w:rPr>
        <w:t xml:space="preserve"> to identify the problem </w:t>
      </w:r>
      <w:proofErr w:type="spellStart"/>
      <w:r w:rsidR="00832ACE">
        <w:rPr>
          <w:rFonts w:ascii="Times New Roman" w:hAnsi="Times New Roman" w:cs="Times New Roman"/>
          <w:sz w:val="24"/>
          <w:szCs w:val="24"/>
        </w:rPr>
        <w:t>caused.</w:t>
      </w:r>
      <w:r w:rsidR="00F14A47">
        <w:rPr>
          <w:rFonts w:ascii="Times New Roman" w:hAnsi="Times New Roman" w:cs="Times New Roman"/>
          <w:sz w:val="24"/>
          <w:szCs w:val="24"/>
        </w:rPr>
        <w:t>In</w:t>
      </w:r>
      <w:proofErr w:type="spellEnd"/>
      <w:r w:rsidR="00F14A47">
        <w:rPr>
          <w:rFonts w:ascii="Times New Roman" w:hAnsi="Times New Roman" w:cs="Times New Roman"/>
          <w:sz w:val="24"/>
          <w:szCs w:val="24"/>
        </w:rPr>
        <w:t xml:space="preserve"> some cases</w:t>
      </w:r>
      <w:r w:rsidR="007A1368">
        <w:rPr>
          <w:rFonts w:ascii="Times New Roman" w:hAnsi="Times New Roman" w:cs="Times New Roman"/>
          <w:sz w:val="24"/>
          <w:szCs w:val="24"/>
        </w:rPr>
        <w:t>,</w:t>
      </w:r>
      <w:r w:rsidR="00F14A47">
        <w:rPr>
          <w:rFonts w:ascii="Times New Roman" w:hAnsi="Times New Roman" w:cs="Times New Roman"/>
          <w:sz w:val="24"/>
          <w:szCs w:val="24"/>
        </w:rPr>
        <w:t xml:space="preserve"> the information provided by them can be effective but in some cases, it is </w:t>
      </w:r>
      <w:proofErr w:type="spellStart"/>
      <w:r w:rsidR="00F14A47">
        <w:rPr>
          <w:rFonts w:ascii="Times New Roman" w:hAnsi="Times New Roman" w:cs="Times New Roman"/>
          <w:sz w:val="24"/>
          <w:szCs w:val="24"/>
        </w:rPr>
        <w:t>not.Not</w:t>
      </w:r>
      <w:proofErr w:type="spellEnd"/>
      <w:r w:rsidR="00F14A47">
        <w:rPr>
          <w:rFonts w:ascii="Times New Roman" w:hAnsi="Times New Roman" w:cs="Times New Roman"/>
          <w:sz w:val="24"/>
          <w:szCs w:val="24"/>
        </w:rPr>
        <w:t xml:space="preserve"> every problem caused by their crops can be solved by these </w:t>
      </w:r>
      <w:proofErr w:type="spellStart"/>
      <w:r w:rsidR="00F14A47">
        <w:rPr>
          <w:rFonts w:ascii="Times New Roman" w:hAnsi="Times New Roman" w:cs="Times New Roman"/>
          <w:sz w:val="24"/>
          <w:szCs w:val="24"/>
        </w:rPr>
        <w:t>people,there</w:t>
      </w:r>
      <w:proofErr w:type="spellEnd"/>
      <w:r w:rsidR="00F14A47">
        <w:rPr>
          <w:rFonts w:ascii="Times New Roman" w:hAnsi="Times New Roman" w:cs="Times New Roman"/>
          <w:sz w:val="24"/>
          <w:szCs w:val="24"/>
        </w:rPr>
        <w:t xml:space="preserve"> arises a need to accurately predict the correct disease and offer the right treatment at the right time. This can be only done by applying IoT solutions in real-time to solve the </w:t>
      </w:r>
      <w:proofErr w:type="spellStart"/>
      <w:r w:rsidR="00F14A47">
        <w:rPr>
          <w:rFonts w:ascii="Times New Roman" w:hAnsi="Times New Roman" w:cs="Times New Roman"/>
          <w:sz w:val="24"/>
          <w:szCs w:val="24"/>
        </w:rPr>
        <w:t>problem.A</w:t>
      </w:r>
      <w:proofErr w:type="spellEnd"/>
      <w:r w:rsidR="00F14A47">
        <w:rPr>
          <w:rFonts w:ascii="Times New Roman" w:hAnsi="Times New Roman" w:cs="Times New Roman"/>
          <w:sz w:val="24"/>
          <w:szCs w:val="24"/>
        </w:rPr>
        <w:t xml:space="preserve"> smart agriculture system is created to rectify the needs of the farmers by applying smart solutions</w:t>
      </w:r>
      <w:r w:rsidR="00CD1344">
        <w:rPr>
          <w:rFonts w:ascii="Times New Roman" w:hAnsi="Times New Roman" w:cs="Times New Roman"/>
          <w:sz w:val="24"/>
          <w:szCs w:val="24"/>
        </w:rPr>
        <w:t xml:space="preserve"> by means of digital technology</w:t>
      </w:r>
      <w:r w:rsidR="00F14A47">
        <w:rPr>
          <w:rFonts w:ascii="Times New Roman" w:hAnsi="Times New Roman" w:cs="Times New Roman"/>
          <w:sz w:val="24"/>
          <w:szCs w:val="24"/>
        </w:rPr>
        <w:t>.</w:t>
      </w:r>
    </w:p>
    <w:p w14:paraId="06C4F25A" w14:textId="77777777" w:rsidR="00F14A47" w:rsidRPr="005F2947" w:rsidRDefault="00F14A47" w:rsidP="00F14A47">
      <w:pPr>
        <w:spacing w:line="360" w:lineRule="auto"/>
        <w:rPr>
          <w:rFonts w:ascii="Times New Roman" w:hAnsi="Times New Roman" w:cs="Times New Roman"/>
          <w:b/>
          <w:bCs/>
          <w:sz w:val="24"/>
          <w:szCs w:val="24"/>
          <w:u w:val="single"/>
        </w:rPr>
      </w:pPr>
      <w:r w:rsidRPr="005F2947">
        <w:rPr>
          <w:rFonts w:ascii="Times New Roman" w:hAnsi="Times New Roman" w:cs="Times New Roman"/>
          <w:b/>
          <w:bCs/>
          <w:sz w:val="24"/>
          <w:szCs w:val="24"/>
          <w:u w:val="single"/>
        </w:rPr>
        <w:t>Proposed Architecture:</w:t>
      </w:r>
    </w:p>
    <w:p w14:paraId="4C920B69" w14:textId="77777777" w:rsidR="000F71EF" w:rsidRPr="005F2947" w:rsidRDefault="005F2947" w:rsidP="000F71EF">
      <w:pPr>
        <w:spacing w:line="360" w:lineRule="auto"/>
        <w:rPr>
          <w:rFonts w:ascii="Times New Roman" w:hAnsi="Times New Roman" w:cs="Times New Roman"/>
          <w:sz w:val="24"/>
          <w:szCs w:val="24"/>
        </w:rPr>
      </w:pPr>
      <w:r w:rsidRPr="005F2947">
        <w:rPr>
          <w:rFonts w:ascii="Times New Roman" w:hAnsi="Times New Roman" w:cs="Times New Roman"/>
          <w:sz w:val="24"/>
          <w:szCs w:val="24"/>
        </w:rPr>
        <w:t>The proposed architecture comprises of three parts</w:t>
      </w:r>
      <w:r w:rsidR="00CD1344">
        <w:rPr>
          <w:rFonts w:ascii="Times New Roman" w:hAnsi="Times New Roman" w:cs="Times New Roman"/>
          <w:sz w:val="24"/>
          <w:szCs w:val="24"/>
        </w:rPr>
        <w:t>:</w:t>
      </w:r>
    </w:p>
    <w:p w14:paraId="19CC9523" w14:textId="77777777" w:rsidR="000F71EF" w:rsidRDefault="000F71EF" w:rsidP="000F71EF">
      <w:pPr>
        <w:pStyle w:val="ListParagraph"/>
        <w:numPr>
          <w:ilvl w:val="0"/>
          <w:numId w:val="10"/>
        </w:numPr>
        <w:spacing w:line="360" w:lineRule="auto"/>
        <w:rPr>
          <w:rFonts w:ascii="Times New Roman" w:hAnsi="Times New Roman" w:cs="Times New Roman"/>
          <w:b/>
          <w:bCs/>
          <w:sz w:val="24"/>
          <w:szCs w:val="24"/>
        </w:rPr>
      </w:pPr>
      <w:r w:rsidRPr="005F2947">
        <w:rPr>
          <w:rFonts w:ascii="Times New Roman" w:hAnsi="Times New Roman" w:cs="Times New Roman"/>
          <w:b/>
          <w:bCs/>
          <w:sz w:val="24"/>
          <w:szCs w:val="24"/>
        </w:rPr>
        <w:t>Problem Identification</w:t>
      </w:r>
      <w:r>
        <w:rPr>
          <w:rFonts w:ascii="Times New Roman" w:hAnsi="Times New Roman" w:cs="Times New Roman"/>
          <w:b/>
          <w:bCs/>
          <w:sz w:val="24"/>
          <w:szCs w:val="24"/>
        </w:rPr>
        <w:t xml:space="preserve"> in crops</w:t>
      </w:r>
    </w:p>
    <w:p w14:paraId="588218F5" w14:textId="77777777" w:rsidR="00DA24EB" w:rsidRDefault="00DA24EB" w:rsidP="00DA24EB">
      <w:pPr>
        <w:pStyle w:val="ListParagraph"/>
        <w:numPr>
          <w:ilvl w:val="0"/>
          <w:numId w:val="10"/>
        </w:numPr>
        <w:spacing w:line="360" w:lineRule="auto"/>
        <w:rPr>
          <w:rFonts w:ascii="Times New Roman" w:hAnsi="Times New Roman" w:cs="Times New Roman"/>
          <w:b/>
          <w:bCs/>
          <w:sz w:val="24"/>
          <w:szCs w:val="24"/>
        </w:rPr>
      </w:pPr>
      <w:r>
        <w:rPr>
          <w:rFonts w:ascii="Times New Roman" w:hAnsi="Times New Roman" w:cs="Times New Roman"/>
          <w:b/>
          <w:bCs/>
          <w:sz w:val="24"/>
          <w:szCs w:val="24"/>
        </w:rPr>
        <w:t>Deep learning for accurate prediction of the problem</w:t>
      </w:r>
    </w:p>
    <w:p w14:paraId="12046685" w14:textId="77777777" w:rsidR="00B76009" w:rsidRPr="000F71EF" w:rsidRDefault="000F71EF" w:rsidP="000F71EF">
      <w:pPr>
        <w:pStyle w:val="ListParagraph"/>
        <w:numPr>
          <w:ilvl w:val="0"/>
          <w:numId w:val="10"/>
        </w:numPr>
        <w:spacing w:line="360" w:lineRule="auto"/>
        <w:rPr>
          <w:rFonts w:ascii="Times New Roman" w:hAnsi="Times New Roman" w:cs="Times New Roman"/>
          <w:b/>
          <w:bCs/>
          <w:sz w:val="24"/>
          <w:szCs w:val="24"/>
        </w:rPr>
      </w:pPr>
      <w:r>
        <w:rPr>
          <w:rFonts w:ascii="Times New Roman" w:hAnsi="Times New Roman" w:cs="Times New Roman"/>
          <w:b/>
          <w:bCs/>
          <w:sz w:val="24"/>
          <w:szCs w:val="24"/>
        </w:rPr>
        <w:t>Smart Solutions for Smart Agriculture using IoT</w:t>
      </w:r>
    </w:p>
    <w:p w14:paraId="4DDDA4ED" w14:textId="77777777" w:rsidR="00B76009" w:rsidRPr="000C2E82" w:rsidRDefault="000C2E82" w:rsidP="00B76009">
      <w:pPr>
        <w:pStyle w:val="ListParagraph"/>
        <w:numPr>
          <w:ilvl w:val="0"/>
          <w:numId w:val="1"/>
        </w:numPr>
        <w:spacing w:line="360" w:lineRule="auto"/>
        <w:rPr>
          <w:rFonts w:ascii="Times New Roman" w:hAnsi="Times New Roman" w:cs="Times New Roman"/>
          <w:b/>
          <w:bCs/>
          <w:sz w:val="24"/>
          <w:szCs w:val="24"/>
          <w:u w:val="double"/>
        </w:rPr>
      </w:pPr>
      <w:r w:rsidRPr="000C2E82">
        <w:rPr>
          <w:rFonts w:ascii="Times New Roman" w:hAnsi="Times New Roman" w:cs="Times New Roman"/>
          <w:b/>
          <w:bCs/>
          <w:sz w:val="24"/>
          <w:szCs w:val="24"/>
          <w:u w:val="double"/>
        </w:rPr>
        <w:t xml:space="preserve">MODULE I: </w:t>
      </w:r>
      <w:r w:rsidR="005F2947" w:rsidRPr="000C2E82">
        <w:rPr>
          <w:rFonts w:ascii="Times New Roman" w:hAnsi="Times New Roman" w:cs="Times New Roman"/>
          <w:b/>
          <w:bCs/>
          <w:sz w:val="24"/>
          <w:szCs w:val="24"/>
          <w:u w:val="double"/>
        </w:rPr>
        <w:t>Problem Identification</w:t>
      </w:r>
      <w:r w:rsidR="00CD1344" w:rsidRPr="000C2E82">
        <w:rPr>
          <w:rFonts w:ascii="Times New Roman" w:hAnsi="Times New Roman" w:cs="Times New Roman"/>
          <w:b/>
          <w:bCs/>
          <w:sz w:val="24"/>
          <w:szCs w:val="24"/>
          <w:u w:val="double"/>
        </w:rPr>
        <w:t xml:space="preserve"> in crops</w:t>
      </w:r>
    </w:p>
    <w:p w14:paraId="4B0D032B" w14:textId="77777777" w:rsidR="00C2368E" w:rsidRDefault="00DE2FE6" w:rsidP="00EF2AC0">
      <w:pPr>
        <w:spacing w:line="360" w:lineRule="auto"/>
        <w:ind w:firstLine="720"/>
        <w:jc w:val="both"/>
        <w:rPr>
          <w:rFonts w:ascii="Times New Roman" w:hAnsi="Times New Roman" w:cs="Times New Roman"/>
          <w:sz w:val="24"/>
          <w:szCs w:val="24"/>
        </w:rPr>
      </w:pPr>
      <w:r w:rsidRPr="00DE2FE6">
        <w:rPr>
          <w:rFonts w:ascii="Times New Roman" w:hAnsi="Times New Roman" w:cs="Times New Roman"/>
          <w:sz w:val="24"/>
          <w:szCs w:val="24"/>
        </w:rPr>
        <w:t xml:space="preserve">Farmers cannot keep an eye on everything that happens </w:t>
      </w:r>
      <w:r w:rsidR="00FD3A89">
        <w:rPr>
          <w:rFonts w:ascii="Times New Roman" w:hAnsi="Times New Roman" w:cs="Times New Roman"/>
          <w:sz w:val="24"/>
          <w:szCs w:val="24"/>
        </w:rPr>
        <w:t>o</w:t>
      </w:r>
      <w:r w:rsidRPr="00DE2FE6">
        <w:rPr>
          <w:rFonts w:ascii="Times New Roman" w:hAnsi="Times New Roman" w:cs="Times New Roman"/>
          <w:sz w:val="24"/>
          <w:szCs w:val="24"/>
        </w:rPr>
        <w:t>n the farm</w:t>
      </w:r>
      <w:r>
        <w:rPr>
          <w:rFonts w:ascii="Times New Roman" w:hAnsi="Times New Roman" w:cs="Times New Roman"/>
          <w:sz w:val="24"/>
          <w:szCs w:val="24"/>
        </w:rPr>
        <w:t xml:space="preserve"> and provide</w:t>
      </w:r>
      <w:r w:rsidR="00FD3A89">
        <w:rPr>
          <w:rFonts w:ascii="Times New Roman" w:hAnsi="Times New Roman" w:cs="Times New Roman"/>
          <w:sz w:val="24"/>
          <w:szCs w:val="24"/>
        </w:rPr>
        <w:t>s</w:t>
      </w:r>
      <w:r>
        <w:rPr>
          <w:rFonts w:ascii="Times New Roman" w:hAnsi="Times New Roman" w:cs="Times New Roman"/>
          <w:sz w:val="24"/>
          <w:szCs w:val="24"/>
        </w:rPr>
        <w:t xml:space="preserve"> rapid </w:t>
      </w:r>
      <w:proofErr w:type="spellStart"/>
      <w:r>
        <w:rPr>
          <w:rFonts w:ascii="Times New Roman" w:hAnsi="Times New Roman" w:cs="Times New Roman"/>
          <w:sz w:val="24"/>
          <w:szCs w:val="24"/>
        </w:rPr>
        <w:t>solutions</w:t>
      </w:r>
      <w:r w:rsidRPr="00DE2FE6">
        <w:rPr>
          <w:rFonts w:ascii="Times New Roman" w:hAnsi="Times New Roman" w:cs="Times New Roman"/>
          <w:sz w:val="24"/>
          <w:szCs w:val="24"/>
        </w:rPr>
        <w:t>.</w:t>
      </w:r>
      <w:r>
        <w:rPr>
          <w:rFonts w:ascii="Times New Roman" w:hAnsi="Times New Roman" w:cs="Times New Roman"/>
          <w:sz w:val="24"/>
          <w:szCs w:val="24"/>
        </w:rPr>
        <w:t>These</w:t>
      </w:r>
      <w:proofErr w:type="spellEnd"/>
      <w:r>
        <w:rPr>
          <w:rFonts w:ascii="Times New Roman" w:hAnsi="Times New Roman" w:cs="Times New Roman"/>
          <w:sz w:val="24"/>
          <w:szCs w:val="24"/>
        </w:rPr>
        <w:t xml:space="preserve"> can be done only by implementing digital technologies in the field to monit</w:t>
      </w:r>
      <w:r w:rsidR="00FD3A89">
        <w:rPr>
          <w:rFonts w:ascii="Times New Roman" w:hAnsi="Times New Roman" w:cs="Times New Roman"/>
          <w:sz w:val="24"/>
          <w:szCs w:val="24"/>
        </w:rPr>
        <w:t>o</w:t>
      </w:r>
      <w:r>
        <w:rPr>
          <w:rFonts w:ascii="Times New Roman" w:hAnsi="Times New Roman" w:cs="Times New Roman"/>
          <w:sz w:val="24"/>
          <w:szCs w:val="24"/>
        </w:rPr>
        <w:t xml:space="preserve">r </w:t>
      </w:r>
      <w:proofErr w:type="gramStart"/>
      <w:r>
        <w:rPr>
          <w:rFonts w:ascii="Times New Roman" w:hAnsi="Times New Roman" w:cs="Times New Roman"/>
          <w:sz w:val="24"/>
          <w:szCs w:val="24"/>
        </w:rPr>
        <w:t>what</w:t>
      </w:r>
      <w:r w:rsidR="00FD3A89">
        <w:rPr>
          <w:rFonts w:ascii="Times New Roman" w:hAnsi="Times New Roman" w:cs="Times New Roman"/>
          <w:sz w:val="24"/>
          <w:szCs w:val="24"/>
        </w:rPr>
        <w:t>'</w:t>
      </w:r>
      <w:r>
        <w:rPr>
          <w:rFonts w:ascii="Times New Roman" w:hAnsi="Times New Roman" w:cs="Times New Roman"/>
          <w:sz w:val="24"/>
          <w:szCs w:val="24"/>
        </w:rPr>
        <w:t>s</w:t>
      </w:r>
      <w:proofErr w:type="gramEnd"/>
      <w:r>
        <w:rPr>
          <w:rFonts w:ascii="Times New Roman" w:hAnsi="Times New Roman" w:cs="Times New Roman"/>
          <w:sz w:val="24"/>
          <w:szCs w:val="24"/>
        </w:rPr>
        <w:t xml:space="preserve"> happening and what are the problems that need to be identified early to </w:t>
      </w:r>
      <w:r w:rsidR="00DE03C7">
        <w:rPr>
          <w:rFonts w:ascii="Times New Roman" w:hAnsi="Times New Roman" w:cs="Times New Roman"/>
          <w:sz w:val="24"/>
          <w:szCs w:val="24"/>
        </w:rPr>
        <w:t>provide immediate solutions to help the farmers increase their productivity</w:t>
      </w:r>
      <w:r w:rsidR="00FD3A89">
        <w:rPr>
          <w:rFonts w:ascii="Times New Roman" w:hAnsi="Times New Roman" w:cs="Times New Roman"/>
          <w:sz w:val="24"/>
          <w:szCs w:val="24"/>
        </w:rPr>
        <w:t>, reduce employment cost</w:t>
      </w:r>
      <w:r w:rsidR="00CE76F4">
        <w:rPr>
          <w:rFonts w:ascii="Times New Roman" w:hAnsi="Times New Roman" w:cs="Times New Roman"/>
          <w:sz w:val="24"/>
          <w:szCs w:val="24"/>
        </w:rPr>
        <w:t>s</w:t>
      </w:r>
      <w:r w:rsidR="00DE03C7">
        <w:rPr>
          <w:rFonts w:ascii="Times New Roman" w:hAnsi="Times New Roman" w:cs="Times New Roman"/>
          <w:sz w:val="24"/>
          <w:szCs w:val="24"/>
        </w:rPr>
        <w:t xml:space="preserve"> and </w:t>
      </w:r>
      <w:r w:rsidR="00FD3A89">
        <w:rPr>
          <w:rFonts w:ascii="Times New Roman" w:hAnsi="Times New Roman" w:cs="Times New Roman"/>
          <w:sz w:val="24"/>
          <w:szCs w:val="24"/>
        </w:rPr>
        <w:t>improve crop cultivation</w:t>
      </w:r>
      <w:r w:rsidR="00005072">
        <w:rPr>
          <w:rFonts w:ascii="Times New Roman" w:hAnsi="Times New Roman" w:cs="Times New Roman"/>
          <w:sz w:val="24"/>
          <w:szCs w:val="24"/>
        </w:rPr>
        <w:t>.</w:t>
      </w:r>
    </w:p>
    <w:p w14:paraId="4D3F781D" w14:textId="77777777" w:rsidR="00C2368E" w:rsidRPr="00C2368E" w:rsidRDefault="00C2368E" w:rsidP="00C2368E">
      <w:pPr>
        <w:spacing w:line="360" w:lineRule="auto"/>
        <w:jc w:val="both"/>
        <w:rPr>
          <w:rFonts w:ascii="Times New Roman" w:hAnsi="Times New Roman" w:cs="Times New Roman"/>
          <w:b/>
          <w:bCs/>
          <w:sz w:val="24"/>
          <w:szCs w:val="24"/>
          <w:u w:val="single"/>
        </w:rPr>
      </w:pPr>
      <w:r w:rsidRPr="00C2368E">
        <w:rPr>
          <w:rFonts w:ascii="Times New Roman" w:hAnsi="Times New Roman" w:cs="Times New Roman"/>
          <w:b/>
          <w:bCs/>
          <w:sz w:val="24"/>
          <w:szCs w:val="24"/>
          <w:u w:val="single"/>
        </w:rPr>
        <w:t>Agricultural Sensors Used:</w:t>
      </w:r>
    </w:p>
    <w:p w14:paraId="16EFD52B" w14:textId="77777777" w:rsidR="00220DD7" w:rsidRDefault="00220DD7" w:rsidP="00C2368E">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following sensors are used in the agricultural field to monitor the field in </w:t>
      </w:r>
      <w:proofErr w:type="spellStart"/>
      <w:r>
        <w:rPr>
          <w:rFonts w:ascii="Times New Roman" w:hAnsi="Times New Roman" w:cs="Times New Roman"/>
          <w:sz w:val="24"/>
          <w:szCs w:val="24"/>
        </w:rPr>
        <w:t>realtime</w:t>
      </w:r>
      <w:proofErr w:type="spellEnd"/>
      <w:r>
        <w:rPr>
          <w:rFonts w:ascii="Times New Roman" w:hAnsi="Times New Roman" w:cs="Times New Roman"/>
          <w:sz w:val="24"/>
          <w:szCs w:val="24"/>
        </w:rPr>
        <w:t xml:space="preserve"> and identify the problems.</w:t>
      </w:r>
    </w:p>
    <w:p w14:paraId="09D183ED" w14:textId="77777777" w:rsidR="008E5E6F" w:rsidRDefault="008E5E6F" w:rsidP="008E5E6F">
      <w:pPr>
        <w:pStyle w:val="ListParagraph"/>
        <w:numPr>
          <w:ilvl w:val="0"/>
          <w:numId w:val="9"/>
        </w:numPr>
        <w:spacing w:line="360" w:lineRule="auto"/>
        <w:jc w:val="both"/>
        <w:rPr>
          <w:rFonts w:ascii="Times New Roman" w:hAnsi="Times New Roman" w:cs="Times New Roman"/>
          <w:sz w:val="24"/>
          <w:szCs w:val="24"/>
        </w:rPr>
      </w:pPr>
      <w:r w:rsidRPr="00220DD7">
        <w:rPr>
          <w:rFonts w:ascii="Times New Roman" w:hAnsi="Times New Roman" w:cs="Times New Roman"/>
          <w:b/>
          <w:bCs/>
          <w:sz w:val="24"/>
          <w:szCs w:val="24"/>
        </w:rPr>
        <w:t xml:space="preserve">Agricultural </w:t>
      </w:r>
      <w:proofErr w:type="spellStart"/>
      <w:r w:rsidRPr="00220DD7">
        <w:rPr>
          <w:rFonts w:ascii="Times New Roman" w:hAnsi="Times New Roman" w:cs="Times New Roman"/>
          <w:b/>
          <w:bCs/>
          <w:sz w:val="24"/>
          <w:szCs w:val="24"/>
        </w:rPr>
        <w:t>Drones:</w:t>
      </w:r>
      <w:r w:rsidRPr="00220DD7">
        <w:rPr>
          <w:rFonts w:ascii="Times New Roman" w:hAnsi="Times New Roman" w:cs="Times New Roman"/>
          <w:sz w:val="24"/>
          <w:szCs w:val="24"/>
        </w:rPr>
        <w:t>Drones</w:t>
      </w:r>
      <w:proofErr w:type="spellEnd"/>
      <w:r w:rsidRPr="00220DD7">
        <w:rPr>
          <w:rFonts w:ascii="Times New Roman" w:hAnsi="Times New Roman" w:cs="Times New Roman"/>
          <w:sz w:val="24"/>
          <w:szCs w:val="24"/>
        </w:rPr>
        <w:t xml:space="preserve"> are also known as Unmanned Aerial Vehicles(UAV’S)</w:t>
      </w:r>
      <w:r>
        <w:rPr>
          <w:rFonts w:ascii="Times New Roman" w:hAnsi="Times New Roman" w:cs="Times New Roman"/>
          <w:sz w:val="24"/>
          <w:szCs w:val="24"/>
        </w:rPr>
        <w:t xml:space="preserve"> to monitor the growth of crops and increase the yield by means of using inbuilt sensors and imaging </w:t>
      </w:r>
      <w:proofErr w:type="spellStart"/>
      <w:r>
        <w:rPr>
          <w:rFonts w:ascii="Times New Roman" w:hAnsi="Times New Roman" w:cs="Times New Roman"/>
          <w:sz w:val="24"/>
          <w:szCs w:val="24"/>
        </w:rPr>
        <w:t>technology.The</w:t>
      </w:r>
      <w:proofErr w:type="spellEnd"/>
      <w:r>
        <w:rPr>
          <w:rFonts w:ascii="Times New Roman" w:hAnsi="Times New Roman" w:cs="Times New Roman"/>
          <w:sz w:val="24"/>
          <w:szCs w:val="24"/>
        </w:rPr>
        <w:t xml:space="preserve"> bird's eye point of view from the cameras help the farmers to view </w:t>
      </w:r>
      <w:r>
        <w:rPr>
          <w:rFonts w:ascii="Times New Roman" w:hAnsi="Times New Roman" w:cs="Times New Roman"/>
          <w:sz w:val="24"/>
          <w:szCs w:val="24"/>
        </w:rPr>
        <w:lastRenderedPageBreak/>
        <w:t xml:space="preserve">their farm from the sky and showcases critical issues such as </w:t>
      </w:r>
      <w:proofErr w:type="spellStart"/>
      <w:r>
        <w:rPr>
          <w:rFonts w:ascii="Times New Roman" w:hAnsi="Times New Roman" w:cs="Times New Roman"/>
          <w:sz w:val="24"/>
          <w:szCs w:val="24"/>
        </w:rPr>
        <w:t>pests,leaf</w:t>
      </w:r>
      <w:proofErr w:type="spellEnd"/>
      <w:r>
        <w:rPr>
          <w:rFonts w:ascii="Times New Roman" w:hAnsi="Times New Roman" w:cs="Times New Roman"/>
          <w:sz w:val="24"/>
          <w:szCs w:val="24"/>
        </w:rPr>
        <w:t xml:space="preserve"> diseases in </w:t>
      </w:r>
      <w:proofErr w:type="spellStart"/>
      <w:r>
        <w:rPr>
          <w:rFonts w:ascii="Times New Roman" w:hAnsi="Times New Roman" w:cs="Times New Roman"/>
          <w:sz w:val="24"/>
          <w:szCs w:val="24"/>
        </w:rPr>
        <w:t>crops,soil</w:t>
      </w:r>
      <w:proofErr w:type="spellEnd"/>
      <w:r>
        <w:rPr>
          <w:rFonts w:ascii="Times New Roman" w:hAnsi="Times New Roman" w:cs="Times New Roman"/>
          <w:sz w:val="24"/>
          <w:szCs w:val="24"/>
        </w:rPr>
        <w:t xml:space="preserve"> variation, irrigation problem, </w:t>
      </w:r>
      <w:proofErr w:type="spellStart"/>
      <w:r>
        <w:rPr>
          <w:rFonts w:ascii="Times New Roman" w:hAnsi="Times New Roman" w:cs="Times New Roman"/>
          <w:sz w:val="24"/>
          <w:szCs w:val="24"/>
        </w:rPr>
        <w:t>etc.The</w:t>
      </w:r>
      <w:proofErr w:type="spellEnd"/>
      <w:r>
        <w:rPr>
          <w:rFonts w:ascii="Times New Roman" w:hAnsi="Times New Roman" w:cs="Times New Roman"/>
          <w:sz w:val="24"/>
          <w:szCs w:val="24"/>
        </w:rPr>
        <w:t xml:space="preserve"> agricultural drones capture the multispectral images which </w:t>
      </w:r>
      <w:proofErr w:type="spellStart"/>
      <w:r>
        <w:rPr>
          <w:rFonts w:ascii="Times New Roman" w:hAnsi="Times New Roman" w:cs="Times New Roman"/>
          <w:sz w:val="24"/>
          <w:szCs w:val="24"/>
        </w:rPr>
        <w:t>posses</w:t>
      </w:r>
      <w:proofErr w:type="spellEnd"/>
      <w:r>
        <w:rPr>
          <w:rFonts w:ascii="Times New Roman" w:hAnsi="Times New Roman" w:cs="Times New Roman"/>
          <w:sz w:val="24"/>
          <w:szCs w:val="24"/>
        </w:rPr>
        <w:t xml:space="preserve"> two views</w:t>
      </w:r>
    </w:p>
    <w:p w14:paraId="45BEE281" w14:textId="77777777" w:rsidR="008E5E6F" w:rsidRDefault="008E5E6F" w:rsidP="008E5E6F">
      <w:pPr>
        <w:pStyle w:val="ListParagraph"/>
        <w:numPr>
          <w:ilvl w:val="1"/>
          <w:numId w:val="9"/>
        </w:numPr>
        <w:spacing w:line="360" w:lineRule="auto"/>
        <w:jc w:val="both"/>
        <w:rPr>
          <w:rFonts w:ascii="Times New Roman" w:hAnsi="Times New Roman" w:cs="Times New Roman"/>
          <w:sz w:val="24"/>
          <w:szCs w:val="24"/>
        </w:rPr>
      </w:pPr>
      <w:r>
        <w:rPr>
          <w:rFonts w:ascii="Times New Roman" w:hAnsi="Times New Roman" w:cs="Times New Roman"/>
          <w:sz w:val="24"/>
          <w:szCs w:val="24"/>
        </w:rPr>
        <w:t>Near-Infrared View</w:t>
      </w:r>
    </w:p>
    <w:p w14:paraId="47044CAC" w14:textId="77777777" w:rsidR="008E5E6F" w:rsidRDefault="008E5E6F" w:rsidP="008E5E6F">
      <w:pPr>
        <w:pStyle w:val="ListParagraph"/>
        <w:numPr>
          <w:ilvl w:val="1"/>
          <w:numId w:val="9"/>
        </w:numPr>
        <w:spacing w:line="360" w:lineRule="auto"/>
        <w:jc w:val="both"/>
        <w:rPr>
          <w:rFonts w:ascii="Times New Roman" w:hAnsi="Times New Roman" w:cs="Times New Roman"/>
          <w:sz w:val="24"/>
          <w:szCs w:val="24"/>
        </w:rPr>
      </w:pPr>
      <w:r>
        <w:rPr>
          <w:rFonts w:ascii="Times New Roman" w:hAnsi="Times New Roman" w:cs="Times New Roman"/>
          <w:sz w:val="24"/>
          <w:szCs w:val="24"/>
        </w:rPr>
        <w:t>Visual Spectrum View</w:t>
      </w:r>
    </w:p>
    <w:p w14:paraId="0AFE4C36" w14:textId="77777777" w:rsidR="008E5E6F" w:rsidRDefault="008E5E6F" w:rsidP="008E5E6F">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Both views combined can help the farmers to differentiate between healthy and unhealthy crops. By periodically monitoring the farm the crop changes are noticed and any critical condition is identified at the first, and treatment is provided by rapid </w:t>
      </w:r>
      <w:proofErr w:type="spellStart"/>
      <w:r>
        <w:rPr>
          <w:rFonts w:ascii="Times New Roman" w:hAnsi="Times New Roman" w:cs="Times New Roman"/>
          <w:sz w:val="24"/>
          <w:szCs w:val="24"/>
        </w:rPr>
        <w:t>diagnosis.The</w:t>
      </w:r>
      <w:proofErr w:type="spellEnd"/>
      <w:r>
        <w:rPr>
          <w:rFonts w:ascii="Times New Roman" w:hAnsi="Times New Roman" w:cs="Times New Roman"/>
          <w:sz w:val="24"/>
          <w:szCs w:val="24"/>
        </w:rPr>
        <w:t xml:space="preserve"> agricultural drones manufactured ha</w:t>
      </w:r>
      <w:r w:rsidR="00E24F14">
        <w:rPr>
          <w:rFonts w:ascii="Times New Roman" w:hAnsi="Times New Roman" w:cs="Times New Roman"/>
          <w:sz w:val="24"/>
          <w:szCs w:val="24"/>
        </w:rPr>
        <w:t>ve</w:t>
      </w:r>
      <w:r>
        <w:rPr>
          <w:rFonts w:ascii="Times New Roman" w:hAnsi="Times New Roman" w:cs="Times New Roman"/>
          <w:sz w:val="24"/>
          <w:szCs w:val="24"/>
        </w:rPr>
        <w:t xml:space="preserve"> advanced </w:t>
      </w:r>
      <w:proofErr w:type="spellStart"/>
      <w:r>
        <w:rPr>
          <w:rFonts w:ascii="Times New Roman" w:hAnsi="Times New Roman" w:cs="Times New Roman"/>
          <w:sz w:val="24"/>
          <w:szCs w:val="24"/>
        </w:rPr>
        <w:t>processors,modern</w:t>
      </w:r>
      <w:proofErr w:type="spellEnd"/>
      <w:r>
        <w:rPr>
          <w:rFonts w:ascii="Times New Roman" w:hAnsi="Times New Roman" w:cs="Times New Roman"/>
          <w:sz w:val="24"/>
          <w:szCs w:val="24"/>
        </w:rPr>
        <w:t xml:space="preserve"> sensor technology and a real-time operating system to enhance the farming experience. The drones can carry herbicides and pesticides up to 25kg and apply it to places where necessary.</w:t>
      </w:r>
    </w:p>
    <w:p w14:paraId="58BE7268" w14:textId="77777777" w:rsidR="008E5E6F" w:rsidRDefault="008E5E6F" w:rsidP="00EF2AC0">
      <w:pPr>
        <w:pStyle w:val="ListParagraph"/>
        <w:numPr>
          <w:ilvl w:val="0"/>
          <w:numId w:val="9"/>
        </w:num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Smartphones</w:t>
      </w:r>
    </w:p>
    <w:p w14:paraId="1D37E1DD" w14:textId="77777777" w:rsidR="008E5E6F" w:rsidRPr="008E5E6F" w:rsidRDefault="008E5E6F" w:rsidP="008E5E6F">
      <w:pPr>
        <w:spacing w:line="360" w:lineRule="auto"/>
        <w:jc w:val="both"/>
        <w:rPr>
          <w:rFonts w:ascii="Times New Roman" w:hAnsi="Times New Roman" w:cs="Times New Roman"/>
          <w:sz w:val="24"/>
          <w:szCs w:val="24"/>
        </w:rPr>
      </w:pPr>
      <w:r w:rsidRPr="008E5E6F">
        <w:rPr>
          <w:rFonts w:ascii="Times New Roman" w:hAnsi="Times New Roman" w:cs="Times New Roman"/>
          <w:sz w:val="24"/>
          <w:szCs w:val="24"/>
        </w:rPr>
        <w:t xml:space="preserve">Smartphones are considered a popular tool in agriculture because nowadays every farmer has access to a </w:t>
      </w:r>
      <w:proofErr w:type="spellStart"/>
      <w:r w:rsidRPr="008E5E6F">
        <w:rPr>
          <w:rFonts w:ascii="Times New Roman" w:hAnsi="Times New Roman" w:cs="Times New Roman"/>
          <w:sz w:val="24"/>
          <w:szCs w:val="24"/>
        </w:rPr>
        <w:t>smartphone.A</w:t>
      </w:r>
      <w:proofErr w:type="spellEnd"/>
      <w:r w:rsidRPr="008E5E6F">
        <w:rPr>
          <w:rFonts w:ascii="Times New Roman" w:hAnsi="Times New Roman" w:cs="Times New Roman"/>
          <w:sz w:val="24"/>
          <w:szCs w:val="24"/>
        </w:rPr>
        <w:t xml:space="preserve"> smartphone has </w:t>
      </w:r>
      <w:r w:rsidR="009D4B90">
        <w:rPr>
          <w:rFonts w:ascii="Times New Roman" w:hAnsi="Times New Roman" w:cs="Times New Roman"/>
          <w:sz w:val="24"/>
          <w:szCs w:val="24"/>
        </w:rPr>
        <w:t xml:space="preserve">a </w:t>
      </w:r>
      <w:r w:rsidRPr="008E5E6F">
        <w:rPr>
          <w:rFonts w:ascii="Times New Roman" w:hAnsi="Times New Roman" w:cs="Times New Roman"/>
          <w:sz w:val="24"/>
          <w:szCs w:val="24"/>
        </w:rPr>
        <w:t xml:space="preserve">wide range of built-in sensors ranging from GPS </w:t>
      </w:r>
      <w:proofErr w:type="spellStart"/>
      <w:r w:rsidRPr="008E5E6F">
        <w:rPr>
          <w:rFonts w:ascii="Times New Roman" w:hAnsi="Times New Roman" w:cs="Times New Roman"/>
          <w:sz w:val="24"/>
          <w:szCs w:val="24"/>
        </w:rPr>
        <w:t>sensors,motion</w:t>
      </w:r>
      <w:proofErr w:type="spellEnd"/>
      <w:r w:rsidRPr="008E5E6F">
        <w:rPr>
          <w:rFonts w:ascii="Times New Roman" w:hAnsi="Times New Roman" w:cs="Times New Roman"/>
          <w:sz w:val="24"/>
          <w:szCs w:val="24"/>
        </w:rPr>
        <w:t xml:space="preserve"> sensors, high-resolution HD cameras and many </w:t>
      </w:r>
      <w:proofErr w:type="spellStart"/>
      <w:r w:rsidRPr="008E5E6F">
        <w:rPr>
          <w:rFonts w:ascii="Times New Roman" w:hAnsi="Times New Roman" w:cs="Times New Roman"/>
          <w:sz w:val="24"/>
          <w:szCs w:val="24"/>
        </w:rPr>
        <w:t>more.These</w:t>
      </w:r>
      <w:proofErr w:type="spellEnd"/>
      <w:r w:rsidRPr="008E5E6F">
        <w:rPr>
          <w:rFonts w:ascii="Times New Roman" w:hAnsi="Times New Roman" w:cs="Times New Roman"/>
          <w:sz w:val="24"/>
          <w:szCs w:val="24"/>
        </w:rPr>
        <w:t xml:space="preserve"> </w:t>
      </w:r>
      <w:r>
        <w:rPr>
          <w:rFonts w:ascii="Times New Roman" w:hAnsi="Times New Roman" w:cs="Times New Roman"/>
          <w:sz w:val="24"/>
          <w:szCs w:val="24"/>
        </w:rPr>
        <w:t>smart sensors used in agriculture helps to identify the diseases and damages that occur in the farmers' crop.</w:t>
      </w:r>
    </w:p>
    <w:p w14:paraId="03E0AC36" w14:textId="77777777" w:rsidR="009D4B90" w:rsidRDefault="008E5E6F" w:rsidP="009D4B90">
      <w:pPr>
        <w:pStyle w:val="ListParagraph"/>
        <w:numPr>
          <w:ilvl w:val="0"/>
          <w:numId w:val="9"/>
        </w:numPr>
        <w:spacing w:line="360" w:lineRule="auto"/>
        <w:jc w:val="both"/>
        <w:rPr>
          <w:rFonts w:ascii="Times New Roman" w:hAnsi="Times New Roman" w:cs="Times New Roman"/>
          <w:b/>
          <w:bCs/>
          <w:sz w:val="24"/>
          <w:szCs w:val="24"/>
        </w:rPr>
      </w:pPr>
      <w:r w:rsidRPr="008E5E6F">
        <w:rPr>
          <w:rFonts w:ascii="Times New Roman" w:hAnsi="Times New Roman" w:cs="Times New Roman"/>
          <w:b/>
          <w:bCs/>
          <w:sz w:val="24"/>
          <w:szCs w:val="24"/>
        </w:rPr>
        <w:t>S</w:t>
      </w:r>
      <w:r>
        <w:rPr>
          <w:rFonts w:ascii="Times New Roman" w:hAnsi="Times New Roman" w:cs="Times New Roman"/>
          <w:b/>
          <w:bCs/>
          <w:sz w:val="24"/>
          <w:szCs w:val="24"/>
        </w:rPr>
        <w:t>atellite Farming</w:t>
      </w:r>
    </w:p>
    <w:p w14:paraId="5D3B4DAF" w14:textId="77777777" w:rsidR="009D4B90" w:rsidRDefault="001E74C2" w:rsidP="009D4B9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Satellite farming helps to optimize </w:t>
      </w:r>
      <w:r w:rsidR="00A55D91">
        <w:rPr>
          <w:rFonts w:ascii="Times New Roman" w:hAnsi="Times New Roman" w:cs="Times New Roman"/>
          <w:sz w:val="24"/>
          <w:szCs w:val="24"/>
        </w:rPr>
        <w:t xml:space="preserve">the following in smart agriculture such as </w:t>
      </w:r>
      <w:r>
        <w:rPr>
          <w:rFonts w:ascii="Times New Roman" w:hAnsi="Times New Roman" w:cs="Times New Roman"/>
          <w:sz w:val="24"/>
          <w:szCs w:val="24"/>
        </w:rPr>
        <w:t xml:space="preserve">crop </w:t>
      </w:r>
      <w:proofErr w:type="spellStart"/>
      <w:r>
        <w:rPr>
          <w:rFonts w:ascii="Times New Roman" w:hAnsi="Times New Roman" w:cs="Times New Roman"/>
          <w:sz w:val="24"/>
          <w:szCs w:val="24"/>
        </w:rPr>
        <w:t>growth,</w:t>
      </w:r>
      <w:r w:rsidR="0062094A">
        <w:rPr>
          <w:rFonts w:ascii="Times New Roman" w:hAnsi="Times New Roman" w:cs="Times New Roman"/>
          <w:sz w:val="24"/>
          <w:szCs w:val="24"/>
        </w:rPr>
        <w:t>fertilizer</w:t>
      </w:r>
      <w:proofErr w:type="spellEnd"/>
      <w:r w:rsidR="0062094A">
        <w:rPr>
          <w:rFonts w:ascii="Times New Roman" w:hAnsi="Times New Roman" w:cs="Times New Roman"/>
          <w:sz w:val="24"/>
          <w:szCs w:val="24"/>
        </w:rPr>
        <w:t xml:space="preserve"> content in </w:t>
      </w:r>
      <w:r w:rsidR="002F4B50">
        <w:rPr>
          <w:rFonts w:ascii="Times New Roman" w:hAnsi="Times New Roman" w:cs="Times New Roman"/>
          <w:sz w:val="24"/>
          <w:szCs w:val="24"/>
        </w:rPr>
        <w:t xml:space="preserve">the </w:t>
      </w:r>
      <w:r w:rsidR="0062094A">
        <w:rPr>
          <w:rFonts w:ascii="Times New Roman" w:hAnsi="Times New Roman" w:cs="Times New Roman"/>
          <w:sz w:val="24"/>
          <w:szCs w:val="24"/>
        </w:rPr>
        <w:t>soil,</w:t>
      </w:r>
      <w:r w:rsidR="00106FB0">
        <w:rPr>
          <w:rFonts w:ascii="Times New Roman" w:hAnsi="Times New Roman" w:cs="Times New Roman"/>
          <w:sz w:val="24"/>
          <w:szCs w:val="24"/>
        </w:rPr>
        <w:t xml:space="preserve"> nutrient deficiency, </w:t>
      </w:r>
      <w:proofErr w:type="gramStart"/>
      <w:r w:rsidR="00106FB0">
        <w:rPr>
          <w:rFonts w:ascii="Times New Roman" w:hAnsi="Times New Roman" w:cs="Times New Roman"/>
          <w:sz w:val="24"/>
          <w:szCs w:val="24"/>
        </w:rPr>
        <w:t>pests</w:t>
      </w:r>
      <w:proofErr w:type="gramEnd"/>
      <w:r w:rsidR="00106FB0">
        <w:rPr>
          <w:rFonts w:ascii="Times New Roman" w:hAnsi="Times New Roman" w:cs="Times New Roman"/>
          <w:sz w:val="24"/>
          <w:szCs w:val="24"/>
        </w:rPr>
        <w:t xml:space="preserve"> and diseases in crops</w:t>
      </w:r>
      <w:r w:rsidR="0062094A">
        <w:rPr>
          <w:rFonts w:ascii="Times New Roman" w:hAnsi="Times New Roman" w:cs="Times New Roman"/>
          <w:sz w:val="24"/>
          <w:szCs w:val="24"/>
        </w:rPr>
        <w:t xml:space="preserve"> and to identify some crop failures at an early </w:t>
      </w:r>
      <w:proofErr w:type="spellStart"/>
      <w:r w:rsidR="0062094A">
        <w:rPr>
          <w:rFonts w:ascii="Times New Roman" w:hAnsi="Times New Roman" w:cs="Times New Roman"/>
          <w:sz w:val="24"/>
          <w:szCs w:val="24"/>
        </w:rPr>
        <w:t>stage.</w:t>
      </w:r>
      <w:r w:rsidR="0039632D">
        <w:rPr>
          <w:rFonts w:ascii="Times New Roman" w:hAnsi="Times New Roman" w:cs="Times New Roman"/>
          <w:sz w:val="24"/>
          <w:szCs w:val="24"/>
        </w:rPr>
        <w:t>It</w:t>
      </w:r>
      <w:proofErr w:type="spellEnd"/>
      <w:r w:rsidR="0039632D">
        <w:rPr>
          <w:rFonts w:ascii="Times New Roman" w:hAnsi="Times New Roman" w:cs="Times New Roman"/>
          <w:sz w:val="24"/>
          <w:szCs w:val="24"/>
        </w:rPr>
        <w:t xml:space="preserve"> uses a remote sensing tool to </w:t>
      </w:r>
      <w:proofErr w:type="spellStart"/>
      <w:r w:rsidR="0039632D">
        <w:rPr>
          <w:rFonts w:ascii="Times New Roman" w:hAnsi="Times New Roman" w:cs="Times New Roman"/>
          <w:sz w:val="24"/>
          <w:szCs w:val="24"/>
        </w:rPr>
        <w:t>analyze</w:t>
      </w:r>
      <w:proofErr w:type="spellEnd"/>
      <w:r w:rsidR="0039632D">
        <w:rPr>
          <w:rFonts w:ascii="Times New Roman" w:hAnsi="Times New Roman" w:cs="Times New Roman"/>
          <w:sz w:val="24"/>
          <w:szCs w:val="24"/>
        </w:rPr>
        <w:t xml:space="preserve"> the satellite pictures captured to find whether the soil condition is suitable for crop cultivation or not.</w:t>
      </w:r>
      <w:r w:rsidR="00F96A9E">
        <w:rPr>
          <w:rFonts w:ascii="Times New Roman" w:hAnsi="Times New Roman" w:cs="Times New Roman"/>
          <w:sz w:val="24"/>
          <w:szCs w:val="24"/>
        </w:rPr>
        <w:t xml:space="preserve"> The remote sensing method used to identify troublesome </w:t>
      </w:r>
      <w:r w:rsidR="00877E18">
        <w:rPr>
          <w:rFonts w:ascii="Times New Roman" w:hAnsi="Times New Roman" w:cs="Times New Roman"/>
          <w:sz w:val="24"/>
          <w:szCs w:val="24"/>
        </w:rPr>
        <w:t xml:space="preserve">areas is known as </w:t>
      </w:r>
      <w:r w:rsidR="00110781">
        <w:rPr>
          <w:rFonts w:ascii="Times New Roman" w:hAnsi="Times New Roman" w:cs="Times New Roman"/>
          <w:sz w:val="24"/>
          <w:szCs w:val="24"/>
        </w:rPr>
        <w:t xml:space="preserve">the </w:t>
      </w:r>
      <w:r w:rsidR="00877E18">
        <w:rPr>
          <w:rFonts w:ascii="Times New Roman" w:hAnsi="Times New Roman" w:cs="Times New Roman"/>
          <w:sz w:val="24"/>
          <w:szCs w:val="24"/>
        </w:rPr>
        <w:t xml:space="preserve">Normalized Difference Vegetation </w:t>
      </w:r>
      <w:r w:rsidR="00AC2721">
        <w:rPr>
          <w:rFonts w:ascii="Times New Roman" w:hAnsi="Times New Roman" w:cs="Times New Roman"/>
          <w:sz w:val="24"/>
          <w:szCs w:val="24"/>
        </w:rPr>
        <w:t>Index (</w:t>
      </w:r>
      <w:r w:rsidR="00877E18">
        <w:rPr>
          <w:rFonts w:ascii="Times New Roman" w:hAnsi="Times New Roman" w:cs="Times New Roman"/>
          <w:sz w:val="24"/>
          <w:szCs w:val="24"/>
        </w:rPr>
        <w:t>NDVI).NDVI identifies whether the crop condition is Good(Green) or Stressful(Damaged).</w:t>
      </w:r>
      <w:r w:rsidR="005F6D8B">
        <w:rPr>
          <w:rFonts w:ascii="Times New Roman" w:hAnsi="Times New Roman" w:cs="Times New Roman"/>
          <w:sz w:val="24"/>
          <w:szCs w:val="24"/>
        </w:rPr>
        <w:t>The crop data can be analy</w:t>
      </w:r>
      <w:r w:rsidR="00300AEB">
        <w:rPr>
          <w:rFonts w:ascii="Times New Roman" w:hAnsi="Times New Roman" w:cs="Times New Roman"/>
          <w:sz w:val="24"/>
          <w:szCs w:val="24"/>
        </w:rPr>
        <w:t>z</w:t>
      </w:r>
      <w:r w:rsidR="005F6D8B">
        <w:rPr>
          <w:rFonts w:ascii="Times New Roman" w:hAnsi="Times New Roman" w:cs="Times New Roman"/>
          <w:sz w:val="24"/>
          <w:szCs w:val="24"/>
        </w:rPr>
        <w:t xml:space="preserve">ed periodically over </w:t>
      </w:r>
      <w:proofErr w:type="spellStart"/>
      <w:r w:rsidR="005F6D8B">
        <w:rPr>
          <w:rFonts w:ascii="Times New Roman" w:hAnsi="Times New Roman" w:cs="Times New Roman"/>
          <w:sz w:val="24"/>
          <w:szCs w:val="24"/>
        </w:rPr>
        <w:t>time</w:t>
      </w:r>
      <w:r w:rsidR="00300AEB">
        <w:rPr>
          <w:rFonts w:ascii="Times New Roman" w:hAnsi="Times New Roman" w:cs="Times New Roman"/>
          <w:sz w:val="24"/>
          <w:szCs w:val="24"/>
        </w:rPr>
        <w:t>.S</w:t>
      </w:r>
      <w:r w:rsidR="0062094A">
        <w:rPr>
          <w:rFonts w:ascii="Times New Roman" w:hAnsi="Times New Roman" w:cs="Times New Roman"/>
          <w:sz w:val="24"/>
          <w:szCs w:val="24"/>
        </w:rPr>
        <w:t>mart</w:t>
      </w:r>
      <w:proofErr w:type="spellEnd"/>
      <w:r w:rsidR="0062094A">
        <w:rPr>
          <w:rFonts w:ascii="Times New Roman" w:hAnsi="Times New Roman" w:cs="Times New Roman"/>
          <w:sz w:val="24"/>
          <w:szCs w:val="24"/>
        </w:rPr>
        <w:t xml:space="preserve"> agriculture uses</w:t>
      </w:r>
      <w:r w:rsidR="00106FB0">
        <w:rPr>
          <w:rFonts w:ascii="Times New Roman" w:hAnsi="Times New Roman" w:cs="Times New Roman"/>
          <w:sz w:val="24"/>
          <w:szCs w:val="24"/>
        </w:rPr>
        <w:t xml:space="preserve"> Satellite </w:t>
      </w:r>
      <w:proofErr w:type="spellStart"/>
      <w:r w:rsidR="00106FB0">
        <w:rPr>
          <w:rFonts w:ascii="Times New Roman" w:hAnsi="Times New Roman" w:cs="Times New Roman"/>
          <w:sz w:val="24"/>
          <w:szCs w:val="24"/>
        </w:rPr>
        <w:t>Imagery</w:t>
      </w:r>
      <w:r w:rsidR="0039632D">
        <w:rPr>
          <w:rFonts w:ascii="Times New Roman" w:hAnsi="Times New Roman" w:cs="Times New Roman"/>
          <w:sz w:val="24"/>
          <w:szCs w:val="24"/>
        </w:rPr>
        <w:t>,Geographic</w:t>
      </w:r>
      <w:proofErr w:type="spellEnd"/>
      <w:r w:rsidR="0039632D">
        <w:rPr>
          <w:rFonts w:ascii="Times New Roman" w:hAnsi="Times New Roman" w:cs="Times New Roman"/>
          <w:sz w:val="24"/>
          <w:szCs w:val="24"/>
        </w:rPr>
        <w:t xml:space="preserve"> Information System(GIS), </w:t>
      </w:r>
      <w:r w:rsidR="00106FB0">
        <w:rPr>
          <w:rFonts w:ascii="Times New Roman" w:hAnsi="Times New Roman" w:cs="Times New Roman"/>
          <w:sz w:val="24"/>
          <w:szCs w:val="24"/>
        </w:rPr>
        <w:t>and</w:t>
      </w:r>
      <w:r w:rsidR="0062094A">
        <w:rPr>
          <w:rFonts w:ascii="Times New Roman" w:hAnsi="Times New Roman" w:cs="Times New Roman"/>
          <w:sz w:val="24"/>
          <w:szCs w:val="24"/>
        </w:rPr>
        <w:t xml:space="preserve"> geospatial technologies</w:t>
      </w:r>
      <w:r w:rsidR="00106FB0">
        <w:rPr>
          <w:rFonts w:ascii="Times New Roman" w:hAnsi="Times New Roman" w:cs="Times New Roman"/>
          <w:sz w:val="24"/>
          <w:szCs w:val="24"/>
        </w:rPr>
        <w:t xml:space="preserve"> in the field of </w:t>
      </w:r>
      <w:proofErr w:type="spellStart"/>
      <w:r w:rsidR="00106FB0">
        <w:rPr>
          <w:rFonts w:ascii="Times New Roman" w:hAnsi="Times New Roman" w:cs="Times New Roman"/>
          <w:sz w:val="24"/>
          <w:szCs w:val="24"/>
        </w:rPr>
        <w:t>agriculture</w:t>
      </w:r>
      <w:r w:rsidR="0062094A">
        <w:rPr>
          <w:rFonts w:ascii="Times New Roman" w:hAnsi="Times New Roman" w:cs="Times New Roman"/>
          <w:sz w:val="24"/>
          <w:szCs w:val="24"/>
        </w:rPr>
        <w:t>.</w:t>
      </w:r>
      <w:r w:rsidR="00110863">
        <w:rPr>
          <w:rFonts w:ascii="Times New Roman" w:hAnsi="Times New Roman" w:cs="Times New Roman"/>
          <w:sz w:val="24"/>
          <w:szCs w:val="24"/>
        </w:rPr>
        <w:t>The</w:t>
      </w:r>
      <w:proofErr w:type="spellEnd"/>
      <w:r w:rsidR="00110863">
        <w:rPr>
          <w:rFonts w:ascii="Times New Roman" w:hAnsi="Times New Roman" w:cs="Times New Roman"/>
          <w:sz w:val="24"/>
          <w:szCs w:val="24"/>
        </w:rPr>
        <w:t xml:space="preserve"> satellite images obtained helps the farmers </w:t>
      </w:r>
      <w:r w:rsidR="0028624B">
        <w:rPr>
          <w:rFonts w:ascii="Times New Roman" w:hAnsi="Times New Roman" w:cs="Times New Roman"/>
          <w:sz w:val="24"/>
          <w:szCs w:val="24"/>
        </w:rPr>
        <w:t>to characterize their field in detail by identifying the problematic areas</w:t>
      </w:r>
      <w:r w:rsidR="005A3BFE">
        <w:rPr>
          <w:rFonts w:ascii="Times New Roman" w:hAnsi="Times New Roman" w:cs="Times New Roman"/>
          <w:sz w:val="24"/>
          <w:szCs w:val="24"/>
        </w:rPr>
        <w:t xml:space="preserve"> with the help of GIS</w:t>
      </w:r>
      <w:r w:rsidR="0028624B">
        <w:rPr>
          <w:rFonts w:ascii="Times New Roman" w:hAnsi="Times New Roman" w:cs="Times New Roman"/>
          <w:sz w:val="24"/>
          <w:szCs w:val="24"/>
        </w:rPr>
        <w:t>.</w:t>
      </w:r>
      <w:r w:rsidR="00772AED">
        <w:rPr>
          <w:rFonts w:ascii="Times New Roman" w:hAnsi="Times New Roman" w:cs="Times New Roman"/>
          <w:sz w:val="24"/>
          <w:szCs w:val="24"/>
        </w:rPr>
        <w:t>GIS monit</w:t>
      </w:r>
      <w:r w:rsidR="00A0681B">
        <w:rPr>
          <w:rFonts w:ascii="Times New Roman" w:hAnsi="Times New Roman" w:cs="Times New Roman"/>
          <w:sz w:val="24"/>
          <w:szCs w:val="24"/>
        </w:rPr>
        <w:t>o</w:t>
      </w:r>
      <w:r w:rsidR="00772AED">
        <w:rPr>
          <w:rFonts w:ascii="Times New Roman" w:hAnsi="Times New Roman" w:cs="Times New Roman"/>
          <w:sz w:val="24"/>
          <w:szCs w:val="24"/>
        </w:rPr>
        <w:t xml:space="preserve">rs and manages various aspects of the smart agricultural </w:t>
      </w:r>
      <w:proofErr w:type="spellStart"/>
      <w:r w:rsidR="00772AED">
        <w:rPr>
          <w:rFonts w:ascii="Times New Roman" w:hAnsi="Times New Roman" w:cs="Times New Roman"/>
          <w:sz w:val="24"/>
          <w:szCs w:val="24"/>
        </w:rPr>
        <w:t>system.</w:t>
      </w:r>
      <w:r w:rsidR="00106FB0">
        <w:rPr>
          <w:rFonts w:ascii="Times New Roman" w:hAnsi="Times New Roman" w:cs="Times New Roman"/>
          <w:sz w:val="24"/>
          <w:szCs w:val="24"/>
        </w:rPr>
        <w:t>The</w:t>
      </w:r>
      <w:proofErr w:type="spellEnd"/>
      <w:r w:rsidR="00106FB0">
        <w:rPr>
          <w:rFonts w:ascii="Times New Roman" w:hAnsi="Times New Roman" w:cs="Times New Roman"/>
          <w:sz w:val="24"/>
          <w:szCs w:val="24"/>
        </w:rPr>
        <w:t xml:space="preserve"> geospatial technologies used help the farmers to identify the spatial variations in the food crops and soil conditions by means of </w:t>
      </w:r>
      <w:proofErr w:type="spellStart"/>
      <w:r w:rsidR="00106FB0">
        <w:rPr>
          <w:rFonts w:ascii="Times New Roman" w:hAnsi="Times New Roman" w:cs="Times New Roman"/>
          <w:sz w:val="24"/>
          <w:szCs w:val="24"/>
        </w:rPr>
        <w:t>analyzing</w:t>
      </w:r>
      <w:proofErr w:type="spellEnd"/>
      <w:r w:rsidR="00106FB0">
        <w:rPr>
          <w:rFonts w:ascii="Times New Roman" w:hAnsi="Times New Roman" w:cs="Times New Roman"/>
          <w:sz w:val="24"/>
          <w:szCs w:val="24"/>
        </w:rPr>
        <w:t xml:space="preserve"> the fertilizer </w:t>
      </w:r>
      <w:proofErr w:type="spellStart"/>
      <w:r w:rsidR="00106FB0">
        <w:rPr>
          <w:rFonts w:ascii="Times New Roman" w:hAnsi="Times New Roman" w:cs="Times New Roman"/>
          <w:sz w:val="24"/>
          <w:szCs w:val="24"/>
        </w:rPr>
        <w:t>content,water</w:t>
      </w:r>
      <w:proofErr w:type="spellEnd"/>
      <w:r w:rsidR="00106FB0">
        <w:rPr>
          <w:rFonts w:ascii="Times New Roman" w:hAnsi="Times New Roman" w:cs="Times New Roman"/>
          <w:sz w:val="24"/>
          <w:szCs w:val="24"/>
        </w:rPr>
        <w:t xml:space="preserve"> content and seed </w:t>
      </w:r>
      <w:proofErr w:type="spellStart"/>
      <w:r w:rsidR="00106FB0">
        <w:rPr>
          <w:rFonts w:ascii="Times New Roman" w:hAnsi="Times New Roman" w:cs="Times New Roman"/>
          <w:sz w:val="24"/>
          <w:szCs w:val="24"/>
        </w:rPr>
        <w:t>content.</w:t>
      </w:r>
      <w:r w:rsidR="005F6D8B">
        <w:rPr>
          <w:rFonts w:ascii="Times New Roman" w:hAnsi="Times New Roman" w:cs="Times New Roman"/>
          <w:sz w:val="24"/>
          <w:szCs w:val="24"/>
        </w:rPr>
        <w:t>Too</w:t>
      </w:r>
      <w:proofErr w:type="spellEnd"/>
      <w:r w:rsidR="005F6D8B">
        <w:rPr>
          <w:rFonts w:ascii="Times New Roman" w:hAnsi="Times New Roman" w:cs="Times New Roman"/>
          <w:sz w:val="24"/>
          <w:szCs w:val="24"/>
        </w:rPr>
        <w:t xml:space="preserve"> much fertilization content in the soil deteriorates the crop and increases the nitrogen content in the </w:t>
      </w:r>
      <w:proofErr w:type="spellStart"/>
      <w:r w:rsidR="005F6D8B">
        <w:rPr>
          <w:rFonts w:ascii="Times New Roman" w:hAnsi="Times New Roman" w:cs="Times New Roman"/>
          <w:sz w:val="24"/>
          <w:szCs w:val="24"/>
        </w:rPr>
        <w:t>groundwater.</w:t>
      </w:r>
      <w:r w:rsidR="00563CEA">
        <w:rPr>
          <w:rFonts w:ascii="Times New Roman" w:hAnsi="Times New Roman" w:cs="Times New Roman"/>
          <w:sz w:val="24"/>
          <w:szCs w:val="24"/>
        </w:rPr>
        <w:t>There</w:t>
      </w:r>
      <w:proofErr w:type="spellEnd"/>
      <w:r w:rsidR="00563CEA">
        <w:rPr>
          <w:rFonts w:ascii="Times New Roman" w:hAnsi="Times New Roman" w:cs="Times New Roman"/>
          <w:sz w:val="24"/>
          <w:szCs w:val="24"/>
        </w:rPr>
        <w:t xml:space="preserve"> are two types of maps used in geospatial imaging that are:</w:t>
      </w:r>
    </w:p>
    <w:p w14:paraId="47202A03" w14:textId="77777777" w:rsidR="00563CEA" w:rsidRPr="00364414" w:rsidRDefault="00563CEA" w:rsidP="00563CEA">
      <w:pPr>
        <w:pStyle w:val="ListParagraph"/>
        <w:numPr>
          <w:ilvl w:val="0"/>
          <w:numId w:val="12"/>
        </w:numPr>
        <w:spacing w:line="360" w:lineRule="auto"/>
        <w:jc w:val="both"/>
        <w:rPr>
          <w:rFonts w:ascii="Times New Roman" w:hAnsi="Times New Roman" w:cs="Times New Roman"/>
          <w:b/>
          <w:bCs/>
          <w:sz w:val="24"/>
          <w:szCs w:val="24"/>
        </w:rPr>
      </w:pPr>
      <w:r w:rsidRPr="00364414">
        <w:rPr>
          <w:rFonts w:ascii="Times New Roman" w:hAnsi="Times New Roman" w:cs="Times New Roman"/>
          <w:b/>
          <w:bCs/>
          <w:sz w:val="24"/>
          <w:szCs w:val="24"/>
        </w:rPr>
        <w:t xml:space="preserve">Zone </w:t>
      </w:r>
      <w:proofErr w:type="spellStart"/>
      <w:r w:rsidRPr="00364414">
        <w:rPr>
          <w:rFonts w:ascii="Times New Roman" w:hAnsi="Times New Roman" w:cs="Times New Roman"/>
          <w:b/>
          <w:bCs/>
          <w:sz w:val="24"/>
          <w:szCs w:val="24"/>
        </w:rPr>
        <w:t>Maps:</w:t>
      </w:r>
      <w:r w:rsidR="00364414" w:rsidRPr="00364414">
        <w:rPr>
          <w:rFonts w:ascii="Times New Roman" w:hAnsi="Times New Roman" w:cs="Times New Roman"/>
          <w:sz w:val="24"/>
          <w:szCs w:val="24"/>
        </w:rPr>
        <w:t>The</w:t>
      </w:r>
      <w:proofErr w:type="spellEnd"/>
      <w:r w:rsidR="00364414" w:rsidRPr="00364414">
        <w:rPr>
          <w:rFonts w:ascii="Times New Roman" w:hAnsi="Times New Roman" w:cs="Times New Roman"/>
          <w:sz w:val="24"/>
          <w:szCs w:val="24"/>
        </w:rPr>
        <w:t xml:space="preserve"> zone maps </w:t>
      </w:r>
      <w:proofErr w:type="gramStart"/>
      <w:r w:rsidR="00364414" w:rsidRPr="00364414">
        <w:rPr>
          <w:rFonts w:ascii="Times New Roman" w:hAnsi="Times New Roman" w:cs="Times New Roman"/>
          <w:sz w:val="24"/>
          <w:szCs w:val="24"/>
        </w:rPr>
        <w:t>helps</w:t>
      </w:r>
      <w:proofErr w:type="gramEnd"/>
      <w:r w:rsidR="00364414" w:rsidRPr="00364414">
        <w:rPr>
          <w:rFonts w:ascii="Times New Roman" w:hAnsi="Times New Roman" w:cs="Times New Roman"/>
          <w:sz w:val="24"/>
          <w:szCs w:val="24"/>
        </w:rPr>
        <w:t xml:space="preserve"> the farmers to identify the crops which are doing well and which are deteriorating</w:t>
      </w:r>
      <w:r w:rsidR="00364414">
        <w:rPr>
          <w:rFonts w:ascii="Times New Roman" w:hAnsi="Times New Roman" w:cs="Times New Roman"/>
          <w:sz w:val="24"/>
          <w:szCs w:val="24"/>
        </w:rPr>
        <w:t xml:space="preserve"> by means of light signals generated in the electromagnetic spectrum</w:t>
      </w:r>
      <w:r w:rsidR="00364414" w:rsidRPr="00364414">
        <w:rPr>
          <w:rFonts w:ascii="Times New Roman" w:hAnsi="Times New Roman" w:cs="Times New Roman"/>
          <w:sz w:val="24"/>
          <w:szCs w:val="24"/>
        </w:rPr>
        <w:t>.</w:t>
      </w:r>
    </w:p>
    <w:p w14:paraId="37F87D19" w14:textId="77777777" w:rsidR="00563CEA" w:rsidRPr="00E56263" w:rsidRDefault="00563CEA" w:rsidP="00563CEA">
      <w:pPr>
        <w:pStyle w:val="ListParagraph"/>
        <w:numPr>
          <w:ilvl w:val="0"/>
          <w:numId w:val="12"/>
        </w:numPr>
        <w:spacing w:line="360" w:lineRule="auto"/>
        <w:jc w:val="both"/>
        <w:rPr>
          <w:rFonts w:ascii="Times New Roman" w:hAnsi="Times New Roman" w:cs="Times New Roman"/>
          <w:sz w:val="24"/>
          <w:szCs w:val="24"/>
        </w:rPr>
      </w:pPr>
      <w:r w:rsidRPr="00364414">
        <w:rPr>
          <w:rFonts w:ascii="Times New Roman" w:hAnsi="Times New Roman" w:cs="Times New Roman"/>
          <w:b/>
          <w:bCs/>
          <w:sz w:val="24"/>
          <w:szCs w:val="24"/>
        </w:rPr>
        <w:t xml:space="preserve">Prescription </w:t>
      </w:r>
      <w:proofErr w:type="spellStart"/>
      <w:r w:rsidRPr="00364414">
        <w:rPr>
          <w:rFonts w:ascii="Times New Roman" w:hAnsi="Times New Roman" w:cs="Times New Roman"/>
          <w:b/>
          <w:bCs/>
          <w:sz w:val="24"/>
          <w:szCs w:val="24"/>
        </w:rPr>
        <w:t>Maps:</w:t>
      </w:r>
      <w:r w:rsidR="00E56263" w:rsidRPr="00E56263">
        <w:rPr>
          <w:rFonts w:ascii="Times New Roman" w:hAnsi="Times New Roman" w:cs="Times New Roman"/>
          <w:sz w:val="24"/>
          <w:szCs w:val="24"/>
        </w:rPr>
        <w:t>It</w:t>
      </w:r>
      <w:proofErr w:type="spellEnd"/>
      <w:r w:rsidR="00E56263" w:rsidRPr="00E56263">
        <w:rPr>
          <w:rFonts w:ascii="Times New Roman" w:hAnsi="Times New Roman" w:cs="Times New Roman"/>
          <w:sz w:val="24"/>
          <w:szCs w:val="24"/>
        </w:rPr>
        <w:t xml:space="preserve"> shows the remedy</w:t>
      </w:r>
      <w:r w:rsidR="00E56263">
        <w:rPr>
          <w:rFonts w:ascii="Times New Roman" w:hAnsi="Times New Roman" w:cs="Times New Roman"/>
          <w:sz w:val="24"/>
          <w:szCs w:val="24"/>
        </w:rPr>
        <w:t xml:space="preserve"> needed for this area by means of providing the level of </w:t>
      </w:r>
      <w:proofErr w:type="spellStart"/>
      <w:r w:rsidR="00E56263">
        <w:rPr>
          <w:rFonts w:ascii="Times New Roman" w:hAnsi="Times New Roman" w:cs="Times New Roman"/>
          <w:sz w:val="24"/>
          <w:szCs w:val="24"/>
        </w:rPr>
        <w:t>water,seed</w:t>
      </w:r>
      <w:proofErr w:type="spellEnd"/>
      <w:r w:rsidR="00E56263">
        <w:rPr>
          <w:rFonts w:ascii="Times New Roman" w:hAnsi="Times New Roman" w:cs="Times New Roman"/>
          <w:sz w:val="24"/>
          <w:szCs w:val="24"/>
        </w:rPr>
        <w:t>, and fertilizer to match the content.</w:t>
      </w:r>
    </w:p>
    <w:p w14:paraId="52E3F0E9" w14:textId="77777777" w:rsidR="008E5E6F" w:rsidRPr="00347972" w:rsidRDefault="008E5E6F" w:rsidP="00347972">
      <w:pPr>
        <w:pStyle w:val="ListParagraph"/>
        <w:numPr>
          <w:ilvl w:val="0"/>
          <w:numId w:val="9"/>
        </w:numPr>
        <w:rPr>
          <w:rFonts w:ascii="Times New Roman" w:hAnsi="Times New Roman" w:cs="Times New Roman"/>
          <w:b/>
          <w:bCs/>
          <w:sz w:val="24"/>
          <w:szCs w:val="24"/>
        </w:rPr>
      </w:pPr>
      <w:r w:rsidRPr="00364414">
        <w:rPr>
          <w:rFonts w:ascii="Times New Roman" w:hAnsi="Times New Roman" w:cs="Times New Roman"/>
          <w:b/>
          <w:bCs/>
          <w:sz w:val="24"/>
          <w:szCs w:val="24"/>
        </w:rPr>
        <w:t>Electrochemical Sensors</w:t>
      </w:r>
    </w:p>
    <w:p w14:paraId="0D9E09C4" w14:textId="77777777" w:rsidR="008E5E6F" w:rsidRDefault="00DF052F" w:rsidP="00EF2AC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Electrochemical sensors are used to gather chemical-related content of the soil based on their ion </w:t>
      </w:r>
      <w:proofErr w:type="spellStart"/>
      <w:r>
        <w:rPr>
          <w:rFonts w:ascii="Times New Roman" w:hAnsi="Times New Roman" w:cs="Times New Roman"/>
          <w:sz w:val="24"/>
          <w:szCs w:val="24"/>
        </w:rPr>
        <w:t>content.The</w:t>
      </w:r>
      <w:proofErr w:type="spellEnd"/>
      <w:r>
        <w:rPr>
          <w:rFonts w:ascii="Times New Roman" w:hAnsi="Times New Roman" w:cs="Times New Roman"/>
          <w:sz w:val="24"/>
          <w:szCs w:val="24"/>
        </w:rPr>
        <w:t xml:space="preserve"> soil nutrient value and pH value </w:t>
      </w:r>
      <w:r w:rsidR="00C65AC8">
        <w:rPr>
          <w:rFonts w:ascii="Times New Roman" w:hAnsi="Times New Roman" w:cs="Times New Roman"/>
          <w:sz w:val="24"/>
          <w:szCs w:val="24"/>
        </w:rPr>
        <w:t>are</w:t>
      </w:r>
      <w:r>
        <w:rPr>
          <w:rFonts w:ascii="Times New Roman" w:hAnsi="Times New Roman" w:cs="Times New Roman"/>
          <w:sz w:val="24"/>
          <w:szCs w:val="24"/>
        </w:rPr>
        <w:t xml:space="preserve"> calculated using these sensors deployed.</w:t>
      </w:r>
      <w:r w:rsidR="00C65AC8">
        <w:rPr>
          <w:rFonts w:ascii="Times New Roman" w:hAnsi="Times New Roman" w:cs="Times New Roman"/>
          <w:sz w:val="24"/>
          <w:szCs w:val="24"/>
        </w:rPr>
        <w:t xml:space="preserve"> The electrochemical sensors used here is</w:t>
      </w:r>
    </w:p>
    <w:p w14:paraId="02E965FF" w14:textId="77777777" w:rsidR="00C65AC8" w:rsidRPr="00C65AC8" w:rsidRDefault="00C65AC8" w:rsidP="00C65AC8">
      <w:pPr>
        <w:pStyle w:val="ListParagraph"/>
        <w:numPr>
          <w:ilvl w:val="0"/>
          <w:numId w:val="13"/>
        </w:numPr>
        <w:spacing w:line="360" w:lineRule="auto"/>
        <w:jc w:val="both"/>
        <w:rPr>
          <w:rFonts w:ascii="Times New Roman" w:hAnsi="Times New Roman" w:cs="Times New Roman"/>
          <w:b/>
          <w:bCs/>
          <w:sz w:val="24"/>
          <w:szCs w:val="24"/>
        </w:rPr>
      </w:pPr>
      <w:r w:rsidRPr="00C65AC8">
        <w:rPr>
          <w:rFonts w:ascii="Times New Roman" w:hAnsi="Times New Roman" w:cs="Times New Roman"/>
          <w:b/>
          <w:bCs/>
          <w:sz w:val="24"/>
          <w:szCs w:val="24"/>
        </w:rPr>
        <w:t>ISFET(Ion Sensitive Field Effect Transistor)</w:t>
      </w:r>
    </w:p>
    <w:p w14:paraId="4EFA872E" w14:textId="77777777" w:rsidR="00C65AC8" w:rsidRPr="00C65AC8" w:rsidRDefault="00C65AC8" w:rsidP="00C65AC8">
      <w:pPr>
        <w:pStyle w:val="ListParagraph"/>
        <w:numPr>
          <w:ilvl w:val="0"/>
          <w:numId w:val="13"/>
        </w:numPr>
        <w:spacing w:line="360" w:lineRule="auto"/>
        <w:jc w:val="both"/>
        <w:rPr>
          <w:rFonts w:ascii="Times New Roman" w:hAnsi="Times New Roman" w:cs="Times New Roman"/>
          <w:b/>
          <w:bCs/>
          <w:sz w:val="24"/>
          <w:szCs w:val="24"/>
        </w:rPr>
      </w:pPr>
      <w:r w:rsidRPr="00C65AC8">
        <w:rPr>
          <w:rFonts w:ascii="Times New Roman" w:hAnsi="Times New Roman" w:cs="Times New Roman"/>
          <w:b/>
          <w:bCs/>
          <w:sz w:val="24"/>
          <w:szCs w:val="24"/>
        </w:rPr>
        <w:t>ISE(Ion Selective Electrodes)</w:t>
      </w:r>
    </w:p>
    <w:p w14:paraId="7C20DB9B" w14:textId="77777777" w:rsidR="008E5E6F" w:rsidRDefault="003755DF" w:rsidP="002A6736">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With the help of these potentiometric electrochemical sensors helps the farmers to identify the NPK(Nitrogen(N),Phosphorous(P) and Potassium(K)) level of the </w:t>
      </w:r>
      <w:proofErr w:type="spellStart"/>
      <w:r>
        <w:rPr>
          <w:rFonts w:ascii="Times New Roman" w:hAnsi="Times New Roman" w:cs="Times New Roman"/>
          <w:sz w:val="24"/>
          <w:szCs w:val="24"/>
        </w:rPr>
        <w:t>soil</w:t>
      </w:r>
      <w:r w:rsidR="00732E65">
        <w:rPr>
          <w:rFonts w:ascii="Times New Roman" w:hAnsi="Times New Roman" w:cs="Times New Roman"/>
          <w:sz w:val="24"/>
          <w:szCs w:val="24"/>
        </w:rPr>
        <w:t>.Based</w:t>
      </w:r>
      <w:proofErr w:type="spellEnd"/>
      <w:r w:rsidR="00732E65">
        <w:rPr>
          <w:rFonts w:ascii="Times New Roman" w:hAnsi="Times New Roman" w:cs="Times New Roman"/>
          <w:sz w:val="24"/>
          <w:szCs w:val="24"/>
        </w:rPr>
        <w:t xml:space="preserve"> on the NPK level, the fertilizer content is adjusted based on the soil needs.</w:t>
      </w:r>
    </w:p>
    <w:p w14:paraId="1395CFBC" w14:textId="77777777" w:rsidR="00BA7A9A" w:rsidRDefault="00BA7A9A" w:rsidP="00BA7A9A">
      <w:pPr>
        <w:spacing w:line="360" w:lineRule="auto"/>
        <w:jc w:val="both"/>
        <w:rPr>
          <w:rFonts w:ascii="Times New Roman" w:hAnsi="Times New Roman" w:cs="Times New Roman"/>
          <w:b/>
          <w:bCs/>
          <w:sz w:val="24"/>
          <w:szCs w:val="24"/>
        </w:rPr>
      </w:pPr>
      <w:r w:rsidRPr="00BA7A9A">
        <w:rPr>
          <w:rFonts w:ascii="Times New Roman" w:hAnsi="Times New Roman" w:cs="Times New Roman"/>
          <w:b/>
          <w:bCs/>
          <w:sz w:val="24"/>
          <w:szCs w:val="24"/>
        </w:rPr>
        <w:t>Problem Identification:</w:t>
      </w:r>
    </w:p>
    <w:p w14:paraId="754F0DAD" w14:textId="77777777" w:rsidR="00BA7A9A" w:rsidRPr="00BA7A9A" w:rsidRDefault="00BA7A9A" w:rsidP="00BA7A9A">
      <w:pPr>
        <w:spacing w:line="360" w:lineRule="auto"/>
        <w:jc w:val="both"/>
        <w:rPr>
          <w:rFonts w:ascii="Times New Roman" w:hAnsi="Times New Roman" w:cs="Times New Roman"/>
          <w:sz w:val="24"/>
          <w:szCs w:val="24"/>
        </w:rPr>
      </w:pPr>
      <w:r w:rsidRPr="00BA7A9A">
        <w:rPr>
          <w:rFonts w:ascii="Times New Roman" w:hAnsi="Times New Roman" w:cs="Times New Roman"/>
          <w:sz w:val="24"/>
          <w:szCs w:val="24"/>
        </w:rPr>
        <w:t>With the help of the agricultural sensors used the following problems are identified</w:t>
      </w:r>
    </w:p>
    <w:p w14:paraId="74CC9065" w14:textId="77777777" w:rsidR="00BA7A9A" w:rsidRDefault="00BA7A9A" w:rsidP="00BA7A9A">
      <w:pPr>
        <w:pStyle w:val="ListParagraph"/>
        <w:numPr>
          <w:ilvl w:val="0"/>
          <w:numId w:val="14"/>
        </w:numPr>
        <w:spacing w:line="360" w:lineRule="auto"/>
        <w:jc w:val="both"/>
        <w:rPr>
          <w:rFonts w:ascii="Times New Roman" w:hAnsi="Times New Roman" w:cs="Times New Roman"/>
          <w:b/>
          <w:bCs/>
          <w:sz w:val="24"/>
          <w:szCs w:val="24"/>
        </w:rPr>
      </w:pPr>
      <w:r w:rsidRPr="00BA7A9A">
        <w:rPr>
          <w:rFonts w:ascii="Times New Roman" w:hAnsi="Times New Roman" w:cs="Times New Roman"/>
          <w:b/>
          <w:bCs/>
          <w:sz w:val="24"/>
          <w:szCs w:val="24"/>
        </w:rPr>
        <w:t>Crop Issues</w:t>
      </w:r>
      <w:r>
        <w:rPr>
          <w:rFonts w:ascii="Times New Roman" w:hAnsi="Times New Roman" w:cs="Times New Roman"/>
          <w:b/>
          <w:bCs/>
          <w:sz w:val="24"/>
          <w:szCs w:val="24"/>
        </w:rPr>
        <w:t>:</w:t>
      </w:r>
    </w:p>
    <w:p w14:paraId="66CC57EB" w14:textId="77777777" w:rsidR="00FF2FA5" w:rsidRDefault="00FF2FA5" w:rsidP="00FF2FA5">
      <w:pPr>
        <w:spacing w:line="360" w:lineRule="auto"/>
        <w:ind w:left="360"/>
        <w:jc w:val="both"/>
        <w:rPr>
          <w:rFonts w:ascii="Times New Roman" w:hAnsi="Times New Roman" w:cs="Times New Roman"/>
          <w:sz w:val="24"/>
          <w:szCs w:val="24"/>
        </w:rPr>
      </w:pPr>
      <w:r w:rsidRPr="00FF2FA5">
        <w:rPr>
          <w:rFonts w:ascii="Times New Roman" w:hAnsi="Times New Roman" w:cs="Times New Roman"/>
          <w:sz w:val="24"/>
          <w:szCs w:val="24"/>
        </w:rPr>
        <w:t xml:space="preserve">The crop issues are mainly due to the </w:t>
      </w:r>
      <w:proofErr w:type="spellStart"/>
      <w:r w:rsidRPr="00FF2FA5">
        <w:rPr>
          <w:rFonts w:ascii="Times New Roman" w:hAnsi="Times New Roman" w:cs="Times New Roman"/>
          <w:sz w:val="24"/>
          <w:szCs w:val="24"/>
        </w:rPr>
        <w:t>pest,weed,disease</w:t>
      </w:r>
      <w:proofErr w:type="spellEnd"/>
      <w:r w:rsidRPr="00FF2FA5">
        <w:rPr>
          <w:rFonts w:ascii="Times New Roman" w:hAnsi="Times New Roman" w:cs="Times New Roman"/>
          <w:sz w:val="24"/>
          <w:szCs w:val="24"/>
        </w:rPr>
        <w:t>, and damage caused to the leaves.</w:t>
      </w:r>
    </w:p>
    <w:p w14:paraId="4855BB7F" w14:textId="77777777" w:rsidR="00FF2FA5" w:rsidRPr="006442E7" w:rsidRDefault="00FF2FA5" w:rsidP="006442E7">
      <w:pPr>
        <w:pStyle w:val="ListParagraph"/>
        <w:numPr>
          <w:ilvl w:val="0"/>
          <w:numId w:val="15"/>
        </w:numPr>
        <w:spacing w:line="360" w:lineRule="auto"/>
        <w:jc w:val="both"/>
        <w:rPr>
          <w:rFonts w:ascii="Times New Roman" w:hAnsi="Times New Roman" w:cs="Times New Roman"/>
          <w:sz w:val="24"/>
          <w:szCs w:val="24"/>
        </w:rPr>
      </w:pPr>
      <w:r w:rsidRPr="006442E7">
        <w:rPr>
          <w:rFonts w:ascii="Times New Roman" w:hAnsi="Times New Roman" w:cs="Times New Roman"/>
          <w:b/>
          <w:bCs/>
          <w:sz w:val="24"/>
          <w:szCs w:val="24"/>
        </w:rPr>
        <w:t>Disease:</w:t>
      </w:r>
      <w:r w:rsidRPr="006442E7">
        <w:rPr>
          <w:rFonts w:ascii="Times New Roman" w:hAnsi="Times New Roman" w:cs="Times New Roman"/>
          <w:sz w:val="24"/>
          <w:szCs w:val="24"/>
        </w:rPr>
        <w:t xml:space="preserve"> The disease can be caused due to the </w:t>
      </w:r>
      <w:proofErr w:type="spellStart"/>
      <w:r w:rsidRPr="006442E7">
        <w:rPr>
          <w:rFonts w:ascii="Times New Roman" w:hAnsi="Times New Roman" w:cs="Times New Roman"/>
          <w:sz w:val="24"/>
          <w:szCs w:val="24"/>
        </w:rPr>
        <w:t>bacterias</w:t>
      </w:r>
      <w:proofErr w:type="spellEnd"/>
      <w:r w:rsidRPr="006442E7">
        <w:rPr>
          <w:rFonts w:ascii="Times New Roman" w:hAnsi="Times New Roman" w:cs="Times New Roman"/>
          <w:sz w:val="24"/>
          <w:szCs w:val="24"/>
        </w:rPr>
        <w:t xml:space="preserve">, </w:t>
      </w:r>
      <w:proofErr w:type="spellStart"/>
      <w:r w:rsidRPr="006442E7">
        <w:rPr>
          <w:rFonts w:ascii="Times New Roman" w:hAnsi="Times New Roman" w:cs="Times New Roman"/>
          <w:sz w:val="24"/>
          <w:szCs w:val="24"/>
        </w:rPr>
        <w:t>viruses,and</w:t>
      </w:r>
      <w:proofErr w:type="spellEnd"/>
      <w:r w:rsidRPr="006442E7">
        <w:rPr>
          <w:rFonts w:ascii="Times New Roman" w:hAnsi="Times New Roman" w:cs="Times New Roman"/>
          <w:sz w:val="24"/>
          <w:szCs w:val="24"/>
        </w:rPr>
        <w:t xml:space="preserve"> fungi affecting the crop both above and below the </w:t>
      </w:r>
      <w:proofErr w:type="spellStart"/>
      <w:r w:rsidRPr="006442E7">
        <w:rPr>
          <w:rFonts w:ascii="Times New Roman" w:hAnsi="Times New Roman" w:cs="Times New Roman"/>
          <w:sz w:val="24"/>
          <w:szCs w:val="24"/>
        </w:rPr>
        <w:t>ground.</w:t>
      </w:r>
      <w:r w:rsidR="0080477E" w:rsidRPr="006442E7">
        <w:rPr>
          <w:rFonts w:ascii="Times New Roman" w:hAnsi="Times New Roman" w:cs="Times New Roman"/>
          <w:sz w:val="24"/>
          <w:szCs w:val="24"/>
        </w:rPr>
        <w:t>The</w:t>
      </w:r>
      <w:proofErr w:type="spellEnd"/>
      <w:r w:rsidR="0080477E" w:rsidRPr="006442E7">
        <w:rPr>
          <w:rFonts w:ascii="Times New Roman" w:hAnsi="Times New Roman" w:cs="Times New Roman"/>
          <w:sz w:val="24"/>
          <w:szCs w:val="24"/>
        </w:rPr>
        <w:t xml:space="preserve"> main challenge in smart farming is to control plant diseases to a great </w:t>
      </w:r>
      <w:proofErr w:type="spellStart"/>
      <w:r w:rsidR="0080477E" w:rsidRPr="006442E7">
        <w:rPr>
          <w:rFonts w:ascii="Times New Roman" w:hAnsi="Times New Roman" w:cs="Times New Roman"/>
          <w:sz w:val="24"/>
          <w:szCs w:val="24"/>
        </w:rPr>
        <w:t>extent.</w:t>
      </w:r>
      <w:r w:rsidR="000C2E82" w:rsidRPr="006442E7">
        <w:rPr>
          <w:rFonts w:ascii="Times New Roman" w:hAnsi="Times New Roman" w:cs="Times New Roman"/>
          <w:sz w:val="24"/>
          <w:szCs w:val="24"/>
        </w:rPr>
        <w:t>The</w:t>
      </w:r>
      <w:proofErr w:type="spellEnd"/>
      <w:r w:rsidR="000C2E82" w:rsidRPr="006442E7">
        <w:rPr>
          <w:rFonts w:ascii="Times New Roman" w:hAnsi="Times New Roman" w:cs="Times New Roman"/>
          <w:sz w:val="24"/>
          <w:szCs w:val="24"/>
        </w:rPr>
        <w:t xml:space="preserve"> food crops which are consumed daily are mainly affected by crop </w:t>
      </w:r>
      <w:proofErr w:type="spellStart"/>
      <w:r w:rsidR="000C2E82" w:rsidRPr="006442E7">
        <w:rPr>
          <w:rFonts w:ascii="Times New Roman" w:hAnsi="Times New Roman" w:cs="Times New Roman"/>
          <w:sz w:val="24"/>
          <w:szCs w:val="24"/>
        </w:rPr>
        <w:t>diseases.The</w:t>
      </w:r>
      <w:proofErr w:type="spellEnd"/>
      <w:r w:rsidR="000C2E82" w:rsidRPr="006442E7">
        <w:rPr>
          <w:rFonts w:ascii="Times New Roman" w:hAnsi="Times New Roman" w:cs="Times New Roman"/>
          <w:sz w:val="24"/>
          <w:szCs w:val="24"/>
        </w:rPr>
        <w:t xml:space="preserve"> crop diseases ar</w:t>
      </w:r>
      <w:r w:rsidR="001C325D" w:rsidRPr="006442E7">
        <w:rPr>
          <w:rFonts w:ascii="Times New Roman" w:hAnsi="Times New Roman" w:cs="Times New Roman"/>
          <w:sz w:val="24"/>
          <w:szCs w:val="24"/>
        </w:rPr>
        <w:t xml:space="preserve">e identified by the yellowing of </w:t>
      </w:r>
      <w:proofErr w:type="spellStart"/>
      <w:r w:rsidR="001C325D" w:rsidRPr="006442E7">
        <w:rPr>
          <w:rFonts w:ascii="Times New Roman" w:hAnsi="Times New Roman" w:cs="Times New Roman"/>
          <w:sz w:val="24"/>
          <w:szCs w:val="24"/>
        </w:rPr>
        <w:t>margins,lesions</w:t>
      </w:r>
      <w:proofErr w:type="spellEnd"/>
      <w:r w:rsidR="001C325D" w:rsidRPr="006442E7">
        <w:rPr>
          <w:rFonts w:ascii="Times New Roman" w:hAnsi="Times New Roman" w:cs="Times New Roman"/>
          <w:sz w:val="24"/>
          <w:szCs w:val="24"/>
        </w:rPr>
        <w:t xml:space="preserve"> and spot formation of any </w:t>
      </w:r>
      <w:proofErr w:type="spellStart"/>
      <w:r w:rsidR="001C325D" w:rsidRPr="006442E7">
        <w:rPr>
          <w:rFonts w:ascii="Times New Roman" w:hAnsi="Times New Roman" w:cs="Times New Roman"/>
          <w:sz w:val="24"/>
          <w:szCs w:val="24"/>
        </w:rPr>
        <w:t>color</w:t>
      </w:r>
      <w:proofErr w:type="spellEnd"/>
      <w:r w:rsidR="001C325D" w:rsidRPr="006442E7">
        <w:rPr>
          <w:rFonts w:ascii="Times New Roman" w:hAnsi="Times New Roman" w:cs="Times New Roman"/>
          <w:sz w:val="24"/>
          <w:szCs w:val="24"/>
        </w:rPr>
        <w:t>.</w:t>
      </w:r>
    </w:p>
    <w:p w14:paraId="1C06CAE9" w14:textId="77777777" w:rsidR="00FF2FA5" w:rsidRPr="006442E7" w:rsidRDefault="00FF2FA5" w:rsidP="006442E7">
      <w:pPr>
        <w:pStyle w:val="ListParagraph"/>
        <w:numPr>
          <w:ilvl w:val="0"/>
          <w:numId w:val="15"/>
        </w:numPr>
        <w:spacing w:line="360" w:lineRule="auto"/>
        <w:jc w:val="both"/>
        <w:rPr>
          <w:rFonts w:ascii="Times New Roman" w:hAnsi="Times New Roman" w:cs="Times New Roman"/>
          <w:sz w:val="24"/>
          <w:szCs w:val="24"/>
        </w:rPr>
      </w:pPr>
      <w:r w:rsidRPr="006442E7">
        <w:rPr>
          <w:rFonts w:ascii="Times New Roman" w:hAnsi="Times New Roman" w:cs="Times New Roman"/>
          <w:b/>
          <w:bCs/>
          <w:sz w:val="24"/>
          <w:szCs w:val="24"/>
        </w:rPr>
        <w:t xml:space="preserve">Weed: </w:t>
      </w:r>
      <w:r w:rsidRPr="006442E7">
        <w:rPr>
          <w:rFonts w:ascii="Times New Roman" w:hAnsi="Times New Roman" w:cs="Times New Roman"/>
          <w:sz w:val="24"/>
          <w:szCs w:val="24"/>
        </w:rPr>
        <w:t>The wee</w:t>
      </w:r>
      <w:r w:rsidR="00952211" w:rsidRPr="006442E7">
        <w:rPr>
          <w:rFonts w:ascii="Times New Roman" w:hAnsi="Times New Roman" w:cs="Times New Roman"/>
          <w:sz w:val="24"/>
          <w:szCs w:val="24"/>
        </w:rPr>
        <w:t xml:space="preserve">ds grow along with the agricultural crops, which makes it hard to distinguish both. It absorbs all the nutrients, water and the space allocated for the </w:t>
      </w:r>
      <w:r w:rsidR="00E24F14" w:rsidRPr="006442E7">
        <w:rPr>
          <w:rFonts w:ascii="Times New Roman" w:hAnsi="Times New Roman" w:cs="Times New Roman"/>
          <w:sz w:val="24"/>
          <w:szCs w:val="24"/>
        </w:rPr>
        <w:t xml:space="preserve">farmer’s food crops. These weeds are the second major challenge in the smart agriculture system which raises several issues such as attracting many </w:t>
      </w:r>
      <w:proofErr w:type="spellStart"/>
      <w:r w:rsidR="00E24F14" w:rsidRPr="006442E7">
        <w:rPr>
          <w:rFonts w:ascii="Times New Roman" w:hAnsi="Times New Roman" w:cs="Times New Roman"/>
          <w:sz w:val="24"/>
          <w:szCs w:val="24"/>
        </w:rPr>
        <w:t>pests,releasing</w:t>
      </w:r>
      <w:proofErr w:type="spellEnd"/>
      <w:r w:rsidR="00E24F14" w:rsidRPr="006442E7">
        <w:rPr>
          <w:rFonts w:ascii="Times New Roman" w:hAnsi="Times New Roman" w:cs="Times New Roman"/>
          <w:sz w:val="24"/>
          <w:szCs w:val="24"/>
        </w:rPr>
        <w:t xml:space="preserve"> toxic substances in the soil which worsens the plant’s growth to an extent that the farmer loses his Crop quality and yield which reduces the efficiency of the </w:t>
      </w:r>
      <w:proofErr w:type="spellStart"/>
      <w:r w:rsidR="00E24F14" w:rsidRPr="006442E7">
        <w:rPr>
          <w:rFonts w:ascii="Times New Roman" w:hAnsi="Times New Roman" w:cs="Times New Roman"/>
          <w:sz w:val="24"/>
          <w:szCs w:val="24"/>
        </w:rPr>
        <w:t>system.The</w:t>
      </w:r>
      <w:proofErr w:type="spellEnd"/>
      <w:r w:rsidR="00E24F14" w:rsidRPr="006442E7">
        <w:rPr>
          <w:rFonts w:ascii="Times New Roman" w:hAnsi="Times New Roman" w:cs="Times New Roman"/>
          <w:sz w:val="24"/>
          <w:szCs w:val="24"/>
        </w:rPr>
        <w:t xml:space="preserve"> identification of the weed is the first step to control it which helps to reduce the weed initially and prevent it by using the correct amount of </w:t>
      </w:r>
      <w:proofErr w:type="spellStart"/>
      <w:r w:rsidR="00E24F14" w:rsidRPr="006442E7">
        <w:rPr>
          <w:rFonts w:ascii="Times New Roman" w:hAnsi="Times New Roman" w:cs="Times New Roman"/>
          <w:sz w:val="24"/>
          <w:szCs w:val="24"/>
        </w:rPr>
        <w:t>herbicide.If</w:t>
      </w:r>
      <w:proofErr w:type="spellEnd"/>
      <w:r w:rsidR="00E24F14" w:rsidRPr="006442E7">
        <w:rPr>
          <w:rFonts w:ascii="Times New Roman" w:hAnsi="Times New Roman" w:cs="Times New Roman"/>
          <w:sz w:val="24"/>
          <w:szCs w:val="24"/>
        </w:rPr>
        <w:t xml:space="preserve"> the identified weed doesn’t cause any harm means, no action is initiated. The prediction of the weed plays a major role in the smart agricultural system.</w:t>
      </w:r>
    </w:p>
    <w:p w14:paraId="4BA302F8" w14:textId="77777777" w:rsidR="00BA7A9A" w:rsidRPr="006442E7" w:rsidRDefault="00841935" w:rsidP="006442E7">
      <w:pPr>
        <w:pStyle w:val="ListParagraph"/>
        <w:numPr>
          <w:ilvl w:val="0"/>
          <w:numId w:val="15"/>
        </w:numPr>
        <w:spacing w:line="360" w:lineRule="auto"/>
        <w:jc w:val="both"/>
        <w:rPr>
          <w:rFonts w:ascii="Times New Roman" w:hAnsi="Times New Roman" w:cs="Times New Roman"/>
          <w:sz w:val="24"/>
          <w:szCs w:val="24"/>
        </w:rPr>
      </w:pPr>
      <w:proofErr w:type="spellStart"/>
      <w:r w:rsidRPr="006442E7">
        <w:rPr>
          <w:rFonts w:ascii="Times New Roman" w:hAnsi="Times New Roman" w:cs="Times New Roman"/>
          <w:b/>
          <w:bCs/>
          <w:sz w:val="24"/>
          <w:szCs w:val="24"/>
        </w:rPr>
        <w:t>Pest:</w:t>
      </w:r>
      <w:r w:rsidRPr="006442E7">
        <w:rPr>
          <w:rFonts w:ascii="Times New Roman" w:hAnsi="Times New Roman" w:cs="Times New Roman"/>
          <w:sz w:val="24"/>
          <w:szCs w:val="24"/>
        </w:rPr>
        <w:t>The</w:t>
      </w:r>
      <w:proofErr w:type="spellEnd"/>
      <w:r w:rsidRPr="006442E7">
        <w:rPr>
          <w:rFonts w:ascii="Times New Roman" w:hAnsi="Times New Roman" w:cs="Times New Roman"/>
          <w:sz w:val="24"/>
          <w:szCs w:val="24"/>
        </w:rPr>
        <w:t xml:space="preserve"> problems by the pests in the crops are mainly caused by aphids, </w:t>
      </w:r>
      <w:proofErr w:type="gramStart"/>
      <w:r w:rsidRPr="006442E7">
        <w:rPr>
          <w:rFonts w:ascii="Times New Roman" w:hAnsi="Times New Roman" w:cs="Times New Roman"/>
          <w:sz w:val="24"/>
          <w:szCs w:val="24"/>
        </w:rPr>
        <w:t>worms</w:t>
      </w:r>
      <w:proofErr w:type="gramEnd"/>
      <w:r w:rsidRPr="006442E7">
        <w:rPr>
          <w:rFonts w:ascii="Times New Roman" w:hAnsi="Times New Roman" w:cs="Times New Roman"/>
          <w:sz w:val="24"/>
          <w:szCs w:val="24"/>
        </w:rPr>
        <w:t xml:space="preserve"> and any types of </w:t>
      </w:r>
      <w:proofErr w:type="spellStart"/>
      <w:r w:rsidRPr="006442E7">
        <w:rPr>
          <w:rFonts w:ascii="Times New Roman" w:hAnsi="Times New Roman" w:cs="Times New Roman"/>
          <w:sz w:val="24"/>
          <w:szCs w:val="24"/>
        </w:rPr>
        <w:t>Insects.</w:t>
      </w:r>
      <w:r w:rsidR="00D51C6F" w:rsidRPr="006442E7">
        <w:rPr>
          <w:rFonts w:ascii="Times New Roman" w:hAnsi="Times New Roman" w:cs="Times New Roman"/>
          <w:sz w:val="24"/>
          <w:szCs w:val="24"/>
        </w:rPr>
        <w:t>Pest</w:t>
      </w:r>
      <w:proofErr w:type="spellEnd"/>
      <w:r w:rsidR="00D51C6F" w:rsidRPr="006442E7">
        <w:rPr>
          <w:rFonts w:ascii="Times New Roman" w:hAnsi="Times New Roman" w:cs="Times New Roman"/>
          <w:sz w:val="24"/>
          <w:szCs w:val="24"/>
        </w:rPr>
        <w:t xml:space="preserve"> damages the crops by eating the leaves and transmitting </w:t>
      </w:r>
      <w:proofErr w:type="spellStart"/>
      <w:r w:rsidR="00D51C6F" w:rsidRPr="006442E7">
        <w:rPr>
          <w:rFonts w:ascii="Times New Roman" w:hAnsi="Times New Roman" w:cs="Times New Roman"/>
          <w:sz w:val="24"/>
          <w:szCs w:val="24"/>
        </w:rPr>
        <w:t>viral,fungal</w:t>
      </w:r>
      <w:proofErr w:type="spellEnd"/>
      <w:r w:rsidR="00D51C6F" w:rsidRPr="006442E7">
        <w:rPr>
          <w:rFonts w:ascii="Times New Roman" w:hAnsi="Times New Roman" w:cs="Times New Roman"/>
          <w:sz w:val="24"/>
          <w:szCs w:val="24"/>
        </w:rPr>
        <w:t xml:space="preserve"> and bacterial growth to the crops. </w:t>
      </w:r>
      <w:r w:rsidR="00927BD5" w:rsidRPr="006442E7">
        <w:rPr>
          <w:rFonts w:ascii="Times New Roman" w:hAnsi="Times New Roman" w:cs="Times New Roman"/>
          <w:sz w:val="24"/>
          <w:szCs w:val="24"/>
        </w:rPr>
        <w:t xml:space="preserve">Not all kinds of pests can be considered as </w:t>
      </w:r>
      <w:proofErr w:type="spellStart"/>
      <w:r w:rsidR="00927BD5" w:rsidRPr="006442E7">
        <w:rPr>
          <w:rFonts w:ascii="Times New Roman" w:hAnsi="Times New Roman" w:cs="Times New Roman"/>
          <w:sz w:val="24"/>
          <w:szCs w:val="24"/>
        </w:rPr>
        <w:t>dangerous.Some</w:t>
      </w:r>
      <w:proofErr w:type="spellEnd"/>
      <w:r w:rsidR="00927BD5" w:rsidRPr="006442E7">
        <w:rPr>
          <w:rFonts w:ascii="Times New Roman" w:hAnsi="Times New Roman" w:cs="Times New Roman"/>
          <w:sz w:val="24"/>
          <w:szCs w:val="24"/>
        </w:rPr>
        <w:t xml:space="preserve"> are dangerous while others are not.</w:t>
      </w:r>
    </w:p>
    <w:p w14:paraId="47B5B205" w14:textId="77777777" w:rsidR="00C62274" w:rsidRPr="00487592" w:rsidRDefault="00EC0A9D" w:rsidP="00487592">
      <w:pPr>
        <w:pStyle w:val="ListParagraph"/>
        <w:numPr>
          <w:ilvl w:val="0"/>
          <w:numId w:val="15"/>
        </w:numPr>
        <w:spacing w:line="360" w:lineRule="auto"/>
        <w:jc w:val="both"/>
        <w:rPr>
          <w:rFonts w:ascii="Times New Roman" w:hAnsi="Times New Roman" w:cs="Times New Roman"/>
          <w:sz w:val="24"/>
          <w:szCs w:val="24"/>
        </w:rPr>
      </w:pPr>
      <w:proofErr w:type="spellStart"/>
      <w:r w:rsidRPr="006442E7">
        <w:rPr>
          <w:rFonts w:ascii="Times New Roman" w:hAnsi="Times New Roman" w:cs="Times New Roman"/>
          <w:b/>
          <w:bCs/>
          <w:sz w:val="24"/>
          <w:szCs w:val="24"/>
        </w:rPr>
        <w:t>Damage:</w:t>
      </w:r>
      <w:r w:rsidRPr="006442E7">
        <w:rPr>
          <w:rFonts w:ascii="Times New Roman" w:hAnsi="Times New Roman" w:cs="Times New Roman"/>
          <w:sz w:val="24"/>
          <w:szCs w:val="24"/>
        </w:rPr>
        <w:t>The</w:t>
      </w:r>
      <w:proofErr w:type="spellEnd"/>
      <w:r w:rsidRPr="006442E7">
        <w:rPr>
          <w:rFonts w:ascii="Times New Roman" w:hAnsi="Times New Roman" w:cs="Times New Roman"/>
          <w:sz w:val="24"/>
          <w:szCs w:val="24"/>
        </w:rPr>
        <w:t xml:space="preserve"> damage is identified by the amount of chlorophyll present in the </w:t>
      </w:r>
      <w:proofErr w:type="spellStart"/>
      <w:r w:rsidRPr="006442E7">
        <w:rPr>
          <w:rFonts w:ascii="Times New Roman" w:hAnsi="Times New Roman" w:cs="Times New Roman"/>
          <w:sz w:val="24"/>
          <w:szCs w:val="24"/>
        </w:rPr>
        <w:t>leaves.If</w:t>
      </w:r>
      <w:proofErr w:type="spellEnd"/>
      <w:r w:rsidRPr="006442E7">
        <w:rPr>
          <w:rFonts w:ascii="Times New Roman" w:hAnsi="Times New Roman" w:cs="Times New Roman"/>
          <w:sz w:val="24"/>
          <w:szCs w:val="24"/>
        </w:rPr>
        <w:t xml:space="preserve"> the leaves </w:t>
      </w:r>
      <w:proofErr w:type="spellStart"/>
      <w:r w:rsidRPr="006442E7">
        <w:rPr>
          <w:rFonts w:ascii="Times New Roman" w:hAnsi="Times New Roman" w:cs="Times New Roman"/>
          <w:sz w:val="24"/>
          <w:szCs w:val="24"/>
        </w:rPr>
        <w:t>color</w:t>
      </w:r>
      <w:proofErr w:type="spellEnd"/>
      <w:r w:rsidRPr="006442E7">
        <w:rPr>
          <w:rFonts w:ascii="Times New Roman" w:hAnsi="Times New Roman" w:cs="Times New Roman"/>
          <w:sz w:val="24"/>
          <w:szCs w:val="24"/>
        </w:rPr>
        <w:t xml:space="preserve"> changes from its original </w:t>
      </w:r>
      <w:proofErr w:type="spellStart"/>
      <w:r w:rsidRPr="006442E7">
        <w:rPr>
          <w:rFonts w:ascii="Times New Roman" w:hAnsi="Times New Roman" w:cs="Times New Roman"/>
          <w:sz w:val="24"/>
          <w:szCs w:val="24"/>
        </w:rPr>
        <w:t>color</w:t>
      </w:r>
      <w:proofErr w:type="spellEnd"/>
      <w:r w:rsidRPr="006442E7">
        <w:rPr>
          <w:rFonts w:ascii="Times New Roman" w:hAnsi="Times New Roman" w:cs="Times New Roman"/>
          <w:sz w:val="24"/>
          <w:szCs w:val="24"/>
        </w:rPr>
        <w:t xml:space="preserve"> to somewhat </w:t>
      </w:r>
      <w:proofErr w:type="spellStart"/>
      <w:r w:rsidRPr="006442E7">
        <w:rPr>
          <w:rFonts w:ascii="Times New Roman" w:hAnsi="Times New Roman" w:cs="Times New Roman"/>
          <w:sz w:val="24"/>
          <w:szCs w:val="24"/>
        </w:rPr>
        <w:t>else,then</w:t>
      </w:r>
      <w:proofErr w:type="spellEnd"/>
      <w:r w:rsidRPr="006442E7">
        <w:rPr>
          <w:rFonts w:ascii="Times New Roman" w:hAnsi="Times New Roman" w:cs="Times New Roman"/>
          <w:sz w:val="24"/>
          <w:szCs w:val="24"/>
        </w:rPr>
        <w:t xml:space="preserve"> the leaf is identified to be damaged</w:t>
      </w:r>
      <w:r w:rsidR="00487592">
        <w:rPr>
          <w:rFonts w:ascii="Times New Roman" w:hAnsi="Times New Roman" w:cs="Times New Roman"/>
          <w:sz w:val="24"/>
          <w:szCs w:val="24"/>
        </w:rPr>
        <w:t>.</w:t>
      </w:r>
    </w:p>
    <w:p w14:paraId="207B4010" w14:textId="3B2BF7F8" w:rsidR="00B76009" w:rsidRPr="00B76009" w:rsidRDefault="006E1E76" w:rsidP="00005072">
      <w:pPr>
        <w:spacing w:after="0" w:line="360" w:lineRule="auto"/>
        <w:rPr>
          <w:rFonts w:ascii="Times New Roman" w:hAnsi="Times New Roman" w:cs="Times New Roman"/>
          <w:b/>
          <w:bCs/>
          <w:sz w:val="24"/>
          <w:szCs w:val="24"/>
        </w:rPr>
      </w:pPr>
      <w:r>
        <w:rPr>
          <w:rFonts w:ascii="Times New Roman" w:hAnsi="Times New Roman" w:cs="Times New Roman"/>
          <w:noProof/>
          <w:sz w:val="24"/>
          <w:szCs w:val="24"/>
        </w:rPr>
        <mc:AlternateContent>
          <mc:Choice Requires="wps">
            <w:drawing>
              <wp:anchor distT="0" distB="0" distL="114300" distR="114300" simplePos="0" relativeHeight="251660288" behindDoc="0" locked="0" layoutInCell="1" allowOverlap="1" wp14:anchorId="3503CD8A" wp14:editId="48CB5295">
                <wp:simplePos x="0" y="0"/>
                <wp:positionH relativeFrom="column">
                  <wp:posOffset>1495425</wp:posOffset>
                </wp:positionH>
                <wp:positionV relativeFrom="paragraph">
                  <wp:posOffset>1976755</wp:posOffset>
                </wp:positionV>
                <wp:extent cx="530225" cy="228600"/>
                <wp:effectExtent l="133350" t="95250" r="41275" b="114300"/>
                <wp:wrapNone/>
                <wp:docPr id="1356718041" name="Arrow: Right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30225" cy="228600"/>
                        </a:xfrm>
                        <a:prstGeom prst="rightArrow">
                          <a:avLst/>
                        </a:prstGeom>
                        <a:ln>
                          <a:noFill/>
                        </a:ln>
                        <a:effectLst>
                          <a:outerShdw blurRad="107950" dist="12700" dir="5400000" algn="ctr">
                            <a:srgbClr val="000000"/>
                          </a:outerShdw>
                        </a:effectLst>
                        <a:scene3d>
                          <a:camera prst="orthographicFront">
                            <a:rot lat="0" lon="0" rev="0"/>
                          </a:camera>
                          <a:lightRig rig="soft" dir="t">
                            <a:rot lat="0" lon="0" rev="0"/>
                          </a:lightRig>
                        </a:scene3d>
                        <a:sp3d contourW="44450" prstMaterial="matte">
                          <a:bevelT w="63500" h="63500" prst="artDeco"/>
                          <a:contourClr>
                            <a:srgbClr val="FFFFFF"/>
                          </a:contourClr>
                        </a:sp3d>
                      </wps:spPr>
                      <wps:style>
                        <a:lnRef idx="2">
                          <a:schemeClr val="accent6">
                            <a:shade val="50000"/>
                          </a:schemeClr>
                        </a:lnRef>
                        <a:fillRef idx="1">
                          <a:schemeClr val="accent6"/>
                        </a:fillRef>
                        <a:effectRef idx="0">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59F2E11"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7" o:spid="_x0000_s1026" type="#_x0000_t13" style="position:absolute;margin-left:117.75pt;margin-top:155.65pt;width:41.75pt;height:18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7FuaQwMAABsHAAAOAAAAZHJzL2Uyb0RvYy54bWysVU1v4zYQvRfofyB0byQrdrIrRFkYCVwU&#10;SHeDJEXONEVZQikOO6Qtp7++M6SsJNtityiqA0Fyvt88jq4+HQcjDhp9D7bOFmdFJrRV0PR2V2e/&#10;PW1++pAJH6RtpAGr6+xF++zT9Y8/XI2u0iV0YBqNgpxYX42uzroQXJXnXnV6kP4MnLYkbAEHGeiI&#10;u7xBOZL3weRlUVzkI2DjEJT2nm5vkzC7jv7bVqvwpW29DsLUGeUW4opx3fKaX1/JaofSdb2a0pD/&#10;IYtB9paCzq5uZZBij/3fXA29QvDQhjMFQw5t2ysda6BqFsVX1Tx20ulYC4Hj3QyT///cqs+HR3eP&#10;nLp3d6B+94RIPjpfzRI++Enn2OLAupS4OEYUX2YU9TEIRZer86IsV5lQJCrLDxdFRDmX1cnYoQ8/&#10;axgEb+oM+10X1ogwRgTl4c4HTkJWJ0WOaCyvFja9MUmabnRsMpnEtPZB42PXjGJr9vggG6Jkcflx&#10;RZ1veo61KC8pHToQBVbLgr9MSLMj7qqAMb7H3fbGoDhIpkxSSQHh5D0m9y6wV9rq84ZzUHLQKKfa&#10;AEMHE702CDbEEAjER5m4SM8i4oj6MCFJhScfsWwG56HfCUKpzpg4U/b/0pOZ7GPKb7L07rwRihKC&#10;PT7X2XK5ZJAY8F8lYdhz8fTkAtNPVlt90OZJjHV2cb5iyLp5l3ooMdxqBek5TW4JRLZ9h+cmfqzG&#10;VabwUY+OnBLdv9It7sKL0REI+6Bb0TdEsDL1iUeEnjslFbUgXCRRJxudGkjZzvyLQ4UtYnTDDtlz&#10;S4yafS++5TulPemzaeLAbFx833i2iJEJgNl46C1MDHxfmQmLCbA26Z9AStAwSltoXu5REK8il7xT&#10;m55aeSd9uJdIA41aRkM6fKGlNUB9hGlHrQT885/uWZ/mDEkzMdKAJPb9sZeoM2F+sTSBPi6WS3Ib&#10;4mG5uizpgG8l27cSux9ugDi1oN+BU3HL+sGcti3C8EyzfM1RSSStotjpWU6Hm5AGN/0NlF6voxpN&#10;USfDnX10ip0zqszIp+OzRDc9wkCT6TOchqmsvpowSZctLaz3Ado+jp9XXCe8aQJH4kzPmUf823PU&#10;ev2nXf8FAAD//wMAUEsDBBQABgAIAAAAIQA8CK4C3wAAAAsBAAAPAAAAZHJzL2Rvd25yZXYueG1s&#10;TI9BTsMwEEX3SNzBGiR21EmMCw1xKoQACXa0HMCNTRxhj6PYTQOnZ1jBbkbz9Of9ZrsEz2Y7pSGi&#10;gnJVALPYRTNgr+B9/3R1CyxljUb7iFbBl02wbc/PGl2beMI3O+9yzygEU60VuJzHmvPUORt0WsXR&#10;It0+4hR0pnXquZn0icKD51VRrHnQA9IHp0f74Gz3uTsGBXvpv1+q7nnWj1KuX11e5k1wSl1eLPd3&#10;wLJd8h8Mv/qkDi05HeIRTWJeQSWkJFSBKEsBjAhRbqjdgYbrGwG8bfj/Du0PAAAA//8DAFBLAQIt&#10;ABQABgAIAAAAIQC2gziS/gAAAOEBAAATAAAAAAAAAAAAAAAAAAAAAABbQ29udGVudF9UeXBlc10u&#10;eG1sUEsBAi0AFAAGAAgAAAAhADj9If/WAAAAlAEAAAsAAAAAAAAAAAAAAAAALwEAAF9yZWxzLy5y&#10;ZWxzUEsBAi0AFAAGAAgAAAAhADvsW5pDAwAAGwcAAA4AAAAAAAAAAAAAAAAALgIAAGRycy9lMm9E&#10;b2MueG1sUEsBAi0AFAAGAAgAAAAhADwIrgLfAAAACwEAAA8AAAAAAAAAAAAAAAAAnQUAAGRycy9k&#10;b3ducmV2LnhtbFBLBQYAAAAABAAEAPMAAACpBgAAAAA=&#10;" adj="16944" fillcolor="#70ad47 [3209]" stroked="f" strokeweight="1pt">
                <v:shadow on="t" color="black" offset="0,1pt"/>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59264" behindDoc="0" locked="0" layoutInCell="1" allowOverlap="1" wp14:anchorId="6DF0ED6A" wp14:editId="73B3385B">
                <wp:simplePos x="0" y="0"/>
                <wp:positionH relativeFrom="column">
                  <wp:posOffset>228600</wp:posOffset>
                </wp:positionH>
                <wp:positionV relativeFrom="paragraph">
                  <wp:posOffset>2453005</wp:posOffset>
                </wp:positionV>
                <wp:extent cx="1390650" cy="495300"/>
                <wp:effectExtent l="0" t="0" r="0" b="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90650" cy="495300"/>
                        </a:xfrm>
                        <a:prstGeom prst="rect">
                          <a:avLst/>
                        </a:prstGeom>
                        <a:noFill/>
                        <a:ln w="6350">
                          <a:noFill/>
                        </a:ln>
                      </wps:spPr>
                      <wps:txbx>
                        <w:txbxContent>
                          <w:p w14:paraId="5F3C9986" w14:textId="77777777" w:rsidR="00F40BCA" w:rsidRPr="00B76009" w:rsidRDefault="00F40BCA" w:rsidP="00B76009">
                            <w:pPr>
                              <w:jc w:val="center"/>
                              <w:rPr>
                                <w:rFonts w:ascii="Times New Roman" w:hAnsi="Times New Roman" w:cs="Times New Roman"/>
                                <w:b/>
                                <w:bCs/>
                                <w:color w:val="806000" w:themeColor="accent4" w:themeShade="80"/>
                                <w:sz w:val="20"/>
                                <w:szCs w:val="20"/>
                              </w:rPr>
                            </w:pPr>
                            <w:r w:rsidRPr="00B76009">
                              <w:rPr>
                                <w:rFonts w:ascii="Times New Roman" w:hAnsi="Times New Roman" w:cs="Times New Roman"/>
                                <w:b/>
                                <w:bCs/>
                                <w:color w:val="806000" w:themeColor="accent4" w:themeShade="80"/>
                                <w:sz w:val="20"/>
                                <w:szCs w:val="20"/>
                              </w:rPr>
                              <w:t xml:space="preserve">Crops In </w:t>
                            </w:r>
                            <w:proofErr w:type="gramStart"/>
                            <w:r w:rsidRPr="00B76009">
                              <w:rPr>
                                <w:rFonts w:ascii="Times New Roman" w:hAnsi="Times New Roman" w:cs="Times New Roman"/>
                                <w:b/>
                                <w:bCs/>
                                <w:color w:val="806000" w:themeColor="accent4" w:themeShade="80"/>
                                <w:sz w:val="20"/>
                                <w:szCs w:val="20"/>
                              </w:rPr>
                              <w:t>The</w:t>
                            </w:r>
                            <w:proofErr w:type="gramEnd"/>
                            <w:r w:rsidRPr="00B76009">
                              <w:rPr>
                                <w:rFonts w:ascii="Times New Roman" w:hAnsi="Times New Roman" w:cs="Times New Roman"/>
                                <w:b/>
                                <w:bCs/>
                                <w:color w:val="806000" w:themeColor="accent4" w:themeShade="80"/>
                                <w:sz w:val="20"/>
                                <w:szCs w:val="20"/>
                              </w:rPr>
                              <w:t xml:space="preserve"> Agricultural Fiel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w14:anchorId="6DF0ED6A" id="_x0000_t202" coordsize="21600,21600" o:spt="202" path="m,l,21600r21600,l21600,xe">
                <v:stroke joinstyle="miter"/>
                <v:path gradientshapeok="t" o:connecttype="rect"/>
              </v:shapetype>
              <v:shape id="Text Box 5" o:spid="_x0000_s1026" type="#_x0000_t202" style="position:absolute;margin-left:18pt;margin-top:193.15pt;width:109.5pt;height:39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Ns+IAIAAEUEAAAOAAAAZHJzL2Uyb0RvYy54bWysU9uO0zAQfUfiHyy/06RXaNR0VXZVhFTt&#10;rtRF++w6dhPheIztNilfz9hJLyw8IV6ccWY8l3POLO7aWpGjsK4CndPhIKVEaA5Fpfc5/fay/vCJ&#10;EueZLpgCLXJ6Eo7eLd+/WzQmEyMoQRXCEkyiXdaYnJbemyxJHC9FzdwAjNDolGBr5vFq90lhWYPZ&#10;a5WM0nSWNGALY4EL5/DvQ+eky5hfSsH9k5ROeKJyir35eNp47sKZLBcs21tmyor3bbB/6KJmlcai&#10;l1QPzDNysNUfqeqKW3Ag/YBDnYCUFRdxBpxmmL6ZZlsyI+IsCI4zF5jc/0vLH49b82yJbz9DiwTG&#10;IZzZAP/uEJukMS7rYwKmLnMYHQZtpa3DF0cg+BCxPV3wFK0nPGQbz9PZFF0cfZP5dJxGwJPra2Od&#10;/yKgJsHIqUW+YgfsuHE+1GfZOSQU07CulIqcKU2anM7GmP43D75Qum+86zV07dtdi8+CuYPihANb&#10;6LTgDF9XWHzDnH9mFsnHflHQ/gkPqQCLQG9RUoL9+bf/IR45QS8lDYopp+7HgVlBifqqka35cDIJ&#10;6ouXyfTjCC/21rO79ehDfQ+o1yGujuHRDPFenU1poX5F3a9CVXQxzbF2Tv3ZvPedxHFvuFitYhDq&#10;zTC/0VvDzzwHaF/aV2ZNj79H5h7hLDuWvaGhi+3gXh08yCpydEW1xx21Gqnr9yosw+09Rl23f/kL&#10;AAD//wMAUEsDBBQABgAIAAAAIQDLbBR64gAAAAoBAAAPAAAAZHJzL2Rvd25yZXYueG1sTI9PS8NA&#10;EMXvgt9hmYI3u2nShBCzKSVQBNFDay/eNtlpEtw/Mbtto5/e8WRPw8x7vPm9cjMbzS44+cFZAatl&#10;BAxt69RgOwHH991jDswHaZXUzqKAb/Swqe7vSlkod7V7vBxCxyjE+kIK6EMYC85926ORfulGtKSd&#10;3GRkoHXquJrklcKN5nEUZdzIwdKHXo5Y99h+Hs5GwEu9e5P7Jjb5j66fX0/b8ev4kQrxsJi3T8AC&#10;zuHfDH/4hA4VMTXubJVnWkCSUZVAM88SYGSI05QujYB1tk6AVyW/rVD9AgAA//8DAFBLAQItABQA&#10;BgAIAAAAIQC2gziS/gAAAOEBAAATAAAAAAAAAAAAAAAAAAAAAABbQ29udGVudF9UeXBlc10ueG1s&#10;UEsBAi0AFAAGAAgAAAAhADj9If/WAAAAlAEAAAsAAAAAAAAAAAAAAAAALwEAAF9yZWxzLy5yZWxz&#10;UEsBAi0AFAAGAAgAAAAhACAM2z4gAgAARQQAAA4AAAAAAAAAAAAAAAAALgIAAGRycy9lMm9Eb2Mu&#10;eG1sUEsBAi0AFAAGAAgAAAAhAMtsFHriAAAACgEAAA8AAAAAAAAAAAAAAAAAegQAAGRycy9kb3du&#10;cmV2LnhtbFBLBQYAAAAABAAEAPMAAACJBQAAAAA=&#10;" filled="f" stroked="f" strokeweight=".5pt">
                <v:textbox>
                  <w:txbxContent>
                    <w:p w14:paraId="5F3C9986" w14:textId="77777777" w:rsidR="00F40BCA" w:rsidRPr="00B76009" w:rsidRDefault="00F40BCA" w:rsidP="00B76009">
                      <w:pPr>
                        <w:jc w:val="center"/>
                        <w:rPr>
                          <w:rFonts w:ascii="Times New Roman" w:hAnsi="Times New Roman" w:cs="Times New Roman"/>
                          <w:b/>
                          <w:bCs/>
                          <w:color w:val="806000" w:themeColor="accent4" w:themeShade="80"/>
                          <w:sz w:val="20"/>
                          <w:szCs w:val="20"/>
                        </w:rPr>
                      </w:pPr>
                      <w:r w:rsidRPr="00B76009">
                        <w:rPr>
                          <w:rFonts w:ascii="Times New Roman" w:hAnsi="Times New Roman" w:cs="Times New Roman"/>
                          <w:b/>
                          <w:bCs/>
                          <w:color w:val="806000" w:themeColor="accent4" w:themeShade="80"/>
                          <w:sz w:val="20"/>
                          <w:szCs w:val="20"/>
                        </w:rPr>
                        <w:t xml:space="preserve">Crops In </w:t>
                      </w:r>
                      <w:proofErr w:type="gramStart"/>
                      <w:r w:rsidRPr="00B76009">
                        <w:rPr>
                          <w:rFonts w:ascii="Times New Roman" w:hAnsi="Times New Roman" w:cs="Times New Roman"/>
                          <w:b/>
                          <w:bCs/>
                          <w:color w:val="806000" w:themeColor="accent4" w:themeShade="80"/>
                          <w:sz w:val="20"/>
                          <w:szCs w:val="20"/>
                        </w:rPr>
                        <w:t>The</w:t>
                      </w:r>
                      <w:proofErr w:type="gramEnd"/>
                      <w:r w:rsidRPr="00B76009">
                        <w:rPr>
                          <w:rFonts w:ascii="Times New Roman" w:hAnsi="Times New Roman" w:cs="Times New Roman"/>
                          <w:b/>
                          <w:bCs/>
                          <w:color w:val="806000" w:themeColor="accent4" w:themeShade="80"/>
                          <w:sz w:val="20"/>
                          <w:szCs w:val="20"/>
                        </w:rPr>
                        <w:t xml:space="preserve"> Agricultural Field</w:t>
                      </w:r>
                    </w:p>
                  </w:txbxContent>
                </v:textbox>
              </v:shape>
            </w:pict>
          </mc:Fallback>
        </mc:AlternateContent>
      </w:r>
      <w:r>
        <w:rPr>
          <w:rFonts w:ascii="Times New Roman" w:hAnsi="Times New Roman" w:cs="Times New Roman"/>
          <w:b/>
          <w:bCs/>
          <w:noProof/>
          <w:sz w:val="24"/>
          <w:szCs w:val="24"/>
        </w:rPr>
        <mc:AlternateContent>
          <mc:Choice Requires="wpc">
            <w:drawing>
              <wp:inline distT="0" distB="0" distL="0" distR="0" wp14:anchorId="4ED0E3E2" wp14:editId="13360AE4">
                <wp:extent cx="5685790" cy="3067050"/>
                <wp:effectExtent l="0" t="4445" r="635" b="0"/>
                <wp:docPr id="3" name="Canvas 4"/>
                <wp:cNvGraphicFramePr>
                  <a:graphicFrameLocks xmlns:a="http://schemas.openxmlformats.org/drawingml/2006/main"/>
                </wp:cNvGraphicFramePr>
                <a:graphic xmlns:a="http://schemas.openxmlformats.org/drawingml/2006/main">
                  <a:graphicData uri="http://schemas.microsoft.com/office/word/2010/wordprocessingCanvas">
                    <wpc:wpc>
                      <wpc:bg>
                        <a:solidFill>
                          <a:srgbClr val="FFFFFF"/>
                        </a:solidFill>
                      </wpc:bg>
                      <wpc:whole/>
                      <pic:pic xmlns:pic="http://schemas.openxmlformats.org/drawingml/2006/picture">
                        <pic:nvPicPr>
                          <pic:cNvPr id="1735092264" name="Picture 1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27600" y="1092218"/>
                            <a:ext cx="1790728" cy="1428823"/>
                          </a:xfrm>
                          <a:prstGeom prst="rect">
                            <a:avLst/>
                          </a:prstGeom>
                          <a:noFill/>
                          <a:extLst>
                            <a:ext uri="{909E8E84-426E-40DD-AFC4-6F175D3DCCD1}">
                              <a14:hiddenFill xmlns:a14="http://schemas.microsoft.com/office/drawing/2010/main">
                                <a:solidFill>
                                  <a:srgbClr val="FFFFFF"/>
                                </a:solidFill>
                              </a14:hiddenFill>
                            </a:ext>
                          </a:extLst>
                        </pic:spPr>
                      </pic:pic>
                      <wpg:wgp>
                        <wpg:cNvPr id="1016020222" name="Group 15"/>
                        <wpg:cNvGrpSpPr>
                          <a:grpSpLocks/>
                        </wpg:cNvGrpSpPr>
                        <wpg:grpSpPr bwMode="auto">
                          <a:xfrm>
                            <a:off x="1788728" y="120402"/>
                            <a:ext cx="1791728" cy="2601642"/>
                            <a:chOff x="18754" y="7905"/>
                            <a:chExt cx="20107" cy="21253"/>
                          </a:xfrm>
                        </wpg:grpSpPr>
                        <wps:wsp>
                          <wps:cNvPr id="775385355" name="Rectangle: Rounded Corners 3"/>
                          <wps:cNvSpPr>
                            <a:spLocks noChangeArrowheads="1"/>
                          </wps:cNvSpPr>
                          <wps:spPr bwMode="auto">
                            <a:xfrm>
                              <a:off x="18754" y="7905"/>
                              <a:ext cx="20108" cy="19993"/>
                            </a:xfrm>
                            <a:prstGeom prst="roundRect">
                              <a:avLst>
                                <a:gd name="adj" fmla="val 16667"/>
                              </a:avLst>
                            </a:prstGeom>
                            <a:solidFill>
                              <a:schemeClr val="lt1">
                                <a:lumMod val="100000"/>
                                <a:lumOff val="0"/>
                              </a:schemeClr>
                            </a:solidFill>
                            <a:ln>
                              <a:noFill/>
                            </a:ln>
                            <a:effectLst>
                              <a:outerShdw dist="12700" dir="5400000" algn="ctr" rotWithShape="0">
                                <a:srgbClr val="000000"/>
                              </a:outerShdw>
                            </a:effectLst>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wps:wsp>
                          <wps:cNvPr id="1078770496" name="Text Box 4"/>
                          <wps:cNvSpPr txBox="1">
                            <a:spLocks noChangeArrowheads="1"/>
                          </wps:cNvSpPr>
                          <wps:spPr bwMode="auto">
                            <a:xfrm>
                              <a:off x="21413" y="14935"/>
                              <a:ext cx="16605" cy="142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04E5CC21" w14:textId="77777777" w:rsidR="00F40BCA" w:rsidRPr="00A72FAD" w:rsidRDefault="00F40BCA" w:rsidP="008966AE">
                                <w:pPr>
                                  <w:pStyle w:val="ListParagraph"/>
                                  <w:numPr>
                                    <w:ilvl w:val="0"/>
                                    <w:numId w:val="3"/>
                                  </w:numPr>
                                  <w:ind w:left="284" w:hanging="284"/>
                                  <w:rPr>
                                    <w:rFonts w:ascii="Times New Roman" w:hAnsi="Times New Roman" w:cs="Times New Roman"/>
                                  </w:rPr>
                                </w:pPr>
                                <w:r w:rsidRPr="00A72FAD">
                                  <w:rPr>
                                    <w:rFonts w:ascii="Times New Roman" w:hAnsi="Times New Roman" w:cs="Times New Roman"/>
                                  </w:rPr>
                                  <w:t>Agricultural Drones</w:t>
                                </w:r>
                              </w:p>
                              <w:p w14:paraId="7ED4C01D" w14:textId="77777777" w:rsidR="00F40BCA" w:rsidRPr="00A72FAD" w:rsidRDefault="00F40BCA" w:rsidP="008966AE">
                                <w:pPr>
                                  <w:pStyle w:val="ListParagraph"/>
                                  <w:numPr>
                                    <w:ilvl w:val="0"/>
                                    <w:numId w:val="3"/>
                                  </w:numPr>
                                  <w:ind w:left="284" w:hanging="284"/>
                                  <w:rPr>
                                    <w:rFonts w:ascii="Times New Roman" w:hAnsi="Times New Roman" w:cs="Times New Roman"/>
                                  </w:rPr>
                                </w:pPr>
                                <w:r w:rsidRPr="00A72FAD">
                                  <w:rPr>
                                    <w:rFonts w:ascii="Times New Roman" w:hAnsi="Times New Roman" w:cs="Times New Roman"/>
                                  </w:rPr>
                                  <w:t>Smartphones</w:t>
                                </w:r>
                              </w:p>
                              <w:p w14:paraId="42DB063B" w14:textId="77777777" w:rsidR="00F40BCA" w:rsidRPr="00A72FAD" w:rsidRDefault="00F40BCA" w:rsidP="008966AE">
                                <w:pPr>
                                  <w:pStyle w:val="ListParagraph"/>
                                  <w:numPr>
                                    <w:ilvl w:val="0"/>
                                    <w:numId w:val="3"/>
                                  </w:numPr>
                                  <w:ind w:left="284" w:hanging="284"/>
                                  <w:rPr>
                                    <w:rFonts w:ascii="Times New Roman" w:hAnsi="Times New Roman" w:cs="Times New Roman"/>
                                  </w:rPr>
                                </w:pPr>
                                <w:proofErr w:type="spellStart"/>
                                <w:r w:rsidRPr="00A72FAD">
                                  <w:rPr>
                                    <w:rFonts w:ascii="Times New Roman" w:hAnsi="Times New Roman" w:cs="Times New Roman"/>
                                  </w:rPr>
                                  <w:t>Satelite</w:t>
                                </w:r>
                                <w:proofErr w:type="spellEnd"/>
                                <w:r w:rsidRPr="00A72FAD">
                                  <w:rPr>
                                    <w:rFonts w:ascii="Times New Roman" w:hAnsi="Times New Roman" w:cs="Times New Roman"/>
                                  </w:rPr>
                                  <w:t xml:space="preserve"> Farming</w:t>
                                </w:r>
                              </w:p>
                              <w:p w14:paraId="678ADC46" w14:textId="77777777" w:rsidR="00F40BCA" w:rsidRPr="00A72FAD" w:rsidRDefault="00F40BCA" w:rsidP="008966AE">
                                <w:pPr>
                                  <w:pStyle w:val="ListParagraph"/>
                                  <w:numPr>
                                    <w:ilvl w:val="0"/>
                                    <w:numId w:val="3"/>
                                  </w:numPr>
                                  <w:ind w:left="284" w:hanging="284"/>
                                  <w:rPr>
                                    <w:rFonts w:ascii="Times New Roman" w:hAnsi="Times New Roman" w:cs="Times New Roman"/>
                                  </w:rPr>
                                </w:pPr>
                                <w:proofErr w:type="spellStart"/>
                                <w:r w:rsidRPr="00A72FAD">
                                  <w:rPr>
                                    <w:rFonts w:ascii="Times New Roman" w:hAnsi="Times New Roman" w:cs="Times New Roman"/>
                                  </w:rPr>
                                  <w:t>Electochemical</w:t>
                                </w:r>
                                <w:proofErr w:type="spellEnd"/>
                                <w:r w:rsidRPr="00A72FAD">
                                  <w:rPr>
                                    <w:rFonts w:ascii="Times New Roman" w:hAnsi="Times New Roman" w:cs="Times New Roman"/>
                                  </w:rPr>
                                  <w:t xml:space="preserve"> Sensors</w:t>
                                </w:r>
                              </w:p>
                              <w:p w14:paraId="55315746" w14:textId="77777777" w:rsidR="00F40BCA" w:rsidRDefault="00F40BCA"/>
                            </w:txbxContent>
                          </wps:txbx>
                          <wps:bodyPr rot="0" vert="horz" wrap="square" lIns="91440" tIns="45720" rIns="91440" bIns="45720" anchor="t" anchorCtr="0" upright="1">
                            <a:noAutofit/>
                          </wps:bodyPr>
                        </wps:wsp>
                        <wps:wsp>
                          <wps:cNvPr id="1534884690" name="Rectangle: Rounded Corners 14"/>
                          <wps:cNvSpPr>
                            <a:spLocks noChangeArrowheads="1"/>
                          </wps:cNvSpPr>
                          <wps:spPr bwMode="auto">
                            <a:xfrm>
                              <a:off x="20828" y="8626"/>
                              <a:ext cx="15546" cy="5671"/>
                            </a:xfrm>
                            <a:prstGeom prst="roundRect">
                              <a:avLst>
                                <a:gd name="adj" fmla="val 16667"/>
                              </a:avLst>
                            </a:prstGeom>
                            <a:gradFill rotWithShape="1">
                              <a:gsLst>
                                <a:gs pos="0">
                                  <a:srgbClr val="B5D5A7"/>
                                </a:gs>
                                <a:gs pos="50000">
                                  <a:srgbClr val="AACE99"/>
                                </a:gs>
                                <a:gs pos="100000">
                                  <a:srgbClr val="9CCA86"/>
                                </a:gs>
                              </a:gsLst>
                              <a:lin ang="5400000"/>
                            </a:gradFill>
                            <a:ln>
                              <a:noFill/>
                            </a:ln>
                            <a:effectLst>
                              <a:outerShdw dist="12700" dir="5400000" algn="ctr" rotWithShape="0">
                                <a:srgbClr val="000000"/>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2517BFDC" w14:textId="77777777" w:rsidR="00F40BCA" w:rsidRPr="00670C9B" w:rsidRDefault="00F40BCA" w:rsidP="00670C9B">
                                <w:pPr>
                                  <w:spacing w:line="240" w:lineRule="auto"/>
                                  <w:jc w:val="center"/>
                                  <w:rPr>
                                    <w:rFonts w:ascii="Times New Roman" w:hAnsi="Times New Roman" w:cs="Times New Roman"/>
                                    <w:b/>
                                    <w:bCs/>
                                    <w:color w:val="1F4E79" w:themeColor="accent5" w:themeShade="80"/>
                                    <w:sz w:val="24"/>
                                    <w:szCs w:val="24"/>
                                  </w:rPr>
                                </w:pPr>
                                <w:r w:rsidRPr="00670C9B">
                                  <w:rPr>
                                    <w:rFonts w:ascii="Times New Roman" w:hAnsi="Times New Roman" w:cs="Times New Roman"/>
                                    <w:b/>
                                    <w:bCs/>
                                    <w:color w:val="1F4E79" w:themeColor="accent5" w:themeShade="80"/>
                                    <w:sz w:val="24"/>
                                    <w:szCs w:val="24"/>
                                  </w:rPr>
                                  <w:t xml:space="preserve">Field Monitoring </w:t>
                                </w:r>
                                <w:proofErr w:type="gramStart"/>
                                <w:r w:rsidRPr="00670C9B">
                                  <w:rPr>
                                    <w:rFonts w:ascii="Times New Roman" w:hAnsi="Times New Roman" w:cs="Times New Roman"/>
                                    <w:b/>
                                    <w:bCs/>
                                    <w:color w:val="1F4E79" w:themeColor="accent5" w:themeShade="80"/>
                                    <w:sz w:val="24"/>
                                    <w:szCs w:val="24"/>
                                  </w:rPr>
                                  <w:t>In</w:t>
                                </w:r>
                                <w:proofErr w:type="gramEnd"/>
                                <w:r w:rsidRPr="00670C9B">
                                  <w:rPr>
                                    <w:rFonts w:ascii="Times New Roman" w:hAnsi="Times New Roman" w:cs="Times New Roman"/>
                                    <w:b/>
                                    <w:bCs/>
                                    <w:color w:val="1F4E79" w:themeColor="accent5" w:themeShade="80"/>
                                    <w:sz w:val="24"/>
                                    <w:szCs w:val="24"/>
                                  </w:rPr>
                                  <w:t xml:space="preserve"> Realtime</w:t>
                                </w:r>
                                <w:r>
                                  <w:rPr>
                                    <w:rFonts w:ascii="Times New Roman" w:hAnsi="Times New Roman" w:cs="Times New Roman"/>
                                    <w:b/>
                                    <w:bCs/>
                                    <w:color w:val="1F4E79" w:themeColor="accent5" w:themeShade="80"/>
                                    <w:sz w:val="24"/>
                                    <w:szCs w:val="24"/>
                                  </w:rPr>
                                  <w:t xml:space="preserve"> using sensors</w:t>
                                </w:r>
                              </w:p>
                            </w:txbxContent>
                          </wps:txbx>
                          <wps:bodyPr rot="0" vert="horz" wrap="square" lIns="91440" tIns="45720" rIns="91440" bIns="45720" anchor="ctr" anchorCtr="0" upright="1">
                            <a:noAutofit/>
                          </wps:bodyPr>
                        </wps:wsp>
                      </wpg:wgp>
                      <wps:wsp>
                        <wps:cNvPr id="1205825296" name="Rectangle: Rounded Corners 17"/>
                        <wps:cNvSpPr>
                          <a:spLocks noChangeArrowheads="1"/>
                        </wps:cNvSpPr>
                        <wps:spPr bwMode="auto">
                          <a:xfrm>
                            <a:off x="3771960" y="36001"/>
                            <a:ext cx="1676427" cy="2838446"/>
                          </a:xfrm>
                          <a:prstGeom prst="roundRect">
                            <a:avLst>
                              <a:gd name="adj" fmla="val 16667"/>
                            </a:avLst>
                          </a:prstGeom>
                          <a:solidFill>
                            <a:schemeClr val="lt1">
                              <a:lumMod val="100000"/>
                              <a:lumOff val="0"/>
                            </a:schemeClr>
                          </a:solidFill>
                          <a:ln>
                            <a:noFill/>
                          </a:ln>
                          <a:effectLst>
                            <a:outerShdw dist="12700" dir="5400000" algn="ctr" rotWithShape="0">
                              <a:srgbClr val="000000"/>
                            </a:outerShdw>
                          </a:effectLst>
                          <a:extLst>
                            <a:ext uri="{91240B29-F687-4F45-9708-019B960494DF}">
                              <a14:hiddenLine xmlns:a14="http://schemas.microsoft.com/office/drawing/2010/main" w="12700">
                                <a:solidFill>
                                  <a:srgbClr val="000000"/>
                                </a:solidFill>
                                <a:miter lim="800000"/>
                                <a:headEnd/>
                                <a:tailEnd/>
                              </a14:hiddenLine>
                            </a:ext>
                          </a:extLst>
                        </wps:spPr>
                        <wps:txbx>
                          <w:txbxContent>
                            <w:p w14:paraId="6C7D9C8D" w14:textId="77777777" w:rsidR="00F40BCA" w:rsidRDefault="00F40BCA" w:rsidP="000E6A3E">
                              <w:pPr>
                                <w:jc w:val="center"/>
                              </w:pPr>
                            </w:p>
                          </w:txbxContent>
                        </wps:txbx>
                        <wps:bodyPr rot="0" vert="horz" wrap="square" lIns="91440" tIns="45720" rIns="91440" bIns="45720" anchor="ctr" anchorCtr="0" upright="1">
                          <a:noAutofit/>
                        </wps:bodyPr>
                      </wps:wsp>
                      <wps:wsp>
                        <wps:cNvPr id="534342226" name="Arrow: Right 16"/>
                        <wps:cNvSpPr>
                          <a:spLocks noChangeArrowheads="1"/>
                        </wps:cNvSpPr>
                        <wps:spPr bwMode="auto">
                          <a:xfrm>
                            <a:off x="3361353" y="1663827"/>
                            <a:ext cx="530208" cy="228604"/>
                          </a:xfrm>
                          <a:prstGeom prst="rightArrow">
                            <a:avLst>
                              <a:gd name="adj1" fmla="val 50000"/>
                              <a:gd name="adj2" fmla="val 49995"/>
                            </a:avLst>
                          </a:prstGeom>
                          <a:solidFill>
                            <a:schemeClr val="accent6">
                              <a:lumMod val="100000"/>
                              <a:lumOff val="0"/>
                            </a:schemeClr>
                          </a:solidFill>
                          <a:ln>
                            <a:noFill/>
                          </a:ln>
                          <a:effectLst>
                            <a:outerShdw dist="12700" dir="5400000" algn="ctr" rotWithShape="0">
                              <a:srgbClr val="000000"/>
                            </a:outerShdw>
                          </a:effectLst>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wps:wsp>
                        <wps:cNvPr id="1240373995" name="Rectangle: Rounded Corners 18"/>
                        <wps:cNvSpPr>
                          <a:spLocks noChangeArrowheads="1"/>
                        </wps:cNvSpPr>
                        <wps:spPr bwMode="auto">
                          <a:xfrm>
                            <a:off x="3891562" y="120402"/>
                            <a:ext cx="1385022" cy="504108"/>
                          </a:xfrm>
                          <a:prstGeom prst="roundRect">
                            <a:avLst>
                              <a:gd name="adj" fmla="val 16667"/>
                            </a:avLst>
                          </a:prstGeom>
                          <a:gradFill rotWithShape="1">
                            <a:gsLst>
                              <a:gs pos="0">
                                <a:srgbClr val="B5D5A7"/>
                              </a:gs>
                              <a:gs pos="50000">
                                <a:srgbClr val="AACE99"/>
                              </a:gs>
                              <a:gs pos="100000">
                                <a:srgbClr val="9CCA86"/>
                              </a:gs>
                            </a:gsLst>
                            <a:lin ang="5400000"/>
                          </a:gradFill>
                          <a:ln>
                            <a:noFill/>
                          </a:ln>
                          <a:effectLst>
                            <a:outerShdw dist="12700" dir="5400000" algn="ctr" rotWithShape="0">
                              <a:srgbClr val="000000"/>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51C8134C" w14:textId="77777777" w:rsidR="00F40BCA" w:rsidRPr="00670C9B" w:rsidRDefault="00F40BCA" w:rsidP="00670C9B">
                              <w:pPr>
                                <w:spacing w:line="240" w:lineRule="auto"/>
                                <w:jc w:val="center"/>
                                <w:rPr>
                                  <w:rFonts w:ascii="Times New Roman" w:hAnsi="Times New Roman" w:cs="Times New Roman"/>
                                  <w:color w:val="1F4E79" w:themeColor="accent5" w:themeShade="80"/>
                                  <w:sz w:val="24"/>
                                  <w:szCs w:val="24"/>
                                </w:rPr>
                              </w:pPr>
                              <w:r w:rsidRPr="00670C9B">
                                <w:rPr>
                                  <w:rFonts w:ascii="Times New Roman" w:eastAsia="Calibri" w:hAnsi="Times New Roman" w:cs="Times New Roman"/>
                                  <w:b/>
                                  <w:bCs/>
                                  <w:color w:val="1F4E79" w:themeColor="accent5" w:themeShade="80"/>
                                  <w:sz w:val="24"/>
                                  <w:szCs w:val="24"/>
                                </w:rPr>
                                <w:t>Problem Identification</w:t>
                              </w:r>
                            </w:p>
                          </w:txbxContent>
                        </wps:txbx>
                        <wps:bodyPr rot="0" vert="horz" wrap="square" lIns="91440" tIns="45720" rIns="91440" bIns="45720" anchor="ctr" anchorCtr="0" upright="1">
                          <a:noAutofit/>
                        </wps:bodyPr>
                      </wps:wsp>
                      <wps:wsp>
                        <wps:cNvPr id="202097802" name="Text Box 22"/>
                        <wps:cNvSpPr txBox="1">
                          <a:spLocks noChangeArrowheads="1"/>
                        </wps:cNvSpPr>
                        <wps:spPr bwMode="auto">
                          <a:xfrm>
                            <a:off x="3891562" y="749312"/>
                            <a:ext cx="1385022" cy="188913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27EF60BB" w14:textId="77777777" w:rsidR="00F40BCA" w:rsidRPr="00A72FAD" w:rsidRDefault="00F40BCA" w:rsidP="000E6A3E">
                              <w:pPr>
                                <w:pStyle w:val="ListParagraph"/>
                                <w:numPr>
                                  <w:ilvl w:val="0"/>
                                  <w:numId w:val="6"/>
                                </w:numPr>
                                <w:spacing w:after="0" w:line="240" w:lineRule="auto"/>
                                <w:ind w:left="284"/>
                                <w:rPr>
                                  <w:rFonts w:ascii="Times New Roman" w:hAnsi="Times New Roman" w:cs="Times New Roman"/>
                                  <w:b/>
                                  <w:bCs/>
                                </w:rPr>
                              </w:pPr>
                              <w:r w:rsidRPr="00A72FAD">
                                <w:rPr>
                                  <w:rFonts w:ascii="Times New Roman" w:hAnsi="Times New Roman" w:cs="Times New Roman"/>
                                  <w:b/>
                                  <w:bCs/>
                                </w:rPr>
                                <w:t xml:space="preserve">Crop </w:t>
                              </w:r>
                              <w:r>
                                <w:rPr>
                                  <w:rFonts w:ascii="Times New Roman" w:hAnsi="Times New Roman" w:cs="Times New Roman"/>
                                  <w:b/>
                                  <w:bCs/>
                                </w:rPr>
                                <w:t>Issues</w:t>
                              </w:r>
                            </w:p>
                            <w:p w14:paraId="255EB882" w14:textId="77777777" w:rsidR="00F40BCA" w:rsidRPr="00A72FAD" w:rsidRDefault="00F40BCA" w:rsidP="00005072">
                              <w:pPr>
                                <w:pStyle w:val="ListParagraph"/>
                                <w:numPr>
                                  <w:ilvl w:val="0"/>
                                  <w:numId w:val="5"/>
                                </w:numPr>
                                <w:spacing w:after="0" w:line="240" w:lineRule="auto"/>
                                <w:jc w:val="both"/>
                                <w:rPr>
                                  <w:rFonts w:ascii="Times New Roman" w:hAnsi="Times New Roman" w:cs="Times New Roman"/>
                                </w:rPr>
                              </w:pPr>
                              <w:r w:rsidRPr="00A72FAD">
                                <w:rPr>
                                  <w:rFonts w:ascii="Times New Roman" w:hAnsi="Times New Roman" w:cs="Times New Roman"/>
                                </w:rPr>
                                <w:t>Pest</w:t>
                              </w:r>
                            </w:p>
                            <w:p w14:paraId="3DD90D26" w14:textId="77777777" w:rsidR="00F40BCA" w:rsidRPr="00A72FAD" w:rsidRDefault="00F40BCA" w:rsidP="00005072">
                              <w:pPr>
                                <w:pStyle w:val="ListParagraph"/>
                                <w:numPr>
                                  <w:ilvl w:val="0"/>
                                  <w:numId w:val="5"/>
                                </w:numPr>
                                <w:spacing w:after="0" w:line="240" w:lineRule="auto"/>
                                <w:jc w:val="both"/>
                                <w:rPr>
                                  <w:rFonts w:ascii="Times New Roman" w:hAnsi="Times New Roman" w:cs="Times New Roman"/>
                                </w:rPr>
                              </w:pPr>
                              <w:r w:rsidRPr="00A72FAD">
                                <w:rPr>
                                  <w:rFonts w:ascii="Times New Roman" w:hAnsi="Times New Roman" w:cs="Times New Roman"/>
                                </w:rPr>
                                <w:t>Weed</w:t>
                              </w:r>
                            </w:p>
                            <w:p w14:paraId="4ADA2DF1" w14:textId="77777777" w:rsidR="00F40BCA" w:rsidRPr="00A72FAD" w:rsidRDefault="00F40BCA" w:rsidP="00005072">
                              <w:pPr>
                                <w:pStyle w:val="ListParagraph"/>
                                <w:numPr>
                                  <w:ilvl w:val="0"/>
                                  <w:numId w:val="5"/>
                                </w:numPr>
                                <w:spacing w:after="0" w:line="240" w:lineRule="auto"/>
                                <w:jc w:val="both"/>
                                <w:rPr>
                                  <w:rFonts w:ascii="Times New Roman" w:hAnsi="Times New Roman" w:cs="Times New Roman"/>
                                </w:rPr>
                              </w:pPr>
                              <w:r w:rsidRPr="00A72FAD">
                                <w:rPr>
                                  <w:rFonts w:ascii="Times New Roman" w:hAnsi="Times New Roman" w:cs="Times New Roman"/>
                                </w:rPr>
                                <w:t>Disease</w:t>
                              </w:r>
                            </w:p>
                            <w:p w14:paraId="2F2146CD" w14:textId="77777777" w:rsidR="00F40BCA" w:rsidRPr="00A72FAD" w:rsidRDefault="00F40BCA" w:rsidP="00005072">
                              <w:pPr>
                                <w:pStyle w:val="ListParagraph"/>
                                <w:numPr>
                                  <w:ilvl w:val="0"/>
                                  <w:numId w:val="5"/>
                                </w:numPr>
                                <w:spacing w:after="0" w:line="240" w:lineRule="auto"/>
                                <w:jc w:val="both"/>
                                <w:rPr>
                                  <w:rFonts w:ascii="Times New Roman" w:hAnsi="Times New Roman" w:cs="Times New Roman"/>
                                </w:rPr>
                              </w:pPr>
                              <w:r w:rsidRPr="00A72FAD">
                                <w:rPr>
                                  <w:rFonts w:ascii="Times New Roman" w:hAnsi="Times New Roman" w:cs="Times New Roman"/>
                                </w:rPr>
                                <w:t>Damage</w:t>
                              </w:r>
                            </w:p>
                            <w:p w14:paraId="2AA5EE8E" w14:textId="77777777" w:rsidR="00F40BCA" w:rsidRPr="00A72FAD" w:rsidRDefault="00F40BCA" w:rsidP="00005072">
                              <w:pPr>
                                <w:spacing w:after="0" w:line="240" w:lineRule="auto"/>
                                <w:jc w:val="both"/>
                                <w:rPr>
                                  <w:rFonts w:ascii="Times New Roman" w:hAnsi="Times New Roman" w:cs="Times New Roman"/>
                                  <w:b/>
                                  <w:bCs/>
                                </w:rPr>
                              </w:pPr>
                              <w:r w:rsidRPr="00A72FAD">
                                <w:rPr>
                                  <w:rFonts w:ascii="Times New Roman" w:hAnsi="Times New Roman" w:cs="Times New Roman"/>
                                  <w:b/>
                                  <w:bCs/>
                                </w:rPr>
                                <w:t xml:space="preserve">2.Soil </w:t>
                              </w:r>
                              <w:r>
                                <w:rPr>
                                  <w:rFonts w:ascii="Times New Roman" w:hAnsi="Times New Roman" w:cs="Times New Roman"/>
                                  <w:b/>
                                  <w:bCs/>
                                </w:rPr>
                                <w:t>Issues</w:t>
                              </w:r>
                            </w:p>
                            <w:p w14:paraId="3ABD8D63" w14:textId="77777777" w:rsidR="00F40BCA" w:rsidRPr="00A72FAD" w:rsidRDefault="00F40BCA" w:rsidP="00005072">
                              <w:pPr>
                                <w:pStyle w:val="ListParagraph"/>
                                <w:numPr>
                                  <w:ilvl w:val="0"/>
                                  <w:numId w:val="8"/>
                                </w:numPr>
                                <w:spacing w:after="0" w:line="240" w:lineRule="auto"/>
                                <w:jc w:val="both"/>
                                <w:rPr>
                                  <w:rFonts w:ascii="Times New Roman" w:hAnsi="Times New Roman" w:cs="Times New Roman"/>
                                </w:rPr>
                              </w:pPr>
                              <w:r w:rsidRPr="00A72FAD">
                                <w:rPr>
                                  <w:rFonts w:ascii="Times New Roman" w:hAnsi="Times New Roman" w:cs="Times New Roman"/>
                                </w:rPr>
                                <w:t>Fertilizer content analysis</w:t>
                              </w:r>
                            </w:p>
                            <w:p w14:paraId="14E5D39A" w14:textId="77777777" w:rsidR="00F40BCA" w:rsidRPr="00A72FAD" w:rsidRDefault="00F40BCA" w:rsidP="00005072">
                              <w:pPr>
                                <w:pStyle w:val="ListParagraph"/>
                                <w:numPr>
                                  <w:ilvl w:val="0"/>
                                  <w:numId w:val="8"/>
                                </w:numPr>
                                <w:spacing w:after="0" w:line="240" w:lineRule="auto"/>
                                <w:jc w:val="both"/>
                                <w:rPr>
                                  <w:rFonts w:ascii="Times New Roman" w:hAnsi="Times New Roman" w:cs="Times New Roman"/>
                                </w:rPr>
                              </w:pPr>
                              <w:r w:rsidRPr="00A72FAD">
                                <w:rPr>
                                  <w:rFonts w:ascii="Times New Roman" w:hAnsi="Times New Roman" w:cs="Times New Roman"/>
                                </w:rPr>
                                <w:t>Nutrient Deficiency and Toxicity</w:t>
                              </w:r>
                            </w:p>
                          </w:txbxContent>
                        </wps:txbx>
                        <wps:bodyPr rot="0" vert="horz" wrap="square" lIns="91440" tIns="45720" rIns="91440" bIns="45720" anchor="t" anchorCtr="0" upright="1">
                          <a:noAutofit/>
                        </wps:bodyPr>
                      </wps:wsp>
                    </wpc:wpc>
                  </a:graphicData>
                </a:graphic>
              </wp:inline>
            </w:drawing>
          </mc:Choice>
          <mc:Fallback>
            <w:pict>
              <v:group w14:anchorId="4ED0E3E2" id="Canvas 4" o:spid="_x0000_s1027" editas="canvas" style="width:447.7pt;height:241.5pt;mso-position-horizontal-relative:char;mso-position-vertical-relative:line" coordsize="56857,3067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dh+vHRQYAAA4dAAAOAAAAZHJzL2Uyb0RvYy54bWzsWVtv2zYUfh+w/yDo&#10;vbVE3Y06Req0RYFdirbDnmmJtrRKokbJsbNfv++Qoi+5NOmQGgvaALFFiTw6PPy+c/OLl9umdi6F&#10;6ivZzlz/uec6os1lUbWrmfvHpzfPUtfpB94WvJatmLlXondfnv3804tNNxVMlrIuhHIgpO2nm27m&#10;lsPQTSeTPi9Fw/vnshMtHi6laviAoVpNCsU3kN7UE+Z58WQjVdEpmYu+x90L89A90/KXS5EPvy+X&#10;vRiceuZCt0F/Kv25oM/J2Qs+XSnelVU+qsH/gxYNr1q8dCfqgg/cWavqhqimypXs5XJ4nstmIpfL&#10;Khd6D9iN713bzZy3l7zXm8lhHasgrh5R7mJFeveyroo3VV3rgVot5rVyLjms9kb/kaEmR9MmUGNK&#10;i+l7g4MUmNJV+RT/oyVxdUPR+08Uq4a1Eu4opHmQjIarz+vuGYza8aFaVHU1XGmAwHqkVHv5vsrf&#10;KzPIf7t8r5yqAGCTIPIyxuLQdVreAKCYRm93/IC2TEtptlnLaW+/yPxz77RyXvJ2Jc77DhiDIKy3&#10;t5SSm1LwoqfbZLdjKXp4pM+irjpre7oedw6Y3k8HA6ELma8b0Q6GE0rUMIJs+7LqetdRU9EsBHar&#10;3hVaIZyjyj9AbyiH60GJIS/pcgkAjPfpsO0DrfFeSdpO38GCi82vsoDN+HqQGv3bpWpIDpRytjOX&#10;JbEH0l3BDmRkPzV0E9vByfHYTzIvYXAQOc0IWZoybXS82grqVD+8FbJx6AIbgM76Rfzyl560x1Q7&#10;hd7bSjKjNTnpOFofKhNQV9PNyloXoxv2/Sp2vlVy3UEbEnuAKM+PPeYxxiyi9DzHj2jz49y3qvuo&#10;lSOHgUuNKVL7+nMa6xkPsLafpKk2J1mTeaHHbpjb35mbxdAzHGfkJZwkHZifJhGYAAE4Gq0wn+bl&#10;6/G8yEMl5rSYz6Ljs9Kqj6rSPuHO+72pQYVrUP4qU38seSe0qfsDUydJFKRREEXW0gRdkLIWU+eD&#10;XLeFKJy5VC2ik6OVJa1wUtb0vbH7F4h7tIAGD4L9bVa0mCcbWsRnWXZswz2YLd5pF7SrPegJ5qti&#10;dFa8+Mt1lk2NkAVf7fhxHCfa4/CpZsgNghy7eQqyYufo68HXr6nXDWhtnL/v0Z/BEe4TTHRQ0LfI&#10;RVgR+k1H0uv2mJF8au4IHZVBX+0o1oNQH8ti4xQVEdxnCXmMooLvi0LzcofXK+QW+aDgyuTwZzWU&#10;Gg8UvklGfxit9BKrnbTStXYHLwZYzVkapC5kcQWCQbhODJDO4KKU6h/X2SA1mLn932tOEal+1wLJ&#10;mR+GlEvoQRglDAN1+GRx+IS3OUSN+pvBfMAYi9adqlYlbVtvpJXncKTLSjs20tDopd2CptOJeAWW&#10;p0nihVlsifWJ4PtKbp3QOLEdjZxhi9t2A9+KUMwPEY51HAmzYPRLllEAPVyVjSFMa/gIEcTCdR9S&#10;zJ1r0Bm2i63JJKxlTgKmwXWeBpSiIEzTMM6AdpNffcFH+9fRpdn9jZw081JKPRDq0pjFxsPtIBVF&#10;IbBPaUkUJyaHuzsneWwfjWpEZ+LXnJ3xEat+9Jyr3ukknNEtPvBVdBGd2ziw6smKdnak3fkNr3l+&#10;Pn+dZWQEMOd4xRgBbizJ5vPzVNttXKK/RuXqqgU+kV9ZHz5KHndGwp5QeNhxXKdLe8f8FAKGTsuQ&#10;9J4qdDAvSlnE9qHjS3zXGCV7niApC5LEz2K4IZA6QFkyFkI7yscJ0mGb3aZBGsIDGNTeVYs8Nu+P&#10;sqddYmXyre83N9uRb5fBnyTA6mzzSYRYRNggRLm5S9bOqf+ACohSS5QENi85BceC2A9QF+pMLY6D&#10;FIQCh/jUsiwKUBqP5Q9jaezdl63RHvR+7i6A0HnZV0Amvul3HhZJqMX3c0LUXTqHRMT6+iqJ5zn6&#10;LPGPSokKmO++UmKhFyQB4ekB6a1uf50q3KWZH8XAPcLdrc0gdE7QpBqTXC+krsRpw92PNDcf/ldd&#10;kF2k3ZVhPyKtyU3HHwvQ1fWyJEVfdST7ri0CIoE8B9Q+TV8kOCB5gs6If73je0hyP8Xs4L5i9qjX&#10;aBzCrQ32uwq4u9ojY/fb9rS+cen0CO0RbET/5mZKYvMDIf2qdzjWnbn9z5hn/wIAAP//AwBQSwME&#10;CgAAAAAAAAAhAAmIbPSyAgIAsgICABQAAABkcnMvbWVkaWEvaW1hZ2UxLnBuZ4lQTkcNChoKAAAA&#10;DUlIRFIAAAGvAAABWAgGAAAA5PxzoAAAAAFzUkdCAK7OHOkAAAAEZ0FNQQAAsY8L/GEFAAAACXBI&#10;WXMAACHVAAAh1QEEnLSdAAD/pUlEQVR4XuydBXwUx/fA7y5+LivnF3d3dzfiIQkhQCC4S4FCKVCo&#10;t9BSpS11F2rQlra0pQKU4u7uHru73Z397yyX/AgESIDqf7+fTz67s7u3d9mdmTfvzZv3eBwcHBwc&#10;HBwcHBwcHBwcHBwcHBwcHBwcHBwcHBwcHBwcHBwcHBwcHBwcHBwcHBwcHBwcHBwcHBwcHBwcHBwc&#10;HBwcHBwcHBwcHBwcHBwcHBwcHBwcHBwcHBwcHBwcHBwcHBwcHBwcHBwcHBwcHBwcHBwcHBwcHBwc&#10;HBwcHBwcHBwcHBwcHBwcHBwcHBwcHBwcHBwcHBwcHBwcHBwcHBwcHBwcHBwcHBwcHBwcHBwcHBwc&#10;HBwcHBwcHBwcHBwcHBwcHBwcHBwcHBwcHBwcHBwcHBwcHBwcHBwcHBwcHBwcHBwcHBwcHBwcHBwc&#10;HBwcHBwcHBwcHBwcHBwcHBwcHBwcHBwcHBwcHBwcHBwcHBwcHBwcHBwcHBwcHBwcHBwcHBwcHBwc&#10;HBwcHBwcHBwcHBwcHBwcHBwcHBwcHBwcHBwcHBwcHBwcHBwcHBwcHBwcHBwcHBwcHBwcHBwcHBwc&#10;HBwcHBwcHBwcHBwcHBwcHBwcHBwcHBwcHBwcHBwcHBwcHBwcHBwcHBwcHBwcHBwcHBwcHBwcHBwc&#10;HBwcHBwcHBwcHBwcHBwcHBwcHBwcHBwcHBwcHBwcHBwcHBwcHBwcHBwcHBwcHBwcHBwcHBwcvUTA&#10;/PGv7HJwcHBwcPwLqPPT0ZODvcwZavlM2yEODg4ODo5/BN1qVp5KcUVfVyOodnMDBQY9wRxyuHKG&#10;g4ODg4Pj74U/o1G4NzeX52Qrd6J2djyehGtBjsmVjlW7U0oXl0eqSySFttMcHBwcHBx/G/yUWLvM&#10;ewY4kQPKxUnwQCWPZwe3LnZ220JUKEgy4HRamAj0L3IgsxIdHoPnODg4ODg4/hZWvqV8y93A2+Dp&#10;LpjiaeKFlWc6LG8scrAMK3Gmq8Psd+R72X+9uL+KqglSguxYeyrNy+FETajzyroEh98HZzv+PqiP&#10;09qh1U4bBtc4bRtZ7/JmRaF9SkoKT8zcmnPw4ODg4OC4+zTWKhKYDRQy8E9Q28chqCLDcVpFtP1n&#10;2d52r1aEOv40czgKyI0IaPkJIT0Q+wn+uP0nRb4Oz0cYBZsaipyI9UsV1MIZkk111cLs6mKnh0sz&#10;HM6nRvK/jwxyelCj4Qnh93BwcHBwcNxt+IPKHH/LjLG/N8SH50oz5aGl4orSaKeWzEz5LqOf6Mjh&#10;j2XEyOcTKVW8SqIyCdekxzqb+zPa2ehG553M550rsh1ajm9StTH70KUewgrDK7scHBwcHBx3idhQ&#10;/kc5yfbvhnrzPmeKrIlvxlDJsxNrHa39ChygIOLHFLjvzKr3t/IqeXa19/mR8BpIUKr+dGO5k6Vf&#10;ngOYNlS0Nt+IrxqVhFHbl+tbmdOcuZCDg4OD40/DvsMpg4H/wDjx+oZSh/uZfTnPxPwxBCbo7ilq&#10;CH1lfL3T+cKJrhRzqGOxMl/rLwwd0Meh9YERwvYUnZHKcfUD00pdSQ2vi6mQE2QcHBwcHH8OM0eI&#10;PqnKc5xmK3aCeinLZo4Q/jIi0MOSP94A7hnkTKdF2DUXpTu+FR0pGZQTYZd6T6EzEa1RgBC1hI5G&#10;MFIr4akGFjqnDK13/mJ0g9PqpjqX+fUVzinM7TgzIgcHB8fN+GWFKmr/Ts9ZtuINWbZQqbft3i3+&#10;dWGU6mvEiTX5Tg/bil0oT+cFZ3sbLDMHiUHeCD0IELu85e/Pc0wK5rkNSXJ88eEsYevceOfmRj97&#10;c6zaBexbpgJrPkBfyg7gpcX68zwzoniqykyerKHM0bdfjUsRc0tOE+Pg4OC4ETt+VmnJEyh1+pDh&#10;o3iVSrJy5Kx1cbgIs52G8K3NuoMHN2EzbOU7Jkat/LyfJ26p89R0mNeuY80KrcpyQrvcVvxn4M6T&#10;5cQLttSWCAsrKzvNiB3ws2JcrI3FTnT+cD3tKVMQUHhNaxThM/qK5o2t07W6GhxOeAUrLgZ7OBMR&#10;WfiCSj/7j0bEObQMynAgx/Vzou4Z5GQd2MduK/M5Y3YcL565p+OVW3NwcHBwXMeRdcq3iVYcpKgV&#10;VJoGoYtwlYU57EDP4glamvU7ybOIdcmTMnZu5y6gSsTloNaEgxK9BoQhKujcwGoZ9Ps8u+aj2qpz&#10;J7W/k4eU1mUfGLLh8X8Y/NBQsf+AYvuDA4qdHivL55ls82F8D7mULE1xAPlDdbSHTEgumSWyTh/k&#10;eCQ/0T6mT1PY+XuLxIcywoVkUIaGiDbZj8+qdQePlQn3L2iSDIyI4BmHlDvOnDHU8ezjM6SPw/ux&#10;38bBwcHB0T3Q5fvsJmVrNCYBsYiSTkFlAHdyWmC5rD5MtqPUrjVIMk3zBLN6NxcjGD1aKWW2bCeM&#10;4zzR5q/wQW4ax9diUITK0BnpNLUehCrk7VBDWf+NLp84jVqo8xix5ydVycpZPHv4uX8SRWkOVWXZ&#10;jhvy4gS/5Sc5rMqLtv8sN9Thq7wAh7OP14ibL89TkYlGAZnRHwdz+ghBXLSgnvkYPzrT+Pjc0fKP&#10;nq5zsaZWqp6sGGyEGievcEhQnsnd6c0+KQ7k3GEubYvnCZufny97fnCFw5z5UyQ/wM/C6zg4ODg4&#10;rmEWIyTolTx7Jx7PI1SDUJmeOB3ECK/hOc7WU8uR/Zc2Yr+Tx1BAnkII80nPG5r5rsHJzWhXTuxU&#10;ksR51GohUHOQt8u4Le+LXl72gMQahMlABKaiYxAF7SGSUpZvNCfJ33Fq0VRJzD9RaDHwXbW8l+AO&#10;FOD3NjpdbCpxsoT4Capqq2SZZzdoSWI7Cha8EApQV7ElfYDmeHyUeMGJzxTHZvQXUcVJ9mBkvRDM&#10;GCk+1NgoPTqo0oUqSnH4Et4X3pOhM4Dv5AanLa884NJayQj0kdWOv9kOc3BwcHAw8Je9Kg8++LNi&#10;996lKoJ4A6daH8MvuMskl4PVONDLJOQvjYqnvpmoLDO/p/WBIYwO7NTnEgcQKwxIq9HwjLb73Az7&#10;zSuM7h+9LB/z7RvKAxeWq9ouPKtoJ55Tk0aJkPJTKoCHHAXPFsqpJ8skk0dnOK5+bKykmBGmgqu1&#10;PGhKhOUXmngOW75WPcXe+a9HkJdiHzm4yuXVknR7VuiMHyAKmjXEybx7tbaF2KwCDzY6gQFzY4is&#10;Ybpvs4Zqf+ChPHFCien3U2sV37UcxKlZI5zJ3ER7a0GBs3VkjYMlhXk+V259PXo9z6XWQ03OjQsm&#10;kzXyWtthDo4/BTg9YNvl4PjnwQgAfsspzePnz5g+aG/VtZjNOoK8qKOsq3Bi/wJ08aXFWqJlBgr2&#10;34uDD8chJ4kncNL6Kb5+2SPK7G8eFw9pP69tIS+h1L4/3PrdzHz4fiXPbvOvmjrqLApa9inPnVyt&#10;WnZ0Cfr8rsWa9w4sxleZX9Gd+X28nnq2P3pp0WAN9eszXtQXU7Xt5Fs4aV6lsVLHdARxCrdaLqBt&#10;bS34BfIiRtGnUXrvCumPzO3/TjMaFDZQQ+JXVIjRucOdLLmJDsF7f1DfN7nBGQwptW8vGha0oXii&#10;W3v2MPVnUHgFJOvSfOJ5ktZ1KnLTGi3U3Jxmj3CyBPjYx0cFOiyKj+dp4f3gu2G2HfDD5KqT9d4B&#10;YKSfCRSp5TC1Cmc+5LiriKWCe5kN63R0eDX2Mxw0wv0bAc3+1X6G+01wbSMHx1/Fb4sx3HJY0d58&#10;VNmcm8BfPLjUrvShKQ4BlZU8x+aj2h+pfeo2cgsGznyB7A9MUbQSr6Bgy8daQH6nJn56XJFLnleT&#10;5AWcIkkcPDFHNZc4il1e+qE2k7n1ddpDyynjScrsCqwW3GIlEDNlVpPN36oO//aY5jnLctxycr7y&#10;B/IV1EI+p6Z2Pqa2kM/iYPPzJkKjcTZ+NsvZ2LIB20G24xTRipOtF7QnRM68Okbz+0c1mDnDnUk4&#10;Twf302N5urAA+7eYXTtTCs+5bKZHe/pwzevGRJnCGCRTFPbBV7zzoHTngQ2mAcw19tEVqn1TGp3b&#10;O5w8li3kORGHVC0rl2uHwfsxCELlyvYSdz/Qx+RFx6EYxXPmMX0GB8fdRSHn79/8k3L9e29j/fZu&#10;1b37/vvXedCyMCMsn0xUaq3UKUGJTt/OHPonmvY5/otAhwzbbufoauuveiVJohaq2QjIkyh1fD12&#10;BF7nHitpWbdM/rBlk9Jy+jf8LHPO8tW78pCPR+SSXz6to95YqNQf2ah74L2nlVkdozX4uT9+MfWl&#10;CI2FvIxYrK3ouTXfKJ9f+6P2YaIVs1hPY+Tu15UvwmtPfOH6rOUTNWj51kCR72PmxGHujxKfqKlL&#10;O/V/MKdReA3k3tFOHuZW7BJxUWVpb3b9xHb4n8K1o1RWEMGd/NGmlvQh2qeiGlC1xlcYIdMKQ+Hx&#10;DgKy5dCTUJAcw/O6cuSKtrr1K+nH1HmV9cOnNL5eUpk5SW0C8QYPOhRBKXt7XrLtUg6Ouwlbjx1k&#10;DhEqGW/v4R0acsfPKgl75n8ItCJFezKKgASZhI5SSIFeah9lO8fB8dcCzVRWq6aFYLSisyeMP5Bn&#10;NdZtuw3Ddq12S3ILFhNr3pa8QOxQEtYziHn/H+gXGSYpEYeqQIOnHrz1IEKSu1SU9SByGc5HrfrQ&#10;6G5t17S0HdaDyzuR3+H81Jkj2uXUJVX72d3It+8+IQxnvhI2Epi8kU+e1xDELwjVskljJX/BrLOY&#10;67//yvc0eVoNLp80LIO/rwMoHL9YJAxt3ak80Xxev9p2+J+MXdoI/aH0/vpZoTVIp3DqhBFS7tGi&#10;dFupC/CdZKa4xG58TX7GW+VC+SM4FYppgFEiIqCW1qGpsdcyW2i6/WTJXVu+wPH/j05ztW0rKEy1&#10;bw5wFxCLJkguS6W8Gtv0gBAXishwTEmnqnV0ohYDSpFdFvwcB8dfzsaNPBFlxakjG/ExZ7ciO8lW&#10;jKIojCQI1GI2ayhLm3H31nc0tb+9o9pn/R6xBKMiEKdW0NkaFLg5yajTK2RHZlXyHM0tmj2UVUOS&#10;hAFQVjWwtGtOWA8hLd8t04ze+j7P8SqNj+XkfuNMslUNdv9sIiiL/gg0R9pO2RHNKjNJqKkjO01z&#10;bcc6gUJs92fKF1Yu4TnbDv1TccoYotma1B8fFV6KQKHdBY9InsHF4ALnudgO4/n5WNy+lZqpp9br&#10;Pmv5Bj9cnuFADqtwpMxzUGpVgez0t/XyYw8XiVqKwx1AkA/fHOwtODdvtHPbuP7CQ68+KKKWPy9+&#10;E1fxpihRQQP7BRwcPSA+zLHYz1PwS0qM3b5xg53aP39FemTeeJfmvrn2B9JCHR6P8XboN79WcvL9&#10;8bLW2bmiZo3YhfJTYCAO14IYTGVlbsEtnu+OT57xMDCbLp0ex91l7079B/s2YU+t/EinP7rL+NWW&#10;H90Gr1zJ2rH5ZQ0q6tj36KfUUryNehsnyXd0Z3wUShCFIHQkggK9kyN16S3tUfIzrdW6Wm0lzmBW&#10;glATJ46iRw/vUK048ovi6feeQ2pWL9V00aIgFIkTpAWnxt4fY25rxduhsDq2zfgEc4o/aJAujTQz&#10;QtSKWqD2duUT/y5i+yt1GcMMP8b3V/eLrVHDGIVdiKrB5i97Bcl/9QGljiS11KH1SqpvnssBZuAA&#10;yH0IKCnHDrkFuYwsHO5NKVH7t5umBQPiDZR0cOCFl2XaHVnUJAIL7lO9nBHrcGlQpdOTERE8B9vo&#10;mGsvHL2hc2kGg93C0Tyn1lYdHMAC0oxftO5G2n+YpWhy9hT1u/iVDlgfxkCgSUzqxFKzg9AhzPa5&#10;/9/IZDJFjBuG24rsaJQ4jVrXL3PjbKp/Io9X6JWW7fijOz5Vjj65G13GCA1GAKEWgtQQ7WYtaDmE&#10;Wdp+Vre3va852fa05gudQkz6IWoQgqqp3CgptfoeZNCH01CYnJEdgUHTH7O5tgPtIoC2r3FvoCgN&#10;RbapzLk1nnWtrVg7o/0Byxn9KdslvMsn8N2EBQfnTptesx36VxHTHwtO6K95PL4eyY/pqyq2He4k&#10;qQE/9OM7+NuXjirNxakOdbNSePZkM0pc3qbYUzI04lvvSPSxqqmBi7KGGN9mLheUT3d9kFyNAutZ&#10;batQ5TglPcahH3Nc+fPnsjNHdmFNRh2vPD3W7nhGkl0Bc7zTrMjB0VO++9jgQVxGrW0nVOZtX8tn&#10;wLBncDoAnrO0IwS1EwVgLU6T81XUmwViS5aXw1fXWlT+s8BRtPmYev/7S0xqW5n9xyMVkvh14+cS&#10;KTqUjFPJ3mMOCcxm3WXyFAr+WGGKg9dw/CWwtu8N78hcj3wu8SqvR8DBn9T3XfpNu8b8IX7+8H04&#10;GDIlYE9QkfbEIxX4man9teTFhxCr5QPN9tPfasbBxbS2+9yUy+d060AbTp/di8HIEby2i9otJIFR&#10;pEXfmfsKNhziMmImLyrNTPFf10AS67HMiAq0IrYGj05ktC/bYRYfH54kPk9Olabaj+lYavDbKtex&#10;l9YrjqH+PDFThMccKsdE/gTP2bBv249ZyfM4NWW0BMY67CTMm1dtPoFetDnNiMMCeEVevo5lV85y&#10;cNwa2O4tB9BLW79UjmKKXdrbso8876FOIZTlIEK9+hQzgPoaBX3HBVCFQfZgQZl4DViqksC+3Xb5&#10;f5fTm1XbiDOqNsKKWS6e1h6A3lXxiIxIQmGkBRkdK5VSS55APydbGLXVghIvPYZlvL4AH8h8FD6c&#10;bt03Oe4e8H1cOKP/mSQRs8WsBtRZnNr+FjLz0wWmn9qfw4kdc7XftE9lBM0iDJif0YFFj3sfqp2T&#10;uOXY28gK8gTaTlox89ljhnc6BibdYWnVbr+8S7Wf2WWv2b/TOJNsQymK1FFXj+SYe9i9NEulhXNq&#10;tkP/GlIHqEdEFDobA/LFfimDO13fO+CnDMRhzMjO//XyFsOXbIBfI0/BFOFxQcGgcKh12elCHaHD&#10;h929z+eetx5FCUY7hi7K1+Kw6jUJ+O0b3fXOIRwcPeD997tvZwnlAU+1rFc2xxQjv/p7CZrOrlOd&#10;+vUbPzLQg0/5GPifvPSgctDi+8XNv65ll8z892neoDpMncdIwqppCVFKqAi5iI5BVbS/QgEi/O1p&#10;cqsWEBuUhHkrevHX92SNzEc0/h78Tcz2vy/h/yagwGlr1Z+mKA2wtGKXEwqU5K9fa4vI8xpAvo8T&#10;SxpwV2IZZt34DEate9+TIldqAPERRmz92DAhptrkCu+x+xfl41QraqGsanL3enWnu/s1XCvYHMjz&#10;qJUkdJ2Bef/tJA/UPs1sXLQBPEPKQM3UK0dtMEIqIF26yla6IbFFHlXMxi68QNkA57SKh4e+N2uM&#10;wkiexqiDOz0GX7mqC/a7v5Cd/H9jyuH4qxBk9vP9ILpcsQsWvn1VHvzGG36bXDV8cmCFo/XzNyXb&#10;1q3SPAGTsZZn2B8+uhn/avt2rYr95H8R2FH++rIsk1yBWnxkahBvUtNJRpR2VyjB/TnC/fvmK55q&#10;KuQJYbgSaA6xjeS5Rvkncva46U2qHbWe24ct+Xmpq4/FqqZIQkNZz2LQdOd4dLv2TXIbRs2ZpiDT&#10;mrxfJdZrwLE1+tXkVpz4daXp2yt3ueIReGE/shUKpOZT+hdvFaMQXk9c1JJH95s+tB3615PapF5h&#10;25WkNKrn2favEMwT4d4OUDDdCva5RVcgz8H9oAyjOyy3blEdOH/U2G1aGthOXn4CY6/j4LhbhBer&#10;XsKZemsr8nIGBM3QawUHmvo6WioqeC7mUwjhabI7Y7OS2AmFvPveXSQ9enGL+j/ns8CHUQl2vYMt&#10;al2Cty3OlTf7KBDKF1ECxNnZuqSPvG37KOmqs0+rLlhXoOdatqOHWtch23Z/jbOLWznuPnt3GCPM&#10;O9GL61YojK+9plURVowgLBhoOave6x6MJsJriLOIlTyAEKib03rUHxVb29QUZcase35FHqTMGury&#10;aUOXnFsrPxT7bn5PEbflO9TDduhG2NVP+t9813+BjKGaPbZdXsoAzSLbLkt0gTyE2fTYBB5VisB1&#10;bZ0WB2heZAT+zUypnHWC424iiKpUnrTts0QWGN11Orv0xjIHK4w1Sh1HycxYRzMi5+9c8YK7zHYZ&#10;rIfC8HCe5krxXwzT4OwvHMB2EvswQKzUWcnlassbw9Cp1P1qsGiAG8jOU4GNT7iBy+MQQCzGrdsf&#10;V1t2L+M5dQSLRBCe5uExzhcvrkO2HP6V5wL/2Btz3BWgBgS37c2ao8RllBg9AYXrONjRP3wHxA6F&#10;5cjv6Ke4twvsmAWnT2NtpFUNTh81fNh+Ab1ItuHg+/eNEfD6XsKPr2XncW6qof2Lgoby04bpWjv2&#10;Uwfp4NxVJ+Gl2Djbbo9IqFWfYDac1YHjbyEkXzHfO0vmZiteDb+6wLEF7nz7ijjp2G7j5mkjnIa8&#10;ONN5C3v2vwA0Zez6TTOEPK2jKFJDWLaj5zYuxsdQv2qJn+artxBLcJJapAH77sco8gmU+PVxLXh3&#10;jpqgvsRJcilqtvyBUYd/wSaOZ9RT5nawA+PfP9Rx8ZdPykrYL+C4qxBHVZZZs1Cxf7qcZoqdAuW9&#10;hUp/ZsNX+wqPwfLUeomKaENJsgW1wndMnkAI6wV2bVavO9q4auyCbfeGvPugyHqzQMD/GBjNKHeU&#10;HthK/LQm/ee2fZakBtak2ONnlNAPO8dsOOHF8XcgSKzF4CD2VvWPT7ZgbNv3VPJg7r5/P/CfaW3W&#10;bSdJjGg+g577dammztquPUGswZvTy1y/o9bjbeTnakC+joNfH9eBn2ZhwdQHiJXYrSbXvoaNI9ei&#10;5OVzmj07v1Q+T25VkWc34m9Cjzjb7Tn+BFivN6bSBmUooPC67lnrvJzO2nZ5xw+gn5IXMPKj13Fs&#10;/XKkhjyMUOt+9qyzne4x0WX4ZtvujeDPH+lseX2u8PK/wCGBzwivjmfHzxplWMkevQI/ZYAaehr2&#10;WAjHVavh6PbfonVy/IfwSZWVh+Ur/WzFWwHDvv032P6jUUMSKjN5WQcunDHsJkjMQpCIeff3qin0&#10;AZ6zxYpZiT1q8MePYYBahoHnntKxWWXXfa4ptR5EKPIURh7ep/uZPIAS5Hll++rPDNknvlNYmzfj&#10;l29ndM/RKwSBVzSv64SXxtf5MrPp6Ey7vIfja/GPiYusubELN8tZBYmtwHvirGF3/0hn64szXMyF&#10;hTyh7RivwKCCKUaujhTwt5MxVAvrMvvsskfq1sGtDUHqAM0R236PiO2LQIeZf6rw4oTqfxd+fB0O&#10;zfn/v/raEztM97fsVu4jrVqL+Rxycucm5XNvzRF2zocwx0mC0ABLM3KQuISQ1Gk1GD8DhY2UbfDz&#10;pql8LXuV7dRhlDp3yPRB6z7kAnUJJVvOaPaueVvy4Zkf5G2cAPtTEQSkscLr2s6Jj/s4Q83hhsLo&#10;4h/oembT+W7qAv0+GxHsSqUYpJG2Q12AmnRcX3Re+zYlazqsyBfmDirmXRvRugO7+4c7Wz98SEIy&#10;lckhFdOZS939QBKi7Ilp4y8jbbAa/h62LmeN0G+DWxv8sGLVN7b9nsCPq/nnCi83LW9ibCxrzr/Z&#10;s7ev8FC//Ez1QLjkheNfgn+GNDcgX5VmK/7/AU6un9ppGH5guaKmwxGgg0cn4iKCwAmSxKlPXjVG&#10;kG0YSVrVVHSxai9zuvNa3E1S9NgsMbLpM9UIpsjf9I1iCHlCRZCX1GD/es3mfV8p9125kuNPQBB4&#10;A+Gl9nGBwuuGms41gwpxqQEBdR5uoK+PCSZT7ASa/87vwh//8UP5hYxC2Tu2wxD+5HqH4y/PlXw7&#10;Z6IMDng6sinD+wo8PXlOTw9ysYzNk++oizeCfA8vOt2gA4jEsRCeh9mH4dZ2/d8BP6URv2Tb52UN&#10;0x207UL4Hgnykbb9nsAIdnbO4R8LruRF1+Y4tJVm2I9mitc+c34cprP00WOg2E0J33+HJxrHPxsB&#10;M6CE7fw6y8v/C64VWh2cPeYxiiI1FElg5KvjvXTkOZwim5XmyHwVjGN308oNk6QxnaMdDB7bFPHP&#10;MhX9x+jQvK7rjNRXNK8ePXtE5hARo9aCfJ0nnaF3o0R2dtDEx1v2hk5/eb2yhdGw2MjqkYXyFEbk&#10;aAO9BGNgGVKU6VDVUORoHVXj2FadZW8eXuV4oTrb4UhZrP2xoemy408WuFBTKtXg4DIVXRkkBWMK&#10;nFtG1jq2DS13JMf2cyRH1TgfiI5m3dL/Wph6n96oPm4r8bKGGjrnCL1zpVE8uXPPE0oydTyhH97h&#10;/PFPBp3cJFwX7Mt/qyjFyZMps/VG7uycFKlBqL5B7iDFoAGIk91D8DjHPxu3WIegqBJsiK3I0UHz&#10;OdePyXaU2vCLGzsCJc+gBGHWnvFKkgzgiXiB7EUcfzeCgFRZd5qXQOfjAkfQtwzZBB0/go08N38l&#10;QsVq3UCYCqX8EPvkyy9ha0vDnHIXLuQ50adQ8a6V+IBvP1ZafcKcv7B9lB2kvDCLJ1zyoPLxn1+X&#10;Hf10gaj55XvE1ENVIvBoHxdQMz4U+IXLQZyrCOAGIRgTJ6bm9HHZ8/AAl+3PznQ+/fYCMXh5PnPt&#10;RJe2GYOcWvuXuDxmu/VfgWPKILTTVJg90tjGbNjOPLZWM61jv4cIkhrUUHh1OxD8BwBH5h3/jx2O&#10;8hfHhzh8m+Rjd/qeTJ7M2d4+OUiOg1SNAYSqlJSLC6/Sdi3HP5iEGg20HPxT69zfR+tl49fEOaQd&#10;amaMFiUgTqLWz99y9zJEKQLEmF0f22Ucfy+M5sV6G14nvPT+QuiMcFPhNbHRZcyl1XKSOKQ0B2DO&#10;hLdSCeI8xeQPQzFr62K0jVyGtROrMev6ZSrr2t80ry57WTmucphi6asPi9Im9uOJPntabHnrQWH7&#10;C/cJzbNHufx4z0CHpxtLnQYXxtlHTXi84OyU5wuAZ7AEGIOkhFuE8quSeq8L98Q773i/SfbbgkHi&#10;6fWF9nHlOQ41MFo7NDnaEjj+JRhzhJqkBrwz/FP2CBN8XuxzTBus6zzeQwQJddg/TnjBIAOxoXYv&#10;xofbf1uY5LihNtdh3e7fNRQzKDW3nEZO7X1F9t64BOHMN8bLiJNDlMBHrgAGkRg6+vRGcHP8DSjc&#10;ebKYSk2nBYTjKtrOGT/57C0NYivytq4xQvUUVmp7lbvjFPYgx98NNBt212naGYPF8Ph1DhtQQMD5&#10;rkenSqP2foV82vI+RpxYiJHWeSjVPEFFnnkaB81vaKis4a7HYay+QRXOcYsfkc29dBA5bDmPkgMm&#10;YIdgKKlF011ODSl3iWFuCb8b1ouODo9fMNJ3Yb8p0dSEp1IpQ5jocl6CjPKKR6xD89GzUTHKg082&#10;iJqfHiDa+fRIl7YPnhRbPnhWsgF+7srH/xqiahRxyYOwD2xFQd5YDzgIYIVn6gAD7MBv6nnZBeY5&#10;xVVhUPj90zp9aDbueDd2pBm3HvpVsWhWE0+IuDl6wws+fV29mdygBK2rUFATam9pCnfaabue4x9M&#10;fC3rOPePGiz9Y7iJlyBf4+Pyum2fo5eYz2r27ttmvFseXYKAdEW3wssUIoGhnK7VZOy2feTdQrQj&#10;FnIvatn2qopK9XeY275Mt+7ThZ6U9Q2Eym7E2sj1GNl+VEOYQngwbX1HNmQ2lX1mPWo9sFPjC8tX&#10;DnelekrA2bFP51HDHk4A/afF7Px6vGxvzUAMBKbKQe2QwLefLRVa7q1RzH+0XnjpywUS63dvyE9O&#10;qHG59C6jxTEf/8s6zdgatH9Ko/bK3E4lzy5vvE14MYIopkZ/iD3eQ2A8udgK5B/tsPHR84hm7r1O&#10;HREYOtf6FAwN3brqMx8ytQaj+peLgl96UEnEmfjUsFLh4/C8bT3h/yugZy1TGTrr4m9vqn5hNjet&#10;m39lZBmmvmGRVWwsTY7eYooUr7HtcnRDaRYPO7cD37DyfbQj71Mn1lPoBdKqJuB8ke3QnSAIzGCF&#10;l4O3t3MidJChmT+mw3F0DRXDzrTzu3cvU0rPbFaZn31IDPwR+w6PQruV7+Cu1o9V7a0thjZiM0ok&#10;98NOk4SaIC1qatMvptnMNVc3WkF8P/WN4hvapw3QUHWzo+hhj+WAKYvL6Jq5Ecd+mi2lIsrUVNJA&#10;X/D+vYqhsFOY2+BMvDBXdKGoyMntxRnO5z9fJCZfnieiFj8gPM/c5y8RYEmDNbMT+6EwjQ+rOeVP&#10;8KR5KVe0rcBC/Fn2eA/xz5YqI8sQNqLJbcI/s0O75S80m7L1whTFU0PBPWBKKDm2wREOHgRVk2P2&#10;3TtC8tP4vi7z9n4rP1+S6UCNqRc9NGmEUG0LPPCXDTD+JgSb35GTqz6UH4WDNfMOVcs3i8UwjFi3&#10;wglOqaz+BH/g7QdFV0dogc/oT3tOcdUYdC7quWWA4394xsvO2HY5bsDBFcoZ5BnEajHj1uP7df2Z&#10;Q2xlPvAD+j7ZioHzR1yhRx9sEN02ih7Cmg1NPk6uAd52L7z6oBSM7ue05oEpwj2aADHx2Qs8IRQW&#10;ZQVO7lIhb3q6SU/Fa3V0pAphBRDUrol2jPj8edVEksStbbuQtvBSecHSySoJeRkliXOo9Rohaxff&#10;wIZU6tIwI4qMCcH58rUlkwzUxOfy6ZoHYulhT+bSsxeYwO9LpJRvsuTQ8Ht9rT8sVv4wcZAi8JUZ&#10;ImpiP8fDC+8TWicOk6XX5NjHLZ4hbH71ARE1f5y4N+urbpvUIdo3IspVqWyBEVo5Yz2oDuHlnYLm&#10;ssd7SFimShtWrOrtPFknP35qdDP/puiyROEquusE74oQCUzWxplSeM6R5cqDycmObISGtGrfVTOG&#10;uZCJoXaLhtc7ljXvxj/xMPDmuBr5TySE270yrNblzcyI/64r/Qsv8Bw+YwZTWz6TWbeu1NSc+kFB&#10;PHYvzwDP2Tyz+Se26SqP/q6ed3KDZlnrWgWx4S0pjGvZ2Y7Vrs6m4DjtmyEZpvE8U6fl4q6gYJ59&#10;bBX6rq3I0UvsAtMVnZPbHDdmHdMQdn0rexDGFWy9qN0ChQXUiqgTCLFtFWJtcPc2/zFhPlwdf7sh&#10;WwQB6eycF2wgsDOznztGuuOjZ8WXdIEisn+xw7m8EPvml+vEr79VL0/xx+RkHCO8/ORytqM0t2j3&#10;WvaoLK3rEJLRtijzXvQYz5/nGFWGvnN6n3pCyyZFR+DaDvgpjV7w+66GH9kHt6b0dwMzni8ARSP8&#10;6ca5KXTBJAO9/j0FvfQlBVCZnD5Y9byI3PipnJg0RDz8+ZlCMGGQS0n/Ioea+WPY9WhspzC5n1PT&#10;I1PlMytT2EzFfyqpg9XfB+RKOyLpC/LHecD3IAgtUOfzJLxe5TkKKpC5hxWoltiKvQIODojLSEvr&#10;H/JuHSV+fFP5jG23E48wfFRWZdhKj1gUurvfKYKYMux92z4vscT7sRmNTuZh9cKc0nS7M9s+FrPa&#10;MJzn/OF1edGVq+5ccP5TYbQt+3l9TERxhgMw79KQF3dqoRcqxM56CT9EHlIR1F6cIrYhVPvvSvDm&#10;k7IbuqprNDxhYLzu7YR8nzbPUDbm6B33mbGV6HZm8599/n82dmF5qu7mUzhuQvMO5QWyXW2BppdD&#10;PyIrc7RSUOGBg3SDmnIXOrMJ5G4Dgf8Vh41Or8IOW71bpKhl3Cg8fdoY8dvECi34sL+ccouQvGAS&#10;C/d8OlB53vysrBXm95lQw0OghkZacPLELhza9nnJgzRwcAIb8nWNLb0ppFPzgt5s3olyc9oAb9Bn&#10;oh898tEUOn+0P1083o8unepGb/1YRk+bjQKdl7zg++cl5OoPJVRJuOL156YJQamrkv0OyMBSl1dt&#10;u7yGcqcM2+6fSuZQ7VZm0xmctGCiFxs5JKne+Bmz6VXdDkrFMiJLldNtxV7xx1faavIkSt4zxtlo&#10;O8QC68nOlZpXlz4u/sp26DqC03RLE0t8yahCd+h1dlsdY1CWbDKz6egM4T0Ek+ocrbVlTjDfGL8s&#10;097yyydqGICAV5TmEAC3/1Gg1s0PkIraRoa5ganRvjTqJAatl1SW45+oF1i/VrY9P1UxjPxNCSzr&#10;le0jBvFMPZ3nQl3l/cMSTWRcsTuIyteN8cxlB6u3Y/bjx/XFP7Ltc9wO4SUoF0G7F0BzA/z79TF5&#10;HfE5an19NBofg6FUNCKhgxQuQOPsaGWGZbdck9UNgsB0JeB5dtXctm7UpbuHi0niEkau/wilakqE&#10;VHy14ZxninKT5VEEJJVqL7/7sGL/W9Nl5+6pdLn8+FjRQcKCU/tW43BNHz+6CoHRJrprmPyMYUFQ&#10;eMGGJwjJ1ZJ5Q/1B/nAPetwT6XRSPzWdOdSDThmoocsnScC6t6SgaJgavDJFRLz/sAh8uVgCsk1a&#10;8NIIEUhS6wEqdqyA94Q3/qthNK+jzKbzuwsnep1mNvycMe5Q0+gVIVmKoaGFqlpb8ZYMDg72Hhrm&#10;9VY8KvWwmrWnWzYrWqBWDv9+/wYL2v0l+oD5MGLd8ZkchvC6KR5haG5UpiuVOyCYzG7w2pJSoy+B&#10;gwrb6VvBj6nCr46ByVKbwQtiNlcf+08HGsjM5MlmT3Ahh9WIHg6SMXUUV9F1Pj50ntFIHJ6lNK//&#10;QUU2v4zvuvSMrP212eKUq5w5WGFv+7spGi/xkKAEExlf4gUSqgxEXJmaDM5UdM3efQsYrQsOcjml&#10;4U6ILGZVV44ecGwN8nzzQfy383vxXxaMEx4uDXEcf+oRdHscpgRROlc6GFGBEL2Q/O5F2e/M5b3t&#10;yOE6rw6zIcvetfr7LmySbzNFiGCn5JCeLr1n5OMZrE1eGCLMJjei4LeVXlBz5meGOnrNGel0/Og6&#10;1bKj2/ULA33snpg7Rvx9RLbYN7RA4gXvdy1pjd6AV8lzLJmivRxbrgE5Q31B7T0xdOYgd9o7XU5n&#10;NBrp+Ho9nVSvA9u+kJHx/XDi/iLnxc9NdyFef1RMJZtE1JNFIjrXDwElSQ4HSzLttvLw/2V//atg&#10;hFcXM13+RM8DcJs9wr3X8RejSpWPeKaKU2zFWxKBopYRvq6gztNEtP+OUSueVsSNGMETN+/DfyOP&#10;q0nyCApWvqyY+sUXuphfVnqUrFpuCICOAbaPX4dXjGp2cok/2acpEuQM8qOiy1AislSyiTl1y041&#10;NF/KalX/H4EDyooCnm7xLBfy22fF1JezJMBVJALRSpTONxrpOExPrZqltb5YJaY2fYsSll80K4/u&#10;0rzett84adUyfWkKLt1UoVZZp8UmWePDwtgoNDdDqXb0N4aorAmlviCzxh9EFigpY5zjD8ypWwsk&#10;ZoAaX43/bCtx3C7MQ4eeNb3taP9fgSp4OfYuvNjRo3lOry7yCLAe1x4lvlCD448qN158Snt05Rgt&#10;rXWR0zI7Z7B/tBIQr6jAsY8UbZ8/rVg7qLbHoYmuCK+rJoWhCZDZ8D2iRFA7hkDTGDtyDi1SHCCP&#10;ocB8rtNjEM4t8SMieMK1r4utbga7h/d8KjMPLHRqjq1QdRtBPnWQz+HCCW7W0HQM5DT6gMwmV3rg&#10;3HA6plJLx/TV0d5ZMjqhwQTWvqUgZ4+TFwVkK6nXhkuXvV8j3eIXqyKjytypAA8R5aMUg0fTnNte&#10;HyhuXTBO+utPr8jXD+8vzLZ9zZ+NXeoQDVwn8z/hNdkfdva86BLdLbWda4koRz72Tuo2EWAnTEfZ&#10;aSbyV4rIQoOOzsa1IFatpH6eLTsxKFM2ifgBo8jDGoo4A/OvYRRFqgF1EQNt21UWilDD33tDtH4O&#10;VcHpehDbxx3k1nuBjP5GKqpcR0QW6562XXIdITnKZczm/2U7LmAGZ5++KGlf9YGE2PS5jNr6toxc&#10;PV8B7Pj2IEgpp2MwPR3qgV6eP9WdKJ0dTRUzdd26WkeaN2NnKFILXKUISMWVoMKoBRUmHASKlOTx&#10;naYbPusOhCgvxDVEBaLzTCCzyh2E5WEgIFVt9k9HF9ou6Zb4WuMu6BVrK/6/5K7886F5qieYDSe8&#10;bsL2NVqVpV173kpghOUsdnndi4oqTQCyiPhO3UZ+pgUtj2LAOkxFtT2moojHMfL0dIUFRpr46jl5&#10;/20fS48se04MJ3hvxZU5rytBbrvgGSU9ZdvtJKUBbW0/oWq1nsM7PNuufocdoz9BWhrPFF+DwWuu&#10;HrnbZdV7P503IoDpGL1ASK4a5A/3o0c9kEr7ZyropBo3us9oHzqpvxHE16qpN+ZLLQ+McPnaFCbc&#10;FZqpy88s0DU3jg0GuKcY6Hydz+dECXf3j3AyvzNAfPL5idLXpg4ULpg6yHn3U9OdzYvmiPdNHyf8&#10;89KSM885Y7imy7qsvIkBP8H1WsZQ2WDboR4TVabaHJwlwmzFTqAzxoq3MPetX6k2H10tJ7d9rDyz&#10;/1nkWy+pEMShCJ2oVoAEg/Nl6kmcIF5BW9pfwzdveVcBv599L1Dboq94e/LhMgh47Gbg/k5P+sQj&#10;ILrAQBcO8gPhxTiIL3cD0UWGDR2elFfBjyxTQSeV/3fAeKuvznZp++kVsXn3J1LLoc/kJ7c+K/v1&#10;u+mKebtHKamUcOmmlBQUtDGDyp9GKsBD1SLw0QQx2P6eGux4FT+ycJZSrxdLzNFaHR2vktGxiAT4&#10;K51Za8aVb7g5cp3jabW3iEot86bjSkx0VLEGROTqQWSOrnvNitG6Evqqb5VL7z8JfKBOBSmOLwV4&#10;8jq8q+6IgHS2gf15ncu/nGPbdGOJNszafgK58MViNuI6/5cPTb7ENpyk9mkAsRQnU2sxc9uzOHht&#10;ljSSXIlYiWXM8R0a69qlWh/oKOGl58147yn5qCt3vCEC/1RGeGn+lzerA/coybXrjuzCChXmMzvQ&#10;l04cZzqzW8BoaT8xmw7hJUhtcG/re28kVT4tCESXutFpdR50/kgfetAD8XRspYHOG+pJhxahdGK9&#10;EcTkSvsyn+EH5ipLPYOE7323QHb8jUYJcf8w3Jrd4EPNK5ZQJh/nxRk52OVPBgnbXpshmzulv+Ok&#10;Z6a5XFoyT0i+MEtIPjhabK0rdvS58vV3HbuMJn2nwwgkd0LA0pQak68pRAYXZveKmEr0fFCBTGEr&#10;skDBc2k9Zj77G2r5bon8g5VLlM//+pTq5bUPKL7TSZxJfwQFrhIx+GMoSi2boSYn1et/61gQDOe+&#10;2Jv0Hr7eX0J6xypAVq0vnd8YQCdUMSP8Bj8QVthVWHskORvckh3g3Nb/OzIzecYOTfiRew0ek+rF&#10;T88qcbHOyXH5eWyCIzG11omaN0kIRvdzoZvKhPTIchF93xApvXCMArw0WA5+HK4k9CIpFa5kBm1q&#10;HZ2kUwODk2NnbMweIJCg9la1jwtI7uNFJ5aZ6PA8NYgtcQd+Kdh1ax2TGtxhVu//fwytc/mhMNn+&#10;IrPbRetCtI7eWh8J7Bw6HtQtR3Yd+KbKU5hm1uE2y3EV773Hc6EOqqxfvy6CwYvhsxWc3uv6DElq&#10;SbIZB9QJnDq1FX8yqU5jtr6Og8NvahpXvScbRB7GwOEf1euJc5jVatE07/3emKAR85DJjZJ89sbd&#10;w2heyu6EF98tSnLYtt+BwCNW9MXKJTznq6MH3IiQfFloVDGSbCvaZQ4xEZXTQ0H/WVF0RKmWTm/w&#10;omumRdPBhSidNSyAzh7uAZIGmEBUX7TTEzWlL7rtpdkS6vEpLtu+fUa+oXKUPxVThg9oynOgpg4Q&#10;7g9JUcx77wEJMa2/y85vXxRb3ntOCYW1faBK/NUwbxMY5KfrSQicW87rdEfm8K7r1fLH+b6c2Ogx&#10;l9m99fxDV/hxtRiJZ/1v3u6Pj7G4Ez+ptlNHEYo4glDUGRScXCE78upA2cC2Rej5n6bj5o/r8Isb&#10;auXg2L0q8qFF0cD6KUZZfleZrc2oue2idovtVreDC+LmTGC+TiCm2EBn1fnTidWuIK7MAAJTXDpz&#10;tUUWq6BTTo/b/H8JuBSj9Zx6j/WY0kpuUlHbF8uWNRXyhHseUpybXqX6pvlHI2m1qCmSVAOm3QLi&#10;vBoQ32LA/BFKzmnSEnMHacAHaUraV4nS0bgaRKgRwsmJd1Oz8XUoeXop7mDFvYQgvsiNDkpT0xF5&#10;BuCfqgKBifJg21UQfs4Qn/92UIiEcPtYJyEPmvNYYJSH/sX2ZEKY/ZeXN2Jr335CcUM3V6HGIVzt&#10;Lt3kGojOs7lx3rRzw4Od3IQIjKXKcS3nV6tOXmXi4becM56mKC0gLyCA6cQooh2/1H9WjLlhZjQw&#10;b8Wo1iNa1hzw20eKe6yHVdZVn7kbLSdUZqJNDSizBry80BNl79Q9An8YHup6hwe+W4R4v22fxTdD&#10;ohLp7HqVtC62L/o9s7FPqjaAinuCQfFkL3rqy1l0cj8POrbKQPtnorRHvJj2y5HRGU1uVOFYt86M&#10;rh8/g9yb0g+nHp4u/OiZWZL4HxZLwZgH0sxFE0wLMyN59WPrnQlDoEtkdbly97uPiIin5yjWffmc&#10;hBpaJ/ZPUYrMlQY9qDCZQKCKDbvUbX1ctpDntPoN5fKkKHsoZG8ldOA7gdewucayRmjhfTsHdHkT&#10;/B7KmuAPR8+97dD5CXU4dfV8hC0SBa/D5Lf2c6yY2oaDMw+pDlCfaqjtT6qJjwdKp5JPYYB4C6Na&#10;vtTsrxjrU5xWF/mSuVl9AC5bIFpRy+71xlm2e/QKsat9itpXSMH4lhn9vOiEahOdWusOoor1IKHU&#10;Faaf4cdUYr2e2/u3A9tl8yn1UetuRZt1p6L1o4X/MxGveEg19eshwksEoSGIZpSE7fXiVsQ6qVGR&#10;u36jx1nyGAaat6rAqc9MgFqiocFLGG2dj4G+IRISE/GuFjY9RqS0/0rrKaa0fi4gNMNAB2eoGS3M&#10;HQSnyzv78ZSBrOC6rQHav4bMBHs4wQ7/SX7/Pk6DpzQIranRdnABaBg81sM1CXzMVXqfR6jyrGeU&#10;vI4ps42PPdMVvtrb5erEhBzdcHC720h29GY1AHKnktj2vTaj8XHfvZmD3ajGOYk0cZI5Z1ETrCeZ&#10;mIdeWq062HpKs5L5qODIN7LLbdtULeQhhXn/DuOkK3e8jitzXuh1i3r5HhHCLmvH/NLlSSqfG2Y+&#10;7g5BQr3GnFhh+Cixzo3qNyeCHv9MLh1SoqBTB3nTeUP96aB8nNW8wvqgILQQA6n1prXwg49Pd9F9&#10;9oTYGluFsvNmnzwhIt55TEyVjI+NLrvXjTVn9su1h7m0BO6R6ryx9S7jPlsgJueNF//x67tS0k8m&#10;A5l6jE7W4MBXJus070Fz2oq3ZO4bP0MemjNadCA6SPDzwHLnp918HIKii0yxGfU+taXDIx7JrPd9&#10;s2iA/3OxxYbx8VWmRan12m0RRQoyvFBF+aa7XPJKRIjMoQZgihLudouUQC9DftZY/wkFY707k1P2&#10;AgEjvLpocR189w4aTx5GyAurVGcvn9Hus36OnJs+Wf3O5adkR5ZOVmnJ13FqySOaudQWnLq0T80u&#10;Ym9q4jm8+pxSZ7mMHSHPoiR9HGMU5d6DeAj3m0JlwD1KBooGh9Jp/dzp6GIdlVTlZvHPkMK2fbsL&#10;4/+V7FymSby4Rn5051I5TLsDM2Vc/b7s1r4kI9f+oP2E3IRQc0aIAshNKLHqGQVpuuIMJbhwxnCR&#10;atXS4Guctv6kp6k3MPrUi2qKeAjfUx3qAOeXb0fA8MWog9k1SAFi8lzp8GwdHV3kSvsnYyAyU8/6&#10;FRSPCf3PaV2CTET2fDwimgALPkyn5GXk7Yb7E0tE6wI9+ES4vwC6YN6uxBZoPWWv6/ylZrdYF7Yz&#10;vXK4E4EpVPyHbZ+jG6BpjrRiVtKKWC7uNi7Z8RvuGj1aKW1cGEUl1GjAva+X0uRZjGauuXqil396&#10;r6Yz0vmRr6Xb2nchB196VHGj/GlXNK9uhJd7pOTqtPa8kD4oHGz0qj7EV+PP5w7xB32nhYGKaf50&#10;46MpdHSlgU4f6AMQf0dSFyEEocVKMrJaTcaU6zqF5ftPKn+YOMrJzTeR0aRqHfvMHeFsHljBOqDY&#10;V8xyB904D/BmjXQa/M3Lsq0LJgl3ucvlVAiiBGEqNZA5OW+9+KBR8UC5uM+MBuGetGiH5SP6itYy&#10;AzPrxAaHpsMrZKcmTGCzHzhk1Qbl9Rke/nLJqIgTxUNCqeQyL6pocBhdNCwKxJd70rFFbiAoTQkQ&#10;LweQMVgPXCNkwBAqpVzDJR+ljfLtn9LgvfHKr+kV/Li+bDqUa4WXXesWJXH+qPooacGsR35UfXNk&#10;j242sZnNVGyXwjwLy17c+ss7+HNms/osaVZTJ3dpoKZ7Nfzb0bxsCDS+wvNecSiILfWgU6rcWe0r&#10;stjAvCsMCunbve+/EhghxLZ7LYJjP8rbX5/lcv78Bvzw1iVS1quTPIlat7wjA67xLn02r3XLJAmc&#10;JFtxYDmhBk89xgw6N6Pgu4904MKTKqtCyPv4iX4i64wmST94P/j5XuCgMjiTpmA5HVPgRodkYnR4&#10;lo4KzzW2ZQ/zPWQTnv8Z7EaGeLbUm/SgwCMYhKpQS0KYYKeLC68k1lVgrY91IGrLXL6Zf4+LdXKT&#10;5DvbZ24Xgc5DRuJeYktglvht2zGIwCtRcXXa9H8UadGOb/6VuaG649Ru13uo8yhgRnidjabvPKN1&#10;6IJ0UDwpgB79XA5NncQZ4cXOEXWn3XZEy+j4644rUeWvF14Cj0h2nU8nkX1Yz7JemcR8cmSu8VVa&#10;kNHkSQ+Ym0gHFWF0Yn8tnT7Yl4osVUfZLoP3hA228zfCZw/NlLi7817boc53UTbTFa6v6gSutYFh&#10;tOD+S3MlP3l78z6rinEkfZRis5/e+dTiOjkxONqZLElyALiM55oR7tBUk21vGVTt1Fpf6nhuUJlz&#10;e0m2w7fszWy4xvFMkZWyr2MrldbAAjG79swvXUUbo13osCwNbQqX0RGlOB0Qj9GGICnQB0tAYJaW&#10;jK92G267Ra+IrmY1zC717dzv8ssEoQXUeaX5wamyiCNHDG8T+5VXu+cLCAtmIXej5NaVqJgg1CRx&#10;CSVguhLb+TsG0zsEaf1EFOrtBJLKvenwQg0dko2DsGJ0ju2SfywzZiBhc6co4m3FP43N36Dv/PqW&#10;HOTkCDXn1yqJzx9jg/Dak6dRYsfHcuCbLD5MUcwglFADoh0Ho6fpWskjCNG6Rkl98Z7pzPSR6GOb&#10;XkO/9zfxwLEfMOBpsmu+cucewxfK7VplWgcQletKB6WpGA3MCMLzNCCryeuI7Zr/DIIsrYmqdPel&#10;U3SedDCmAPH+DqQPavduqMGejI9wogcWOlrG1jpR0xudqRlNTpaRtaJHbJ+9Hexxg8tJ3FMEArJk&#10;21D/Kx1lSAEGnUD+sfQvdv5jfINwAbPb3UiI39db98iLlQ2htjLr1uzlxdPZinfM3EloF8/OpCHi&#10;aQXjdCBjkIke/GAcPezxKNqyHaXJdjYP1O1yJap8d8IrRrbOts8SW4V1ERo9hJ9Yi1kTG9zonOF+&#10;ZEgRAuL7qkHOiCDYWd9IoLKEFymapGr7a4UBv88E/c6sRJeKimzhwL55LiOXPi8xvzRLAgZkOpBj&#10;Kp2I/S/i5LxSyUrLTBURlYlezB3qQ7T+pKTIrQh47RFJx/9gH1vh4Vky1PepoqaQ9oLGQKqgIYgq&#10;boyg+owNs+aPDiSzhviB5H5eIK4CowOzpLRvBkoHZOK0T5KS9klR0n5pKNNR4LQpRElLtHa0dzJK&#10;5Y/zH227f28QxFSqWpht55zXkifwglPr8XOXNimOdwxAzNvlXeJEQrMVSarayb1KdvBy6rhhMdmO&#10;grZz2rsa9BrzEL2i9ZNQ3vEoCMpWg7AiFM719VY7uOtcY7ZjoSsr4QDA7sdvvUdaN6mog4xGxJRv&#10;Ws/uhIWjldKz65TE7FGig3Kl/ZmqexLBzCZHNswXeRmxnvxOQY+byGhZF1FAtuHg1TeNcBoG5sOz&#10;a1+vvJjSz+dHmVb8tvUPjPI1CaiafEfyxQdEqyOC7C3LX1Bmwvv0EL4EdbRgHs7AJ0HF1Es9SKhx&#10;h/XiP4ddLIpa0tUmEIVraNRFAfbPUYBN76qoT5+UU/7BTuczk5yf8vDneRbnOPror6wButMKIED0&#10;osOoq4j2SFQQigBnQ3SJ+oYT6f8EpjY4NH37KYYXptrNGVwpZN3Vr5zh2eXpjOZyPQbSdHJYGR02&#10;rtPnnFgp61UOp97gk6UckDnCiyocFQTiqnD6vteK6MrpJmDdqgJkC0Z0uO1uWoo/yn7gBvTzM83+&#10;vHRgqa0IEQQwwkulum4uS+AeK1tt24cI/DNlO2z7vYGfWIdZ+s6MAboYIeGdJqOiqzTm7MbAr23n&#10;b0hMJXrcRcXrEnVA6cmT5k3SvwC1rTnjFIPfeUm2Z89qdM3CaS5bh+c6NF7cg15e/4Jk7pSHvLYQ&#10;7yKgogk9m9Jk8p0wN7javF5Btq+VW+A9glK1GSkl/qMy+oXNyKgJuL+wX+jHpYMiiLzaIKp0aBQo&#10;HBEFkuq86KQqTzq6yECH5enpyCJG44oW0p5xUtqbEWCBGYwgS1bSkcw5/ySUTqzzospnh93OIM8u&#10;ugqDo+1OzeuLhZL4Sz/KLsP/E5bfe1ob152HJ0liJHlQabHNR/Obz2v2kCcRa3cd+50g1dtHCTEB&#10;kVjlTcVVYb1x6b7rwOewawXy+onfsWUr3jIkMoc6fotgbHS0ZV5iKPnMKNxi3aICB39RXusxezVs&#10;OC19LM9lySO9ywLQwcUj6q0HP5ey/djQxzOI/jNjQW59MPxNPNKCka2rleDUPj2gziHEnAWGM65x&#10;XYIH8KvHxh/1i1H3O7sROfbioyqQn+zAescGu/PKvloqI0+sQ3/oqAO3wlHC83JRCQi/JDUISMdB&#10;wQi//2Y0DbXY+b5QDLMGowgI0DtRxB8qov0XOTi+XEbWDjASVcPDqOoS8X22y28JHEkwm1tVaIFY&#10;5dSCeboAzwSFNanGBDv+Xpmh/mo8XXkpP72t3ALnBIfkOcG5JHsHmUN4ilFHlXoZ6XBUBnCdfYz1&#10;MGKdPdGlwwx2NXelkYeWq8zeWWKQMsiTTqzV0lMWpdCZw3SW5l3Y+dbT2v0V2c6L4HWPTJeFXj6O&#10;d7sGKwOVnqrWoSBXryGdeJ1uuVdiG3YjvDziZFdXfid9kORB236viClTD/dOU22XwcSUVzzqBCn1&#10;HjeNBsAgSOiHQ42yS/1IblSX9Z2kG/LwZGFrsLcAeqvCuSr7lxa5mog9Sssj42XlTNmBsGLt5H6U&#10;6jNIxZrZBs5OfD+7NgAmR7yZw4mdfzJWm1Tlbkmv96RyG30tfcfGgNhSA+0eI6bDCzBaH+5M+ySq&#10;6KhcIx2UjdPBORjtn6ZkhBlCRxRqQc3c6Lds9+oNgshyZUfk8U5e6EE0hKPbTC9Qm5VURAT7HFjO&#10;7dN+XHl7cS5vhb1PMnowLE/a6S7/d7DnK2RF+2q5BUCrw1GEaj9xZV2Tq5PDuVIjAsaEuoPRIe5g&#10;5XNK6/uLuloUmH5KoBaL0U0/aB5t2YzttmxGL/7ykvTM7eTGe2yCGDGvk5snNDn6Zk1UHJ/0QjGY&#10;9nwf4J1xpR9ou6Q+Yv1DSYWmyMiQbFFaZAkKUxhdjV1Yliu7lGTb14rvLacQKjzE/uokvY7T+zue&#10;Prlf8wXzu3vWT4p5aFCm1prf6H1tgID/HGJ7Ox5VFmz/qdzV+cTAe6OeLhsTOYtn4skLC4XZ2VW+&#10;t+pgWODIgGrHybce5HVZZHkDHCUKh7aAJBSk1nsBTbgw3Hb8H42rmpfcL8Vxa3mI8/IRKUJ1HK6l&#10;UnAt8JCIqeHVSr/TfyihCRRWFrtxQ4TZX7+Oi1a+qnzY398lmr3BHSDx5anCijEqsEBG++bI6HFP&#10;Z9BF4zzo+H7u5KRJBo+fvzFA7USgUvDvf3W+y6nze1QEeR41H9qmmQ0b65W78BwSNRoqWaWgo5Vi&#10;oHC074iMwGhejPBS/i86ug2+VzQKHXZY/BIlMF3/bS34hYtvg/PkhbYihB9fbbjV3JAgtkIJTWld&#10;Gm3OOONr9vY8GAOwa2MWs523QO3DCi8eSWAW8hRChJVgO6BzR0iOydUjGu+pm39nRxaUITuX0he3&#10;5jX4gLrxMSCp0o02RgjpxCI97ZuI0WH5Rlof6kh7xDACLFlBl8wMvp3FoILoaoyd5L8d4gul2WGl&#10;Crio+08nJEsBnax63dH/CQgu7VXtIY8gFuooBojdSqtB7EKl6nVgYKgHXermR4chOPnL6yLspzdV&#10;Uz59UTV7zTvYKmofCixbZW0WRivbu0x2+aUH2Ij4ve7koaa75QPFK7aiXeX9rkS/+cmg6aksKr4O&#10;g04XvO/eNgQ0f6cgjGEuo+JqEFiXu3yPzPi//nLdp/IPzEeUlBrhXT2nyc79luaJp7eeQsmeREhh&#10;kfOC8kb43dKy8a/D358nLs53iUmKsP8MVfAs0SaHUwqtI/R0ci+YqF8PR8bxxWxn2GNOH3FdQu5T&#10;mDvWptwKBxEvUOMhoZLrvCnfFDkcXf9tJogbwLrBwtHYgmkifPM3mieO/oJZz6/UUNNi/MliXGb9&#10;Mk8BotRywGiwe8/8Km+BUbi3fypf88cbYrI002Glk4iXDm90lfC4XQSRFVoiqAADuY1edHwtTg+d&#10;l0AXT/ADMdWajjxWV9PxDuSzmpy/Ov8LRu99Hx1Qyfy+EAyhcty1dCimAVJ7+w4nD0FAZvfCyyMG&#10;73RiCC9G7mRNniCxr7oz35PCnWeML3dLshVvhL13kuTaXGC8okkmuKbthvUFx3lsiKXWS4Yt5DEl&#10;4ZmONHpG8/TsydvzuhLool30wZna5rA8HRnTRwdii00gu8GPdo9mBhPJKlod6EKboiS0OlhIV88L&#10;uZ0QPA4xNazZ8Hbhx5Qif0lnlVyPX6ch/o2wZr/V76oWWL9BSaWDAxWNq0Ce0Uhn6j1oo0RB7Zyh&#10;slx6GW0hP1QR5h9VROsOlDx+UL3psSYNmBTiRvpcb3HoLfyUEdJfiifpQd2MaLp0UghVOtarc9C3&#10;5TtsRkwN3uwaI77povHvXpc/SR5WWiQy3iAvd7urzfod8H94U/4k3F4p3pis/l5fXZsl4j/B6L6O&#10;ZF2uPeFl4lsxGW+CXsoj02r8WWmfMkgdWTDZA3qYXfeAbmR3hZWHtKhJ8iLS6TQAr4XHl7+tLbYd&#10;uha+k9T+VEKVB/DPYheQ9mxE8ReREilYkxZjvzQ92n66pRUnyEsotWcFOq3IDSGnRHuDASY9SNQa&#10;6R2z5WDvS7L2p/uJjx7+UmY5u1bRajGr9xJmnKYv43TLYaaxbFJdOr1V/bDt1reDILxcZQ4pwuik&#10;ajc6rlpDV06KpjOb3KmoMu1N08aP7++0dESV05qPBkjMHw6Q7/dXykE4oqH9lOy76nAG4QfeQHh5&#10;xmHLbfu8mAqUXX91m9jH1bKdM1uvYvpoq5OrTWzW3RsRkC+JV5mc99iKneRP1EMN95YNGK51at+H&#10;Hossk7lHlCGsSfUO4ePBIswjWvZcUKbaGlVoADF9DIwQC6Q1QSLaFCGhlZ5OYNBjUfts1/cYdaIY&#10;je+LdQRBvi3i+mKwHf3ZGpEgvAx5zrb/l2HZjx2blcJzhgPBa/9i9VLPgkQ+kYTjkx34vO8DlTKQ&#10;oNbTIWo9WFGLgtYHUXLnTGkUnCezLRmw9xQ5W9P1ItCQKQZ5QfidzFML4up0renD3KnyyV6gcnIo&#10;XTImAJRM9uociISVIs8GlyDeHrGSm5rxvnlNUk/uUVrggDkywO6h5UvwKxm6e49d2fjAWzpD/Sux&#10;CSF7e3veBKEL7/EsPzuzyU98LH9wUB/muCBjqPGzzOHqa9Oo8y+sY0041wFzSJFmzPrSQgQuZGa5&#10;dFhzovkXaQt9czXXxSdRQ5jChcArTvWP8F6y0fk7zGbN8VPr0c9Trqwp4gdKReZyT0/AKKZ0FGYE&#10;/UJdwJHZKPhxtsz68nDJIbgOJDPe/vN7Gp3h/8ODQXLh5+B+UREPh9veoongCYOKVURMtY4uHONP&#10;D5mfRKc3eNKZg3yAMc7lAdtlXWDesf0DQ12Ii98jlNTJyZP6XUcceQCzXp6PkeQ0lN5ZLCUWl4st&#10;vz8qW37idZ4Ij5RS2dmM+OoK3y1G8UnHflQfNSXCrvsfYGcA/+Azg//nDTvPlAY11BLZZxFd4/aU&#10;fwqqhvs3IqyP7EERJphoK3ZgVzCBDcnUU+D32cfUqu5Eq+kOh+hybat3goqMyNWAkBwtCMvVAamr&#10;HdW4IArm+OoV3ikq39hqHC64vl3s4mrYdWJ/Kn5pYjg/85e3U9iurHsV7STpBrN1WygKZ7YYRV5E&#10;KWIXRlBvKwD5hIpa3SRv3zoMAcE6Kb29Wgks0xHw48NugHgdt2ydp6uA7UIk4gWaZEoqRqWi07VK&#10;ECSTN3u58mDEkF4jDuD5hVdpSN8cCSgYE0RHlKnpkY+lgLyRrEWEZ0pxco2vUcOlRnyveGm3i9A7&#10;+Pw5Fx25XUFCgQzLt7s2LyJTYUwq9/jTlwf8bTAvcJ+nUVCXG+nQty7VAT5op6JBwT+EZeihx41d&#10;3kTDhZhyrDNcyYVjms+pXSpAHFOav1osZTs55iHzGQG4r/m8dnvrYXQHfOjNRzTbzYeUp/uk8OQw&#10;MCz74Zug85EcVpgcKVMUm1L+H6V9QQ5tQsbadllcpdJXMvR6kGbwBv5KBfh5pIoYONiHnF3mTM0d&#10;j6zVILyIeWNEJz5YKAtLC+d5vP+QQmb76O3CT6wwWhNr9VTuMH86bZAnPe7hTDq7yQvEVZpAYLau&#10;S4SSWbOU0j2Mlndkl7LVyyC498wh0+fEUdSy8QVVfcNAz13kWxigXkDpx6abLh57DL3YkOi45aEB&#10;LtYxNc7U/cOcibWfKP/Y8JWx7pulBi20r3tEqT70ipOP8YyWvhqYpqJ8kxHSP01JBqQjVEAmaoko&#10;RsmwPLkljNl3DRVbPSJFpCbQpdQ3CVtoDBX7Z/Y1aLMGe7sVNrkbk/qrz+PBOAxB5ZBU5/k7M+q5&#10;qUNBVCkKR8TXOiwIcsdqodbYmw5UkDJQe9c79rzxbpej+xnd/OLVn3vHoxbfBEUz4ucQNuSF5LO2&#10;S3pMUL48ObYCZXOB3S5xFQgb5eNK6c8hvFQFs2T/pcJr4Sw0u30DsrZ9o3LjiZ+lPxA7lcTlTcjB&#10;Vx4Q5rjJXICPs4iK10rpDVMRYHkcBUdeMFA/D1SCtntxQL7C/L2N0089FwnMS9XAelRHTckQbdBL&#10;ZFSEVk0HYRqw/GkZ1b5V0bbhdenpNxepO+Jw9gTHyCq5ObJSDfxyJXRSgxsd31dLj30kGkRVyKCV&#10;QhDbl03SyQ7wPCLFN/XQhMLKchbtVkHoDYVDA/+7i8e/eEumsHPk5Ts78XYlBNodSI9mhRfbSWTW&#10;+AyEW2gvzR+r7VwfAQUV2YpZiVMoOLQ82JqtVs3/7jnFJ7GM9kT+jrb//KzKh9yNgY1fyQuhEHtv&#10;kd7zwF5t3/3b9JOO7tDPgJ+H97kWv2R1vlhjD3TBjp3zIf9gXL5ejESEIWKzm0wGRviLwdv3aIH1&#10;NTUgVmjA6rcR6sF7kWds1+L9ixy+fGya+MkbmVt7CD+sRE/6ZUtAWCFOF40OpSumhtMFwwNATJm6&#10;S7beNx6XTR7f4ATDwXis+kxjJEncQjZj1G+fyFxhHD7iEEYQq3HQvlpFnd2Bk0MH6z4j/lBvHVnh&#10;2J5ZIKcUCp5s/Hiey7P3uJR/8Yz85UO/yD90j5CRbjFKyidJCbyjMeAaoqTdwpW0PkgK3ELlICxd&#10;DwKTNMzWBLzDMRAUrwG+sQrKLUxGe0apCJ84lPSNQ8jIfDdyzKP5l4oHBbFBnLMG+XSZlO4G+5hq&#10;tFsHBkZ43dRU2h2pTdru5gbviNwJ3m2eieqOmJGChgdioHYnGPpiVodwhf9fjwZk4cWy0sgStMua&#10;ut4S3kf5jszE63U0+17AT25Q34l2eNuw0xBX2hF8pg7mX1WnL36v/Qh3cgLBiAJ8Mw2jiU8x8OxI&#10;dB3xJka8NMMVEJ9rKHIBAsgfUZL4FQWnNugpcqeGIprV5KcfaMCibDkYX6MjVpVIzcumqTJs8/U3&#10;q5NdiC5XW2OqGY27BKWjSjHaJ11M198bRWcO1sGBOC+2Bj959byTR7QYDsb+7AE6v2pi+Fbb/n+P&#10;3z9Rzff0FMNGZ/A28bflxNh1u4gvrUkzunCivtN+f2Alz/mP5Qg1OzEcjA3yAClqDOx8WNV67GH1&#10;yoNPKGeuexMdYDmjP0Eewa3EJoQ6sUJGkpdR6vxaRcvJb+Snt3yBXqfKJpe5eznJePD7/5EjBWh/&#10;/ulTbaHliLKd3KICh96W/bx2imruvhoFaH0MB/sfVVFxtbqnrVs1gDqiAUQbTm5epelMQQLD9wyv&#10;djbYir1m6bvqZPMOFMRXmUBkiY7uOz2KHlQeR0/MTKFSKj3YUF6Q2HAXOMHb2TAIUm0lWxBiyawr&#10;Dgpb1uLVVDsjZM9oyTUfYTObf1WCwjFhv2z8QPGK5bJ6/9h6J6vyqjmvuRPZpIh8TYCYcIuS07pg&#10;Jzqy0JWOzNXS/ikq2hQloj3i5HRsiYrOavSl0+o86dxRQfTYp/PpsfMKgHcETvtEYqR3JEJ7xyLA&#10;Nx4FobnYcWU0+x38nKYAmEn5pu88LB+BAue6xp41Rn+1K3GPSOqvOdjLmIy3JH+MFzQNd2iPdmXD&#10;AmAkA/6op5JYR5iIdA/o7NKjeh1QIB8eXtR94s6eEpyvqg/MVQ6yFf8MBJEV+D8iqsYn42XlrQvV&#10;xIIYMbVgOAaovRh95AUFde43HUG8iFErV3rQ5340MVoXPKchyeMooHah4NIqOTixWgtIQguAFadP&#10;fOFxwfKgwhznx3/1yGKl9dI+7ZaNX6pZb9VruNbRRxBerjTH1ZpAfK2GTqo00THlGrrpgUQ6e5gv&#10;GVakXBxeKuviRe0WLlqu8rbvbinNHVEe6D7GtstLq/aZbAuK/t9kyYMyV52a/5JO56J3NdrPiAoQ&#10;3Gg1viB3gqE1rk7V+cADVaIDNb46UOetZ+d8FPbO4Myj+EXyLdRC/oEC8iBTWQ4pze27VOzkM1SF&#10;beZDKByvE5DucSJMpHS46aLavxFB+3rVmT2fyj8YUclj52eyDcYfXi1VUn3yFMD6hQ5YPlKB6Aql&#10;GY4MT+7TLqNINQUzpFIkTh7c5jqfvcudwW9frzxrOYqC40eZAYMvShdotXSyDgPJKtl1rreQ8+d1&#10;X1svqNo7FrTCESVhxUmqHacefFRDQoHa8rvSXDE6moofpJK0rlcQW383UjUFDpaPnuiavBHxdiZc&#10;I2XAGCahvROVdGAqI7hiRHRILkrXMaPM8Qsy6PuWlNH3vlQCJj6XB0Y/EwWGPptkrpge/CX8vMrd&#10;4SufGA3hGa0Efok48IlFLRp/Z2PB8CBoxruZJiRwjxFdN08FU6ykDELrbcUeE16sHBNdhcXaincD&#10;fuYIdyhcr9TpFJ59ZL6RXRNZ90DsuugcV7ge7mb/XxdC+iDzw4qQO2oHhjAXbXSF6itb8a4Tko/1&#10;6y7n21/BwtE8p3efkIXv+AT/lfpRD4inUXDwSS24OAsH1FmUvrhcAUoChJT1jMZKfIBQKZGCk6HR&#10;khZikxqQG1GKPKqyHP9NuefgMhlZn+u4hTysIchWDJAWHJBWZvs5bi1Isj+Vn+U04OjPyq1Ei6b5&#10;g4XC7ds/k53e9Jq402npKhyiqlFLRqMHnT3Em44tM9JuiWK67z1+dHylKxVTqe4SaozBzhQmmeAe&#10;JZlnK98NBLmo0lKGKUEBjsABk13RuJC/wmnn70Um4lm9g53cArwd38JVvBuuwv7oXX1g/lgd0XxK&#10;u3TXBs39w6tlzxe4uoE8g4EOUmHAR2YPiEcRqu0t5NKZ31WvLJyPZrMqfg8nG/1TULHWT3w7izr/&#10;Eq4NxHnuTRXZ/LYWpFT6A/JrAyA2qsDkMZJF0eXojt1/aAc9Ok+zpu2C5jhpRq1UM0pcPGvsdJm9&#10;XaD2d/kXeQtxEQMRKjGdYpDRiVolHaOUwwrb0Zl0Dg7MJ7CL7z3eNSsy2YZS1jYchOQrOuZj+Dn1&#10;fvtGPJpNLFxo2mM9oKIUTLW4xrzr5JUgb47qYwA5AwPpPqPD6IFTE+jq8dH0kHlRdOOD8XTfmX6g&#10;4SE/qnyGkRzwiPdvA+f4VDCfu/oePCnK8/CKRq1e0QoQkIgCr3iMKLoivG5IYI68APVigzl3IWs4&#10;/mzyoP85BvUC57gaTWeKiLuAXcYY387BQ0KpLiQgDfVI6eP/Y1JfrwPFY1nzaI+JqUZfDipUjbQV&#10;bxdBTAXSa5NqT0kdZLid6Cp3xPDhMsWO79DtbccY7akZJ9p/VLYe+kS9kfwIJ3c+jV22nkFA229K&#10;sHoWdvrz+4yAuKAGzDXU2R+wLBeD3RwrqaGI4xjYsFQ9g7kdPzBeGjmaEYTWFtxK7FUfJXeqGa0M&#10;I4mLKEkdQ61z75VlVhY4tMM+bN/vigMbv8cbr/ySrmQM9CYTBhhA1lAPumiwH50/2Ivuf38snTXE&#10;CyTX67rMOXlKnTzKDWrrAFctNTe/T09Mej3qO7Uu4kNJOneQrcFBBo5SRqOTW26jN8wl99/G3o7X&#10;ynPnyTw9BDtsizu78Md7ek/rbmULcQK1rv4Js5aM1QHyGEYRy1AiUC6xxKtRgDtK6dP3a4BlHg5a&#10;X1XvHu/POnJcZ+a5GcHBuMgYiv4b5rt4e75G3+qb5QBaXlDRAa6utGWNFvRJsydhRc+oUe15/zXV&#10;eThChJls4bzf0d3asNZ96LabRKLuMRml+qi2lQpLGI6CECVChymktI9UChyEvIhZUzH3U1vUS80b&#10;2ICtvG9fVV4XW5FpnFT7Jc3xgGzlvbZDEH7TnIzLDbMjQctaJbVuncZoO84i1ThlaYPlRaHFGmva&#10;AB0onRhE9xkXTOeN8gOlU7xB2dQgOmuEryWiQjrUlgG4i9C6BnvfGPV3HpEqyj9RDbIbAzuXVXRH&#10;eCHyqQQTsNkOriZrpP6gZy5r8u41af01dy9AKaNpZY31ae4wfRaNCV2TWOptjctxt/adHKYdvyBh&#10;MXtdD4nriy0LSJffcWLW0D6qPyuqgiCpQdsRIPkvYdYYYf6lozqSbMEo6hBC/v6pejhJ4G3kj4jl&#10;i4VYU9s+HUltR8GOJUpwbhFeZd1iMJPncHDgKxXp6MjzeWa6kLSYtRR1iem39istsJ3C++7drB1I&#10;WTTUpaPqrdbLaCvRipjXL1PPOrBON41sRS2RvoIR7A9g6vOC6S7DtqzUdObrgmBuPDy+zkQm9VPT&#10;8f10dFSpno4uw+iyiSF0xhAfysvP4cHKbPsORypBkBKxZhq9QKlGTudr2PdzU8RiHlz/CH9rx3t0&#10;CYzh4bbf39nGxPaObaFqDYjX6+k0TEVlNnjB+cj/ttYl1jDCypkH42vxHZ1513UQkKtG4HDLzxyh&#10;O86oyQPeq+C5XHwao8gH1dTFKgVom4+AwulBF8hlGEEuwynqsJZCUZ64J56GEBhTzC1U9bGt+Fci&#10;mJ6cfXVHflO+WCJUb/xAfr6pREJ++7CS9nI1ACszontkkOhAVY0JTK4TgqgKxNo3z46qL3OEK/bv&#10;KplNvm1b70dHe0rkVHaQAfipGA1GgVDHFigvnP9M3n56hbx984fK/VNHS3O7WSjOv3wAvxwWbx/p&#10;n6noIqAYBFUzYqyLFurA3t8Nv9qOschNLnBtmmNkH+SbnCGeIKXBg0pt0BFZwzzJ1IEmkFCDzWTO&#10;30xgdSWC5xCUorZ4xiIgqcrtpksjoiqxY84K3rW/lV8wycAuQbgN7FIHam45z9ZjGOGVOtwLjrD5&#10;wZmKnOQqPZXVL5Bk2xbzXcOejLtlJ3U1MdX4BreY/3n33iaC2HIEarR/SgeWUK0rs+3+FTgSrbiV&#10;OoKAe5vEyYRFd4miMILYqiJjEu1j2vcqCfIEAs5+r6CJlTh492XDTpJUU8QuBJz+Fad2vquCkYHs&#10;Vn5jIClCDRitiurwkr54SredtGDUgd26V9tO694nCQ314YcqX3juxGZkG3OfLsFs72twmnd1TMmg&#10;FJ0+plpPeWdKaY9kER1VrqMrpkTT2UN9QWghG6uVZzQKwwuTne+1c7JLDVBpqDi1ks40mugQmajL&#10;vW+EyF2EeRoFm4tTHX4dVS+cnBDmsKY61xFkxdufrclz+nRKnjTLVeX4ih+iABEICsIxHOSPCGDr&#10;45U7/DcROIp4HWtn+E4uvJ6mbxBkDMbbPp2jnnn+UWUz8QhCEYsxQH6sAXs+wEnPUDF6dqvme+oc&#10;zqjgjHp/UduyabmW9Sy78vHugZOLriGyZbbiX4WgCJWbyzwwkGliA4x2MbFdC1zjtelrpeWrxcof&#10;Lu5EQf8+SrokSU2Sl3Cw8yPVueF98T8mFzl9/OZ9wu0xFUrz7x9LPeqKnNk5nzsBml5PrNQHnv5S&#10;s+biQpRadr/m5NZ7NKQrJgZ6meT009XIzp1j5C+nmHjOHZ5YWq1dxpha5+VR/lfm6DqAo7aAVMVP&#10;zO51AsM7URQ8bH4qtesnA+mXI+rMlK12E0FhxocddXp/9/3FI8P6enrypNDUyxzv6CDZwQ30qvJN&#10;lMHAxY5+yTovWySL6zrR3DGBJ4Iy9GdyGnyoSYtyYfK97rCPqWJdhq/7rXlj9VAo3FbnnFSvho37&#10;biHIGu5tDkwXlwTnKomcuiBgDGWj1fN5jKY99tnMnrrm8w/vMX0eXYXCZ3Gnyyp4sX3xHi3g7i2h&#10;BcaHbrW04W7x6KO4qHmD8tB3L0pr1qzQehNWxEJcRIijP6k+rMjloef3qfcc/orRtn5Ugq0rkHby&#10;LA5ajuneI0jUQu5SgebdakC0asgHh/MUCqOTxWpVA+h1e2yDng3bdeSw9meqBQMHNmGxh7biAyhK&#10;DTavN0yF52AoJphSZtvvOhgK7Wq6LNkIzBftyehvAoG5CJ3az50uHhNApw/0BGm50odn10jiZhYK&#10;m19rkE1M8XRYZBK7UOEISidjKAhFNLcUXsOqHAKn9HfaVpFpPxHGU7UpAnYHflD7XfxS1frxIDHh&#10;Hyy19g1wmGN9CqEWlMnJB/so2sYNMWQz17H9AOrf2UavtM//IHZiF94w2/4tSR6oebR+PE78NFud&#10;cvYxjGxfrttAHtYDYgcGUgvkcMRhv22tNpMkcYKmcJimg2y/pIP5um788JgG4RPxvxBEfwWI2Dk5&#10;GVFR6bicjkEkAHO0e8126jqgBrrzHSxj/acyKjVSQLX8oQTEdBTsuh9hJ3vP/MCUocb5LdZ+ep36&#10;aZ8kaV1AhuzU9Cbn9Q0Npl6HIoLf98mTMvnlE9rXiUuY5cR7yO/nv1XvsryssjS/qtlG3IeClgEK&#10;QAxRksdGodTpJzRkXQX+1bk3Fd+Nb7wysoTodFfCIUHXab8wuUkdqkbDi9hJXdgI4fvoIhiCs1Bq&#10;+KxoRrtypRJqTewIW+8rZ13xoZu9MUyWAfcZOhqEk0e8vDgiV/N+VL66OSxLYwnP0JDB6QjlE4eQ&#10;gSk4FZiBE14JqrO+SaqnbJ/hZQ/3gw4FdnmNfu2zXys7UzMjoj88fi3BOaruzIqC/An629W8eIl1&#10;OBTGd2zChcBnUjwphArOVpEZ1Z7AJwGh5CaHWttp3siFSe090fLMbcZj5AEVFVvJxr27Y2IqsK/g&#10;YMNWvGtUTQ+/OiQUrDtX/mymuLsNGw2D+WOEDnl8rfy3hQtZDzq7Uz+rDl3YzAiz03qw+U2phWjW&#10;UWQLDs6f168gYGqYnSpqw8/oHLIFI0mLjsB9XXZ8+SWjaV1AAXkapWD7Gs0MmN95FWH/H7gOkxFW&#10;pPnC/6wOq96TlRLn0Larta1rKaqV9/FOk1NBRWpQNzOOLh4dCKLztWDje7JLz1Q7T4rMRSfV1WpP&#10;tL+vbtlZqwTFbggIUuHADZfB+nuzeiHITWHbLvvdqz/XhZw7qX6l+aDSvPwpkXV8nfNXGf19T4Yk&#10;a0oP/Iq1kmtQ8Ow8FJRPDAPeCP/rmeO15phs5NvoPjqmTumI0EJkc8pA1+9iqk2u8H4MN/yf/rPA&#10;kb31GNKWNVRrPfkNdmT5owbr2S9Nb5CrTRRoU9Ot21XtXtFs9lD+smWeTs0ntT9QBM5UGJWFuqhq&#10;ucoM2RWmE/AJR24nkGmvaNmqOLVno2ECXHircHD4PstNDWI1BjrGpKZFjg4XbJd1AXZQ5iPo+c+e&#10;URKL7hFZji5GKfN6Fdj9spLwCBMSBIGZ2xlhdvon5CB5VGU+f067/dD38nX+WSrKN0UU6O3BK5k9&#10;ymnEoL5dU3rcDHOrbi95GWk/t0nx/cVTho+tJ5C258Zji9rXaSzkR2qKfFMN3pyKU9ZnMWp4kwaY&#10;FyDA/DpyOSRGlfrOA+K3zauVrZ89i+Rd0/AEgTEYHlKoaE/s4300rtidSCz1PhlVqP40KEt2vyna&#10;JTYi30hVjg4FCbVakFRngF50zkZ/NuakXWCOtgqaw4IS9SOCEw07tT6SeNcglY+7H+LlE4K7ekbr&#10;9KYoVI37SWLcwpGtkZkGEJmhM4ekYsAzRkkHJKsp/3j5tzAIaeog3xFQK8trCiAnPJI3ZdzT6VCg&#10;Xlc3jGFsiolrO0ZBwSQT1GhuqwHGVCNjw8sUObbiHRFfrJIUTw0FUcUIyO0XALSBYlj3OzulwU/G&#10;Ho8ovKFnHvv7V39tdKNOoRR5WEWFl7AWgDsmokQxzCPprge6tstq8oQh4+D7sE+oM52Jq1KfDCtB&#10;DhSM9Trnn83zzBh88zQ8t8OWlabUnV+p7rEVWeB8MswsfnY1RhQUKAK/+0ZHMINksHqV/gDRjlLW&#10;P5QWaCnZsUo1lLyAgfH3yI94JoqXUVY1Se5VdWjDgqgqvNN5h2xGyJZ2Q5ekuDTzPW89y87jXkdT&#10;BM9h2zdIa0CiM+GVKgNFowLp6DJXEJJu+Gh4tWjC5EaJ5fJlHUWd19DEJyoiMEFBtcxHwYoGmTU5&#10;ptNseMsBxo5vNc8sXSiumDJSMnfOcGdLQS4vnznMD0rXhM8b7XLZ0qoG1GEUPPKQCWT096dC0nGL&#10;XwpCpdV7Ukm1HiB7iAcMagByRwSCjCFGIr0RtxaPM91JiLd/Jyf/wL5sX6u0xBZJPePr1dSQkd6f&#10;/fChKY3cyjQ+AgPM6JFQe9knu0Vel9bf+ex27Rvv3OvZJaliB6YUnrN7mPyuBBSdPkSogeYxGJIK&#10;VuAzO1SS997TuzCC0w5G/LDuUrRa2zCypkCYH65EQKxaBzxlCIVInWtst2BhrhecOYL9NKTK8cjF&#10;00j71p907+7+UQW2b9SRLWsVZE2No69fmpL8/HX3QOtmFfn6QuNhKCzMh5UtsCG8t0haFVWk+J8b&#10;dQ9Y/43OizyvNG/7Rtq8f4frWIrCKOIC0rrlZ9dsoh2jyNVqQG5n/j5Xk8ZEudXyM3bC8j0G9sxX&#10;AXKFhjr5Gfq77Va8+SOdPzv3E3q0y8gf54nCcpDHmD32NwUnGhdk9g22xJf5grACA4gudgce0TJQ&#10;OiKETmtwBwFZij90ATI4AcwPLzbA9WS9MRmx36HUOZb7RqNt/vE4CExRA59opTk4WTsrpsatvHhY&#10;GMUMXNCmuXFU05y439hP2fDLlWVgHi6rbMVO8CyeKHu0vkdzBt2BB/OwpHr86kzet41/Cvpe7pQA&#10;kNXfj44pNAHcw7nLcpP+82PuGbMgPctW7MI3DSOOTIgMBxu+xsxw3ub4VuXemGp1twuyIXv+0Ofu&#10;+0K2zVa8KeF95EFRRaqOSOd3hbAKvadvjlCTVOp9NLZMS2UM9AY5w7zp3JG+IHuoG6if6001PhxE&#10;180JtAx5NPRo7dQg2On/ORoZ0zaJvSrr4V36SbCcVKB+mzyPUjPmBdNkMwo2L9OC0Bw5pYngIcd/&#10;V+w+xgw23aPFLVBzI46xMVR5PpkqrSHcqbM/OrBBd/+J3foXbMVb8vaTyitpgVCeuGhkAJlQ4wZi&#10;So0tDTXyJ6YOdKGsVg1rlWG+z1KS4VjolySlmt9EwImFaNuhp5SWMBPPryTe4XRVgcsDffrw5D3I&#10;1t65bssUpoiDYdygM0rbJQOwHENBZoM/8IhRgrBsHMSXm0Baf09QOjwMDJgVCRpmxdJN82LpsY9F&#10;g/6zQsDgx8Lp4Y/HkHWTPf4VmTzuGKitXN6qJN59TFwCRz5FoxmVtAar27JWayCbmQ71rIbasULK&#10;Rkx2j5D8aAwWdute2h1QeBkC7tqcF3/BVJdhI2ucvy1OsXsvzJf/2IA+9m8+N0+66quHJUd+madc&#10;9Uq91LxtDkY8niMHuREoNThZ8scj2SJiVpbwWdsaFv7RHfiF1xcJd2VE2LV/9Kw7du4ARq54G2ZB&#10;xYB5nYLVFAJz5LBDt9u9xjAMRqqAXw61y01LZZO3fC498/R8yUsx5Qi7aBWeuxmH1mrmHP5a9ty3&#10;r3rpmFGlmTSjxOGf5M+fOWV8F04eE5dwcudajwPkRZyynMJaA9KlLWu+wEcThzFguaAFxJcItek1&#10;WeuuL7EHJSqX4vJxIZ8yt8W3fCi5dGIV9sFnL/CE3snCPObYtaGW+IHJmkcCEjVEbB83pgFIQVKF&#10;O51UY6ST+roCY4AcdoL8tGG+UAPrsSC+Br4xQDzFJxonPCNlwCNSQWU2+bxTODoajoLt6+8NJx96&#10;r4oqHPe/xgRNHRKtQ4Ot2El4NeqR3qi9nYjtHfCTGvBexx28Flhn48pMZMk0ZkRb40vrA8VAbnAp&#10;nsV0rLZL+FBrH/d8zou2cicmsdO6KEQBhvroQZkeBcRxlfXx8TyX+FqN+dfP9bqOKA+wLn30vFFz&#10;6ZRmU9tPbLLTHj1/7xQxEl+F9jo81c3IaPT5MSRXR8RXGEFijRGk1fpRdfdEE0PmJlLDH4y31syI&#10;vFw9LaJlyJNplhlL+pBTl/Qh7nk++/LIJwvvHTQj7Zbz3r1lwRiMja/pHiPxglvredTKtIkfv1uu&#10;JUPTdCCp1AuE5KJEcKaGJI6jwBQi6tDiWSERnC9lQ+Bd5VTGZwa9vTa1pvVzbUob4LrEJ00Cgy/w&#10;qzL4DzwxWbYZZksmziDk588pdXHJwp9HD8dA6waMJnbgVGC67NLQUmeyMMUJTtcIogL58ypy7Im6&#10;Mieoud5MiMG+idV8H5kmfvrN+SJq3Xf6Fe3HsOM5jV6kXzIKkso8ybxBAda4Ur3FN11hCc5GLKm1&#10;BmtqPxOROcidKJ8QQjU+kUFMXVxONz4WT9bcH7aeuR9b35i//yZntqrfOfYdG3uQf2iLenXrbwpG&#10;DdUQK9dpEJJgOtSNVyIhX7maZ8doXz1Ouw29DV2DZXfs3HAN8LvZ74e/ixG4jqfW4UdWPaQ8Sb6H&#10;EEtnqikro8bHMyMm6xwVtf1RDflulTB/RpGL5dVJEmLFK5KLx35VNLdsV566sAG5dGkzBrYtx0Hb&#10;Hg345ikxOx/klSAdymw6Jti7q/j8kFz5V1kVyods5RsCfyPs+MhzSNvG5YoJ0ER75meVBAoumN7/&#10;ieeCLFYrBl2GwZFdutkekSI4F2XHjDgJ8hJGnfhaSZInkfZdn8isDU1uI/tPjwXlI6NgskA+/N9f&#10;epgnCcpRfs5+WffYxZS4UcZACWkKk4DwHD0dXWwAOl8Z/F/5qQM8evw+b4K93k/2izFYQeU2ee8p&#10;GBMLhZfDyCezyXtfKwfDnglm6xf8i6nSUE6yzkSZnSQ2YBmJA7U9To7aDfzU/hr4vTfrJG5JZLH+&#10;1egSA+gz0ZdOrXKjTcFycvkLxszm/ep95jPYWeIyRhDM+2prUVuObnOdLBTyQl59UBix7Utps7vM&#10;CcQjMlCGo3SRVgfiXKWHZzUpjEd/w8iW1TLz4R/kOwdVyUqs7dqDzDulzqyRn/7sBTESlIT0NOae&#10;IKk/ftum1e4oHhlIxRS5gtR+nmRkhivpHa/qhwU5uTOn4GCoo+7zbUlG+XAeOzRXjRYP8/Hpf3/C&#10;w4982u98w+yMgg5X9V5w0//BP03GLvhd8T4bP5TvHSXM9UuQUR5RcuCfqKITSjxA/0E4ULg6kVBL&#10;gtdCYqqQ1wvd8eNjAtwtmYisI5xbbxFUjAyB85RdfuOpw8bnyBNMf7iIdZgQhGTJiAmzwsAhaDk5&#10;jlq945Q/KNydjTIX3hlfd/6Gn99DoWeynZcXzz0pTPBzUrQTdLroHjteDs+ZZ1j8gGQFo0gcM0aq&#10;70sudX/DNwkn/FI1c6AXpO0dwHdy5Q/Of16ZA7X3cnP4Nb1RH91wf9zT4xbmNo99MpOa/3pd26Mf&#10;DNxbNy3Rn7mmt+/nnw1MK5FTKAv/7TURDBPFpy6rKcvvcjJ9iOajtIHoWpJUmck9SjiyufolCtwi&#10;XKBn17Uj/euAnmuGkDsLi3Mj5k+UN1CUFnz8jOwkQaAEsRchZo+QxBBrUWrr28hv+SN8idnPJ1LE&#10;KgS0fI9dbF+DXirLsLdW5zicfWAsa5vmt7RqT+5ai1EpfTy/I3ejVzsR2AsRB+hddzP4YaUK2PHf&#10;8jmc2Gn4yLbLYmnTX6TaMOrsAfyF55f4tFFWHDCCjHW/xn2d2cWi54+ha8hTCCBbXFuInQj46Qv1&#10;uzuXSqnxzxSAIfPS4RxKR2W0Cy5C4GdvWDnjSt2A1k8YpjQ6WTKr/IBfHAJCUlG4VsXePxG5a0sZ&#10;3MKU6wtG+hFF4+IADEc15KFUsu7BJLpxQQQonKqHkVwEcX1xmMPrut+aPVI/zzf9zuZz4mrxbuc3&#10;e0NYLtYvo8EDlEzwpb3iFLTWX3zxqsEbb/4kafau5ZIPiC0yEs5JmNcr2qhfcPL3B/XztSIRFaVC&#10;QCyqouMwBYjUOFNlMY5TNXE4eXGncRZFGABpNVDUZahVIwT8I87J2siLGNj4NRvU+FYI4ipQ1jx2&#10;l3AIycetrsGsAw2MvtLdQO2mpNi0muHzUj+Gc4XswR5Q2OgPrTk3EmAC/3QZrONdzmv8xW/gfi6k&#10;2scJ6IPEILGPG632cgbfvGMg3ENZTY0fW6MmSlw9QLV7ICgwmtg21VsKhgUvte124fJF184M5q5h&#10;kvlNtUKifnrsN088pHmNPIWCBQ9qKEOABK7nE4iFvAsfPS562ced3/LcQ3g0NB+KVTzosn8zE31F&#10;fgpPDa8NzsCPeITfet3YVVz9rPgd0woSLU81+ZV86oEPa+925oW/nydnmuJenC4Mhfttp9AWYp2S&#10;gkItrRFva72k30juVoF3n0W7xAND3Z0TTKGiW+bJcc9UyPSBil7HqrsZERE845TR0h2XTyGW/CyH&#10;UMtlxEoeUFg2fo1tPP6T3PrOfNEaeF3ByCDzmMdTyfatSoI4iZDO9vYJJ79T/HF2C3pgdK3ja6Pr&#10;XQ7fM0hoLahGqVGj8Q1PzlR2cZ9V6h1uqVVpo3iqqBI23cuNGiELNBPZdlm3duIcYr10Sr0ipczb&#10;d+2vnscYrYw6ftDIRgmQ6Z2+uHIlj28+gl4iW1Dq/G+ydvK4ivhusaRt5qIYMPSxdDK7yrUjzQM/&#10;vEjZ2ai6I67UHej1PBeY0yuywERoPaUgpsAVuEUos3hS3t1M+W5XMDbwbJ/RkSAgDQ0Z8VgSBRd3&#10;ls0MAxX3up6CI8foUs11nRIkc6T+F2i2thU7gRETiD0K6BR0y5EjHHUzmzvSvCLydURmgzfoOz2c&#10;hjEbX3sSaW05h+0mLyhbSQInze3qsxf26ca/9GlC2+lvdF5H39D6vHOvwrB0iGyQTOjc4o9pQYxa&#10;C4KUMnBhEnLS+ihqtS7BqJZP0cN7PtEQbz+m2P3CQwpoinLQ83guFbE8F7g9+Klsypq31bd8F7E1&#10;KDQz3tH/2EFYjmGCnQt/O7Pba6F1h9g1zE68absJyFD+yHo7XtEs4HXstZpApyxDsJTwjlFSgclq&#10;4BWlpAPSlMA7QWXBAkV44kAjGaU2UNmu3nSK0Z1CEB5rfuwpMOls7gg/GF3/Oq7SLu1802UET6GQ&#10;5Q0MZJcmQb+AX77QUvpQMVwfCbGfP9YFzpWyn4kMcWDjRur19jBL+I2A156GO8HpeHtWP6/OuIZ3&#10;BPO7feJVkulLijfOeaUOxse84XP/V7H0OVVdh/fagZ36z9rWKClo2oqrxh5OHoT/QR1Tmo98K78u&#10;dIwhTLhTH+JcZyt2B1+udq7HXSXP2sp3hW++VC/57RPxH7Aite3Hj1/YrNz6AiNsj3yHvvPxy2o4&#10;9wMrAL9obHBzw8zET3cwx8ljKFj6geEp+JnlL8omt+9Azo+ucXwu2N9pbmCqCoRmX2eustcFuHTx&#10;ULoRzAjxi+D8nmchhjnADu3UJML9wqEhT1EnTQvJZoSwvQOBi4J/dXBU/tldmu+ee0gaTexWUdu2&#10;u1/4cbEIlI4PAf1mh3cEPBYFZim6XYzeQWKZO+BB4cXgF6+m9F5y4JeCA+9U/LZGpjcjY6DX/ZWj&#10;o1ugG398mZb0iUdonwQVHZytIX1TFIHecQrWy/HK1Z3wc8ewXpDXCaiV7ypjqW0q6pMXjLDDv+78&#10;1USUKrMC8pU9npPtjvgSNyp7mC/oMzmYxrydAeohzIXtAf5tXS6tObtfuffcEfSPoxu0p09+iO5s&#10;fhE7ZH4OPU0+oyE/KFDuNehkVp1CAVKr3CybJ+Hknsfw6sgKrTWj2tsqlf/P3f424Sc0sIts74rw&#10;yqj3Pt0Tl/+7TUVT4If102LIwPQr81vXYooR+4Xkoe8k1Lqb0+rdrLmN3s25TUHrsvp5PxaRp8zC&#10;3VyitYFiwj1KAdzC5LR3gpQOSNaAsATxl+EFupNBiJIKxnUgCFWQGo0YSU+2v6dPvkPoyBqnDwpy&#10;hDf1SC0fH8paoa6UuscYJBrply674thxBfv1b8vMSxaqgWecpNOSIZHwxi9b1stAunzeK565SmnJ&#10;6MBuLRR3iAB6gKfU+/U6fug/nhOrjQ/s+1zZEQvRLnEQ1n4vM6o8tUza3WjZ3jVceMP5Entn/vcS&#10;lUObFHe5K2620MMQTpTvXynvTC3x80vXmSlYAQC3OcO8L+Q3+vWDE7fkVoWVsOg7o7QzwhiONgVZ&#10;mS57XYPF3Xm48X3i2aUBPak8diFFqg5B0itKRgRdOrDDbXZnBZfxFMxet43rwLeKPeZtKvDUDAmo&#10;nxZB9783mPJPcDYGZWJjbxVQNb6PK+hIkS/BnP4w+Ckog7+YiuvvcdeFV3i1waNsZBilcZe0mELk&#10;VEiWlo4qMtJxlR4gtb+BjO+LgfoZgRdxnAfNZALbaNYud4Jrt56GoYlqtG2HipyVkU++2m/4SebQ&#10;DTsWpadSmlCH31GMvrhSkzVjqA/IHeVHa3w7nQFYtvzgkUYQWDuc87JcwtrJH1Gq5Vlk+9ZZYv/v&#10;n/W4fLlOTq4rRVrMszHq/GysvXpiIJgyGuacQoF5HW45v8UIsxSzGYKv3LH3xFWrWrxTrg/5djvk&#10;Dvb93rb7V2I//tE8c+P9yaD+wdBrvZdZQnI1sI3zfYpVkrgSj6aAZPmx+CoTnTHAG6TWu1IFIwIs&#10;fcdHnzKGyszMIJM2hYjp0EwjCEpQULn5GBkR7PLj65OV7acfUZHJ7oIf65NdymKZwVsso+Ve+YYb&#10;4pQ3PORqodQdfO9Y6XXt3dfI0/Qtcmz3jJfAZQcd2B3/DulI+NpThCWjI9tymgL+tDiW/0kOb9Qt&#10;vdrEFVWNTk0coIZedd02Nicjz80Q4nLdqn8pyvOUqJwold6FRkzOrKfiHcAvGxPd2DgnrvX39/TR&#10;PYwlyM8fwcYCY3l5nhjdt023xFbswC4kW2nR+7Md1HUdYnC+6roU9TdExMPCCxAYgaFXnVLRyMAu&#10;CQq948S+hQNCu9XijEmI5tAKhDpx2IOeMBmnJy9MonShPK/ocuOtni8/Nt8Vuq6zAhJxc/Q2+qsI&#10;EWb/deG4wC6d812CXzY20qz3Y7S7RAwEpOJ0YaMbXTIqiG6aGUmPeTSX3rLWC1w4prWeOqa3tF1U&#10;Xzh7WrN/6XI3Yt86dxkbqutrHLvqPQvClSLLgEgfUOWlB1GI7Nos4FcjSBuihh3LncDPHetJZA72&#10;pGQ6B3gv9vmcPmL4mIRC67Ci/bc3JP3gdYs/L9zVtlZtJd9B2w/OVXxCvY6BfROVX7Z8pieoV3Bg&#10;eREHtTXodyMeT7VMaRT7mU/il6wXVGaYsmPtKgw6RfSayAr0p/DCruk4bgffGFlE9kCv28owfCfE&#10;leLYiEeyqZFP54KRz0ewc89XzvyPqMIr0TKugo+5i2fK1E7tco2TOa7aSMZW6kHJGE/Qd1I40PkJ&#10;gVRrB4KztCC93ht4eItb60cZKHItCh4fIrkwr4/TmRB3u2MzB4lXNDayGcW7rfN9RgXc0vPTECjK&#10;CszofmmDJlwY7hkr7jK3VBAnYM2AvcChsCnYEpgpuzbLOEcvEaQMUltupN5D9IEur+lDRV3WUeh8&#10;RZcQgxBovaVA4ym+7TmvlEqTevqS0kuzXy2Hlao3dnlB3gjf/bb9bjGE8bQGXzmp85NSrhGqPrbD&#10;nQRlsXN1HRUZVvabfr9XivSzwCxFj1Mi+PN4jjkN/ldHGrevmx5zTBPRvRblli4Pjq/TgroxBjq1&#10;v5Ye9UgKiC3TW2OZhsycvpkA4kfmM9fYhJcMd3LFvaXweyWZQ7x7LqB7QcnYMGAIVIDQTAOd3teb&#10;Tqpyp4uHBtEpde50Wn9vevMqLxpGAwetOE23Gegtq0zg9B4NsFxQEcRJNXHpe7W1+XuEPPiqaole&#10;IvwoEpVRMYiczlBIQJhMBuvCjeAnNdy5x2HuaN/tSTX6S+7BStb79PIJ49fkcZQ6/L3yue8+dDVd&#10;Oq9dwy5zOKOmTn+NbPt9uX4wsRUhLr+uvAitA3u+1liJLzBw5j31Aeu3ODlsqpu5aGhEAhwYfvuG&#10;0r/9DGIlzRhx5rgWBvi9aWd5LRGlqqGRxbKe5/ViNA4VLvpaqRb72Y6w5DUFw3ffq+++C/BnjhJ9&#10;XjUzFpRMCqXnvFcGBj7p12UNXVCGoQ/qL+wS/uxaRBgPj49zPC5E7HcGZSIk7ukM5owzgvwGN1Be&#10;IGHnymqGodYtXxvZqPSDipzI2hSnIVManIj0GHvL1KHO1onDWceKzv8/d7B/RWKZMcFWvBF89xjJ&#10;DesfTAfkn3y9o8kvn12JrdgTNH4u9xeOCAbxtWzEnL/6/fy3iChHapIGqm/mxSVwixFZFP5soFW+&#10;MUxSL5TZUQZfJY26CwGjefW9clnvyB8bOGbmkgpizFMZVjiJajvcU/j5o3xump4grFjdrvWSAlOQ&#10;gtL4iUtshyGsIPCIlxQ7SXke0KwV6Mubxp65OfzwUqQND2bNYbekbGTEi7YYZRB+v6lx5+qmxFI5&#10;Q/y35DUGLIkoMKXC48wf2xEnlumaois1IKxYRftmyulhD6SAuAoTSKhy7XDwuCGRBQaiI3Yd6iqc&#10;rHC/4n4cXqSDZqy7Tt4I/wvGIAWjeWlotygZrQ8X0tGlOjqnyZsumRIOhjySYZn6Whk1Yl6qdf8f&#10;yp+Jdsza3q4B5y+6kpvW+lErlviZv5up+e3QvcoNRe5OVIAKBzEqJR2pkgGjUGiG84Y20xt/ZIZW&#10;dWyn22CiGW3du10/K7ZWAzXgW3qA3oy8CT4X+owPZQdMx3bqllxYpbz49HyJ6vwpt3cJghFaZoxs&#10;3qsy3/NcsvXsXkMbtUNFnVupOMXUFXuNn6jt8w/1gDyMg3P7NLuJI6iFPI8TfQd6dw5sYJ3a/wf6&#10;BXEeJSzNugMfvGTqcRoYPMTJNbYaecNW7Cl8ocIxz8GZ/wVTO+FA1C63yReaYP9K+M/fL/kurR47&#10;XDo5AFRMDKNnvpIBSqcYu2g7abUeN/WKK8txyhxT57QGBghfcr+w7d1HpZvcQ4RU1hAvqnxMBDSD&#10;s/fKG6Y5Mmu8gmz+XkYtmOhCff+6GH6PIC9JUO3lyv9+6gCnI7NHO3WsC+T3GRsMv/emwgIN4HmE&#10;5Cp22orXoXDnybxT/je40rpLBjAb/pAacUck+1vBTy51twZlYSCikA2EcLNBKUcP4KcO0BAdcybd&#10;YQgTvh1bjRGZQ4MslePjgRS3p+Q6R9IUrKLsnHjptstuhR2c16qeEPh97cxIcszj2WDQ7BgiofB/&#10;kdJDC3TQzNGTF+qUM8xntW2/Oxz9MhRWg78ceEUqgVuomHSPVAH/RKTdOxaxBCQqd/vHqocmxznC&#10;UVS30UNugH1kMX5L70PIgGnxnfHuYop0/aqnRIGUGg8QV2mg8poCQGp/N5Bc42WumhgJPOKkOT7J&#10;8uKIMjUoGu5PhxZidP3MGDq+0kjFlHtAIXcz+NEFemvHOh2Nh4I1FcYUGCPkrs49XV/UK6IK3TPU&#10;3kIKJrg0RInpmAoDHVOnohPqXOncRlfYwXQIlw4NySV9tNv+ulye9N4mceI3w+S1L43RmS1P4eZP&#10;p7oBD5UC+CoxEIpq6LoYiZn6EQXUARSQBxRW4gxGWk+h1vbLrCMDP6XOcH9k2e2Z5GwIiqeGkAMf&#10;iO/yHrdv8BhJtmKU9TxiHV/Bzp0I6uZF7z31g5z6eJF4OBRIqJcLhZpEYOFTGkCZ1YA8hVpmzDDl&#10;E21qQLSoqa9fv84d3nHqCGVMTgqvIzZdj4ivxjvnb3uFgAcdrA5G5yql4eWu1wan/VN4cJwMphzh&#10;T29yho469pHVUurVJ1EwdYSEfubLSnrIAt/OeVeotYZkqcfbijeCjV/4+hwX6qPHRS3zRjr+pvF0&#10;nOIVJ91aOilwdVqlFxtRJ3ekcfnj412I6gEGa2O5w1OfLJCAJ2aqOtPS1GbzquG2LM1+eemwYBh/&#10;9VbzYTy3aAnUEm92ncA3iV0zy6LU2cdoPGQW1wC0R+ZZU5jYr3h4MICZzA0xQsojXhFnO8VxuwSV&#10;yZNTBmhuGokhJAt9e8DUBFA5KpQKSFIY4IQ86iUcYGfH6wj6ekOSa1W1GYP1VOX0QOuQh2PBPc+U&#10;gonPF4HGB5LgaKhTWFU0hnn2JPq1xluMZA7x7n5uRMpTar3lbUYfBeUXrQO+0Ro6JssVxOa6gbB0&#10;LR2QhoPwXAPtm4wBjbcQrs+6pSC6mqBsxdqQAuMUW7FboBNJ7bh4ON8F7203+qkCy6x3qkBwpgZ2&#10;mI5eWXhMWIF6SWo/kzWzyYssGx1AlTKVOrpCDxLrDHRiXxNdPyOajqtyB/rY6/N7XQM/Ol9n6XA5&#10;dvWXs0IzZ3DArSambxvcX3gPI7ioiAKcjq820rkjAuioSh0dVaalE2p0YPjs2Ks9UPnLl3sNJUgt&#10;IEkNSbbgFLkcbWt/BQNtj+GAmIZaxtfrqSAPCXl/tmLf18NlEZefUB4iP1VaqC042b4Fbf3qHYXB&#10;5vjBC87CsagqzWz2zreHoGJODDX4wcTOdX/Q3Gc5oWrb+7Ni8tXOFsX3RE/OGBTMak1iDc8XcxMC&#10;hVpkrhmq3kuYcUCdQ6m8Bv3IQwf0gLAyAsyiuyumoPh+7JrA2xmVw+/emz3Af5dt/64xMIBdunG1&#10;uRbeX/DWw2LroDLHzU21ztVThggP5xUpQJ8xgSC1QU0/9EE5XTzFC9Q9yGYIFkTlGeCi4ltND/Cf&#10;me5ydkI/h++zk+yjYVnhwTN4xUrJ1IHea0qHhaenVHnG5gzTPHH/OGHDk/ejUODwF9/nQn76kgIm&#10;QOVDB6fgLJ5o41L0SaZsXzIqqEdJJIOy5V36o+7wSZDBd8wiwXixboEYCEk2UX63XojOjy1ya4kq&#10;0IGYAgPtk6YArgnC6yLRcPQefmqjlggsvKntlm8MEVlHPZYNaqYkwQgVPM9ENSqU2b/Lnu2GxGq3&#10;e8OLZM9nDnUl+80MBve8WA4aH0ulJ7xcAGa+W0okDvTskpiwfHhicPmoiFsuqk2s9XLPGub7nq14&#10;LU4JVR5fGEOUZtdQhDYGyGm9v4jGPZ1pXYCITq/0hfHs6KB0DfCMlbfMm+zy3f1jhe/cM1Jc3tFB&#10;3gJBVBnGBjG+UryepCqP8Nz+YcFxIXYvJTXIn+g7IxLM/6SWDs3WdlZ8G3bxxSptUn/VwfyRRmrw&#10;rBQQ21dPJzACYdjcFDpzgB/wTURuuZg6Kl9vhsJLoXU2ePhfya/W7764OwnFdEMYbc6kiODJyppC&#10;zKl17qBkNCO4ihnNq1pHR1dp6IGzEsHIB7OIklHRNdn9PDxbLrp/SJI4SVpwqv00Zt22Qr3oxAbN&#10;j+QKRnC9gpHH5yBN1vtQ6yPj3QDxrJZ4Yaym/cAD6DT6BZ7Dz6/Ikw59o1rWtlpu3blUAT3X4DO3&#10;S+xvOMf+mNtDUHt/NNU0NwnOnbHvGy5SXvUp3plOpoOMkcHegx5JYdcE4R4ub6u0LvD9iYJzlRsZ&#10;DY0kz6Bg7iOm3XAgRVgQC9mOU3+s9PCE198JCbVqKFhvR3jxxKhdWdHYkE5HlLsAv9CobpkY4UUM&#10;8NBBISSFyz6eulf87ZMzJePG1zqS5XnOL00eLDwYGmofFVasIQPyZHRIoZKe8WohPeSpWLpwojdb&#10;75PK3W4Z+ureoaI5ttBPV7cvJ0OImCga6wfjqPJHPJrTnjJYMxqeeHSiFC6O5xUliAIeHC/bqdBK&#10;4l2U9jHFjcFmaOnpMzII1pVbzpGaIqRHPJJu6SjD94pnPRHZ3+ai5OlxTxEVlGgAYTk6MjBTDgcN&#10;N0JQOjKSYgbNdGyZnvbPRkBgtmKR7RzHnRCQp0hIGqS5aacsV/NMTIcPmmamdrwkvsGfjRd4LXzf&#10;DMWnKf09qZQBHmDwAwFg/FMZdPHoELrfrGjQ+EQUKJlivE7oGY08RdP9GTf9DZCcAcbwnCHe18We&#10;gzCCC5pc+FEKpN3dWwY9lWiF0YEOiMVo32iU9oxW0ZoAIYgt8aB9UzDq8ekul/ctlZ7d9i3eOKyi&#10;Z3m81IHOKZGl+A3zS1WOCLvQt9BlHu7Ow3KHa4iaqdHgoff60El9cSq2AIejyWvhZww0fFk9LQQ0&#10;PZDNaDA6uhImyBvgC5/FrRoeP7rQyF5n8lNBBwE2jlrt5AhoU79lo71dyoeHnUupdaMKRgbTEeV6&#10;OpYRXjE1OjpvgD9dOTESDJ2X0rZto+8FksAoohWjvlxqmEBY0TaYwgJGriB3YeT7s1DxnueUDxGv&#10;YsCYhVLE8xg4thAnawZ5vtf+NXa+wzMWeiY+M0Ps99vrEhjPzT5zaOCdhFDiN9wfSw2cGN9lLqZb&#10;mMHMxFeyWW0ZcxcTCtyZ7XwDUhQ/Ln1JJfnpLemIxH5uryb2c31r6++a0eRljDK3G+8047NdTG3X&#10;hIoMneGRboVroGxbSKYWuMY6VNkO3Sl2ySrE2hgcQg/2DwCJmN6y6xNJ64Ixjl7TmhyJ6nT7HbH+&#10;rIefXXiGPii0CAfhxQgdXaGjRyxMpAc/FEzXz4ujQrI0CWHpup4k7Ozundhp/Vwul0wMY13/Y8p1&#10;ebFVeHeZqzvqO3/A3HiicFjQ8bT+wd2m7bkG+8BsZed82k0QeMVLoHbGfo8Is3sZd3em3ENUdHIf&#10;bxCSrWAGxM7dro0NTcNXecWr6IhCHZ1U50oHF2IgOB/7q3Mh/mexSxykbvdIkd505KgLdNoQmqPu&#10;iAtmn1jpDTuSTuKK3V6NqsSJPmMD6KxhbqDf/WH0lOdy6fxRAXT/OfF0yT2eoGCCrtvwLAz8ppkp&#10;llstrMxv9M5NH+xz9WJfFujJF1miZ13RjWKno1EYSoX6iCkYfFXjJwHukXKAeDkA1NuZlBvsXgrN&#10;161iLmVHedekIbkV/JAC9bmwQrxoyVzZV7VVTpm247x+WTxRTb4dXIDoMGuiKL1pkhHE1mjoOUvy&#10;6Nr7Wft/t9+TUK2fGV2hpqpnhtAFjWF01aRIZoRmAsFZ+HVxAq9BEJmthXN3jqYAtNMeXzQi6Pbm&#10;TXpIXlPoTyl9DaAPI7xco4S0W6KQDshS0U2PptL95ieA2S+4UcQ+xHL+AP5V9kT/9WaLiqDaGW3r&#10;HEqc26X+Fmq5MOKGZauKIH9Eyeha3UXiTYyyvoBR/Ws0i2oLeApincK8c6Wmc80TdORgNvYZo0Jh&#10;fMjb1ixqZ0SBysERPXo+Ix+Ns2q9xW9jrmzIMfa3+CRLlyo9eVK4nzjA6/ukOj2boqO9XXOUOo92&#10;N5jrDfZJ9a5dFrD6RqlfCc8w9cSJQ5BY7kqg3g7AN5s1PfamTt8IoZtITKRiKrrAYABBSjXxVZNs&#10;4JI5YsuypyXUu8+qHrddxzo0hBTiZEoDNH+bwOBHY+iCsT50xYwQEFfqfkfPRe3lbMkb7MM6XaQM&#10;1o2rGB1z00S8+eMNn/QZGgGy+gXfqv3w3KKkSz2iRWm24s2w80pQwKVD7JyuVONQI1HbAY2PkBFe&#10;XnRYjgIEpKqp4Ax1l4hFDILSMaGEV4oCGKNd6OgyNZUxUNe5npXjLhBbgQ1NGaCHHcPNKr2da6i4&#10;rSNYZtHwQFgp2YbmEy/xiSzSUtlDfEHecE96yIOR9ORncun4GjWdWG+kyxnBlTnqplEfBGXjo6yJ&#10;xdpOYdAd2f28+qc3BV3ths6SUu0BG33Hbxeo5U4jXhqmuLD1dQX44Q1Fq2uo4pRPgrIts7//I8x5&#10;fkCBLkSqF8Io1b2BX+jNxvFziK40mN96RNQ8tt5p45VTPEFOkhNR0w9/sSjNYV1CP833JeOCQWJ/&#10;nO47MYyunBUK6h4IP2G7tgvBpTjGCH1rQpUODJ2VBnIYDSa8SAO1g1vNEQiicwxsZ+cajHaG9IrP&#10;M8217f4pBKbqP8+u9wPxle6s0ArOUdPhJVp63oeldOP8ZLp4soHsGBB884tfK3kMIVsuqjc9OUsm&#10;Zw511i9iDyO89iBUdLnrW9blKDi1WbvN8gNihSHMFk0Sqq1rFOZf3kFh9I1Okpu8vvLMVbIJO2+H&#10;ynsjQGaN/8u24s3gT3o5h8S9xe1yrQgOENh67hEnXeIRyTPA/ZRG7/UJFdrO7OaW0wjMqnxHQiNr&#10;mH+XtZVuocj3IYl6yjfmliZkYeEQf8I/Gafd4tkEs7ct4K9CoHFxsUYoMRCFa0GOh7gtIcj+zdQa&#10;15xZE5X+Xy+WwzVxLN4pqn4hjOaVwAiunMFeoOa+YLr//HB60GPRVESxqadJa/mFqY4wbFKXZ6j1&#10;cT6ZWOsG+w5B6hD12/X3JMFUPDd8ztUTIr/PHe1KFY0NYT9z5Wi38P3TZT01szLCC4Hvhm2Tcp1D&#10;P6XRGShMjnRsvhuIKjSAsFwD8EqUdVmbWT4obFBgOv6VLlJMBOeiIKyPhoor13dJJcRx5/BTGnRW&#10;fez/svp2hxzm/gqVsPmicgf5suaXrCqvocl9DW3Zjb4gZ4Q3XXNPNF03K4IOzlfSYSUYnTXYE2SN&#10;9LD6V97UBMJvnJ5qrR7BmrxuWDHzB/lNTh/oW2orsoQkq9Ii8rqs47A78YiivT5fAojTCCDWyMww&#10;BBA8fuU0i8AzWnXLGI5XIagyYBeHB7hTVXrErPWRDXzuXhGVE2//OdQK8pPsD40aLLnQJ9WeyE+2&#10;nxVcjJM+WVJQxIw+Uyo86Jq5wSB7tL7TC7Eb7N1TRBa3FCnoOykehOYpb2lCZbCDE8FqT3GF0U/G&#10;hk4KTsEDg5ORW7lnw/vyA1PUiwJi8Re9ovAxxnC2c4TPCJ67aWOGgXnzG4PJkDwtcE2QAJ9UCSif&#10;7kVPfDGLzhrqReeM0FJxdcgg6ABBXkbMG1fj6R1mwA7k3vI+rWtVFLFTac2t9n6lbYvqFHEBtRxf&#10;oWg2X9CegcLv60d5otbV4tar8yYll2uSkho8x9mKMCQOqwXZuFUnxK++L4JMLDI22co3JbnK5wmN&#10;hxDIUMfO0bRrtOQBr8QrsTIzmrz3JP0fe2cB3saVLX7JjhOzmJllMZMlyyQzM1Oc2HGYuUmbpimk&#10;aVNmpm237ZYZdrtb2C3zlhnTNg3Zkmbu/etObNeOIXZg33v/937f50+a0Wismbn3nnPuPdDEP6UL&#10;7wWLdB+x3SmjsZcyW9o3jjwZ7iiT4I5CFhGbNhkaB3OXxs8AzhIh1AQZQOZNrRv+aNag8i5oLfCS&#10;MxPfuGt5yiEzK+2QS5WGO6sEWO16DRIIc01tnJSyPvM45xx3Ey9meUlQ1QfYscsHuy+ww7IBPV6x&#10;RD2yZjkT4t95nIZmZ0aPZ6nnPWQqJBTfOTnzuR/JQyns2PtJz1feplNWDJjuzx/gDlUMGEF2oxJN&#10;p0+K3MHYo8unzVTRI2uyBaNWcTqH5GJIk3CFmQZllnQQqFYAZ7kQ2ouEuD0oGfEfiGtf7R5JcJDg&#10;KhTH+rVgJlOZ/8cxoIeNBgH0N+mD9zTR+nN6JMg8nxaxJeUwR55i8FRKnyElkQSecmnUUsQGOT1y&#10;2H2WH7Ztc0JzOR3aq7jQXEkBniYW8LTzkVCaEmOQLhw4pwCvW+IClgoxSvM/KcXztRfkNSvGupmS&#10;A03j4kfIDmHcm/euScbXdCaD1oZUsG2XeGjM4DkaJ+SrJ7S56aybkXtGUCwWY70GHWxQZIAmPy+8&#10;uS8JvHtv+tDSqkQs20R+v2GpFeVOI85nq2JHnbU8mNcrhY58CWzfaQCZnSL0/6YjjmeZ17v4ggJM&#10;4SGmcNH/ny6uKc5XKvldpmMg70aiUxUvNtwTexkrpMcyx24nJeTUGr4v7bH8qA2yPXlNxicqe214&#10;3SIXKOowRSylwojaxRi1qCcjMTUuWt5rAkztvKjYkXalys3AK9dr4fbbi2F+Lx9629jAP19ILG43&#10;nWmY9JqNQc4vnz9C+2j/B9x3/TWaN79/mfF37Hc2trCMlIx9xMS+fEtECIVN/XM8B99hIY13lKJF&#10;+ldQhWiqYA7OUaaGJfZkXJ+dDtzV7Ki9nLeE70xTZzXIS1Dlg9jhceiaiS/GBuXWzc4wqihNbB8H&#10;qZmOs8REDNFof5GZU5bo87mEEMnrVX2P1mCID04R+QtUz5nLeKPlNYSGlNcNWUI8qzEDuKt4wJzP&#10;uG74o3FU9hu/VfkouDKQBnR5DFwdIILVZ81V59C733+aBn56gQZePjsd25Gbgr19HRW3lXBi/5uP&#10;t5/jxUMdmpEsGXH6nNHfSs6qE0f0RTSgy6fC1q0O2HSmDvoq5aBpo22yFHTTopKQPvrlW+5TSAGi&#10;S+cVKDyEm3p8wQrhyPNA4T3H9t347g2Z0ZiSPDe/XzjoruKDQLMcHT9ZWyYbc5nTKsrHkhEUECEB&#10;R7dIc+jyxEG5jQ4Zinkwu0YLnRViaMjnAlc5/7bY53HN6/1IWR3532RbUHhK67X970FHSuWbmGVK&#10;O2enNVf4cH6j7sNgk/Kz0vn6RwtaMhoDdTIXK3ZMsEsU0ealMYa/NSkoFb/EnnrEUypujZnKeFaL&#10;FOT3KmHVKiNctrsABpuEMLdDCQsXqoCrgQVcrUSp9KkGVIKcFoW9cb0Hdm7IAgU9RLmDSQfPUIf0&#10;9kDdH2tBznLxVWPi1OI6ChOexH7kY11VcyvXrBEeXNE8d8gYYrxnD/EmJHU15vMrYjou0uLGQpap&#10;qSalmXmO3ss/qPOzMYUrDVd60kAmhwsqJEqYLRTBv1xMgR35c0GeYk4UueeWLtDf4SjgE9NJEmd6&#10;kbmMDYItUli3WQXNuXzYuM0OipfJiY5F/JeJxCGFQOcVXNe1NRMzBni43s+K/bExtYP+ptSUtowp&#10;TkalLcZ2tnhnHi8s1dFHQx3aNjnQQD9pZxWa6a4xuRLHHZPTJt5ZNF8eDXVlgNoBO9AH2RhDnYSK&#10;Wo57bgkUki2FGh+xl0ifljroy30Nwns0XibetN0GN99cCjOKqVBVmAZy54vQ1BWpaZczPFJaYwzx&#10;GX424a4+bBGTHrqeXo39wgG/fid86sOHKN8NfcuMjGSi//xRyr++/Cd3L3qPKFlqBCmM+BvponmA&#10;JpkDMgIM4KlUgoo+N2hc4YNl8w3R1s2ZkUW78oda1zl/aV5pfc4U4pej8zWttw3Zy/5YSzsOcRzZ&#10;+BRjIkNKg72IRXi75fXrDqCYOuKDU0R2p3xPdo9m0/AmmW9M+ljtYQBdJgtmN4qANi/1N7F/Ypn7&#10;3C7tkNiVhulzWLi5kDtl/5kEVEAzbts2evoTV6cN3rs39dCu/uTftzckf3vr+rSh396lY09emRqt&#10;W21511BAj1Qul1A3XFk6VhEdTU7rrpJgukImMJbQifGgYr0hNgboQONG62xmOAiCMeHwl7302x+8&#10;OX3o3XdJcyV2IvtFXNkyQgGMk9MSxQVMCtYiEoKH2gYIR4nW5b630TqXJpdeH+xWgJwOLdQVELGP&#10;E8YemZO22ljEvGp4c0YYQiIwks0GVXFA3oYyKw1KzGmwuMUIneUiaC4i7j25pNt8V/USbz1x7FHm&#10;WXMFdw+//z9OAtQZRxp3fDozoVll5xyoXuaKlC8xgcxm9n5zER1pVFNqJQJz8gt8M+USuYOOFc/X&#10;w7z5Itix3Q+t5TyY266EeQtV0FrLBbYGxmBRkXK0gU9DSvVyVbR6uQfmdetwRxX9b8P7x1HUm/Gw&#10;Ojg6+JB9VdKRZMPkurz4zxdWpyyNfsLEK/NSjEv7mdb1bXORqU8yFFBH1y3GkCDR08b+nziFifGm&#10;xsmN6N086ChQgIwsLjD4+UBkTIM6BgNmS5hwQ1cKfHwPBWbK5+IKOwPX5rBq6pbaRwWIsZT9rbWc&#10;A6pWGWDz1lgH7lPB9h0ukLtIgDrghI7kq1S9prZxgbNYFjUX8CPlC0zAUcIHxhw+YGuToNiSBni6&#10;5NgAxsS0maxXWBKizA36X/H2AsGQOCP9JuJEsX0tG5zIapryuR2HuVktgvszYwpHcZcK5DdpAF+f&#10;EqbwEkbdiFO58cjqiNMWinkFPbpfs7q1P7oqRaBuiwEuvNADXfU86G7iQ187sWZHrjqLmAYed9/V&#10;HlZRzFpDcTjjQKUnohF2eNnCRH/0TcIDbATys1dTaj9+mosyjpCLluiOJKbFA6E6DbCVSTAjkw28&#10;dUrQvMYXnb81+I/6ASd3WPCN3AfiFTmKNKy3hk2hGdXXQsR17/SMHahjWlt8jq2MSZTUyRnQD84g&#10;Fm8qJhUuOV3KlpxOObKeCdiKpIMqFwMITKmwrEsP3TVSYChkjqsqnVWuXO+ukatY1nlKeWZysbOE&#10;i5SO41KcGV/cXJ74RH3x3L95jOS9Ei6JSDP12bPMyC3nJiEnkbg3H6cdyJCRtqNMOJm1hNWTUD5g&#10;RbMCE36/JV8YVGXHLOHMVICEh79aAUpWaiKOShqh1J0ASQox+e2qvLlv8TMIJWJOaKmQCCUw02jh&#10;IIsBinh0kMmiR3KaMvSNazIfR18yFKeHXLUC4KhiQVsxUengWOL0eZPXnpsGsqmQD1BFheHtOQxJ&#10;UpilnAfEFkpMsdDArEZZzPJig9wmzVeta7ORd+woMSV4gdI3vvzU/3HqiENaOUOccqNAQ8FRQK8x&#10;nxpWB+YhK2eyhzyHZ0oeUlhZwFMng21bvVCZRYWhBSqY0y0CBX0SYG9gDtmqOKji6EwgxwbOSEGf&#10;GYbadMBeRp90EA71ql+MvRDCMFCvRGlw4lD0ftAZ/0nsffyr91OiB15n4EUuYi0kbv3Co1WTM4KU&#10;fwhtVCN6PxZfhQQJNQIKhURFQdBMbTJPGxsQzagh1ulAdp0K5scapzUkgkYOHYo4ybB1ix3qA5yY&#10;hcICtStjVlWbbjTbiK+cuzerXQT8TVK4/LIQbN5uhe1nuUHdetWEgMncVguaIkWWCVHRVuWgyM15&#10;zFcdlfyozEsLW4MU6MijA2MuB1lwwBR7LjxdKlB7Geh3z5NamGG2bHSNhJzbqD2pzOsIa1F6k72c&#10;g1sKGSDUlAF0ATag8ROOTQUWX9CmiOT16LBAmxBUrteB7vPs0N8igY56NsxsFeHGmIXQerb72KkS&#10;sjGHR1irw9ujfPsS/Q3sW6KGGumbp6nYP58VTLo2Vbrc+FD8PDJOFyUCQUyoF3TKQfFC1eOeo9kx&#10;piOuYrUOnX+6qdhxbLilAlkNo8enpCQYLCUMJBzicvr04emy00xHl1b0TYBOXTK8OYoyV6yrXm4a&#10;9UaLXd+/2dpEXOWhweo+C/Q3yaGnKqYEjUyFxn5H2ULDqOI0S9A5RpWp265kZV63LS3ywQPU0ZRx&#10;bDFReZmU16IvK+nWbVB7UwhnA6U/dVyc5hjiuKbEVTELDA80qzB/J+9kLdO5daGE3wX6NHxXR+oX&#10;5auESKlZb6DSQaNOCnOEbKhOS8Sa1rjQNDVxLdp8WrOukAZMhTSozU0n2tNYBK5ks6tCMqL0zpQ4&#10;U5EAoLFheJtEF8+7m6tOifXHFJhTr4W+Wi40F3NAcZ95gpKqzyWcNI6b6eP/OEn8XcIXzfmsIY4y&#10;Oaz2UXF1gImhvGvDH4/CUM4ZiFkleP78DKgvQrELTKgIJMFApxgULVEQguXokTMiztfECndt8sHc&#10;Fg10lrGAPp+KUcSkcVMk5Qv0RJXWjEyO3lHKb3I4SCKdlERo8WUFqbU370x67pyViZO5QpMN+ekT&#10;1vM85SIUMzaZI8kcSw79KqU7LeqvYIKrd6SDfFUC9CrmQKWTARs3WmGgRgGULibIblFj3lrp2bHv&#10;ENdrymftyWwRgZIBLSzo1sHms/Sw6QwjqF1hOzZ2K8Ecu47h9wSuaoknZrnJPZUSIpZNYqdkb1mc&#10;fuTbt7mYPdYxlH5KVOtnAXZGUoSqTDikc7FGz+mtlrPFVvaoB9jJ4CqRzbcUc8L2UhG0F3GBp0SG&#10;sWRJaLAdGSTjC9rVR8oHzJHChbJ9VWt1oOMsOyzpV8OsThHI7OQNZbeKS5vPtKLMB2OJ1wWYowrD&#10;MZA/e4x+9ytPivMeuzL9/t/eYU8qiLPnKxrj5pCBys2K6EJEjrmZEZQkVm5wTBjMpmPx3pKdS84N&#10;jJ1yFpjLaA/EXhMKBvRIe5+10HAw6W9ftiEJr5LLccHcuSXDu0cgh3r/SGgbs7h/jw2OuMSaDvNa&#10;VdDfIIr9yYGlWEgck9esue8E8oOOJQ4pem88wHjfoIzr+fQZYoZi7DUdVayOtjGyOkidMDBPhr1I&#10;dJm26rgVy6cEQlL8t6/ykp9+SCjYMp/ysMJGA3ds5/x6+GYe/kAzHcjS0oGXxYUWBg3U9BuRQBv9&#10;TZZS9hu2Si4INsthRi4DS+EQDh4jkA25PKQYz2Q2aCxkW4kYF9lYY1PKxafy4of4+hTcVSGErgop&#10;cJRxJsw0IOyFknFepAhnOx8tz6D7i44n7m/s7/84WbL7VOghpHAUqYMiAxWITGmYzJWCrJ6xDXeO&#10;v1weNpfwMb49GYs1GsxVJwCWMm5Un0Ufl+n6eAh16XRnJR/rXu+G6gANOkpFQOmjArE9dVxAc3m3&#10;EWnC5GCzihi0hULSyLRNnM2Y8I813ckofdOkjUAboP4LZYce3hyBLNBTxsaNxaEof9RxrtpJyVvd&#10;S7nr34/SolZrarSvZi6oX2GOWSJMmNMpgm0bPYCnT/mFryUxXDXyQbmbSVR29VaJvzGX0kBGiAbd&#10;xWLYsFUHazeaQc0a/bgSClRZwoTATV+tGAmfBI6aMi5GhcslSb5/iXLky39zbotZh8ibCT2HOHNI&#10;gAKmiWeS06Fo8PlmXq59BpC1XuYD9mIRMOVzQKBSjTEkiaPeWwUtajy7WYMWxUHzNjMYuCQbZncp&#10;YM58KcjvkQ8WrtTsaTjHTcRBjaD2MOcr3exLhzenI/7XlxmTZtMQekhJAn16eKQI50wJdpqpzWe4&#10;jlUgJgO1HzKaZgy1cVJWXhVCdZzQPjTIJNpLmKgfxOUt1IzEPM6GuBJPSmRzbyJo8wiAJj2dWMM5&#10;+hEBOadHjX4jsU9kTK1UumggNuDCQIMUuqqFMLtFGRNeLKQsJZb1WU42m8rI7yder9k0x0NsjYEm&#10;Tx315NVkpn2FEucOb05FXKBegbzsZgu5qniu+revxDcRmf2HWJG2Hkk0wyuKKSo0oPXQPx16jBfB&#10;LmCDSzqFQJCajvtDClC+yDzOQreUMv5kLeXh3gYBzAjSga1AOFooVOxh2oJtqhOpp0W2hISYxsMe&#10;N3tDYZPkNMncqLNaDBwVvEhGFn8yT98EV5GUqIgg1JHoRd3aYKhX9lhhvzxavV4TLRyQREKLpXjt&#10;JsvXlqJUVm6PAMWdzbZd/R8jFC5WvVPQKydSsrCEiVcLNOkRvi4NSJxpYz2/4so6jRGZg/KzyJrE&#10;5zsTvf4Gyb/MlUQ8z2whe6pEkbJFBuip5EO+KQkKralA4adGROaUUeukbJFlX2al4s5j8yC216Y7&#10;ztlAd9Ppc6f0VCRxSCm6HMrYtRREvDmXWJ9JCjriz8t1xX+SaY2/0euMz9uyaN6/NvWn4AY1SSu3&#10;08StlYlvVS2x/1XhoABflRg2rneOaPHxzmrF6JqarVhwh6mIg9uqeEDn5sDSlUYQWibHPHXc47rJ&#10;Blo0aD1lqoYbd+d5qX869CXno3duTR1Cg6s5X0BkWvexGfc08NmRD7deFBbTU6e+B7MnpqlyXrAV&#10;cXFnTKFwFopxtjoRrT3Fl3QacI2Tg4W6M/DK1VK47LI8qMmhQkctHWS1isPVW23vN5/rHzvdGKfL&#10;4k8XLjCOhy5nTZpHMoUa10IXEsVSZ0VJT4akdYMLPetjHUgQxLMzV6UXVKw2fVm7WfFD38XG8Irr&#10;soYG9gTwtTcXRbbfXPne5muatrhqmEQsT05fxlhvsnFs7CNKCSXAuydq1GJK6ifr6mPCy03B7dzk&#10;jy6sS1/S7U/asaw96ZwVXXNvLOhXR7avSb1zx5J5v5QWJf5F4abhphwe9NVKYE67EmY1KUFOg+Kj&#10;msU2FFc26f8/XUjMCRaZI+V4FQsSXSXSmS4XjFKVP+/+H7/hf4F/xcS/+Bt991//RJGZvIIhjYcH&#10;tD4WlFrTcKoyBWB/5sCfz+OA3xYw8bolTuThOw5DbgrHVc3DnbV8mN+lBrogeySuDyl7aPZlsud/&#10;XIwh7hGxlTIhnytblXJ95YAJBFtUU8aoWvJ4vxX36z8qXKjDMtvEoHmrFW/YagUd5zhB6w4b6DjX&#10;DGs2GPDuC4x49x4F3nauMjJ/l+54iYz/j0kJkhJDA0Qc10jn4LAkqWGxkQKUxqSRINGEsk4LLnVS&#10;wiT50bWlk4BsKeJgrkoBKJ5vhHJXGvSUSqDcQ8Ml9tSRNQBy4YBpMGbZPDi8TSCTzUGBonELFkzw&#10;xptARh4lyjGNm0Yg+WvlKNEv+h5aAyA07kdvTI3y+UeDUYeJL12k/LznYlt0wY4gWHh+Lq4JUKKZ&#10;5QpCsArttKftFdJRJwSZd975LOO8iKtcDio3qiP+VsKiOi75nbrjpo1JSSEZI68xvv/sSUrUGOQM&#10;8SiU3lwOG5TzWcBHTcP5KXNn7d01A+JcxeIhU0iAqTOZQGKh/S2vWT3E16T/1LrCESke0IKunX5o&#10;q2IBd4UIz+1SfLfwgsBP1Sv1Y7Nuk7X+0QwtJ0p8OnPuoDmHmJ6Z1SBU0Z5hbd1MWF7jCZLm5PUr&#10;sZoN+qH5FzrBtluKwMIL/KB+jRF0nOeBSy8phDvvagCL92SBxbvzgLuGiy+7vPTj/MXmUQtpEshr&#10;OuZ8fcvZKdErz0g6tGtZ6hNbulJv21KZ+NjvlzEAT5oEBOJUPEuXjJ9TlAIuaU8GB1+iwdsuoO/P&#10;X6AbWcNCClqiyJgSlTnTgLtaBoNtsb8WMQjGBFhxp+G/oqhhnC5ImcwJYhR/jebm4bez4ol7BXWr&#10;L0hhoziz4V1x+gAfz/DygMxKh0zV3JgAo8FrVzDg9q502LjMil9fmowUSHSvRtpUnLOG84K7mY/7&#10;GoRQlcUAchv1z+iDVG4qK9AsG+fsMhtM+fyP5W76hGnq3FbVFaX9OmQJTwoK1TDmcf/hbZXg9aus&#10;oHW7E5asUMaUWiXsPjsTnnlHFtx8SzG84P4KePmjjXD3fY3wnHvbwMY7g3DNTTlYw1bzPShXY+xU&#10;J9Nv/nsz4nZ8iiDn9ysOZHVKRqd4ktJJTr46HZcY03Gh4mgqqbxG/Y90SZJH5aYTcT1o3wlCNhbw&#10;fvfWSkFJlxEKTCnQVSqAxjw20OfQUNwEIr50YNK4IaKxD6cQmp6Y9aX2p4+rd6QOMrQsaRqyiuJb&#10;KpIWX78zdeygRNbkJ/GrN/AjKy4Jgf6L88CmG+pAy5mWZzSBNLSwPWIBJscGl3FTUuaQxFKwVB0J&#10;dvJmXLCusEv7/vDb6UD3OWnfNYwfb12WGrUIU0C5Qgi8PC40pifi9IT4cVWcTyHkDCtXostmvJ2R&#10;QztQ0mYAcj1tbV6r2lm51II1bXECSWYapgrOQ9ZjXM857kGU4fvoV0kkjZt2psrJ3Dy8eUKk8xIJ&#10;t+hQt/pezSynSGuWmnPaz8okvE8JYtZ7Xrfmg/r1umjrVheeO18KMpv5MLdLAGPaMWw5wwk7zw+A&#10;FZcWgpVXZkar1hhuoRgpNHsZc1/b9sz5oaVGzJIvOHbNapQiJWnenrVJt+5envTF5uak3Wf3pnl+&#10;e4OG1Zel4b4aCSguog625CRiGlva1x0NtC9ix34x+A4zWjBgAE9fl4JtW3O0cKPEkn6Eb04lnHZy&#10;OhQwq1kN8lpUI4P2fxyVNxXdw4lTrwxSmqdGnhmoVx8OtZmQgjjxmFmi8zOO+ErlQKBLgTIrFXI0&#10;yXD3OXRYucwKu872gaFHeWBXOxVfutmBNa/yRHs2B8IVA8Yj5goG0OSlQ2sJN6ZopW5A5zIUiL+V&#10;BKcvhjkd5jzxq0onrX94k0DnSafXrbRP29+MWbx1/jYxnt+rBRWrVbDzLBdcHlOIll6YDWs3qGCw&#10;SwRLl6pg+RIVzGwXgYb1VtCyzQX6r8jHz7y9GWy4qhQ/69aGyJ4HOqNn3Fb3p8rlZirpmKD//9Fc&#10;fTUp4cg7TDQ3jxY74z57molKfpyUMPPUCZX5S7Wok4yehytLv1hioOIyC43QYLMaDYRWo/QwYkIt&#10;bcJ8+Wwg8hOWcsPBFgVU+tKgPocL9bksILMRAYrknDr1S+VLTSNa34k+PLLan4q0/3EeZ/oA5xuj&#10;iiRf0ZGO8iOOCq6cPsn+wqUqfPN1haB6hSk2oHlBzRYluifxKl/KUqkj9Y6jh5Li7IWjAZQErjIJ&#10;GsRnYx2QQx3a/WPzOyIrEAVYf/iSwPSvv4sqP35DsOCLf/IfP/AYezByCzsSPo+LX1dFj9jobGBn&#10;MYCOzgDUpPgJ1aNPMegayXntKpwhnatBO2qWO36qXm0BYsdR7zRkzTTs8Bwa08nI+gB3JNvASZPT&#10;I5WE+nTHLdY5lsqV1tr2HZlEUmV3PctftUod7dzphVntQuBrFIGsVikwl1Ghv00I/R0skNMriFSu&#10;E0frNmesO+uaqn8RJ4lhK6cT1mPFMjNa+J+UJa1zNyxqSECZw8ktpRTadetSvrrnXHpNRzklcvfy&#10;lDcL2pWRstUZbyJ39UJ/Qru3TImKGhJ170J96sO3n5X6zdVbko6sWpSIrP+5VOncsCaLBWzlAuiq&#10;EmLaAHPU6+0/jdJPuUtsSZl0igxlX3GVSNvLFhu8bVu9Q5X9ZpQN5YT7ak4JZdBVJAJiczpUu9DU&#10;IRXy1Gkwu1YFTbHx4dunGPAfd0pAQakI37GNKFcU56oQ5DhreUDkTAJyDwXwNfOI6tTBRjlqfyf6&#10;W0imbP5rCufRGL9h4uuWmNE5pxXS1pDoQG6vEuT2qkDtOgcsW26G7noRKO3XgFC3AnobhLi2gIJZ&#10;apjRYI8ED3Sx/57dw92V1cEsLlnGH2jYZK2tXWILdG12iDrO9OVsva7qkbNurvtn7NQnfC3/bUDC&#10;KnqAHYl+ctTN+M7dKYfHmN6ksrLJy8/PhPzlOiynXdo+vEnAk1HeE+vTUceNNwclhBmNMh5ovCed&#10;EDTOkssN53UqQcF8PbQUCiBHPxcqvIyovoAv8tap761YagConpjcl/Z9Rh7lzgwvVTL83RkjMadW&#10;a7OoREzICN5qxchUGzG42qqFW4sXaQfLVxvA0ouzoK2GA/O6FKBoOR8bNuERcSpn6qjFKTZTL/RU&#10;SUcHOV854WE0G+E1J7dNNa7U/dBh/s84zjqEhVkR/BAb/+1l5gcbOmk7v3mEtyf6PCeMXc4BkS1s&#10;kOXmAVkqDXBS0471FjttZLcoMRrt6HQxymZR0mf4wxqItcmec30HxwriDD93nCJ0PFCKouiPnKk8&#10;E+Mr1jpmlWG+eYunt/PCnJ8NRZTq7E55VJ5FAeXLMmBpfwYMdkphRgkTWCqYwFrNHvK18SKu1qPh&#10;FihmbNv1VaNrdeZKJuFk0bDaMWV7R1YXer18W/oZ2wcS0RoRecc6xiGbKXnP03vTwg2rnEcqt1pH&#10;8mKSZOZ0F1eT7kDvi/szPtDnEIVS49f2kI5alzxSMicjGctqVYJAi2pGcVynkbkKz+hU/jiCTQYU&#10;skI845KFGS8tv6gU9O/KQenkTgixdV6e3EnFrbliyFalwHRBAtT5WNCcxwEGLwectSIFYl+yo7dc&#10;wGGzaKSd/3iARzhvGAsp63S5VGDIp8esNkqdPsD/zVY83tlituizOa/JXcyR1GSk3Bbtn6t7zeNS&#10;1U2Go1CGt253RpVBGtAXMoAqJxl4W0SYt4kLHDU8oAzSu8Uuimw0AHpmzEEK4vD7/1GQ202q1X42&#10;ZbSqLPYbCw//m3lo88JENCjHbasnzf3mn3zNNy/xL7nlnLQPVrXPVR89cnY4QjRD6SrdsTFXZJ48&#10;LaqwM3Gtl2MY3keKNbKDMlta6fDmCWEvEz2W1aTAC7u1QOqiQEUmFQjtSb/76xSHUWxLfrcyqvLQ&#10;QVazEuR0aIC7gQ0KFwnCwU7ObCrWklVZ4+M/bKWiQDKLREwpEAGZrXwsv08N+s7zwqKFKuit58Ng&#10;hwB429PG5kqL02SljQzYcUISKcleKhiNN3GXSsd5F86AuOJuPdHRF8audehLxuH7L6WgeJREZH09&#10;8wBHP/g7ZzBymBXF3+YA7BkewO9kg0MXsMF3SxlgZxcvssw+D/dViJ/Pa1c/KAlKTigGaRLiJBJS&#10;Isp7iUq9MDTEgDonUEdkQB+lYpEeDfBEh0IDfs/ZntG1EaWFfqHMypiVGz+aBsf+RRt6+VbBpIl4&#10;K5ca0P+fsTCsWWHf0HhGJuBZE6PqHDpuq+QBayUdz2qX4K567pC9ihXOCDEmK3ZJXnNd5cg6FMlZ&#10;yQJIKFetsERR6RS0bxLIl2ykVG3pn0tkcXjqOso/zl6Z+nV3Y1rx/XtS8RV7ip8uW6XddswARExB&#10;5/VobvW3qyeUl+cZ066qXmwZ9S79r0QXpKL7cey1z8lpNP0R1xe7R0suywwvv7IcdO8JRBs22Y5X&#10;M2sy4iXmtMMqDwNo3VyYV6uBMWsfqDxUPEOfMLRlcRIIf8jAb9+TQigXNjX50g//xiXunSIz5RWB&#10;MxmniBPswSb5H4rVCWLM4f9L5WUT64xWH4Nft9xCFMNE29MQbysiMgaRpY6kCnMB+3VnGf9SmZOp&#10;Hlbs/kcKoBOmQyX8erVNhbdIeFFZSsriq6+mUaLfsMIrWuft+O55rvOjJ5gf/PgaM3rz2Sk3xAad&#10;kTneeM3RQWe2xOcvNYQz22Tjauhw5Gk7eepUJNRGbz5FPE+u8jLQ4D3jAWUSyNpMSrW9UhgVWFMB&#10;R58EvBUK9H+Ic8asMcxWKAQ5LVKY2yOHTRs0oPdsN+jcaY62bDWigWJGDVQbpFyl9KSO9WaLl5ro&#10;qDHG5bYoohVL9aBimRH6GvlQm0+Fqtw0kNkpGTctiFA4U7bLrOkX9yhV0RatPmINCXF1gHBzJ8uN&#10;rKnSwcQPT6dN+K15LeqX0eur9zMDw5nZiWO+/UxyGYaxo/ggF0QPsyM/vyf9BfuECyJPckHVct3h&#10;A2fT8f1nMbEDm+jR7oqEZ5AW5ywWOVDKL/T9EyQuuyHj0uJuE6jtdUQLm/SRsk5b1F0lj+oCnG+8&#10;FTL0rEe9PlHaolCHdiN67+vRpM0/2z363IwBopL0rAfdV+5Kuwc7xIog4R3bHHe/gu3y/twO1XE1&#10;3xFqV1l3d+zK/Sz2NknsSp1vKePc56vir1IFKSMZS8adfyy9F1e8WLPaiqz8OHslE3KlJEnVGsfo&#10;9R3LpgWJN2zqmbc79pY458OXpESQAnDdmSnhsxYn/l65yDQ/2C33xz6a8P3sdu2q4lUTC7PGLNt/&#10;ozCB4c3/Ssjao+u94+6XrVicqwtKxq0p+bsp8tK1Yqz1bB+oWWGKVqxUzLqOVWap1Cy30oHMRAcM&#10;6TzA06ZgfHPqFr8l/pOLtyThB/9JHdy5ktH39T8598cOJ/us5LP+9TiRADeOrp27Uedh/2QrFJ+I&#10;4ByHKY//mspHJF2Ia1plH1VSY6D7MGk70GSxjbG2f8vwJmLSNrZ7Wyrzm7+yrj53PW2s41vsnPX/&#10;5YrKqWRuiUAwtMieAaoUGpBBYQ4Ovsh9sT84x/PXs+lfvnsn49p8T0Lv+48w9r72p9Tb3n8g/eLh&#10;750wnk752pJVpmOFUry7Uoy0nbH74qRO2pDElHy8rObHRe5NYdsrhHhMWAFviWrUmjMGeXiwXg1j&#10;Wj7sPysHNq63wa4dAbDqymJ8yy21+JbrKobW7i1/zlVEaOtTDkYxEhTeZOQ2O9o4spvVmKWQtzy3&#10;UwGqVmaA5o12mN+lgqHYtqGYDpQ5acTc+VgoRhJN6k7DKpGnH4sCBMwk3F2p+tEXklhICTFbcRJQ&#10;teWlF+bvb9viREG44xpnoEY2wVPr0RslHmwfG8d+ZUS++4Bz38Hf2V9hBzh4dB8HNK21A4U5Ff92&#10;NwUcuYqNzS8g0Q9ey8TNij/CC04EX5l8W80i9+Fgk645tkl4YdpreJkFPYrD+Z2SaEGHDlryRECg&#10;T0VlXkbaQHxlv5GwUObvdHN6zvMftdhjSlNGJmfUcpkOtMYXexnbpkj4x0xsUQ392gGLM3x9Q9e4&#10;wOCiPs2Mg+EbNzpu6rmwcGzF2+P+nhGKtuXqVuzJQqU94u3lTOhtkGbVbg0cvb7jcOdexp6L1ibd&#10;id5X5ZFQYCrxe0P9cnZotfzY3JqkrDZZqHL5xPI5FQstU1UQ/4+jzUy/Mfbsx6Y7Iuc2aSadFva1&#10;sttKVojxYKsE+JqEuKEkHRXLjNPmsEYTEE9DfO0qc9hRIMNlFjpgK5NxtoFEZJQp9s35euXC9D0v&#10;3p7a++cb2B+fuzLpmQsvPCrcg9a4JXdeGrNuYt/3lBPj1EkLAVPM8tL4eJtqF5g+Rem40D6RNaVR&#10;6aPtU2XSPtIEk1Auw3HtwZDDfyz2MqN2hv3ExCMH6UhBJjGTSbxyEXNohUEWnW+UbScO+P+AOAud&#10;ESkUK0AmlwekaWn49r4kfHcz9b7wE4zD3zxJ+YbNICFnjVMJuXKlOTrSaAiCpDllfdYJaw5CfXqh&#10;2s9CjWXGA8NUiGzzFP4aJVqYHEXn48YEDBcovOnAVcEJV641Req3+CJrrqocXHJxYbTvnEB04MIA&#10;tv22qsPnPtYDFu4s2DDV3LA2l3qYpfvD+8ieIynRBjgbgm0qvHaVHVpKeDCzQQIMRSygyktHqZ0m&#10;u6Y4jYcyVKYUAr9IDHjJybi1VDKUX59xeeyzKe8Bcp9dcGZgqHWdbVyy3sw6+eic+gjRzzkHfnqT&#10;S3h9fv2e4AnsNzbAj3DATVfzsNIBAwiUy+Enf6GAQ29wwt8+wTpS5IyPRJ+gY+/e/cd5T5DJhALa&#10;F5dZL39fbmKCQJUMOPIE4XliEhFUnd+jv9paIpVULnTmNW+wE27JWj/vKr4hbWwlAILnbiQlvvwy&#10;Pf39x9jeD96WdL/1HPeuNx6kDA5+SDvyyoPsVa9eTUq4eiEp4fen6Pu9rDQQEtNBSMQAxvRUYlqI&#10;CCJeqMa++1B8DnHC49Bypvv+BdtzR9eZZkn8xhuKiKkyU4iBF6+0dLSsco+mUZqOJ69NRxWWJ7QF&#10;XT0rtWQVoRyMw1pCzyhdpB9brZtc1as/6WmvUwnbSJJrfOmEgxgBi5QaU9qmjP8KLRfhjRvMINjO&#10;B5UrFJghl81pGvBd7a7JIITAVJQuyHjSW53CLllgfklipUcqV9qAr4FLeHhW58b9I/ZCtFG/I4GY&#10;Nnz7iT/SUalUJLPax1nnr1NNKF57IhhzeK8Gq1X7mwfs53AyUr4SmSlDHE0S0GVxQbBBBQKdcpjX&#10;K8TH5HKMcxfLUJshxh+vMyWvqIg0Dz73x3iEKoUPK2ykb19nvo0dYoNPPxRezJo3d7BMIoYdGhXo&#10;N51cMc//FmxbSEr+8W/U8NVbKbiVxcDVdBpQGGmRtV2JUZ2X+btreLrq6NGnluxe9aXVa01jO1R8&#10;dkPGpAuxykxulGOakK19tsSVdhHeXGMH0Dh1gB7R5NF/zQilzicClY/myJs3YRou1iACrUxe/Xpb&#10;V9068x0S50QXWZ49UazOTCca/QhKB+Owr0mGq7OoQO5NhijBp7uOiwIhyS/ez+jb9zH/hS/e5ers&#10;PB76v1ShkETXZ1Nxt4gNHGwOSJsb97ahUPRbYSuRsma6ZxHXd1F2dP1VlWDJJSXR8l6xzOLnsnyV&#10;qgmu18OBrrFLJJGjPzKj2K9s/LG7RBc0rLYBiYEJyvss8NMnqCD6FSv8+9OUwd66Off31Sc2RF6l&#10;DD51KZGC5pRT2Gl4iCtP+dyQy4/qg2y0HoHJbAxU4ZZc1qP7qXOj44zW9S6kRJH1WUQ6ngn3Ajka&#10;Hf4X56OD79A/x39lRbH9fBz7kROJ/MQKH3iBffjDy1j7D1/Owva2pb9rZ9GBg5IGg5x0IKUlPPvz&#10;O+znkaa6/UIFpi6bWShCzw7f8z0bAyPlPGYLedVVRUeQs44xxDhYusJ1dsMi63vDn50o8ZVb9RMK&#10;E4qNFFpBnxbNdBDYS4WugjYDUSX8vxNaf/ro1Jm/SkmU6Z8CsredH9aXU4CuKB0aSiig40xH2F7G&#10;S25bFQibTJMnSg61qWVVS0x/Re8blzsekTnpYX+9FPc0ErklEWPbVDyDQeI/dtU4L0yy0cc7bomn&#10;mZLhZ30gNdGBxsmNmjKFwBwQgpw6DQy1ZcDcLi1sWJcJ+3cWgL7z86LGamLmJ84VEo4GUV+6Kd3x&#10;+oNpX3VVJ8JP3uB+++93hOc+cBXl+y+fpeKf/JX5wIuXsZRDXzJ/H9rHwiUpSXiQw4BVCimsUyhA&#10;YiJp1o5p/2Wgjv3U7Wz5p69yB37/hr/rs7d5y7atTr/4qztYF352NvvrqyvSb/3pDBo4d4scmDSk&#10;8txu6b19F2SfPk+zmKVQuNoe5gxn5LYViRTGbNFI6YZxCPSUWn2QWOM44d8SqFFtcZdIRlNMpdJJ&#10;uoRk8pWlS61EZvGje08asjaYju7ZyJQC2VMtP2As5GECW0pUk82IWELscetcKPbmjXvTVuxcnhi9&#10;cnXyrxdXpj3zSBsNc8QswbZ8Bri5gxq5sjE97AwpDz9zE7vixQe4RS8+w2n4x9Ocpqce4ZQ99SDX&#10;uXz50Qwk9VslX/Xuzgb1mxygZYsnmtspvsNdKphSE33hAYUe+5KJP/UUW57Tot2Y3arFRRl0KDXT&#10;wKePUwH2NT3y5n1pB5+6mfZrvmfOvqs2kXjRdymDncETSx47HTkNyn0MQdJ2VBJf7qC+onQygNCQ&#10;hqvczIjcRsGqlhjfqllsXZWuS6drvH9UeT4W5JSB1rOQd+xbT1J6939IO4x9ycaw19hHjjzE+W3f&#10;xawv3lrKuktDZ0VtXDrQ0yjYYxdS8MH3GJHId4w3Vm/myIoWZBybP3FSerZ43mhear19eHPW9F6Y&#10;81H9Jp/FXMj9sXGx447KBUYU3D5TRpSwcQNuxy7XpP2kuI9IEIAgl/cTsY0nPe11ionXBCnotyPI&#10;ObWKaeMTY8psSvlKLWavY8PQAgW0VbNAyWJtuG6J59yS+RZ0rWOVVAS5doVpdBqyuDvjLbmDiWly&#10;qMBezUBKNPnQV0wkGOJGLJcYx97HOHeVauza1MlAtuQJcLYs8XW+Og3wNWlAYWdAUw4dBGoksHC+&#10;AdSv9oD+bSHQGLMOF52XizlKhXv0AV4v+rJOR0pFTkxeC8lZ5ic/YtXHtdvU5Hvvv5kGwr9yv//4&#10;QeZ513emrNh/Feubw7cyDokpqUDPYIEsHhMEeGz8oZtYdcPXia4RlbEhrjX2elSxjckLtB+9/y8F&#10;xWydtzaJv7ErMbBn9bzcVV0poco8kvH1W7mXqthxC8MPcH/57DUOOPQPGlh3XT7OyUgg1jeQd1nV&#10;QuspScw6CeTQEt3+yjVWYhov0KDoVcZMYOKTicQrMtmRk7C+yLlNxrFWHZr+Ih5aab8eVVmdDWSB&#10;OgVlfEem+oSHq/JTr1O6Ui8c3iRl1xBTH0jPSUR5yGLvicax72vuA/ivjMh9V6Yc3rE46ekb16YO&#10;XdSU5h68nHE48rwgKnamgX+cKQSvbKaD8EO8Ib2Xhy/vnAu6GlOWPLqXlN5XRxL0FpGEHaVJggev&#10;JqxF1NjiK9aLo9VrYg1/pR0s2GXD3XXUCvT/JmNhzPIebrTxVWvMQxm5wqhARQUs2Tzw4YMUgH1H&#10;HywoSDAPvs0EPQ1ziOTEGxaT1INvU1EHPpUNe25OozyK6o8xZQkvCnSpEbEpDShtNKD2sUGskwOl&#10;hwFM+aIhrZ/zAnt28X/E77zzLG7Gl/fyhobuiVliK5nAE2CAFHLKNxcH0358Zkna2b/eRAM/PU0N&#10;v3kv7ePyFYSFPmFquHdb/rjpxM4t7i9r+4yjz3q25C8OOhbuybrTUsB/p3qR+cWKReaxC/GTQVxL&#10;xxbdypq10u9aNzhf6D4j/ztdgXC0Wnn7BUQ29BFQmyCuo7hHjSyGuPx2xW3WEu5RJY5OShc7KGcb&#10;StLuspZTpqyqfJoYERCjaDKpr8Re0l2lkr1q+/FrpJmq6I94moQAlU8qX22GhQsUwFbNvb5jfXak&#10;oCFjXBut7Mt4Vhmkj3qZ5ndpMIWDiZsKaLi1gv0r2nf3NlLq4c8Z4SO/cb6/9Bz+sd7UCV4l4+D5&#10;SztmtC45A+JQthyVhy6gMOcNUvmJGEucHOHrk0BGgBrNbOAdCDbJnsjpVDy1aEfx/sWXFgydeVMt&#10;6N4xLqkzYmw7Jcf6dIJISVLUuONevX95+iB2B//I15cILlCy5t2pZXCBic0FLjnt+bd3kWhyQZrq&#10;3KWp4e/fYn0R3c8eiv7OikSP8A5Fv+K8Hn2XPnj3+emPDJ/3vwdI2r7yJLf+8VvSPv3yKd5C7EvG&#10;YE1pmmrXje4h7N8MfM0lWRFdLhHESzQuS57QGXs5lQPVKJ46Ib16pYXQhgq7dMhra0pERtqtuvw/&#10;TObZkNuo+Tj2Mtk1xJfM1yCPohOBrHZxcjUu3l8ZmvGZGTRB2qh1pXLTM1Lpc//wYEsjMWqz56xH&#10;b1EGj7depgv3bkr5/svXROWRh5n7Hr+WpYz8hYUbcmhg8GnWoc4z7X9dtIj3Z5OXiz98PQ//4XX2&#10;r4UB8pk1RQmP/fNO2lvblo4rW0/KHqD/XL1WgTvr+DCrQwyKF4uio5V/p6CwW3tJQZuiyBISFAsU&#10;FKBxsaPv3UP5augX/ucoqfBnD1GiWwbSt25YQNRkIl17dlL54L+Zo5nKT5J4XyPrcGaDBOcr0g4K&#10;VJRvZXraoZgmihsz+dBVIAOmPA60FwmgNpsJtD6iON+M+fIT5e4IxgpHf2Xj0Rc5IPwEC0QvZeIr&#10;O7kHvjqLEx06l4Pf10W77R9n0UZzJlYO6NCa0gSWXRga1dwR7dtcvzYvsxPZFk6UtVcXhi1Fwodq&#10;lti+zWtX7hzefSzxBb1ie8Fy+mDVelF04FIPWLq3CKy7uAKWxjT00i7j6BRb654AWhdEv5FcuiIj&#10;UrhYgRctVUaL+nSgcp0gUrnYjFcs016gcFLeUXtp0awmVcxiMcc0+xKw5qpSrKBbddrKyv/4jnIk&#10;g/pcoTHpd646CWdnJA9l5dMif7pZ+LTCQT1PbEy7KlhNVCs+7pijL6D53G2CaP4CJahfYYKGYjao&#10;iF1zbof+rKxaFfCWSwmFK9gpoRb3asYNxDktGlzt5kC5Lw1o8olab4RSiSz2Ch8pbehj+qFvPuI9&#10;MuKhK0tOiuo8PFCXIcaLudQTjjMbA9lRJMFHSuAk8ongcQQSRsTzI7aOQrxftqcI23JtJdazMzBp&#10;6igxl/TyT58yYfh7Bjb4Pu3Iz/fR3jq3ndrZt0Cw/IuNbLyoWYA/0UjFt9Uwhr5amf7762fSXyhz&#10;zd22pGwe9upt1M++fZ656YeX2KY/X8Yt2dY376cX7qHph6//v45hE5D0xXuc+f9+jR69aA9197/f&#10;YOz/4Wt2+Lkb05eSuCRWzzb/P//9V2FWTLgl5rerohJL8iktRz4F5PIlhiNlfRlryhcakEYzrTmu&#10;83Omy/02KbqgUBmo114yvHksc3I7FCfrjBLHkpC4Gif7nxw1UauMpMumfMezE5naEWSBhjZBQC6s&#10;p1Feupf6c9BGWrHvC97l+C/MIfScsDA7in3NAQ3dNPyyC2lRZDVnN2oGvTnpN2WWisD5S5MPfvB4&#10;+vO/vc/++2Tpu3IXsq/P7eeBipUGmDtfCJfvyQG5vcpDqNjj8CHjQDFoVSuMxFSTIyQqZwmTI/m1&#10;uvtfuZW69M7Lj1ZyfubKlN+u3cuz61VktCZDPKNrz0q2/+V67skm7CVXLjViDcvcUa2LO6LREh03&#10;mZ9gpYvn7pOYaVFrSAxQ2RZjHgvP8PNGg7aPx5efSPuwKBfgQ+zom89xb8c+YoDom0z87XuYDbeu&#10;TdMM3cgGH+xg4NiNrMimwmTeoWfoPyLtu2C+2VXUrT126jCuebU9uuriQjSdRdz39m3eSNl8XTd6&#10;f4LEL7ks+4g+h7O9fpULz2nXjc22gCDndSl7ylYpolWbjNjAXh1YfpEXrLysEDZv84K+nYWguEP3&#10;4fCxBI07vH9C7u8lfcoLq9drMZSsteUMAwzNV8PGfjvMbVECfSYbFLcZYNNyJ+jcnAX6z8kHay4p&#10;B4t25WALzvPjA5f40aA/wfI8WaJf0YeyivjlCjsV13hoABVFVblpMPItC0Z+54GYtY0bgmzcmsue&#10;UB1hKrKbBG5/twjL7ZXAogF1rM2rgKdc8reedbl4abcdGHPou6tWGVHbGtdXcuqVUY2HA50lAmgq&#10;Zh07jRqHBu0fHqHtPfQ0598oJEGVloZl1iuBi0kBbnrqZNOSsyXeEuJNVaV8AgwGKc2aK7jDWcVn&#10;bLux+Z+lS43XxXZPJliIIPjYK7mhS3ZN5DdWNPoUHfvkSurLxhAdCz/HwvffTYs6Qszi+thvSJxD&#10;Cly+IfEK/G0meO0hFijOimuRyUjI6kSWL2/N/MRpHcVOK63Vybxnr6c9+P7TtN9ynHOyPnhR0v/u&#10;s5T3X39JUhL9mYUeKoJc3KNbEHslHqC/QqlTZ6bPKmBzhow0EHQziBuS063rrtmciVX3m1Ek/bRo&#10;fJzXjUHBpO69jpCgbYzAGCE+r5lwt53q5icU9mhHq8yeJHFiC+VsiYHyd4k9JVvlTx9dlzFmCo61&#10;UuJsGSQ3ev3+a+nZ0QOsCHKeeftBiRY7zAHY94zIB89Tjhj9RxOWeisUqHPNtYZ4Q9gRNlHOfk1n&#10;MveXf9En1BnTldOv9bYJgK6EApW5KdBVy4HVazR47TIL0hYnPM/a5bYvNDFNE7235QlbGfxk4MiT&#10;jQtofeaa1BH3XPLeTakj5TwQJ9U+chpFitJePbq2VFfxxJg3BAr0TuHFf2YrFgOU2ktimPCMJ4Vw&#10;RjkYUwQi7PCDV/OSsZ+YkegX9Oh7T7OX20q5ryNrNPw8I3Ld5YL9Q8+yfw0/wzoAnyMlfvhn6g93&#10;XcLKrBwwjJt28rVR/t53Xi6+4aYKvOds+0OxXXHdZ/nwsn71SSl5fRdm/cNawL+4erkNZNbJx8WY&#10;FS5VhjvO9eJtO51g3bUhuPXGYpjTrYRlS42wYqUdlPZLiLWao0cfpXzAVFS/3vhF6XIN6N/jA53n&#10;OOGqS3Ngfp8WqF0caAwIoMbDhBnZDJBZywfehpiitFobLVqkOL+o1+jp3xHcsPvhJvzc+1vDnevd&#10;swnUnxZCMfuSET34Ox/4yqQgq1YN/QUyuLU/APEjXBg9xALOcgnQZLGJNj8bcjoU4dBCMVBlJ0Nj&#10;GRuULtbhtWsdeHGvFZQPmDFzpWRcVQqOPIXtr1ZgGV4u9FSJgCaHfhj1qfoynvj1h9nb/nYT7dBP&#10;j7F+/+1qevjwuUz80CWcQTEjDc8tVcCAkAU09HTsyRspV01WAHUWkK15whm73BuzhS9qnWl/TGUi&#10;j+fpYy7J0QjrEPYlE3z3DH0/yljja+KB/b9xh7BPWOD7V/gvJLGTRqff0fP56iX63dEvaOMSBcSY&#10;0Cf/K5iD0uMMfksj8sHt38d//tc3aX8MfvTx00+aTMo/ufqjZbxPAXNT2CRTKishShPPAwxBYpij&#10;SgEsWRJgKBM/Lu83YMXNemIh8jgk6QN8ZH2Nu6G+ckk4kT3nWNfpuGCt6hekNQ1vT0Zi8XzdVIG/&#10;J4xAmXJIm0UdVQy8pTI0MI9qskxurOnFQOtNsU4buWYTEdRKevNNbg32LRO/dRsp/dFrBSall0JU&#10;uJUaCW8ostEvwD5/gQPefV1MWDy9dYSld2zjIhcNKMLueg6sWaqDxlI6XHp+MDbQ6XFvS8Y4D6NA&#10;pUJUs8w46uHmyhcuYQlTgTWLP8ENfQynSqEho6Snsdd4Y0hSHBPwx2q/Y4nvvSwP12fy0cA2o870&#10;zbvCi++4mWm9G5Li0VR55B36UHPZ0XUUuY1O5Mf78SVaGPuYjmMv0cNXbKFYo99ycZSJ5J7zkn4p&#10;XaI/iHJjouPRsfkLuNH6zS6w6cZasPSSQASFIyzclYX5m6RICTlhGrc6ihvWWfGSPj3Ia1YQ971+&#10;oZxSu07+bct2O6hYpwVrry6GNWsN0N/Iho4aEahcqgPeZsZUU2sJDVsN0fm7XbD5LBPccGMpntct&#10;x5HwEqjSo1IzDZObGZjMTolKbckjcVHjnuk2uC2udbk9+6KH+g4XDOgmVGeeISPlW+L2LiXNQzMI&#10;tc3CZ6Kf0/Hw7wxgVjHgYrMCrnNoYZNaBMJHeJg+j3qPKSSd9XqqNodid7dww55aMWat4cJApxw0&#10;rteD1g1+WL7YAvRHs9aPPWdqZpkS08aEl62Mh69bRf/kh3/QIldumvfqLVdyd/32hehR7Csejt3L&#10;xr/ewca+vEyKyZxcIEylAB2biX22nnY2alPCWdZ/G4tWm8YwhwQjY8RxcRVJx01ZzwAy9hsTj75N&#10;H0IzNNYCltJeQT/y+uueT7GvGGDoe85YT+9RXryD3hk5KJhtJp/Tz6/fcF9BNx1ppX+7J336JKQx&#10;rULlTZsgKGYLS5VsSWfPjTBFiThTlgh56hQgNdKg0s4CSgcDiE0U4G9URJuWWr4a/sp0kNV+3kGT&#10;j49cqI8SE04sURrGUSWOKyvvKZdtyqxWE2tL05BY2KMbV5zyFBGndKf9pnQRSXlJ2bXaF4i9f0BO&#10;lZAyztrCuK+vJ22QIp17JU+btFusT91z6CMWcuUlI2VClUmJWIL8fBbrqFs+X0NZYw5JD3/+Jh/V&#10;dpoSUxXjLU+rCGR1imDDRhv01LFh0WIVcFbxxhYajKtaSgSKjz5fZ75kM0OQDJTjq7ueLhK0HgqR&#10;pcBbq7xUYWFNvY4Qa7NLdgdxQxZRJ23WbNtGeGMS12krE6FaTIRCgxa3f3iMMvjWffSHw4fY+567&#10;KX3v969ziATUL9/NGipo156BjkMejp5WTrR+nR2ee189bD9PiQe6mLZFu4IRvS/9ZO8VuWuzPRzs&#10;VIO8Lo3R3SiRViw1htvPdIG2s6xgwXmZ0FbFgfKsVBhoEUBrFR3YqphRVwVzyrRpXed7sLLVWth+&#10;lheYy9mx77Oxwj49joqcclRpbpTLc/jQaUFjReyFPAsLY9RrzeWal9NROffOjrKERz56jPqvwXfo&#10;0Zce4VxVVcuJHPknA/OxWaBNJoBdSg4s4aaB+25mI8Edr88Xn+iMTxzfQRKJvcnPcyyJnxb1y0Dd&#10;CitwlomhykeNpqqJabBRrPmiqNrLAUV1DHDZhawiLMo9Eh6KWeq/McPfv8b4+xsPcbZHX+FGBq9n&#10;hV9eTS31VUmif13GA9+u5+CHz2KFO/1zN3/wZzoKFJ+R5XQsMUvIYjuaeHsmJDhLiOwzsxmLyYff&#10;pn2n8wuI3IwZ+ekN5kLmze1nZt02+B7tQPh9OhKGk/LJ84zRYpv/LUAC60/nHc3YPcxxb4Q6QPle&#10;YPvDtJwtChutgSdPj6ptLGDKFECdlwf1AS40ZglgRiYDqN0sIHdQMXuQxyzr10+lSY5DrKH59EcT&#10;shLHCrSUBTxFCmDI4veibQTTlszLbdK/EXt7vPOl5LVpCCeEU01Ma2cqvcRCMDm3SoPKHoxoaSki&#10;PeVLiYEWlZrSAVuVBASGVKB2MoHEiio9U4YEuvR9QgOlWpfDwvJqxrnmppiLRIPDc9pT4qzlPuBp&#10;FQBUgbhiMbK+2LBliwtktUpG71vZfN3KUK9mXIE/W77kPIYwGUdOJcO7ThvaTPboFJm/QfU6X0UZ&#10;l9j4GMjdZ7hAho+N5t9PBrKrTDqqhdN0JPEFq0kpCxfSKNGvWdhl20ipB16mDKK+gsIBihc5I5du&#10;Y/C51rkZrnoR7m+Twm23V8C+izOAt4t2Sf85mWEShXQihVJHQQJi5YV5WE6bBuQ3Z6jK1xsijVuV&#10;oP/iIPA1CWDtShMsX6CF+kI6zAgxgLWSPXRs4dRjIC+9vizafo4HZJSyorp8ygeGcrapdLEBHM9x&#10;52RAbfLfD9Ke3fc++29H9vF++eJ9TnToax72+6uMKP4FC/vlZfbH0b9x8M8f4kbuXU0z6GlMPEcg&#10;hUUSKfQxKDh9DlFxOV6VLTz4aMxi/u4lzu0XbUkbO17NFPRs48oHjL/UrFGCskV6qPWzgcg4vmis&#10;McDDVV4O/vqrQhz/hRn54Q3mv4Z+Evx06BDnq2iEHcFi7eG1G5jnx57PnFfuYYe7OmUgegkzMrSX&#10;8fgN2wWfRe9iH965NJW1pHEuUkyPN85MQOtlNtsKiGnD437XnCWszvCJTqiyg0CVTNS/s5VT/yzL&#10;Yjgzy5We3HIZJ9YWkEJyytc1/ztBVvhGE8XOCpmRXs+RUDChJhWIDMlAbqMDjZsNNB42UMUGaoWL&#10;HpFbiTpY6AaSy/o1My31H4divtKFhNs5KZ2Z8DNfmQzYihQk/JDGlhCqJ0qMzOQ3p+d2qEaqop5y&#10;MoI0jCqYe73axZElpsZtSWfNeVDr5YV9pUoYqFSD/PoMkFWrgdkNSmgt4EN3qQjEOhrkGZIhMybU&#10;NFmsZ7LKVGMrTZO8xXIsI5N2vFRN5LJl0meLlili1pcQFvVr4cLz81A8DPBVytD0bHzNSjMaxMdp&#10;uPZ84dUsMZFfcjbZqE8af4Pyl5j1vGN4c1L81Upc455VsuQJGPK5Drp4Lkq5cyzkz5+h/RI9yBm8&#10;45zUbZ8+yz4f7axcakJrlfGWQvZWZQ4NZLWL4PbbSmDLTi0oXWnEe7d50L2add84lp7N7sdjShTI&#10;bRPdXrnOhGe3aaDSQ4MiW3LslQr5pmSoyqRBbW7am/LA3JfVnuSi4a8ijlVk4pZelBOROFNQwtfR&#10;walooQ6fKjPMqeLlR0QdMUEFDr1JHdSLSeFPnmYceu6u1B+x79lY9FnOAezPvAPYtawj0Rt4B1WU&#10;dGBmcIGdLYFOIQ0JlqSf3+C8iBxqsLc54L0HmR+++iApWSslo6wXsyWhbrXrt+pVCnzZrmyoz6ZB&#10;riYpShquWIBAmXXUPj6R7xGtdYZ/ZR069B596J1HqZufuC69QCyOHR3j5+/5j+UUckDkJRHAnufi&#10;RHLnB1jYzbvZf8Je44T/clGahkklTVWpYEosIc5FplzujK7NkSdEM2An9exsZdSxyRNOus3+j0Cb&#10;mfYZz5yYObw5I3RBbtHclDlDDMG8CEOcEOEp06P8jOQDfF3aTxJT6qsaB2skh9noTSxaaPhzqEMz&#10;ozUNiZ3+UazxocwG5BTaHJyvSgdc1dGkvtl18og9f1wyyinR6dLpeV3q45UgH88s5rl1ObwN2gD7&#10;hSQRia9zs4YkBiau9TGAMTYQWkN0YMhjAUcJD+hzOdBZLoSZtXLoqxIDUwEH2MpEwFjAPiwxE0HP&#10;o/CVKY/ackTjUlxNRn6H7BdbDRtkFKYBRXZqTGunwsJ+Le5vkn1St9z6ev5CnXj40FE8xbI72Srq&#10;0NiyI/8B4nz1iiiNO2/sgDwBpZWJj1mDOhHI3lopUTNuMjo7SYnYO7QDzyGnjfuICgFxRR3a6vJF&#10;1vMNRYxBUwkT6EqocNNNJXDgykzYscMFOjcTJUxOmsoWlSW7WQ0UVjpQuZhQaEqFUjsVqjPpUOJM&#10;gyo/DZpLhdBRzsD9LTyY3SOEub3icMGAGK9YrsSL+tQ35DTJm2sXZbSVDOi6+i7w7+ve5pBX9GiQ&#10;I04cWjcN9WimW1M8aR65hlNmNJJow6WTUB9GilHWTeemHI58yBo68AJv47s3ChZcu5G3fVkH+zKz&#10;hzKoplGAgZ6MbzOlY4c3Ut8/cBnttfvOYGFv30Q5+7lrKZfddkHyh17v0dhOdN6RKcnjUbrI/JKv&#10;QpOWvUCN1a41wOwWGRQYkgBXk4hmYwjUbm5U42IRMXpjSxINvxIgb7xIlIdbQlLw84cxofs1I4wc&#10;GyoqSGnhz9kY9j0ff/cB2pHHbmRkt5XNue/Pexjjko1PhzmP/6ohh791eHM6yK5iYsrwZIizV9Jn&#10;vL72/w8sUqrcnUoEOB7dcXychbJHvWUS5BU20ohHnCbQ9qQNMFAt5uX2aEasp2lBBep0R7OKk+al&#10;xWEsCbK8Eh/OalB86i1R+IiDZoDfz2XldqmncqOfFK2HacusUj0702zc+iArnJ5OotuLlYPJ2mSe&#10;xkPdJPck7otp1tGMbA5myuNhlgIBcFWKorpsNmYu5EcNIWY0pmlvd9bxlkrttLEZOxBxlpDweIMm&#10;uarPgecuUA26GgUYSgJsKOPA7PlK4K7m/Va71v7j8HHj8JRKHxbp6WiA/08Kr/hgc8ZQGj9tuqlK&#10;stbFwoKdJ1WSJUHlpo9NojsBpFW//Qhz6607k+qGd5HKljjDMeGFmcoYAHlurrwyF3bvMsGuXT7Y&#10;cYbzVA0IZF0uKyLQpQKJJQVqMplQl8OGjmIeVPqoUOxKJpQbX60EFR2ENcvtEOXka9kWAKuvqARL&#10;9xSBnm1+0LnVDZbtzcfOu7sB33lfW2TtZQXhtZcVfpA7X9UX6tOh5zrjPnwKIaOpUaOFnn9lW7LZ&#10;X8T88utbBSCynYG3N7EjHbXs8L2LeNHPl9L/dvAi5hePXCACXz7Fb/zoSYHnobs4BoN2zqof/8m5&#10;/8hbjOj3T9N+/vU19t+R49nwuSegVJLmVS2xEJ6+vjbuK6XLdaB+lQMqvTTA0aaM9Buy0sHG1A72&#10;hLyfY/n5S+mjn/+bjTf3y8JYlINjv3OiuqMJDhJuvyFNhf3CikR/4+P9DXMPDK8PjmWsEJ+AMY9z&#10;UOJMJhy1psPgZ5tseaJZZ84/FnMZjVDIjm79L0LhSf+OYz6adWOGzPHXKybNgD4N5MIBI5bfmpE3&#10;vD0d8fpMbkRuZTiSKPERjiwVeEskB015E6Lip6UkyOLm9ehRmYlZkVenv6O40xzNaVSiBduRKbZJ&#10;O5S5VPKdPJNendeuQwJjdM0B5ZtDZUZ4PFKy2s+8wOin0KxZ3Ixhyw6da46vSbJSnclG04Zjzx1v&#10;yeWFZW72H0mNJ6FxmS+MLKim7fqrQ91SoPCngoqVFlC32jzllGrsHr6gchLpq/6jjTzYQCgtk/6m&#10;Ych6P3tobMLhWUCc114pu4YUUyKIPbOgaonrS3ct535XPQ+vW2GAyy/Pg007LbB8jQ62bLGdGuEV&#10;G/j02YwhkSEdspRzoClPCC05XGjIZUNtFh2KHEnQVcmC5iIGzGpTwfxuNazb4oRbbqmBlzy0EFx0&#10;73y4+662yDl3tL+3+uJSQ9+FWT8ga2vbc8ERiyK+dKllRusrpwmi/brz+I3hb9k4dj8TfH4bH/y2&#10;hY6h9v/J2YwnDl7H+mrevJiBXSrC/3x22jX4x6yYZcMePPAq57enrqfI7fp45KRERoH96FxTUbXI&#10;hOIAievMa9cyylYYsNJ+LZB706DUdtQD2FjKtGucbKC286rQ9lRgOC9SXMnBg/XiT7AwNxod5GAh&#10;E+HsQpz/7adTONi3jGj4oAT87Q76LrRvDGS1lZHnypf/ZMgUoWlo1HZH+lW8OZ8zozV+R0j8+Em6&#10;5CPIphIqcoQ5rdPG/y1h6UhcpS/1WP//6Ugw53Jyht/PmNrlzrcLuzKQK/9xkZjpD+ozee8kUxKi&#10;dE7SkLWCwR/+aMYUtSqFBb3mGWUQP5bKBY4nsypkwF8ujZQNOMKZTezwcLzUuIFf5aMG1AFW2Fcm&#10;RfPrs3Gtjc9skKzQB4gktOMancxMfdmSL0SxRpMTE1oVC92EddV5pn/f9pt7wFWPLAHVyxygZIlt&#10;yqq5vjLF27rM41p1pxqyr/QPR5LJ4CpTdY5CCZjlmg05TTBXxVen/CLQUXKdJSJUsWDWQjlngbkg&#10;1K3FvU18gBxfzrqxErad6QTBXiFev+HUTBvGIFsKuWGGMhmy1YlQF2RBuZsKeeZkqAxQYNMGJ1x/&#10;SQncdFUJXLU3CDZeXwaXXZ4DFl9uBQNX5YfbznV8Pnwegp5dmeMt61h7KF6Q8ft/eDr4WMjRrxgR&#10;7AMmiLxIBUfeo4N9T9LxJ65jb4l9FvfzM/SD0X+zIrYyIWDLUjjDbvbxb/6F8mL0Czr28SvCPeg4&#10;dKJpiK9ZZh+b5Z+cv0AWLVqiAdWLLVAXYAOOKuntok7VZpWdiXNVc6dcY0dOO5EIB3cWyHB1Nrvy&#10;k0/412IHWUjgTGDwNcb+6H5W9Lkx2d3HgK4jTmpmverKVUVYunRlbJtsKuDNpO2MZJE/KaVDbk8U&#10;Wyqn8eb9/x2tnzLI0s+bjVvwiXQUcnGXdtqBbAxknY8XVZmZURR9PrxvVgTL1NrQfN1M5p0ngxxq&#10;M24p6zKDhmUekNdpAI4KRkRXkHZE6/yjxhLCWsAPu4sEplTu1J1lEmLCS7TCViLGeerUcW6+6Dzm&#10;ImLAn/QeS4ISarBRhxxRyEsvKYmuv6QC7r5nPqxbYQOrdpeee/SoiWSWyj625AimXBc6HdDkiWJj&#10;Jh915CmfuTAjfUt5P5ElYeo2FbM0KGbCJR7ddzJbNu9rQUZaNCOTA5QOJi4x0060jAW5drk5IvMn&#10;AUcdDy7amwP79gZA0WIN6D7Le8oEvbmEF2EoEoHMRoX5HXrYutID65Y5YPN6N+w50wvnn+MEPedo&#10;QOMmWbRqg+j7BRfoH+namhGIfRXdt3H3rmd3YJzwQlNdhd2E48+J9MlTwpU7ubqDf6VGX7mH2dC6&#10;xQU+f5Ya+emvNGzVkqMZ/OV+eWbkCxaIHuDgYjVRzWIs5MvPSGn8183Up1+8mzPlc2xa5Xwt9jLO&#10;Os+s44Vq1+mwulV2YMiLCS91Ela2xPCyykEkaJhSGBKOGb8yIznNatTPSB8/L2rADnOik627ofW4&#10;d++jLNj/LvP3J68TTaVEo+/NkxtYP6tdHBwl5ZWYk+/hSOZN54QU78iXohp9J4U2h7LAUUpHFdT/&#10;dyJwkYQKT/q0g8xJE9Osy3o0kaKmGVWznSNzMCO6IP+488ZTkdVs8BYv0C8f3jwhgm3imzq2ZIHQ&#10;ggxQ0msC/kY+sJTycbEz5ZfhQ0jWUuGzmiDzZo4k9XiJV8dC9jUrVtmKhThbnTIhXY65QER0qskI&#10;1CgKdblHUzct2BXANlxXAy+6YyA2AGaDtXsr/kwcNAmeMvm3ep/gPzq95C2Rb5Ab6RM8H8cit9A+&#10;7NhIWDlTHmMvY1Rldyswb70kKrfSfmPLknBbtgToAgwo9xAF+U504CZXr7Ri+mI2rg3R4YLzPbDj&#10;LBOoX28DjeuPM204Q+ce+0JSgr1OEjXm8/DMWhEsmK+Cud0KmDdfCUuXqGDRYiUoXKrDAu3sv4cG&#10;6McNip6/JzgqvJwc2vr1TnW0L0OKZ9ASUNHG6Zjy/p4sF+9kc7atSyIS4y6/MHTYWct+QeVORVl9&#10;Rpjz3ouMfuwgB/y+T/Dq8L5jQe1yyrZZNmAZlyprhLIleqxokRKULzIDtj4l3LDG+qPCwTzuWKa2&#10;s97PrJMT/eGBO9icF//0RwLkKSAjoTf8fkr4Csoua76QqOTMkSZGWdLkztjuCb/FWSS7WONjT5lY&#10;e6boCqj3mQpoJ5WD8388GVnpR2a59jVrSuZnPF/YrSOKDh4PtYv5rsYjOOEg41BLRnFuj65reBOR&#10;kFklf2D4/YypX6f7YeE5uXigWQp1eWzor5MBni0ZGvJpgzI3/UWJk8U1hgSYxj6z6r8jZDUpVuvz&#10;BB8KjJSVw7tGUdmZPxhyxWgqZQK5rdqRmKn41q226PKLcmHlUhNcfXUZ2Hpl2VTuuWRfmWK/wsz5&#10;j04vBKrl7wnUaV8Mb05GvNLBjrZudh/XIq9Z4sAK20x/TZUl9NKk88IKGwMoPDSg9BLTPTO+78cS&#10;atMaihcYgaGIDUtWaEDOQmm0bED/VOsm1/Esr7j2Ve670ZrW8PakaHyMNE+jBNPnsSJZDTLgq5OA&#10;vB4FCPWoov4OKeZtYX+f2SjJHj78uPRflDuSIWGOJT053KrKAB1yMcjn8dE9HGeZIEeDWy7l1rbX&#10;JN3cXDb3myXtiRc3FiW+qVSOz7hzCiHntxpXeBtY++hK+uj/GLZAyNgBJhb9lRl9cOHs1nk61/p+&#10;4dmJmniTERfokmHBTjngZ6RE29a6w3IHEaQ7XZuIc+bxIoZc9imvqkHT00SmHD7GEqcgKxPQBEl4&#10;GnvOhCBkdymR/uukFQpjiPKN2JV6snlI/2cj1JGUcjex9nXCA8Hx0HnS6YVdhFvvcZFaaesMXv4J&#10;ZzcvadN1heZbxsb9xJd0WU9ooMudzxls32IG7ZucwFXNhnJfKjQVcYA2yAQofs0Rs6CClUokvGaM&#10;v1G2ylQg3MPLoE4ozMdRJ893lBBa4bHEFXfp0PrOHF8jo3LhLh++/JJi2LHVD5dcUYZvuLpiKkFB&#10;9lTKo1xp+onE1Zwo5NxmDc5Rpl0zvD0pGh8nXL3WhqYzp30uLRtd445J4pB3uMvlOFM2JifciRFX&#10;t8g45GkWgYLFqrC7iUNYP83rrVNav2OIX3pByc316+0TQhNGMFXL2b4m+aC7WvSGp1oW9Vayzszv&#10;lr6b0ziahX1WzN/pHekT8Zr09HC1UgGrVRkwyJcAZmJCc11Fat3eItK87tDc4kcvo0av2578eUXu&#10;HBRIT3D3thNyjJkNCe46Jmq7YwdmwjI25gl+inzFAkcOSKbPADSGoiJles3So1W2p8JcTtPHrNlI&#10;TpcG1C0yAYWdOa3VLDZS5P5GFRqHTrmTgyGf02ANCVCMazydn/Q3tigFp3ATAYU9F5/LnDvaVl3F&#10;kmlnG2ZIvCEn/bh9538DZHVm2mGeLnHKjngKIBcu1GE55WJUM2tamNpkXoaXgzSWE2pgoTb9urx2&#10;W9nwJkkXoLuya9R4WavqtuFdMwbFIDmbGO+XLpWC/p0BYC5mQXuJAFpKuMBQwMZM+bxIsEUzG3dl&#10;clardpXYRcnlaUeL9I0lyVIonTSVTsl8w7fotaBb+erCbUHQuNIDN95QBzdc3wSW7c5D55psCi3e&#10;W67A0rmJFw9v/0fIbdLiTGni1NNZStI8U47opZp19glJaI+B3Lst69h1MbKjUIgUhpMegBqX298r&#10;WaFGA87o/W7aNCPhhSB3b8tqWHlRKbKUJ1xDZr1cnN2siA5PM44IjhMebPrOD4wqdPykeYcz+SwQ&#10;5MqBncXBlwYT372+MjX88GJKpDEn4efHz0/78p4LUz6/dUfqO1efmfrObeemfnXP3uTfPnmUhqbu&#10;TtsambeJNakiZyoW/vTCQ6zPDx0S/G141/Egd2/wf38863aY+Kwu0V+ruiy40kFkkp+yXWS4+K8F&#10;W9SzUjZniikkvMaQJ3x5eDOOyp73Bo0zD6TQEvAkajyRNEEZlHj0AcG0rvwzxZRHmdTR5H8dcndy&#10;scKZOrqeczoo6tU/VrHMOS6zxBTE6d0sJBBOqJPld2nPz++xjrjmk7VZ9HBZtwW0rvGd6DnJ/g7x&#10;vtJlerxqhQ60bHBCdRYtJsA4QJfDBN5SCU6ikWYq+Mm583Wr1cFUpthABBhO6JyGXBFmz+SNPx+H&#10;lJLXpL4Uvd261/nLmj3FoHaFA553Tw/ccWsDXHdx+VQaZ7y/WoVRZcmjwvw/QFywQRmmT+PIwtdR&#10;uvUB0faq1daDpOmDVOdktyrHZcOPEa9y0k9N2XY7KaFhsfXd4S0i92fLGcefyhxLrF3P33xtPfIM&#10;HPcs/e1adaBBeiq0bIL+C7P3xV5QQuI5hTYST0ZhRk0MBqj20Yd+G6Bin25mROKYScdb652za/m0&#10;zgQnTuxeuuoJ4THh3pkLBD8jD90fPpCgDCHHJbNMLu5Y7Zlx0UQUkByoU6BaXuj/T9nHrXkiTFfC&#10;JXJbnmpsReJXM3LGpTqLn5sUdzAhKR7MTSKjsWeOt1w2hPry0Y9PDlsFYzZK8//XxGn8RJ6w05Yn&#10;zVelVIR69DMZGOIy3FyMo00xDG/PisJ+883BTiORu1Fup78ZqJXg+T0GWLPKjaG6OcRBs4dsyON7&#10;Q31qrHixBtSvdYDsdhXIyKVBiTMF0Hnzjq2EOhXkULtuFcpcLTWNZqgfh0if9qU1KBhXOj5Qo9pi&#10;zZIgYRDXu9UTaV7rAYvO9MKzr2+E597eATdcWgZqVqsnKzcfE17yKE0xWhRvMo529npSfDA2MNbf&#10;fTRjO7HvxCBnVivDpGm8RWUG6stqF0XWsM5+EGU8GN49IwTGJCFPk37Kclcu2JyFj2j4Ip+Ij4QX&#10;ug/EhzOkY6v/29WX5WGeDqFgeBeppNds8VYTDjgnpISNgFy1b7mAlHLjDaqDL/2Fuu/Ne6j4y5sp&#10;0beXM8FTC2ng8d40YCzhYEO3MUH4WRZ47SHeZbGvnbCFd6LIfWkl1krahKlwhKVA8KPITB/Jdn88&#10;4lrWBma1jFHUqkw35fFwjYsz5bShxMmyZNVoJ1UYTwXWYvE+nZ87Ggg/TELCXHI4fg4JJKbFX+Mt&#10;EyGBc/LEBKC57JRXPv+fi8ydVCt3EQLsdN0QZHVgmfVq//D2lKg97PeVVtZx0yVNRmmv+a9ZXUaj&#10;UJdO12ULsJp+C/DXK4G/XYqbQ6mzSol1LEp/KstTzdvkb5NEiwbkWOGCDMDMmIcrDMzROl/HIS7U&#10;ql6FXhU26rFZNgi4yrk6c5A/rhOGmpTI44qMNMyedb5I/UoH6NnshltvboKbr2uB226oA2XLMiZ7&#10;dnGZldLoSM7IYdAx5Jx22XmhXuVjBcuUWOEy6fc1W4VY57labPUNbmzR5R5syd7gh0svKDtj8QWh&#10;jYt2F93SsT5wi8rFRG7c03Z+VIHaW6OaVitUWdlE6Yaq5aaDsxUUOh971YkEJk9BfNsGwiInMFXL&#10;DW1bZy+8YsRtv74h0r3HH114jolIiVXSneF21xAhCuhcZMLCPGpljv1DoDaA7hX6G9lHwFWSWJsX&#10;Jt2Y554z0LSRmLWIW5E/d9O3W6hHPthCwX78Cw387ao0PNQv/tPiS7Pf//4N9tfRz1h49Gs2/sHf&#10;BMcOpKcVaznzFUNReuvw5jjsJcIfBWbqlBnzx1Iw3xJqXJ11vMoRo9QMWCWlHSqBzsfCtS7ulPUD&#10;DR7uG77q2ZdmmSEJ1iJhODX2vIa3RyHHkZA7O56YkoBbc0THFkM9IfT5acvNxYyXhjf/53PlLon0&#10;hh20STXsnu2+t9E6w/DmVJCVmelhjimFyDt2Oijp1v+7cJEVBSxP24DEFlZdho83Ky++EYrnZ7yZ&#10;06hXCC2pn9uLBbizRICjWJCsFi5uqkyfMph3lsRl1kqKPTWCV73Non9b82ccBBwfbFKiOe84deaE&#10;xe0RyOZ8HupkI4JtTlGHDt2L+KoVug+61/tB00oX7N7ghmuvrYQbriqH26+vBcuuyMddRX94eg1D&#10;9lYQC8TEs+c70xjVy62f5c4XDJWvMOK1G2IW6SYtWHWpAy690A82XFcLtt1WDzZfXQfa1ntAyypr&#10;tOtMH9azNfCUq0hJnFtiplCdtXIHej8ZjhDHYJt+UTpOn0kEF8dXrbLMXngFeDPyWp0p7esCqPYZ&#10;sSaV22HO6dyeGUFTYGh7NtgqeYE1V5aDhRfbo9VLJZ5Ao7bAVS2OVHaZzm9dnflK06as95rXez9b&#10;sKXwnYo+4xO5XZJ/1awy/FQxoI566hgRexUj6qzgfmcpYRw0hti3CE0pBorkj+z2vecGfl1Sk7Jk&#10;36U07LtnaUM7VqQvbatKxn02kqJgEf9Qfpt2/Vn31O9/5RFmWfgj+hHsU0Z4cB8Xref9JyBnNnNx&#10;dWhCLBeBrUjwo9BMmTbzxTBxjes8s1Kg+3fk3ls+YKxUOhlA62KjAquT4ilVYq5a2ekolURgK51S&#10;MKJ9UZ6SghTS2SpFk2Iuob9lzj/hGMf/fkR/5/5+/6VU4/DmBFZflhcuX2OdthS3zJ22WuWhTFrQ&#10;7FTgqRPSs9uUaKFxdGB78AaeregYwYqsJr2XSLUy1QA4JaULjF+o3HS3LsgFpT0yYMhJB45KCbBV&#10;UYG3Ln1cfbBTxBx7gTDMlSaOKwo5BQnFfUa0LjFXn8efcmrEHBAM6v2c0d+a16J9EL1WrpJF21d7&#10;QOtmP+w+wwkvuKYTnnNTA1xxcS5cd0UhqN1ACLmx5yR7y8SEA4K9jOWvXG6INm4yw9KlGtCzJQBi&#10;AzXsOsMNXbV8GOrUwpIleli51gG6zsrFSheY8SQBiYjhmUA9Kb5xtWPSxX9TPqtd4+ZOuyhu9AuI&#10;vJpVaywHUTzU0b0zIl6XSZz7lAwCiIplnnOr+/Qd6H3lIlNj12Zi8Dyh83tqxT+vuqQYlC4VRLNq&#10;FZuclYLB4cTDZHTPaHISJatK9XigWokVd5hg67oAaIr9dW0KgNolGcDXwASZDUKQWS8AnkoZbsgm&#10;YtkIFq9R/Prrs+lHIt8zD7/zp7Sou0qSUdirxVE1XZooQZ/XJyCKm8b+4tC075/+REqKvkHHHrlz&#10;dunVThR3LYNQsI5ujcdWKPiBb0g/Xjwaqarfenmo1zSpAJyCuMV7iiOVCw0PqFxMoLCyRksojUXs&#10;ptizG09vEmNzgXC6JZE33cXji9eeDM4q1n5DEZMofvs/nkf3kuZFPmKGF5ZNHUex7JKigZ33NGCd&#10;Z9gWxzanusnxai9liHM019fpID40YA4XtxlCw9ukoW/Z34aP8AhPOpS+hdgZe8g6L+dImnb2Nahq&#10;Fjt+UbtoDzrLRKB2sRUqfOlQkZkK1dnpeEYhlfg/pxpnieRBjY/z9PDmdCSWdxBVbMnGQn6ULjga&#10;4HksPA3lEXOWkAjO9JSIr3CXcDPK+uXF7Zv8oHOHHy6/uAzWb7PDyx9cAC+6oycmuEph/+586GwV&#10;AXcjsTY2iqdcGvF3CEw58zVY0XwDcNVIoLmICdWZFKgKHP3z1cmgv0kEAu0SEGhlHTaWUuSxrx5X&#10;cejbnncgv14+Ltu/r1pxvVBDaJmTtjGmbK7a4BegdRlSdczymqXwIknNNJRx4ZThqrPoGpY7iPXC&#10;xlW2RZ2b3Cc8yNGVpPSWDRas40wdyF3Ew101iiNTpL8im/K57THL7CdnpSTsKpMCR5kQVPdbYNl8&#10;A8yqlx1N2lstAeoAK7piBfetr/5KJSyS6FcM8Ojl6R/lNihsVYsNR0JtJuTiTy5eQQye6JmNPrfh&#10;dEz/Ccj2aiZSeicXXkWC74VmxqRTiiPEFNuklvWZs3IakwQliWde0xipWqnHUB1BhYU5aeV2Q0D4&#10;U6BedlqFl6OQWN+ctM0nUhOvchXLZtRuZ1DJmewsY0Qk5ulrzqFKCpF9jKGnHpSfTi/yk2ffV4K/&#10;4J8Qms84UKp/9De8Sd7zYNdbA+cF8BV78n8tW6pFC6gTBihNFvU6TSbz/eHNk+bDJ/hbi4pI80ZS&#10;sJQusnxW3mMZzQQ++CFzH3aAhS2NHfPS7dQ3/nEHrTm2m6z3ccKy4zT4SSA3r/P9rnTRAcrWjRwq&#10;jPlM6KkRQnMZGzgreUuHjzul6Hx8iylIrG9MP+DzSMnBRhlRgt1eIhjia2mTleYnJ8pJYmPu0cGo&#10;uF2DXufUrNB837U5B3SdnQVXXVUF61a54O4/98Bzbm+DZ9xSD5dfVAOzB9Lw1jP1LxBnGcZRLMWo&#10;6oSnuMYUXOml4XJPGrCV8EFGNgOosui4KpsetZQIMFNp6pPWMvrm4a/NlPiKReYfiurEo8GSzkrZ&#10;F3Rh4vfDm0dhkVKJpMWxa+Op0p5TOphW9L5xvfPQbISX0sUq4GlTiSqypxBy6xov4QXbss6yrXuL&#10;Bz3HqZS742LIow9tuLwYtG6XQ3clMZV0vAEzTupIXqv1UzFdkAnlLgpwlAhgVp0KWou4sLWHD/a9&#10;SQddaw3EOuhPr7A/XrWItqq0KyNQvcRyKLNShkp2kBXOFH2onzM2tu6Er2G2CD1JAk8rFwmHSTGH&#10;+N9LzPSxiQOOhVy/woYUy+n7zzEUdBqvOv+mZlC2RAfUTjYQW+j5wx+NJb6wQRfJrJHcM7x9yuEZ&#10;UrXWQtGUwjGzWvWExEyZqYs8uWx5xnRTrHHmEiqauZj2+f78vewx/HMmeO1F0YxLuvzHgc+R5mD7&#10;mdF7rqGNM8tf/qu0MvwD++s3HmKPTdcSd9l9ndHVVxeAnfe14O071B/H9h17E8iaAAMNmKeKOPxt&#10;ylAkwjtw5EfBAxJJakawWTnqkLDveearnzzPwrsDyrd++SsN//VdBrGmofGwvlI7Wc8TB82CxjXu&#10;w5YCLijts0BvjQjmdyqgNpcKnTUCgLJdDx92qomz5s+gnD2DlBZslCxCb12l/P0i9YSpFH46c26Y&#10;wpmDpXPn4mm8hE+L2/VE8tmmtW6scJEMrriiAi7bWw5XXloF996/OCa4GuDqa8rgqpurYOEyBejZ&#10;rY2MTdZqLxKPDCpzpLbkQq2ffYbay9qp8FDvlbvS/qTxMfgkyWh5mxMhoaLPPJjZKtseex/nrlZi&#10;dEHiZPXU5lnzRI/KjISShdaY5jStc8xKeBmCvGdiL6dce25e4yKKOjavtZ3XucU7m2TVE2BqE5v7&#10;d/jB4j2ZMLtaAwI9/EmnsiaBLDClvMjRJkf1PjYQWdPBiuUieNNePrxwMx1mNalGlFPUX8n5XZrC&#10;muWWsaEn5ILFPCR443k2pn0ei3RCwdAngr6EUuOsYUwZvmDO5X0vMVGJdj8Z+d3aYM1Sx83DmzOm&#10;oD/j0PZrWvCB3T6gcjBxkT59wjVnuAXL8xszgMpDH/UEPdVos0U7HIXiqZy24gubtFMK9snwVnPY&#10;LRvdNcOb4+BwSCm2CvY4h67JwCJcDD/MBl++Ldk4vOu/F3ffTZr7zVMMEP2ZNdZkJR/+Xvhm9DtG&#10;+K93sia4p9as0W3Y9admfMvNlaD3/HxQupIbObaUuCGfe5fWx/h0ePNUQH7h1vQNke+Y0WiEFS7o&#10;ysBdRUe19Sx1SkOTRAJWeDOBMikpMmKhqVyctcNxG3Ni+2Y8YNWsdEXc1QKQP18H9SE2dDfwYaBN&#10;DPTFRAHIWWl2s4BsLxVG5RZm8fD2pAh1JHqgRUa41duLRd/wlenjEghLM5g4lZMEaNxEmM5JAOns&#10;ubi/RFJUMaBsrVvrBqWrdXDTnno4cFkp3HhdHbz44UVw9ZVlsG2HFy69xg+bzzbBzh2asQ2bbA0R&#10;6YNOKxx5iqF7aw5e3Ke61d+owpjCxKnm4xO0mbyIr0FegoJ3u7b5j+iOlr8fabvo+Uz5jAwBwpHl&#10;VEOuXWknPA4bVtsva93oPNkYMrLCQ4kuOzcHOIvFoHiJDN3/WQlctmruDSJDGia308EZ/UlA4WTA&#10;2rW2cTMrJfNNNdVLLWOn2eLlVnZewYD469j709XOJyA0JwmcVew/m4poRBziZJhz+T+LzdSpUjLN&#10;qV/rQs911r+5Yokeu/SeJXD+9iyosDKwyZQwX4ESz6pWTJiVOpU4iqQf2Iokk+YXRQpzZrnileHN&#10;GdOx1X390j25EzxGjXkUubuaCAlIevBy2kWv3M+6ftsx2VPQmicWZkcwjAv+/pzglKfCOiUc+Zj1&#10;9Y9vsn/5/Q3GV2j76pgWO3SI//ORn1m/7f+A/beP70sbW0pglL5LHZG115WD5jPcoHK9BmT3coip&#10;qaOfEszRZDFRhx53U06W+nrS3IP/oh2oH9Dh1Qv0P710JSPbTE37LpuXDhzMZKhOTRysjw1mr9/B&#10;bP70YdpvXzxJw799hr7v17/R8ePV/BmGXDJgxjLrpUDsTIcqfyohvDI7CZP+WAvzlBLTLs9Se6ae&#10;OkFIdCxuZp2UcA4w5wo+4GtpY7N+kOfOi3stnTUXJNPiQRprHooNQY00vmW1ayjQzAeli21w4KJy&#10;uPjSYrju2lq46/5euO32Orj8kgq44CoxXHSJCbZt040VXnH2kOD4FuEpIK/O/Fr7xhwQ7CC8RKdi&#10;jj2f8DQUlffoX6tcYsRsZTzMUcX8yVMr/NpWzRjK7dEM6UIJlkAn84qKfiWaXhxpg2SVjTmVR9dJ&#10;UT5guZ+hIaU1rvPe3LzJcdLB+iJz6p3liw3AUyKHNevNwFbDnF1l7xgU8Tx5MC/9PYooAcQsZdC/&#10;K3Octp3fol1Qs9SCsm7EaRwMjcHNRdNu5GAn53VzkMjEf9ppW+5EmVvirZX0QbpyCueeGOZ8wQGh&#10;ljJpYu6GpdYPyzoNRBb62ZDXIxxYvM0HdtzQClfsLYIyG1FwdZwApEgo1FCrHvNVikcyX5wOyJ5S&#10;2QFjgIN8CSaQ22L4MsPNVA1vzoa4s25v/KbvLEvHV+9Kil75u8jx8C4xTRuibrWVU4nZqXcfZi48&#10;8iINRD+jY38b45jz9XuCYizKA9EoB9u7d4IH8n8NI1YJYlvs4qLvMiLhd9k/beueJ3/6coEJ+4kV&#10;+deTzPOx7+hR7F0atnTp5O7xK6/2fLr19hq8ZLEetp/lheUrpAAN8BmFlNEU+8ZCwQe6AOdUxhIk&#10;rlqYynzp5lR/9wL+5oIuI4jcxsGsHCru5PGglUGDCkoq+O08ytfvXUS9+oN7aD6th42EKlq3I6N1&#10;k6OnmZb40oWWcKBJCVCJd0sZF/qbJNBTTwiv0wrXksrSHk0WO6WWzXFTpJ56KTFVaMkV3ivIoKEi&#10;e2Mh07gJEbYoBdDYycDk54TzWtSNlcuNeP5CUUzZsMPms3ywcqMDLro4F555Ty/cdFMV3HJFC+y+&#10;yAD79mTD0BIBnt8+6rQRZw7xT4e1MhlxWe3qcLBbicW0w8nWHkgiRYrenMUbyqySRqzFMaWiUQJy&#10;e7Sgdo0ZVKzQgLIVKlDYrwWNm1VY4xlC0HSGFus53x7tOdd1sHKN4uGsFsXDRT3GvIEd+e0dm7Kq&#10;q5fYcnO7LTpzGXulv0lW56imGfJ6xEudVaNriSP9hXjVeYT00j7zhOmj/C59TXGvbm/jpsD9zVs9&#10;J53EOEmUxNdmUTF7oTjWtwwwd6FsnOCZIeQC39yrYlbtslTunF/69+QQ1uEIoU792opF5u+sheKX&#10;VXb2R7FdI+0urmS1CLnIn05lLa57Wx5RHDP2nuxumLwm1gjWIlFEZpzYJgrapOaGZa4/MpzMHPKS&#10;PdbotmurweqrKmDXzhyotNImrC8assR3Bpv0uCr39E0ZIlwl4rA2k04kRjiG+IpO08nMfMQtviQn&#10;+sO7nG9Q6AP2MwuPRtjYd1/zf4gp84SV+eFznIuxfzNB5FtmeEQ+HPxKcAU2yAU4xsPRPiQr0P7/&#10;MrZ1khK/eY6KP3E7DQW6zfnoUdK8X26j/4Y9yMa+v5Nz36EH2ODrV/nnYT+yItiPDPSjiQc5RTG1&#10;hJYdyugZNxXBljPcMNAuh64GFjCXcXFbCZcw/1HpbW02B3WYU9IJRm6sWp3K/OFF3kPlPTp8cDcb&#10;fLqKD6wUBtSkMsD6jCSAncsGv1xKO/yPa1h7TD4mevBte1BkAAD/9ElEQVSo4cXJXKyZBF3OKem1&#10;DLEM84DEkw7M5VTgqucMSXTJ3OHPTyfxlhA/zJrmf2nz+Gp3jawWvTfkcXeK1DSU8mccyXyShSlO&#10;wWn8JMCVpeN1K+14Xi8HFC2RwIIlFth6phNWbLDD2q0uuO7WSrjmxhK47IpqOHBFTKDttsPWLQbQ&#10;sdLsGj5dXMwi/E8JLwQjs1aFeRuI7N4TFCdRBn23MZ8Dcts0oKhPAwv71DBvgRQWLFLBRednxBQp&#10;FzzjpkJ4wR0lcOOV2XDXvfVw/fWV4Jw/t4MdtzWAgQty8QXbvGDpJXngvLtbwe772sHiS7Lxus1O&#10;EJyvwZu36rH5O02g5SwDaNmhH+q/KCd67s0NYPut9UMbry07cu49raB5q3dCLkJvtZzdsMp0sO2M&#10;rKcbNjiny4Y/U8j6fE7UlieEZct1MLRwdN3xRCEvuyRvXHxbUa/+rJL5FtzoFxLJYI/uPYqthnWV&#10;sOCUBXJPYOD8AiSsRu4h2VHNmq6NkWNCHJfaJpR9ITevsU4aqD8D4rZc2xLec3cP2HpXM1xyXh5Q&#10;uSbkVYzzFCswV7UUjWEn8j9mSpylWBiROCf2e2Oe0OgqUM963X4sbess85s2Z4dNJk7K4W9Zvxz5&#10;hgXwwxwQPcyKfPqK8Go0zv/6MuNR/AM2ePFGHuEUEvmW90n0By5eVqZmYh9QBn97jjpZsu//HI/f&#10;ztMeeImOn1UmA51aMb7AyXrulXU0ffQaTuSyFbzWwRc5h7F/s/EvX+G8Gf2B81X0IAfHwmwc+52D&#10;ffK6ZMJaTO4i5rcLzs8AG68tgr56DtQVUKAskA4cVTwo8aYjjz+SpYT/nT7IvZ34wolD/vFL0W04&#10;xo1iUdahQ59wPnlyF72+fqkdb1lgANhFXPyXdSx8/wY2FhmgHtq9SfLud+fQPjp0P/PQ/RfRsTfv&#10;SsduOo91nbdAMpOphbiGlS6AMlEUzteiKTmkccSVTRNCcCpxlgjDai9/yirOpjyJddg7jGQNcdYJ&#10;NTQ0CEzQimgKmojKTXgqp0mLexrYWE6XBGR1sWHxEhts3OSAjdtjwmuTAS67thhuvyPWeS8tgsXL&#10;BDGrTA+7zpOBioUZWcOnIpsDhOV1ShSQ42EMcLOUVhZwVfKBpZJCZAU5+gkBWaJn7vfVyUF2uyIm&#10;uJSweaMHrtpbAhedlxm7LjPsPtsD69eZoLOeC6tWmGHzZifsuCATbri1EmyK/S25KB8uPTcIi/t1&#10;sHypARYsVsPq1VrYdrYdLrs4AM/9Uw3cclMp7L0wCFZdWwE2XlMOF54bACsuyv1Cp5vGct9Giqte&#10;Zg63bXG90rTafko8beXOtIPeIiUs7FfD3F4ZFmxWjys+OluWX1bweuyFuJ8cVZIrq1GBF883ElOF&#10;aN8xkMs3EKmITvVzj+s9M/dIRo7ojxJKHFKKs5bIszeVgCBbi4RAYWPahrcR5PpVlk+KG2XTxaBN&#10;aS2U9qkE6y8vwC+4rweuuKoSVvaZgMozvjSRxMu05jZpD3krJMgp7XQSbwuJ0Drp6PWLbck8lY15&#10;XoaDi8stzJckhtRZT4siPv+X8GL8KxaM7mPj0UFWFMd52Kv/lOCfvMK5P/ItK4x9zcHxjzj4h9fx&#10;8368g/ls9C5mxJSe8ubu6nawNbcC/PACA0NVro+8S0PK5Li2EBN6cVdfLacc/EqO0vCdPuFeVsZL&#10;fukv7AVPrqz+ZKVZAQZMMlgskYASVSq2Z2dGJHINO4o/xgNI+mK/cHHsCAfDwhxs8AD71y/eZa3f&#10;NvngHVewSBPu2+2FtasMUBlMg946PlTn0oG5mIOJbMkFaFFdm82dcOEz5f1X+Ax8Pxv89gXzi7ce&#10;oREC9McvBLujP3Gxl64WHQl1GcHPl7Guw66O/d5reOCTizndX13EvAV7gh0Jf8PFBt/gggOvMX9Z&#10;tFiGPXJpyoHjCaHGRQ5R9YD5LfS+e4tvJAg4/sGLUycVEqcarZ/drM0kvA4n/V+ecnGmq1icq6sn&#10;za1da4xKMqjo3k7qbWfPp1Ea1nojzlJebLBng+rlGli3wQG7N2fBunUWWDSQAc+4pQaeeUcFXH5l&#10;Pgwt4cPyNWLYt9eEeyoTRoLVE02ZQjSwnPZrR1gKeBvUdjZQumnAXMoE6hzajcMfEWidXCyrTQ0a&#10;1zlg21YvLFykg6jUjDaXBl11PKjOS4XZnTKY3aUAJcu1oGG7ETacbYx0XGLF2860guwONSzolcLa&#10;dYaYhemA/edkw8UXZ8G+8/ywInZ/Ah0S2LbFCxpWuUDraj9oWOIEBd16PNgm/sVayHhUaJ2HyrVP&#10;Brl2qTnavs75Wv0aKxISJwvZnM05aC9UwsoVOpjZIgLtGz3jwwdmSf/u/L/EXoj2LLOnRIONalja&#10;a5syo4TMlRrIG9CcObx5KiC3rA/8K6tWNc4xwVhAbXFWs6fLekK2lwiAzEAdTZBQtkh/VlWf8ZLh&#10;zUmhq1IzjD5RZezthLGndZ1rx7rL6sB597TDLTdWQFuBHGi8RPD66LHmoPAHT6XsWa0z7UTzmc6U&#10;BGuBhMiWQ1cmCRWelH26bH7UFpIBpYNwEjthwYBmq5CQ2X6+eeevn4tA9FDM6opwAYZx8UiEffib&#10;F/h/jdzDO4DdyMIOXcv9/KqmtIOqtCQQEgpArUoIyjgM8OVD9EevO4+Uhs713gMi/f7vhdeEhwQ/&#10;Rg+zo9hPLDz6ISM8TaXok+eXZ6iRyBtMoGElgwoBG5QKJdDH5ICEhATw+0IGwK/lQOxRJvj1c843&#10;H73Gu+CLp7m64fWu6YROXMGANFK2UgUWnuOBuhAd2kvY0FHJg7ZSPu6v4xDOHpYC/q/GPNF1xDdm&#10;B/nb52jPjHgy/usJqRvHYtrCEU7kw+e5Dw3+ysFq+o3AUy5UYvcwItG/cyORR1mEtyGVNW/xT68y&#10;vg7v4wDsABNEfhCByDfMH7ctnKuNfT6l40bDEtd9jgI+kSJrxUVFo+sMN5yV8vLTN9OvHt48regD&#10;Uwv7QI2m0BSSuvsuyf7t7LvqgFhPaESTCZb45lWO/SJtyg2WLCHIbBTAomV8WL1CCYNNSli71gwr&#10;+03wDLTedWtFbCB3xSwxNazaIIMLL8gA1VukqDOR0YK13sdHwvR0TpuM4iqXPCjWUn+QWlOj+mw6&#10;UGYzxjrKxJuyOEMKPw3oC5lQG6RCT5MMlvaoYeViI8xqFUFtcRo0VzGAv4uNh5byQNU62Ruh1Ry2&#10;xpfE13hYeLBDDmtX6+GC87Jg77lumFEQO0cjH5pLWDDUroUxax4s3JYNKpcbseYVTlDSY4TlvWZY&#10;3m8H2a0aUNipwbQ++hBDneREv+fozyIg166w4nVLTF/Ur7aditpncTnNiqjWK4Sh+TJYtFALKheb&#10;UVq0E6bvgtAlJAqJKndTD8ttDDynSREtXGCZtsxPyUqi8OGpePbksuWaR6oG7Kgtjet/jnrmXxyV&#10;7OnqdJEdZSIg0acS67AFdUJ6/QoLahczUajiHTlS5II+7lk1b3QfXH9lBbjysYVw+dW5UGqlA7WT&#10;M87CymtQRbIaiVp7p1VxQ2vd9nwJxtGldUkc6VF9gAkMWXzgLhFDrY+3Y/iwk2bt5RXRxReXgWtv&#10;YuM/f8z4DN/HxfEXOXj0HsYg/jgPi1zExjkJJCCjJgE9Iw2W8Rgwj8UKv3A+r3rwG/53+H5WGA/H&#10;voPzAcQ4MPoL2ubgn75KG5dk4FQT99sb7OejX7EO/PZ3+k+ZzHTcw6QDPY0BjX4qOHeFGPd2CvbV&#10;b7T8XNphuXv4OzNC7CfRatcY8fLFarDgzExoyGfA7HopdNeKoD7ExM35vKjKTc8w5xHu1ifcCf7+&#10;tCgQxThR7DB96PE7+KujgzGpv485VL3IGPbUqz+NfszCwgf4B6NvMaKHf+F+jBKv6gO8n5QOFnjj&#10;kZjw+pRJhAMMvkgZHPqVM1VZFXLrxiAx740EYN/u/GgqjzQyVRP33LWpQ/ddetIFDI9HvKNAEBEb&#10;x02RjBJo1tRWrtCsWXBRFn7b84uBzMSYdCG/bIHujJa13puZssSAKSgA/taYNdLNiFnIRugsUMSE&#10;mBWWLdbEBFcB7NrphN1nO2FNTHB17VLAhjPkoGh9zNIMkubonCyu1s2dMOCcLtwVsk95ilSUULmP&#10;o0kEYnsqkLnTnm3foGUUdMsPV3RoAMc4D1gr2EDiS4TeFgHIm68A5nI2yO6Wg2C3FAS6pbirkX/t&#10;0TMeRRfgL87tUYCq1XbgqBZAayUHuurFsHq1AXZusgJjDQtoYoKvZLUeszYkjQZlGgqZpYUL5OGi&#10;BVbcX68CznIp1AXZwFchx5VOOhLwo/elvE+/q2O9F7Rs8KBYspMlPq9DhWndfBhsU4BgiwoPNque&#10;GP7shOg8J7df5aX8TpXOASx54lDJfP1roQHbtNZLjLiadarRhAAnSuM64yO923JAZpl6gpDy1HF+&#10;MBUxp6uqELO8hADFYKFkBU0rrQeHHT1mOp7EqazM23lqxujUW/tWF754dy7Ydnsb3Hx7PZSYaEh4&#10;XTX8MUkXFDwZbNSc56k+rV6GBDoXV+cqEBNxeWJLClC66ZCvTwb6HPYpdRJr3mD7R8V6GyhepQDW&#10;RnoG/Pyow8aD23jJLyyj+QfPYv24LSsdyFPTgJ2RDoNMBrTSmAC7VwDwhwUA+4yPZuXCh7/iffri&#10;05yrkWd6bJw8pd7kUxL7R/GvX84NnlNBi9rZFJBtYYBPF8d+3PUcDH+Qg334IBs15HiuLB1plTPG&#10;3cD5trA/Aw0esGm1HWpzWNBVJYKaYBrQZrMiaOrQViqOmvPEJ5TZAAmSaEzqD/3E+ur154XO6AE2&#10;Hv6RGbl0QxrDXSHZnN+uB2hOF8fYQ/teo/0W/Z6FZ9joD8rtaZizTA7UDjbI79Ygl2CiNETsfFNp&#10;UvE9G3NG8zIuP78Y95WKRgMjNzaROP+8Oe10rAOMw1EqfkvjYT86vDmOYJN0wVl3leE77+0Gf3p1&#10;LVoHOHaRmaSMdfDW1U5iqi+NT2JkZHJwSwUd5nTQYdUyFXTna2GgSgVDC7Rw0cVOuOoKL1y4xw7r&#10;zuTB2jUaWLZaCIrXJxOxSloHzaC0Tl+g7xRCdpZJB5mCxCvQe542OYKmD1V+Oli6tzKitfPA5usb&#10;8YXnhTBbFReYS1kg2CUGrgZ2xNfMixhK6Geks+dFZXYiDdK4gc0YFBw2hrgvSv3puL6YDnSF6SC/&#10;PyYUOqXA2yIC3lYubqxgPKEJUiatVWWrSPuztZSBO0o5QJvJAkoXBchsNCCzpiMBRqTj8fkYaU3L&#10;HXjbBs+Mq/1OSX1MeHWpMYmBAZDna7CZg1IDnZQFoMqkd4otFMDXpmFJdJKgot/878IFtuMGoAYX&#10;qB8J9Ipnky9wLOT6jdr369YZYlYsYS0d23cSXPXMIZSzcXh7UiwhPhCrKbLm5dbDdjuPyTMlna3x&#10;0zBHFR0Vp5xJfyQrLKwDcgsRSzane7s3vPDsHDCwNxued2srREquxEAfccWPc5VKD/mrFLcbgrwT&#10;WmuaDTErq8dTJAViWyqQO9KhwJACM6slQBtgnNKkyAtjwubJv6mj0agARDFeBMd4GP4jD4s+ycWw&#10;O9gR7EwW/v1aNuQmJwEDhwXNdDrMD/DxoWs532APcyLYM7HjfuBg0cHYa5gVxqIsHD/Cifz8lRQ5&#10;MJ0+zlmZrjzyb/b32PVMLHo3Jzq0lxOOrI9ZJBezsIfWs8z4x9wo9jEHYN8yI28/z3/B4idS88+o&#10;swSqVaWuGgFW0q8FlctMsGSRCcrdFCiwpgJVgMhRRzLk8kLGvBOLlfrxY+FLbz3PNtbHOjQ2xMUG&#10;v2Yhy2l0cCqYr8e+/4QLohHO4bU9jLToe/ToJx+LoL1QCBxFEqh2cXFD6fHTRFUssFbULvMQKWAc&#10;lXzRgq3ZmLtMMc5z7MZtKf98/ArK2IJ4p3xKQR/klxn9k1s7xb3aK/Y81AK231wNr/p7P9S4uMda&#10;XuTGNZYj+e1H85EZ83h3Z/i5uLeRC51NfJhZL4LZxXqotDJh/gIl3HxjCG65oQSuuNALu8/LgK3b&#10;1bBynRS4m5OIirXWHGGW1EhkSzmtUyfDJPhrlBGmKIUIBUhmxv+i9TFwpZcOzr61Hph9Ath2RgCc&#10;d0sHKF9tivgqJZtatrjRfULaH/H7yHGkjwX6NCCxU1DSXwIUf6Vy8ZA7dZw0M+UrZ5UAOOpYIH+R&#10;DHM3ssOOGv77w/kDp22bqkyqWRtMwTUBGmBr5wGxmQK46mSgcBEB/uj/kxuX2PDGFbZJg01nA2rr&#10;ofmaqEBDi1mZpyTYP17sSI/wDSnIgiEUnqpFph+C7cax2XPGMvZekJvPMp1QgH5Bn+jLyhW62Lhg&#10;A3Jn+qRlSoadNaa99+ZCAWhf4tyv9zJuFOpTosZsHvDHhHrFcids2mRCDkUzUa4S9B5e2JLNP9C1&#10;KRMs3JUJd/6pA553RyPUujhAmkElEmOr3Sx/QZsOZNUrppy+P5XY8gV32bKFuDQmuDQ+JmRnzIOu&#10;ChHQZ3FnZURMA/mzV5XLsSg7guNcACIcGD0cG+t/jf29zRrC3hAD/O8x6+o2Lja0nfX7vnoa/k4z&#10;B3y3UwCj2zng2ysFNyCF/96zmbxXnmXkff0p987BI+yY8OLg0d8ZEew7ZnRwH+e34f91arnrCmHT&#10;0NsMDHuJjkc/ZOO/Xs98InoV6wB2JRs/+KIQhu9kRMFHpHlYTBJjES6AYS7EfmBi+jwaMOTS0fz9&#10;cVP/GIIMh6tBgoV61bCkJwMac9lQ7qUCkW3eyJRDnKtYFIk1khnV5JmMu+8mxQ99y9yHOvbwLoLs&#10;Hh3efYYVvvKiIKx2seETd7DB4H4uVHro0FEighluLi6zTR4AOJb6Fe5XOaSjCYWzu6WfdW/MBoFm&#10;ovhcwt1H/2fcuZvp3a/uTMfgNlJckMd9poRHhUb25Mk8T4I4a7YQDcrjiQ2w7Zs9kY23VsLNNxTD&#10;XQ80Qo2HyCAy2sGqFutvrFpgIDLIxyBn5DDwDA8PhHr0MGeBCHqqpTBYnAEzXDyosLDhmdcXwV13&#10;FMF1V7ph1wViWLaYBSvWaUHJYubnaK3RmCuol+oZsyrsdzIE6zS41EqVDFyQCxQWBlDYqTENlAZd&#10;RUpYO2CDu27oAF07XFjnxqDWVS0QNm/1TpiOTqEmYHxjCrp/xH5D4KjgQu/Ra2aj+HF/o3Q3slBj&#10;2+O+e1yUpHkKHxVk+JgYT5cK1E4G5GekA83R+Lw5DYst4YZV1pP1rkXEhRboMI2D94ijiAi0Plni&#10;pc70qMxGBXTpXCLBa81y2+++ak0F8elR0L2It5Syv3LXsyK57aI3gq3aoYrlVjzQyDpSvtF8wdHD&#10;ZkZWO/WMihVS0LstC8QsJ9SPJhV+ngai+sN07YtsDglwrZsLDD4e9BdLQVm3A3Zuyob5HVpYu8oB&#10;utc7kJPVjIRrbo0Y799ZAC66bwE85456uPPG5tgYEbOojzpmxNnzpRhKoeSrVYzGrM6IP7IMzapN&#10;uYvEXxqzeEAbZEBjDgeGWmPjZ87EgOkTAQmd/b9I34O/cyD4jQ3Dv7LB0M88+OzjWojhPIBFeTj2&#10;DgdEn2RHn9/IDmEPCAB2DhMMXcQB+BUCsGRDTLDdFZMJrwjg8CkJjhmDk+65SVL8j3s5p7YUFkrz&#10;8eOLtMj+F1j78YMsfPAV+g/hV3gfX7s8NQN7jI3vPU95EPsrG/zzDsbZ6Pgjh0RvY1Euhv/GBtj3&#10;TGK6SOFJ25GRTftRn0v/WJtFrxZ6iGkSdGNRgxv9CzQoD/piDSOzQQY9dTJIV8wdN7AYgvz+mPU1&#10;ZSOeCeh6ht8SMLXJvGCL9MXyPiu4/mYxUPuYwFUsgyW1cmgrEENXmQhaCpjAkE1DjWG6wYrcsto7&#10;Igjiyherox0bY52jzQxu25UWfuyK9INXb6Wee9fZaWfmeuZuq/cnH2jQKkFIqgSipHnoOk/ltFqc&#10;s0QSlR1TfI+nTmW2bXRiy6/Ig8svDMHdT3RCg5/IyEF0/JxWqaZuxdGMCWgbwTbNxVUWFrAUiKC/&#10;gw1zOjTQW6CC/iI11MUE2FnXhWD/jizYu8sJc/t5sGpdBqzdZAfeZjG+4JIc3Fko6RfrJsaSnS5y&#10;69XRTVfbsO5znKBukQ3KrXSo8TNghlMI119ZDZZcWIz5ipRE/jlvjVTSuoUouT/2mcbPmRcXFpr+&#10;EF5qB+9UB9zGiY0UudRDicjsVExkTIcM2TzA1aeGu1Z7f25a4TgR56QJ5HZpMI6c8niwYuraZzNF&#10;bqXkyV1UXGalo/5HOGLVLHcd0QU4RDwfqgLhauQN5bRJIkUL9aBgfgbM69LCgvlKUNKfAQKdElC5&#10;xRRGmdvR8TNgrqki/UhpnwwEm5WAa0iZNMWQNivR624QHG9MiLPkcIaE2nQg1lOhyk3FzQUcLKdF&#10;Ealb6YxsvKI62n9+Dug4yzPiTTkt1Ysz/tGxPQgGrquEV97VDjfeUI8UXFC1xFGMys8Ea5SHPeWS&#10;v+kKWFN5lo4lztmoVRfPN9xZu9GB1Q5k9gzvnzGeYiluzGWC2NgK1QE6DDbLgSkkOCVlpT54QdIS&#10;2cd547sPOPc/dDvHZa2TRDFcCAHgQ4DxYHSQC478IiAMjH8/zM/HbueA/Zfwborew4tgt8UE24Os&#10;cMMG6/mDz3CO4J+zwl+8JV6AlnGIk59u/n4n66IvH2P8hh1g45EvaAce+ZPQeOSvxLQbGf+IC/56&#10;UfpuPIymDFnRq68+Gu3+xC0c9pcf8i/95J+c3cRJ/mBORjY7T+GiR7V+1pClSPA3X43ysdggcm9m&#10;o+rWYKPiqmCzOpzZIMdiggwEmxQRa4EQNYCRi41zFAqjOi8nd3j7pPE28d5T+Zgl2Z1azBWzsjKr&#10;5DDWSSHbkAh1OXSo8jBAsFoFMqt5wBBiRy0l3IjYn4pyIo7rLJZSuapmlW80GLByiSbasNoD3VVK&#10;oHSnXtpWTWJf3pe0vSCb9oPNlvbu1aHkA90WGswWC6FbkR697yrqMw9cmfrbjqVpvuFTnBTOUum9&#10;ah9vnGv0hr2mj+pXu/H+c/Pg5utK4Z6HY8Ire1R4xTWtdiABPVaIxgnsczGZmQEseSLorGHC8j4t&#10;NMXeZ1cYocEjhGfcWgp33FYIB/Z6YfUqGew6JxNWb7TAYIcEr15ne89XptgsUFNOOmPEDJnjKVNg&#10;yy7Nhr1n5sLVVxVCiYkKpZY0aA6I4KKdIVDWb1o2fCwpUKeWta4zousfP/CRSR8JdGloQEy054re&#10;pPEST1dJhwR9gCaSOqhhoTENo0nn4k0r3KB2uWPKHH2zIbcjA2eJUw5l5p98SQqVk/pnoSkVp0nm&#10;jQj1uNqV7ihHM0/qqKItNBVR3s/t1IDM2MAZaJVAX5MEehsFMK9bCnM6xdDfLEfB4KD9Is9UcWFj&#10;IfvqJRFPrQB0rrIDmXtqK8JUznoks15wbJaYY4mz5gsP0kRJN9CESbfytCTkzJQ0nDwanTdh9aWl&#10;L228oTq67eaS407Z1i0xR1pXusHaa0vhDX/phQvOL4EaLxe0rrc+b83jv5JZKb/QV0FkNJnqOsmF&#10;vfLmvvOd3/buzInmNMuxlecW4A1L3Se09uMrk+FKNwM5J0GRPQ14qiS4zEt4s54Sxqzxz4misX6I&#10;DQDGgViEAzfsFEfRjBaaSYoOxQTWi1z83btZ3OgzfAx/ghPG/sLBfnpJcFPVgOP2oZ/Y+7AhHj70&#10;O+/b4Yrep5dP7k07gFwasS/oEZQpIxpmDN2yY54MSU98SAC+f5g6uP8H8fPYL2xw6F9TZ3U+hjiB&#10;LvVVsZ52k9JFTxd60unGHPFapZt5qdJDeVRsTflQm0kfsuRLHqrrd0WDNfKwMyR5y1oilRjzeVcZ&#10;gkTm6kkb82xBKam0ARae16ICxR06aM/jQGM2G2YE6VDpp+NKf9p+rjJxa6hJC2LCFTgqhMBZKYwa&#10;QrSfrTnc0eKPKD9aTqtRM7xJ8jaysfYNfuivUkJ3KAW8ewst+uHZqYdvnE/B9UEWrvHQ0SAFVgSS&#10;wKWLksP3XZiK33p2CljXlzqd19SMMQU5hliHGrUqUOb0Jec5sfKFJjB/vRcuuTAfnv9wb0x48bDC&#10;Ro60rF0/WDJfNa4OF4JjSfy3IqapWnLEUFdMh+ZCFrSEZNBfpod6rwDuurUZbrq2GK65Ogc2bVfC&#10;rp1m2HymG2b3SEDeUlNPVoXmIoGKOmVp9FNJsEqyyBgUglUXl8O1l1fAlu1ZMI0zFypMbBis18Ll&#10;5xSMWpmInEalomWzBQ0yYy0vxEo6PxHwFMmFGg8RM3e6O1rccA2luI6tgV+bVzuO58E3I3K6dLje&#10;zcUlw2l8TgauNTVDYErBWZpRi3ROzSpvROenFXlqGHhuuwB467kgt1UDy3stsKBTD5uXu2D9cjss&#10;6TXA3E4tLB4wgtASPV66RBUgTjoFYleqLtiqwu2VLFDSpQNSCxXlopwUX4tgv7OCu2V4c1J49lSm&#10;OcQf9+wno3qZw3DmLXUxpcs5Lln1MSSWdpmjnVsCcMNltfC2R1fCgm4zVHs4YPFFRuCplka9JVyJ&#10;p4zwMjz2/5HLFutvW7ArK7zhsmKwYncd6Nzkx1ecUw6Ke0wnHEbjCIlwgWXOlyJHKrAU8YGrmoir&#10;POVtdv9PovuxL5g4dpgFVm1kgowcGrSXETNhpO+/Ed6ChXkA+5Y+9FwwJife4WPRFxlD0R+4UfxT&#10;VkSknKdAtRIH93O/RzkPsSjj8Gm3wF56hHt+9HVqGEnWAz/yXgl/SaRLOurBd5CHYW/Q8Wf+zJUQ&#10;i2/fsMC9V9BQtPSMoPHn7bTmCIZcJbyh7EYVyIr9VS90gJoFLlAy3wza1/ijzmIRbshlA02ADoxB&#10;PjAHeJgtR4hz5CknPT9KLyKl+zukmK1YCHKbtbBivhl6ipGLPhsqAzRgLaeghdw4ijj2U9XpuL1A&#10;CLIbMoCpiAPsFSJgKSbKAqAHMKdxJeGdRzwMVU5qTX6PEK8cMMEMHxNKnOmR9X3JZp6OJnaUSe42&#10;59EiOSEeUdPKGGSF7+hJOfTPPdQfrj0nfayVOSVI4Jv8fLWjVFHhLFE3mPL4alsR2+Ou4C23hpgX&#10;iP3z5KZ8nt+Ryw2jjouyNyza7QHzt+SC6kVmuGRXNlx8Xh5cdlkIxixgELN6cV8LEw1KxyoEZE2Q&#10;EdZkpwNTthi6m0RQk02H/soM6ChQQI2TC3t3+uAFf6qBA1d6Yd4SBezcqYI1643Q0yIgBs3sUsWN&#10;PHkaEbR9monP75FFFDY2WLo7H5YvdcLm9W6YTJ8D1XYe7D+nABR2Zoyzsvw1YnnjUcvrWOEVn0Kd&#10;E7HlSn9FcU3D+05vRxum/YysX5vXOolCmScJOb9LG82r0xNt+Oiuk4OlnVeQyotH7WQOWj+tXeWN&#10;ZjXKQGm3GdT22WBxV0bszwAVHgqUulKgzJ0K0Poe35wCZB4KYKkTozJ3+pvzr8kbVzLnGMjWEnbY&#10;WSUBBe1aaAj+P/beA7qt7LwWJimNGntBI0A0oncQRCEKAYIg2HvvvYpN7E2iqN57mZFG0/uMxx57&#10;XGPHTpzkpTnVcZoTx/bzi9vYcR2JBM7+z4UoZTSjmdGUvD9rvey1sECAwAVw7znf3vuU72OR2v5s&#10;Mn44P1Q/62BW0N4zvJ7TKdswVHDenvbpHtD4YbAWCSNB9kHQNuGzO+rE961K4GsT/X79sD3ctpiF&#10;iYs1OPNEE3JrZVBYOXBWSQj9+wVnpYyZE9witcT/h8Ep2DDmp/+ewcPxN8/pNjqXbehcdZHRo0HM&#10;nash3YeC4UCn7qOsttuymTt0S6ps60u2qojj+zinIO7iR98T/HpiVfY9pTelW+VNJf4GCTR+dljl&#10;S/x1KMS+Ff41h9z6Fe8XzHzWm29QF/YdTqilNDE5/AtO6Df/kf43zDEob2z5xRucv9jYYPIeckP1&#10;7+x7Hx9++LupbzDLw5kbszfq0dmo+M1/Rf/qp9yfhf4p5RYzj/TGT8VfCf2ETW7+dcqtt1Qjvi+Y&#10;4Gsvkv+RxJz8S7ZsFxEb42D0C+CsV6Cyz0LyW9Sh/GbprEgUtUNqT2hS2NOK1bnsCVlOwjyLFRVH&#10;A/PLpgLhnXQoHzqoeDtlC+YyYdhRKQXfFA9HjRDuOjFs1XxiKONsyGzxdxJdbtFY2W8KtPE/NhVw&#10;SF6zAjm1EmSV8kPuGvGqpmQXt2rCcSdAb7FV8W/ldwlI/VgWdHlsMHMZ9Pmts8Os5x8/lL6+tCD6&#10;jz3DGb90lfFITxn3D/2OhKGrgzu+8dr5xI2//1zi+jc+m/I6IxZuH+6+iFbnpslNfl6vs1SykVOe&#10;GcpvN4b9rTpS0qkmBe0ZG46ajLCzVkgspelhUxHndNfx7Fs9+32kfFCPqWsB9BxyYe3ZKhT2GdC5&#10;L5cMH/Pfj7xi1N7UcKYnkZj9Ipiq2chvYsNVTN1kkRxyMwuLT1Ri6qofe64VoP2oFb5uJdoO2uDu&#10;4kVEjrdM9honI/aPIkf7L0Jpj0o3clj/HR/9/cwikr5DXuoA7eidt4HFj8PIVB7GT5WHy3oV9+y5&#10;cVZlZDYtZd3PeUXviN+6rvcImZWi0X0Hvc0FjbJ3lPb5r0DzkuuNlhnb5c2HHwXRwV79ekmHnhFV&#10;H1eAiGmYddxxMFscdcKNgiY9rCXM3jUu5PZE8Aw7oPdxYSlOh7mIR4SWWJKZk0TY6u0bbEkUZ/O9&#10;cXueLrnv9zLkcxY9DQqSXcJDbp0CyeKHyOBBH1m73kTGL5Ri73PN4d41P+NMmePE2Jsy32TmmSJv&#10;fhfo8tIbrCVCpj1+kFhx39f6uiQ3Oxed4a4DOTh5vQ9PfXIa5nwq6mxc+KoySd6AIDenWniTJ0/4&#10;G4k2lRi8QpJTJifuEmW4ssdM6qbtqNudjeHDhaRlwRYq6tPcdwXlB8A2U0HGnSwa2zz18kimDeYf&#10;HzcKulTft9cIXmJpouKEWXHh7FI+lLmp4fj0+OlQZA8tJ/x7L/Ij8+w3f8P9Zeg3vPDqBEe8cZO9&#10;HvoPdsj7n+Viov/8D1N/uPEmJbtfCL73lmHJjxXRr5xLjCRxfeNH/Nf+45vJ/xp5dhM/+qHoKxs/&#10;StvQ6xOTGSf25i+E3w/9TUporPXdU+Anp+/IMHszmKKBW5K4W3NF+kQit6VS8uLBWZdJint164aC&#10;dyTQZLBN5U7zBppUJ8p7TF/Pa1SE/Q2qr+e3Kb6oL45nUtBEGnPklQ+GmMppw7rEkRTOsMYxFpjk&#10;NclJYY8GjlrOhti2y7j5ugjUDl44XZ1oFpuTN8qpK/S2SOFtEhN7pThUPWb4D2+j8s7+ni3uBvF6&#10;Qa88srqNpd4BriZu/W9fS7v6/S8lhb752ZSQ2cd746+vJYY7FmzkS0spoyX1+l8EK/h5c107Hlkc&#10;ip3+1NldP/7TF2N/vTrwQPkQt1rL2d/IKuaEbWUZROFOI/q8FATb1Qg0q+m5ZRNfi4xkl2aQuUfK&#10;UNKnx/zFCux7uhkdix4UdCvQOutE+37vOpMIefOYdxCTLH8oLLUnEpNXCHMpB1kFXDiCMniLNZBq&#10;UzFyIS+yXH70sgX1+w3IG2CGDt3I65NEiivmVSi+xhbGfWHzeB87ilplgu6jWRtNCxaSW09dMXWI&#10;E0fcKO/OwtC8JTJkuOdsBcYPFpGa3rTGzbdF4GyUUfIy3895RXOkiZHgGhyTPz3zaG14+KD3v5SA&#10;76Blr/uN5hnbBy5fch9EF9C+VNpteMc+vo+C7lOByMpLX5XuJ84ipl1JSFYgg2iogxeaY4k4O4Fk&#10;ZCUQlS9tXeNPI/Lc5HWZK+kdFYrThLt441d8zKKCt5JEtLGYu55dngFTQEBJkEOSM7aF1p5sDF9+&#10;tZ/se7EdizdKyN7nGsn+x2t+qVLFp+Y0i26+h4uLIKtIdFHpZEVKNn1EbCno4a33HyogdbNZuPLp&#10;IZx+YhAqBwcaRzpKO3Wk44gpLFAlbHDFNK4oU0jRgAp59Ro0TeWgbNiIQKsMPasB0jTtWi9p0d/J&#10;//mhIbJvF1uDkfL/W9y1iiNGL//jTMf1VmzJbZWu68ojtbm2ZhVx3jQFuVC4kkPffEkTF/olmzBc&#10;sDkUGP3mb9m/Ca1zw9/7O9HLb/yI+7uh33LJr3+Wfnf6YOe2qOo3/pH/0/AbrPCtX90upXP7Px8z&#10;GGYM/ZzFdOZ7cOkEixv6KSv0+iOsO4sMov/5L8VHf/qnvHfbuBiT5ZfeGWqjTBaVwZbFEq5qJ1Vt&#10;CTe1wdj3K3+ylVlqTO+3mfMFf2X0CULx/G1yqSH1h0oXe13vS/plhjL1gXJkMUNaleNaJh9aTLpx&#10;V7fSv+PnpnJuuKBLTXYmbLk7V7SJaE1uRjgzi30sRbbTIdDHhks6DcTVIIC5PIP4WqU3S4eNPyjq&#10;1B5hEmI66yThQLsAHmqrpZYk8LTx5JlTifj7LyS8WditfTbLleL41stJZPaKK/wHZ1hn6fG3F9Zn&#10;r+c2qMnS4Pafezdt/6fOJn2QzAQxMt/OrytyE0m6cQdRutKIxJIAXS4fRf0a+FqFMJWyUdClwcGX&#10;23H1y2MQGxPgrZOg80Auxs4FycITZfcMqzGQOmJ/JrDsCmvs6TAwatovo0pTCldQA7EmFd3U4Uxc&#10;8WPgmBpFe5Ro3m9EzYKRZDh3Ra5zXpXqz1LTd33kfUvvhtp50UbBiII0jtnhrVUgKyhG64F8DC06&#10;YSkQoq7bjs491HGOZN2Zq7kLew1f3rKS/Q7nRdXyXpkhbV/1nuxveXtl5PSLHaRmyvS+QfLjQMta&#10;7k8bp613MzV8BMQU9xnWA+2R2mofW2CoW3S12ClpaR28kKtSFVblJoYl9p0hOdPerPHhdP32P5VY&#10;Yn9GXxqjzI6fiLzpXcCTxrmmHy74Dv3zzveLVnhS1y3FGcRYwIckK5FsT9ke6Fg1h/Y/2UBufGoG&#10;h59tweDFAFYfLiEdq8713M5I+qX3hL1M8ldSc8oHyvxzH0T3Hvb8g69THB49TUXgsBmnX+7Coacb&#10;mQ3KsHgz0H7aDbZ8J9LS40hs0lZS0CugIk6NxhEzSqlorBzUY3K1hNRPuMKmUtY94vjDQpvHr7EV&#10;yxjnFR1sUzF7pf5LXAyDnCbRBjOFQv98iK2LvWko5EPto+7SkfZm6F/Swn/5x4Kq26+kzusm96eh&#10;dU54/Wf8DUsgKjH0S9bGxs9T15nFHZsvYfC9v/xyCr/onaL548W3Xkyc2vzzLpjhQiZzxcXVByMM&#10;hY6zQO+ih45U/Kpt3PH7+lJhcqp0+yupiu1/yTwfedGDY5vJzw+J7JGMBpH3sqQ73HoX65bKnRwW&#10;meOZekrvOvZbPqhk8pXd/b82wFXnFMvC7sbMsMbzztVLKpfgW4psVqTMNlu+7bK9SkqyyvjEVpkR&#10;rtyt/z/eVhmZPVJMgv2qkKNGRKzVGShol0Pr5UJmTSJ/86mE3wrdwmSpkfWD33088bN//hqP/N7l&#10;xPA3XmK9GPkAGkBtAfkvi1otYWelmpnzYH7TBw46bPX2IZkzaV1kTSTMXKGtWETkzlS07XNj/lIN&#10;Svt1WKEB4Ojr/dj3UitMBRkYvpyN6aumjbVnmzaGT3qY7BR3IbUlhphhH1kWB3oPGzn5cmjc6XDn&#10;qyBQJGPhShD1y1YMn7CgbkUPX08m6hcNxNHKjdRI8ter/z6Fv+vjGAZ7O7aMnlOF2g5mkbYTDnQu&#10;5sFbnYnKYQsaZi2o2WOC0srDnqOFGD0QJPk9d0vY30Vus1TesmR5O3lF24ulvxk97/3e5MUAGTvi&#10;IOc/NUH6TxTcGS57K6KnHil9v5VuHwiNe10/aZw235Oa6kMiOtipXffUKt4hOj8KjE6RqX7U/C9M&#10;bbsW6h7oU0ywvHP+7tw/cAD192mPTJ7P/+TmwxiNJ23DXMAnjkIJePLYUDp1VyMnLLfGT+aTsQsF&#10;OP5sK059ZghL1+rQu+ol3nYR6V2RMPsk362vMEl53+TKEh+knNF7Ircl+WsFVMwMHy9C/9Egzn1y&#10;AGef7aLOi4tgjRrx3IeQzNmJnfFbsW3XFmaBCnoO+NE050TNKBV1u20o7bWS3Ab5Ry42egemYMZB&#10;Z4U8sqo40KRm2vgHjhkPiOjcpkhpF+baRvM0uzbSdduJPi8NW3dswcR4GslQJ4Uk+tTIVpuf/Zj/&#10;JUpeJBzmkwhPUPJiaoF98wuCt5bJ2UK/7A9ev3475+R/Fd6VBG79nPvv7zfHtYkYieFupc0tY4cL&#10;14f3BkLVu02fYB7ffvqDwRIU/qPeK2T2EL318x/SuznfVbrT1pVu1obcnlxCn7unM9nL2Zza3ca3&#10;urzoQLf0t4F6A/G3aklJv+Ed8z9SC3dQk8O7o2KjY9O3/LuLEp2nTRLqO+QLd634wgcfbggPHA4Q&#10;ezWfuBqFCLQooHSwILEkhnmWqLTsfMEtL3V833o1cf0HX09a/6vnE8P/+BUWU8TvDmLket7PG1uF&#10;JK9V+1tlRWpkftFWIGS2BnyQRhkttMQf0ean/sRaLAoHe3UoGlJh3+UKDB0vxMjFfKy+1IbVFxqo&#10;ixJg9xUPymZZt+qmbZKZS+X3BGmhNfZXmVQMSLNY0Ll5sOSKYaPuKytXSskrhZKWD1WzBlTNq1E2&#10;p4Od/u7KaRUpaBVHhgjyajXfYfFjmWHiO4jJrX3v1WZvw/1+d3TbQct3Go/ow41TFlQs6bF0owG5&#10;NTI0znjRvuaELoeDgWk/2lZz0L/qI7aqdyYrDlDyal+5Z84rOqdCdHPqhj209+F8kt+vDJ98oYEc&#10;e7YD4+cq7utgjr7Q+K+5VaI7hSc/MupWGPLKurH58KOA/hbpurNK+jubjx8Yc49WMtMD921vXHmc&#10;evpKIbP6L7p1KrJH7v3AHIe5RYIe88Rb7hlEN8xlfb7niGueq94hkttTwsb8dOhz+WCJb7v3+kXt&#10;T8eP5JPOZScOPFGLq18cw7HnOpDXrUL1kJ5ULGSHSkczX0lJue90RYyjSsK06Q9d2VlsTm1n7rNr&#10;doYLhpXh7qMFaJlz4/ArXTjwdA1UOTxwpQlI5lHiStiKmK1RyO/UoHU2D61zLnTO5yC/RYOOPblo&#10;HrTeb5j6Q8MazPhsVqHkL/XuRKk1KPr65tMfO9Jy0+S+jkjChQjYip3rfOMuwpXvIhJLKriKBJKZ&#10;lUok5iQiMiaHhkfZTDksEg5FysTE/O0fsPtC30sj/+fvxUfp4y2bw4tb8iwxv4zfFfWui4o2F3Tc&#10;938fBx7owAmZUfds2GMWY4wdL1ufO11Guvbmh/y1CqZcwVsb9TtQ3apjcoe99fOis/IEG1GpdxeR&#10;3AU9qR3mvIywwc8Lq3wsZhjjbsepHDcw2bXvEjKzedfVJNwo781CdHQUKWhXMQ3sHgg0CSlqO+fu&#10;xaN4qKBLuV47af1S+6LrzcFjQbL2aAvp2pcLUykPBd1y+NtV0HhYyDDGvhns0h8QG1Mik/7ffDEh&#10;/MWnWSN/+nQC+dffjxRpe+vv3pLKjtuoHLKT9tncWyXt+mX63NbOKd9/mPNup5/5ANjSckC+Pnna&#10;i0CnFGee68LcY404+okepsAijr/SCqNPgL5zNvSezWQIO5pZmehulozcfntUVLo+Np+fHRuWZCVD&#10;6xbCmi+Dgd7r3WJIjWmRpdClM5loWDQjMKKk7isLeT1SUrOSHXGpgVrNDznC2NHIwShK+7KYGlvv&#10;KoY20ywx2JLfrm3MqRf+tcqV+idpmbvupCHa0jVtPlC5IA9XzCpI9/4AWo+6sOfROvgb1eg7koeK&#10;KSNU1Ckunm5A74oXtQt2UjP+TueV36hS9KzZ7wYTa2H63tZxC1l8opk8/MWR8OQjleFnvjpGjny6&#10;Fyc/OxJizg3zureicc35yUuf7nsHMX5Y1O/3/KRlxvrY5sOPgl06D3/DEEz/QJteReZt6qUbbeGV&#10;K+Vvb5d3MXbOGyGtlj22dyOvLVxTFCu7IWWxaIx7q2pFv957yndr/nrlreaZ7I2GPeYfbb7uDmL6&#10;j7t/XdylaZE5UsKqnERm0y+SeNuYa7OtdUm3MbBUQCZP+7B83A1nuRpCRRI8vSpMni/FkafKSOWc&#10;PlwwKNqoX1Ay2VzugZ2S+OafHwrBNt2PmSHjnMa0m2XDWaTraD5a9zpx+FPNGDpfAXVOOur3mZCQ&#10;th0PUReybXs0Soct8HcrUL7bAke5Ap178lDVYyHqvNQPlnXjfWArFPyLoUB03dsg/zdZFvt+lZTv&#10;IOZO1enbDyN4YBLNLuM9kdevZ+JfpA9kGON+E5++NZzI3fGrhPStu9mZu8JaJ48obGlEmp1M5DnM&#10;YgxKXhvssNC069vynLTS8A/Swj/4t4zPajO3PP6Pv5/0q699KT2Sxo1ZhJcYF8W4urfO8UebUpMP&#10;1fJZv+zVS5h9ov9lBPahUNhn1O69UElmrjaRofOlofHjJf/4XvMKxb2WgoOPtxNb3X8m+bQWi//e&#10;mMe/b50iqTnluinAJ/ZInq/EPOa5vFqls7BP90LkBZsoHuD/q6tJSoLNFkZRhnI7lLe8zfLXbv/3&#10;Lh7S2iJVne+exNpJ82+8dQJZ5z4H6dzvxhBt1KPnSpBTJ4CnmYfCLg242p2Ep44lMlPa3Qnjv3wp&#10;5feY+z97Op78y1dSfhx58l5soZ/yZuOsl9RMWcnAsvcHTKqlxhH7TV+rihlifaAL6WrnCZceKwmf&#10;eLIMK4814fHPTWDPY5VYfKoM+x6rwd6nS6nC5aFmQYixi7Z12e0SNm/HNkNuyi2pZRfReHlQ2DiR&#10;/V0KiwD+BhV1WVrU7TWickIBX6cY+UNSYq6O5EuMrCxyVch/xZMltTirZJ9sHXW+XwqemIoR0y0q&#10;En6jyeX+2lLIDdupEChtU5NAk4LYy4U3OcrtYVs5J1w9LSDVew3oPOfA3htlmLtaDk+lHMPHCijJ&#10;pmP+Wg1mz1WgedIMd5cajob0UJJoxyNxikiW/0gby6sTK5sXIsOGMVS5JjvLxOsHX64lJ15tpOen&#10;Hs37LDj9ejcmHi3C5LXK0NvTijEI9MhWz7zQTbqOu5jjfGQC61j1/bh11nZPDbIPA4mdzZGZ2GGm&#10;UOPmUw+E9mXXdw49Wh1+/KWucPch202RV/SOPWKDJ9y/CvZqUlombIzgeSuimXL3ue3C32rLktar&#10;Zw2ketZIOvZbsfBMFZl5tJiMXwjcqp3OOdR/IP/TtE1EMp1s4qHuo46fq9xsIrOyIDGkhbfHxUTm&#10;cJr2qzbqFu1k4kwB+tYcGDnmR7A/A/5+HSavFuLgww0YPBNE7ZoFZVPJpP24fv1OGSSKaFuZhFH2&#10;HxqBFs1/WApTK32dfFKxx4yKmSzsPlmIFdpOascNUFKi7TmtR88RO/QFydh9Rgt/hwL57ToUdZvR&#10;PO1CsFuP7IrMkPD2nNHHhS3ZQVFI4+XXB9tl77rK0NuiXvHVqH9R2KxjKoiH/S20P7XIblmLBGGO&#10;bMd1ZgiYvuy92m60u0604WuWMdUaGDy0IyX6zbjU7UyyishnpmbuCLGkOwlfkwhLQAhvlQpnTmci&#10;tM6FsZBHLMVCYvYn/PrP/1B8mr480o+Uzqh0iWDLsecOx333G2dSvl5oeugnOn5UpOYab8eO111c&#10;PinjJZH69DQy5HT/PfP8fytU7zaMrV1vJr0n88nI2Tyy8nDNRueMhilnfb+TGX3mU/2hR74yERo9&#10;5P5p46LeI7UkJ2ryIhsQ76fmo+nF/Ul2STpRe1jhrKDQUjF879JhJlVVdlVaONhlYIiLMbMvF7TL&#10;rpf3RoYO3xqsYpR2zi3GpW0+jqoZM2/YazIaO6cdpGW/H00rFiw9UoGKER08jdJIZnyeLpZa6Uhi&#10;2ncEvq9ei/vF559gMzb6foiO2RL9RuloFqmbzSZ9K76QI1+gb9htCTVO2Df0RTLB5uveCqYh3W3A&#10;5ePc702eCZLuox4sXa/CmSfbsP+5JoxeLcbhRyvRccgAjTMdDfuF6DisCTcti/9u860Moi35orWs&#10;gGhD6UgmGncqybTHQpPNLAtOh1DHQudyDipmVaheMCE4oETVpJRYatJIbhvnzpxNTH6zYr24TxNq&#10;GstjBMN7BveawWxmgv/O94/hm+LlitzYv9IXcELmEjZx1Qrhqsokvno5UTlTYSzhY+6pWsxdaaGO&#10;ywcNDSIFTWoYPQLsvdqA9oP5aFzxwFa3A35KfoZ8GhgdKes8dRxzPbYXtuqVbYuWDSbxrrNcfGvP&#10;FR/pPphDJq9TNf9yB/qP5uHqF4cw/1gRDr/QfN/5hOrRLP8jn+4np55tDO857Z3dfPpDo2PR/aPm&#10;GdsT9M8754FpN9FRmrvJg5nv8J7nkYE0N02uMEf2IX4QRHedcG70r9nJ9c/Pkj1Xy8MDp/KZwH/P&#10;5zVNm+palww9TRPZ95CCuSztdwyVrI3cNiHJrmOT6SsBXHi9HhOXbKTjpC48/YiNKbJ5t31SvPVv&#10;BlsmrhTcysxmEWa/3rYdW64xT/ae0NzsOuwgzGjB1MUKNC0bEehLR6BXjd3Hglh9oQWDVwPou1SK&#10;rkNWFI+Kw3MPKyOLGJj0b45i0TsW63wQFNSrf5hdwgl52tikYdGH8qksNO1zYPaZErhKM6F2cFG9&#10;qqftxILiqQz0HDei67QLk5TgqFOjIlYPT5OEmIKsj1wa5m3YYi4UboiMiWJnlTSUob09svNWuGsV&#10;Blv13WmHh+wV7H5jUco/W0rSQq4aLsmrk5H8OuWGwp76i0T+FmZe8O3XJIL8Dk04q0wQye8aExPV&#10;HJcUSWl397VplLySRA9BmsXk6oyHzJKEdN1OFNQIEGxRg8YB4q5NJzlURForUkOVffyXfv1jzsb6&#10;b9jh0Jusm7/8Kfcv/uYV3uKYb+eby/m7VhK2xoSyOTxSKZPAy0qENnlXZPjx9qf9N0L1iOWl5Qv1&#10;ZPJsPpm+XEJGj7hD5dMyJqv3lrc7sd5L1vDlz46Q174yTyZOFoQWLwT+JSvA/6E5P7Lv637Yxlzg&#10;nEoxsZaKwr429d30QAwslYn/ZKtKDxf3ZTPExZwgkcAh2Onv1Gy8LTPBVrmDuy7LSitjHgRaFX3l&#10;febzee3CWx0TLtJxwIfa3RqcerEfB6lqHz4SRHYVnyRlbiNCTcp9J4uZnejn5+7uJbsftsZsjf41&#10;DWZk8HARadlj3yjuU4cG5/2kfd4ToqRwxVUvdXuqEmwdq9Zfl49m/lvrPsW3Ksd011RZQp6zlbc0&#10;esYRHjuch4ETuWidy8byExX0Vo99jzSgeY4GfAcPnk4+quYExNOZyiyoiUBu5/3SVaIiyiwWERnj&#10;mCqxtEGmQJ7FhdbOg1Cdgr2UEMunFGiiDogJKDk0aJX08b9M3x6tL01M7lkwvelvkJGCBj2TAeH9&#10;Am6MvUp0v4nbaE0ex6/1p305u5xPcmoksFdnILdRjtx6JbiqXWhb9aNq1AKVhUMJjIfpi1WYu1CG&#10;zlUfSkftxFHLIvTYxFzCI8F2HcmplhG2bPuGwpZ2qnPFGvKWS2/NXLD9xfyjBWTPBT96z/oxcbUC&#10;+56ow9xjZVh9ogHjJ/33d1a8qF1DJ+wb1z47T8bPBt8R6D8oGmayf1TQqP2uv1b3rbxa1a2CLv3m&#10;TR3yt2bcshSn/m9tLu+P308tZ1ekm7P8gncMlb4XGlalh+YeriRlA3Jy9bVhsvxELXZfDISXb1S8&#10;o0rxxCn392vHzXcn8N1Not/m92WGy8c0pO+4DfOPBjB2PRdNBzJJ5ZI0VDYqfc8sGHcgDSQnTj8S&#10;/K3CxiZbd0ZF8iaOXhT/sm6flEzdKMbe51oxdMwHdwcfBQNUJNZJMfdkKUbodZt9zondR32oWRGR&#10;8j0SUrmS+KYpj99hKxY9aOaf+yKnVFJnKk4i2bUsNC3loGzagKrlbLQfN0PvSofBL0T7KQd6TlnQ&#10;sk9NiYyH7hNFmHm0AXOXyjG0nEtU/pT1TQHyscJcLLrprc7Yo3Bw96QK4piVy28N8A956+Wmzb/v&#10;gci6i2ssSQ85qKOyVmTAWsInuZWyMF8fdyuO/RAzRP/W48R4W6S3rFXpiu3bo4LxKTtuvv23CHUJ&#10;G2nybZBaE6DzcJi0cxAa4iA07YIiJxFKZxy0vjTkNcvQvMdBanZbUDqkIlUD0o3xcfbSHzydEPzr&#10;a0krn55LvvVnoymhh7ZG39InJxI/m41ckZikb3vo65sf9d8PDXPWv546XUVGTuSRiTM1ZOlCNWk9&#10;ULLetKImOWVca8WQgRm7jy4el64/+noLOffJBrzw1Qky+0QtWXuucsOSzw+zNCymQ78DxoDoG4YA&#10;n9hK3lbRVxa13VaVeiu7gg+Zlcc4Lyb4MA4uxtelCTkb5X/LvOwODB7ez5RZHMb2RtWOGX5bOCi8&#10;5W2XoW3Wg4FFN3qmzTj8dCcOP9mO4XOlGDqQT+Qmzkcab6eIjo6JWq+asoSHVoNk/mgZKWrTkp7Z&#10;PNKw4CB9+3NJ1YyB+DqUJLueS3ydcSS3I52U7M4MdR5QkKXTBWTqSim6l3LRsKLG+ddHcOb5bux7&#10;ugH7KYExG43b90mQN8gn6spdJVGiqB3GfEE4t0RBTLkZMPpYkNvjITbFQWZOhsSQArEuDYnc7dh3&#10;owRFE3LqbrKQ0ywgvcf068y4euNk9hf65h0brZPusLdOFWbLt0s3f8u7QmpPa9r8875oWcv89/LZ&#10;NOJt4iO7LB2W0nRKYBLoC3hw1mfCXa9CtleIvjUPRs8Vo2HZhrJJFYJ9UlI1IvqZroAVslcIwo6q&#10;jLCzTki0+TxiqxZtFDeoNzS0I+456QuNnwqStacaMHmtBGNX/dj/WB3OfW4cl17qQ9OkPWxou+8Q&#10;XEz/IeetL/7pfux/poFM3Cj+k83nPxTc5bL1/HpNuKDVcLNpOpd2cmekArO/TQVvi4KIrHGkvE9P&#10;Au2ZG5bi9LAsO40pXPkOEitsVxb6ayRM23v3+cW3ofO46YdHXmwh89drwk99bpSc+lQ/Rh8uISNX&#10;Ssnoan7H5suivFR0zZ7z36qdNK076qJ2Ztdw3zSWp5Lh815y/IVGKoS0aD9kJs1rjnDlgjYyLHv7&#10;nQ8GZjSkfc3O9MVIXy2bYf/Ky2z6XzNh/4stcLdnwNkmRvGYBfY6IVZf6sDK0y3I6RBi9ooV/ee8&#10;6NnvwMgVLakYUhBzQUYku8NHQLS6IGHd25qB1sUcVOzRoI45/uUAlA42Svo0aD6SjaGLToydyUX3&#10;OS16zwfQfdKD5cfrsfRUO1l+vG7D6BV96EUjShv3nqmOTUSbCqW3Smmson9vo3KGxSRIvv2vqBi1&#10;K1m7+fd7Yaval/wzS6mQWMoEsBYLibVYQlJFO+4m0zYaE5O8DcL1xMQoSXzSDsbRvh1bxI7kdWF2&#10;PDEE2ESTm0YktgS4y0URMuNRByZ3pkBqS45sPHdWS+ChJFbWn4XKIStpnXKH+/cGNppmPaFgt/pv&#10;vv0aL3RrJYlUaxLCZhabOFjJH8k5/99ATPmI/tv9B3LJ/hstZOFiLXoO+snhC5Wk87A9nNueicAI&#10;f731gDtcOaMhhz7Zhc/9xRoe/fwA9j1VhStfGSRTV8u/T49zXzVaO5a1UdRtemvKl+jsCvab1ko2&#10;MZZkMHu8GfK6O9nr79QdLOqLdLy7x9PlpP+d2sFmHGF09bDxVsGggBT26bDneDkapu1ombFi+pFq&#10;HL/RgOXzhajqMZP249nhqgn1gdtH+NDYSr/Fzztnckn3Xj/pXs1DRbcNrTO5aFt2YehgKXUZbtSv&#10;uFG3YkbtfDYa92ahflaN4ZUgxk4XoG0hB0snfTjyYgee/tIEJk4WY+JoEcTaFDjb+eg/aiLZpelh&#10;bX76urdcQfKr9bD4JdB6kilx7UKGYWeEvJQWFhQmDnalbkHPoXwapCwoGFSgYtZAGsel4bnz+aHu&#10;vT7SNube0DpZmZ4K+a2PmsqruFfosnfuCtVOq1A7J4N/WIDOo36UDOpRNKBF+aQMvloVTHliNC44&#10;MXuuDM3zLtTMGGGrYYcdpbGBzUPFqHI4Or2ffVSWk1JXNZxlaZkxk5YVXXjlVDFpm3dg9Eo5eg+7&#10;0bKqx/lPD+LsS+049HIPhk+Vk5FV2e9uHuceTF8qCv3OX+4jJz/RTVYeaw557zNP9H4QaXZx/TWq&#10;r7fvdf2f9hXPc8xzOdXcvfb6lJvW6tSwuymd2Csp4VaJaSBIhNAcC6kjgdgrxNAF2BuZ2cnMXsu7&#10;bbV61FQfaFYw7feBO/2Bl8t+e/zFSnL0qVpy6Ml6cuDFRsw8EsCBV9rI3ifL11f/czFN1Pwp/79W&#10;jRluiRyxofJxLRk87SY9p7JJ034TqV0yhQNDop/Uj1jvq/ofBI5qefXsZT8zzxFdv5TxWMOylBRN&#10;idF/KgBbPRvBHjXqJixo3GNG34Ec7HuuHhVjBvQwq0vP5FD3LEP3KSV89ZlEnZPGDMN+FMSoArEb&#10;vg4Wirq0qBgxoO+kF4dfaYIqh42+o9mwNSajcZ8WXaeyMHzeiLXH6rHyaC0Gj3qwcKUKw4c9pGPF&#10;slHQ9uDp8+4g08xiVjveT4TE6AvFG4WtSia4RwRCMmc7MzTLgLnuTHtgbsz/7ggI5v5OO7nzv+2G&#10;Au5efSDtT4wF6SFzIZeYCrjE4EsP70iOclvKeO6cGjHZGbeVcdr3dY+SrF2lhjzeuqWc/TOZK5nI&#10;3ClE4U4mfPMuiG27YC1Ph62UC1tlBvLb1Mjr0KCgT4umGRe9hjmEybla028gVaNG0rHgJH3Urdbv&#10;tpDSAWM4tybzT5jk6Zsf9d8WMRUDhp81zNjI2tU2MnaylF58LyWHIrSv5aJmr540Hcwh/Se8aBiT&#10;4cvfXMXxV5tw7suj2P10Ec5+roac/kTnrzeXYd6D5in7O2pK6YsSw5ayNOKulzG1ZsL0cp+//R+q&#10;/gRRO33tmpClRnS3EqrKln5BlcO9ld+ubKkbNRB/lwDFQ2pMnCrFwKECNM5n4cAjbbjx4iiYPSkm&#10;TwZajueQ3D4ZKRkVr24e5sMiOjo66ndsfllo/kwlZg6XkuIOM3r2+NG26MLAkUJ00M+vXXKg+UAW&#10;+o/raWeyomE2G9NnC9B1gJIcDcpzN2rw8GsjmHy4EK2TdvAVSahetKFqXkjFgpm4qmTEXaMBVYlQ&#10;53BBGyVk2WxKYLHUdcVDpk+F3MBGXNoWTF0O0iCvRvFoJupmTaifZjKi20h5f9aGzMRlipFudVcq&#10;32Tc3O2f8KEQXbUkXK+eSyeFE1z4BgSoXchCwz4nmvblo2LSiuCoHr46JWpHXRg+U4aONTfaZ/PQ&#10;NKeEv/Pdc9r1rZk+2TSfTXLb5WT4QBHGrxRh4WwQQys5aNtjxNVP9uPoS71YulFLz2ExCY5K7zcM&#10;F73yRDC88mgwfOSldjJ2PY8c/XTLBx2m2pEii2KWeUe3Lnl+0LLqeuum7mh9IDHfWBX3A3M5m2S6&#10;EwjPvJMoc5NgK86ArzETEmsi8TRJQwYvlyk6GWnjhV2aQX+j/B7x9X4YPp37m85DDrLyZDUmafu9&#10;/vlhek6oA328CXtOU+F0VMfs4Ykcr3M8a7p2jBL/Ecd6+aw+VDGnX6+a0YbLh2X/6G0XBt4vZdOD&#10;oHbK+erImfxjroaEwfIZMalZykDZQjZxNAlIcECHvFYJ+vZ5KMEWoW2vCwcfLkPdJG33azJULfHR&#10;dlgMV2UmaZgSfdTRjy2aol0bzsY0FPXrULFbj+HjXpx9vS2yfWTsog81EwpUzmSgeEqAwQtmDK/5&#10;ceLxNkxeqkLrITtGzxZj9VwFKew1hCoGpe+5efut4OviS83ujM9uPrwHHNt2iaUgM2xwp39p86kY&#10;enWYNrol05FQZChivWEsSf6lsZz1Zm63ZN3TnfbDkgnurcIR7lf8vWknMxQpfyXVsL8vUqQV3347&#10;U7VDrDQHMx41FfM2TEF+2FDM38gqzfiHrdtjNpiMJpuvezcwbSNa4Yn/hTI/bUNfmLZhLuWsq/JS&#10;ib1eTOx1nA1nAz+c08LZyGngrhfslq/3HHSGWlesoYohwxsVXfKVv/o0e/37v8feeP48f//NJ1PC&#10;JnZM2CbaykytPHA7/v8TMZVdhu/XjGaRoZOFOPtoN/ZeacTqI3XoOupC5wmqsp6txPBJBx7/wy68&#10;8o15PP4HezBLldfE48Xk1O9Mk9Ov9r7JDAVtHi+qeszyR9XD2W8vERCtyk+4Za1MJlJTCkNe71ge&#10;XzlqvRVoU91NKivJTrXqnOkbNRPGDWf7duLpECE4osH85SpKHgEEOuQ4+kI7jj7Zis4lLyaOuzBO&#10;g2nBZAJpPKB7x/E/JLY8tCP6PIsXF9pzug6eWjlpGLGjcdGJ7jkPGldoUJ+nruwADeZzCgQmTJi5&#10;VoaJsyUYvuTH4EkXTrzUhnOvdaOkRw+BMgkdJ4KonNOg+5iOHk8La0lmJGtAJjP5qo2DUB8PoXYX&#10;Mk2pUBhZkcwayaLtGDiWh+BYJsrH5fA1y9GzRhVUv3njLYFrq69aFZk4v/3wg8Pbk/iLvEEOqZrK&#10;QOkMB2aquovGs+jvqaDkZUIJJa/yBT28DUrk96kweDiA9oV8UDeFYJecZDdFhjnuqM676Jo19wyc&#10;1YVbKHl1nDRg74VK7LlahP4DHvSvuNCwaMWNL0yi94wXK9crsfhogOT2SMjoOec9E9UU0YOnXT+f&#10;ulEdfv73R8nqi+3kwutV4YFV74cq/9655vt+27Lz1c2H90DmST0tsOx6M7uEc0udlxYW2+KJoYAD&#10;K3Vf+nwu4RniiMnPvcWsMPTUyRfzauWMUn5QxExcNm/suZhLek77MHipDGdf6cXijUrMPd6CK0+3&#10;ktpRB+neb2BWmEVJXTxh5ahh3VmRGq/NY2UyeycjR/l4g0zMxIWSjaox3s8DIzyS05yKilUDsTbw&#10;SOGQHuYyDiUNHVaerEfnfifWnmjGABUuzWsqNB2QoHl/POzlUvjHI+VtPhJkntiQozYVuZQwK4dN&#10;VFT7sPtoGSWvdIycy6FtUU3JMhMVs3wceDIXLct2jJ8upcK2HH3H/Ji93or+g0EMrxaQ/FF1uGRa&#10;xczhvKcrFmbtKjO5MhhXdd9zqs0XDWcVR/awMbFuiyovrT8lfedGdgXnlqUiPZzfkknk3nh63vhU&#10;oElJ6YiKtO9zkubDTqw83UgOfqKNTJ4P/nxTXL79u9xxejHuRtEvbDUSZrvRgyKGGfoVGROTNI6E&#10;FH52/KTMmbrBPFfUZ7io8UbF2VpTEhy9CSmbBV2Z37dVX5T0l80Tks9/9dm4NCa366//IGW9NG9X&#10;uMfx0Js/fCZt5X6m5L8jtuY1qX9a0q8hBx5tJnO0AYxfLkPLPgd6Ttiw96k67H+xEZVTWnzqGys4&#10;/ZVO7PtcE/Y9X4qrfzSIy1+fIc/9cedGsNfM7C2LaZq2MAHsnosjtceXKHITiDGfg+2xW5khQ6aR&#10;3GPNcxoypwNtkaGXu9C4eOvVoybqutgkvycTlXscEYIaO12IyfPlOPp0L668OAitQ4CVZ5ow9ng5&#10;aha0KJ8WkZ4Z89jmYT4WxGyP6UkTxv42t0ZGmqY86FvOpySiQOuaGZXzcjTuV2Hs0XwcfLkVU1fK&#10;cOS5RgycLIqsoDvycjt1KzKIdSnY83gxek4r0XFQjY7DbEpaKZBTtyWiTktsTqGuKxU8dTyUWdSJ&#10;UeLiiOORaYnD2PE8tOwXomJMj5xaPhzlGWFnlfKtm2KjPdWK+5LHg8DdxjkV7OcSf48Y9UuZ8A+w&#10;4OlRoH3FT79nDr3+BtTQ81+wW0NJV0Gdpo8GigDKxmwo3i1BoFVK8mozIntJ3oqx83GskbOmUPOi&#10;mbRSZ1q4x4DZq7WYOl9KHUcJ+o+4qCApxmNfmcfElSAWqLMeu1iIYJ+eVM0rGPK6pxM1LVhOnPhE&#10;O3n2fy2QuWepa3m8iNz42uAHcj130LXm/be2RftnNh/eD5FzKbUlfE3mTVpX+lPWTYWcsMQRS11Z&#10;EhHbEghXvyvkrJN9srBZ90FKq8ccvGzZmH+4guw+X0BJ24eJc34co2LsxCttWHuxE4cfqycViw5S&#10;tEce1jvTlZW7tcy5eOBhyQ8FS9RDE2cK1/0DbBKg7aCROn13hxDFvVrk1KQjvzsTg8fcqJoy4SgV&#10;un0H3GikxOXoSkDHcTOzOhV5E3EfaOHK25FdKv6DTGcyMZVz4K5lqoXrMXQmC/ZgJuRZTCJoE7Pg&#10;CQ1rQjSspqP9GBcz503wtypI27Ij1LnsIUOUyKYulGL8VAWmT1SQonEjye/kh9v3WsP3K9CZrt2R&#10;obJlbGR5ZK2bT70D1krVy/ZiETMXlSTIjg1JcuIJFRIkZksULBVsOBsz0L7XgakzQeyhwnXqaj4O&#10;v1yH5WeqsfpcA+k77CF9h1zYfcS9PnMjuNF7zn9HgNwDbwu93kVcZr/p28Fc+ztbEt4bO6JE5aPG&#10;daM38X7zftH64qQ/8XcImRyod2PFd76Y+DevX0khhd4de3/nbNIXv/p4MjOy8KFiyf9txPhb5Ov1&#10;4zaydKEB0+dKMXqhBpPnKrD/hWpc/kwtDr7YjaETTjz1R/O48UdzWH7Mhf2frMfjXxjG3JVcMv1w&#10;2UbXIePnqyct9yQUZsA3xq5bSlOJOcC9PWQYFXXfsh2lfVoaCFR3MygUd2hCua0CFPUL4OuhjXXJ&#10;gvbDHgyeLsD01ZoIKYweDNDgmo/eg7noOW5B/wULCkb5ZOYRAZOl/ONGjLtSftNRIiCD8/nonHVS&#10;N5SE3D4O6vYZMHKtAKtPt2LhiSqcfakD7atenPpCH/a/3ARbqYiSbDpGryux+0oBVYsqtBwTRQhL&#10;mcNBujoWYkMKs3s+ci/RJUGiTY0k5M1jyqcvGCh5WeHry0TTQhZpHo6kC7onmOXQ70bvPnAQL6xW&#10;8XI7kkOFu7kkt5sHXVkyeg4ZUblMiXnWguYlD0q7TCgcpo6rRwt7sQTdR/LRtRpEsFeCgj4pCfa9&#10;M6tG7VyGNji+c6NiMYO0LJnRMm/FwVebcei1DsxQJT1ymLrQWTVOfqIdZ59vx4EX67D3agH2XK9A&#10;acT9ScKe8v/cZ8igfdWgOPGJ+vCJlztw+Xd3Y/65EnLq9fbQnlXNg1TSvQdd+1z/2jybxZT+eD8w&#10;vyvy24xeXr/Sk/aUzB33XY5u59fTlDtW8tvUr1aMGD5IEdCtTfs0Nyf355OJSyVo3W9Dw5gGF6hD&#10;f+y1HvQeoyLoiXpceqqeNO41EGebIFQxZghVTfxn3/jIeJfhZZ6eZxk95w37B6h7mEyDoykdhT1q&#10;tC/aIot1ps/mwlWXgclTRWhdsWH3STOqFwRoXFMgp0KO4J506j7ee0HQeyEzJ/FL6jwWbPVc5NSL&#10;UDlpQvWsHuocHvQePoYpUdUfEMDbJUDLQR0Coxw075USqSV+o6jHYK4aN2wsXKwja+erqHgswdiJ&#10;IqyeCpJAv5xk1whI/qAwlN8qeevIUIzeI1i3+iLpmN6179grFP9oLhaFgv3qjdw2OSke0JAa+t1i&#10;tkYjr02OkkElGhcsqJ/XonNNSdoPKtB1SEd2X7KFBs/ZQ51Hs3+9eKPoq0de6vzC6U+3fe/EZ1rW&#10;d5/yvUwPfc/IgrtRyAj7d8x1cSVx5/SuDCbhw/v17xhfj+ynM2erwym8nSGObFdkxfYmYuyVaX+b&#10;057+DP37rcfZcuMk73+tjsSRzsb4yzn6mPUXziW+Ptm541+PjaXcb5vQfy8w807eVvnNvrUA6TlW&#10;jOkbpdhzpggLLwTx6JeHceHzdTj1ahtWbtTg1T+dw5kvDWP0yTwsvdSIF746isuvtBFPo5KMPGza&#10;CAxI3UyOrc1DR/GM8Qx5IYmzgyEvQkPu3aSSb0Vxt+6nxd36uymcanYbQvYa2oHq2JS8WKiYttMg&#10;bkYxVe+7qTrf/0wL9DnpKBnQ48DznWg6KsbMDReKJoSkfCF5463f4eOC1s0dyS4SkqJWPcoHLMgb&#10;SKGkKkf5vAxDFwMYvFyI5kNm9F+mwf2oFyc+24MDVIEx5OWoVGPsERtGHnGgj3bC4QtOCClJyc1s&#10;qKxcGO0i6Jx8iPTJkf0bAlUCMhRJKB6Vo3RCg+CIEv4+JQJNurDBw49UIHgrHMWSdx32eC80TgoH&#10;3L3JxEOJq2wiDrXLElTSz+ygwal63IiOPU400eDVNGdFXqMGMiMLIycLUTuVjexaNjytvLC3k//2&#10;jebR9ft561XLqaSJBraOfTmwl8ixdqkFo2eKsZdZGn+uCfmdUlz+3CjOP9+NiUfy0HbUgeFrQTQf&#10;MKF8jyzMLDPePN5t1EdtaT9kv3WQqtkX/mwPpq958MgfjpPnf7/p7oqtB0XPqvvb3fs8zHaDD4vI&#10;uQ72aD9bO2F64CKgNVO6J/090vDAcgEZORNA/ZwTQ3ttWKHn5MnXRzFw1kNFmBsrj9VhlLbzmj0u&#10;VI8aSfmSNlTSI/6gmV/eDdH2Ts6d6gz3oGzY/J2mvZZw32EhFStqFNP+VTFBCcSXgsNPtWLoZAH9&#10;bs3MlgYsPmXG1DU1GualsJfKqRtSEW9ffLjrpPtXtRN23+YhHxjJyh1flrlSSG6zIDI14O+QYuCw&#10;C4Y8AWpH9Rij4rTtkBJFk5noOW1C3ngsmEUPcgf79kIK6h6b5rJvrpwpJ2uXatAx5cXISj46lhwo&#10;aDPCVpdM8kekocKmzMjqQLWd9SOjTxLS64XvuaHZWaH4hT6Pv0efxx4wl6UTe40IuS1iJp5BbmOh&#10;eEiHqnE9KR5Wb1ChHfJ0pZCiQf7p2nmR+W3ZYiJthqkqMXAkMDRxLO/zImtUpI2rPLt4nupIMvV7&#10;wBFvf4UK2bA+R/S+Q7Kl48ZfzR4LEGet9Kn45B03U9K3r/NUCQXM/+yNaT91NHGYEal7YoTRL+Dn&#10;NCisjQUPReJHYlzUF6/vj/1eSlLUFyTC6E9++39xum6/8r83tribhetNy27StuZB13EnBs5kY/mF&#10;dpz7nSGcfL2b3ppw8tVWPP77Ezj1qRac/MoQ9tOGvHK9Aaepgp57pIUUL6jDe59UrzPLfJm9OYKs&#10;JCYjduRC09u7Blh3naw70K2LDDsUtiguFraqiTHAJe6meDTOqeDuUtJOYqRB0xFJU9RxzIPiZi1m&#10;qNPpv1SHofNmDF3KwfAJNwYu68ITZ40fernseyDGUSBad1bISNeMF4UTaaieE6N8QY6yeQtGLlFF&#10;upaDwQsBdJ/1Y99LlVh4vIASl5QqWC0c7an0u0vArOY69nI5alb5yDSmgsn2L1Angq+lhKVNirgv&#10;viIOInUSJS4jCoYVsNemwtsgIQVN+ne4HAbmoIgZk7/vuX0vOJvZJ7MbaMDoTKXBijqpYTaCu6X0&#10;PCtQNKREbp0UfQfyULFbjdwGNcTqNDJ+IkCVpxHeFi4c9alhW0nc4Obhoryr3q2utvjfDYzySA9V&#10;5uXTEujsEgwc9GPhmQYM3SjG8jP1GDxagbkTleg+6MTUoxWYfMRHCZ2eu3NuVMzx0bZqIOW7JZGO&#10;91ZMnvaEFh4tIU/9/igmnvDj+qcHMH0hSFr2yT5QZeyOVec/da64IhlYPgoK+/V/0Dhh+avNh++L&#10;3tOacPOqjTQvOLFI28vAIVdkufn02SKc/Ww/nv8Ek8evGVPH6fk4W4XuE3moGzOhYEgcnr6YGb5f&#10;6qwPg6ED7lfffqxIarYCdqh11U2a9htRPaBFWZ+eXmcRdp8pwNyVYgwe9qHrSJC6Lx/mbpjRdUqI&#10;UurKs0tkaD2Wg8IxBSkYyiBNczmRelMfBCLbQxuZrmTioo4vr1MAXUkyRi/lQePk4eg1PybO69BJ&#10;P69sXIDiyQwUTnEITxUfFsh38jcPwWBLzaR5Y+5sPelaDaCKCt6BZT8qp13I7c9kyjCRmllpSGVL&#10;Cet8AmINSJkhsvfCluwi0YauUJTT0Kt5kyl/1DhuQ26VHNt3bI3EtWCbDu6azDBXTD3t7dRLH3iI&#10;N6ciY8LfLH/HiApbun1Dl5NB3EUqotSz9ZtP3wOGDBcfrSS+RiFZvtQSmfOnrvB7aRk7SJpk1x+5&#10;WzlhQ0H8exUSjc4ybL37f6sx5s1/+Rrnk2Z1DLNtquDH3+DcSej83xdZhfGlzkZpKNCvJ0zW8kna&#10;WB/+Mg0O14tw/PUWnH65AXuu5OHAs420o7Xj7Jf7cZUS2KnPdOHyZ4dx5dVOjD9SiYZ9OSQwKrnV&#10;NC34VuuKhbQs6xG9JUJezIl9twsbXdyr3zDkpfprB41val3cHxi86WGVLxnFu2WonjKhfdaJqmlN&#10;ZAFBUZuJKr9qHHimlZJGHjzdbLQcMqD7pBHD5x3E2/mRVt69K1T21H+x5GWESwfZKBjhIrcnFZ0n&#10;tKhbs2L6aiE69jrQfNiIfhqEB64WYP8rTXBXyWgwtmP4WBZaDgioq+Bi8jJ1b/t3QZbFhkBDiUsT&#10;h3RlLLiUtBgiE+kTkSaKRSUlbGeTEF37jKjozg6LTfcv8WAJij/UQhV3C2fc1r6NeHqFYOa8fF1s&#10;VE9TJTmppWoyC4FuDZoXHPC3quGj5OWvUZD+gwHSNKOHr4ONvPb0sKOWezd4t68Kf1k4mk78IyJi&#10;8HOhs6WjZcGOkRNBGnh86KHOYvBcAfY+24zFM6UYWAlg7GQuVm80oe6ABYPnrWhhNmPvVZDWIf07&#10;Npa3zateGzqTR/Y+VYPR64VYeKEeT31hiNTNWsND5yxM8ukHIvCuVfc/dMw5PnLtsLLd5r+tHL4n&#10;+fS7gpkIbz0kuVm3oCLl83YsP16NxUdrMEndZl5HBh770hhOP9uGlefqsed6HWpXDRi+EqCuw4CC&#10;3TzSedBMahdTv0UP9XEQ2JaVxypuviXHJYMtUl/8LWM5Lzx6zouifhWKujRwVmVg8IQfsw/XYuFc&#10;FaZOBTB1Mh8zV/1oXBMgr15CBZoC7Uft8A4o4BuUkMBu5czmMR8IxsJEsSx3W0jpTYE+yKJtSwxt&#10;IAmT5wIweMWRz6tfUKBkjIfGfTI0H7OjeVVJjD4eM/R7zzUv6VT3dq8EyOhaCWmZs6F3rwdtC1bq&#10;kLIoEbKhzuaQnBINMecJmT7zfudyi6dCfTOnQRRq6DeRnDIRCruNyKVk7Syk7is6CsXtOiLzJDDC&#10;/AOT1h3kd6v/0NuqiizSuYMU0fYevnpnWG7l0BiiIo4ywTvcV9GYjDVxIbBRPKgN771SEe5ecUWG&#10;sJmN52miXSS3jbuudO58oGokd5DBibr2vc8lrHO5UZonTyWa6VNJv/dMElPV4QOL4/+r0Prj5mx1&#10;fFLUoyX2WiH2P1eD8cte7KYEseeJckzcKEHTfg3OfKEf1/5oCs99YQBnPz2Ilec7cfbz3Tj+RA+e&#10;+XwTJq7mkcpZE3H18Mn41WzUzFFVXy/4Kv2IdzsB0cFu4w/9VYqwrZZH8vu5hCou4u8ToniYuptx&#10;GjybZSjZzaSEkiHYKccx6v5mHyvE9KMF9DUS1CzQ182KsPZCMamdup1i5eOG1BDLNnmEIWf/QyRv&#10;kIey3QLU7uOj9aAVzUs2jF0sRvt+O+oXszF+rRCXv9QDF3VeHStW2tHlqD3EwshZIyoXhCjflwiW&#10;dCfaD6jRtKChRJaMDH0ShNSB8VWxECiT4R+UoHHBCEepmNhLpEwxufvC5BF8KPJSlm/9rKVhJ8lp&#10;YqN9nxYFg6zI5HzuoAKFgyr4aRDpXXOhvM+MvAYl2pftqB3TUpcmQEF/OoJdGcTbwL9TbibGNbJ1&#10;vWBCQJQWDmQ6FiUjMzqXXNh9rhCjl3PQvppHAzINhM8UomefB/sf7kLr3jwMnKpA2xEDuk5a0XtK&#10;h47Dhvs6TAYTzEbnSwEc/1Qbzr/ejrWXGvHwp/rJ+JUaMnFRyQSA++3VuQede63f6l5038kh96FR&#10;Pp71/fJ+3ac3H74nGhfiFY2rOtJ2RI62Y7bIYqiVRzuxeLWIqSqOk5/sxeXXBjD7eBWGLlLn/lgV&#10;Bi5K6Pk2onXVirpZOalc4YdSZO9ehPaDYOhU4MihV2qYsiF3z3NmbvwBfXEq0ZVxUNKvw3e/I8d3&#10;/4GSxV4LdbjlOHSjEWNng1i6EcTRV8pRPCWiLkQGX7sCrYepuFzUw92dQYIjHyxRccsBEVPmnimw&#10;CWMwhTokPmy1aWif8SCrQIrTr5ai/YiREiSzWMOCrmN58HaLSdWSLjR8zv/2IqzRpb263/ZTAitp&#10;YfZRsiAxJSDTnAKJNg2W3AyY8oWwV0T6zHuRV0zZgPxv8yhx+Gt1pLTPiMJaJY1DGuTXqyJijr4G&#10;HEkssRakvrWiwwdFTKBN8aa7PvP3Nx9HwBLH3hLpEwiTFiu/QYOcCh7ReZOHNv/NIHrwVHD9wOON&#10;4bx2WXjoeGHYUiqIZEtJzdi1kNsjDKny33fZ/f0Q3V0RZf/qV6O2rg1t/8ZmtflohybqrWVW/ntC&#10;kRv/irtVGM5vU6H9pB0LD7uw76kK7H+JKkVKXn1nHJg+5cKFrw3gi787jZe/PoyFp9sxd7kZ5z/V&#10;hTOP9mDqUS+aDjvQNpsHS08iimekqD9sCfefsb1rjR1hVqrfVS+lKtpOJk+VELWNh9IhGXIaBcin&#10;gbR4QIeKSTOyCkWYvlSIc1/owtpzpehac9CAZ0LTISlq5gVYeiyLLJyPrF78OBTq2xGjsqfczGnk&#10;EmdXEgqGVSgc5qDvcDZVgjY0LOagei4L3fss6DvmxMlPt8JZLsPcNTeGT2mR252C/rM+GpyUyB3a&#10;RgO3BSOns9FI35PlE1IHlkCdVwqEuhSkCHahfFKNjgkvyrrMTDB/Vzepc39g8mJU4lZFcPs6kydR&#10;6t2FvoNy+JpSUDkhYDJmIJee96xCPsqGqNJsy4SvVoHmeQvaF7IoebGQ1yxETn1y2F7OjiT5ZFA4&#10;kbqhzk4nBqsE1bMZaDlsQtdyLgYO+TB2JA8ta1mo2+vG4IUgxh+twIknu7D/YgVa9hWibDoT1UsC&#10;lExxqPtSML/nvsXzWuf0vzt0MkjOvNaOG783haufH8fSU204+XwTmbxYQqoW1eslYxnXevZZmNLv&#10;9yXAjqXsv2tdcN7ZaPqhUTlh+0lJj/aBstPX7037ZuGetHD1opn2DQv2nmqgfakAo1cKsfxEE459&#10;ohedK3nY92IL+q9Qd/pcGyoXDWiYtKDnuJ46fAm6jhpJcDi28b0Saz8waFBafLx8fei0PbJZexPR&#10;wpy4DZkvCbOHLAj/kI1/+bYGvfs96D4cwPyVWsxdrMLsxXyc/FQjll7wMa4AnjYpAoO0rVL3ldcv&#10;DTcuyh+4thyTrcLZkRCS5ySRDEsCsmu41HUlI7s6DvYiMeR2Po49WYWyeQUVfWI0H3Gh/bgdjjYx&#10;isaEpKArsr/srX19O0v+0HeF+tiwQLeVCkJmG0pCZFuK3iOAs0gBE3VzvrZMUjYierfFNtGBPskv&#10;c1tVJLdcQZoHnCjppSKySkmdlhzGABsN/W5ER0cz7otpqx/FlcR4WjJD2eXigc3HUQmCmLE0aSyR&#10;ZqXR7x+P0k4jnNXpRGTZcmcuccvBlyt/e/SpCjJ/oYocf7qLDJ0ojjgzqYfV5esXh1Kk25jqIB8V&#10;zDDoR/lt/9cRrcuL/SkzPuysEZOzn6jEwWeqsXypDDMvNGH0tAdDx3IwcC4Xl788iie+No9Lnx1C&#10;5wUnJh8pwLGnS3Hsk+1YuF5MA1QROk6aUL0Si+JRDmk5KCMz57RM5vB3rKrhK2INZX02UjOShc55&#10;K/qPOVAykg5nK49afiWKOtTILhXBXJiK2cuFOPN6E3qPWtF1gCmNL6ZBMR19p1RoPppJag6ymfmz&#10;j+2kM3spjL70v5UYY/9N5eGFbaVcYq5LhLOdjdp5DsomhGhZzUbVbj11GX4ajKlDmddj5noBbCUy&#10;el5cmHpch/oVGdoPKlGxIIF/NAXBYTWmL5aiddqGij1WuJqZvV8J4CrikUzJq3I8GwUdZuRUc0le&#10;r/hy3WTWjd0r9orNr3UXakckafKD/t7owWO+X2VVcMLy3ATiaBbAXM1C+SgP9lY+KgZE1H1paRDJ&#10;gLNeBHleChUOWTSQSDBzugyVY0pmrgueJjFR5u+IzGOWDfB2KczcqUwzm6iz+KRiRkGFBLMykZLd&#10;shd1o0Z6bXJROq5F44wNZXtMOPJqE3Yf92P+VBl6KbEtPFyJ8hkRdbFyGrT5pHpcceT2170X6enx&#10;qb0Lro3+VQdOvtiJT/z+DFXixXj25Q4cvt6NPVcDpGhURZoP6EjrAe137jdP1Lfi/OvuVW+kkOdH&#10;QHTZiOXX5X36d0v6fA+a9mf8e808m1TNSlFNnfbg0ZJI/5h7ogpT16rQdTgPpz8/gN2Ha9A776UO&#10;3oe6RR2ap62onM2k5C7GxEUHaVjWhYdPOT6W9j285q8fOOkN14xqXZtPRZkrOT80ViSRjTe5ID9l&#10;4Xd/L4cKrPzIiMLE2SKMH6XX7Kofa8/TuPBiJWzlSpTP6ZA/qqHuugClE2rSvmZ6UDEVbalP27A2&#10;ppB0/U5IHJSwKHkJsmMhsO6A1sGDMVeAtadr0HYqB+XzPLRQh95y0IaSCQkc7RnEEORGFjBtOtIt&#10;qdKYW1z5diIxxxHqXCDPpo7LzILJQ91cQB65Bfp0CLTKUTgQWQjx9vMYUzggvOVtFhNfmwaWggxU&#10;jVhQM2pHaZcFWTQGVQ/ZqLhTIIW3i3FfRB/kPZDjfzd4GqTr1NfcddSpop0bPMUupEi2Q5IVh8JW&#10;BbKKBSSrLCMiylvXLN9pXraEpy+VoH3OhpHj+aRhxLXibJK+VDSgJjxFHElX7nxHnPh/BdFS546/&#10;dlSlkrIJOVl6Ih9HX2rBvmebMH2OycbhwvRxD6aZzOCf7sSB52rw4lcmMfN4EfY9U4dD1xowc8VN&#10;3Vgjxp8sQ90xG+r36miQF5PWVT1ZfFy80bZquCedESfjIW1OlZAEuhVk9lwl9t2owpEX2uHvFTKB&#10;Ev5OOaQWGvD7FRg6p8fwGT9mztkxeMaChoPpVP3xqbLXoXiWG87fzf7i5mGZhsncItaXeeIDgRe1&#10;S+1I+SNxdtKG2JQCk49P2lfcROSKQ1YtF/YWLkqpU2jfK0PZmBZFIxo4GjPQeSwXpioOzn6uGeYC&#10;CQ49xQy9qlCzj7rDhcyIK/V2S9B52BlZdtx/0IPRYz542zlw0mMWDRog0qYgj3YeT7UCOa3MnIeF&#10;1I8pwsMn/aG6fnOkcN8mtiosHCZYPKjTjKmdtYQzbIlEW5iE7FohKiipBEYT4e5Kh689E+4G6nir&#10;pfC1SJFdyYKvUQmtU4DOZTfqx9Vw1HDo9ZASTUFsqKJN+JzGyQ9lWrhElZ1BjPR/vcflKBtloXic&#10;EthaAD1Hs+k5caFqzoSWZQtyOwU48VIjDX4NOPBwLaau1KHjhAdzDxegel5M8kbi366m70F+ryI0&#10;eigXfQccOEWF06UXWjF7rQx7HynG8uPFGLiUh/K9HFKzwifj16xM1pd7nErHQs5f9e8PMDXPPgq2&#10;lIxmhYpale+7r5BZ/epqSX6zekFC6vanRxbFNB/MR8shB3USTtqeS9C3Nz+yZ3HPdS9aJ3IxvS+P&#10;ulbqMpboeZsRo3A3nzowNQ3giaR2OZ3ZM/nA2Nx4et/2/7PfTQj9+9cTQ6WDmRFV766RLN94RkxI&#10;mIfQb7kYP1mGtoNBtC2bIkOH+06XY/aJCqw+U4Spy1YazGWo2qtF3UomCoYy0bY/m1jqUx+IvLSe&#10;5AxHQ3LY2sRCun47lF7quErTofbFQR1MgtYrROOoHguPlaLrpAO+gQx6fDkldQMKh0XwDiSTJOG2&#10;kDQ7rTgtY+fvJoujf8mW7SA85XaITLHUcSVC7eJD5+bQWwaycjPh6cxE1YQU+V1ieFv5JLc1gSGe&#10;2+1DE7Wtalx6s2SYSwJdmSS3QQVLISWvQTcqOk2oHbbA6OehpNMMe3UisoIs5jqEd8U/RDz1gg+1&#10;XUWak6xzt6rvOV9p4h0bLOkOCDQJ0LjZ8DfL6HkWQJmXvFG2W/5y7zEHaV62kt2nqEO/VEt2Hw+u&#10;B/s0/5TTICQZugTmBpZs++HNw/0/iRiB5aEf5XUKw5dfLsWecwWRzam7r5ehYYKqsMsB9B5wYR9V&#10;Rcc/0YaX//ggHn55GOdfHMTUs8V47DOd6L2Qh6VXGjH3ZB3ajhupO1Iit59Ldp+3kpKpHRu9x7l3&#10;5kuitqVtk7vrMz9X1GMIq32p1NoLMXwiD+OnCmkjUzArepCujaUd2YihUy6c/GQPZq8zK+HkkLvi&#10;oQtup7aeD08jj7hqeeueOtHfVvTK/q1h3HiresR0s3nRzJRKYDYqPkgDiza4Oa9JKGkJTdugcPEJ&#10;U1DS5MyAq4p+nj8BOY0iZDcI0bAiRPmkGPmd1G3MqKh74VICY5b4C7H2TDF09Hccf7kczSuUuGYF&#10;aNxrQdsRG1xdUpjr2ETmTbxVNakh7gYOyesWQl/GRWG/lv7+DOTWylHcLYC7U8IoWpSPGRFol5OB&#10;fZ5Q+XiksGhUsjQqUZEVIa8HVX4xnlZpWOZLILoSLrSlqSjtU8HbwabuS4LyfqqiOzRwNabDWpEG&#10;Uwkbnno16GegY9GGyt1iFHRyYSxJpaqbQwweEZFns4nWLiSuNgHszRK0HNbBR4Nt695MtKx4UTas&#10;gJeKi91HvZHMJOVjOqy9VIs9J0wYOurEicebMH6+GoPnAjhyvZ542lLvux9wEzHVU8qNzsVcwqxW&#10;3Pd0PR776jSuvtSAs5/qxPwFP/Zcrkf/xSDKZphsDDKyel1zTwaS9jnrN/r25/3z5sMPijukurV6&#10;2rGe36x8x9aFt6N4WNXh7mGRglERcjpSUUkdeBmTo/OxQrRTB1m/X4eB8340HnRhgoq95WdrUNJh&#10;wPFH+zB5jL5myU/Pkw01izJ4+3nEO5DABM0HDpTrP2C98Zvvpv/5n70qrtx8KgJKajGhb6eur/9l&#10;Kvnm/5JtMJtbmZXCGxusW1hn483fpKNhzBypZlC524Dls5UYWGFK4Ohx4hON6D2TC3uZHB3HTWjc&#10;b0N+j5L2B104u4l1z1zau0FdkGLXlcaT4FAGMnOSoCtgR5JBK7zxkOcnQO0VYeIEFcpXg2g9YkX3&#10;GR9yu5W0L2XD0ZwOb18qSZFuubYzJeZmAvchkibdzlQdpk4rARxlLNT2DCgdHNi8EhidItSMO9E0&#10;k4/iXhn8HXJYKlnE28IPu8p2CJnvUzMh2MhpYIWZ+V5flxY5pZlwVGaicigLzQMW6rysqBu2I6/B&#10;wJAs0fnimA3qjNAi2gCXZAU5kXqGHwS51dIvFnRECvNG2hWLtV3GVe4KCU1JyKDO0VTAQU6FhDo9&#10;GTT5KeGJM+7wwN5c0rXfEVnEVjllJpXjhlu5XaKWFOm2jRTxViLJSgJPs/Nucdr/J8HX7xRkmOI2&#10;Bk7oybnHKzG0z49F2mCXKJH1n/Sj61AOAm3KyGbcz//5Ppz/RA+ufLYXB17rxvC1Cpyg961ULa6+&#10;WoRR2gCXn3SiYFSAghExOpkyDvu4ZM/xHGaVWASJ+sTkgl5NSOahDZkqJntrCgq6pchtl0OoiYfC&#10;nUzdiBQLzArIF6qx7zE/xBZKXAWp0PvYsFWmwlEuhDHAI9UdJlI9SEmyS0/tv4q0zNhI07xvvWFe&#10;+sZ7zRmkCXfxjP6UkCQ7kUitycQYEMGYlwEdM+yQJyM2r4KIaeC3NwiIvZlH1V86KucyqfLMRut+&#10;C2onuTBVp0JVlIiZ60EorTyc/2wlWo/qUD2bicZDbnQdsKFsSkJyOnhMw48y5af+yFGfTAmMh0CX&#10;GnnU6ait9DhePorGFGicN4EGQNib2BESC3aoSOOMKVTaw9Gpc9PkYm0a0/gfdB4kOtMbH5L5k0h2&#10;tTAyOW6vl8FcmwJ/H702fWr4OmQRt0uFABSeBLjq1HCVyNFNXVOAkhx15LDXUvLOFxG1LZ06LgEx&#10;0vc7mzJgqqcO7UgGKhfkKKBBom7eibyeTBQOydCzLxfVMwZMPpKNS5/vx+rTQUxed+LoY+2Yul6F&#10;qavFmH+yk+y9VMXsHXtXMq4eUZ6unDQyc1xoW8nC018ep6KpEwdpO5x6qgmDVwLY8ywzP2tFzZKC&#10;tKzqSN+5hLsLXvr2ev9kcH/+OzbVPwhyS9UeW7Hom8xm37opx3pBw38Oub0XnH3xG77+dFI2moKa&#10;OSl6jjnRsODA7jOFaN5vpEHfioGzQRx6vg6XvtCMteeK0UKv+8ThIHafrqDE5qaO1oWhYzZYWiMb&#10;/plg90DX/N/+nn86/K1UEv52Gtn4FSv8iUe4dzfr/se/cr8Z+ofU8K1/YJGe08qNP3yFKwrd5JHQ&#10;LS7G1rwYWHOhhgbu7n1u7LlQheFDJRi5YMW+68VoXHNGyKtmnwYVEzrk0DZTPSMnvi456T3pet/9&#10;d2L3Tnt2QxwlECXSlDsgsiXA35QJTTAZCl8y9LlCzFwspsImkxKlDa2HrMij/WDyYR8VglIqjjQk&#10;jhOznpDOEFcsRPq4SIJrsSUVBp8EMmsKjK4MYswRkn7qYmsnHagdykYxFWumEhZMxUnwt3GIoyrl&#10;pKs5fsNQmUIYAvZ1qFA6YkFOWSZ8bWpUjmSjrC8H7moV8pv1UNI4pHQnELUnhRnGY9oqkRhTibU8&#10;UtvtQUdAIijpUv/c3yhnkp1HwJbsupCujqUElAwDdXmBZjVMRRy4GjKRVcwju4/kkfJZF1qWKJn2&#10;aUnFqPauaxMYt82KjMlhRU5SKF17zybl/zfB08WppDkpG63LenL0SilmrpWjnXa6Ydr5hs7nYOSU&#10;D+W71Xjsdyaw98UaXH55AAdf6cLi85UYvpRPVXAQo9d96Lkkx8LTJoxdzsfwRWYiX43ByyrSvF8Y&#10;stRHJW5+XHR5r3Fdm58GvZsPbUEyTGUsSHTJkfx/jnoWdKVJGDlSgLo92ZEaNlJbLOQe2tCDLNiq&#10;qLKtk1FbTx1Kq5YU9ZvRPOlC84wbTZNO7F4rIa17rOhYyglZyqQRtXUHMllUgtK57Q/k1uSNTGsC&#10;MXi5UOdyoPUIIsUkGeIyOAXE4BL9UuzdHs6qYhNjJQfODi5cbTwU7+bRzitA4QBVa008euNi78PV&#10;kRyFpz9Rj5ZjFlRTl9awpkHNghF5vdSpdPAicxf60l3/Zi5hhZklwozDdJSLobWmw1OuQMGQHG0H&#10;qGJcMlNyEaNoSEoJgTqzKh5pW7J8Rm5L84hUKXeV2/sgOkW+1S5xbw/JfYnUefHo+aTuq4I63cp4&#10;5NQIUdyupGJAQIlICmd9OnW1SfBUMw5Qiao+PSzlKZE0VdbydGIJikimifWG2LsjbCxLhrGch+CQ&#10;EAXjfEoaMlRM6uh3daBsXI6ctgwYq5NQt2zG3PUAVp+rwNEXCjF6zoimfXLsfYISz9Uy7Huyghx8&#10;piW855T/u5vf+R0wFUWxAgP8UDcN5pMXiqkDr8WxT3RR5z+AuefKMXI6l7p+O0YfLsDcoy7qcphM&#10;EEIyfMYYqRTbvZj7h30rno+UiUWdzfpM3bidcZ0/ExuSD2XqEy2b2SsYx/EO1+EbTvs7d3dquGRM&#10;i1IqcDr3myLDXxWDBgyd9aN2NgvZ9WwceaUWZz/XhK6DVsxdo45rXx4aBmjbPV+H3mN5GL5Qjvkz&#10;ZaR5xvBG5wnXe153xlm1tqYkrHaKkr7z1/zJ0A/TNsL/nkZCP04L/flneB7mNX/2RY5949tsEv67&#10;NHQfc5B/+nv+rfBPueRbfyFGx3QunnpWj/D3UhH6i2TsO0rV/owT89fpd7hWQsnXiaxCKaoXdQiO&#10;yiNbO5jVyIEhBWk/YP1G5Eu8C1iaqDiOYdv3WJodRGxNgDCLitPcVJR3y6HMS4E2jw9jbgZmHy1H&#10;1xEb+o8ZUbVESXJaRt2GHmWTSiTzt5NESlypGTshMiYiQ7sdimwqHKnbEpvY0Lv4xOCQhPKaVOH6&#10;PW7SOuqKEFFxbxaMhWlUnLHhbuQRY0ksKeiUkLy2dGKt5aJkyAJfpx72EhGs1ZTAWvTIbdZSoa6B&#10;s1IEbe7tIUOFc/uP6E+R01uYybhhKuFsyNxRTLLsB0VMXpNkPbdGenLzcRRLtusFkT4+LM5KAFez&#10;i8YyA6wV6cilpN44bsXwUT/qJ+i5mDCgbcFJnHXCt45SRCudqX8nsSXWbz7+H3AMUezB47rQwME8&#10;wkzaz18KRCrgDp4qwuSNQvi7pOg7VYyLX5rEmS/34dU/msGeKyVYeK4KY9SlXXysF81HzTjwKS3a&#10;jmoxeNpESc2O+tUM9B/PIe2r6esVu0XVA8uOpfxuw7qPqgyjm7qdXDaycgXItKYyWb1pcGQjm7qr&#10;S59qR8fePCycrEblmBUV/WrkVupQNpCNQtroAq16EmiSbwQ7FRtVQ7Zb9cPWjeIePSkZNBOzNy1c&#10;0K4mRR2KDV+DgknOGm3MTR6Q2uI30nXxROlgEY2HdgBXGphS/KqcdNjzMkmWN5MoTDxmT88WuTf2&#10;N6ZKFtHSDqCngd/ayEJ2HVVHjdR5lCeicLecusUk+h3tSJcm4fynGjF2LY8GbjWK9qhQPKZG80Et&#10;cXUKNhgXqC/fztS/Chd1yeFpUFCnl44srxDWgAQ9ax50rtlROq5AbrcI9QtK1M9kUfLLJCMnfG8Y&#10;vIImgTz+QdLHRHHV25/jGeLCGa6HiDgnDqZSPpSBVJhrWDBXURfZLIC3MRW6IAfmMj5yi+LBZEhh&#10;lsnXUmXdRD/X28Y4XAkULjZxNckYpblF7IoNWejvVxUmw93FQTY9hrM9napDpoN5UDWvQf00H1nU&#10;nenKknDoxVIsXy/ECnXQ9QsSlE2kY/xYMU6/1INhSkhHXu4my49Wh9wtQum7bMyNyetNvVU2pcbU&#10;hWp6rEpcfXUc+56px56Hy7H3hTIce7YNzccyMPGoGXuu5qBjn5b0ndSEmH0vbdOO3+/f6/ve5rE+&#10;LGJqRy0biizWrVThTmKwCzZoWw3pPYJbSkvq5wWGe8tyaEt2njbV7SImSuDtawoU7ZahZq8BZWMq&#10;DJz0RgJTxaQiMmc3dj5AXTt1ZWdzMbSaT4lLh0wjCzOXa9BG37P3sWYyTBV46/7sjZycSCmc+52j&#10;6NC3UzZC30sLh/6DHVq/xbr1/b/POL7+I/YvQ99lhcPfYW388eM8JuNNdOhraRu3PptC6vc5sf7X&#10;PLL+LzxUjOrxmx8JQH7MBvnnNPz4rymZ7cvB4CE3Vp6jIvZiKQLtOhj9GVRc2ZA/rKEBXwZfv5i4&#10;24Th0pb7Zq6IFpvj5tSOlJ9LzQkhtTOFyLLjidySBIFhF3T+NDhKRcik5GDwS6jz4qODuruRU3Z0&#10;HKUuelFF+5ABNbQd7kzdAo5sJxLTt9P7WPC1lMAMcVA60mi8SIE6h0/UVt5Gmjy+1FqcsVbYmxWu&#10;HDXQNuxFoEmPgjYqzppYcNTyIPNGI4cSmb0unQpRBcqG7CjoUsFeLIKjhk9FnIzeFPBQYZxTTvs4&#10;FdUqd2I4w7DVvfm7mH5AxPoEYq6O++Htpx4IW+zVolBOkeCuE6bYxlPEbaTJtsFRIYWXklZemwzZ&#10;5QI0TFop+Rojq67XLjSiY9YT0lARsPm+/8G7oXPVvJ7dKCF9qx6ceaoJe5+tiqwCYlTY2hMNKB9X&#10;4eir7bj2h8MYfjwfp15rw4FXuzBBA8u+p1upG+vA0CMejF5l7L+JEpcItYtSdB7NwNpTRaT5oC18&#10;6GJW2NuoCJd0aSOrjLLzJLRRxyHTnohMTxxymtnQliTg8muDSJPsRPu0GxMrbiydKEIjdVaN4w6w&#10;2PFISt1FjH5BtaZes62gjROr8Yq4rtpMX9Vg1mLjqOuzrbO+fx9d8d5qW/ZRq592U0ddiN7NI0o7&#10;D9ZgCjQu6izyMiOTvGa3iBg9ko10WcIIPQ0RgihozAjn94pIdjUHlhqq3rrEKB8VUuWVAIFrJ0zV&#10;lMwoqZUMGZCWEYelJ/Iw8Ug+qih5NazokNcjoMGpkBJGSljo2OrSBpPCnvpk4m0Sw1qagZxKAUnX&#10;xK5n5UtI5awRo0fz0b3XhZIxCYomBGjdl8WsVCR1e62/Nvt4cwJ5IqMA305eMRJdbGRejKdLKBDb&#10;428pXalhJgVPsvYhKPKSwcnaAV0+G5R8oC+l7rWARck3iVGQyKG/IbeZEncldV7lchrM6GcOqCLi&#10;wdkoo46MRbJKBd/KL1T69BVppJFxg9Vp1D0IYGthwdudEclT17Xogr9XEQkMnjYRCnt5mH7ST4N0&#10;Pj0vRSgYFKJyRoTyORtOP9mJ3ReL0X8mgIWLfkrOwXDzmuY3+e0qZr/KPUNknpbE7wYHM0nbwXyM&#10;Xy5Ey7wbF77Yh4uf7MTcU8VYuFqLMSqgxh+1UKfvxPDVbLQdVpDGvRnrddPm7wwd8L/rvrkHRd3u&#10;bMb57NDYMgYF2uRbRkcGbUciorDRtmTlhHU5/A1ZduynBk8H/lBdlBpSFiSH1aWJaF4RwT+UgbIR&#10;LYL9UhT0ydC1343qGRNaDphx4bNdmH+kEnNXc9G/7EPLmoA+L4LSzsLyozWRXJeT1IHtv1JPnDWq&#10;je4l3a9KGiMVsu+cozttIfobf8D/89DPWLdCv0oj4TCHhDZYt/76M6JXQl9nk9CLLPKN/fz2Tw4l&#10;f6NNbw73Z2ci9HkefviSGBt/wkb4OxyQ/52KZ54V4/D1drQt5aBxxkwJxYPKOTvspUrYysVoWjWh&#10;alKG3pMGes1ZYXNp6p0h2S2SLJ6Ho0wUKw3JhVxtzC2heRuRZsfSc0QdlzEOGbpYsKU7waf3akpe&#10;5jIetFRQGXJFcFXI0TDngLtHiIp5E4po+yuaUCFJsB0pwoeQkrEDadLt4Cp3IF0ZB01OGpROFhWd&#10;AqKycAknM+HOvE9MsMvwZn6XnhQPmlDcT897hxKGYAJt4xoYi1m0nYtoG5XA3aRBsFMNZ2kmbMW0&#10;P5bR9lxJXSV1a9YSIXReKsA8bCIwbblbyJOebUYIkW07oomjMp0hsgeCOZCRntsoffvipJiEjK03&#10;BYZY6qrkEfIMtCtB3SNqxo30pkfvPi96p1zEdTsf4vuK1v/XEd2xlvVGw6qZNB/2YPcpH1afr8Hp&#10;T3Vhz2MVWHmK3p5uQMmIGSvPl+L8V3px8sVqLDxegvkX6rH/RisGztfSDpiNmmWqOBc0qFpJR+Fo&#10;Bu2I1H2dlpHGVTbxDW8nZaNCUtytjSioNNV2CMxxUPviwTJuh72BWvZAItpoxxHqEmDyC1Dab8Lp&#10;R3swd6IUvfv9GD9dhZYV6616Slyb3/3+sEQ9pLDGLei9HOq2EumNDRmzrDaLB41NyLguoslJJwo7&#10;fz09PSpj810RqDyJf5ZVk0LE7gToy5Lh6RLB2ymFqYoLLX2syE+AriIZ/jY92MJ4rL1YiOFTKlTv&#10;pe5lVYzKaS16TubA18MjfNOOsNybCFc9B6YgU71YhOK2rDBHESUx5oluGYu4Yak7nlRMmCJzjkXD&#10;1H3NZ8HeLCQ9h7S/MXj4j/Fl8b9my3d8I1W0nQg0SYSem5s8eeJGujKRsBUJNwWa1HC6Mp5wZTuI&#10;UB0f2TvnbEyB2BmPTF8qFAVpNOikw0rJR+KIh8hxexhHR5+3V4qhs6ajecKKQJ+SvpcSWw19zpcW&#10;ioqNYovtcfOG8iQi8cVCFkiApY4Na4sARaNiWKq56FnyUNWajCB1GsWj6eg8nI1jL9Vj7ZkKKn4q&#10;ImRcPiNGxbQRjXNWzNHgPHaFOo9rdXj46SaydKWWNE45N5r2azeCI4IievojAcNZERVfNMoPB4fl&#10;aD9CHcr5Iiw/3UjbWxVWHy3F7BOVGL1Ujs7j2VQkaSk58lG5IMLcNStpW7OFexfd/84c56OgYnf2&#10;PcFDok39jszMCWVmsYjakQ69XUCycoXEnScMqXNTiJLZgNsmRM0Sdd9TEgR75SgfM6BwQIbAbgUV&#10;NhZ4B6SYu+7D0o18zNHz0EvJq2qeS/uOhLp1ZyTbTNucF4uPNKPvUAH2nK0is+erSMGIIeTtFYV8&#10;PZynuw6Y/50poaI28e5mzv/1/+H888Yv026Gf8QOh/43Jxz6Q04o9AQ79M/7UkNZKamhbx96mMxk&#10;y1Eq4iF8g4UfPsbBiWfrMHbaDVMxB5/9oge/+bkMZIOL8M/SsPFPafjtn7BQuluHihka8MepO2nj&#10;kqrZSJqjh4RZD2Vl2pNCImN8WKBJDKscbCKxJBJZVgL4mliITTshMSZCZkqFKpsDuSWZOn42gl0K&#10;WCtpX/CJUNZlQN1+M6oWNSieVKN0jxpp1G3FsrYgRbATKSJ6k+yAWJcEqTEe1MlBaUunLpVNeIpE&#10;JlfqXVKIU0SlGQLp4YIeY2Q7Tl6jlBJDApzUeWVRwlR7uVRwKVHUo0FRq4E6M12EvCxBITReDsq6&#10;TXCWi6D27ILezyNcbTTzO+/EGKY0z+2hwwIWsZQnPlC6Mnu5bG9+a+R83QOZa+dkinQ7cdRKqQgW&#10;wVTGoedFh+ET+fC3irB4qg6dc05iLePe2HzL/+C9UDEit09etIZr5sxopcFi5loxDr/WjoVH2rDv&#10;qQ48/qlGHHipE41LNhyhDmzpk804+nITlm+UYeaZOiw8XI6R8wFMXGUS6HLRsCRG3RIfhbvTI8vH&#10;G/Ypkd1IVf7YFpT1mWEtEkLvFsJWLYDcnwoNteqaQDw0hUlITN9GG38cBIokcCg5FPfoMXEwiMEj&#10;heg95qdKu5b0nQxuTJ8pOk2/+v2USbTKnbpuL+ARIVU4UjNVf/IdUFhpI7YLmHuisLKJWJvKLLN+&#10;x8IBniUuTVOSGFLlp8LWkA5nByWDZkEkka6NujFVSRJy23lwVavBz0xE31EfZi850XvWgQ4avAuG&#10;lWilarVwhE+yy/nE2y6CMcCBOciHzJFC9J4UJijG6H2SdZ4qrl+SFRdSeRJIxZiBVI5pqRrNhrOV&#10;Kvcx8c94ih23mAlesSmZsDNjSbqCydCRAJ6cnh8lvZfFIV2eAG5mPD1fiZSI6G+270JeuxiGQtrZ&#10;AyyqdtOpo+LC18yDzLYLGdnMLRaZ7mQEmIS8ejZ6F53I7ZAgu4rDEBqROhIjE8VSf/ykrjKRqL1p&#10;cLcKYK1PhH+3mJKVAvndInQtOSmZU4LvlsLXJcD8414cerYeFz7RgJHLuahb1iMwIqPkL0PRmBIz&#10;F6sx+3AxDj3fHnEf+57twMqVCjJytoKUThlDhWOS9YpxwVOjZ32/LNktIXnd6aiadqGYkkD3/lxM&#10;PVKO3hNZOPZKC3W39Zi4wuwvk6BhWYDa+QxKAHL0rDpI+4yN+f4PtODh3VAyaIxcp9uPIoiRGthD&#10;fEXCRqYhjSipA9PZODC6aAByiiHWp8IU4MHgZ9PAyULZuAqBIRUVcUqUTwop8adCSx3wsZeq0HvK&#10;jkPPlaB3xQtfbzrtH1KUzSsRHFGjmrrxrFwpPS/1mDpdjeZlD6YOl5OlC0FSPKqGsZBPHaBgg5Lk&#10;r8s7bieiZZbrM9kS/vgFtuPnX2e/vvEieyN0g7VxujohbEhLII1yATplVEhIhagdVmFtXoCf/oUS&#10;oZ/yENnzFeIBYR7ImxyE/52FX3wvAy7qyGvm9GhbVcLdKULtipZYCgVEZEpaz7SxqOtMjQzDZ1qT&#10;I/sXhcadkJqosHNQd2RjQ037m4SeE4kuFSIDbZvU+VcO6uHvkkcqdtctmqnokKPtkJ26c0r4k9R1&#10;8XdQ57UDqZKdSBXvBFe2C3JrPHWlqUyZISIz8cI6lyDcPJ0Trp+23JPWyFLK/3Nfk5rUDGehuDMT&#10;HirYbCUs2qYlULpZcDYI4W6UwOxPR14zjUdFYrjKqANk5r1qJLCVcenviIfUmkgEhi1hpZ1zZvPQ&#10;TBu4ST+J7IyPIbWDqg2LNy7t9r/eHfktyjeCbZo7i28iqJjmaoIzO9e1eTzia1PARp3XwMlCjB8L&#10;orjXQMVEETqWPMRVryR3Mmr8D94HzBLa1iPaW+V7lJFaRC3HnDj4ciMWn2nC8Sebsf+FBgzS51ee&#10;a8TStTIsP9+GqWfyMfOwDyc+3Yt9L3Rg9KIXw2dzaTBnko3SYLImuZ2P8IQRdSsiBAbT4enfgcJ2&#10;PQpb9TC4MqjySI/Mx2RRR5Nhi4s4g5SM7WAJE5DKj0cyOxZ189TRjRpw4nozpi43omktB5Nng2Tq&#10;Sg2ZPltyq6xZwSijuw1E7Yr9gsKxnShs8URqiYNUn0AbPwcyIwdqB7MIgU2owvtb+tL7El+mK/5X&#10;uvJUoi5MgyqYihxKPnWTGrTT7+FuFUNTkobCITlcVUrIjSx0HcuFf0SCquUsqv51yK7noWyKBvhB&#10;NQp6lDAUJyKrJAN66sA81ZmEr0n4Bf2cLToHf0OTw68z+bkaSlDfUeXvIuYKSpg1yciujYO3KYWI&#10;zCmElbmTiA3JEGpTIrkSeco4SlqUxORJyJAnE640kXAkiTe5koRwJlW/cu8uKPPiwDXugDaYgJxm&#10;IT2eIDKeL7QmQE4dpcS2k3ANO4ivVguLX4z6CTO87QIYqDo2BvlElbfr+/mtCmtWVUbI1soicuq6&#10;AoMi5FKCcrawUD6kRA0zt7fggLIokX5OPP3dadj7dBnmznmx+6QNhTTgmQu41FmzwcwzGvN5kaXB&#10;Q6fzce6FbtquGrBMr+nAyTIsPVGFa4/XkcUbxYQqfaKp5JCKOQXpOJZFnYgJ2W4RbH458nv1GL9W&#10;grWXujB6xY/lJ8oweZm2j1kRDfp8NO3LQueKDd2LthB134mROTVBZAvFB0b5gPG+e3s40li2SJ28&#10;kalPJTIzCyp7OgxOPmwFMsgiQ9NCGP0pULupEytlwdPGicx3ZVHHYS5PxMVPd2P/0/n0exegh5LX&#10;nsd8KJ1VUpJj9ifJsPuMixKfGDxREjl6oYU68GLSv5iD8cM+MCMIJjdtW3uExN/FQ/mEONy8yL+z&#10;7zGCiUaR+HN7RI7vnuI0dlp3/UoVHwt3QjyKeGxYUqmreliA8Cf5wGcpYX2HEtYv6e1XfPz4B+l4&#10;7FkpqvdocPC5CnirZeg6aKGO2QJzIQ8C6n60Hi7JzE6lIiiOyGypkNvZ0HnSoXNFzgFRZnOI3MLe&#10;kGhSSCp1TUJHIjK98bAUU0KjQqqoW0eJRRVZrNG8bELjogo186ZIXlOuKhZxrIeQRPs/J3Mn0lUM&#10;aVHXZWEqMcQTuYkdjudsHU/j7ipmcXf93JibHvZ3KW9mFWUEN396THaJ+FZFv5kUNohR0J5B2zKL&#10;frYYSg/t+14qnhuUsJQI4amUw1oshY2K6Lxmet6b5cimDlRN44/MziYZusQwU5B087gMmGXzZMu2&#10;aNjL0sKm8oT3zbxCf2vYWS39482HDHYU7+GH6vaKSc+8Bw1TdszeaMTuS0U4fK0ZHct5GD1chKqp&#10;7LCtJpKI4X/woJi5ZrvZfERE6lfUKNtrwr7nqnDkmXbMPUUVLg0YI1dooHiiBP2PBNF3wYXxR8sw&#10;cp2e+NcGsfRUMVXCFZGd+StPlVEVLKcdkCqf1jhUTKjQQgN705oS9hYetcaZ1L4bkBWk5HbUC09z&#10;JnUlHLBEO2mjjaVuKxHJnF20Y0uw56qFqlKq0CYEqB614MCNDsxfbkDPmh1j50swc6WadCxmhxqW&#10;jL/y1rOYyc0Yvm5bSEbVk9oZD4mJujkHB1o7F/ocHlFm8cJx3G17b//i+0Nbzvrf2VVpREdJSkaD&#10;UGTIrYGDAHUz9VMmaMtopw0mwVuloYFfFNkPV71XhZI5DYJjKlTNGVE4IYuklzIUsqDMTYbCkwJF&#10;ThKyApExcyaP2Fa1hfWdFMVDRJKdEDYWcUL6YDzJ7eDC3SSgTolHiZIHTycPJSOZ0FDlKDJQdauj&#10;xzJyiCqLGxbIk9d3Jcf8amt81N1EqVzLjsfEOTtIpjMhMhyhp59fQMlUnZ+EvFY53HUZ4Jq2Q2Tf&#10;RdjaXcRTq6KdV4PKkSy4mjKhyqXvyaeu1JHAFKCM1hSlhEV58VRgcGGs48JOidzZJqTXQov6eRsV&#10;Fjaoi5JokBbASB2pKZAEawk7srVBbI6jTjMO2jwOdD4a3AroLZCBnDIpJSw/jr/YhhsvD2LhWhtG&#10;j5Zh9YlGrFyibe1CAZpOWOk51KJ4PA11a3qMXqCudikHVfN6TF2rx5EXW7D8bCl6mBVy1OU27+Mj&#10;MMBFxbQQrZTsepbcxDu4Y715fxZpWLLeLcfzQVDcd+/m0rchhiPa8Qu5MTWsd6UTo1dMg58c/ipd&#10;JF8fM0zF/G6lIwW6XBYU7u0w0Tbj60zBwAkzzr3aQYm7hJKsCwuUgOv2KVG9rENuP3Wp1OU3Lzkg&#10;9uwMR2+J/u3yxaYwUwpEbeYiU0dd8sEc9F/IR8daPn77CzHZ2GCT0DrrFnPb+Dl3feNz3NDGdQ4h&#10;lzl4YzyNZMQmkqzkJNjYqWiwsXDrfDrWn6WE9UVKXv+L3v+EOq9fcxFiHBhh48ffz8Txp4rgrZGi&#10;77idthkxJasUekuGNDsNEnMKNLk8KKnr1LspYVno77TwQiJtUmhnSvTvKXJSVQLa//iWXcjMTaFt&#10;hw8d7UcKL3XozQoq4oSUJLho20eJcSULRUMy5PVLsCMlhsaA7UgT76BxYBfUOYkQMUvjdQlErmeH&#10;tqZFeTfPPYOIqEgUbpempO74F1Mlj8kgv1VqiW0u7tGHiztU8FMCM9B2by6W0GvBpW07AfnU7VQM&#10;6CJzXsFOAwJd1BX3G1DUoqCCI4mScSoyjEmErdh579zWjihm8QZDKNgRH00MpbHM/9/qyt+OGG+D&#10;5KahgM9kdI9uW1L8sHCYu95yQENa511oOpCFjlNB1C5YsftcCY1l5Rg5WYDyUSr8u5TEUZ7Refsw&#10;/4MHgtGYmFSzLA13HmKGYJRoPpqL6WPVWHy2Ha2UZBoO2WiwyEfXeR8aV7NQvy8bY9eKKck1UqVW&#10;hv3PllDn5UHfkSy0HKQEOMWiASWOBuAM1CyoaCASUnUpRPmYBgHaiPL65Kjfa4E+Lx2pGbTBiuMi&#10;c0gs6rg4wjj0HnGj/5wL3UfMaDqYhbq5bBrIVWTleHNo5lIZ6TjoQON+H1bOl5Hls+XEXa9Yb5rW&#10;hm3FqYQpv8/K3AqhMQ4KSxp0DiFTxZgk8XYw9Znu57jeiq2qgqSQxJVALI0ZYDbnejolkf1R+f1K&#10;+LppcCpKRgF1LfYiKfpPetB5gpLzrAIF/WpULOpQNi1F6ShV4jnJUOYkRCabFXbqeExxG7KsnZN8&#10;fdxGpj0lbCmnBNXEjeQX9HcbUDJMlelgFgqHDZGaS4FeORxVEtrRFLTjyWjgF5IUybbf2xYfpaDf&#10;k/kd9wyNidy7lgzlaURCySurkg9nnRCmShY0eSnwNQqh8bOh9lCXmxMHc348Clp1qKCfV9yXASft&#10;7GpvCjOhzgTtyDmSBRJCulKqrsup4q/mwNUlhI8q/uEDRjTRwMtcE3NlGnVzzOKQXbDR16ppkNBQ&#10;wjbkU9GQlwZ7BZsGkKTIY3OhBK5SBdxVcqo0c3Dw8XY8+9oYFh+uwSjtzIOnPNh/pQ49h3MxcLEY&#10;rUeYUhyZKJ9iAqkeI+fFsDfwceDZKhx/tRpjtG1MXnZi5IIRnUfU6D+mQNu8AQNrfjibM4irSUhK&#10;5zIfeJL9LXioclD3XuTFICZdnvh0ljczrKEEZg6IoaWOwlwgpudWQs8HHyJzIlSeRCidiTQwJkFB&#10;BZU4OxZ59FqMH3ejbcaGyYdt2H0hBxVzKjTtp9d9QIHmvdlULMQxn78thbftxxp7OrF7FWTubBXp&#10;O16EL3zNiNCP2cBP2SA/YyH8BgfkpxyE/ik9HPp73nroj3jh0PPc8Prx1N+8OZkWnrakkC/UJmNj&#10;jo1vnuYhr12HhWke/vFPpQj9hjqxEA8hZuiQcIEwF+FfcfHmf/DRcVwCvpaSkC0JImMSJbBUKF0s&#10;ZFqoQ3emE20OPxzH2vKjqLQo3u1TEhXlLhT/mcwdG1bRNqCipOVsyUBBczoyXZS8qYAy+jJgCYhQ&#10;Qq9p2Qx1XtNa6q4SkCraQftshKyo8GFKCcVBbkomInXKelRclGbz8PdDpK1uS92mjE/fpjQHuTdL&#10;OswINsih9SfATJ2WOZgBYXZipDaZu4K2v1IpfPUaOMszkVejjLhMP329vVpKhSKX8NWx90vIzFwP&#10;sm1XNLFWsNf1+sR3rRWm8QpktjplmCnbr/OzOb4hTih/gI+WaTtqVvQYPFmEjoN2lEzTdkvj7NCJ&#10;EirCPCibkBFzcSrj+N+LGP8H98GW2SuG9cpZCek5nYHyFSX6L/mw8FQjhqjy7T6ehzJq8dsOaNGy&#10;aoCPqsTJy9RtPVuPs6+3YekGk8fOhfkrLnRStbybqgtmsj44LETtlIyqYgFV0Q5KYioEaaBmyMBC&#10;A2LptCoyX8PKiAVXzLiunZHKyrWLKrRTBV5LL3AhdW9dR7OJuSX1tzk1mVXdy/6NiZOUtC7VYPfJ&#10;UoweL8be8zVk4nQlAiMmktcvRn4DF4U06PtbMhllSHiZkXmcB5kHieZnb/+Bwp9Ismt41HXRgETv&#10;66fNVOFnYeWcE/m9mQjUqynR6FC7Ko9UXC4Z0sLTLkTRmBhSeywyzNuoUqXkaYujjok+1u1CuiaO&#10;CPUJRGFNIhJTEhEakmlwSKT/T6JuhRJZC+3MkznoO1iEzn1+dEw5UDNhpZ1fjc45D9pmraR+3BSu&#10;m7G8o1SHt1ZWpgmwQ5RYidCeCK2PEmcBi5KYEP42OSr6NJRIxFQFsyB1J1BXyEVJkz6yRLe4Kx3Z&#10;FXxIrUnIzEm6M8kcrcqNu8ls7mQWrrgoyeb1iel3pOejmN6CzOqsRChccRDb4qmrYjZecqn7Sr1N&#10;YE5KkoZY6japkyxWIadQiawiEUwFEngrNPCVqUjbiotMXakgq0804eHnezF4idnIXIGZs3kYebQc&#10;Aw+XYuJSEPWHDQiOZ2DyihWVy7EYPkmD/qUAdWtF9DkPJi9mo/eYEi37edTlm9G57ETpLL0mk1K4&#10;OvhhbTD5nkU57weWZhe3YsTAkN77CZ3oVNHOL2k96YRZxSq1sun15kDj4sGcJ6DExaM3Kh48qZBl&#10;76RONBkyKmKkOVtpELOhfcmJ6ctyjJylapz2qdplI3xUsHTsNcPXIyGeBuGGwsIL67KFofYlD5lc&#10;KyI/+UdKOH+aBvLPqfjtv7Lx6c+J8aP/o6CuKUJAJPQvXBL6Ejv87VNpE79+mfMPN/em3Fxf44QI&#10;Ja21KS42qOv6+avp0BVz4e1SoO8UbW+rhVi8JMenP5+Bn/xYiFu/5lNC5OI3v5RA5U6OrApmNgUr&#10;HLTtZCcRkS6VyG2pt7anRh2g5+CtgTYmUb7tF4E2MWk7oEHrAQMVHdnwdjCZcpIiOTWtlNgLu/So&#10;W9Ki44AdGfpEJPC2IS0y8kJJS78LGZpdkBlSSIY8eWPnzqgHqfq7hRke1rpSH4veEkWKOwwobFZS&#10;t59G2zkVjjlsKN2pyA5KKaFxqPOSIoO6On0BF64aGSUxSURcyKwscBW73k3s/JjeyJatUWD2iuoL&#10;U9++kvAuXBXilbxWwy2mLI2zO+5P3Z3ppGnahtolpo3aMHw8H9WTWkreGpRPZ6HngA/1Ux7kdSjC&#10;xpJY5pz+Dz4oWhZY56rmlaRynov6gya0LnvRdSAPbccLqEuyoWLGToO1BXWLTlTNGmGgqnvheikO&#10;PVWFM5+pRfkeBcZPmtBPncjAGR3aDqtoUBGhYVGB0mF+xIF17M9DYb8FBb0aGuwFlGyEkGpTwJPE&#10;gSWIRVG3PpITsGJehqJxPX2Pjjb6dFTMyom3XRweP1J0iVE2NROm9dFjRWTxagNmz5RTB1SG8QvF&#10;WDhUiZUrQZRMKKEu5SC3LxN182rSsV/DpJB6UESLcnZtWKrS4KinzqsrA3WDRvr7DAj0SbGXkrmv&#10;Wo7eAx7qCtWQ2Ji6XfFgyEhkogRgY0NsjEVmVgJ4qlj63HYI9fGRApWqLE5kX4/czCUSPYve0mgw&#10;SEOmgQOhJi1S2kGkTiOZBh7JVLNhcPFJRZ+RkpiNVE5ZSM0eJ2mZsZOaychS7rfO58RkuhI3RO44&#10;5HXLUTpIA36nCg2zDgTbRagaoAqzQYHs8gxIKLnlVFEXk0+VZyMleEpu1goBdAXpSJPtYI4bCdra&#10;YEqHzBcbVhYmIp8eM9AjoMTFgTyHEhR1cAL6W/UFGdAH+VC746GiTlPlSobGt4uSZyoN4Hy4i+XU&#10;iYiRW61BdoEIOSUS5m/iKdfdsuaLbrXMWEPTx8vJ+VeGcPKxQex/rh4jV8tw7JO9KJ0TYeaZPAyc&#10;t2P3pSwqntLRvapA65kM7H8qF6c+3U0FlB/7nyhAzZwcZbM8tC3TNrY3l7ZPE4onNMhq4BBnC/uB&#10;M6EzsFXINOVDuvcbGrqD6DTh9h/KrfRaGui1M6ZE9jDxVPR80GBvyuPBkMfM+yVSYmdR5xVPA+d2&#10;cDUxKOzQUtdrQs9pF0pnmJyRGuipy2UWv5R06ojeIyIaq5D5HtvoFTlY1+MmE4cqSPWcl/YPM776&#10;BwFKWMxwHy+y2GKDOqZ/+8tMkjfGD333q8J/Cz3PCXd3i06uX+OEQQnrzUe56JnIBPkMD+v/yIOz&#10;XYKZRyrRs+ZDLe2b3jYqboqTUUj7Zk6ZmF4r6pgc1G05OdQ1ptHgnkyycjNIEn8rk8IqPvLrN1E1&#10;ktnQcyL57wePG0kFFaidhzJRP2pG3zkPepbzoHAnwl0vom2C9qUFKxr36SJlgZLTt4EtjY3k+su0&#10;sJBBnZ7CxCFCWXLEed4++n0RuTYKe5xb5Yz/mdCatm7JzyAsbjxRWpNhpe3SVMKDPpACOb0OBi8j&#10;LFJgKWXDWUZJmQqKonamBIqMtlVKytZEiChhsiQ7GVJ6p8iNiWK200SGDrfFRsNYLAjn1ArPRv73&#10;NhS2KP65sC8rlF2e/Oem8sRw455sUjbJR9uSAVWTTCZ/L6qoKK+aoWaACvXWFR8K+qXE3chnfvP/&#10;uK4Pi7Y1/UZggo+CISUKRjMwetFFCciLnmMeqhqyaSNXonxcwZQwR+e0mxKTiQacCkw/wmzAzMfE&#10;FRvGzrkxeTCHujUl2lb5qF9OR9WCBJVjenrvQHmvCTXD2ZHFDa7WDJTSz0mXJmNX8jbUTZpRMiuj&#10;qsyG4G45qpf06DhpReFwJimbN95iVlYx31ObxzLSAB1evFRDTl1oxuK5OtTsdmH2eBGmDpege78L&#10;NctZKBg3UKcUi/yBDFI2k7HeNaueiPzQ94Gzmf9lYc4u4u0SwVCRipopSiB7LMipo4TbK4SzQoJs&#10;fwbENIBLs6nLcdCgbmeDKlIomInmrF20M8RCYaUuJDsNymw2Ja5UorBwiFzPCnEyE9+QGlmhhzhR&#10;2nj+Tntqemw+R5JUxhEnNKam7xwSmZI35NmpRGJMIyzhrq+JlSnfbJyx3ho4XBju35tLpk5UkY6l&#10;7I2CFqmrfkH7zeGL1vDwAQdhSpQ0zTvhb5Kgc8ZGHRUXCiafpJ8Hd2MmzNSNMcOK1nI5+LJk5LWo&#10;4aPkxeyFySrIIBJb0j3lRPTVCRs5zVw4WkTwlisoMadEfq/Gx4GlSAxTkIcs6sLUXvqcN4GqWxY9&#10;N1xYgulwlfBhCQjhqZIjt0INa1EmJT4eERuT76QXitH50korxnWhQ483kOmH83HwRiv2MklsHy5C&#10;/+lcdJ62YviGArNPWjB6yYeWQ2Z0n1Zh/IoZu68oqfMKoHMhC3PXC+Hp5KJ9xUgdsgeBYRo8Fy30&#10;uktJTpMoHGwz3bfY5/2Q36QqrRk1hVYfPJA8xJXFhmTGFCLVp1HyEkBqTILEyAwbs2jQTIQkO5ES&#10;eyy0Xg4NlGmUwOKRKqWBW70DpXskCI5o4O+ToXJGh8JOLZP9hWg84nUmgfTmZ9BPiWrX5UhDY8cL&#10;yCdeM4L8ggP8io3wTQ5++IN0+HtYyO/j4OTDMhL6Fpes/w7rF76OpD/deIITvvUZIUKvc2HIT8eL&#10;N0QI/5AS2M+5uPh8Ltr2WlA+pkL5BBfyQCJyqxRQ2bnUKdK2TG9axj262MSUKwinCB76g81vw5yb&#10;mIZl0bHAKCtcOheP/N0cUr3IJ037mYUYTGYOE3XFfgyuuel1p67TnQQz7TOTF4KRLC3xnIcQz9sa&#10;yaAhMbHAV8dBokshXHHCXQH1NkRLLcmJUseOWb0/6beG/NQNa7GQ6HPZtzS5vLDIEQc1dVb0nXBV&#10;CFHQqIEyN5We+zRk5WdQEkuBs5rGHOq87KXpqOyi8aFZTd0YF0JTIrMgJizSJTJJAe4H5vswQ3pg&#10;Fm7Q80i0RanMQo63I6as17gRaFMRY3EKM1JCOvdLUDGajpJJJWpn9Gjb70Qpvd6FA1oMH/XB3UIF&#10;chM3bClNK9k8xv/gA4MSQ9XyrvXAaDKpYkrgz2bSwC9B2XQOhg8H0X3Qhp5VN1zNIjQtGlG7xxS5&#10;GBUTakpyDhx8qR3Lj5Zi/2N+TJ60YM95B+pmxfB0c2hjFtL3iFFICaBmkjqvVlXk2OYaLqz1bKRL&#10;kujxHahd1KF+zYRGSlqRuZ9eGSVRGXG2pZOhA9a+zW8agcKZ9JviLg0ZOVKEfZdbsHyyAk373PRz&#10;7BhaKkT73hz0nSpA5ZwDlVNy5HUJSPGoLFyzmPCLmpmkFnqIdw1O5kDiAbE7lqiDKZRgBSilpFpJ&#10;fy+TuZrZbGyknUSekwS1gxchLIklgSrT1EgGAIbIdG4ezO4MaOwcSKiiU2VzN3iy+I3Y1C3X6eGZ&#10;lUzRGkd6iOmMkQ98G1KEURpHoTCULNrOOEbmezKdJ5olSBhzVYo3yvqNhJI3aVmwh5cul5LVa21k&#10;/FgJseSnkpGDPuhK+VR5sqEvoWqT3nKrFZE0NLoAh6r/OPgamOz2abBWSpBVloHsIko0wfRwsvR2&#10;ItNNRAdGBSFbA5uSgAQSayx0NPjaSiXQ+6hbtDNDYilQ+5KhzaOkZotHdmE6JTkpAnWZcJQwy5D1&#10;sFGSs/iFSFfFUdX+0DuGW9x1wtXWZTfZ/1gDufBaP6693ovhMwWYvlGM8bM1mD1fhe5zWVh6xobJ&#10;6y5MPmqkjleCqUdzMHZRjYZDKixfy8fuy1RMzVLHv5oLd48SRbuV6Fi1M4mUw+5mARMQHwiBNvlo&#10;w4Q19EFqa8VydnxKrE8mEnMqkVEHwVdTJ65LpG0iDUJtEm0jKdS9JNA2Ew9RViLSdfTenIg0xY7I&#10;VoaGlSzkDaiRV6eA0SsiWldGSOtJv99wp1siSwyvf5NFQj9m4dvfUqGNCsiiPiklr3TMn5FG5q82&#10;vschZb2xf9w8yv7uxguc8I0DPIS/xsWvvsmjbSANf/7Hotv7un7NxZMvKODr5KFqXBvZxM4kjtXm&#10;cqljpm7FSZ2kN51QZxnazo7Kp58fXT0la83t4637OlkbwTE+aV4Vk9pZJapnFZHaXDX7sqhbLsDc&#10;tSosPV6LmeuNkb2FKhcLOkrs3YfdKByTI4G6Lp5qF3VdSRDr6U2bzGxODufUZ7w9Q0q0MjteaSnh&#10;/kLrT6LnJY2YAwJ6k2xILalMhvUtvKxtIamLnl/qouhjxKdsp8SkgzF4O6OOzJ5Kz3scbEEucksZ&#10;EbUL5d1U3DSooKPtV0gds9zKJunK2Kcin/hOMG2WIS8SHRMFjiyOKHzJzHaKt7eRaH+rdp0Z4aiZ&#10;MFNhroZ/mIfqcSnyOqmbrRQyw/8o7FJh9LgfFSNq5NSnEV/r7ZIotw/xP/hQaDuQ8rp/IprUTukR&#10;HM5AOW2Qrl4pVbR5mD7pRf/ePHQdzUHTkhNVPQbUTpvgbpeieEyJ2StuHH6+EWNnfLj6qheTp71o&#10;P2hAxYwAwV6mXIQY+aNySkpUXbarUTaqh7WWKiGq7P1tSiw/3hBJ+lq3TJXglAa+bglql6Ukuz6F&#10;lI4J/nLzK0YgMMTq+Nq4sNCQTMq6Dehc8WLmYg2WT9Vh/lQpuo/5sHi+gr7fgqbDVgycykX3EaZo&#10;JJvYWwWkfIYdnjihY1zG/RpMtOf/a+89wCS7rvvO7gk9naqqK+ecc86pq1N1zjlPT84REzAABpkg&#10;CJEEwSiTpmx+km3ZSv6klS2vJK/DOsm7smVbXktaf1rJkqxASoyY7q7733PfNCCARBgAA2AAv9/3&#10;1XRVT/WrV+/de87533DOku17uVkD85Hz4iVOZknml9ctqG467w6hkPrgTsuZISWTUJIR53t+KMpO&#10;axArm7nDIsdlgD0sh1R7YPuQtMlJx33tvrL9/rRu11ewHNt7/SMUR2x35OrWV5LD7ivOW3Pj5wN/&#10;efKT1cbCQ1GkKJrsXrCjf9XPNm/X2dGnKts9a25mSnSyxKgRoUEdUtMqxAcN8JNzqSy7EO6nc89L&#10;UZkOYGA5iNysBXFSSKGajjqxmvnT6if2Pq+pumD+pfKCpREkNcW/X7BbRxGrGf6yAbE6X0UmF1YR&#10;hilyzYzZUSBH2D/nQ3XKiWhNj54pL/IU5Wrc7YLj6lDv5w7ktUuQX6WyYPhHJ56ssee+cZQ99fc2&#10;8OxPLeDRn1rB6S/UcftLS7jw5Ukc+1QURz6VIiUfwPAVO5afteDSV+KkzDUYvnUIJz9dwNbjOazw&#10;wqEPBVBZVVG79GHySpDuufKHS+O/KWNbgRfnL2beqTFplmpafuBOqpjO2y5kh3AlOyiokZMjkyFc&#10;IufON/FGJDCEO6HxdkLpPERGvRPVST0FEw7BkGYG3IiWzczfr/0/9477I/yn/918Ymmi/c7sjQw7&#10;+fwYBYgptnwzzcbPu9gOOS72fQ3+4r/oGZ/v27zc2dj5DQ372mdIeX1Ph53f10AfPCjsPdz9gQGM&#10;Dzv+QIPTD5swedqJ5KQZtkQXPKS8It16YXm8xtHK1Yhw7XgF38Kx1t36eS3rP2Nko2SUZ27aMXHT&#10;Q/3Egq3nq9h6qh8XKODYfLgbV744jHNPVUFBGqkuCzxJHXjGljbFPnLuUpiDMljJcfF9nWpLO+Iz&#10;qp0fSht20FNpvRPv72oEa13I1Ol7Ddt4lpNdvm1h7z1N5kLLjj1HwVWfHvtb9wnqq05tMdZvhpcc&#10;sIf6qS0mR2HYhuq4G+ZwB6rUXivTHvgraj4fDZ27gwdWb7q1Yt++Jl7FnQ+Z4kBrM0oLjkZ+0LEo&#10;/OceloRKX5gLNFYuppCep34yokS0XwsXnYO7qBSUYH7WjoUbYcxfCtH/S1hmWs18PbLE3iFE3gPN&#10;pS3lncmLajZx3YGRq1bUbxgwdzuD2ZsJ9G6EMH44jOXH8zj9qRrJX74LPwJndye2Hsvg5hcGcO1L&#10;VVx4thcrl8K4+sV+TF2zo++4GaMXDRTBW+nGuTF+LIOJs6TcSMEVlknGzxkxfz6NqVt+nKLjrjwV&#10;Rni8g41fcLLKluXn6bxe26CbjeGWXUtYwuwJnbCUfGAjgJVbBVz69DAuPdOP6y8OYv2JJFZvkPq7&#10;GcfCk0asPu3F4adzmLoZxMRDFrbxZJANXlC+WrrltUQH9JOOvKzhHZCx9KwGuSUV+o96hWEdva/t&#10;7hg5dTp7ig+taGBNysg4qZAoGxEumKGyHhI2Z1oinUzvkfCx8h8ZBnFEVP813ud449pT1IFLo/ad&#10;2fP+nxlZN2Xmb3rZc5+rN858oo9t3Kzg+KN8uKcIvnBlYCnUqG44t63VptbwoLShibU2PGU5YhN6&#10;uCiqHDpiEeYSedZ+nkGjzPe2LIYpCnQKG8UTwybESTF5CxoW67c8t3cGTXMX/L9RXbCz8CB9PzK8&#10;gYqKHBV1yAELgkUtEqTWsmNWUlhkFMb0KE1Y0T3hIpXnx+ACBTWjHiitB5nG1cEk2oO8dMlbUpnX&#10;/6czzw2xy18ZYM/+7BI+9Xdn8NDfHMbNr47j+t+cwoUv9lFbUWHsqhOjlywYvm7F4iPUNh9zYfy6&#10;HtPPyrFOKmTjYZ6w14/xSz6Kdr2YfijA6scMjcXLucYrw85vxdTJyM8vXy28aWXwt0Jpad8OZFXM&#10;TMbQQg8XKQ6e3sgaboc+0IoYqZ78uAmlSQt6Fq2Y3oxjdD2OGinjbK8L/ryBVxnnRvRVcjlTG98K&#10;0nfcIbOnVZ7YsKGQmzCP0X/tbjxWY2efqbCNxzLsr75tY+Cq60/UmLxI92Xeip/7OTPYH2jwT37W&#10;jJ1tclaktH75H5jgpfZBf4OXd7SkwLTY+StS1AsyJGYNpKi7BJXkzMiZM6/c3nMmwiOzIflOeknC&#10;hi4YsPyIAt2bGkw9Rm1p3YqRCxlsPd2Nted6sfR0D448V8bswylcfHGC+igFOlUTUn28BJAXej9d&#10;D49UUF16DzlzRwfyi3oy7Fa2+ViVp6A6IDE0Ke3p1t1ov4F58p1I9OtZrk/f0Dk7+f+/7j4qfQd2&#10;vDU5DDEKHDxCIUlE8iZkh/XwFzXCiIgrQ9e+bkXPpFOoLVaZdiEzxNWlnJSfAgrHobebc+JzcPze&#10;MJ5xIz6kZ55S1+v6dmEl/pPxOvWZqhFJ+iyehNcQbIc51olAtxKJIR3y8zoKzCm4Wzey8ryp4etu&#10;5ZXBRe4HU1fsP1fekDWWb1rIALgw9YiHDEUAa4+lsXgtitXHUug54hSKRE5ejAhjuLMP8awSbpz9&#10;bAW3ycjwyOLcZ6p4/Mf7cI4U2MTVMCqbFmGvV22LHNnRBKZOklMhBbdyK4sMdRp3txTzT4TJsYSQ&#10;XzZg8laAnfiUny9vfx2mSPug0t7WsMeUQuoYc5AaRlWN8VNJbD7Wj6ufnsXNFyaFUg8rT1SxcLWA&#10;C0/PULQewIlPhbH6RBzLt/0YvmhgRz+ZYlPXHburNwI/vIKvOTCg3ImNKFh2RoXUDKmrQRlcFSnS&#10;dbUQQfO9L26K6Nx5FXV0KdwJDSIlI0VwrWTkNcgMGlmWGrLK1v6G6soSlD+UGXK90vibuZFYuRD2&#10;bj6R+OWjz4d2V54Is9phB1u5UWhceaaHTR0N48xz/XS9a5i5EGOLNwts6nx2e+xsVFBnlojMnplU&#10;3FaHWliotwuRQS0iw2qUp50YWQuSozEKQ4Q1vghlipzMkhvZaStFg/S+PgMCNTWL9ll2+bYJOtx+&#10;e/bQy75SG4v2S4UFGYGKAjFyWD6KVL1lNakvEz1XIE3Oj88pVKf9pN6MQt46e7wLGmcrswQlTG45&#10;+Gd0vLd1GkRzaUnzB0ef7mGXvzDOLn99Fre/PoEr5MAufWkal788g4tfLmHwlANzNx2YfdqGky+F&#10;sPlslNqKAdOPaVE5dRAzD/mFUiSbnyhRm/Rh7LQXpUU7m7gWvzfndTr+fy1dLr6rmmDt+v11jb2j&#10;4UqqBQfGN8qnh6XoXbaguGika+5EoEhBHN9q0W+DO6lFvocUT80llAoaPEqq8oKHb7I+yIOR/jXf&#10;T4crtuPRXv3fz04af78wpd9ODht2K9NO1j3rYr6Ckq1eKVJbr6FBKqrxHQ1e+hpdm4eM8Nak+N5f&#10;WIBvafH//CsTfvpv64HvkeL6CzLYFPBdenEUcw8H8N3vGbD7HQ3b/o6OWcudwsISR0rG3FndTru6&#10;Sbd0O//dzJL++6mZ9kZspp0VVrXoPxVAdZP6/w0bRqlfDZwOYu3pMvUrCkAvJjB0MUaBRQlbT9R5&#10;1ggYoh2IkkGvLLr5wgjYqH0YvHczxjgSclSOOFhmTs9qm/adQEX3d1159S4FSjvBmpxFe2Wse9zC&#10;QmXDjtLWwqsIvy4Q9BaU3uiIbrd7xYJArxLWfJfgvPjwXm6InGZNT05EAXNURoGVj85DixEezJHS&#10;jfdRey5o6D6ooLG37/p8Ep5r863gyovRGaBddoCFh+Svrb+2r281vF2e9zFbhM8VaoQphPywFYMr&#10;AYweC6N/M4ChMxQ8X01i/tE4y04p3mvVb5HXQR1n7tHA9uB5M+s/QcZu00wGwI65K1HMXI9i5Jwf&#10;tTU3EhNkBJdsSE0pyUjKhcS6/Uf8uP3VCWzxMv7k1C6/2IeHvtBHiodnoAhi+KyDIucExvgKupMZ&#10;kvl8ktmDyqoV0XEJzr5IUfOlACmwKE58TlhR97oxZU9I6dN7pbvkNJiWp0fydcIUJKcSp6imV4fJ&#10;kyls3qrh0ufmceLZGk58chAr5MQOXx/C1I0eTF4NUmRrQ+8pDSobekxdsbH5hy2s+2RHY/ywm28q&#10;fJXYoOLLpFwasXEDImMKTBwOwUeOKtZvgiOjoOhUKyQLdWUVwiqqTJ8DcnOLoFAq5Bxi3RoWKAp1&#10;vd7QYFLE6Qt3m9ji48orh5/v+kcnP+Pembzk2l1/xsFmL8XZ8jNJtng5jzPP9OHI0zUcfayC6UsR&#10;zJ4Is4VLISxezP7IvrXUhNzsrUpYiBxsZsYET3cXihNm9K8FUJlzI9qvEjJZp+t2FMhxpYbswjyV&#10;OdECG1eTMRkzhlp3DNHmHVP8ALMmDrF4rxrJfj0CZb6cuA1h+n6xXi3SI1ZhoUZqwCrslylPesl5&#10;6aBytkDv7YDW3cG6bC08Dde9OK5X2JeeUG1PP5Rgxz87gFs/OYbTX6ziiX+wijM/xp3YAAUkCVz8&#10;AnX+h53oPk1t7oQDxz9L1+izIdQv8mFnJ6YflWH9uTzWny9i7LIX+RUzW7kVetN78VqWLuV+d+NK&#10;+Tf2Xt4rzYVhYy3eq8nbEu3fTI0rWWKylYIDFbJTOorC9cLQLDeUkQIpEHJY0YqNlLoD6W63UOVA&#10;H+7A5tM5nHjE3Tj2THmnfzXI1dUr3A1w6Py1kaaOyIDkD9LD2ka8rmTlSTd78TMusG+p8Ue/baLA&#10;0S8UR3WR82o0DILz+qPfNCISbQVr6LD7JypEqd064nKMnXdSezDh3/xrE9v5Q/Xu3/4pM0sO6pk9&#10;JWuoPa2l2LT+gr3S2XCWOhCeULLolI5NXjWS6ifndaQL89dDmL7ixuS5KFaulzB8OIKZi3nM3Ixg&#10;/pEU5k4XcJgCSG2EnFfFiLFLUdgp8FM72mANkcKjICgxoWO5WT0L98h3g7Wu73hLykasj79WsFBN&#10;xarjdgqCOr+rfX3Wi1cpD5l/3ZRuaziKndCG2uCic6VfC0OHsZoJ/jJfJKOEPSFD91SAAk0ZcmNk&#10;b3os1JeNsEcVgjrWeyRvtkz+r2lu+iz9K6w63H+omRXnbCw3YRfm4p2VzuNDa6FGctwqVHq+65iV&#10;dM/V1O/44igDZi8ksPVoP04+O4iTFJBe+LFe/pmH+N+L3CdyC62/WT2sZmWKrnILUozf0GDmqhUz&#10;l4MUZXnJCblRWXehfswN/4CKnBd10hkdPJVOHH62jMd57rlP9+HYE0V84hvTwlj4iRdqGDofQO8x&#10;J4ZOuDFxkpcBcGOAb+69SBHRhJokNUWlW0FyKnGMnQ2ySy8N8QzPr0Y2hnDny86EihnJaRn9Umok&#10;CnhSWrhiGrhCam5o2djhFBu/lGenPzWNw0/mceSRAjaermOTIsCZq2nwEvljZ8yYuGzC5AUN5m+S&#10;A56VN7JLku/ufc5dqk0HrIXOndiQgtXWHahRw/ekyWEVNcIkcLBCBolnUyiScSLnJTMdhDXVSZ1H&#10;jvSQDaZwZ0PnaX+jCF74PktPaP9xcUPGRh/uYOXjGjZ5U8/mHnGzmWthVI8HcPbzvdi8kaHvUMbg&#10;WVK2pFS3zkdYaUh3p3c5cJwO8SOG2JrufCkxoWehQQWykyYY4q2ob7pRW/EgNeKAI9eF+LANlQk/&#10;qot26HytdM68dpocdlIJTnLEpoicBSpKZklKmK/EhwtlpDAlgrr0Z5Tgpcj9WXJg5PTCfSok+swo&#10;T3hQm/VCYTsAvb8DroSSyQwt/N4dvHtm74gDmWnVndGLcTZ9O4YzLw3i1JfG8eg3pvDET47g5KeL&#10;OPPZNBaf8mH1eQWmbtrRf9mBtSc9qF/i5UgoSLrkwPi1CCqHjZh91o/0nJqNHnfw4oJvy+LV0v9c&#10;PJV6NfHtm0FqP8Z/Osttj/v72ncTIzxbinw3O6lqpEf0jM+NWmNkTJN8PtFMDsuOcFEPT1KDWNGO&#10;WMlFClWFLsshqOg+6ANtFJyk0bPpZLe+Nsgd7VsuGPGV9QORupbFhwwvf+t/2tnOH2tZhIKHk7cy&#10;OPl4Scis0mhwtaXBX/y2VVggcWdbC0bq7OtftpNRVZGipj6bVbFgvXPXtyZR6pOSRnnE0dD5JX+H&#10;PqLZWj604yd1EeE5Mqlvjp4PkVOyUTBgwsBJI4bP2DF+OYrcnI0C2yQpXCtGTweE1Ys9R3xYf6yM&#10;3k0vLHEpIuS83Gm6Jnx/o1eCAgW+vUcCdG90bPWG444zK/92esjScGSULFBVIT9mY/lh+0675iDf&#10;6vCmQYfCf/D37IVOnpNTSADMM9jLza2CA+OrJnnmDF4Akmeo76Z2z69z/4IfyQG6FxRMGIR5Nxmz&#10;B2VvPIT/evg9EZzXvoNN8FM/yc/bf9YzoHgsM29qzBxLstS0SVjVmJ23cBtwtz9kZYgMdFGwTwHz&#10;JT+/Vuypn1hsrF5LswsvDYoZ5O8nmcmuCZ6uqLiuRv+pLsRGSCEdVqG0bEX3Oikxkr7ldV423iso&#10;mdHjZMQHlEIeN3t3J04+n8HtH5/Dw58dxM2/MY6tx2M4/SlyIM8ksURRWc8xOwaPxjB0NoDEuFHY&#10;49J9mJTAiIGcJUVyFHkv38g35k+l+vZOqUkbaL+pc7Xx3GMUKbXByPeG8KHDiAo2n4KZfV2sVd70&#10;2Ui961f6tuKNpSs5tv5IP2ZvhHHsuSEceXwQs+S8JrlquUFR+kkTBk8a6JxJzdwwIrnQxvwTzb/i&#10;GnQdWn0k/+v8M4O9ysfN6Y7GwGE9c+e1wv6mcIW+a1UJd0GJED1P9tpJZbSjMOwET80U6FbRQ8ey&#10;QzZmckhfO6HbPHPV8Qs9Jw2N3lPq7cELXHV52NRVPxnbIOpXnVh6JourXxvDI18bx+2/tYyLL45h&#10;4aEyFq6G2fyZOBvcCnEl86YOobxkaeRmTMyQ6oAp2ykMHebmXKgtOujcKfKvqVAcd1HEqxOqxloz&#10;7cLiCp5Qlg8d8mE/Xiww1muFmxx0rNdA35WnfCIHl+6Ag47rK+gpaODzFR3IjlnQtxCkiNYlTMpb&#10;KZr35bTMk1LxiPK9dMjmwrx2e+xcrNFzyouH/gYv07OI5//hMv1cwMXPZnHhxTwFSEmc+3IUp14K&#10;48qXPZi8bMPKM1Ec+1wN5SNOTF5zYYDUxdAlW+Meiwk2z1+pfnPpePbNsnofsCSlP2FNdu06si0N&#10;X611NzKs5GXcWXqEAoM+vk2CO3u+v4gvZrGQujIhkCPlU6D2XXIikDEJiXztSZmg2nlhwi77QZij&#10;bdSv+PBSlC1eT//Lvc97O7gxPfDMI8b/OzZgILWiFZLq5ibN8ArOyyI4r9/6dw6uhPG7v2UC+yM1&#10;/vx3DeRI5MgN0fvKCsbVjrPY9nVN6MA/yg6auONssZTb/oO51MlSC3T+QzrE58yYuWZC7biRAlAT&#10;upfN6N5yoLrkJIfrwuyVNNkCvm/Qi/pxvoiqhAo5s+QY9dG4EpGygTsJGDydyE6QM58yIzysJmMe&#10;ZtZ4B/OXNSzYLWdZcvxFcly2uHK7zdRkFL7lW2DKtv5aYEDOLOlOBPrVwp7FQK9KcF4aq4QctIaC&#10;BArO4hJUJ32wJslxjjmprevpHihgDkqZzt3R0FtbeJ7Ut4M7Ue5sQM+QHTc3okPa33Z1S3dTk3Y2&#10;vB5CbMqAxJgOfYfdMGfbYMt2oGdNg8XLSdQ2XIgO6BrGcOd2ZtASuP7F2d8+/+V649JXh95uvk3k&#10;Xtl4NPNP0vMdjcqWHj1HNdSpIph+OIjKWieqRwwYPm5HesSGYaG0vB2L1/XgE/vd6510o5R08zTk&#10;rPJYv13E8rUELn6mhFOfDGPuqgdrj/Ds2TH0H05j6lgIpTWKQgf1KMzrkJ02IjNH0dtZPzvzY5XX&#10;zXcpLAd+n28k5AlqrRT983IJzogENr+CVzVmrdJmvihAMJj+ns5/l59xs+KSmY2ez5BzKuDIkz3Y&#10;eiyPwWN8cUeUOqAO6WkpRYgWioRC6D5qZENnrKywod+dv5VpFBe83fx4pnT7f7NXJYxXHTbHZPDk&#10;dIj1GCAknKWIWu9uQ4Tn8KtoYCbllR6zkeHiWbd1r1uenV6Wv9R7RsOKW2rWc8xEKsuFyYcpgj3j&#10;wNR1nnGgiq1nhslhzeHE84OkWruxSapx/HyUledMjbETsf9Ih3lLh5Adsf5ubFDHnKSAvd1S5GY0&#10;KM/zjPg2MhgmhOt8fxYZz2QXfNSpU3UjwmRcfaQmw/QdzDEFOTZ63muhTq+EKy2BmTq9MdwKT54U&#10;V54v++5CuErXPMrntTpQXwjBRpE1T9rqzqjIuXWxzVuZL+2d0rtGampSpKc1O9MXEoznVLz0Uh3P&#10;fWMcT/29QVx4LoGrny3hzOfKuPrVFI6/EMHUo05sPMfTLKWx/HSFnFgGgxfD6KbrO3TR3SgfVv7y&#10;vcx5TV+ufnvmaPwTey85/JrvU3j2f0UXaN21ZrqYr0zKu7eL5ScNLNqjhJcnoaVrGqpQ4FLWIkDX&#10;1pVQkyM3IFq0IZQ1w5cih5FQCPsDPSm1oEYcdC21FJnLrAeozxjQvebC6MXwbm7W5Lr70W8K/x5C&#10;W+jbcqROPBH47snbScYLHHIHFqVgJFTR4w9/zwb2bTV+/V8EhY30Mush7PyxBtt/oIbJ305BYDu8&#10;5EB75z2sd9HJEnVVozBh+tPeZdvL6XELG1xIMntFitScEtlFCoSW1Bg6R/3zeBD5KSeyMzZqW6S8&#10;10h5nUqhdzGAvnUPOS5SXPS7wrSC/r8LAQp4zNRfLYEu+Itq8AoWuQWdsOjHSwqQbyT2V6lt1nUs&#10;2WthCushHqS9pfLkxOvGL4YGdbs2crKOQhc8FJC5S3TduxV3hw7pwZ2XOdQp7POqjnvIaSmQ7ucB&#10;nFLYY2aJypjccOCdBFt85bOw6tDgkTTchc5/7+rp3Bk5lkBt2YPUtBZDm+TQV7yI1VVw5DsxdNyH&#10;6XMxRIf0zJ7t4s7vlQ3YzUefLCWf+4WV3U//4uafC4OdIu+ZfRNXddvZBRXL0aP7sAXDZ61k9LuQ&#10;WjWRwbeTI3MhOcv3M4TJ8dgxctSKzKIB+VmecYGM2gknzrzQh/WnKli7mcHJ50qY4GmW6PnctQg5&#10;kQSmtuKorjjoeG4Mn/FSJyEFNGZihx9L7b7mRjabvbLvGYMSZo3ImY2iN56k1hyQkwNT8ZIgTKI6&#10;8NoGIRDqk/znwpSHBfsVbPGhKk48OSBkxRg7HcbGozHMXfSBnBWyszoUqGMOXXRh8HSA5WatLDOt&#10;Y/3nza9kFj+gDB+44xtUMp6vz04GJ9ptos5Ahjqvw+hRL3wZHWxpBZxk4PnGXVNU0tC7OreHFnw8&#10;D2FTaLx1pXLyUKOPl9I/QVHrURmWnnBh/FGKUkn5LTxaxiw9tp7vweYnqzjyyT7c+MIMLj07yHqW&#10;fdvhASXfl/a2RPrlIXNW1rDkJOC1xMIjOjIyFAmO0mPaivQQV1d6IcdehAIGB18tWeCOS0dOmWfV&#10;VpOiJPVEyjLUS9+lnwzXIKmIvET4fz6vyDMVkHNGsMKTmeqgdUmh8fDhMYrkF2xs9pqQkf2+YAnL&#10;5PGhrt3BIwFWWLRg89ECrnxlDGdfrOORn+jHxS+U8ORPFHHu82GsP+3EwGk9jn3ejLVP5jF5w4fN&#10;T/Vg+lYIvafsjK59Y+aRwP/7uo2/b8Do1e7vz25EL9LT/YaQJO/MdP6lPtqx7S2pma8iZb4SOSBe&#10;kZquha8oQ4iMYLCkpYCGHBYvk1Kw0bXQMF/GzDx8NWzKgkBaA2OQpwvTIFDUkpLVwUVG21dRUsDQ&#10;AaWnRdjQ3rPiZJU1z5sNIwmOd/KsY3r5Vup3Vh6O3tl6Ovr9849mG5efq+PME33s2JM1zD2UQaRf&#10;h1CPDpunzGj8oRpXHnZSgCGHJSHFT/+kCTukvsLkRBTOg0JqJEdKQobWwhf3sPETWda7Zmf1NT9L&#10;ThiE6gr+uhTeITm1IQ0GDoepb5PaJgNdW/OS09Wjd9OD6ppT6MtLFDD0rVMQyoOl4Q5Y6NjBgg72&#10;iFRYodt3yoU6KbT6MYcw/8TTTkX7zHzjO8vVHUxhaeHl7+/JiId6NXlXpathK1NbJKdkoeAq2KtB&#10;sKZ81XnxgMoSpe834BTyGsYHdYjWjMJ8Gx+50fs6Gq36ptfub3xr9jeN0L/C0CFPRxUfVv2cpdBx&#10;Z2grhOKCg+wX3wtpQplsoy0vg7cqx+KVLHLTJhbq1jFvSJkSjvMa+GjPkz+1cOf61+r/Ze9XIu+R&#10;ff7xgz9ILR1g2QUNi4zRTXjEhurpTlS2LBg57cDw+RjSk5a7mdPJsMfHVEjPGDFwRAtTug2z16Pg&#10;czgrT5dx9qUhDB4PY/VmEP3HbRg5HsHE4Rjyqw5yhFb0n/KQEtLDX5GxxVtxvjz+LsomiTkg2zH6&#10;O5nBJ4fWLRHSyRg8XbAHlaxLf2i3taupsvfu17LfX+36veqMl7mKcr5qj9RMD3rJUa5e4rWzwth8&#10;zI3Jy2b00vfpP2bFyPkkurdc5EwdSM3rGokZpZC13ZzsuCQPHmjkJrW88J5QxM5NjouXW8mOmuGI&#10;kkEiNcb3mljjnXzvF0sOmP9V30l/IzbTwsKjHY3Spo7xnJA82e/Uw2aMXw5g8GwAy0+VsPBYBlOX&#10;Uxi5HMPy7Qop1ho7eruPLTyUftsl5j/EPm9O+nKwn4KMcQ1smXZEetRIDRmF/V6BOkW7fTrBYDry&#10;SlJY9Du+/L1fgyhFifF+IyID5KDKPGOGjBxZJ71fjgw5sARF9Ik+o5C7jyvNVH+AjDSps7gWtjBF&#10;8t52Nncl+r4Mf0SGZN8bPulnA8f8bOXJGA5/IoPP/MJRIQv9l35xGI/8jTrOvZjHyid8WLplx9xt&#10;Hhj4sPash9qqC5vPF3DiMx70n3GyI5+rbpenLK8mk30N+ygS7xo9W9qpznuZLd7JnLkOZooeYNbk&#10;IcHAeyh69+Xb4Ex0gteKE1KAkXrxkdPypw3wpgwskDCQUdQ27CEdC40oGd+szFUpL7bIN8P6+UIf&#10;ekQHeABEzivRAU2ojY7XRc7D0Tj6fJnXqvprKIgbXPRELr2Q/97Uw/7t45+KYfpmCNk5Dzv7yBA7&#10;93gfqWsrTjzXj9pGCMPUr4zpVsGI8xGQb/+eGqVRNyluCirJmDpJJf7bX7fBEOqANnhIGDLm5xMi&#10;xZgatiI/Z8fw0Tjq6wnMnc5j4WyagjsHYtPUXvoVKMwqEaGgqHrYifKyAfERDfJjJvo7m1DmZeyE&#10;XQiYHKUW6std9HnkOKoG6Lw8oDVSH+NzzRFhewVfSs77TaAiZ6kBS8PgaX+RvvE7UR8H9Mn2XW9N&#10;RYqGnCRfGNNPQcHesCF/tEkPCPO0hXEf0gM8UXAQ3lIXvHkt9H4Jo6Di3STD5UOrfOiQ5eeN/9yU&#10;bd+ub/jJWWtIjer56lZE6Prbi1LMns9gcMPJQlUd0wdbeTmmN6P5/AtDD9dP+vh+MpH7QLO3fuD7&#10;vuFDLDZqRI6UVf2MG6VVFfqOWVBf9VMEZUBUKMFxt0Kyr0cm1JMK10kZkWQurVowccGP889VsHgt&#10;hQmeWf6EhxqxD8PceS1ZUZihRkWRWHpGx1MY8cjz1cbky6l+Te/tJGOigMbJ981IoXZ0wEzOy+JX&#10;staufd+kt71Zg9/nKXbeyYxYGFcTqzfSGD0dxcYjKaw/HCMF5sf4aQudAy9vryOHksLYySAGKLLM&#10;TCpZfErIsSYcW+U78P9Zy10s3KOCIy2HytYGjbuDjIKejLieDIAKborEDeF2+g4mZs63NeyFDpaY&#10;lbP4jI6NXDBgjT6vekSO5RsRTF1y0rULYuWhAnXmECYupjF3M4e1J3Js9ZHCbveK6af5+fPPfid4&#10;a13bTjIGITJK5SUNksMSOHKdQvVafo5Risp5wtXkkIaibgo6KAIXhmzIcIX79EiN2ug5KTR6Hh3Q&#10;CCsLyxMUSdfNKND/hbsN9NxG6sONSMWGUNECX5wi9JCWaSySXan5EN+Qfb/Z5xvs+P3uVRPr2fAy&#10;D7Wxsy8U8fAXR3H5iz2Yv5LEZ392CJd/vBujV10YfciKwSt2DJ53o/uID9M3Yjjx6R6ceZFnnNez&#10;ylnHK8NErY7IwZA52v53KOjYNUWl26PniizSY2Deop5x52KnYMSdksIc5qXt28lhtcMeIyXCM6rE&#10;eOovCmTiOrgTRmYJKHeNPul/abc26ULDyn9uq0oa7rIUDgp4eJ5LXtE7UNbAT2qXl8mx8GPTvTFF&#10;22FLUtB2I3VnL7NH88It9Y3lpzt+5/hnPY2l277dw5/ysZnLQTZ1IyHkB1x/uAfnPt0PnhLs6CNl&#10;jJ0JY+ZUFLEhnVBNwE+KKb9oRnRIi/HjcSRH1aQ+ZHBkpdRO5eRUSHGR6nKSgfVVecowDXKzdlRX&#10;gxg6Gcf8+TImTqUxtB4mg+/F+EkKGm5WsPpwNyZOJjCw6kV2TA1Pt4wF+5Vs43oG3Us6fhwWGZCz&#10;RN0IbzepNnImsYoJC1dy6D3hxPTliLB8nefITA2ZqO2pWGbAvqNySIb4jX6n2HKt3/RUpYxXZo9S&#10;cObt5qv7VGjp2P+qAzOFpUIdL77xenAljGA39VW6f1p3e8Pg7/wp4UD3Du+T3HkJQ4eD63bWvehi&#10;A2s+UpsWjJ6MoLLuE/bS1ZacQnDvr2qYMyHjgei99GfeLt92yFTk3thnzh5sREc1LDNtQ2HBiuqm&#10;RlgiHxulhik8KBqjiN2abYO/JoU12Q5XRYL0uF5Y8bZ+O4G1x0o48ww1/FMx1M/6MEKPviNZ9G26&#10;KWozoI8USXpKi8nThtctaTYHJd/W+zobWpdEKMbI0+0YfTKY3F1Mb2/faWp760ldvadJ5SnI7hQn&#10;HCw+ahIWm/ClqssPpXDqiQymuTM9pkc3RZHdR6zUcT3o2fLw0visuGRgvas2nmGAN6h96ujBO9UJ&#10;V8ORUux26Q+yLmMLkgNkyPttiPSp4a2SAolK4O5vY8FhBUuMm5CYNZKxiWPyig6ldQMpPyOGLwQw&#10;Qaq1d9FFjj2O4VNu1E8m2Oz1BBs9H95NjirvZfL4DfH2y79F0WiDj/sHyVEF+2Uw0/0YWKZOS4Yz&#10;P2ESonKeVy/E526os/t5rkJyWDznW35MidKMC5lRK2pTfvQveIQFGTzlE68+yzew8swZBR7NDzgQ&#10;7XYgVLLAEVMzT1THzA75TmHcbNg7nfvJPmum7eXirJ4VFkzILhlx7nNlXPlSN9afiOLSF3vx4j+Y&#10;xpPfmMaVv1XC2ifiOPxCCuMP+zFwzovcBgVRD0ew+WyO5dY7G2pX63d9JfUuqcfdWK+Z8e0X1pgc&#10;w2cKCFa0QqkOXhnAEiaVGutEMEvXKk0qJUVOP6YQkip74zrmCKp2tA7ZjsYm+WKTVKjX9kogtc8/&#10;pNoJ96qZ3suHF/UwkvPrsrZA621DuErHTUu4YYMtxYMeSSMypdWsPK37av85xfbA9QON3nNqNn/b&#10;zJaedLK5x6KYu1HC4nNp3PzxOZx+vIr56wXMXi9RsBXD6rkwxhY95NgVzJTrIBWiFpTA0GEHRk5G&#10;ERnUoDhvxtTFKKbO8eEzPUypdmEeNDZOCmhEjuKyFsVFLbVFG+auZjF1JoMJCuRmzgYxfMSF6jKf&#10;4zIgUqd2RPcgTyosO6lvLF6KsNIs9d9JO7PnFDuhXsXLtoyEAsYuCoL4alwrOa+7VcKzdZ4YVwO+&#10;rYIcHPMXddsae5N275q9G5qtuc4dTbSVWVIdCNH3cVXl0FKAS/8nPPT+ThSGrILTHBaUl0rY+2WL&#10;yJnW3vFOt3Nw+PyzMHTIs8uMnUigfzVAzsqD6iIFTOS0+F7P9ISZf1eeM3Tbm1J6hb8U+UDZr88c&#10;vBPsb2fxCT0ioxSNj1H0PaFAgr/mQ0oTWhiz5LBK7aS8KJKryWHOdpJTMsFVlmDpRhTnHy9RNJck&#10;CR3BLM9veNItKK/xI2E6hgHOcjtSdLPLG3buvPiKOmElldLQcsfo72BqezuMHr5EntSXSwabv4sd&#10;6mh+xbG8Je3qdl2wIt+NDRhZgJzs8kNxrN9Mob4WwPlnshgjFZiZ0aJ2VEvq0oTyvBPj1GEHtuyM&#10;1CArTOlfGb7bHyppdwPdXb8i1R7cUZgPMXOkiwy+A/lRPWxkjFTRFjgqUiTpu/uGKQqcNmP8ogl9&#10;Z6ykPD2k/ELkHF2obbowfzONOq+6vOpnAyfIAKwYdu81jdGboQnLHP6agu+TQWHMTGpKg9IkGY1h&#10;Uk01Usm9fIUZn9vSUvTPhwp1SA3yDZ4K+h56pEec6CcjU6C/GVqOoECOi9dgqkzY0T0bQLruQGUq&#10;iOpYgI7pQbzPglyNnFjBBmtYAT5cVprwvJuhmLdF7+lUWVOdO6VVPSutGmDPt+DWl/rwyJeHcfGl&#10;Os5/sorP//waTn++hstfH8Iy3duNF2IYvOjC4pNRjFwMkbKtYOqahw2et7LxC2FSPHKKzCWksO4O&#10;6Y1frNB1UQophYJ5PZLdRtgCpFATWuZL6pgzrGpo7J3bXYZDjU5FyyydFv+eb7gClM/ZmYvtO6GB&#10;uzkPNa5WyO2HoPa2kvGkzyTle+QplzAH2n3YwfJHO3/Qf17DFh6zsJWbMYxd8GD+SZ4RJoCTX6qS&#10;cizgoZ9YxNkvTeHIozUMU1tauhzH8rk4SgtWNncis2PKSP7UXuxi0RE1UuNa4T4OHg1Sf5SQs9CQ&#10;6lYKiWjj/QYMTgXoXnrROxcmRUJB5WIU7loX+BxSlNoCL4xapGCVL77g2VhsxTYEyOkGB+Skcqit&#10;jHdh+kSU5WZNLD1hZO6i7GVFpknqKSqe18famY1neB+wIl42kyIJoTrnEvZBJgf0fCSE2WKqH9nL&#10;+W4oLqp/TeE9wPQJKTltUlUVBaLVvx46JHUlJOR1kU3qnvfTOVDw5u4gW9LF/Gn9myXjfXP2Na3Q&#10;v4LyipHtGtqg67gcRHnBIaSAylAQWKffhap6clyybWugXSf8ncgHy/BcQJeZNTesyQ74yBDyCsHh&#10;YR3KZDwc5HAS42pSYwasXzQKc18+nvOuVylEfS6+R4iUmDF5CEeeq+Dwozn0LvnRe9SPYXIYQ8fp&#10;54kMZqiT8kSy9RMOzFzxNzJjuh+sXMvx4cMmrb1tm6/oM3pk0AuPDuhcMmZwdvGGL+XvuRe0gYOH&#10;vfmuhj0rY5lxIxavJFE/7BQU2NGHK6SMwqhtOehhQXrGRM5Mj+qKk6LWIH0/1SuT6AcGloK7Ro/y&#10;pQ7tgZ+XG1sZL11eJOcV79MiP08R5ZBS2C7gJOXTe8KC6jE1+GbvsdMe5CYswv6W0jwZ+2EV5i+n&#10;MLAUYGNbsUZpQf2HdPx3sy/qh9kXHpFtewpdbJgiZW+NouMRK+zUsX05neDAuOoKUBQaqFIn7zMi&#10;MWwmNaYmg8YLKlpQXwkiRw4tN2BEZcZP389CKsyF8ridnluRGTYJyXaDFQo6Mhoket1I9bkRzlsQ&#10;SVuQrNhYZtj32N753FdcBanTnJTsREcVrJuMKt8gv3AziGd+agYPfXUc175ARv6lHK59dRQPfT2J&#10;05+l4ORGEOM3fJh9NEqOLICtxxLkyEhRXA1j7fEM3ClSVXyyv6DE5OWysKE2lOPVt3UsmDY2PFHt&#10;rskluXOwq/kfU4vjw6KCEhdO6G3w9ihmjcUOZgpJmY8CBr5ZVnhkJChtdWD4khk9J/WonzNS+7dj&#10;6rqNjT1kENJg1c/bsPpsDadfGMZnf2YNN74+hytfWMa5F7tx4plurD2awcC6k61eLrLasoNP9jcr&#10;PfuftuUlLDKkJTWlFkre5MmJ8blPT04GCuCQn/agPGYj9exEYdyF6bUsatMB5Op0zynoKkwoEacg&#10;NTOtwtgx6qdbAQpIleT8ZOB2wJJoE/5/7kwMPRtOYbGFKy8MiwmBpCndWtEE2hsOciKpbgviFQsG&#10;jgdIaSrINphYsKppKG2t/Hzvy/BY/6xmyluVNTKT1C7rOpjiHahv+l91Xq3SA8J3dWW76Ps6hez+&#10;Bj85L7esYfF0vWV19Tfhbqqo5ibqO0ZhCLVIfTo5ZoSzqCAF5uVzicwUE+bT3qq0i8j7iTrQ1Fnb&#10;cO5Ycx3MkutEiCeaLFEjLkrhJIXlHyR5PGVEdtaEboo84hMG+MkQVhfscBQk9H4prHkJGXY9Fq+n&#10;MXqO1NZZL/qP2TFxmqLKYxF0082PjejQTWpk7FSAleZs7PATlYYj0qGxxjrvqB2HoHV0whyUQ+vs&#10;4JEwO9DR9MPZp98Wja/9Dzw5RcOWasfE8RA2LhcxeTKGrZtlzFxOYvnhPPq4EuL1rzZJia2TCiF1&#10;lphRs+qs+b8tXcoO9y8Edq1e5Uk6XLNEc+AHUn0Lyw47hAUqpVUtXQe+MKILPp7QdriLDIAavatk&#10;AE6F0XvYR8bEg/QkNfjDflTXbGz0RIAlR+X/Bx3vvikVb1XyuC7UzqKDKlK+MvQu+oQ0UHFyOrzE&#10;hY9ngy/y8vx6ZIYsyIyRs6ZOne23o2/Bj9qCizqfDr0LPiG91PBKCL2zfkGZ8Kq6Gm8H/ZTCnaQA&#10;hQ+jpXjpDw0CWVLaMR18CRPrWfJvN7nen+wBWkeTxhyX7MZGlIwPNVdWFBQgOHHhpSqufnEYN7/U&#10;j5tfq5Oxj+Li573Y+rESjtFj/FxAGLLOU3AyesmBvrNurD0VFqoDk7Ki8zey4VNp5k1pdy2Brl2Z&#10;/uAfH1LsO0cf+Up2h7dV+W+EId/2zfikgdWOORHhimhSguxGC4pHpBi/aqQ2Z8bIaYrYV6jNHdGi&#10;etKEGb4/8YV+nHphDJe/tkBOtkrfaxhHn+jFmU/1CCX6c5M6tnIht5Od0H+aPuau48g1tWkjrbuJ&#10;Ub7iUI5EnwqxfnIipJT40vRIXY7SuBdZclqDizHU6L4WRtywkMGv0O8S43rEp+l94xqkRlXIUdsY&#10;POpDYdpC/VpOx6T7Xu3C+KkotWGXMGcV6dfw0ZLXOqJmY+zQ9+SegyzdY2H5UTeqR8yMFC3z5lW7&#10;naaDR+g996292wuyP3eVlcL+RiM51xg57sSE7VXnxR85XsKH1GaOArBwj1HYOkDO6+2zarw5/G/R&#10;T4prcN1H/YWC11k7BfDk+Ot6Rv2MDyve99EHkXeIKWdqs+bbdozZDsZLekdJKrsoqnKQEYyQYvIN&#10;qBAdo045psHQpg2DWyFUlvQI96sp8ucVTdVQBQ7g6ONlXPixYWw8WsDkpbtKp2c9jv7DASEvWYGi&#10;l5GjUSH10MS5RCM/ZZyliHWXL46wBjsFqW/xKFiXtuXdNToyphpX+7a/oGGOXAf6NxzYeriMKVJX&#10;s5fjWLpawuRFJ6rktGbI0NW23Og57Eb9KCmJCTObuhb7rxShNnS2zldWN7YmhwyNyIicpRdUpEyV&#10;MBTJwZP6SpEzT86okRhSoLpMqmaC1wLjizSMCA+RyjzuZ7yopjcv/064pP3He8e7XzRLrPt2bDkp&#10;BRByul9GYVM1V11cNWWGTEhTxMhVVJgUY2HKSudJ6qtoQomXR58LCumM+MS2L69El/UgdL4WOOKk&#10;okNkIAJ0H2JdQo46XreKD7G5k+TAyJElqmZyBloMbKQaQ1tpXvPofenAvgHZdwyRdmYvyhCuK5Ej&#10;J8bzB/K6cpe+MoirXxnFla/UMc8TNn8mjY1PJkjlhDH7RBT9ZwNYeSKG3rN29J90IFY2MX/GwBTm&#10;QzsTpxM7LZImPj9xv857v3ew63d0qVZmK3UgPilFlueX3LIhu6DHwCmnUIts7nEb1p/0Y+LRGErH&#10;3Vh9fhjHPzOEI5/KY/7JCs5/phfrj+Zw8XPjOPVUnc1fLqB3w92I9Gtfza6+x4FARdcIlFWwU0DF&#10;M6TEerrAC2LyjdDpYVJbYz6UJl3oWQyhPBGAxtNOTsopzN3y4DNIxp8v0IoMqYXl3yMbXtiyEkTJ&#10;Cfq7FZg4SQHnipNUh4FnttjWv9H2A+prXc4Dd9K9dlbfDJLqkzNPQd2Qy5vesAzQe2B/eUa/nRoz&#10;MWeFt/dOIRDOTZlf57yqkx5hfirOF3UUVKS8JMwZUfwxP8C75Dv0YJlBh7Bqmmeq93crUVlwMl9e&#10;xWJVw8/efZvIg8A+W75t25TvZPaCRFBhnm4pGT01NXK+a12H8IAStUUXpk8GUF5wIzvjultyfI2e&#10;j5mhCR/AqccLWLmcx9jZEIqrBvQtRzG4GkAvdQaeuqm4SlHavAfVUSfzR6S7trCCZ2aH0SsTcqLZ&#10;vKpGa1fzP9k7p3eF3tu+bUtJmcpzCAPkoKbPZzBMDnT9ZhZz5ygS3vJg5Ayd37QdmTkHcgukLOcM&#10;mLrgbfRMBRqdnXvZGqpNB0J1xR1Xr5RZi2QAFq3U+UkJbFiRnCUFMkCGdUBKnYlUzrAeuRlyXHVy&#10;+CMqtnQpsmuONxmsPtnnklXjnwjHu4+oQi1/Zs5JhCJ94T61sDSa12nKUmTtzHchSQogOaxGftxG&#10;0SMvkRJDz6wLmQkrRZEKqNwtMEekMIXaoKXrpOcOKypBkFQ0Ly/hTMnh4rXMYipmi3UxT1rJ+Ko8&#10;b04FNxm68qSXTZ/I883drHcp/JvmgpoPt903R+Ypy+zJKV3DlpHCR062OKkEX4Xo6evCqeeyWH08&#10;hpNk+KevJ3HpC1HUThux/nQS4zeCmLzuwwQfJj5uha/ezvx1xfZBSdOTLjK4YydCPK3V/TjPfYVx&#10;pcRSaWn4+rtYZkbDUqT4UotmJOfUOPyUAyuPBjFyUY2Ry2rMX+O1yDIYvxLHzGM5TN0uYeZWBktP&#10;5LD4SBbzjxVx8scmWP9KiB1+tKeRmTTwJfU/cp72TNdZc0zKHCkFBSBGUstywXFFSIUl+4zkrJyo&#10;zASRHnUg3GskoytB/5oTpQmPkAk9PqkVqpcPLjsxeTqKbnJckWEdeLBnprY0eSqF9LgW0V49iwxo&#10;ueJ6S3K9jt3akqPhyal+j16+L4FMYkj/M6akjBlTZJPKEnjJwYZ6JHyn6KvOK1Y2sOq8rxGqaYRt&#10;ATpPOzMFpY8IB3gXNO9v+jz9aKRrFnRTv+GrjDNjVubJKhvhsvk3775L5IFCGzvw/1lz7SwzpUKg&#10;Rwl1rI0clIbUhAI+UlrcCRX4wotpFwoLdlRWvZg64cfUMQeKczakpgw493gFK4+UMM4zLB8LYGwz&#10;isqiiRQY/e2yjQyRA9GKmfGSCUpbOzQO7rwkMPsUTGXqfHX5+ruFb0pUOlp31d5WxpN58iGQ7IwV&#10;a9eKqK0EMH3GS4rLRZG8izqyhZ57yDFZ6PvoWWXc86rqCw7If4Fnw/YPkRolp5CfM5Pi0lNn53V7&#10;rKQm5WQcldDHOjB00obEuAyVZSvrXbPtBGrGHn4Mk7uzkqgJxRLvy/j/K1gS7Ql99BDj6suQ6IAz&#10;LQGvvZUeMSExoqF7pxUqKPcuBDC6EcHMkQhFx11QuVrIcR2Cxt8OHT34YgY+RMhztJkinTAFOsng&#10;tZNj6yQn1kkOTcrsyY6GNdHB3PlOwVgaAm2wk3ObOJ5n3bM+NnY0zcZOxXfLi87dsY3gn/Fhv73T&#10;fC80ZxcVP6gs2pgjKyOFT4EPXf/gQBf8gzL0kaI6/7k6Lr40iHFS1StPF7H2XAJrz+TRc9ov1J+a&#10;vuVGclrRiI5rheXSpGI6xo+HX34HVZTfEFdGYarOmb8bGdfvOLulLL9kZTzFEl9tN3jCjbFrpHBX&#10;TajxvX+HLWz9UXJY16NYfSQtrPJbvVHE9LUopkhdTd5IYunJbhz5RB8mzqfZ8OngbrJPXaKP+ZE+&#10;wD/XEGxvBIpaxlOX8SwpgQop44IE2SE9qlPUH0mBdM+4hUKZWl+7kNZrghd+nQ0gSM7NR9exvurC&#10;yDEfetZdiFLgde5WBO6SjN4XQmHWQgpDw9ykpIJF3a/uffQbYovrKhlSXsNHPLw+2fviuDiOZJPM&#10;V+zaDfXJWWJQBX+fFJFeKZpf47xccTUrz/gYn+f157RMa3/PdmSOHixHyitR18KS7GSRqrphDct+&#10;kX7/vn1XkffGfl+PYtdTkTB3RQIDTzpJHSM/oRfmeYIDvHSGVthZzofR+sgh2YpS8DxmETLkpsxB&#10;bDxawtyNLEbPRzF+0SusOhw+SZ2FFEtm1oz+DRucUTVsEQUvEgezn+cz7ITO3tU4KG3mmZ3fM1J7&#10;U5qOvaPxtzJDpA3ZSSvm6HzqpMD6N23ILxroXCzIL5DTIYOfmzfAWZDsFgedrziv/b4+2Y6DroOn&#10;T0URv5wcmI4iV16rx4HSkhUWUmO2ooQ6kwLJUTPSYxKWn7fsGNKvK72wL91ru29ZKV5Ds8yzf1cb&#10;bWM8I3yU1FSQHFZuwoE4qeW+pQCG1qMoz3tRmXMJk/C87Htl2CCsIAwVNXDl6X5WDfCmNUh0k7Lm&#10;qXZIjXEFZo7eTTqq83UytbudqVztZAwlzOCTQmFr2ZUZW7ZHVxNs/mQWk8dzbHgryUaPxNj8+eR7&#10;mWd4HZaSzGEvd/Il5hT5UhDVrxHy6UVHNfBR5H3li3WceraKjdsULJHqmr7lxeonilh+Ko2xC3Ys&#10;0eupKy62fMUoLMipTsi6xo5FXrfP8B3S7O6VPG7Pte6GR7rYyCkXc5aksFWVqG6ZUFgzonJEjZ6T&#10;VtRP20jhmxsjZ1xs+EwEc9eS1D4sWCOFtXgth8FTbgycdmPmkRTmb5fY2q0ayst6XmfsTRcAODPK&#10;CXtcwQJFclx8Pxndr1BNKWRR758jZcWV16STghIKRCgoUdoPCXNnJQoyq9MepCeMKC7Rea3zyhFe&#10;FGbsiI9oMbXpRN8qBXAUyFEAxCJ9Ohbs1ryuQOwbEapa/k28YqX7H7q896v3DX9N3nBWlcxV4NMa&#10;OgrO5DjQ0vyq8+IPXgoo3K2FMSjjq0Z5cut3TUtnk59+sL7pIMxJKfMVNcwZF4Yh31NgLfI+Ey4Y&#10;bpkzHcxVkjC+PNzJo7ucDH4yjh56npzQCtVa+9Y8GD8dJjXjQoQaFF9m7yW1VpqzYvhEDKPnQtRp&#10;yVkcjSBJimz4lBO9a35UFhzQOslZkdrSk/PiyTy1TgmTqg+9F8PyI+hd7dd49ndbQsL04VZMnE5i&#10;hh59qwG+mRUDx6JITFmQHCHFMqVHaly5m+q18IhNIDSk2HWQcYpOmZAlR1dcMWDwsA0jfCKbVGi4&#10;l5RJihRKppXx/UnBuvKHJ7Y5zbGSYDzvO9ZE55TMfZDxZKTxfq2QXSFY0wsprHimgdigiYx+hzCP&#10;pQu2wxKXkbqSkOPSI9FHgUTdhnBVRw5LDnOcjHBSKuR35MbPSApM6Wwl59XO9IG2nS7rgYYlJGES&#10;w74thbuN773b1zcd+ObyxQLzFjQ7U0eibOJ4kKvOf3/37O4L+3TpQy9n5y3MVpPAkZciQA5s6kQA&#10;nn4KJka7cPMrw3jsq9NYpmCJ14tbejqBGVIzA+Qc0nS/Spt2nPhsiE+uN40t2rWTpBDp6Ts2QJZ8&#10;xza17+3whKIRG5MzdbwNsRE5XP0KUt9kUCfkFAApUT9rxdjJAHilgp5VG6vMm9gQOYsqBUzztzJY&#10;eSSHmQsR6jt+TF52YvBkgPUfCd/Jjmpv0Me83Xk1q5yHtr15DXNlVdQHDUgNKFEkhV2om1GfD8FC&#10;99cclELpaEWGt+kpszCCUp50IT6uweCmTxhxCA9QsEYBKF90ZSdFXll0Ursxk+NSMmdW+tv0WW/b&#10;DzPDHhYpmliyT3/v6ZfeHc3+muLPnWU58/dIEeqlIJLaeEvHvtc5Lz6Pa48qmM7VcT/sCG/jbPZo&#10;ktkzcmYMtP45vRYd10eAZopwftYUPcRctQ5m4EtnRwwwkSMLkJHkiivQr0dxxoCBFR85JDcyk3ah&#10;zDjPuccXZwycDOHcJwaE4nW1DVJgx/0YooiU15uKFA1CrS4LdTK+WINn1LD4lKxD0XJh7/PvGwp7&#10;yz+1RWUNY6Sd1VYsGN4ICuXBS6t29G46UFlyUAe/O3k9ec7NQgWjoByiw7KaJnaIeSnC43tiwuNq&#10;pEbVKI5a0M932/Ps1v3k0Ls7yHGZG9G6MEfxRkODzYGsaUcbkdn3Xt9PmiXW/dumdCfLj/OsBiqE&#10;ayZE6d6Uxt2wBlvJGZHRT8vgK/H6ZKQgi/SeKn2fmkGY0zKSc7OGpTwLOjOGOqmTdjKlvbWh8XY0&#10;5LaWhj7YeUfvO/Q0/yx6vO77haq61YmtNEsP29ngVpT1L7teW+LmvuCsSs8acx3MSu0qVNfAGO8g&#10;I6zFwBEfAgMKFFa0uPiFHlL6GczcDGHzuTBmbiUxRKrmxAtZ9By3YPXJINt4zP+Flev5n5k8lRQc&#10;2TvggKtHusOTw+pjh0A/ER0yCqmZ4mPkFFYtSM2oERvmQ8t8Wwm1J+oH9S1qZ4u8lp0d+Rkzxi7G&#10;MXSUnNqajw2shln/0QCbvJC6U1jUcGd/T0PKibKp7suq/q0h2NbgOQMjvQahbE9hxIEI3U++0IYv&#10;sOGlOlJjFExSgFUmdcXz8ZXGncL1Ki/bhf2bfEWsu6yEh1T70FYY6REjs6fpe6Y671WxNCd6rDu1&#10;cfd9DTjfDFLhckdZuuPMylgfqUleQUFmaHnVce0nFeYjp65ytPL++563pPBCnfSDZQcsDWNI8j/o&#10;+X0d9hd5n7GkO561FaRM6W0RVh7yjZBBwXFxB0add1RHncOB/iMBlJZc1EmtyI1ZhEJ51mwHFm9m&#10;MXElheqSF8PHYxg84UKRGp7OxZPvSsh5KUh1tcHo7mLt8oPvy8ZXYh9Fq9/yZZUNje8ABja9yE86&#10;UVo2okqGpXvVicmzXiQoKuXZOHw5Azt6Pj3ad8z4Hf+gkhWWTEiOk5EYMpCDU6K64kF5zgZvRYbc&#10;lIH1rrtZsKr+Cn3OmxptX1z/3WjZ9sW9l/cVbfDgl1WBQ6w4YYM11UVqy0xGywiLkFGbZ4yXCKXK&#10;9f42uOme8JRFumCbkPVBH2xjavchPgfGNJ62XUuk/b+VJ6w7MkvLnMy6v9apb1LRR7xlp505ktoN&#10;1jQsOeHgivX9uH/N+kz7rrNfweIUZPBs4VwpxEjlF1cdQr7N0y904/bXh3DjK0OYftiFw09nsHg7&#10;w0vvoLBswInnM+zCjwVZH6mciXOZd+K8mj3Vzr8MD6uZl9o939sYrSuRntaSA9WhtMYdlx7lNWof&#10;veQYFvmqXBMGj7tJ2WuRnSZVT+ecm7OQg4iy+pEgG1hzbde3rDuZKeXTexvW79nZG3xNSntIsest&#10;akntkvMih8WrjOeHHbAnJEKaJGtUyvT+zkbPoo+V5rXkMH2IjvBgxoHykhxxCgCi9CjyTfbdKoye&#10;iCI3bmGujGLXmZIX9j7qnohW9dvTR+6q2g8CV0XyHzSBNuYuyWHJdApD2/Rr4eErKkl1djGLv+O+&#10;rOwd3kjrmvc1NTwZ+U/s/Urko4avptvVxnjdGr4Ut50Ulgmxuh6Ruk4oDpekjtGzThEmOa/UtBn9&#10;h93UWY3Cgob4uBFrj+QwcSEGXoV15ExEKLNg8MmEYUOLX0o/22BwSVmnomlq7yPvOzLrwZjG085I&#10;hbC+FT8WzyfQTYqrtGxD72EvKy54WKCuRe+GH+64lp19rrvh6+tqpGdMLDPP97iRwlx3YHCLFNua&#10;B7ERPvEtZT3LTuYuqG7tfcyb4g5oM/Tj/YrcmmWOlp3sKM/vqBYySnDHZIx0gieaVbpaGd+0TJ2b&#10;8XQ5RnJcpKy2Fe62lw2+jobW2/otc0D6DWdMXpi4ULcduZp+J8NqzcPr2e85Coo7TYH3b7OmPtF+&#10;zFToZMkFCiSGdDDyxMMFGd0HLeonvIhP6IRaU7e/MoJzn+vB1MN+TN0KYPWpuFBHbvpmhIKoBM+7&#10;ySYuZniQdE/fz1lu/2JkUNkwpNqYqyaHoyol9acTho+T4wpkpvUYXLfBVulAok7qa0RHQZABfRtW&#10;9JKjCPaTsql1sfrJIKl8ZyMzofq3oZ4Onirp3baFfVpPx44jrWC+Es/xZxAKhWbqFtjiPKG0kRkj&#10;ku3mg00vURjBUhN8KbxLyGNZmXQgVJPBkZCCL/KJDalJHYZQmqegJyFj/pzmHc1VGlIGc7LHxobW&#10;Y1yVf1A0U1C1Y81LYYpKYaB2QL8THraIkmmc7TtKc9N9SV1WWQjeckVVfCRBVFwfUVoMyfYf2PM8&#10;OaeGGVLtMKckwp6Q3JQGsWG+LFuCInWA1IiFIk2zkD7FnOqAJtKCUFWCiYsxjJ8Pk/EPYfpkFNEp&#10;LfReqZBNwxJQQOfsbMj1be/70IPC3vp7fEhM5T3Es15gdD1Mjpgi0kUr61v2MnXkELoXvLAGVdh8&#10;uApjrh0hvoS4KMXAig1TJwOkII18nwdfmcXCfRoWrKl/a+/wHyqhPvNTqbqZaX2tzOhr31E52+4o&#10;vG0vS80HdqSWA99vN+//8w79vn+ldbfeNAQPFHgm/70/5df8VUM+cjgT3bz0jpRJU20hwDMY3LN6&#10;eJc0K0IHttMLlgavEG3hQ5yx9oY1J2G8zRWXLPD0SHHt8xN46MfHcPLFAjksDzY+GUP9fBBBcjSH&#10;n0lg/loCI+dSjZHz7uG9474p7h6FURVuafDFSAk+JzqsQmrMiEA/KawFK3LzFtTWXeQIZLCTUzNQ&#10;gGdNt6G2wZPHdlEgoWCRQXUjNqbedlc6p/cO+54JVgyfsKcULNaroDZI6m7cBUOoDd68mpmDXUzp&#10;a+dzZ5xdR0LBcuNWVKdtyA7ZKeBUgecHVAcPItCrBd/oHCyrmDuq4Nkz3tFQmyerXYiW9R+4cTfG&#10;2/+5KtDCbPku6BOvOi+2v6W54YhL/6nwpvdO89CR5M7U0TDvC+932xZ5H2kOVGS/aM9Jdh056a7c&#10;c4C5yHjzdDLxAYOQfSM+Qh17XEPOwIhQj5KiOwkc5OB0sVaMn+VDNw70bfIyDH5EJ3VkYDt4dVMY&#10;vdTZLO2NQ8r9wrLy95l9CsuhbV9BzQyRVsweT2LkWBClBQvLzpiQHqeIesYFs08lZN/2DXSRMjOD&#10;pygaOR1BbZEi/BFe78jL4iMGFuzT/gEd84Fo2Plx58+Y/V3fkhiavDxjCv2KO6XXOqZ7NjCRfs/7&#10;MTf3nvHVFAPuXnVj5lK04S0rGgdlTQl7uu2/hwdVrDJvRYzuX2xSgWe/MYIbX53A6tMhHHk+Kyyd&#10;r593oHbCjtFTIUxdSLNrP973pptXa9PW5fKE8mlrumPHXeliPH9gkFR5kJRKcpQPlWswcsRHwZhL&#10;KNCqjR+EsywVFjJF6FxiY0pqT6rdwoLl5UDVENs77P2k2RRu/3a0W894uZ5gt4FveWDWuIyZwp1/&#10;vf/oQNNt+rdRnnOgMMZLeFhILWrpXOXkZKXU1k1I9BuYI616XaLseyVWsf5qrCZsFP6g2afwtezo&#10;ou1MFWh91Xm1du17V9/jTWgeWfdt96/43nPRVZEHgxZDpD2eHe/6vWC/YkfpPyhsZLZkOxAe1lLk&#10;q0B6QoXCnAq6ZBtcFBl5awphA29hUY/qYhDDh6N8HxizhiQNjasDKnsHU5nb3tXqr3cDn4TVezt2&#10;9cFWxuvzjGxFhaX+9eNulObMKM24YfQp4emWUEdXITOvR446f/eqB9FBPc8+wPqWPCzYo36/5nfe&#10;FZVR17c1lvb7FXU+sFjKsr8a2PQ1rDEZ30DK2e8qdP6AFBEbPB5AbFSL2mE7Np/uxdFPV3Hs0wmc&#10;+0oES48GMX3djYmzUUyci2PidHjXO658RX2+SrJmW/dVVA1ztpMlxvQsMalDVNgmwYfkdPDXuhDv&#10;NZCScQkZxYM9KjgLnTyrP3MW2hqVaUPDkpKemToSmFu6lP2rvcPedwJlxVnHXsVnW6ILjrSUaQOt&#10;f0n/9dp+xJXUDi+SWSTn5cxrEOQrUgtylGadSAyamSXWtWsyNbXdffs7Yl+0bNrx5/XcYXzgAZzG&#10;1/pop/0A00VenfNqNLUIWVPuC6GsRju8EdiJTli79n4l8jGhOV9T9gSrOmaKtcOW76CO0YlAfwcC&#10;A0qEBygCpUdoQIXasg7WpAxVilK7l/wY2AgjMmRizpiUqW1tTOuQNqTqprcriX5fkVsOfsadVjU0&#10;/jY6vwAqK05SWjrwMhCVKTdMXgUypCQDfVKUVoyCQcxNm4Q5PkdJ2vBWhEj1PWWGv88cqM16dpT2&#10;jtW91x9bQjOh1Oat1A9vRzio9Ldup6Z0rEgKPzWlRe8ZP57+xjQ2PhnFzKNe1I4asflsDGPHQxg/&#10;F0VmztbQ312M8iqWyCG7MyPbNSYlzEZBWWrSQEEMOSsKWooTegpgXEhOWoX53fIId1xquKsSZsm2&#10;M1dGyoeX+FCkENDMrntn1y5m/5Q/f5/Y50ordkLdRqYPdjBbVPJmAeD3D3XsZ3yxRoAcbXBAK1TR&#10;TvSZmdLb8bIjKX/XqZwSVVPDFde+sPfyg0ZYZWtIdPLM7/zBr/+7ccJvSN9y4Pbw0SifyhDnuz5u&#10;2LMdWkdWthuqapi/pGZ8d36ookJ6VI8Q38BcU1OUpyCnYBEK1vFH72E3+tbcvForM/k7mdbVyeSG&#10;1vdl/9PbsE9mafkOLw4YHzJi/EiSnJMRtXkd8hShmgIKdC9byGhJUZwyCAtSagsWuMpdfLjwfYum&#10;3wPNPVPO+zlk8sDiWozE125mt+d++vVGJdSr+R1zupOR42Ldaw5Bfa1/gpTXZ/qx/pQPs484sPK0&#10;G3MX0pi5kET9lH8nEFDz4VUBZ7nV7C/JXraRguFtmRd4jI1o0LfsQW3OjsGVAB9epvbsQKhfx1xF&#10;KXOWZI1AWcPLbQzQ44evPXck76si0YfafybYo2FaX9vu3qrQH2Vf0xb9y/LjfJ5WitiYng8zMnOg&#10;nde4ei/LyZtjVf2dpnen2u4L1mq7TmLb3+BzXfSSf5/7Rt+R0J/2bXp5bkORjyOpfuOQP6/atWWo&#10;E1fJgZWVsGUkiFSpg/Sr4al0UWRKUd6w/u6S+jUnBlYCrHvVxqubfl9lE4YL5XeP9sHSqWvy67zt&#10;fA8T4xkoeubdKMyZ0D3tgSVAqnFEjcK4HI6MFM5CF8KDapYYMTxQQ4WvYV95xP5hBAEfOPYxT+Tw&#10;9cxO9Udrou1zZbv+zFXupABDJWRFzy/bsPqJFM5+qh+zt5zYeCaOkaNxjJ0Is2OfLLy6EZ1oNmck&#10;d9yFLharK4XsMbkFO7LzLhSmnShMOigoM/MK1ezIWT8zx9p3OzUH+d9X+d8KR/gQqK9YRvLj1gaf&#10;59z71Zuxy4cNtdFWFh00MGtE8p4DHVNc6oqUDe9odeL7gdTT/M/k6jZGreHK3q/uC/XNYGNwI/D3&#10;9l6KfEzZ780rtsxJ6Y4u1sqsOZ5GhYx+Xg5XQQl9vAOGWDv97ITc3YKBtRjrWXH+D33w0C/J9C3/&#10;c+8YHwoyQ+tvKe0tDb5MuEyGKjvlRHXajWBWjeiYEZEBBTwUrWojLay8YL7jLMvNe3/6QBHt9Y2k&#10;eq3cmH7shzgcI5HQ0VuFHfIabzRsu99Tku/E6ipWnJPD19OF6qIRpz7Xi7GHAth8OoOhkxn0LrnY&#10;6pPxV7OAGCLt/0wfaWc8tRbPwsKHvXkWj8KUA8GyHr6SCt6qgmXGjLsH2/fxISoPPT70a9234nlq&#10;+HT6TlPybRRUc9MfVScdTBM+1LAlJd++H1sagiXLtXC3MN/1XtTbe0YRVRj9WaFcy/0MKg8ObQS2&#10;ld5XV+SKfMw5aItJ/sic67ijDLQwfbQd7rJCWM6qCrUjO6SFIydFbd2P+qZvV2Vv+Vv0Nx/2ZOh+&#10;mfnQ9y0JOUXrFmSmbMJEPK8+HBpWkxHTgL4H65637uj8rda9v3ng6B52/Zw3JuxH+dijrHm969fy&#10;27dvv6mx2m+ISbb5to4Y3cP0rAlrz+UwdNmNE8+WMXIkwWprDnb2kWB07/3NhkjHjjnewXi28tiA&#10;FJGaVsihGOzVskBNw8wR2W5L677vkMl30/sfmABheCv6qyNns2+ruFWW/Z/IDplJdWn5Csv7YuQj&#10;VdO/DBX097xf7v0iXlaeKAzZeOB2386jfzXy9OBG8B1tFxH56MM7RrMj1T6kDrb+Z5lr36422Mo6&#10;bPuYJSNj7rIM9qwMtZVgo1N94Pf5e4W/+jAxNCm1rrZdXo8sM+kQNnK6Miph4UlmXMMC3cpdS1jG&#10;S8E/sAyOuX/L4u76lb2XH2vMg0Hn0ev5nbdwXk3GeOcJd0nKgoMaxhfiDF92ofeMHSu3MhjdirHJ&#10;S34+bym0PWum/R+6MnK6zxq4CzLoAq0wRiUsNmRhOmvnzqG2/d8kbZF85f0PEvWN6F/Onk3ytEVv&#10;SbJuuhbtEfJ13q/v0Byq6L/vzWrfNnHv+01u0P5ruRErT8t23xg9Ef2jwXXPd+npA3fPRT4Ymrns&#10;1obbzkjtB77fYdvf0McP7fDVQQMrHpYZs+b23veh06Vv+WasbmS89lFx3A5ePyo7aYQlLWHuoubv&#10;773tQYZ3sv8lOpptOG49ci2308QrOb0Ftqz0B9kJNePVv6dvRjFxPYLhSwFMHEuyjdthvsiCwxfu&#10;3PEWJcyalPKs9UztbmNd+kM7bZ0HvkdKi2cVf1Cv64HRk5mdsSORf7n3+k0pjtp+KVO3/se9l/eF&#10;BDlDV0LD95F9qJTHHH+Y6tF9bu/le2euaX//iutObdH91b3fiPwvzl0DYG1q1YT3v1jfCO5WF+wP&#10;zGRoS2dTwByVNpLjZlYcc0AXbYcp1ckCVaHM9/8STuGjgrsnajx8NcfnON4WXbRtx8LnYAfkmHwo&#10;ifGHghg/GWdLTwaEISGl+8Dft6XlDWtCCkdcxpTGVtYuPcj/jy8iup9zKO8L/cfijaEjMZ7d5C3p&#10;HnP+90BJf1/7W6TbuNOhaeJprj5UCmO2l6M9msm9l+8ZvhBo+EhoNzfm/EC374h8RKgup351ZNP3&#10;IC0waO7QHNiODGpYdsiGzJCa2fNdu03ihO0Dh6MvKVs5k/6lvZdvCTmvTzgrCuavKzF5PYSZRxPk&#10;vGJs9Lh/gf+/3HZwR+1rZXJTK+vStjZa2vdzA/+RWfTSeziwbY13cnX4VjQXJhwv+xKa91Tb6rUo&#10;XE2mWFXH59o+7MBuf77fdMceun9OtGfSe6G+7ObBkRi0ivwo6qpaN7jh/9CX2b6WVnlTwV/VNpJ9&#10;FubMdzB7RiamhXlwuVfD0qzwH9w1pjtY9xE3ihtmjJ6MNErLFrnUcuAnNP52clyHmFzftn1Ito8b&#10;94+UwRrZCt2LAj1QHbffkZoPOfdev2f8JeML4bvL5D/s69Vcqtt5Tsb7pZKbRw8Hd+pbAf7dHnjl&#10;LfIhMbYR2rEGhHo5Dwwy08HtcNnErCXpn+z9SuQjjiHc4lUGW5gm2sLq5yxs5HiwUdjyStoM+3b4&#10;RnmFvv3lls4m397bPzLEKm3p0cOBe1qEUR6139Mw670SKur+hzet55/9oRp4ntaqMOi6n060uX/V&#10;uVOd8YrzXSJvyr7h9fCdvgXnl/dePxi0NWVdaWHvihh1fYxQeFr+mbMiY6NXfGzyVLTRZWu5bY5I&#10;WJep/SO7vaB/zvn42LHIPTmv0rD5vg7xRcu6l30Z7S/vvfxQydd99+08eLHLgWVvozz7YCamFnlA&#10;6F0M/4vRzdCHukn5h3FXVGV3TMM3oYp8vNgn9x34bnHV2hg95medxv3kuFr4isMPe9jrXdO7Gv2N&#10;0ePRe5k37qiOC6nD7hf7oxXdHWdEubb3+mNDYcZ6cmj1g6kKLfIRJjedGptYDz5Iizaa4n2ms46Q&#10;Utyc+DGEl4nRRlp3xo4GmVR3kAdNH1nHxRnciv3x6NHwm5Z1eYVAoF1XGXbfvzkcU1NbtGxgCleb&#10;ae83HxuGN0J/Nn5YsEkiIm9J8/hK6IFKfFkacnzV5ldw5/WRWXEmcu/ok4f6e+cdPLL+yN/fkWOx&#10;OyNH/b+49/LtuG8VEJwBtStSVPPMGh+7PjJ8ONiozth+de+liMhb8kBFv4Vh53+weOTceYnDBh9D&#10;AgMBxcSpGHdeD1I5m3fDgf7DgZerC65XKiZ/YATy2s+EK8aP3dC61drUyotPivkMRT6SFMftf2V2&#10;yR+EJcAi7wPBzZR58kRku+lHM9J/5Bg9GiKV4O3ee/mBESxov+XP6z92AV7/rOOhkXVhibyIyEeO&#10;5vKIddto63qgFpGI3D9i87Ho8ZpNrgAAApZJREFUwrkMX7zw0R7yCjS1DG4Fd72FH60E/X6TrJkb&#10;roTmf9t7+bFhfjP4ByMbMT6NIQauIh85mrsnXLsmh+xf770W+ZhRXEh2L55OfOQ3oLpKLvX4ZojP&#10;O33Q32NftKS9Ywm2Fvdef5zg11J696mIyEeMvsnArtEu+7t7L0U+ZhTXstNLp+J8zusjTXw5szZ9&#10;NPTBD3EpmyTRkmFX4RKNvIjIA4UjKZfRj/dcqE/kwWR2M3d09kSMl7r4SFNdy/7q1NHYBz7vFMnp&#10;BqMlcRO/iIiIyAfK6EriscVzyT/fe/lRpXl+NbY9eSL+gS8siuaNXw0UBeclzguJiIiIfFDok03t&#10;9OMjb3h7Bz3p3rX039l7+YERLRv+OFIw/tneSxERERERkXfMB+2E98W6DTu+qPYX9l6LiIiIiIg8&#10;+ERKhl1nWJbceykiIiIiIvLAcyhaMtzPBL8iIiIiIiLvL6GociVZsYoVF0REREREPlLsi2VN95oI&#10;WERERERERERERERERERERERERERERERERERERERERERERERERERERERERERERERERERERERERERE&#10;RERERERERERERERERERERERERERERERERERERERERERERERERERERERERERERERERERERERERERE&#10;RERERERERERERERERERERERERERERERERERERERERERERERERERERERERERERERERERERERERERE&#10;RERERERERERERERERERERERERERERERERERERERERERERERERERERERERERERERERERERERERERE&#10;RERERERERERERERERERERERERERERERERERERERERERERERERERERERERERERERERERERERE5AOl&#10;qen/By+LSxDeIgtdAAAAAElFTkSuQmCCUEsDBBQABgAIAAAAIQCUsvdd2wAAAAUBAAAPAAAAZHJz&#10;L2Rvd25yZXYueG1sTI/BTsMwEETvSPyDtUhcEHUobRVCnKoq4oA4EeC+jZckwl6H2G0DX8/CBS4j&#10;rWY186ZcT96pA42xD2zgapaBIm6C7bk18PJ8f5mDignZogtMBj4pwro6PSmxsOHIT3SoU6skhGOB&#10;BrqUhkLr2HTkMc7CQCzeWxg9JjnHVtsRjxLunZ5n2Up77FkaOhxo21HzXu+9lCzTaoub14uHHnn+&#10;+DF+uZrujDk/mza3oBJN6e8ZfvAFHSph2oU926icARmSflW8/Ga5ALUzsMivM9BVqf/TV98AAAD/&#10;/wMAUEsDBBQABgAIAAAAIQCqJg6+vAAAACEBAAAZAAAAZHJzL19yZWxzL2Uyb0RvYy54bWwucmVs&#10;c4SPQWrDMBBF94XcQcw+lp1FKMWyN6HgbUgOMEhjWcQaCUkt9e0jyCaBQJfzP/89ph///Cp+KWUX&#10;WEHXtCCIdTCOrYLr5Xv/CSIXZINrYFKwUYZx2H30Z1qx1FFeXMyiUjgrWEqJX1JmvZDH3IRIXJs5&#10;JI+lnsnKiPqGluShbY8yPTNgeGGKyShIk+lAXLZYzf+zwzw7TaegfzxxeaOQzld3BWKyVBR4Mg4f&#10;YddEtiCHXr48NtwBAAD//wMAUEsBAi0AFAAGAAgAAAAhALGCZ7YKAQAAEwIAABMAAAAAAAAAAAAA&#10;AAAAAAAAAFtDb250ZW50X1R5cGVzXS54bWxQSwECLQAUAAYACAAAACEAOP0h/9YAAACUAQAACwAA&#10;AAAAAAAAAAAAAAA7AQAAX3JlbHMvLnJlbHNQSwECLQAUAAYACAAAACEAXYfrx0UGAAAOHQAADgAA&#10;AAAAAAAAAAAAAAA6AgAAZHJzL2Uyb0RvYy54bWxQSwECLQAKAAAAAAAAACEACYhs9LICAgCyAgIA&#10;FAAAAAAAAAAAAAAAAACrCAAAZHJzL21lZGlhL2ltYWdlMS5wbmdQSwECLQAUAAYACAAAACEAlLL3&#10;XdsAAAAFAQAADwAAAAAAAAAAAAAAAACPCwIAZHJzL2Rvd25yZXYueG1sUEsBAi0AFAAGAAgAAAAh&#10;AKomDr68AAAAIQEAABkAAAAAAAAAAAAAAAAAlwwCAGRycy9fcmVscy9lMm9Eb2MueG1sLnJlbHNQ&#10;SwUGAAAAAAYABgB8AQAAig0CAAAA&#10;">
                <v:shape id="_x0000_s1028" type="#_x0000_t75" style="position:absolute;width:56857;height:30670;visibility:visible;mso-wrap-style:square" filled="t">
                  <v:fill o:detectmouseclick="t"/>
                  <v:path o:connecttype="none"/>
                </v:shape>
                <v:shape id="Picture 13" o:spid="_x0000_s1029" type="#_x0000_t75" style="position:absolute;left:276;top:10922;width:17907;height:142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CIkxgAAAOMAAAAPAAAAZHJzL2Rvd25yZXYueG1sRE9fa8Iw&#10;EH8f+B3CCXubyep02hlFJsJ8GEznBziasy1tLiWJtX77ZTDY4/3+32oz2Fb05EPtWMPzRIEgLpyp&#10;udRw/t4/LUCEiGywdUwa7hRgsx49rDA37sZH6k+xFCmEQ44aqhi7XMpQVGQxTFxHnLiL8xZjOn0p&#10;jcdbCretzJSaS4s1p4YKO3qvqGhOV6uh6fsv9t0nTRtlmt1hdwj+ONP6cTxs30BEGuK/+M/9YdL8&#10;1+lMLbNs/gK/PyUA5PoHAAD//wMAUEsBAi0AFAAGAAgAAAAhANvh9svuAAAAhQEAABMAAAAAAAAA&#10;AAAAAAAAAAAAAFtDb250ZW50X1R5cGVzXS54bWxQSwECLQAUAAYACAAAACEAWvQsW78AAAAVAQAA&#10;CwAAAAAAAAAAAAAAAAAfAQAAX3JlbHMvLnJlbHNQSwECLQAUAAYACAAAACEAg5wiJMYAAADjAAAA&#10;DwAAAAAAAAAAAAAAAAAHAgAAZHJzL2Rvd25yZXYueG1sUEsFBgAAAAADAAMAtwAAAPoCAAAAAA==&#10;">
                  <v:imagedata r:id="rId9" o:title=""/>
                </v:shape>
                <v:group id="Group 15" o:spid="_x0000_s1030" style="position:absolute;left:17887;top:1204;width:17917;height:26016" coordorigin="18754,7905" coordsize="20107,212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eyG+xwAAAOMAAAAPAAAAZHJzL2Rvd25yZXYueG1sRE9fa8Iw&#10;EH8f+B3CCXubSTMm0hlFZJM9yGAqyN6O5myLzaU0sa3ffhkM9ni//7dcj64RPXWh9mwgmykQxIW3&#10;NZcGTsf3pwWIEJEtNp7JwJ0CrFeThyXm1g/8Rf0hliKFcMjRQBVjm0sZioochplviRN38Z3DmM6u&#10;lLbDIYW7Rmql5tJhzamhwpa2FRXXw80Z2A04bJ6zt35/vWzv38eXz/M+I2Mep+PmFUSkMf6L/9wf&#10;Ns1X2VxppbWG358SAHL1AwAA//8DAFBLAQItABQABgAIAAAAIQDb4fbL7gAAAIUBAAATAAAAAAAA&#10;AAAAAAAAAAAAAABbQ29udGVudF9UeXBlc10ueG1sUEsBAi0AFAAGAAgAAAAhAFr0LFu/AAAAFQEA&#10;AAsAAAAAAAAAAAAAAAAAHwEAAF9yZWxzLy5yZWxzUEsBAi0AFAAGAAgAAAAhAOB7Ib7HAAAA4wAA&#10;AA8AAAAAAAAAAAAAAAAABwIAAGRycy9kb3ducmV2LnhtbFBLBQYAAAAAAwADALcAAAD7AgAAAAA=&#10;">
                  <v:roundrect id="_x0000_s1031" style="position:absolute;left:18754;top:7905;width:20108;height:1999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YtHlyAAAAOIAAAAPAAAAZHJzL2Rvd25yZXYueG1sRI9bawIx&#10;FITfBf9DOIW+adLKqmyNIgXBlxa8gK/HzdkL3Zysm7iu/74RBB+HmfmGWax6W4uOWl851vAxViCI&#10;M2cqLjQcD5vRHIQPyAZrx6ThTh5Wy+FggalxN95Rtw+FiBD2KWooQ2hSKX1WkkU/dg1x9HLXWgxR&#10;toU0Ld4i3NbyU6mptFhxXCixoe+Ssr/91WrY/F7y0/moLtN7lUtlKP+xodP6/a1ff4EI1IdX+Nne&#10;Gg2zWTKZJ5MkgceleAfk8h8AAP//AwBQSwECLQAUAAYACAAAACEA2+H2y+4AAACFAQAAEwAAAAAA&#10;AAAAAAAAAAAAAAAAW0NvbnRlbnRfVHlwZXNdLnhtbFBLAQItABQABgAIAAAAIQBa9CxbvwAAABUB&#10;AAALAAAAAAAAAAAAAAAAAB8BAABfcmVscy8ucmVsc1BLAQItABQABgAIAAAAIQDlYtHlyAAAAOIA&#10;AAAPAAAAAAAAAAAAAAAAAAcCAABkcnMvZG93bnJldi54bWxQSwUGAAAAAAMAAwC3AAAA/AIAAAAA&#10;" fillcolor="white [3201]" stroked="f" strokeweight="1pt">
                    <v:stroke joinstyle="miter"/>
                    <v:shadow on="t" color="black" offset="0,1pt"/>
                  </v:roundrect>
                  <v:shape id="Text Box 4" o:spid="_x0000_s1032" type="#_x0000_t202" style="position:absolute;left:21413;top:14935;width:16605;height:142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FNJqygAAAOMAAAAPAAAAZHJzL2Rvd25yZXYueG1sRE/NTsJA&#10;EL6b8A6bIfEmuxCltbIQ0oRgiBxALt7G7tA2dmdLd4Hi07smJh7n+5/ZoreNuFDna8caxiMFgrhw&#10;puZSw+F99ZCC8AHZYOOYNNzIw2I+uJthZtyVd3TZh1LEEPYZaqhCaDMpfVGRRT9yLXHkjq6zGOLZ&#10;ldJ0eI3htpETpabSYs2xocKW8oqKr/3Zatjkqy3uPic2/W7y9dtx2Z4OH09a3w/75QuIQH34F/+5&#10;X02cr5I0SdTj8xR+f4oAyPkPAAAA//8DAFBLAQItABQABgAIAAAAIQDb4fbL7gAAAIUBAAATAAAA&#10;AAAAAAAAAAAAAAAAAABbQ29udGVudF9UeXBlc10ueG1sUEsBAi0AFAAGAAgAAAAhAFr0LFu/AAAA&#10;FQEAAAsAAAAAAAAAAAAAAAAAHwEAAF9yZWxzLy5yZWxzUEsBAi0AFAAGAAgAAAAhAOsU0mrKAAAA&#10;4wAAAA8AAAAAAAAAAAAAAAAABwIAAGRycy9kb3ducmV2LnhtbFBLBQYAAAAAAwADALcAAAD+AgAA&#10;AAA=&#10;" filled="f" stroked="f" strokeweight=".5pt">
                    <v:textbox>
                      <w:txbxContent>
                        <w:p w14:paraId="04E5CC21" w14:textId="77777777" w:rsidR="00F40BCA" w:rsidRPr="00A72FAD" w:rsidRDefault="00F40BCA" w:rsidP="008966AE">
                          <w:pPr>
                            <w:pStyle w:val="ListParagraph"/>
                            <w:numPr>
                              <w:ilvl w:val="0"/>
                              <w:numId w:val="3"/>
                            </w:numPr>
                            <w:ind w:left="284" w:hanging="284"/>
                            <w:rPr>
                              <w:rFonts w:ascii="Times New Roman" w:hAnsi="Times New Roman" w:cs="Times New Roman"/>
                            </w:rPr>
                          </w:pPr>
                          <w:r w:rsidRPr="00A72FAD">
                            <w:rPr>
                              <w:rFonts w:ascii="Times New Roman" w:hAnsi="Times New Roman" w:cs="Times New Roman"/>
                            </w:rPr>
                            <w:t>Agricultural Drones</w:t>
                          </w:r>
                        </w:p>
                        <w:p w14:paraId="7ED4C01D" w14:textId="77777777" w:rsidR="00F40BCA" w:rsidRPr="00A72FAD" w:rsidRDefault="00F40BCA" w:rsidP="008966AE">
                          <w:pPr>
                            <w:pStyle w:val="ListParagraph"/>
                            <w:numPr>
                              <w:ilvl w:val="0"/>
                              <w:numId w:val="3"/>
                            </w:numPr>
                            <w:ind w:left="284" w:hanging="284"/>
                            <w:rPr>
                              <w:rFonts w:ascii="Times New Roman" w:hAnsi="Times New Roman" w:cs="Times New Roman"/>
                            </w:rPr>
                          </w:pPr>
                          <w:r w:rsidRPr="00A72FAD">
                            <w:rPr>
                              <w:rFonts w:ascii="Times New Roman" w:hAnsi="Times New Roman" w:cs="Times New Roman"/>
                            </w:rPr>
                            <w:t>Smartphones</w:t>
                          </w:r>
                        </w:p>
                        <w:p w14:paraId="42DB063B" w14:textId="77777777" w:rsidR="00F40BCA" w:rsidRPr="00A72FAD" w:rsidRDefault="00F40BCA" w:rsidP="008966AE">
                          <w:pPr>
                            <w:pStyle w:val="ListParagraph"/>
                            <w:numPr>
                              <w:ilvl w:val="0"/>
                              <w:numId w:val="3"/>
                            </w:numPr>
                            <w:ind w:left="284" w:hanging="284"/>
                            <w:rPr>
                              <w:rFonts w:ascii="Times New Roman" w:hAnsi="Times New Roman" w:cs="Times New Roman"/>
                            </w:rPr>
                          </w:pPr>
                          <w:proofErr w:type="spellStart"/>
                          <w:r w:rsidRPr="00A72FAD">
                            <w:rPr>
                              <w:rFonts w:ascii="Times New Roman" w:hAnsi="Times New Roman" w:cs="Times New Roman"/>
                            </w:rPr>
                            <w:t>Satelite</w:t>
                          </w:r>
                          <w:proofErr w:type="spellEnd"/>
                          <w:r w:rsidRPr="00A72FAD">
                            <w:rPr>
                              <w:rFonts w:ascii="Times New Roman" w:hAnsi="Times New Roman" w:cs="Times New Roman"/>
                            </w:rPr>
                            <w:t xml:space="preserve"> Farming</w:t>
                          </w:r>
                        </w:p>
                        <w:p w14:paraId="678ADC46" w14:textId="77777777" w:rsidR="00F40BCA" w:rsidRPr="00A72FAD" w:rsidRDefault="00F40BCA" w:rsidP="008966AE">
                          <w:pPr>
                            <w:pStyle w:val="ListParagraph"/>
                            <w:numPr>
                              <w:ilvl w:val="0"/>
                              <w:numId w:val="3"/>
                            </w:numPr>
                            <w:ind w:left="284" w:hanging="284"/>
                            <w:rPr>
                              <w:rFonts w:ascii="Times New Roman" w:hAnsi="Times New Roman" w:cs="Times New Roman"/>
                            </w:rPr>
                          </w:pPr>
                          <w:proofErr w:type="spellStart"/>
                          <w:r w:rsidRPr="00A72FAD">
                            <w:rPr>
                              <w:rFonts w:ascii="Times New Roman" w:hAnsi="Times New Roman" w:cs="Times New Roman"/>
                            </w:rPr>
                            <w:t>Electochemical</w:t>
                          </w:r>
                          <w:proofErr w:type="spellEnd"/>
                          <w:r w:rsidRPr="00A72FAD">
                            <w:rPr>
                              <w:rFonts w:ascii="Times New Roman" w:hAnsi="Times New Roman" w:cs="Times New Roman"/>
                            </w:rPr>
                            <w:t xml:space="preserve"> Sensors</w:t>
                          </w:r>
                        </w:p>
                        <w:p w14:paraId="55315746" w14:textId="77777777" w:rsidR="00F40BCA" w:rsidRDefault="00F40BCA"/>
                      </w:txbxContent>
                    </v:textbox>
                  </v:shape>
                  <v:roundrect id="Rectangle: Rounded Corners 14" o:spid="_x0000_s1033" style="position:absolute;left:20828;top:8626;width:15546;height:567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Y1JAyQAAAOMAAAAPAAAAZHJzL2Rvd25yZXYueG1sRI9BT8Mw&#10;DIXvSPyHyEjcWAq0U1eWTRMINI5swNlrTFvROCUJXffv8QFpR9vP771vuZ5cr0YKsfNs4HaWgSKu&#10;ve24MfC+f74pQcWEbLH3TAZOFGG9urxYYmX9kd9o3KVGiQnHCg20KQ2V1rFuyWGc+YFYbl8+OEwy&#10;hkbbgEcxd72+y7K5dtixJLQ40GNL9ffu1xmYNt3hqTm97sei+Nj6z/zlJ5Az5vpq2jyASjSls/j/&#10;e2ulfnGfl2U+XwiFMMkC9OoPAAD//wMAUEsBAi0AFAAGAAgAAAAhANvh9svuAAAAhQEAABMAAAAA&#10;AAAAAAAAAAAAAAAAAFtDb250ZW50X1R5cGVzXS54bWxQSwECLQAUAAYACAAAACEAWvQsW78AAAAV&#10;AQAACwAAAAAAAAAAAAAAAAAfAQAAX3JlbHMvLnJlbHNQSwECLQAUAAYACAAAACEA42NSQMkAAADj&#10;AAAADwAAAAAAAAAAAAAAAAAHAgAAZHJzL2Rvd25yZXYueG1sUEsFBgAAAAADAAMAtwAAAP0CAAAA&#10;AA==&#10;" fillcolor="#b5d5a7" stroked="f" strokeweight=".5pt">
                    <v:fill color2="#9cca86" rotate="t" colors="0 #b5d5a7;.5 #aace99;1 #9cca86" focus="100%" type="gradient">
                      <o:fill v:ext="view" type="gradientUnscaled"/>
                    </v:fill>
                    <v:stroke joinstyle="miter"/>
                    <v:shadow on="t" color="black" offset="0,1pt"/>
                    <v:textbox>
                      <w:txbxContent>
                        <w:p w14:paraId="2517BFDC" w14:textId="77777777" w:rsidR="00F40BCA" w:rsidRPr="00670C9B" w:rsidRDefault="00F40BCA" w:rsidP="00670C9B">
                          <w:pPr>
                            <w:spacing w:line="240" w:lineRule="auto"/>
                            <w:jc w:val="center"/>
                            <w:rPr>
                              <w:rFonts w:ascii="Times New Roman" w:hAnsi="Times New Roman" w:cs="Times New Roman"/>
                              <w:b/>
                              <w:bCs/>
                              <w:color w:val="1F4E79" w:themeColor="accent5" w:themeShade="80"/>
                              <w:sz w:val="24"/>
                              <w:szCs w:val="24"/>
                            </w:rPr>
                          </w:pPr>
                          <w:r w:rsidRPr="00670C9B">
                            <w:rPr>
                              <w:rFonts w:ascii="Times New Roman" w:hAnsi="Times New Roman" w:cs="Times New Roman"/>
                              <w:b/>
                              <w:bCs/>
                              <w:color w:val="1F4E79" w:themeColor="accent5" w:themeShade="80"/>
                              <w:sz w:val="24"/>
                              <w:szCs w:val="24"/>
                            </w:rPr>
                            <w:t xml:space="preserve">Field Monitoring </w:t>
                          </w:r>
                          <w:proofErr w:type="gramStart"/>
                          <w:r w:rsidRPr="00670C9B">
                            <w:rPr>
                              <w:rFonts w:ascii="Times New Roman" w:hAnsi="Times New Roman" w:cs="Times New Roman"/>
                              <w:b/>
                              <w:bCs/>
                              <w:color w:val="1F4E79" w:themeColor="accent5" w:themeShade="80"/>
                              <w:sz w:val="24"/>
                              <w:szCs w:val="24"/>
                            </w:rPr>
                            <w:t>In</w:t>
                          </w:r>
                          <w:proofErr w:type="gramEnd"/>
                          <w:r w:rsidRPr="00670C9B">
                            <w:rPr>
                              <w:rFonts w:ascii="Times New Roman" w:hAnsi="Times New Roman" w:cs="Times New Roman"/>
                              <w:b/>
                              <w:bCs/>
                              <w:color w:val="1F4E79" w:themeColor="accent5" w:themeShade="80"/>
                              <w:sz w:val="24"/>
                              <w:szCs w:val="24"/>
                            </w:rPr>
                            <w:t xml:space="preserve"> Realtime</w:t>
                          </w:r>
                          <w:r>
                            <w:rPr>
                              <w:rFonts w:ascii="Times New Roman" w:hAnsi="Times New Roman" w:cs="Times New Roman"/>
                              <w:b/>
                              <w:bCs/>
                              <w:color w:val="1F4E79" w:themeColor="accent5" w:themeShade="80"/>
                              <w:sz w:val="24"/>
                              <w:szCs w:val="24"/>
                            </w:rPr>
                            <w:t xml:space="preserve"> using sensors</w:t>
                          </w:r>
                        </w:p>
                      </w:txbxContent>
                    </v:textbox>
                  </v:roundrect>
                </v:group>
                <v:roundrect id="Rectangle: Rounded Corners 17" o:spid="_x0000_s1034" style="position:absolute;left:37719;top:360;width:16764;height:2838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IbZwxQAAAOMAAAAPAAAAZHJzL2Rvd25yZXYueG1sRE9Li8Iw&#10;EL4v7H8Is7C3NbFgcatRZEHw4oIP8DrbTB/YTGqTrfXfG0HwON975svBNqKnzteONYxHCgRx7kzN&#10;pYbjYf01BeEDssHGMWm4kYfl4v1tjplxV95Rvw+liCHsM9RQhdBmUvq8Iot+5FriyBWusxji2ZXS&#10;dHiN4baRiVKptFhzbKiwpZ+K8vP+32pY/16K099RXdJbXUhlqNja0Gv9+TGsZiACDeElfro3Js5P&#10;1GSaTJLvFB4/RQDk4g4AAP//AwBQSwECLQAUAAYACAAAACEA2+H2y+4AAACFAQAAEwAAAAAAAAAA&#10;AAAAAAAAAAAAW0NvbnRlbnRfVHlwZXNdLnhtbFBLAQItABQABgAIAAAAIQBa9CxbvwAAABUBAAAL&#10;AAAAAAAAAAAAAAAAAB8BAABfcmVscy8ucmVsc1BLAQItABQABgAIAAAAIQCcIbZwxQAAAOMAAAAP&#10;AAAAAAAAAAAAAAAAAAcCAABkcnMvZG93bnJldi54bWxQSwUGAAAAAAMAAwC3AAAA+QIAAAAA&#10;" fillcolor="white [3201]" stroked="f" strokeweight="1pt">
                  <v:stroke joinstyle="miter"/>
                  <v:shadow on="t" color="black" offset="0,1pt"/>
                  <v:textbox>
                    <w:txbxContent>
                      <w:p w14:paraId="6C7D9C8D" w14:textId="77777777" w:rsidR="00F40BCA" w:rsidRDefault="00F40BCA" w:rsidP="000E6A3E">
                        <w:pPr>
                          <w:jc w:val="center"/>
                        </w:pPr>
                      </w:p>
                    </w:txbxContent>
                  </v:textbox>
                </v:roundrect>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16" o:spid="_x0000_s1035" type="#_x0000_t13" style="position:absolute;left:33613;top:16638;width:5302;height:2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gN4yQAAAOIAAAAPAAAAZHJzL2Rvd25yZXYueG1sRI9Ra8Iw&#10;FIXfB/6HcAe+zXTRltkZRcSNbW/T/YBLc23KmpvSxNrt1y+CsMfDOec7nNVmdK0YqA+NZw2PswwE&#10;ceVNw7WGr+PLwxOIEJENtp5Jww8F2Kwndyssjb/wJw2HWIsE4VCiBhtjV0oZKksOw8x3xMk7+d5h&#10;TLKvpenxkuCulSrLCumw4bRgsaOdper7cHYajnn7+66q1wH3eV582DgOS2e1nt6P22cQkcb4H761&#10;34yGfL6YL5RSBVwvpTsg138AAAD//wMAUEsBAi0AFAAGAAgAAAAhANvh9svuAAAAhQEAABMAAAAA&#10;AAAAAAAAAAAAAAAAAFtDb250ZW50X1R5cGVzXS54bWxQSwECLQAUAAYACAAAACEAWvQsW78AAAAV&#10;AQAACwAAAAAAAAAAAAAAAAAfAQAAX3JlbHMvLnJlbHNQSwECLQAUAAYACAAAACEAv3oDeMkAAADi&#10;AAAADwAAAAAAAAAAAAAAAAAHAgAAZHJzL2Rvd25yZXYueG1sUEsFBgAAAAADAAMAtwAAAP0CAAAA&#10;AA==&#10;" adj="16944" fillcolor="#70ad47 [3209]" stroked="f" strokeweight="1pt">
                  <v:shadow on="t" color="black" offset="0,1pt"/>
                </v:shape>
                <v:roundrect id="Rectangle: Rounded Corners 18" o:spid="_x0000_s1036" style="position:absolute;left:38915;top:1204;width:13850;height:504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JtaOxwAAAOMAAAAPAAAAZHJzL2Rvd25yZXYueG1sRE9Lb8Iw&#10;DL4j8R8iI+02Uh6FUQgIbdrEjoNtZ9OYtqJxSpKV8u+XSZM4+nt7telMLVpyvrKsYDRMQBDnVldc&#10;KPg8vD4+gfABWWNtmRTcyMNm3e+tMNP2yh/U7kMhYgj7DBWUITSZlD4vyaAf2oY4cifrDIZ4ukJq&#10;h9cYbmo5TpKZNFhxbCixoeeS8vP+xyjottXxpbi9H9o0/drZ7+nbxZFR6mHQbZcgAnXhLv5373Sc&#10;P54mk/lksUjh76cIgFz/AgAA//8DAFBLAQItABQABgAIAAAAIQDb4fbL7gAAAIUBAAATAAAAAAAA&#10;AAAAAAAAAAAAAABbQ29udGVudF9UeXBlc10ueG1sUEsBAi0AFAAGAAgAAAAhAFr0LFu/AAAAFQEA&#10;AAsAAAAAAAAAAAAAAAAAHwEAAF9yZWxzLy5yZWxzUEsBAi0AFAAGAAgAAAAhAOEm1o7HAAAA4wAA&#10;AA8AAAAAAAAAAAAAAAAABwIAAGRycy9kb3ducmV2LnhtbFBLBQYAAAAAAwADALcAAAD7AgAAAAA=&#10;" fillcolor="#b5d5a7" stroked="f" strokeweight=".5pt">
                  <v:fill color2="#9cca86" rotate="t" colors="0 #b5d5a7;.5 #aace99;1 #9cca86" focus="100%" type="gradient">
                    <o:fill v:ext="view" type="gradientUnscaled"/>
                  </v:fill>
                  <v:stroke joinstyle="miter"/>
                  <v:shadow on="t" color="black" offset="0,1pt"/>
                  <v:textbox>
                    <w:txbxContent>
                      <w:p w14:paraId="51C8134C" w14:textId="77777777" w:rsidR="00F40BCA" w:rsidRPr="00670C9B" w:rsidRDefault="00F40BCA" w:rsidP="00670C9B">
                        <w:pPr>
                          <w:spacing w:line="240" w:lineRule="auto"/>
                          <w:jc w:val="center"/>
                          <w:rPr>
                            <w:rFonts w:ascii="Times New Roman" w:hAnsi="Times New Roman" w:cs="Times New Roman"/>
                            <w:color w:val="1F4E79" w:themeColor="accent5" w:themeShade="80"/>
                            <w:sz w:val="24"/>
                            <w:szCs w:val="24"/>
                          </w:rPr>
                        </w:pPr>
                        <w:r w:rsidRPr="00670C9B">
                          <w:rPr>
                            <w:rFonts w:ascii="Times New Roman" w:eastAsia="Calibri" w:hAnsi="Times New Roman" w:cs="Times New Roman"/>
                            <w:b/>
                            <w:bCs/>
                            <w:color w:val="1F4E79" w:themeColor="accent5" w:themeShade="80"/>
                            <w:sz w:val="24"/>
                            <w:szCs w:val="24"/>
                          </w:rPr>
                          <w:t>Problem Identification</w:t>
                        </w:r>
                      </w:p>
                    </w:txbxContent>
                  </v:textbox>
                </v:roundrect>
                <v:shape id="Text Box 22" o:spid="_x0000_s1037" type="#_x0000_t202" style="position:absolute;left:38915;top:7493;width:13850;height:188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5F62ywAAAOIAAAAPAAAAZHJzL2Rvd25yZXYueG1sRI9BSwMx&#10;FITvgv8hPKE3mxhQ123TUhaKpeihtZfeXjevu0s3L+smbVd/vREEj8PMfMNM54NrxYX60Hg28DBW&#10;IIhLbxuuDOw+lvcZiBCRLbaeycAXBZjPbm+mmFt/5Q1dtrESCcIhRwN1jF0uZShrchjGviNO3tH3&#10;DmOSfSVtj9cEd63USj1Jhw2nhRo7KmoqT9uzM7Aulu+4OWiXfbfF69tx0X3u9o/GjO6GxQREpCH+&#10;h//aK2tAK61enjOl4fdSugNy9gMAAP//AwBQSwECLQAUAAYACAAAACEA2+H2y+4AAACFAQAAEwAA&#10;AAAAAAAAAAAAAAAAAAAAW0NvbnRlbnRfVHlwZXNdLnhtbFBLAQItABQABgAIAAAAIQBa9CxbvwAA&#10;ABUBAAALAAAAAAAAAAAAAAAAAB8BAABfcmVscy8ucmVsc1BLAQItABQABgAIAAAAIQCy5F62ywAA&#10;AOIAAAAPAAAAAAAAAAAAAAAAAAcCAABkcnMvZG93bnJldi54bWxQSwUGAAAAAAMAAwC3AAAA/wIA&#10;AAAA&#10;" filled="f" stroked="f" strokeweight=".5pt">
                  <v:textbox>
                    <w:txbxContent>
                      <w:p w14:paraId="27EF60BB" w14:textId="77777777" w:rsidR="00F40BCA" w:rsidRPr="00A72FAD" w:rsidRDefault="00F40BCA" w:rsidP="000E6A3E">
                        <w:pPr>
                          <w:pStyle w:val="ListParagraph"/>
                          <w:numPr>
                            <w:ilvl w:val="0"/>
                            <w:numId w:val="6"/>
                          </w:numPr>
                          <w:spacing w:after="0" w:line="240" w:lineRule="auto"/>
                          <w:ind w:left="284"/>
                          <w:rPr>
                            <w:rFonts w:ascii="Times New Roman" w:hAnsi="Times New Roman" w:cs="Times New Roman"/>
                            <w:b/>
                            <w:bCs/>
                          </w:rPr>
                        </w:pPr>
                        <w:r w:rsidRPr="00A72FAD">
                          <w:rPr>
                            <w:rFonts w:ascii="Times New Roman" w:hAnsi="Times New Roman" w:cs="Times New Roman"/>
                            <w:b/>
                            <w:bCs/>
                          </w:rPr>
                          <w:t xml:space="preserve">Crop </w:t>
                        </w:r>
                        <w:r>
                          <w:rPr>
                            <w:rFonts w:ascii="Times New Roman" w:hAnsi="Times New Roman" w:cs="Times New Roman"/>
                            <w:b/>
                            <w:bCs/>
                          </w:rPr>
                          <w:t>Issues</w:t>
                        </w:r>
                      </w:p>
                      <w:p w14:paraId="255EB882" w14:textId="77777777" w:rsidR="00F40BCA" w:rsidRPr="00A72FAD" w:rsidRDefault="00F40BCA" w:rsidP="00005072">
                        <w:pPr>
                          <w:pStyle w:val="ListParagraph"/>
                          <w:numPr>
                            <w:ilvl w:val="0"/>
                            <w:numId w:val="5"/>
                          </w:numPr>
                          <w:spacing w:after="0" w:line="240" w:lineRule="auto"/>
                          <w:jc w:val="both"/>
                          <w:rPr>
                            <w:rFonts w:ascii="Times New Roman" w:hAnsi="Times New Roman" w:cs="Times New Roman"/>
                          </w:rPr>
                        </w:pPr>
                        <w:r w:rsidRPr="00A72FAD">
                          <w:rPr>
                            <w:rFonts w:ascii="Times New Roman" w:hAnsi="Times New Roman" w:cs="Times New Roman"/>
                          </w:rPr>
                          <w:t>Pest</w:t>
                        </w:r>
                      </w:p>
                      <w:p w14:paraId="3DD90D26" w14:textId="77777777" w:rsidR="00F40BCA" w:rsidRPr="00A72FAD" w:rsidRDefault="00F40BCA" w:rsidP="00005072">
                        <w:pPr>
                          <w:pStyle w:val="ListParagraph"/>
                          <w:numPr>
                            <w:ilvl w:val="0"/>
                            <w:numId w:val="5"/>
                          </w:numPr>
                          <w:spacing w:after="0" w:line="240" w:lineRule="auto"/>
                          <w:jc w:val="both"/>
                          <w:rPr>
                            <w:rFonts w:ascii="Times New Roman" w:hAnsi="Times New Roman" w:cs="Times New Roman"/>
                          </w:rPr>
                        </w:pPr>
                        <w:r w:rsidRPr="00A72FAD">
                          <w:rPr>
                            <w:rFonts w:ascii="Times New Roman" w:hAnsi="Times New Roman" w:cs="Times New Roman"/>
                          </w:rPr>
                          <w:t>Weed</w:t>
                        </w:r>
                      </w:p>
                      <w:p w14:paraId="4ADA2DF1" w14:textId="77777777" w:rsidR="00F40BCA" w:rsidRPr="00A72FAD" w:rsidRDefault="00F40BCA" w:rsidP="00005072">
                        <w:pPr>
                          <w:pStyle w:val="ListParagraph"/>
                          <w:numPr>
                            <w:ilvl w:val="0"/>
                            <w:numId w:val="5"/>
                          </w:numPr>
                          <w:spacing w:after="0" w:line="240" w:lineRule="auto"/>
                          <w:jc w:val="both"/>
                          <w:rPr>
                            <w:rFonts w:ascii="Times New Roman" w:hAnsi="Times New Roman" w:cs="Times New Roman"/>
                          </w:rPr>
                        </w:pPr>
                        <w:r w:rsidRPr="00A72FAD">
                          <w:rPr>
                            <w:rFonts w:ascii="Times New Roman" w:hAnsi="Times New Roman" w:cs="Times New Roman"/>
                          </w:rPr>
                          <w:t>Disease</w:t>
                        </w:r>
                      </w:p>
                      <w:p w14:paraId="2F2146CD" w14:textId="77777777" w:rsidR="00F40BCA" w:rsidRPr="00A72FAD" w:rsidRDefault="00F40BCA" w:rsidP="00005072">
                        <w:pPr>
                          <w:pStyle w:val="ListParagraph"/>
                          <w:numPr>
                            <w:ilvl w:val="0"/>
                            <w:numId w:val="5"/>
                          </w:numPr>
                          <w:spacing w:after="0" w:line="240" w:lineRule="auto"/>
                          <w:jc w:val="both"/>
                          <w:rPr>
                            <w:rFonts w:ascii="Times New Roman" w:hAnsi="Times New Roman" w:cs="Times New Roman"/>
                          </w:rPr>
                        </w:pPr>
                        <w:r w:rsidRPr="00A72FAD">
                          <w:rPr>
                            <w:rFonts w:ascii="Times New Roman" w:hAnsi="Times New Roman" w:cs="Times New Roman"/>
                          </w:rPr>
                          <w:t>Damage</w:t>
                        </w:r>
                      </w:p>
                      <w:p w14:paraId="2AA5EE8E" w14:textId="77777777" w:rsidR="00F40BCA" w:rsidRPr="00A72FAD" w:rsidRDefault="00F40BCA" w:rsidP="00005072">
                        <w:pPr>
                          <w:spacing w:after="0" w:line="240" w:lineRule="auto"/>
                          <w:jc w:val="both"/>
                          <w:rPr>
                            <w:rFonts w:ascii="Times New Roman" w:hAnsi="Times New Roman" w:cs="Times New Roman"/>
                            <w:b/>
                            <w:bCs/>
                          </w:rPr>
                        </w:pPr>
                        <w:r w:rsidRPr="00A72FAD">
                          <w:rPr>
                            <w:rFonts w:ascii="Times New Roman" w:hAnsi="Times New Roman" w:cs="Times New Roman"/>
                            <w:b/>
                            <w:bCs/>
                          </w:rPr>
                          <w:t xml:space="preserve">2.Soil </w:t>
                        </w:r>
                        <w:r>
                          <w:rPr>
                            <w:rFonts w:ascii="Times New Roman" w:hAnsi="Times New Roman" w:cs="Times New Roman"/>
                            <w:b/>
                            <w:bCs/>
                          </w:rPr>
                          <w:t>Issues</w:t>
                        </w:r>
                      </w:p>
                      <w:p w14:paraId="3ABD8D63" w14:textId="77777777" w:rsidR="00F40BCA" w:rsidRPr="00A72FAD" w:rsidRDefault="00F40BCA" w:rsidP="00005072">
                        <w:pPr>
                          <w:pStyle w:val="ListParagraph"/>
                          <w:numPr>
                            <w:ilvl w:val="0"/>
                            <w:numId w:val="8"/>
                          </w:numPr>
                          <w:spacing w:after="0" w:line="240" w:lineRule="auto"/>
                          <w:jc w:val="both"/>
                          <w:rPr>
                            <w:rFonts w:ascii="Times New Roman" w:hAnsi="Times New Roman" w:cs="Times New Roman"/>
                          </w:rPr>
                        </w:pPr>
                        <w:r w:rsidRPr="00A72FAD">
                          <w:rPr>
                            <w:rFonts w:ascii="Times New Roman" w:hAnsi="Times New Roman" w:cs="Times New Roman"/>
                          </w:rPr>
                          <w:t>Fertilizer content analysis</w:t>
                        </w:r>
                      </w:p>
                      <w:p w14:paraId="14E5D39A" w14:textId="77777777" w:rsidR="00F40BCA" w:rsidRPr="00A72FAD" w:rsidRDefault="00F40BCA" w:rsidP="00005072">
                        <w:pPr>
                          <w:pStyle w:val="ListParagraph"/>
                          <w:numPr>
                            <w:ilvl w:val="0"/>
                            <w:numId w:val="8"/>
                          </w:numPr>
                          <w:spacing w:after="0" w:line="240" w:lineRule="auto"/>
                          <w:jc w:val="both"/>
                          <w:rPr>
                            <w:rFonts w:ascii="Times New Roman" w:hAnsi="Times New Roman" w:cs="Times New Roman"/>
                          </w:rPr>
                        </w:pPr>
                        <w:r w:rsidRPr="00A72FAD">
                          <w:rPr>
                            <w:rFonts w:ascii="Times New Roman" w:hAnsi="Times New Roman" w:cs="Times New Roman"/>
                          </w:rPr>
                          <w:t>Nutrient Deficiency and Toxicity</w:t>
                        </w:r>
                      </w:p>
                    </w:txbxContent>
                  </v:textbox>
                </v:shape>
                <w10:anchorlock/>
              </v:group>
            </w:pict>
          </mc:Fallback>
        </mc:AlternateContent>
      </w:r>
    </w:p>
    <w:p w14:paraId="33555BE9" w14:textId="77777777" w:rsidR="00005072" w:rsidRDefault="00005072" w:rsidP="00005072">
      <w:pPr>
        <w:pStyle w:val="ListParagraph"/>
        <w:spacing w:after="0" w:line="360" w:lineRule="auto"/>
        <w:jc w:val="center"/>
        <w:rPr>
          <w:rFonts w:ascii="Times New Roman" w:hAnsi="Times New Roman" w:cs="Times New Roman"/>
          <w:sz w:val="24"/>
          <w:szCs w:val="24"/>
        </w:rPr>
      </w:pPr>
      <w:r>
        <w:rPr>
          <w:rFonts w:ascii="Times New Roman" w:hAnsi="Times New Roman" w:cs="Times New Roman"/>
          <w:b/>
          <w:bCs/>
          <w:sz w:val="24"/>
          <w:szCs w:val="24"/>
        </w:rPr>
        <w:t>Figure 1:</w:t>
      </w:r>
      <w:r w:rsidRPr="00005072">
        <w:rPr>
          <w:rFonts w:ascii="Times New Roman" w:hAnsi="Times New Roman" w:cs="Times New Roman"/>
          <w:sz w:val="24"/>
          <w:szCs w:val="24"/>
        </w:rPr>
        <w:t>Problem Identification in the agricultural field</w:t>
      </w:r>
    </w:p>
    <w:p w14:paraId="6CB3D907" w14:textId="77777777" w:rsidR="00487592" w:rsidRDefault="00487592" w:rsidP="00487592">
      <w:pPr>
        <w:pStyle w:val="ListParagraph"/>
        <w:numPr>
          <w:ilvl w:val="0"/>
          <w:numId w:val="14"/>
        </w:num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Soil Issues</w:t>
      </w:r>
    </w:p>
    <w:p w14:paraId="4A99C426" w14:textId="77777777" w:rsidR="00487592" w:rsidRDefault="00487592" w:rsidP="00487592">
      <w:pPr>
        <w:pStyle w:val="ListParagraph"/>
        <w:spacing w:line="360" w:lineRule="auto"/>
        <w:jc w:val="both"/>
        <w:rPr>
          <w:rFonts w:ascii="Times New Roman" w:hAnsi="Times New Roman" w:cs="Times New Roman"/>
          <w:sz w:val="24"/>
          <w:szCs w:val="24"/>
        </w:rPr>
      </w:pPr>
      <w:r w:rsidRPr="006F3F18">
        <w:rPr>
          <w:rFonts w:ascii="Times New Roman" w:hAnsi="Times New Roman" w:cs="Times New Roman"/>
          <w:sz w:val="24"/>
          <w:szCs w:val="24"/>
        </w:rPr>
        <w:t xml:space="preserve">The soil issues are the </w:t>
      </w:r>
      <w:r w:rsidR="006F3F18">
        <w:rPr>
          <w:rFonts w:ascii="Times New Roman" w:hAnsi="Times New Roman" w:cs="Times New Roman"/>
          <w:sz w:val="24"/>
          <w:szCs w:val="24"/>
        </w:rPr>
        <w:t xml:space="preserve">next </w:t>
      </w:r>
      <w:r w:rsidRPr="006F3F18">
        <w:rPr>
          <w:rFonts w:ascii="Times New Roman" w:hAnsi="Times New Roman" w:cs="Times New Roman"/>
          <w:sz w:val="24"/>
          <w:szCs w:val="24"/>
        </w:rPr>
        <w:t>major</w:t>
      </w:r>
      <w:r w:rsidR="006F3F18">
        <w:rPr>
          <w:rFonts w:ascii="Times New Roman" w:hAnsi="Times New Roman" w:cs="Times New Roman"/>
          <w:sz w:val="24"/>
          <w:szCs w:val="24"/>
        </w:rPr>
        <w:t xml:space="preserve"> issues in </w:t>
      </w:r>
      <w:proofErr w:type="spellStart"/>
      <w:r w:rsidR="006F3F18">
        <w:rPr>
          <w:rFonts w:ascii="Times New Roman" w:hAnsi="Times New Roman" w:cs="Times New Roman"/>
          <w:sz w:val="24"/>
          <w:szCs w:val="24"/>
        </w:rPr>
        <w:t>agriculture.Because</w:t>
      </w:r>
      <w:proofErr w:type="spellEnd"/>
      <w:r w:rsidR="006F3F18">
        <w:rPr>
          <w:rFonts w:ascii="Times New Roman" w:hAnsi="Times New Roman" w:cs="Times New Roman"/>
          <w:sz w:val="24"/>
          <w:szCs w:val="24"/>
        </w:rPr>
        <w:t xml:space="preserve"> the sustainability of the crops is mainly based on the nutrient content of the </w:t>
      </w:r>
      <w:proofErr w:type="spellStart"/>
      <w:r w:rsidR="006F3F18">
        <w:rPr>
          <w:rFonts w:ascii="Times New Roman" w:hAnsi="Times New Roman" w:cs="Times New Roman"/>
          <w:sz w:val="24"/>
          <w:szCs w:val="24"/>
        </w:rPr>
        <w:t>soil.</w:t>
      </w:r>
      <w:r w:rsidR="005E3DFC">
        <w:rPr>
          <w:rFonts w:ascii="Times New Roman" w:hAnsi="Times New Roman" w:cs="Times New Roman"/>
          <w:sz w:val="24"/>
          <w:szCs w:val="24"/>
        </w:rPr>
        <w:t>If</w:t>
      </w:r>
      <w:proofErr w:type="spellEnd"/>
      <w:r w:rsidR="005E3DFC">
        <w:rPr>
          <w:rFonts w:ascii="Times New Roman" w:hAnsi="Times New Roman" w:cs="Times New Roman"/>
          <w:sz w:val="24"/>
          <w:szCs w:val="24"/>
        </w:rPr>
        <w:t xml:space="preserve"> any changes happen in the </w:t>
      </w:r>
      <w:proofErr w:type="spellStart"/>
      <w:r w:rsidR="005E3DFC">
        <w:rPr>
          <w:rFonts w:ascii="Times New Roman" w:hAnsi="Times New Roman" w:cs="Times New Roman"/>
          <w:sz w:val="24"/>
          <w:szCs w:val="24"/>
        </w:rPr>
        <w:t>soil,the</w:t>
      </w:r>
      <w:proofErr w:type="spellEnd"/>
      <w:r w:rsidR="005E3DFC">
        <w:rPr>
          <w:rFonts w:ascii="Times New Roman" w:hAnsi="Times New Roman" w:cs="Times New Roman"/>
          <w:sz w:val="24"/>
          <w:szCs w:val="24"/>
        </w:rPr>
        <w:t xml:space="preserve"> changes can be reflected in the plants </w:t>
      </w:r>
      <w:proofErr w:type="spellStart"/>
      <w:r w:rsidR="005E3DFC">
        <w:rPr>
          <w:rFonts w:ascii="Times New Roman" w:hAnsi="Times New Roman" w:cs="Times New Roman"/>
          <w:sz w:val="24"/>
          <w:szCs w:val="24"/>
        </w:rPr>
        <w:t>also.So</w:t>
      </w:r>
      <w:proofErr w:type="spellEnd"/>
      <w:r w:rsidR="005E3DFC">
        <w:rPr>
          <w:rFonts w:ascii="Times New Roman" w:hAnsi="Times New Roman" w:cs="Times New Roman"/>
          <w:sz w:val="24"/>
          <w:szCs w:val="24"/>
        </w:rPr>
        <w:t xml:space="preserve"> the issues in soil need to be correctly identified in the initial stage </w:t>
      </w:r>
      <w:proofErr w:type="spellStart"/>
      <w:r w:rsidR="005E3DFC">
        <w:rPr>
          <w:rFonts w:ascii="Times New Roman" w:hAnsi="Times New Roman" w:cs="Times New Roman"/>
          <w:sz w:val="24"/>
          <w:szCs w:val="24"/>
        </w:rPr>
        <w:t>itself.This</w:t>
      </w:r>
      <w:proofErr w:type="spellEnd"/>
      <w:r w:rsidR="005E3DFC">
        <w:rPr>
          <w:rFonts w:ascii="Times New Roman" w:hAnsi="Times New Roman" w:cs="Times New Roman"/>
          <w:sz w:val="24"/>
          <w:szCs w:val="24"/>
        </w:rPr>
        <w:t xml:space="preserve"> research focuses on identifying two types of soil issues mainly</w:t>
      </w:r>
    </w:p>
    <w:p w14:paraId="0806C125" w14:textId="77777777" w:rsidR="005E3DFC" w:rsidRDefault="005E3DFC" w:rsidP="00487592">
      <w:pPr>
        <w:pStyle w:val="ListParagraph"/>
        <w:spacing w:line="360" w:lineRule="auto"/>
        <w:jc w:val="both"/>
        <w:rPr>
          <w:rFonts w:ascii="Times New Roman" w:hAnsi="Times New Roman" w:cs="Times New Roman"/>
          <w:sz w:val="24"/>
          <w:szCs w:val="24"/>
        </w:rPr>
      </w:pPr>
    </w:p>
    <w:p w14:paraId="062C6C08" w14:textId="77777777" w:rsidR="005E3DFC" w:rsidRPr="00C3268B" w:rsidRDefault="005E3DFC" w:rsidP="00C3268B">
      <w:pPr>
        <w:pStyle w:val="ListParagraph"/>
        <w:numPr>
          <w:ilvl w:val="0"/>
          <w:numId w:val="8"/>
        </w:numPr>
        <w:spacing w:after="0" w:line="360" w:lineRule="auto"/>
        <w:jc w:val="both"/>
        <w:rPr>
          <w:rFonts w:ascii="Times New Roman" w:hAnsi="Times New Roman" w:cs="Times New Roman"/>
          <w:b/>
          <w:bCs/>
          <w:sz w:val="24"/>
          <w:szCs w:val="24"/>
        </w:rPr>
      </w:pPr>
      <w:r w:rsidRPr="005E3DFC">
        <w:rPr>
          <w:rFonts w:ascii="Times New Roman" w:hAnsi="Times New Roman" w:cs="Times New Roman"/>
          <w:b/>
          <w:bCs/>
          <w:sz w:val="24"/>
          <w:szCs w:val="24"/>
        </w:rPr>
        <w:t xml:space="preserve">Fertilizer Content </w:t>
      </w:r>
      <w:proofErr w:type="spellStart"/>
      <w:r w:rsidRPr="005E3DFC">
        <w:rPr>
          <w:rFonts w:ascii="Times New Roman" w:hAnsi="Times New Roman" w:cs="Times New Roman"/>
          <w:b/>
          <w:bCs/>
          <w:sz w:val="24"/>
          <w:szCs w:val="24"/>
        </w:rPr>
        <w:t>Analysis</w:t>
      </w:r>
      <w:r>
        <w:rPr>
          <w:rFonts w:ascii="Times New Roman" w:hAnsi="Times New Roman" w:cs="Times New Roman"/>
          <w:b/>
          <w:bCs/>
          <w:sz w:val="24"/>
          <w:szCs w:val="24"/>
        </w:rPr>
        <w:t>:</w:t>
      </w:r>
      <w:r w:rsidRPr="005E3DFC">
        <w:rPr>
          <w:rFonts w:ascii="Times New Roman" w:hAnsi="Times New Roman" w:cs="Times New Roman"/>
          <w:sz w:val="24"/>
          <w:szCs w:val="24"/>
        </w:rPr>
        <w:t>Knowing</w:t>
      </w:r>
      <w:proofErr w:type="spellEnd"/>
      <w:r w:rsidRPr="005E3DFC">
        <w:rPr>
          <w:rFonts w:ascii="Times New Roman" w:hAnsi="Times New Roman" w:cs="Times New Roman"/>
          <w:sz w:val="24"/>
          <w:szCs w:val="24"/>
        </w:rPr>
        <w:t xml:space="preserve"> the exact fertilizer rate and ratio and accurate timing when the fertilizer needs to be applied plays an important role in Smart </w:t>
      </w:r>
      <w:proofErr w:type="spellStart"/>
      <w:r w:rsidRPr="005E3DFC">
        <w:rPr>
          <w:rFonts w:ascii="Times New Roman" w:hAnsi="Times New Roman" w:cs="Times New Roman"/>
          <w:sz w:val="24"/>
          <w:szCs w:val="24"/>
        </w:rPr>
        <w:t>Agriculture.This</w:t>
      </w:r>
      <w:proofErr w:type="spellEnd"/>
      <w:r w:rsidRPr="005E3DFC">
        <w:rPr>
          <w:rFonts w:ascii="Times New Roman" w:hAnsi="Times New Roman" w:cs="Times New Roman"/>
          <w:sz w:val="24"/>
          <w:szCs w:val="24"/>
        </w:rPr>
        <w:t xml:space="preserve"> is known as Fertilizer Content Analysis</w:t>
      </w:r>
      <w:r>
        <w:rPr>
          <w:rFonts w:ascii="Times New Roman" w:hAnsi="Times New Roman" w:cs="Times New Roman"/>
          <w:sz w:val="24"/>
          <w:szCs w:val="24"/>
        </w:rPr>
        <w:t>(FCA)</w:t>
      </w:r>
      <w:r w:rsidRPr="005E3DFC">
        <w:rPr>
          <w:rFonts w:ascii="Times New Roman" w:hAnsi="Times New Roman" w:cs="Times New Roman"/>
          <w:sz w:val="24"/>
          <w:szCs w:val="24"/>
        </w:rPr>
        <w:t xml:space="preserve">.FCA cannot be calculated in a single </w:t>
      </w:r>
      <w:proofErr w:type="spellStart"/>
      <w:r w:rsidRPr="005E3DFC">
        <w:rPr>
          <w:rFonts w:ascii="Times New Roman" w:hAnsi="Times New Roman" w:cs="Times New Roman"/>
          <w:sz w:val="24"/>
          <w:szCs w:val="24"/>
        </w:rPr>
        <w:t>access,in</w:t>
      </w:r>
      <w:proofErr w:type="spellEnd"/>
      <w:r w:rsidRPr="005E3DFC">
        <w:rPr>
          <w:rFonts w:ascii="Times New Roman" w:hAnsi="Times New Roman" w:cs="Times New Roman"/>
          <w:sz w:val="24"/>
          <w:szCs w:val="24"/>
        </w:rPr>
        <w:t xml:space="preserve"> order to identify the fertilizer content thousands of dynamic parameters have to be calculated to determine the accurate fertilizer rate of the </w:t>
      </w:r>
      <w:proofErr w:type="spellStart"/>
      <w:r w:rsidRPr="005E3DFC">
        <w:rPr>
          <w:rFonts w:ascii="Times New Roman" w:hAnsi="Times New Roman" w:cs="Times New Roman"/>
          <w:sz w:val="24"/>
          <w:szCs w:val="24"/>
        </w:rPr>
        <w:t>soil.</w:t>
      </w:r>
      <w:r w:rsidR="00B04808">
        <w:rPr>
          <w:rFonts w:ascii="Times New Roman" w:hAnsi="Times New Roman" w:cs="Times New Roman"/>
          <w:sz w:val="24"/>
          <w:szCs w:val="24"/>
        </w:rPr>
        <w:t>The</w:t>
      </w:r>
      <w:proofErr w:type="spellEnd"/>
      <w:r w:rsidR="00B04808">
        <w:rPr>
          <w:rFonts w:ascii="Times New Roman" w:hAnsi="Times New Roman" w:cs="Times New Roman"/>
          <w:sz w:val="24"/>
          <w:szCs w:val="24"/>
        </w:rPr>
        <w:t xml:space="preserve"> FCA can be calculated by measuring the NPK level in the </w:t>
      </w:r>
      <w:proofErr w:type="spellStart"/>
      <w:r w:rsidR="00B04808">
        <w:rPr>
          <w:rFonts w:ascii="Times New Roman" w:hAnsi="Times New Roman" w:cs="Times New Roman"/>
          <w:sz w:val="24"/>
          <w:szCs w:val="24"/>
        </w:rPr>
        <w:t>soil.</w:t>
      </w:r>
      <w:r w:rsidR="009E21F4">
        <w:rPr>
          <w:rFonts w:ascii="Times New Roman" w:hAnsi="Times New Roman" w:cs="Times New Roman"/>
          <w:sz w:val="24"/>
          <w:szCs w:val="24"/>
        </w:rPr>
        <w:t>If</w:t>
      </w:r>
      <w:proofErr w:type="spellEnd"/>
      <w:r w:rsidR="009E21F4">
        <w:rPr>
          <w:rFonts w:ascii="Times New Roman" w:hAnsi="Times New Roman" w:cs="Times New Roman"/>
          <w:sz w:val="24"/>
          <w:szCs w:val="24"/>
        </w:rPr>
        <w:t xml:space="preserve"> the fertilizer content in the soil increases to an extent, the growth of the crops will begin to degrade slowly.</w:t>
      </w:r>
    </w:p>
    <w:p w14:paraId="71391C3C" w14:textId="77777777" w:rsidR="005E3DFC" w:rsidRDefault="005E3DFC" w:rsidP="00B95BB0">
      <w:pPr>
        <w:pStyle w:val="ListParagraph"/>
        <w:numPr>
          <w:ilvl w:val="0"/>
          <w:numId w:val="8"/>
        </w:numPr>
        <w:spacing w:after="0" w:line="360" w:lineRule="auto"/>
        <w:jc w:val="both"/>
        <w:rPr>
          <w:rFonts w:ascii="Times New Roman" w:hAnsi="Times New Roman" w:cs="Times New Roman"/>
          <w:sz w:val="24"/>
          <w:szCs w:val="24"/>
        </w:rPr>
      </w:pPr>
      <w:r w:rsidRPr="005E3DFC">
        <w:rPr>
          <w:rFonts w:ascii="Times New Roman" w:hAnsi="Times New Roman" w:cs="Times New Roman"/>
          <w:b/>
          <w:bCs/>
          <w:sz w:val="24"/>
          <w:szCs w:val="24"/>
        </w:rPr>
        <w:t xml:space="preserve">Nutrient Deficiency and </w:t>
      </w:r>
      <w:proofErr w:type="spellStart"/>
      <w:r w:rsidRPr="005E3DFC">
        <w:rPr>
          <w:rFonts w:ascii="Times New Roman" w:hAnsi="Times New Roman" w:cs="Times New Roman"/>
          <w:b/>
          <w:bCs/>
          <w:sz w:val="24"/>
          <w:szCs w:val="24"/>
        </w:rPr>
        <w:t>Toxicity</w:t>
      </w:r>
      <w:r>
        <w:rPr>
          <w:rFonts w:ascii="Times New Roman" w:hAnsi="Times New Roman" w:cs="Times New Roman"/>
          <w:b/>
          <w:bCs/>
          <w:sz w:val="24"/>
          <w:szCs w:val="24"/>
        </w:rPr>
        <w:t>:</w:t>
      </w:r>
      <w:r w:rsidR="009274EB" w:rsidRPr="009274EB">
        <w:rPr>
          <w:rFonts w:ascii="Times New Roman" w:hAnsi="Times New Roman" w:cs="Times New Roman"/>
          <w:sz w:val="24"/>
          <w:szCs w:val="24"/>
        </w:rPr>
        <w:t>Nutrient</w:t>
      </w:r>
      <w:proofErr w:type="spellEnd"/>
      <w:r w:rsidR="009274EB" w:rsidRPr="009274EB">
        <w:rPr>
          <w:rFonts w:ascii="Times New Roman" w:hAnsi="Times New Roman" w:cs="Times New Roman"/>
          <w:sz w:val="24"/>
          <w:szCs w:val="24"/>
        </w:rPr>
        <w:t xml:space="preserve"> deficiency and toxicity in the </w:t>
      </w:r>
      <w:r w:rsidR="00636B95">
        <w:rPr>
          <w:rFonts w:ascii="Times New Roman" w:hAnsi="Times New Roman" w:cs="Times New Roman"/>
          <w:sz w:val="24"/>
          <w:szCs w:val="24"/>
        </w:rPr>
        <w:t>soil</w:t>
      </w:r>
      <w:r w:rsidR="009274EB" w:rsidRPr="009274EB">
        <w:rPr>
          <w:rFonts w:ascii="Times New Roman" w:hAnsi="Times New Roman" w:cs="Times New Roman"/>
          <w:sz w:val="24"/>
          <w:szCs w:val="24"/>
        </w:rPr>
        <w:t xml:space="preserve"> lead to </w:t>
      </w:r>
      <w:r w:rsidR="00B95BB0">
        <w:rPr>
          <w:rFonts w:ascii="Times New Roman" w:hAnsi="Times New Roman" w:cs="Times New Roman"/>
          <w:sz w:val="24"/>
          <w:szCs w:val="24"/>
        </w:rPr>
        <w:t xml:space="preserve">diseased </w:t>
      </w:r>
      <w:proofErr w:type="spellStart"/>
      <w:r w:rsidR="00636B95">
        <w:rPr>
          <w:rFonts w:ascii="Times New Roman" w:hAnsi="Times New Roman" w:cs="Times New Roman"/>
          <w:sz w:val="24"/>
          <w:szCs w:val="24"/>
        </w:rPr>
        <w:t>crops</w:t>
      </w:r>
      <w:r w:rsidR="00B95BB0">
        <w:rPr>
          <w:rFonts w:ascii="Times New Roman" w:hAnsi="Times New Roman" w:cs="Times New Roman"/>
          <w:sz w:val="24"/>
          <w:szCs w:val="24"/>
        </w:rPr>
        <w:t>.</w:t>
      </w:r>
      <w:r w:rsidR="00636B95">
        <w:rPr>
          <w:rFonts w:ascii="Times New Roman" w:hAnsi="Times New Roman" w:cs="Times New Roman"/>
          <w:sz w:val="24"/>
          <w:szCs w:val="24"/>
        </w:rPr>
        <w:t>A</w:t>
      </w:r>
      <w:proofErr w:type="spellEnd"/>
      <w:r w:rsidR="00636B95">
        <w:rPr>
          <w:rFonts w:ascii="Times New Roman" w:hAnsi="Times New Roman" w:cs="Times New Roman"/>
          <w:sz w:val="24"/>
          <w:szCs w:val="24"/>
        </w:rPr>
        <w:t xml:space="preserve"> plant is said to be nutrient deficient if the nutrients such as </w:t>
      </w:r>
      <w:proofErr w:type="spellStart"/>
      <w:r w:rsidR="002C7E0B">
        <w:rPr>
          <w:rFonts w:ascii="Times New Roman" w:hAnsi="Times New Roman" w:cs="Times New Roman"/>
          <w:sz w:val="24"/>
          <w:szCs w:val="24"/>
        </w:rPr>
        <w:t>Phosphorous,Potassium,Sulphur,Zinc,</w:t>
      </w:r>
      <w:r w:rsidR="008F607A">
        <w:rPr>
          <w:rFonts w:ascii="Times New Roman" w:hAnsi="Times New Roman" w:cs="Times New Roman"/>
          <w:sz w:val="24"/>
          <w:szCs w:val="24"/>
        </w:rPr>
        <w:t>I</w:t>
      </w:r>
      <w:r w:rsidR="00636B95">
        <w:rPr>
          <w:rFonts w:ascii="Times New Roman" w:hAnsi="Times New Roman" w:cs="Times New Roman"/>
          <w:sz w:val="24"/>
          <w:szCs w:val="24"/>
        </w:rPr>
        <w:t>ron</w:t>
      </w:r>
      <w:r w:rsidR="002C7E0B">
        <w:rPr>
          <w:rFonts w:ascii="Times New Roman" w:hAnsi="Times New Roman" w:cs="Times New Roman"/>
          <w:sz w:val="24"/>
          <w:szCs w:val="24"/>
        </w:rPr>
        <w:t>,Calcium,Magnesium</w:t>
      </w:r>
      <w:proofErr w:type="spellEnd"/>
      <w:r w:rsidR="008F607A">
        <w:rPr>
          <w:rFonts w:ascii="Times New Roman" w:hAnsi="Times New Roman" w:cs="Times New Roman"/>
          <w:sz w:val="24"/>
          <w:szCs w:val="24"/>
        </w:rPr>
        <w:t xml:space="preserve">, </w:t>
      </w:r>
      <w:proofErr w:type="spellStart"/>
      <w:r w:rsidR="008F607A">
        <w:rPr>
          <w:rFonts w:ascii="Times New Roman" w:hAnsi="Times New Roman" w:cs="Times New Roman"/>
          <w:sz w:val="24"/>
          <w:szCs w:val="24"/>
        </w:rPr>
        <w:t>etc.</w:t>
      </w:r>
      <w:r w:rsidR="00B95BB0">
        <w:rPr>
          <w:rFonts w:ascii="Times New Roman" w:hAnsi="Times New Roman" w:cs="Times New Roman"/>
          <w:sz w:val="24"/>
          <w:szCs w:val="24"/>
        </w:rPr>
        <w:t>If</w:t>
      </w:r>
      <w:proofErr w:type="spellEnd"/>
      <w:r w:rsidR="00B95BB0">
        <w:rPr>
          <w:rFonts w:ascii="Times New Roman" w:hAnsi="Times New Roman" w:cs="Times New Roman"/>
          <w:sz w:val="24"/>
          <w:szCs w:val="24"/>
        </w:rPr>
        <w:t xml:space="preserve"> a plant is nutrient deficient it possesses the following symptoms:</w:t>
      </w:r>
    </w:p>
    <w:p w14:paraId="36FD25E1" w14:textId="77777777" w:rsidR="00B95BB0" w:rsidRPr="00B95BB0" w:rsidRDefault="00B95BB0" w:rsidP="00B95BB0">
      <w:pPr>
        <w:pStyle w:val="ListParagraph"/>
        <w:rPr>
          <w:rFonts w:ascii="Times New Roman" w:hAnsi="Times New Roman" w:cs="Times New Roman"/>
          <w:sz w:val="24"/>
          <w:szCs w:val="24"/>
        </w:rPr>
      </w:pPr>
    </w:p>
    <w:p w14:paraId="28A2FAC9" w14:textId="77777777" w:rsidR="00B95BB0" w:rsidRPr="00B95BB0" w:rsidRDefault="00B95BB0" w:rsidP="00B95BB0">
      <w:pPr>
        <w:pStyle w:val="ListParagraph"/>
        <w:numPr>
          <w:ilvl w:val="1"/>
          <w:numId w:val="8"/>
        </w:numPr>
        <w:spacing w:after="0" w:line="360" w:lineRule="auto"/>
        <w:jc w:val="both"/>
        <w:rPr>
          <w:rFonts w:ascii="Times New Roman" w:hAnsi="Times New Roman" w:cs="Times New Roman"/>
          <w:b/>
          <w:bCs/>
          <w:sz w:val="24"/>
          <w:szCs w:val="24"/>
        </w:rPr>
      </w:pPr>
      <w:proofErr w:type="spellStart"/>
      <w:r w:rsidRPr="00B95BB0">
        <w:rPr>
          <w:rFonts w:ascii="Times New Roman" w:hAnsi="Times New Roman" w:cs="Times New Roman"/>
          <w:b/>
          <w:bCs/>
          <w:sz w:val="24"/>
          <w:szCs w:val="24"/>
        </w:rPr>
        <w:t>Stunting</w:t>
      </w:r>
      <w:r>
        <w:rPr>
          <w:rFonts w:ascii="Times New Roman" w:hAnsi="Times New Roman" w:cs="Times New Roman"/>
          <w:b/>
          <w:bCs/>
          <w:sz w:val="24"/>
          <w:szCs w:val="24"/>
        </w:rPr>
        <w:t>:</w:t>
      </w:r>
      <w:r>
        <w:rPr>
          <w:rFonts w:ascii="Times New Roman" w:hAnsi="Times New Roman" w:cs="Times New Roman"/>
          <w:sz w:val="24"/>
          <w:szCs w:val="24"/>
        </w:rPr>
        <w:t>The</w:t>
      </w:r>
      <w:proofErr w:type="spellEnd"/>
      <w:r>
        <w:rPr>
          <w:rFonts w:ascii="Times New Roman" w:hAnsi="Times New Roman" w:cs="Times New Roman"/>
          <w:sz w:val="24"/>
          <w:szCs w:val="24"/>
        </w:rPr>
        <w:t xml:space="preserve"> crops growth is decreased to a great extent</w:t>
      </w:r>
    </w:p>
    <w:p w14:paraId="0F7BC6E4" w14:textId="77777777" w:rsidR="00B95BB0" w:rsidRPr="00B95BB0" w:rsidRDefault="00B95BB0" w:rsidP="00B95BB0">
      <w:pPr>
        <w:pStyle w:val="ListParagraph"/>
        <w:numPr>
          <w:ilvl w:val="1"/>
          <w:numId w:val="8"/>
        </w:numPr>
        <w:spacing w:after="0" w:line="360" w:lineRule="auto"/>
        <w:jc w:val="both"/>
        <w:rPr>
          <w:rFonts w:ascii="Times New Roman" w:hAnsi="Times New Roman" w:cs="Times New Roman"/>
          <w:b/>
          <w:bCs/>
          <w:sz w:val="24"/>
          <w:szCs w:val="24"/>
        </w:rPr>
      </w:pPr>
      <w:r w:rsidRPr="00B95BB0">
        <w:rPr>
          <w:rFonts w:ascii="Times New Roman" w:hAnsi="Times New Roman" w:cs="Times New Roman"/>
          <w:b/>
          <w:bCs/>
          <w:sz w:val="24"/>
          <w:szCs w:val="24"/>
        </w:rPr>
        <w:t>Necrosis</w:t>
      </w:r>
      <w:r>
        <w:rPr>
          <w:rFonts w:ascii="Times New Roman" w:hAnsi="Times New Roman" w:cs="Times New Roman"/>
          <w:b/>
          <w:bCs/>
          <w:sz w:val="24"/>
          <w:szCs w:val="24"/>
        </w:rPr>
        <w:t xml:space="preserve">: </w:t>
      </w:r>
      <w:r>
        <w:rPr>
          <w:rFonts w:ascii="Times New Roman" w:hAnsi="Times New Roman" w:cs="Times New Roman"/>
          <w:sz w:val="24"/>
          <w:szCs w:val="24"/>
        </w:rPr>
        <w:t>This results in the death of the plant</w:t>
      </w:r>
    </w:p>
    <w:p w14:paraId="1A89D273" w14:textId="77777777" w:rsidR="00B95BB0" w:rsidRPr="00B95BB0" w:rsidRDefault="00B95BB0" w:rsidP="00B95BB0">
      <w:pPr>
        <w:pStyle w:val="ListParagraph"/>
        <w:numPr>
          <w:ilvl w:val="1"/>
          <w:numId w:val="8"/>
        </w:numPr>
        <w:spacing w:after="0" w:line="360" w:lineRule="auto"/>
        <w:jc w:val="both"/>
        <w:rPr>
          <w:rFonts w:ascii="Times New Roman" w:hAnsi="Times New Roman" w:cs="Times New Roman"/>
          <w:b/>
          <w:bCs/>
          <w:sz w:val="24"/>
          <w:szCs w:val="24"/>
        </w:rPr>
      </w:pPr>
      <w:proofErr w:type="spellStart"/>
      <w:r w:rsidRPr="00B95BB0">
        <w:rPr>
          <w:rFonts w:ascii="Times New Roman" w:hAnsi="Times New Roman" w:cs="Times New Roman"/>
          <w:b/>
          <w:bCs/>
          <w:sz w:val="24"/>
          <w:szCs w:val="24"/>
        </w:rPr>
        <w:t>Inerveinal</w:t>
      </w:r>
      <w:proofErr w:type="spellEnd"/>
      <w:r w:rsidRPr="00B95BB0">
        <w:rPr>
          <w:rFonts w:ascii="Times New Roman" w:hAnsi="Times New Roman" w:cs="Times New Roman"/>
          <w:b/>
          <w:bCs/>
          <w:sz w:val="24"/>
          <w:szCs w:val="24"/>
        </w:rPr>
        <w:t xml:space="preserve"> Chlorosis</w:t>
      </w:r>
      <w:r>
        <w:rPr>
          <w:rFonts w:ascii="Times New Roman" w:hAnsi="Times New Roman" w:cs="Times New Roman"/>
          <w:b/>
          <w:bCs/>
          <w:sz w:val="24"/>
          <w:szCs w:val="24"/>
        </w:rPr>
        <w:t xml:space="preserve">: </w:t>
      </w:r>
      <w:r w:rsidRPr="00B95BB0">
        <w:rPr>
          <w:rFonts w:ascii="Times New Roman" w:hAnsi="Times New Roman" w:cs="Times New Roman"/>
          <w:sz w:val="24"/>
          <w:szCs w:val="24"/>
        </w:rPr>
        <w:t>Yellowing in the green leaves</w:t>
      </w:r>
    </w:p>
    <w:p w14:paraId="345B5367" w14:textId="77777777" w:rsidR="00B95BB0" w:rsidRPr="00B95BB0" w:rsidRDefault="00B95BB0" w:rsidP="00B95BB0">
      <w:pPr>
        <w:pStyle w:val="ListParagraph"/>
        <w:numPr>
          <w:ilvl w:val="1"/>
          <w:numId w:val="8"/>
        </w:numPr>
        <w:spacing w:after="0" w:line="360" w:lineRule="auto"/>
        <w:jc w:val="both"/>
        <w:rPr>
          <w:rFonts w:ascii="Times New Roman" w:hAnsi="Times New Roman" w:cs="Times New Roman"/>
          <w:sz w:val="24"/>
          <w:szCs w:val="24"/>
        </w:rPr>
      </w:pPr>
      <w:r w:rsidRPr="00B95BB0">
        <w:rPr>
          <w:rFonts w:ascii="Times New Roman" w:hAnsi="Times New Roman" w:cs="Times New Roman"/>
          <w:b/>
          <w:bCs/>
          <w:sz w:val="24"/>
          <w:szCs w:val="24"/>
        </w:rPr>
        <w:t>Generalized</w:t>
      </w:r>
      <w:r>
        <w:rPr>
          <w:rFonts w:ascii="Times New Roman" w:hAnsi="Times New Roman" w:cs="Times New Roman"/>
          <w:b/>
          <w:bCs/>
          <w:sz w:val="24"/>
          <w:szCs w:val="24"/>
        </w:rPr>
        <w:t>: T</w:t>
      </w:r>
      <w:r w:rsidRPr="00B95BB0">
        <w:rPr>
          <w:rFonts w:ascii="Times New Roman" w:hAnsi="Times New Roman" w:cs="Times New Roman"/>
          <w:sz w:val="24"/>
          <w:szCs w:val="24"/>
        </w:rPr>
        <w:t xml:space="preserve">he symptoms are shown in the plant </w:t>
      </w:r>
      <w:proofErr w:type="spellStart"/>
      <w:r>
        <w:rPr>
          <w:rFonts w:ascii="Times New Roman" w:hAnsi="Times New Roman" w:cs="Times New Roman"/>
          <w:sz w:val="24"/>
          <w:szCs w:val="24"/>
        </w:rPr>
        <w:t>asthe</w:t>
      </w:r>
      <w:proofErr w:type="spellEnd"/>
      <w:r>
        <w:rPr>
          <w:rFonts w:ascii="Times New Roman" w:hAnsi="Times New Roman" w:cs="Times New Roman"/>
          <w:sz w:val="24"/>
          <w:szCs w:val="24"/>
        </w:rPr>
        <w:t xml:space="preserve"> </w:t>
      </w:r>
      <w:r w:rsidRPr="00B95BB0">
        <w:rPr>
          <w:rFonts w:ascii="Times New Roman" w:hAnsi="Times New Roman" w:cs="Times New Roman"/>
          <w:sz w:val="24"/>
          <w:szCs w:val="24"/>
        </w:rPr>
        <w:t>whole</w:t>
      </w:r>
    </w:p>
    <w:p w14:paraId="2E9B7727" w14:textId="77777777" w:rsidR="00B95BB0" w:rsidRDefault="00B95BB0" w:rsidP="00B95BB0">
      <w:pPr>
        <w:pStyle w:val="ListParagraph"/>
        <w:numPr>
          <w:ilvl w:val="1"/>
          <w:numId w:val="8"/>
        </w:numPr>
        <w:spacing w:after="0" w:line="360" w:lineRule="auto"/>
        <w:jc w:val="both"/>
        <w:rPr>
          <w:rFonts w:ascii="Times New Roman" w:hAnsi="Times New Roman" w:cs="Times New Roman"/>
          <w:sz w:val="24"/>
          <w:szCs w:val="24"/>
        </w:rPr>
      </w:pPr>
      <w:r w:rsidRPr="00B95BB0">
        <w:rPr>
          <w:rFonts w:ascii="Times New Roman" w:hAnsi="Times New Roman" w:cs="Times New Roman"/>
          <w:b/>
          <w:bCs/>
          <w:sz w:val="24"/>
          <w:szCs w:val="24"/>
        </w:rPr>
        <w:t>Burning</w:t>
      </w:r>
      <w:r>
        <w:rPr>
          <w:rFonts w:ascii="Times New Roman" w:hAnsi="Times New Roman" w:cs="Times New Roman"/>
          <w:b/>
          <w:bCs/>
          <w:sz w:val="24"/>
          <w:szCs w:val="24"/>
        </w:rPr>
        <w:t xml:space="preserve">: </w:t>
      </w:r>
      <w:r w:rsidR="009654FD" w:rsidRPr="009654FD">
        <w:rPr>
          <w:rFonts w:ascii="Times New Roman" w:hAnsi="Times New Roman" w:cs="Times New Roman"/>
          <w:sz w:val="24"/>
          <w:szCs w:val="24"/>
        </w:rPr>
        <w:t>The leaves show a burning appearance</w:t>
      </w:r>
    </w:p>
    <w:p w14:paraId="1D36D9C1" w14:textId="77777777" w:rsidR="00487592" w:rsidRDefault="008F607A" w:rsidP="00695EE2">
      <w:pPr>
        <w:spacing w:after="0" w:line="36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If the nutrients in the soil exceed the minimal amount it causes </w:t>
      </w:r>
      <w:proofErr w:type="spellStart"/>
      <w:r>
        <w:rPr>
          <w:rFonts w:ascii="Times New Roman" w:hAnsi="Times New Roman" w:cs="Times New Roman"/>
          <w:sz w:val="24"/>
          <w:szCs w:val="24"/>
        </w:rPr>
        <w:t>toxicity.</w:t>
      </w:r>
      <w:r w:rsidR="00695EE2">
        <w:rPr>
          <w:rFonts w:ascii="Times New Roman" w:hAnsi="Times New Roman" w:cs="Times New Roman"/>
          <w:sz w:val="24"/>
          <w:szCs w:val="24"/>
        </w:rPr>
        <w:t>Excess</w:t>
      </w:r>
      <w:proofErr w:type="spellEnd"/>
      <w:r w:rsidR="00695EE2">
        <w:rPr>
          <w:rFonts w:ascii="Times New Roman" w:hAnsi="Times New Roman" w:cs="Times New Roman"/>
          <w:sz w:val="24"/>
          <w:szCs w:val="24"/>
        </w:rPr>
        <w:t xml:space="preserve"> toxicity in the soil disrupts the ways in which the crops intake water and several other nutrients from the soil.</w:t>
      </w:r>
    </w:p>
    <w:p w14:paraId="5C4C78A2" w14:textId="77777777" w:rsidR="009C09FD" w:rsidRPr="009C09FD" w:rsidRDefault="009C09FD" w:rsidP="009C09FD">
      <w:pPr>
        <w:spacing w:after="0" w:line="360" w:lineRule="auto"/>
        <w:ind w:firstLine="360"/>
        <w:jc w:val="both"/>
        <w:rPr>
          <w:rFonts w:ascii="Times New Roman" w:hAnsi="Times New Roman" w:cs="Times New Roman"/>
          <w:sz w:val="24"/>
          <w:szCs w:val="24"/>
          <w:lang w:val="en-US"/>
        </w:rPr>
      </w:pPr>
      <w:r w:rsidRPr="009C09FD">
        <w:rPr>
          <w:rFonts w:ascii="Times New Roman" w:hAnsi="Times New Roman" w:cs="Times New Roman"/>
          <w:sz w:val="24"/>
          <w:szCs w:val="24"/>
          <w:lang w:val="en-US"/>
        </w:rPr>
        <w:t xml:space="preserve">The WSN (Wireless Sensor Network) </w:t>
      </w:r>
      <w:proofErr w:type="spellStart"/>
      <w:r w:rsidRPr="009C09FD">
        <w:rPr>
          <w:rFonts w:ascii="Times New Roman" w:hAnsi="Times New Roman" w:cs="Times New Roman"/>
          <w:sz w:val="24"/>
          <w:szCs w:val="24"/>
          <w:lang w:val="en-US"/>
        </w:rPr>
        <w:t>Deploymenthas</w:t>
      </w:r>
      <w:proofErr w:type="spellEnd"/>
      <w:r w:rsidRPr="009C09FD">
        <w:rPr>
          <w:rFonts w:ascii="Times New Roman" w:hAnsi="Times New Roman" w:cs="Times New Roman"/>
          <w:sz w:val="24"/>
          <w:szCs w:val="24"/>
          <w:lang w:val="en-US"/>
        </w:rPr>
        <w:t xml:space="preserve"> appeared in Fig.</w:t>
      </w:r>
      <w:r w:rsidR="00E24A44">
        <w:rPr>
          <w:rFonts w:ascii="Times New Roman" w:hAnsi="Times New Roman" w:cs="Times New Roman"/>
          <w:sz w:val="24"/>
          <w:szCs w:val="24"/>
          <w:lang w:val="en-US"/>
        </w:rPr>
        <w:t>2</w:t>
      </w:r>
      <w:r w:rsidRPr="009C09FD">
        <w:rPr>
          <w:rFonts w:ascii="Times New Roman" w:hAnsi="Times New Roman" w:cs="Times New Roman"/>
          <w:sz w:val="24"/>
          <w:szCs w:val="24"/>
          <w:lang w:val="en-US"/>
        </w:rPr>
        <w:t xml:space="preserve">. The proposed system is used for the purpose of agriculture. The principal of the scheme is Raspberry pi. In this </w:t>
      </w:r>
      <w:proofErr w:type="spellStart"/>
      <w:proofErr w:type="gramStart"/>
      <w:r w:rsidRPr="009C09FD">
        <w:rPr>
          <w:rFonts w:ascii="Times New Roman" w:hAnsi="Times New Roman" w:cs="Times New Roman"/>
          <w:sz w:val="24"/>
          <w:szCs w:val="24"/>
          <w:lang w:val="en-US"/>
        </w:rPr>
        <w:t>system,the</w:t>
      </w:r>
      <w:proofErr w:type="spellEnd"/>
      <w:proofErr w:type="gramEnd"/>
      <w:r w:rsidRPr="009C09FD">
        <w:rPr>
          <w:rFonts w:ascii="Times New Roman" w:hAnsi="Times New Roman" w:cs="Times New Roman"/>
          <w:sz w:val="24"/>
          <w:szCs w:val="24"/>
          <w:lang w:val="en-US"/>
        </w:rPr>
        <w:t xml:space="preserve"> WSN has been used. WSN consists of five different sensors; they are Temperature and humidity sensor, PIR sensor, Electrochemical sensor, Airflow sensor. At whatever point water </w:t>
      </w:r>
      <w:proofErr w:type="gramStart"/>
      <w:r w:rsidRPr="009C09FD">
        <w:rPr>
          <w:rFonts w:ascii="Times New Roman" w:hAnsi="Times New Roman" w:cs="Times New Roman"/>
          <w:sz w:val="24"/>
          <w:szCs w:val="24"/>
          <w:lang w:val="en-US"/>
        </w:rPr>
        <w:t>won't</w:t>
      </w:r>
      <w:proofErr w:type="gramEnd"/>
      <w:r w:rsidRPr="009C09FD">
        <w:rPr>
          <w:rFonts w:ascii="Times New Roman" w:hAnsi="Times New Roman" w:cs="Times New Roman"/>
          <w:sz w:val="24"/>
          <w:szCs w:val="24"/>
          <w:lang w:val="en-US"/>
        </w:rPr>
        <w:t xml:space="preserve"> siphon into the field because </w:t>
      </w:r>
      <w:proofErr w:type="spellStart"/>
      <w:r w:rsidRPr="009C09FD">
        <w:rPr>
          <w:rFonts w:ascii="Times New Roman" w:hAnsi="Times New Roman" w:cs="Times New Roman"/>
          <w:sz w:val="24"/>
          <w:szCs w:val="24"/>
          <w:lang w:val="en-US"/>
        </w:rPr>
        <w:t>ofan</w:t>
      </w:r>
      <w:proofErr w:type="spellEnd"/>
      <w:r w:rsidRPr="009C09FD">
        <w:rPr>
          <w:rFonts w:ascii="Times New Roman" w:hAnsi="Times New Roman" w:cs="Times New Roman"/>
          <w:sz w:val="24"/>
          <w:szCs w:val="24"/>
          <w:lang w:val="en-US"/>
        </w:rPr>
        <w:t xml:space="preserve"> adequate measure of water in the field. At whatever point, water will be siphoned into the field until the required measure of dampness is required then the water dampness level of the soil goes little. DHT11 sensor estimates the temperature and dampness estimation of the field. PIR movement sensor recognizes the movement of the </w:t>
      </w:r>
      <w:proofErr w:type="spellStart"/>
      <w:r w:rsidRPr="009C09FD">
        <w:rPr>
          <w:rFonts w:ascii="Times New Roman" w:hAnsi="Times New Roman" w:cs="Times New Roman"/>
          <w:sz w:val="24"/>
          <w:szCs w:val="24"/>
          <w:lang w:val="en-US"/>
        </w:rPr>
        <w:t>intruderkeen</w:t>
      </w:r>
      <w:proofErr w:type="spellEnd"/>
      <w:r w:rsidRPr="009C09FD">
        <w:rPr>
          <w:rFonts w:ascii="Times New Roman" w:hAnsi="Times New Roman" w:cs="Times New Roman"/>
          <w:sz w:val="24"/>
          <w:szCs w:val="24"/>
          <w:lang w:val="en-US"/>
        </w:rPr>
        <w:t xml:space="preserve"> </w:t>
      </w:r>
      <w:proofErr w:type="spellStart"/>
      <w:r w:rsidRPr="009C09FD">
        <w:rPr>
          <w:rFonts w:ascii="Times New Roman" w:hAnsi="Times New Roman" w:cs="Times New Roman"/>
          <w:sz w:val="24"/>
          <w:szCs w:val="24"/>
          <w:lang w:val="en-US"/>
        </w:rPr>
        <w:t>onthe</w:t>
      </w:r>
      <w:proofErr w:type="spellEnd"/>
      <w:r w:rsidRPr="009C09FD">
        <w:rPr>
          <w:rFonts w:ascii="Times New Roman" w:hAnsi="Times New Roman" w:cs="Times New Roman"/>
          <w:sz w:val="24"/>
          <w:szCs w:val="24"/>
          <w:lang w:val="en-US"/>
        </w:rPr>
        <w:t xml:space="preserve"> field. Electrochemical sensors help in social affair synthetic information of the specks of dirt by distinguishing explicit particles in the dirt. They give </w:t>
      </w:r>
      <w:proofErr w:type="gramStart"/>
      <w:r w:rsidRPr="009C09FD">
        <w:rPr>
          <w:rFonts w:ascii="Times New Roman" w:hAnsi="Times New Roman" w:cs="Times New Roman"/>
          <w:sz w:val="24"/>
          <w:szCs w:val="24"/>
          <w:lang w:val="en-US"/>
        </w:rPr>
        <w:t>data's</w:t>
      </w:r>
      <w:proofErr w:type="gramEnd"/>
      <w:r w:rsidRPr="009C09FD">
        <w:rPr>
          <w:rFonts w:ascii="Times New Roman" w:hAnsi="Times New Roman" w:cs="Times New Roman"/>
          <w:sz w:val="24"/>
          <w:szCs w:val="24"/>
          <w:lang w:val="en-US"/>
        </w:rPr>
        <w:t xml:space="preserve"> as pH and soil supplement levels. Wind stream sensors are utilized to gauge air porousness. They are utilized in a fixed position or in portable mode. In this manner, the sensor esteems are consistently checked and the readings are shown to the rancher's portable by means of GSM sim900A module is embedded into this modem which gives IoT highlights to the framework.</w:t>
      </w:r>
    </w:p>
    <w:p w14:paraId="7CBCCF8A" w14:textId="125F7CE9" w:rsidR="009C09FD" w:rsidRPr="009C09FD" w:rsidRDefault="006E1E76" w:rsidP="009C09FD">
      <w:pPr>
        <w:spacing w:after="0" w:line="360" w:lineRule="auto"/>
        <w:ind w:left="-360"/>
        <w:jc w:val="both"/>
        <w:rPr>
          <w:rFonts w:ascii="Times New Roman" w:hAnsi="Times New Roman" w:cs="Times New Roman"/>
          <w:b/>
          <w:bCs/>
          <w:sz w:val="24"/>
          <w:szCs w:val="24"/>
          <w:lang w:val="en-US"/>
        </w:rPr>
      </w:pPr>
      <w:r>
        <w:rPr>
          <w:rFonts w:ascii="Times New Roman" w:hAnsi="Times New Roman" w:cs="Times New Roman"/>
          <w:b/>
          <w:bCs/>
          <w:noProof/>
          <w:sz w:val="24"/>
          <w:szCs w:val="24"/>
          <w:lang w:val="en-US"/>
        </w:rPr>
        <mc:AlternateContent>
          <mc:Choice Requires="wpc">
            <w:drawing>
              <wp:inline distT="0" distB="0" distL="0" distR="0" wp14:anchorId="6114E369" wp14:editId="2296E86E">
                <wp:extent cx="6581140" cy="7705725"/>
                <wp:effectExtent l="0" t="1905" r="635" b="0"/>
                <wp:docPr id="176" name="Canvas 1"/>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pic:pic xmlns:pic="http://schemas.openxmlformats.org/drawingml/2006/picture">
                        <pic:nvPicPr>
                          <pic:cNvPr id="860365008" name="Picture 8"/>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212501" y="2753109"/>
                            <a:ext cx="1883011" cy="154260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622815162" name="Picture 28"/>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47600" y="5438218"/>
                            <a:ext cx="1733511" cy="1375104"/>
                          </a:xfrm>
                          <a:prstGeom prst="rect">
                            <a:avLst/>
                          </a:prstGeom>
                          <a:noFill/>
                          <a:extLst>
                            <a:ext uri="{909E8E84-426E-40DD-AFC4-6F175D3DCCD1}">
                              <a14:hiddenFill xmlns:a14="http://schemas.microsoft.com/office/drawing/2010/main">
                                <a:solidFill>
                                  <a:srgbClr val="FFFFFF"/>
                                </a:solidFill>
                              </a14:hiddenFill>
                            </a:ext>
                          </a:extLst>
                        </pic:spPr>
                      </pic:pic>
                      <wpg:wgp>
                        <wpg:cNvPr id="137937672" name="Group 44"/>
                        <wpg:cNvGrpSpPr>
                          <a:grpSpLocks/>
                        </wpg:cNvGrpSpPr>
                        <wpg:grpSpPr bwMode="auto">
                          <a:xfrm>
                            <a:off x="748305" y="325201"/>
                            <a:ext cx="5708335" cy="6345221"/>
                            <a:chOff x="7483" y="3252"/>
                            <a:chExt cx="57083" cy="63452"/>
                          </a:xfrm>
                        </wpg:grpSpPr>
                        <wps:wsp>
                          <wps:cNvPr id="47874187" name="Rectangle 6"/>
                          <wps:cNvSpPr>
                            <a:spLocks noChangeArrowheads="1"/>
                          </wps:cNvSpPr>
                          <wps:spPr bwMode="auto">
                            <a:xfrm>
                              <a:off x="23865" y="28765"/>
                              <a:ext cx="12669" cy="21136"/>
                            </a:xfrm>
                            <a:prstGeom prst="rect">
                              <a:avLst/>
                            </a:prstGeom>
                            <a:solidFill>
                              <a:schemeClr val="accent1">
                                <a:lumMod val="100000"/>
                                <a:lumOff val="0"/>
                              </a:schemeClr>
                            </a:solidFill>
                            <a:ln>
                              <a:noFill/>
                            </a:ln>
                            <a:effectLst>
                              <a:outerShdw dist="12700" dir="5400000" algn="ctr" rotWithShape="0">
                                <a:srgbClr val="000000"/>
                              </a:outerShdw>
                            </a:effectLst>
                            <a:extLst>
                              <a:ext uri="{91240B29-F687-4F45-9708-019B960494DF}">
                                <a14:hiddenLine xmlns:a14="http://schemas.microsoft.com/office/drawing/2010/main" w="12700">
                                  <a:solidFill>
                                    <a:srgbClr val="000000"/>
                                  </a:solidFill>
                                  <a:miter lim="800000"/>
                                  <a:headEnd/>
                                  <a:tailEnd/>
                                </a14:hiddenLine>
                              </a:ext>
                            </a:extLst>
                          </wps:spPr>
                          <wps:txbx>
                            <w:txbxContent>
                              <w:p w14:paraId="4B135D8F" w14:textId="77777777" w:rsidR="009C09FD" w:rsidRPr="00565633" w:rsidRDefault="009C09FD" w:rsidP="009C09FD">
                                <w:pPr>
                                  <w:jc w:val="center"/>
                                  <w:rPr>
                                    <w:rFonts w:ascii="Times New Roman" w:hAnsi="Times New Roman" w:cs="Times New Roman"/>
                                    <w:sz w:val="26"/>
                                    <w:szCs w:val="26"/>
                                  </w:rPr>
                                </w:pPr>
                                <w:r w:rsidRPr="00565633">
                                  <w:rPr>
                                    <w:rFonts w:ascii="Times New Roman" w:hAnsi="Times New Roman" w:cs="Times New Roman"/>
                                    <w:sz w:val="26"/>
                                    <w:szCs w:val="26"/>
                                  </w:rPr>
                                  <w:t>Raspberry pi</w:t>
                                </w:r>
                              </w:p>
                            </w:txbxContent>
                          </wps:txbx>
                          <wps:bodyPr rot="0" vert="horz" wrap="square" lIns="91440" tIns="45720" rIns="91440" bIns="45720" anchor="ctr" anchorCtr="0" upright="1">
                            <a:noAutofit/>
                          </wps:bodyPr>
                        </wps:wsp>
                        <wps:wsp>
                          <wps:cNvPr id="1191898286" name="Rectangle 9"/>
                          <wps:cNvSpPr>
                            <a:spLocks noChangeArrowheads="1"/>
                          </wps:cNvSpPr>
                          <wps:spPr bwMode="auto">
                            <a:xfrm>
                              <a:off x="7483" y="3252"/>
                              <a:ext cx="51721" cy="20469"/>
                            </a:xfrm>
                            <a:prstGeom prst="rect">
                              <a:avLst/>
                            </a:prstGeom>
                            <a:solidFill>
                              <a:schemeClr val="accent1">
                                <a:lumMod val="100000"/>
                                <a:lumOff val="0"/>
                              </a:schemeClr>
                            </a:solidFill>
                            <a:ln w="12700">
                              <a:solidFill>
                                <a:schemeClr val="accent1">
                                  <a:lumMod val="50000"/>
                                  <a:lumOff val="0"/>
                                </a:schemeClr>
                              </a:solidFill>
                              <a:miter lim="800000"/>
                              <a:headEnd/>
                              <a:tailEnd/>
                            </a:ln>
                          </wps:spPr>
                          <wps:txbx>
                            <w:txbxContent>
                              <w:p w14:paraId="2DA42B74" w14:textId="77777777" w:rsidR="009C09FD" w:rsidRDefault="009C09FD" w:rsidP="009C09FD">
                                <w:pPr>
                                  <w:jc w:val="center"/>
                                  <w:rPr>
                                    <w:rFonts w:ascii="Times New Roman" w:hAnsi="Times New Roman" w:cs="Times New Roman"/>
                                    <w:sz w:val="26"/>
                                    <w:szCs w:val="26"/>
                                  </w:rPr>
                                </w:pPr>
                                <w:r w:rsidRPr="00565633">
                                  <w:rPr>
                                    <w:rFonts w:ascii="Times New Roman" w:hAnsi="Times New Roman" w:cs="Times New Roman"/>
                                    <w:sz w:val="26"/>
                                    <w:szCs w:val="26"/>
                                  </w:rPr>
                                  <w:t>Power supply for mains and solar</w:t>
                                </w:r>
                              </w:p>
                              <w:p w14:paraId="0E23CD32" w14:textId="77777777" w:rsidR="009C09FD" w:rsidRDefault="009C09FD" w:rsidP="009C09FD">
                                <w:pPr>
                                  <w:jc w:val="center"/>
                                  <w:rPr>
                                    <w:rFonts w:ascii="Times New Roman" w:hAnsi="Times New Roman" w:cs="Times New Roman"/>
                                    <w:sz w:val="26"/>
                                    <w:szCs w:val="26"/>
                                  </w:rPr>
                                </w:pPr>
                              </w:p>
                              <w:p w14:paraId="0E83B8A8" w14:textId="77777777" w:rsidR="009C09FD" w:rsidRDefault="009C09FD" w:rsidP="009C09FD">
                                <w:pPr>
                                  <w:jc w:val="center"/>
                                  <w:rPr>
                                    <w:rFonts w:ascii="Times New Roman" w:hAnsi="Times New Roman" w:cs="Times New Roman"/>
                                    <w:sz w:val="26"/>
                                    <w:szCs w:val="26"/>
                                  </w:rPr>
                                </w:pPr>
                              </w:p>
                              <w:p w14:paraId="6E4FAF10" w14:textId="77777777" w:rsidR="009C09FD" w:rsidRDefault="009C09FD" w:rsidP="009C09FD">
                                <w:pPr>
                                  <w:jc w:val="center"/>
                                  <w:rPr>
                                    <w:rFonts w:ascii="Times New Roman" w:hAnsi="Times New Roman" w:cs="Times New Roman"/>
                                    <w:sz w:val="26"/>
                                    <w:szCs w:val="26"/>
                                  </w:rPr>
                                </w:pPr>
                              </w:p>
                              <w:p w14:paraId="01FBF533" w14:textId="77777777" w:rsidR="009C09FD" w:rsidRDefault="009C09FD" w:rsidP="009C09FD">
                                <w:pPr>
                                  <w:rPr>
                                    <w:rFonts w:ascii="Times New Roman" w:hAnsi="Times New Roman" w:cs="Times New Roman"/>
                                    <w:sz w:val="26"/>
                                    <w:szCs w:val="26"/>
                                  </w:rPr>
                                </w:pPr>
                              </w:p>
                              <w:p w14:paraId="39FA46B9" w14:textId="77777777" w:rsidR="009C09FD" w:rsidRPr="00565633" w:rsidRDefault="009C09FD" w:rsidP="009C09FD">
                                <w:pPr>
                                  <w:jc w:val="center"/>
                                  <w:rPr>
                                    <w:rFonts w:ascii="Times New Roman" w:hAnsi="Times New Roman" w:cs="Times New Roman"/>
                                    <w:sz w:val="26"/>
                                    <w:szCs w:val="26"/>
                                  </w:rPr>
                                </w:pPr>
                              </w:p>
                            </w:txbxContent>
                          </wps:txbx>
                          <wps:bodyPr rot="0" vert="horz" wrap="square" lIns="91440" tIns="45720" rIns="91440" bIns="45720" anchor="ctr" anchorCtr="0" upright="1">
                            <a:noAutofit/>
                          </wps:bodyPr>
                        </wps:wsp>
                        <wps:wsp>
                          <wps:cNvPr id="225773654" name="Text Box 11"/>
                          <wps:cNvSpPr txBox="1">
                            <a:spLocks noChangeArrowheads="1"/>
                          </wps:cNvSpPr>
                          <wps:spPr bwMode="auto">
                            <a:xfrm>
                              <a:off x="11334" y="38385"/>
                              <a:ext cx="6001" cy="2572"/>
                            </a:xfrm>
                            <a:prstGeom prst="rect">
                              <a:avLst/>
                            </a:prstGeom>
                            <a:solidFill>
                              <a:schemeClr val="lt1">
                                <a:lumMod val="100000"/>
                                <a:lumOff val="0"/>
                              </a:schemeClr>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00BC5558" w14:textId="77777777" w:rsidR="009C09FD" w:rsidRPr="00565633" w:rsidRDefault="009C09FD" w:rsidP="009C09FD">
                                <w:pPr>
                                  <w:jc w:val="center"/>
                                  <w:rPr>
                                    <w:rFonts w:ascii="Times New Roman" w:hAnsi="Times New Roman" w:cs="Times New Roman"/>
                                    <w:sz w:val="26"/>
                                    <w:szCs w:val="26"/>
                                  </w:rPr>
                                </w:pPr>
                                <w:r w:rsidRPr="00565633">
                                  <w:rPr>
                                    <w:rFonts w:ascii="Times New Roman" w:hAnsi="Times New Roman" w:cs="Times New Roman"/>
                                    <w:sz w:val="26"/>
                                    <w:szCs w:val="26"/>
                                  </w:rPr>
                                  <w:t>WSN</w:t>
                                </w:r>
                              </w:p>
                              <w:p w14:paraId="5422C771" w14:textId="77777777" w:rsidR="009C09FD" w:rsidRDefault="009C09FD" w:rsidP="009C09FD"/>
                            </w:txbxContent>
                          </wps:txbx>
                          <wps:bodyPr rot="0" vert="horz" wrap="square" lIns="91440" tIns="45720" rIns="91440" bIns="45720" anchor="t" anchorCtr="0" upright="1">
                            <a:noAutofit/>
                          </wps:bodyPr>
                        </wps:wsp>
                        <wps:wsp>
                          <wps:cNvPr id="399030980" name="Rectangle: Rounded Corners 17"/>
                          <wps:cNvSpPr>
                            <a:spLocks noChangeArrowheads="1"/>
                          </wps:cNvSpPr>
                          <wps:spPr bwMode="auto">
                            <a:xfrm>
                              <a:off x="41306" y="30579"/>
                              <a:ext cx="10192" cy="6477"/>
                            </a:xfrm>
                            <a:prstGeom prst="roundRect">
                              <a:avLst>
                                <a:gd name="adj" fmla="val 16667"/>
                              </a:avLst>
                            </a:prstGeom>
                            <a:solidFill>
                              <a:schemeClr val="accent1">
                                <a:lumMod val="100000"/>
                                <a:lumOff val="0"/>
                              </a:schemeClr>
                            </a:solidFill>
                            <a:ln>
                              <a:noFill/>
                            </a:ln>
                            <a:effectLst>
                              <a:outerShdw dist="12700" dir="5400000" algn="ctr" rotWithShape="0">
                                <a:srgbClr val="000000"/>
                              </a:outerShdw>
                            </a:effectLst>
                            <a:extLst>
                              <a:ext uri="{91240B29-F687-4F45-9708-019B960494DF}">
                                <a14:hiddenLine xmlns:a14="http://schemas.microsoft.com/office/drawing/2010/main" w="12700">
                                  <a:solidFill>
                                    <a:srgbClr val="000000"/>
                                  </a:solidFill>
                                  <a:miter lim="800000"/>
                                  <a:headEnd/>
                                  <a:tailEnd/>
                                </a14:hiddenLine>
                              </a:ext>
                            </a:extLst>
                          </wps:spPr>
                          <wps:txbx>
                            <w:txbxContent>
                              <w:p w14:paraId="16378B7A" w14:textId="77777777" w:rsidR="009C09FD" w:rsidRPr="001348CA" w:rsidRDefault="009C09FD" w:rsidP="009C09FD">
                                <w:pPr>
                                  <w:jc w:val="center"/>
                                  <w:rPr>
                                    <w:rFonts w:ascii="Times New Roman" w:hAnsi="Times New Roman" w:cs="Times New Roman"/>
                                    <w:sz w:val="26"/>
                                    <w:szCs w:val="26"/>
                                  </w:rPr>
                                </w:pPr>
                                <w:r w:rsidRPr="001348CA">
                                  <w:rPr>
                                    <w:rFonts w:ascii="Times New Roman" w:hAnsi="Times New Roman" w:cs="Times New Roman"/>
                                    <w:sz w:val="26"/>
                                    <w:szCs w:val="26"/>
                                  </w:rPr>
                                  <w:t xml:space="preserve">GSM module </w:t>
                                </w:r>
                              </w:p>
                            </w:txbxContent>
                          </wps:txbx>
                          <wps:bodyPr rot="0" vert="horz" wrap="square" lIns="91440" tIns="45720" rIns="91440" bIns="45720" anchor="ctr" anchorCtr="0" upright="1">
                            <a:noAutofit/>
                          </wps:bodyPr>
                        </wps:wsp>
                        <pic:pic xmlns:pic="http://schemas.openxmlformats.org/drawingml/2006/picture">
                          <pic:nvPicPr>
                            <pic:cNvPr id="306863605" name="Picture 18"/>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53694" y="28288"/>
                              <a:ext cx="9552" cy="10097"/>
                            </a:xfrm>
                            <a:prstGeom prst="rect">
                              <a:avLst/>
                            </a:prstGeom>
                            <a:noFill/>
                            <a:extLst>
                              <a:ext uri="{909E8E84-426E-40DD-AFC4-6F175D3DCCD1}">
                                <a14:hiddenFill xmlns:a14="http://schemas.microsoft.com/office/drawing/2010/main">
                                  <a:solidFill>
                                    <a:srgbClr val="FFFFFF"/>
                                  </a:solidFill>
                                </a14:hiddenFill>
                              </a:ext>
                            </a:extLst>
                          </pic:spPr>
                        </pic:pic>
                        <wps:wsp>
                          <wps:cNvPr id="1991039585" name="Text Box 19"/>
                          <wps:cNvSpPr txBox="1">
                            <a:spLocks noChangeArrowheads="1"/>
                          </wps:cNvSpPr>
                          <wps:spPr bwMode="auto">
                            <a:xfrm>
                              <a:off x="54387" y="25826"/>
                              <a:ext cx="8001" cy="2848"/>
                            </a:xfrm>
                            <a:prstGeom prst="rect">
                              <a:avLst/>
                            </a:prstGeom>
                            <a:solidFill>
                              <a:schemeClr val="lt1">
                                <a:lumMod val="100000"/>
                                <a:lumOff val="0"/>
                              </a:schemeClr>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36377DCD" w14:textId="77777777" w:rsidR="009C09FD" w:rsidRPr="001348CA" w:rsidRDefault="009C09FD" w:rsidP="009C09FD">
                                <w:pPr>
                                  <w:jc w:val="center"/>
                                  <w:rPr>
                                    <w:rFonts w:ascii="Times New Roman" w:hAnsi="Times New Roman" w:cs="Times New Roman"/>
                                    <w:sz w:val="26"/>
                                    <w:szCs w:val="26"/>
                                  </w:rPr>
                                </w:pPr>
                                <w:r w:rsidRPr="001348CA">
                                  <w:rPr>
                                    <w:rFonts w:ascii="Times New Roman" w:hAnsi="Times New Roman" w:cs="Times New Roman"/>
                                    <w:sz w:val="26"/>
                                    <w:szCs w:val="26"/>
                                  </w:rPr>
                                  <w:t>Mobile</w:t>
                                </w:r>
                              </w:p>
                            </w:txbxContent>
                          </wps:txbx>
                          <wps:bodyPr rot="0" vert="horz" wrap="square" lIns="91440" tIns="45720" rIns="91440" bIns="45720" anchor="t" anchorCtr="0" upright="1">
                            <a:noAutofit/>
                          </wps:bodyPr>
                        </wps:wsp>
                        <wps:wsp>
                          <wps:cNvPr id="506485580" name="Rectangle: Rounded Corners 23"/>
                          <wps:cNvSpPr>
                            <a:spLocks noChangeArrowheads="1"/>
                          </wps:cNvSpPr>
                          <wps:spPr bwMode="auto">
                            <a:xfrm>
                              <a:off x="41306" y="41910"/>
                              <a:ext cx="10287" cy="6096"/>
                            </a:xfrm>
                            <a:prstGeom prst="roundRect">
                              <a:avLst>
                                <a:gd name="adj" fmla="val 16667"/>
                              </a:avLst>
                            </a:prstGeom>
                            <a:solidFill>
                              <a:schemeClr val="accent1">
                                <a:lumMod val="100000"/>
                                <a:lumOff val="0"/>
                              </a:schemeClr>
                            </a:solidFill>
                            <a:ln>
                              <a:noFill/>
                            </a:ln>
                            <a:effectLst>
                              <a:outerShdw dist="12700" dir="5400000" algn="ctr" rotWithShape="0">
                                <a:srgbClr val="000000"/>
                              </a:outerShdw>
                            </a:effectLst>
                            <a:extLst>
                              <a:ext uri="{91240B29-F687-4F45-9708-019B960494DF}">
                                <a14:hiddenLine xmlns:a14="http://schemas.microsoft.com/office/drawing/2010/main" w="12700">
                                  <a:solidFill>
                                    <a:srgbClr val="000000"/>
                                  </a:solidFill>
                                  <a:miter lim="800000"/>
                                  <a:headEnd/>
                                  <a:tailEnd/>
                                </a14:hiddenLine>
                              </a:ext>
                            </a:extLst>
                          </wps:spPr>
                          <wps:txbx>
                            <w:txbxContent>
                              <w:p w14:paraId="3B6D9503" w14:textId="77777777" w:rsidR="009C09FD" w:rsidRPr="001348CA" w:rsidRDefault="009C09FD" w:rsidP="009C09FD">
                                <w:pPr>
                                  <w:jc w:val="center"/>
                                  <w:rPr>
                                    <w:rFonts w:ascii="Times New Roman" w:hAnsi="Times New Roman" w:cs="Times New Roman"/>
                                    <w:sz w:val="26"/>
                                    <w:szCs w:val="26"/>
                                  </w:rPr>
                                </w:pPr>
                                <w:r w:rsidRPr="001348CA">
                                  <w:rPr>
                                    <w:rFonts w:ascii="Times New Roman" w:hAnsi="Times New Roman" w:cs="Times New Roman"/>
                                    <w:sz w:val="26"/>
                                    <w:szCs w:val="26"/>
                                  </w:rPr>
                                  <w:t>Wi-Fi module</w:t>
                                </w:r>
                              </w:p>
                            </w:txbxContent>
                          </wps:txbx>
                          <wps:bodyPr rot="0" vert="horz" wrap="square" lIns="91440" tIns="45720" rIns="91440" bIns="45720" anchor="ctr" anchorCtr="0" upright="1">
                            <a:noAutofit/>
                          </wps:bodyPr>
                        </wps:wsp>
                        <wps:wsp>
                          <wps:cNvPr id="190224803" name="Rectangle: Rounded Corners 24"/>
                          <wps:cNvSpPr>
                            <a:spLocks noChangeArrowheads="1"/>
                          </wps:cNvSpPr>
                          <wps:spPr bwMode="auto">
                            <a:xfrm>
                              <a:off x="55860" y="41910"/>
                              <a:ext cx="8007" cy="6286"/>
                            </a:xfrm>
                            <a:prstGeom prst="roundRect">
                              <a:avLst>
                                <a:gd name="adj" fmla="val 16667"/>
                              </a:avLst>
                            </a:prstGeom>
                            <a:solidFill>
                              <a:schemeClr val="accent1">
                                <a:lumMod val="100000"/>
                                <a:lumOff val="0"/>
                              </a:schemeClr>
                            </a:solidFill>
                            <a:ln>
                              <a:noFill/>
                            </a:ln>
                            <a:effectLst>
                              <a:outerShdw dist="12700" dir="5400000" algn="ctr" rotWithShape="0">
                                <a:srgbClr val="000000"/>
                              </a:outerShdw>
                            </a:effectLst>
                            <a:extLst>
                              <a:ext uri="{91240B29-F687-4F45-9708-019B960494DF}">
                                <a14:hiddenLine xmlns:a14="http://schemas.microsoft.com/office/drawing/2010/main" w="12700">
                                  <a:solidFill>
                                    <a:srgbClr val="000000"/>
                                  </a:solidFill>
                                  <a:miter lim="800000"/>
                                  <a:headEnd/>
                                  <a:tailEnd/>
                                </a14:hiddenLine>
                              </a:ext>
                            </a:extLst>
                          </wps:spPr>
                          <wps:txbx>
                            <w:txbxContent>
                              <w:p w14:paraId="25353FAB" w14:textId="77777777" w:rsidR="009C09FD" w:rsidRPr="001348CA" w:rsidRDefault="009C09FD" w:rsidP="009C09FD">
                                <w:pPr>
                                  <w:jc w:val="center"/>
                                  <w:rPr>
                                    <w:rFonts w:ascii="Times New Roman" w:hAnsi="Times New Roman" w:cs="Times New Roman"/>
                                    <w:sz w:val="26"/>
                                    <w:szCs w:val="26"/>
                                  </w:rPr>
                                </w:pPr>
                                <w:r w:rsidRPr="001348CA">
                                  <w:rPr>
                                    <w:rFonts w:ascii="Times New Roman" w:hAnsi="Times New Roman" w:cs="Times New Roman"/>
                                    <w:sz w:val="26"/>
                                    <w:szCs w:val="26"/>
                                  </w:rPr>
                                  <w:t>Relay</w:t>
                                </w:r>
                                <w:r>
                                  <w:rPr>
                                    <w:rFonts w:ascii="Times New Roman" w:hAnsi="Times New Roman" w:cs="Times New Roman"/>
                                    <w:sz w:val="26"/>
                                    <w:szCs w:val="26"/>
                                  </w:rPr>
                                  <w:t xml:space="preserve"> node</w:t>
                                </w:r>
                              </w:p>
                            </w:txbxContent>
                          </wps:txbx>
                          <wps:bodyPr rot="0" vert="horz" wrap="square" lIns="91440" tIns="45720" rIns="91440" bIns="45720" anchor="ctr" anchorCtr="0" upright="1">
                            <a:noAutofit/>
                          </wps:bodyPr>
                        </wps:wsp>
                        <wps:wsp>
                          <wps:cNvPr id="65699935" name="Rectangle: Rounded Corners 25"/>
                          <wps:cNvSpPr>
                            <a:spLocks noChangeArrowheads="1"/>
                          </wps:cNvSpPr>
                          <wps:spPr bwMode="auto">
                            <a:xfrm>
                              <a:off x="55581" y="52953"/>
                              <a:ext cx="8985" cy="5048"/>
                            </a:xfrm>
                            <a:prstGeom prst="roundRect">
                              <a:avLst>
                                <a:gd name="adj" fmla="val 16667"/>
                              </a:avLst>
                            </a:prstGeom>
                            <a:solidFill>
                              <a:schemeClr val="accent1">
                                <a:lumMod val="100000"/>
                                <a:lumOff val="0"/>
                              </a:schemeClr>
                            </a:solidFill>
                            <a:ln>
                              <a:noFill/>
                            </a:ln>
                            <a:effectLst>
                              <a:outerShdw dist="12700" dir="5400000" algn="ctr" rotWithShape="0">
                                <a:srgbClr val="000000"/>
                              </a:outerShdw>
                            </a:effectLst>
                            <a:extLst>
                              <a:ext uri="{91240B29-F687-4F45-9708-019B960494DF}">
                                <a14:hiddenLine xmlns:a14="http://schemas.microsoft.com/office/drawing/2010/main" w="12700">
                                  <a:solidFill>
                                    <a:srgbClr val="000000"/>
                                  </a:solidFill>
                                  <a:miter lim="800000"/>
                                  <a:headEnd/>
                                  <a:tailEnd/>
                                </a14:hiddenLine>
                              </a:ext>
                            </a:extLst>
                          </wps:spPr>
                          <wps:txbx>
                            <w:txbxContent>
                              <w:p w14:paraId="309952E9" w14:textId="77777777" w:rsidR="009C09FD" w:rsidRPr="001348CA" w:rsidRDefault="009C09FD" w:rsidP="009C09FD">
                                <w:pPr>
                                  <w:jc w:val="center"/>
                                  <w:rPr>
                                    <w:rFonts w:ascii="Times New Roman" w:hAnsi="Times New Roman" w:cs="Times New Roman"/>
                                    <w:sz w:val="26"/>
                                    <w:szCs w:val="26"/>
                                  </w:rPr>
                                </w:pPr>
                                <w:r w:rsidRPr="001348CA">
                                  <w:rPr>
                                    <w:rFonts w:ascii="Times New Roman" w:hAnsi="Times New Roman" w:cs="Times New Roman"/>
                                    <w:sz w:val="26"/>
                                    <w:szCs w:val="26"/>
                                  </w:rPr>
                                  <w:t>Pump</w:t>
                                </w:r>
                              </w:p>
                            </w:txbxContent>
                          </wps:txbx>
                          <wps:bodyPr rot="0" vert="horz" wrap="square" lIns="91440" tIns="45720" rIns="91440" bIns="45720" anchor="ctr" anchorCtr="0" upright="1">
                            <a:noAutofit/>
                          </wps:bodyPr>
                        </wps:wsp>
                        <pic:pic xmlns:pic="http://schemas.openxmlformats.org/drawingml/2006/picture">
                          <pic:nvPicPr>
                            <pic:cNvPr id="923975174" name="Picture 2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19556" y="55144"/>
                              <a:ext cx="21082" cy="11560"/>
                            </a:xfrm>
                            <a:prstGeom prst="rect">
                              <a:avLst/>
                            </a:prstGeom>
                            <a:noFill/>
                            <a:effectLst>
                              <a:outerShdw dist="12700" dir="5400000" algn="ctr" rotWithShape="0">
                                <a:srgbClr val="000000"/>
                              </a:outerShdw>
                            </a:effectLst>
                            <a:extLst>
                              <a:ext uri="{909E8E84-426E-40DD-AFC4-6F175D3DCCD1}">
                                <a14:hiddenFill xmlns:a14="http://schemas.microsoft.com/office/drawing/2010/main">
                                  <a:solidFill>
                                    <a:srgbClr val="FFFFFF"/>
                                  </a:solidFill>
                                </a14:hiddenFill>
                              </a:ext>
                            </a:extLst>
                          </pic:spPr>
                        </pic:pic>
                        <wps:wsp>
                          <wps:cNvPr id="116988271" name="Text Box 27"/>
                          <wps:cNvSpPr txBox="1">
                            <a:spLocks noChangeArrowheads="1"/>
                          </wps:cNvSpPr>
                          <wps:spPr bwMode="auto">
                            <a:xfrm>
                              <a:off x="24014" y="58959"/>
                              <a:ext cx="13133" cy="485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1701E4D0" w14:textId="77777777" w:rsidR="009C09FD" w:rsidRPr="0062100A" w:rsidRDefault="009C09FD" w:rsidP="009C09FD">
                                <w:pPr>
                                  <w:jc w:val="center"/>
                                  <w:rPr>
                                    <w:rFonts w:ascii="Times New Roman" w:hAnsi="Times New Roman" w:cs="Times New Roman"/>
                                    <w:sz w:val="26"/>
                                    <w:szCs w:val="26"/>
                                  </w:rPr>
                                </w:pPr>
                                <w:proofErr w:type="spellStart"/>
                                <w:r w:rsidRPr="0062100A">
                                  <w:rPr>
                                    <w:rFonts w:ascii="Times New Roman" w:hAnsi="Times New Roman" w:cs="Times New Roman"/>
                                    <w:sz w:val="26"/>
                                    <w:szCs w:val="26"/>
                                  </w:rPr>
                                  <w:t>Cloudplatform</w:t>
                                </w:r>
                                <w:proofErr w:type="spellEnd"/>
                                <w:r w:rsidRPr="0062100A">
                                  <w:rPr>
                                    <w:rFonts w:ascii="Times New Roman" w:hAnsi="Times New Roman" w:cs="Times New Roman"/>
                                    <w:sz w:val="26"/>
                                    <w:szCs w:val="26"/>
                                  </w:rPr>
                                  <w:t xml:space="preserve"> (IoT)</w:t>
                                </w:r>
                              </w:p>
                            </w:txbxContent>
                          </wps:txbx>
                          <wps:bodyPr rot="0" vert="horz" wrap="square" lIns="91440" tIns="45720" rIns="91440" bIns="45720" anchor="t" anchorCtr="0" upright="1">
                            <a:noAutofit/>
                          </wps:bodyPr>
                        </wps:wsp>
                        <wps:wsp>
                          <wps:cNvPr id="269009076" name="Text Box 30"/>
                          <wps:cNvSpPr txBox="1">
                            <a:spLocks noChangeArrowheads="1"/>
                          </wps:cNvSpPr>
                          <wps:spPr bwMode="auto">
                            <a:xfrm>
                              <a:off x="7618" y="54376"/>
                              <a:ext cx="5305" cy="304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1091C52B" w14:textId="77777777" w:rsidR="009C09FD" w:rsidRPr="0062100A" w:rsidRDefault="009C09FD" w:rsidP="009C09FD">
                                <w:pPr>
                                  <w:jc w:val="center"/>
                                  <w:rPr>
                                    <w:rFonts w:ascii="Times New Roman" w:hAnsi="Times New Roman" w:cs="Times New Roman"/>
                                    <w:sz w:val="26"/>
                                    <w:szCs w:val="26"/>
                                  </w:rPr>
                                </w:pPr>
                                <w:r w:rsidRPr="0062100A">
                                  <w:rPr>
                                    <w:rFonts w:ascii="Times New Roman" w:hAnsi="Times New Roman" w:cs="Times New Roman"/>
                                    <w:sz w:val="26"/>
                                    <w:szCs w:val="26"/>
                                  </w:rPr>
                                  <w:t>PC</w:t>
                                </w:r>
                              </w:p>
                            </w:txbxContent>
                          </wps:txbx>
                          <wps:bodyPr rot="0" vert="horz" wrap="square" lIns="91440" tIns="45720" rIns="91440" bIns="45720" anchor="t" anchorCtr="0" upright="1">
                            <a:noAutofit/>
                          </wps:bodyPr>
                        </wps:wsp>
                        <wps:wsp>
                          <wps:cNvPr id="92158021" name="Arrow: Down 31"/>
                          <wps:cNvSpPr>
                            <a:spLocks noChangeArrowheads="1"/>
                          </wps:cNvSpPr>
                          <wps:spPr bwMode="auto">
                            <a:xfrm>
                              <a:off x="28860" y="24197"/>
                              <a:ext cx="2096" cy="4091"/>
                            </a:xfrm>
                            <a:prstGeom prst="downArrow">
                              <a:avLst>
                                <a:gd name="adj1" fmla="val 50000"/>
                                <a:gd name="adj2" fmla="val 49988"/>
                              </a:avLst>
                            </a:prstGeom>
                            <a:solidFill>
                              <a:schemeClr val="accent1">
                                <a:lumMod val="100000"/>
                                <a:lumOff val="0"/>
                              </a:schemeClr>
                            </a:solidFill>
                            <a:ln>
                              <a:noFill/>
                            </a:ln>
                            <a:effectLst>
                              <a:outerShdw dist="12700" dir="5400000" algn="ctr" rotWithShape="0">
                                <a:srgbClr val="000000"/>
                              </a:outerShdw>
                            </a:effectLst>
                            <a:extLst>
                              <a:ext uri="{91240B29-F687-4F45-9708-019B960494DF}">
                                <a14:hiddenLine xmlns:a14="http://schemas.microsoft.com/office/drawing/2010/main" w="12700">
                                  <a:solidFill>
                                    <a:srgbClr val="000000"/>
                                  </a:solidFill>
                                  <a:miter lim="800000"/>
                                  <a:headEnd/>
                                  <a:tailEnd/>
                                </a14:hiddenLine>
                              </a:ext>
                            </a:extLst>
                          </wps:spPr>
                          <wps:txbx>
                            <w:txbxContent>
                              <w:p w14:paraId="64EBE8CE" w14:textId="77777777" w:rsidR="009C09FD" w:rsidRDefault="009C09FD" w:rsidP="009C09FD">
                                <w:pPr>
                                  <w:jc w:val="center"/>
                                </w:pPr>
                              </w:p>
                            </w:txbxContent>
                          </wps:txbx>
                          <wps:bodyPr rot="0" vert="horz" wrap="square" lIns="91440" tIns="45720" rIns="91440" bIns="45720" anchor="ctr" anchorCtr="0" upright="1">
                            <a:noAutofit/>
                          </wps:bodyPr>
                        </wps:wsp>
                        <wps:wsp>
                          <wps:cNvPr id="909972119" name="Arrow: Right 32"/>
                          <wps:cNvSpPr>
                            <a:spLocks noChangeArrowheads="1"/>
                          </wps:cNvSpPr>
                          <wps:spPr bwMode="auto">
                            <a:xfrm>
                              <a:off x="18670" y="35151"/>
                              <a:ext cx="4813" cy="1905"/>
                            </a:xfrm>
                            <a:prstGeom prst="rightArrow">
                              <a:avLst>
                                <a:gd name="adj1" fmla="val 50000"/>
                                <a:gd name="adj2" fmla="val 50004"/>
                              </a:avLst>
                            </a:prstGeom>
                            <a:solidFill>
                              <a:schemeClr val="accent1">
                                <a:lumMod val="100000"/>
                                <a:lumOff val="0"/>
                              </a:schemeClr>
                            </a:solidFill>
                            <a:ln>
                              <a:noFill/>
                            </a:ln>
                            <a:effectLst>
                              <a:outerShdw dist="12700" dir="5400000" algn="ctr" rotWithShape="0">
                                <a:srgbClr val="000000"/>
                              </a:outerShdw>
                            </a:effectLst>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wps:wsp>
                          <wps:cNvPr id="34102070" name="Arrow: Right 33"/>
                          <wps:cNvSpPr>
                            <a:spLocks noChangeArrowheads="1"/>
                          </wps:cNvSpPr>
                          <wps:spPr bwMode="auto">
                            <a:xfrm>
                              <a:off x="36759" y="33051"/>
                              <a:ext cx="3696" cy="2100"/>
                            </a:xfrm>
                            <a:prstGeom prst="rightArrow">
                              <a:avLst>
                                <a:gd name="adj1" fmla="val 50000"/>
                                <a:gd name="adj2" fmla="val 49981"/>
                              </a:avLst>
                            </a:prstGeom>
                            <a:solidFill>
                              <a:schemeClr val="accent1">
                                <a:lumMod val="100000"/>
                                <a:lumOff val="0"/>
                              </a:schemeClr>
                            </a:solidFill>
                            <a:ln>
                              <a:noFill/>
                            </a:ln>
                            <a:effectLst>
                              <a:outerShdw dist="12700" dir="5400000" algn="ctr" rotWithShape="0">
                                <a:srgbClr val="000000"/>
                              </a:outerShdw>
                            </a:effectLst>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wps:wsp>
                          <wps:cNvPr id="610700311" name="Arrow: Right 34"/>
                          <wps:cNvSpPr>
                            <a:spLocks noChangeArrowheads="1"/>
                          </wps:cNvSpPr>
                          <wps:spPr bwMode="auto">
                            <a:xfrm>
                              <a:off x="36760" y="43719"/>
                              <a:ext cx="3695" cy="2096"/>
                            </a:xfrm>
                            <a:prstGeom prst="rightArrow">
                              <a:avLst>
                                <a:gd name="adj1" fmla="val 50000"/>
                                <a:gd name="adj2" fmla="val 49981"/>
                              </a:avLst>
                            </a:prstGeom>
                            <a:solidFill>
                              <a:schemeClr val="accent1">
                                <a:lumMod val="100000"/>
                                <a:lumOff val="0"/>
                              </a:schemeClr>
                            </a:solidFill>
                            <a:ln>
                              <a:noFill/>
                            </a:ln>
                            <a:effectLst>
                              <a:outerShdw dist="12700" dir="5400000" algn="ctr" rotWithShape="0">
                                <a:srgbClr val="000000"/>
                              </a:outerShdw>
                            </a:effectLst>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wps:wsp>
                          <wps:cNvPr id="2143858272" name="Arrow: Right 37"/>
                          <wps:cNvSpPr>
                            <a:spLocks noChangeArrowheads="1"/>
                          </wps:cNvSpPr>
                          <wps:spPr bwMode="auto">
                            <a:xfrm>
                              <a:off x="52165" y="32556"/>
                              <a:ext cx="3695" cy="2095"/>
                            </a:xfrm>
                            <a:prstGeom prst="rightArrow">
                              <a:avLst>
                                <a:gd name="adj1" fmla="val 50000"/>
                                <a:gd name="adj2" fmla="val 50005"/>
                              </a:avLst>
                            </a:prstGeom>
                            <a:solidFill>
                              <a:schemeClr val="accent1">
                                <a:lumMod val="100000"/>
                                <a:lumOff val="0"/>
                              </a:schemeClr>
                            </a:solidFill>
                            <a:ln>
                              <a:noFill/>
                            </a:ln>
                            <a:effectLst>
                              <a:outerShdw dist="12700" dir="5400000" algn="ctr" rotWithShape="0">
                                <a:srgbClr val="000000"/>
                              </a:outerShdw>
                            </a:effectLst>
                            <a:extLst>
                              <a:ext uri="{91240B29-F687-4F45-9708-019B960494DF}">
                                <a14:hiddenLine xmlns:a14="http://schemas.microsoft.com/office/drawing/2010/main" w="12700">
                                  <a:solidFill>
                                    <a:srgbClr val="000000"/>
                                  </a:solidFill>
                                  <a:miter lim="800000"/>
                                  <a:headEnd/>
                                  <a:tailEnd/>
                                </a14:hiddenLine>
                              </a:ext>
                            </a:extLst>
                          </wps:spPr>
                          <wps:txbx>
                            <w:txbxContent>
                              <w:p w14:paraId="771EBB6A" w14:textId="77777777" w:rsidR="009C09FD" w:rsidRDefault="009C09FD" w:rsidP="009C09FD">
                                <w:pPr>
                                  <w:jc w:val="center"/>
                                </w:pPr>
                              </w:p>
                            </w:txbxContent>
                          </wps:txbx>
                          <wps:bodyPr rot="0" vert="horz" wrap="square" lIns="91440" tIns="45720" rIns="91440" bIns="45720" anchor="ctr" anchorCtr="0" upright="1">
                            <a:noAutofit/>
                          </wps:bodyPr>
                        </wps:wsp>
                        <wps:wsp>
                          <wps:cNvPr id="1145408436" name="Arrow: Right 38"/>
                          <wps:cNvSpPr>
                            <a:spLocks noChangeArrowheads="1"/>
                          </wps:cNvSpPr>
                          <wps:spPr bwMode="auto">
                            <a:xfrm>
                              <a:off x="52165" y="44281"/>
                              <a:ext cx="3035" cy="2096"/>
                            </a:xfrm>
                            <a:prstGeom prst="rightArrow">
                              <a:avLst>
                                <a:gd name="adj1" fmla="val 50000"/>
                                <a:gd name="adj2" fmla="val 49983"/>
                              </a:avLst>
                            </a:prstGeom>
                            <a:solidFill>
                              <a:schemeClr val="accent1">
                                <a:lumMod val="100000"/>
                                <a:lumOff val="0"/>
                              </a:schemeClr>
                            </a:solidFill>
                            <a:ln>
                              <a:noFill/>
                            </a:ln>
                            <a:effectLst>
                              <a:outerShdw dist="12700" dir="5400000" algn="ctr" rotWithShape="0">
                                <a:srgbClr val="000000"/>
                              </a:outerShdw>
                            </a:effectLst>
                            <a:extLst>
                              <a:ext uri="{91240B29-F687-4F45-9708-019B960494DF}">
                                <a14:hiddenLine xmlns:a14="http://schemas.microsoft.com/office/drawing/2010/main" w="12700">
                                  <a:solidFill>
                                    <a:srgbClr val="000000"/>
                                  </a:solidFill>
                                  <a:miter lim="800000"/>
                                  <a:headEnd/>
                                  <a:tailEnd/>
                                </a14:hiddenLine>
                              </a:ext>
                            </a:extLst>
                          </wps:spPr>
                          <wps:txbx>
                            <w:txbxContent>
                              <w:p w14:paraId="76FDEBEB" w14:textId="77777777" w:rsidR="009C09FD" w:rsidRDefault="009C09FD" w:rsidP="009C09FD">
                                <w:pPr>
                                  <w:spacing w:line="256" w:lineRule="auto"/>
                                  <w:jc w:val="center"/>
                                  <w:rPr>
                                    <w:sz w:val="24"/>
                                    <w:szCs w:val="24"/>
                                  </w:rPr>
                                </w:pPr>
                                <w:r>
                                  <w:rPr>
                                    <w:rFonts w:eastAsia="Calibri"/>
                                  </w:rPr>
                                  <w:t> </w:t>
                                </w:r>
                              </w:p>
                            </w:txbxContent>
                          </wps:txbx>
                          <wps:bodyPr rot="0" vert="horz" wrap="square" lIns="91440" tIns="45720" rIns="91440" bIns="45720" anchor="ctr" anchorCtr="0" upright="1">
                            <a:noAutofit/>
                          </wps:bodyPr>
                        </wps:wsp>
                        <wps:wsp>
                          <wps:cNvPr id="2129826569" name="Arrow: Down 39"/>
                          <wps:cNvSpPr>
                            <a:spLocks noChangeArrowheads="1"/>
                          </wps:cNvSpPr>
                          <wps:spPr bwMode="auto">
                            <a:xfrm>
                              <a:off x="58849" y="48757"/>
                              <a:ext cx="2015" cy="4095"/>
                            </a:xfrm>
                            <a:prstGeom prst="downArrow">
                              <a:avLst>
                                <a:gd name="adj1" fmla="val 50000"/>
                                <a:gd name="adj2" fmla="val 49997"/>
                              </a:avLst>
                            </a:prstGeom>
                            <a:solidFill>
                              <a:schemeClr val="accent1">
                                <a:lumMod val="100000"/>
                                <a:lumOff val="0"/>
                              </a:schemeClr>
                            </a:solidFill>
                            <a:ln>
                              <a:noFill/>
                            </a:ln>
                            <a:effectLst>
                              <a:outerShdw dist="12700" dir="5400000" algn="ctr" rotWithShape="0">
                                <a:srgbClr val="000000"/>
                              </a:outerShdw>
                            </a:effectLst>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wps:wsp>
                          <wps:cNvPr id="86893918" name="Arrow: Down 40"/>
                          <wps:cNvSpPr>
                            <a:spLocks noChangeArrowheads="1"/>
                          </wps:cNvSpPr>
                          <wps:spPr bwMode="auto">
                            <a:xfrm>
                              <a:off x="29715" y="50656"/>
                              <a:ext cx="2029" cy="3726"/>
                            </a:xfrm>
                            <a:prstGeom prst="downArrow">
                              <a:avLst>
                                <a:gd name="adj1" fmla="val 50000"/>
                                <a:gd name="adj2" fmla="val 50024"/>
                              </a:avLst>
                            </a:prstGeom>
                            <a:solidFill>
                              <a:schemeClr val="accent1">
                                <a:lumMod val="100000"/>
                                <a:lumOff val="0"/>
                              </a:schemeClr>
                            </a:solidFill>
                            <a:ln>
                              <a:noFill/>
                            </a:ln>
                            <a:effectLst>
                              <a:outerShdw dist="12700" dir="5400000" algn="ctr" rotWithShape="0">
                                <a:srgbClr val="000000"/>
                              </a:outerShdw>
                            </a:effectLst>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wps:wsp>
                          <wps:cNvPr id="1383576580" name="Arrow: Left 41"/>
                          <wps:cNvSpPr>
                            <a:spLocks noChangeArrowheads="1"/>
                          </wps:cNvSpPr>
                          <wps:spPr bwMode="auto">
                            <a:xfrm>
                              <a:off x="14569" y="60579"/>
                              <a:ext cx="4098" cy="1905"/>
                            </a:xfrm>
                            <a:prstGeom prst="leftArrow">
                              <a:avLst>
                                <a:gd name="adj1" fmla="val 50000"/>
                                <a:gd name="adj2" fmla="val 49995"/>
                              </a:avLst>
                            </a:prstGeom>
                            <a:solidFill>
                              <a:schemeClr val="accent1">
                                <a:lumMod val="100000"/>
                                <a:lumOff val="0"/>
                              </a:schemeClr>
                            </a:solidFill>
                            <a:ln>
                              <a:noFill/>
                            </a:ln>
                            <a:effectLst>
                              <a:outerShdw dist="12700" dir="5400000" algn="ctr" rotWithShape="0">
                                <a:srgbClr val="000000"/>
                              </a:outerShdw>
                            </a:effectLst>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pic:pic xmlns:pic="http://schemas.openxmlformats.org/drawingml/2006/picture">
                          <pic:nvPicPr>
                            <pic:cNvPr id="146101196"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17249" y="7810"/>
                              <a:ext cx="13707" cy="14732"/>
                            </a:xfrm>
                            <a:prstGeom prst="rect">
                              <a:avLst/>
                            </a:prstGeom>
                            <a:noFill/>
                            <a:extLst>
                              <a:ext uri="{909E8E84-426E-40DD-AFC4-6F175D3DCCD1}">
                                <a14:hiddenFill xmlns:a14="http://schemas.microsoft.com/office/drawing/2010/main">
                                  <a:solidFill>
                                    <a:srgbClr val="FFFFFF"/>
                                  </a:solidFill>
                                </a14:hiddenFill>
                              </a:ext>
                            </a:extLst>
                          </pic:spPr>
                        </pic:pic>
                        <wps:wsp>
                          <wps:cNvPr id="299636086" name="Rectangle 5"/>
                          <wps:cNvSpPr>
                            <a:spLocks noChangeArrowheads="1"/>
                          </wps:cNvSpPr>
                          <wps:spPr bwMode="auto">
                            <a:xfrm>
                              <a:off x="36760" y="10691"/>
                              <a:ext cx="12700" cy="5624"/>
                            </a:xfrm>
                            <a:prstGeom prst="rect">
                              <a:avLst/>
                            </a:prstGeom>
                            <a:gradFill rotWithShape="1">
                              <a:gsLst>
                                <a:gs pos="0">
                                  <a:srgbClr val="B1CBE9"/>
                                </a:gs>
                                <a:gs pos="50000">
                                  <a:srgbClr val="A3C1E5"/>
                                </a:gs>
                                <a:gs pos="100000">
                                  <a:srgbClr val="92B9E4"/>
                                </a:gs>
                              </a:gsLst>
                              <a:lin ang="5400000"/>
                            </a:gradFill>
                            <a:ln w="6350">
                              <a:solidFill>
                                <a:schemeClr val="accent5">
                                  <a:lumMod val="100000"/>
                                  <a:lumOff val="0"/>
                                </a:schemeClr>
                              </a:solidFill>
                              <a:miter lim="800000"/>
                              <a:headEnd/>
                              <a:tailEnd/>
                            </a:ln>
                          </wps:spPr>
                          <wps:txbx>
                            <w:txbxContent>
                              <w:p w14:paraId="5A7430C1" w14:textId="77777777" w:rsidR="009C09FD" w:rsidRPr="00565633" w:rsidRDefault="009C09FD" w:rsidP="009C09FD">
                                <w:pPr>
                                  <w:jc w:val="center"/>
                                  <w:rPr>
                                    <w:rFonts w:ascii="Times New Roman" w:hAnsi="Times New Roman" w:cs="Times New Roman"/>
                                    <w:sz w:val="26"/>
                                    <w:szCs w:val="26"/>
                                  </w:rPr>
                                </w:pPr>
                                <w:r w:rsidRPr="00565633">
                                  <w:rPr>
                                    <w:rFonts w:ascii="Times New Roman" w:hAnsi="Times New Roman" w:cs="Times New Roman"/>
                                    <w:sz w:val="26"/>
                                    <w:szCs w:val="26"/>
                                  </w:rPr>
                                  <w:t xml:space="preserve">Main </w:t>
                                </w:r>
                                <w:r>
                                  <w:rPr>
                                    <w:rFonts w:ascii="Times New Roman" w:hAnsi="Times New Roman" w:cs="Times New Roman"/>
                                    <w:sz w:val="26"/>
                                    <w:szCs w:val="26"/>
                                  </w:rPr>
                                  <w:t xml:space="preserve">power </w:t>
                                </w:r>
                                <w:r w:rsidRPr="00565633">
                                  <w:rPr>
                                    <w:rFonts w:ascii="Times New Roman" w:hAnsi="Times New Roman" w:cs="Times New Roman"/>
                                    <w:sz w:val="26"/>
                                    <w:szCs w:val="26"/>
                                  </w:rPr>
                                  <w:t>supply</w:t>
                                </w:r>
                              </w:p>
                            </w:txbxContent>
                          </wps:txbx>
                          <wps:bodyPr rot="0" vert="horz" wrap="square" lIns="91440" tIns="45720" rIns="91440" bIns="45720" anchor="ctr" anchorCtr="0" upright="1">
                            <a:noAutofit/>
                          </wps:bodyPr>
                        </wps:wsp>
                        <wps:wsp>
                          <wps:cNvPr id="1400813548" name="Text Box 4"/>
                          <wps:cNvSpPr txBox="1">
                            <a:spLocks noChangeArrowheads="1"/>
                          </wps:cNvSpPr>
                          <wps:spPr bwMode="auto">
                            <a:xfrm>
                              <a:off x="14102" y="9810"/>
                              <a:ext cx="14758" cy="247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4BCC6637" w14:textId="77777777" w:rsidR="009C09FD" w:rsidRDefault="009C09FD" w:rsidP="009C09FD">
                                <w:pPr>
                                  <w:jc w:val="center"/>
                                </w:pPr>
                                <w:r>
                                  <w:t>Solar plant</w:t>
                                </w:r>
                              </w:p>
                            </w:txbxContent>
                          </wps:txbx>
                          <wps:bodyPr rot="0" vert="horz" wrap="square" lIns="91440" tIns="45720" rIns="91440" bIns="45720" anchor="t" anchorCtr="0" upright="1">
                            <a:noAutofit/>
                          </wps:bodyPr>
                        </wps:wsp>
                      </wpg:wgp>
                      <wps:wsp>
                        <wps:cNvPr id="309687719" name="Text Box 78"/>
                        <wps:cNvSpPr txBox="1">
                          <a:spLocks noChangeArrowheads="1"/>
                        </wps:cNvSpPr>
                        <wps:spPr bwMode="auto">
                          <a:xfrm>
                            <a:off x="761805" y="6867522"/>
                            <a:ext cx="5562834" cy="57150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16FE66FE" w14:textId="77777777" w:rsidR="009C09FD" w:rsidRPr="006652EE" w:rsidRDefault="009C09FD" w:rsidP="009C09FD">
                              <w:pPr>
                                <w:jc w:val="center"/>
                                <w:rPr>
                                  <w:rFonts w:ascii="Times New Roman" w:hAnsi="Times New Roman" w:cs="Times New Roman"/>
                                  <w:b/>
                                  <w:bCs/>
                                  <w:sz w:val="26"/>
                                  <w:szCs w:val="26"/>
                                </w:rPr>
                              </w:pPr>
                              <w:r w:rsidRPr="006652EE">
                                <w:rPr>
                                  <w:rFonts w:ascii="Times New Roman" w:hAnsi="Times New Roman" w:cs="Times New Roman"/>
                                  <w:b/>
                                  <w:bCs/>
                                  <w:sz w:val="26"/>
                                  <w:szCs w:val="26"/>
                                </w:rPr>
                                <w:t>Fig.</w:t>
                              </w:r>
                              <w:r w:rsidR="00E24A44">
                                <w:rPr>
                                  <w:rFonts w:ascii="Times New Roman" w:hAnsi="Times New Roman" w:cs="Times New Roman"/>
                                  <w:b/>
                                  <w:bCs/>
                                  <w:sz w:val="26"/>
                                  <w:szCs w:val="26"/>
                                </w:rPr>
                                <w:t>2</w:t>
                              </w:r>
                              <w:r w:rsidRPr="006652EE">
                                <w:rPr>
                                  <w:rFonts w:ascii="Times New Roman" w:hAnsi="Times New Roman" w:cs="Times New Roman"/>
                                  <w:b/>
                                  <w:bCs/>
                                  <w:sz w:val="26"/>
                                  <w:szCs w:val="26"/>
                                </w:rPr>
                                <w:t>. WSN (Wireless Sensor Network) Deployment</w:t>
                              </w:r>
                            </w:p>
                          </w:txbxContent>
                        </wps:txbx>
                        <wps:bodyPr rot="0" vert="horz" wrap="square" lIns="91440" tIns="45720" rIns="91440" bIns="45720" anchor="t" anchorCtr="0" upright="1">
                          <a:noAutofit/>
                        </wps:bodyPr>
                      </wps:wsp>
                    </wpc:wpc>
                  </a:graphicData>
                </a:graphic>
              </wp:inline>
            </w:drawing>
          </mc:Choice>
          <mc:Fallback>
            <w:pict>
              <v:group w14:anchorId="6114E369" id="Canvas 1" o:spid="_x0000_s1038" editas="canvas" style="width:518.2pt;height:606.75pt;mso-position-horizontal-relative:char;mso-position-vertical-relative:line" coordsize="65811,77057" o:gfxdata="UEsDBBQABgAIAAAAIQD/MyAjHAEAAHkCAAATAAAAW0NvbnRlbnRfVHlwZXNdLnhtbJSSTU7DMBCF&#10;90jcwfIWJQ5dIISadEHKEhAqB7DsSWJIxpbHhPb22GkrQZVWYumZ+d6bHy9X26FnI3gyFkt+mxec&#10;ASqrDbYlf988ZfecUZCoZW8RSr4D4qvq+mq52TkgFmmkknchuAchSHUwSMqtA4yZxvpBhvj0rXBS&#10;fcoWxKIo7oSyGABDFpIGr5Y1NPKrD2y9jeF9J61pOHvc1yWrkpsh8SkuZokPB+0sMiXmGYfzSIrP&#10;Ex56OnGRzvVGyRA3KEbUJ9Nnh8nzSE411BlHN3E9ZxxS5u/kvw0O3Es8mTca2Kv04VkOcT9CexKw&#10;sLVV+WWN1ORAmW0aoyCvPa0n6tjTOW1tv9HD+F/xOmJvMB7VxfRxqh8AAAD//wMAUEsDBBQABgAI&#10;AAAAIQA4/SH/1gAAAJQBAAALAAAAX3JlbHMvLnJlbHOkkMFqwzAMhu+DvYPRfXGawxijTi+j0Gvp&#10;HsDYimMaW0Yy2fr2M4PBMnrbUb/Q94l/f/hMi1qRJVI2sOt6UJgd+ZiDgffL8ekFlFSbvV0oo4Eb&#10;ChzGx4f9GRdb25HMsYhqlCwG5lrLq9biZkxWOiqY22YiTra2kYMu1l1tQD30/bPm3wwYN0x18gb4&#10;5AdQl1tp5j/sFB2T0FQ7R0nTNEV3j6o9feQzro1iOWA14Fm+Q8a1a8+Bvu/d/dMb2JY5uiPbhG/k&#10;tn4cqGU/er3pcvwCAAD//wMAUEsDBBQABgAIAAAAIQAuLdf/0AoAAMhWAAAOAAAAZHJzL2Uyb0Rv&#10;Yy54bWzsXF1zm0gWfd+q/Q+U3iemG5oPVZypxPGkpiqz60pmap4xQhI7CLSALGd//Z57u0FCtizL&#10;YzGjFKlKAgia7uaee8/96H774/0is+6SskqL/HIk3tgjK8njYpLms8vRb7/+9EMwsqo6yidRVuTJ&#10;5ehbUo1+fPfPf7xdL8eJLOZFNklKC43k1Xi9vBzN63o5vrio4nmyiKo3xTLJ8eO0KBdRjdNydjEp&#10;ozVaX2QX0ra9i3VRTpZlESdVhasf9Y+jd9z+dJrE9b+n0yqprexyhL7V/G/J/97Svxfv3kbjWRkt&#10;52lsuhG9oBeLKM3x0rapj1EdWasyfdDUIo3Loiqm9Zu4WFwU02kaJzwGjEbYO6O5ivK7qOLBxJid&#10;poM4esV2b2fU77z4Kc0yzMYFWh/TNfp/je+T4OIyjcf4ayYIRw/ef/hD4al6VSYj08jiWW0sovKP&#10;1fIHzNUyqtPbNEvrb/zdMSnUqfzuJo1vSn0S/+vuprTSyeUo8GzHU7YN4cujBcQOd9HLrYA+OD1I&#10;9+onIxrZ5yL+o7Ly4moe5bPkfbWE4ECc8XhzqSyL9TyJJhVdpnnqtsKnnd7cZumS5pRml47NuCF7&#10;h2Vcy8XHIl4tkrzWgl4mGaagyKt5uqxGVjlOFrcJxlr+PEE/Y4CsxkCXZZrXWqqrMv6CYaCv0biq&#10;y6SO53Q4RZ/M9YutH3gAmz7T6KolpvN2/UsxQcPRqi5Ywu+n5YLaQR+t+8uRFFLZ6MA3HPrKEXao&#10;357c11aM30UQOLagHuIOoVzp2YrnLxo3LS3Lqv6UFAuLDjAgdJrfFN19rqj76GZzC714I6pNJ83X&#10;wOn5iarwpAyEwn+7siq/T2GVfUqn63s21D5ET7lOIAVPaTRuhdN3HNUKp+MrYbunFM71cjZezxpV&#10;gLMHyuAo+/CpLFZLQIWa3Sg/4fih43t+K1B8m+XyyMytn8rlV6Cb4DSjQ9Z/BLXd3+mc73iGKvBd&#10;QF3xbDtSwZ51NYHy7QDTrTWB57hKSnNHPIeRJmVCLbTP66fj+bXRJPz81tOdD8UdNx2lCQGbqDbz&#10;DKW9o3SPmuev82iZ8DxXW/Ps+oHvisBvcEtKFdYjSyyPukZ9wEdpprnSc/yEQek8QCfP079O4Ok5&#10;l4GPI1b3rXxLzwv1lEkhHO4XtOkLFW9VZOmkMWnM0JKrrLTuInCrKI5hqQTr7Wy1gM3Q14VNf3Sv&#10;cJ2+M9/Pl8j+ENGjZljNd96Q5V1tH431lYRpHUwDW6FVnZRf55O1NUnJeAjpE+AnKeyscvXLrSib&#10;gZzGdQmzWdS/p/WcvyjxP2qjKme37UD4kaZ3RdM6927rxRA3/X30d67vb++ZeLRf/raYfANk8Drm&#10;mmDIOJgX5f9G1hps83JU/XcVERvKfs4hnaFwXaKnfOIqX+Kk3P7ldvuXKI/RlBmRPrmqcY6HViAA&#10;szlNBA8tL97Dbk9TNqPUZ90vBjpDpCesCBGKIAxk4D1ECxOGjvDjk5wILY8omAYrSvjQR0xTpO0C&#10;Npp5nAtWrHUj/CzSL4CqejFSFylAaGXpAsxbQ461ENHl63zCx3WUZvoYoCcc70OQ3+jOAUHagBiX&#10;Rkrl+3Bq3AZAv5LgfijuLfAXTPEWgKz6HtcbFXAqKMGeOOgMqJUTOMGO4QHrarAEZXY6KGV9mJx9&#10;ospkcqNUT6zs65F1FqreCUPbscMAxkj73i0vGltfilU+SSbWVVHmiBlZokV7D0zJFY4N80MCayt/&#10;1021RQjCTE6q5/rcrSeIEg2DhsU2lt1UUrqziRlxNPnPyJouMkSSQHYs4Xle06K5GW1vu7Qd3tNS&#10;ooFZVeOWWbUs4XzsAoUn8PdsomaAR+A5FJ/ZiZppt5mG812FzRyyS0T/+4iTKccLtbmUoME7cYhQ&#10;KaN84C+Fja54IfV8Oj5G9urkrrEIQ2E7oQItMKK0YSstkI3K74etUPgHnjrUu1SBZDdtEwYCaW3Y&#10;SuDyp3lC93fUPgToCFX+l7IVwU7tQFcapmx4tbI9N1DqWXRFssbYYtqsPk7kqm7oigvn2YRQGmdV&#10;2Ij2GLpih4fiOgNd6T0QtHHKzoev9GQabCndwEac96B7IE3IupdAKnSAB58FFuIRvMFCNHCjGJZW&#10;+/vs8wC3/uHGMYbejBuHks/CG/eUF4YhZV0Oo41jOD1ZNwW4gXMBbUqGyjDxxrohUowOky+u7IN8&#10;bEBb/2hredD5GLdzc8ZD6YTIR/ttvPfGlLBo5+W7c8bZ1PfljAs43DoUqBQybzoO0GgfKeyg8caF&#10;Aid42tof8Adbbxzu5t8hcUmCQ4llOK4GEr2lAL0wCKQPra9NURsSkLtR4H5CAtK1hY7IqCBUu/Fg&#10;B+kNbYPgHv7JmMCWDDye1N6XYUD/IHy90ZpzSTFIL0SYzPbbZHIrSk4b5Og1uuR7CJEymXFRedNV&#10;J4prYojMOIfJzPOVyZGC1HK7Xiz2uQhSKAUiP5T21yrpPVV5jq2PxTq3nN206imDPYgIG+dTwvtk&#10;fbgJT0qK8DAddu2Qe7U/PDlB13kU+1NTGO0mN7WV9N9OX8H+be5xQyhuYwWH/JVmA0dXBglWC72p&#10;8vPxUEM7DFF5I1Cn1gHhF6pjspzWse8hQywCz9chIFSFKlOc2NBCNxCGEIjwYAkz9f21YUhQZT4A&#10;9A8wPA6GvVi988Gc4yKBYJOsPwa51rvvAXKO54N6E3VywJN2IIeUqTF88MkO+WGngBxZvsbgDpAb&#10;IPesVVuPV4t7AnizHVps8BjmWkevH8w1mQ7Hh93Fd92QTWDOxF6Zdupvvi/TMWCu/lvVoQ9mrlsz&#10;K1D1gXKPzVIY4+AZbrkbdzqlh6ekMOs0sDYGwcf9oGNXfb+Hx/X9p+CWzXsHQ3ecoWtLFDfVrAMO&#10;OzgUwsVanMDFAqRHjR8HF/pKPLY4dF0svNzBod2sT/sLjR/T78HHawn/8aGWVp4GHHZwiLXaWINF&#10;JQE7ONQBz93KzJOawyBwtd/nBr56EPAUhoMi4NmYpT0c9EQBz7YId7CGx1nDAXIdyAVeEDpY+/gY&#10;4LDiE3Pbk92ToU+g4poaaICu3ZO2BBg5R+Xr+oL9/PMUgENoU9f6DWbvaLM3AK4DOIHViAoL4TcF&#10;3cbn+5xMa8tlwtcT5MB6ydICclhTs7vgDJYNSoEgdzidkKHrr+3xIbTZmtbBxn2vNs6U+JzNEjTh&#10;Ik6KXGDrKN40VW9ksGg0iI/imt66BOfnvXETc9veit58aSi3HzxYT+L4TYG7cH2ddN1PAf7cDk2k&#10;fU++Ak2GIS1lfGy/CZ70nkwA0lsm1C5sT9dubELtZq8SrnP2Wv6zx885NOfYw473ZtnZ4URvAzKr&#10;TJh6VlnLAvuNPLLxyQdx9eGaXUB8+FlFzl9zty4SYXdwe6uU986VuG7cs+4TZtuXB4+E8kN43SSx&#10;6RF+l+lcluZY4o49kZqNW7RWbkZGjWU57XPhOcoM4OA2F4rrYF5pR5rX3OdC511IDAcC1yVw2LUH&#10;pRYKhf8mWNhW9+0myfqpExWULGcah2Qwu2xbEHZ9FIcyjZOHtw04VXUfdgsyjmQvsvQK1X0oeOWd&#10;0HqqPcZ+FF7gU65zV6T8NlZoEq/9yBQVjJqt0rDm3sdWaF2HHBkiGdD2Kmwc4LlDArU2fKF5eHEJ&#10;st6jrTc99TqyFdNuqdq46K1daT/W7XMcb29A++7/AAAA//8DAFBLAwQKAAAAAAAAACEAk8TyvmP+&#10;AABj/gAAFAAAAGRycy9tZWRpYS9pbWFnZTEuZ2lmR0lGODlhAAgvB/AAAAAA/wD//yH5BAEAAEYA&#10;LAAAAAAACC8HhwAAAAAAgAAAlwAArQA6lwA6rToAgDo6gDo6lwA6wjo6wjpmrQBm1mYAgGYArWY6&#10;gGZmlwCAADqQ62a2/5kzAJA6gLZmgLZmrf//AP//CP//EP//GP//If//Kf//Mf//Of//Qv//Sv//&#10;Uv//Wv//Y///a///c///e5CQrZC2wpDb65Db/7b/67b//9uQl/+2rcH/pP//hP//jP//lP//nP//&#10;pf//rf//tf//vcDAwMvLy9v/69v////bwv//xv//zv//1v//3v//5///6///9/////wD+wAAAP//&#10;/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j/AI0IHEiwoMGDCBMqXMiwocOH&#10;ECNKnEixosWLGDNq3Mixo8ePIEOKHEmypMmTKFOqXMmypcuXMGPKnEmzps2bOHPq3Mmzp8+fQIMK&#10;HUq0qNGjSJMqXcq0qdOnUKNKnUq1qtWrWLNq3cq1q9evYMOKHUu2rNmzaNOqXcu2rdu3cOPKnUu3&#10;rt27ePPq3cu3r9+/gAMLHky4sOHDiBMrXsy4sePHkCNLnky5suXLmDNr3sy5s+fPoEOLHk26tOnT&#10;qFOrXs26tevXsGPLnk27tu3buHPr3s27t+/fwIMLH068uPHjyJMrX868ufPn0KNLn069uvXr2LNr&#10;3869u/fv4MOL/x9Pvrz58+jTq1/Pvr379/Djy59Pv779+/jz69/Pv7///wAGKOCABBZo4IEIJqjg&#10;ggw26OCDEEYo4YQUVmjhhRhmqOGGHHbo4YcghijiiCSWaOKJKKao4oostujiizDGKOOMNNZo4404&#10;5qjjjjz26OOPQAYp5JBEFmnkkUgmqeSSTDbp5JNQRinllFRWaeWVWGap5ZZcdunll2CGKeaYZJZp&#10;5plopqnmmmy26eabcMYp55x01mnnnXjmqeeefPbpZg8GBCDACvUBKiihfiaq6KIAWhDAo4fO5yik&#10;gzJq6aVNOirBiIZC+mil73XqKaiYlmpqkEA0EMAALYDogqewkv+63quwUoroqbjmiiOtAUzQYaq1&#10;xnoresAGa6uuyCYL4xAVQMoAh6IaG2l60Rorq7LYZjviC6MOeyGzCfBgBLfBXlseuOKSW6u52rbr&#10;LoaTQropiNVO61697L6r774NVssqiMyu6+16AQvL78EIL8irp76CGO+xlVnw71UPfzpwwhhnvF+x&#10;sIbrqsCVpTqxVQtbrPHJKONXMsQerpxvY6+OXJXLF6ds883nFRzssx+qy3JkActMlc8m42z00eQR&#10;DavQGir98mLkMi2V0zUjbfXV1FVc67wdUj1ZwVJH5TXWZJcdXb0di9s1yJKpGzZUY5st99zH8UpA&#10;oME2zGHcj3H//PZTfNMt+OC7cTzByo/yvDfbkD38t1OBEy755LHxGi7aT08Y+WIlP97U5pSHLnpp&#10;Os+r9aNcN814Y0p7zhToo8cu+2Zutzqusa4/CLthSq9qu1W7zy788I07O5DOsOqdYfCDIe47VswT&#10;L/30hHUqq/MehwQsuw+n7hDHnmavEfjdfrV91eQrzhH5jyofvULsByB+Recf1H1JyCduUKrqG3T6&#10;o7njSfzctzrqGfCAzYPU/OKXuYos7FqIc138atU/iaDNWMrzSP6MNb+COA9WFUzIAy/WOwWq7SIb&#10;rNW/3rc/VUnLeBMZoQeDFUCJlNBTE3NUCI1wwRc+KgE7aJYP/+V3QoN80FM7bEgKl9aqwB0Rgwv5&#10;n6e8h8AqWtEohvOfsZJIEfbJSoodLMgEpZXB77lwiOX7yBLTJkI0clEgXvRWD38mkTUGSwIsHMgY&#10;oWjG1YGxiBqxo7QquMchAlGIPgzjQJ6ovzoiEo14LCAja1XGgkhRXlfMpCaFoq4woq2GCpEiqS7Z&#10;qzZCSmYXVGRClDY/zFVtIx9UpSUHGUppXQ+NAPxdRFqnyxum8SELQyXeaiVLgYjyVqSspEXA10Hn&#10;EfKMuGTjIqVVzIFI8Y0H4SVBfElHIwjyeRBBHBU3Sc5y0qR0B1niOCEyx2mRMgA7jFfYSljNaSYP&#10;Ib0D5UTiV/9POEIThgVp5yij2ciIdE6X2/RhAwkiT4QOhJ6AFIhAEfVObEJEZ29TmkVXFkB+RhQh&#10;8bMoQQ6KT4XWbIz91GI3zcnSlrKkdiUNVkoP0s5IcbOgDAUoSP+J01VSUiGIE+lFejfT3lWwppX6&#10;Zt4MCsKFjHGhxtTpQUJqEKQS6qbw5Ei8qgm+jarQoQoh6kdj2lRgljUhT0UfT1FHkYUp06VwjatI&#10;4pXECb6VIfwTiPMGZSiPOa+MWx0rQdC2Tj3+s5gb1KdE2DdT9lUQXUbY6wqQ18phnrUhJbPoBKEa&#10;WIYQVowN4Jlk+yquv25EVHcdiKi8ykSIMFawLaSgWZHYkM3/vrKEhY2iVOXK295yxHqvdOZpLWsx&#10;R4kvfQaBKWbLFdytMQRxqc3IBme6QWz2blDxeuvpoBqtlJZwocp9LnMVgq8VGPeEyN1IQx2iLtbi&#10;EKwJmS5sC1Jdh3R3vg+11iuNcDqhEkRn0fWtgAcs3h/C1pWBfOSnUADOhLIVtJAKsD93Fl8FByC3&#10;EiXuhUki34fUdyEbFAAEehpb5+IVmlD1poXthdYzStgIVK3wuhjMNHVhOCJ+g69BCubeU+o4nRam&#10;roU1i+L9/nfFmXutBfE2UwI72clZVIg61UtGiaz3Ids9KU9v7FgOBxm/xxtyQ6QY4KCOGVY3Lsh1&#10;jXxlh2S5/5Z8NImoAkiuHufyol/2sJgZUrE0O9hgC4GuRHjl5ycbesDh9SkNfxzOLS4Zk42+I0Lq&#10;hc0Pi6TDDrE0UMfbkHpVM1qgjONCRFVovRort8JFCdFeDCw7N1iJec70nslr2VDztIFdxnPRDs3r&#10;XqPzxHG+SAQZbT+G7ZKDH2XfjTUNEkzDWrYF/iVDnA3ky2K5gCpt37FlKthhp6RkM9XhclurZ2KC&#10;WSDM3rGC/WtNbB+EZhBpb6/nzetO5Q575w60pHF8RlB+EqwbDLDWmjwRaoN41psGtJu/GtafDtrd&#10;hvVxRP5tSjSrZGWF5para2hwKSM8mw5nqsLhx1P/ZpfeKP93Ml0fgmCM5FEgPiN4y5MrTd3WvNmx&#10;fra1ybrSikscIflL8Z97DvPw5TvDnAb5yE3SOwnnNdo/l7W5y73zIy+dvRDPNtEhTMSUe723wIXI&#10;/9jN811fm6AEfWunUjrwoxc859P+eNlZDPU7T5q4BC/61XOK9mi+9eUZQRvZ9U1uqd/84NC+++Gx&#10;vneaatjPhP665ONquaOXULFqzjrQV9z3YF/EoyPpuIyrTvPGIwTep0/8tqVNX853PuSlZ31Jxvji&#10;ur867lM3PG19TmLGyz4hWvNcwYQ++eIPL8pUN7FFXl7I1z/4IpfMe0REv3nVK/r31+95un1P9OY7&#10;v7CAz0j/MjPCUWJbffGj3321Sc8QFtbrxvI2vvw1mWiH4Huomne80WXSfOnrGv3Vx35DZ3btB3Hv&#10;RxGwc18lEX4YUVO1924Ml3wmJIG9h3QWNxEslFiMdnLz14EI9Gv85nk2lH+xZ2AwUX5tF3pwh3gC&#10;mF+mp3TY1zulNoB0N4D+t3pbJxKTtGFtFYG6N4E/WIG3o3w4SIALIYMkZ3ceuITSU1PON3g0SHwk&#10;1RJaozgpeGkr6HHWN3dCBzrihIBZN4UjwYDkF00zaGqFp3P7F4RZlXpEGG8keH5rCIHPx4R2ODvv&#10;5Hw1CIcvSIdRlxJak0FXGBLUt37q13B9mHmNdzpnqHfY/xdZaRgSZJgRWBVhIvde/zeHuMd+jAiG&#10;iaiI97R+xHeHpHg1TqiHjeiCj+iGOfgRJcM9uUeIWZh+uwWDrRiFF5NCqQg7r2hklBiHIuF9Smh7&#10;HDeLAXiIcjhFnriKhgiEAYU3UFiK0ngzlbd8uGN+XOiLIwV7JFEt2hWLOAeOLIiM2ciHv6eLy0h0&#10;K/OA6WiEK7GD2jZumEiBXceGO4SOGAiM28iNURWP0/iPdIN8XbRWpdSOe5hwymgSYlhsALgRhahu&#10;W2iL7ph97phCUMiLbwgSk9gReeiPCPmHm6iJ41iLKkZh+fiJXCeSxYJ5ANmSCNNJbueHDXmE+oiG&#10;IgkSFf+DTYMYjjPZehFZghNZjhApjtwXlCtzgw+xkR7RkdFVfpnojCFJkikkfeEnaH+Wii6ZlfoC&#10;ghYxc0V4kLwHllR2k1pnglhIlLQohLhojiuVQoqFkShpjXF5Et/0OE5Jj0L2k26JjaB4iyV2iMOn&#10;jVo5mPxib3yphSY5gnM5hBcYEr14Zj2JEQ/pky3oiH5pmRP5Zor5iEg4hjWJEoX0RnfJhnnJiUnH&#10;lkFpc7+0djFJmK6JLSunEZd3mKp4mRY4jxXRAwrwURq1cJGJQsbYjGpZm6kJlAf5P42YgBrGkhK1&#10;mxQpljDhS38zmmoIlSMphMh5ksyYEJTWbh75muCJMMX/MootdmraaZswtlZYGVVlFHC+SZYcMZnJ&#10;OJyYCZ19OZH395UvEz/ryV8FKZH2+RJrdFfUGZVmWZ1CmJ+oGaAIoTWVspK0GZ4SeirVCEvItpno&#10;mULkmWHmUi2chZbxGZxDSY4A2oUGqGEMupbHuJ3caQAvo5QjWHupxoogeZ31iKBtqH+fyZjoOVga&#10;9iw2NqFCqi8CGXgo+p9JuaPOo1gBE0YFCnwg6pAiSpkkapwm2ngTRHa7s6QRWpKyBKPHxm5mFpbF&#10;GKUjSpLp6Wj6KZhn+ikqIEQbOqRy2icwuZRquqCjmEoxSSvjFHzYuJM4aaZUap0lyqaw8z/Etzt6&#10;+nA8/yiUqnajOCpLT6qahJqWkDpLp9kQk9g7C8BkrTmnoKon8dKfczeMmrqja9Rk5AKLKAmoH+Gn&#10;eIlfeQQ7N6SqS2WplapoTwOmfPiAvUmmtAmrpClYtWp5t0oRdsSOobqsdxJ2HjFBMxh+vgRV8VeW&#10;dQhn8MkRVglsgsqjxXmfYLlG/tV0NGlL2litjnoSdTZxxMVFqDdbocitDSmuC4qk5xmJzJqvitJZ&#10;r3qNeMqmYZZIsKUz+XI6jwN6nvmTz+iv5cqixCmWviRUnYmr2VqSxcmrSZqiaZqQNGqJ9WpRF/Q3&#10;EZuxjYmsnBeN+pqybEJqkigtpcaAlVhGvyqTVVqfIP95AV1Ka/lHKwXwACSYR+8qnJEpeAWIRjKr&#10;sA8bpxVRp320dUY1VQ3gSRqWOTzrsy9oR/VEtMKWqSrbtXjyMMpqX0caQNtqZXqIm8YJaVwnAAfA&#10;OCKTs7iaLyvJAiuGTUFre5kzRy+zRp7TkUPkOWXLdBzrWZb1RuXlk+OkoVoGQHSbmIpnrhR7e4vF&#10;U0jptZYrJqKitE5FkI1qeznqSGcrlmM0MnPWAv2ldygbln/oM6yyRDwDKIB1rPJobA37QhlkVSoW&#10;QkplUrOLpi07uB+ZtyhKKrQSNh8kM6zbAq6bYUc7RLd7pOXDLIOHcZdbvXSCPJqbhPr1nmgbgnoY&#10;XX7/O4HvVLmPS1D/olT9g4842rmqG00CwGB/C1bCWGWQia8JW7OqZVnL5nr8mL99d778W4vwWC7w&#10;60P6BD7Mab0KrCXUq5EGTGw3hLLzm5E6ikuK80QJ/JFolD3fVEGzWZQ1SrPuuwI3JUsTXLKI6LgL&#10;yLX+67v7OESiiXYcHMCfO0OdNygl/KkPk7oL3MNVkp3PyrlO+8AVsbvxWrSQ5KPSksGIucEnxLdg&#10;1UOeI8XmN8B35ksBZsS0i8QMu8Ium5LXqr0vVE1GLD5Q7LlEjMUX4aw+3MZj0nw8HLBpJ8d9p6yV&#10;aKpozHpLxMQ2um90DLz+2XfZc4ooDMY+xDVi9ZUv//Q3WrzFDvx6xDdH/aRU3qO+tSXEjZnIGFEs&#10;5OvGnnwkhPyt5XvDk0XDIgivtksRPbRD3XkSRxRGyBM24QuEoay2zwmORLOekxRdjeyxLWuFuJSK&#10;0HqJ3HammJfDA0iqV/nJzMxSp9uAxIVhHBPH98q+56fML+GgJITHFfHMUDGVn6rEvoyhYSzH2KzN&#10;SsfHcqzOzdzO7pwonULN7zzP9IwnvBK29ZzP+kwnnBzO+/zPAK0mQRrQBF3QdQI2cGvQCr3QWBLP&#10;DP3QEF0mHBjRFH0eEXDRGJ3RGr3RFd0VrNnRIJ0dGz3SJF3SJh0BIf0UXJnSLG0cJ/3SMB3TL50i&#10;FP9AAUbCspgquS2907sh0z7900A90iJS0zVNJIkMPtjM00r9GUF90jDw1FAd1VI91U0N0xtC1EQt&#10;JPPbyUvd1ZhR1Rg91WI91mRd1jAA1hptIViN1UFyx9nr1XANGU1t1nRd13ZN10EtIWud1W3td3H9&#10;16IB1Hc92IRd2GLt0w6y10UtJJWY1ID92IHh04Y92ZRd2YiNIIpt00PSfI4N2Z6tFzJd2aI92pQN&#10;1AKS2UZyRG/92ayNFzBN2rAd24Zt2v2B2kcyo62d24nx2rLd27492JedH7aNJEit28Z9GLz928q9&#10;3HYd0/cx3Mcd3XDl1Mxd3dZd1zM9H9At3dxNTtT/fd3gHd5jbdXusd3dfd5VZNLivd7sTdXknR7m&#10;jd7yLT0l3d72fd9Q7dzmEd/z3d+xo974HeD2rd/iwd/+feCSA+ACvuD3nd3fYeAIHuFyo+AMXuEN&#10;btLeAeESvuFXU98W/uECjuHaoeEcXuI34+EgnuIBXtLZQeIm/uIZg+IqPuP4zeLV4eIwnuP7IuM0&#10;3uMXLtTSgeM6PuTawuM+fuTtbePOIeRE3uTIQtJIHuUrruTKweROfuWmMtJSvuVTTtJVrthYHubu&#10;stFcXuZdDuTFYeVivuZ9ouVm/uY/ztHEoeZsXud44uZwnudJ7uXBQed2/udzgud6Pujrzee+4eeA&#10;/57obiLohN7o4W3ouoHoij7pOyHTHsLojp7p1w3ptyHplP7pL4HWaD4hmK7ppl7dnD4bng7qrH4S&#10;ok7gDlLqpz7ryp3qsLHqrZ7rHvHqaL0gsk7rwO7bo37rYK7rxg4TQX3XeW0gZB7szm7dw94auH7s&#10;1D4RyR3bsP4fv/7s3I7tcs4ama3Z1T7uJPHS4O3g/bHt3b7uox3tphHu5B7vIfHdhS7i+6Hu7J7v&#10;pf3tpwHv8v7vG0Hvcc7v9oHv+n7whe3uoeHvAP91lp4aAh/iVD4fzY7wFi/baf3uxd7wT8brGR8a&#10;FA7i9g4fBn/xJq/sH7/wG8/xveXxwX0ZIT/jI//PHiV/8jaP1ynvGdPO8qPj8qJeGTHv4zOPHjV/&#10;80Zv1hkNGjvP85Pz6ij/8I8R9FE+9ORR9Ed/9eON0Tq/8kx/RYIt7NmO3EZu5hM/HhWP9Wg/2Um/&#10;GUvf9WXz0/V+0ogx9nle9t5h9Wmf91G99pjR9m5vNZJ95nbPF3RP6La+HXiv94p/1lp/GX7/9zgT&#10;+BX+3oQP5c5++NeR+Iuv+Hw/GY8P+Scj+TKP7nZR+KeO+dSh+ZvP+Y0vGZ8P+hgT02VO+nEh9cGu&#10;8NKh+qu/+J3vGK8P+/wi+3ou97Vv+peP+89x9ru//M3d+o3x+8D/Ltdu+FR/FrbP7sjfHBrN/Nz/&#10;D9zOrxjQH/3ZYu63P/hicf36jvrKsf3d3/7Y/f2HEf7inyzkz+3V/xXGj/DqfxwZ7f7+//4AESGC&#10;EYIFDR5EmFDhQoYNHT6EGFEiQQoVLVacmFHjRo4dPX4EGVLkSJIlTZ5EmVLlSpYtXb6EGVPmTJo1&#10;bd7EaVDgTp47YfwEGlToUKJFjR5FmlQp0J49c+Js6nPpVKpVrV41GvXpVq5beWIFG1bsWLJlzZ5F&#10;m3VnV7YiL15sG1fuXLp17d7Fm1fvXr59/f4FrDPq17SFDQcdLDBwx8SHHT8+Onjx5LaEIV/GnFnz&#10;ZrE8Kct9a/HzaNKlTZ9GnVr1atatXTdMLJXz/2yqsV8baUxbd1mtt31rtLxb+HDixac6/c0yNMbk&#10;zZ0/hx5d+nTq1avHFmhcO+LErGNvB4+0t/XmwcOfR58+LXLyHZdTaB9f/nz69e3fxw8du/rttk9/&#10;548/yfL7T7YAD0QwwaKaIrCh9xqEMEIJJ6SwQgsr3E/B4vz7DEAN0RvvQr7M+7BEE8Fj0MIHRWSx&#10;RRdfhDFGGaHK7UTiOATMQxtRTHFGuUjcMUghNetRwhV9RDJJJZdksskGdRxyNxxHHCzK8EJ0kqae&#10;rOSyy8PYi/DILMcks0wzz0TzRyi9pG3Ku2pk0zgs00RpyzjvxPMqMAkUk04//wQ0UEEHzTBPKf+7&#10;e7NKQ+UsclCQ7Fy0RAAAGGvSPBu9r09HN+W0U08/va/QSA8dUM2oRtVuTlAhagrVACelFFZLwZI1&#10;Vli7xJQ+TVfltVdffwW2L1FdJVVVGhUl9sZcgy3o1GTTq/VWsaKVlstl29uVWW235bZbbx+F89nh&#10;3KxpTXGLXctbZ88Fj9pqr3J3Vlw9sy/bb+/FN199gTWXXXT3jGlYf4Uz1td1BzYu3lqXUnhhL+nV&#10;dbl9J6a4Yov97BfhfwFeSWCNN9724I+Ha9jhaH8q2eGH05XP3otfhjlmmZ8Md+QNyS0JuwhsTvVa&#10;T0XmWbeUZUVZ5aHlXVmx+FyeuWmnn4b6tYz/gyYY54903pnqniHutVWti0u56JNhCNtQrqljOmq1&#10;12a77USR/ZpHRMH1OO6qOebUa7tJPtpdshUe9Wzo3oPPbcMPRzxxm6beW1mrGcI6u8b78zlQvScX&#10;+taT+5aW6EgFb45wxUcnvXTTGasZc7kjZz111cetHGMDX6fN84XD9vxvpM1m2TnRTwc+eOFNZ5z2&#10;m1tHPmvjV++d0NmX38z2zkvWXfN3FwX9td+H57577512Hfork69b/OObBxRI8y+TflbcAXc1e9bS&#10;/r5+++//Nfz10yNf+f35xxua1Pc/x7TPUu+DH6rklxr64c+BD4QgnfRHQApWcCgFI9MALZgW/6Jt&#10;jnMN+1wAT9PACJbQhCeU0QQ3uMIKYtBJGmShWagHv74FToSkISEKdbhDHuaneDEE4vpcuCQYBnFa&#10;1KueAcsWQvSNUGI9hGIUpWifHxrRissb4owud0WycE5sSgRh/BZImRxO0YxnRKNpVMhFNhovdjAC&#10;WhvDUsMkHpCOCrxhYMqYRj720Y9v26IcBWm+LLIokIOk1RLrSKkvhlGMTSTjE/84SUpWsi5rRGQm&#10;91ZIDMVRk1VJoFCoRZRQPlJpOJSkJVW5SlbOBG6fhCXtOCmhV8bSKn4ryihJictkvVEve2xlMIU5&#10;TIdg0pbHtNksCVRLZFJlersDii5F+UxGPv8rj79MJTG1uU1uLsSYzQSnxny5TE+G85bVHIo0p5nM&#10;MeYFmN2EZzzT+E1z1pNdypwPM+2JFnXGbZxzeac8BTpQHVZxnwcVFz7bo0+ElqWf/mxnXQJKUIpW&#10;1H4GbWhGTRnR+DBUo5Ua2+SuCZpsWtSkJ40gRj+6UuwpNDoeZWkiVda4f3JloijFaU7bptKY9hRP&#10;paoPTH0Kr5CKlKNdualOlbrUmPF0qE9N2kifQ0+oIuWhmzzqU5LKVK52FV9OrWpYreTS1lBVrEa5&#10;qt1qapOtetWtb82fWc86VyGRNTVgpes0Z4o5qd6krXAFbGAdhde8FvZEa1WNXA0blLRiFZL/Ni2p&#10;YCU7WYMpdrGX/dDckmNZzC4Si1l1i0T+SlnSljZJhO1sahGks9twNrWNdewpXcIch4zWtLfFrYhQ&#10;q1reBihyq3GtamGr1r5+BC4Oimxulbvc0wa3t88FIOtIUz7oJmW4xH2sSd7CENsy17vftQ51qzve&#10;ICHvL1gjL1aui13ZpiS53QVvfOX7G/Gm1747al1eIndfou5VlsXdiKbgO18CF1iN9eVvgg+b38qw&#10;TsGg5OVnsxsSwhWOIsk1cIY1TF+dPdjDcTLvsdD7YYYhUcLtLUmFCzfgDbfYxabaLYllrB4Gw6R1&#10;My6xIv87YY+ouMIvBnKQR+NgHBeZTf1D//FGkGxkpXwQegCOiI9ZLGQqVzklRGZylo+MZC7fWMs5&#10;vuPrEFtbKYfGymdGM1u8/GU2g7jLby5imxnr5BMPJMVlPm6a9bzngGFZzn92M5yRB2gIe/HJoCUz&#10;nmnLZ0Y3Omf7JXSkiSVoSc9RYTpY79fGrBBF59nRnwb1RPxcaVKXmoA5UBiqG5aDHNTZLZ32dKhl&#10;PWvcjNrUt8a1+T6YO1eDBNbbpXWw+Zw8nkGz0LlGNqF3fb0dJzkjvzazsKUtZGJTzb9NvnaytW3k&#10;ZQsR0QiBdrSnPe4CV/trRXUmr7e9bhwPTdXqdiOUCxJuDJPb3pQ1d+OyDWZ297vd0WI1q/9h9W5m&#10;x5vH3KW3uO+9cMEOmnb7tmo1Ie5vikMX4AEnOLoPffCEJHzKDAc5JfNtvNxdT90lL3jFVf7ci2N8&#10;4Bo3uLMT7fFFh9zmFe0fAVGOtJDuHJ0rB3pvWx7wl0+cr4imuWhuvnSCjlzn1LSVLo2W8qBX3bBD&#10;x7jAjW5U0Cad6V+Pp8NjCEYQmsx6xrZ62qFKraxnHea9hgjNwT53bdp67NXqoKHjpXa+i5XtbSf6&#10;1o/OcSMknO6HZ6XdjejzRXrQjhHue+RjivW2v73OdkYutBG/eZFDepBKbDydJT/6OYP05yykvNsF&#10;P3iZG0TznIc9GtecSdAve/WkX/nt5wz/7w2mXvW8F98Nfx174ktx9p+sve2Bj3urW966y6eg712u&#10;+9i2vtPFx35BFY/8s3d/aKE/PfODTn29oj36tQL876m+cZkrOvvvL+H2YznDo0UT8uIHOvnLH/7z&#10;oz/9gYc+9sO8gygz+DNABxqxfSqbvase+3s8/sM/ijO7nzs5eQnA9fm7/8s4CAw+gJGyAwTB70lA&#10;e6IhsnNAiVu/CFQ5xmu8RjrBu5MVDQTAFBRAcPuxEMTB4YkxOWLACTSg3eNAFaw40GvBJHpB1PM/&#10;GXQ+QuKaG8zBJyQe5xIk72Mknus5dNI/IcQ1sgMcH4TBgZPBDWShHvk4KDRDbtnB+QO+/7RaQi1k&#10;t+SjowsUH+lTP/PztnSptzPUw6eRQmRaw7fLQjcsNTjsQmpCwiRUwkCsvsKLtT10xKjpw2bivauS&#10;Q0Fctx8Ev+77okOMwTAUwzHkiUZ8xFGcmUgMJ7RjwyC0xH7DRASqQhqEHjqsQ1VkQoGoOVLERZgx&#10;xZXKtFXMP0PMxAfcxBWSxemrxA4kvFxUxpARqs7qRV9cQSoMxlE6xodDxESsxstbxm3cl12cvDaE&#10;xl8sRFxyJAsqxhm0QwKSN25kR+cpJ4sDx3AcQiQiRxOroHNERwBoNSBax3b0xzRpRqGLR3m8xPpr&#10;JPcxyP/JQE+8OH7sx3+EyBd6R/J6Rv+C1LbvO0G8w0iFxEet60RWi6FNi8iRRBJvrKqKtEhk0zF1&#10;2sj96UiPBMOAC8lvI8maTKGJtC+UTMktZMB0grlSwsBrDEPKm8lktMmjfJGApMiB3Mlku7+MRMWn&#10;nEOhxMaYxDhQpEmk1MoIUcr00smmNDVg9Mlrw8Sn+0hP3MD0w8rW28q2tBCcVLCvBEuVhMBUBKKF&#10;RMvUK0q2dMu+JKdDmjG5nMt5VMSppMqqnBTA20u+9MvGzCe4fDDBHEx/k0zDtEq0TMu2c0ijdMzO&#10;1A/I9LDKnMyCLMxYPEzE1EfN3EzG9MzWdI6ujEymHM3ck83+u8y8pMogEknX5M3SgM3/2BTN2aTL&#10;0lweyrtNYzxOI9rN3mTOHPnNBNMx4VS74LRGoTzOfFRM5czK5uROvwDN0ExI6ZzO2uTIazzLyiNK&#10;K3rI7mRPu/hO4AxP8aw66nwdvLxOmDzPfdTO7WzP/owLwMwy0ZPP+SRPl8zA/ETO/OSi9fTPBs2J&#10;OOM2AR1Q2iTO6kzC+9zAy2wjBnXQDpUJCI1QQ5tQccxGs1w1wIsX1WSj5fTQFm0JEA1RWcG0SZnR&#10;Ch3RNqPP+lQ+vBwkDnXRHzUJGI3RMLtRyizQ8txRDe1R/gTSJhUJSCG1bitSwixR29xRFRUkFnXS&#10;LQUOIWUyKZ1SI7VR07S9ZtJSLkVT/9iA0kHctTAV0yM10TY1Ux9N0zoVjDWN0pL5RDe9SHv8PBEF&#10;Jzq10zp9zwAduqKrUj411JacwvgMJ0EdVCd9zi891J5U1LAEVB5Mx4Y600iVVDzF1PxEVFi81C+T&#10;UDZK1ECFVE/1UADNU1FNTDiNzSOySDltVFrk1FVlVf901VfFUFldyqjbVLRKVb6z1TYqVlXlzF3d&#10;Ui8FNDoE1vGSyqkYUyqFlSKAlRpNVsOcK11l1uZ01j/Dy1mUM6BMt20dv2PlIlLVqE79Vu4MV3GF&#10;1mp9LT+l1rwb1r4D03Vl13b11nftzHiVVwRNUFwFTxNjSQucVtLb11I1C3cFWM8U2P+BxVD8NFjo&#10;rD9euh1LjcCGdVjeYNKI5c2JpdjERM2S9ZsetFcVTJk9/diz+FeRRUqSRdmhpFfh2tFMXMWFHNV8&#10;fdnaiFmZJUmaLddijFZp9b6DPFWWrdSF/VmsgFihtUmiLdrTzMdnNcQkvVh9tc5YvdmPjVqpjUiq&#10;rdqKtVisRcgHrCF09Tfs/L20fFq0CFqx3UayLVuTPdm73UQ5ZVtrTc30O9q45Q7WpFu/BFW/Zciv&#10;xSwftNW+lUCrDVzBZYplLdyptduaTVzHFci0VVuE7VdjnVfNlVwYCNnKZcfDjUaCRU/R5S1CHBsW&#10;dMNxLdjRXQ/KNV1/7FVWxMfIZTn/qFPaV9RIn+Va1T1b2pVb273dukVdv/3bvC3bI6zH4N3a8STe&#10;4jXeh0Xe5CXFQnVKqyXXkrU/INRIINxZ73XZ6yWL0tVeM+Te7q3e2QXfXPpJ1n1D8+Vd9FXf9c3B&#10;3EVc3IxBtI1Ksvzc4X3f+8Xf7NXfJ+Tf/vVfMLzb8Hsoxe1T+5Xg0c3fBH6/BX5c8y1YmcTRSUQ3&#10;A67f9z1f9MVewsVg9l3edOVgtwXJDyZWAZ5eAsZbDRRhE57bFGa6FWZhs53FrLu1HAVdEr5hHL5g&#10;HT48Hu7hGs7c2wxV+m2+Fi5iI0ZhJM5gJSZRJrZZBGXTCqZQHy5hEz7eKrZi4tPg/y/WYtTMzkoT&#10;4rSTXRT14gMm4zLmPCzO4jRWYyxVtilGYzxe3QEWY6s4YjpeuMvlyRbuYD0GYEDGv47k40AeZEIe&#10;N0M+ZDD+YUVG2RluZER+ZEhGYEku5OfBvZd04atk407eYEtGZTGOZFCWNUrONVK22DWOtDaOYhLG&#10;zkC+jLB15UaD5VhG5EQG4lOeQIJ8Y8D1P12GDF7u5TSzY+pFUPvMTWJuH2N+yaFTZsdg5ma2sl8G&#10;5sPEunH1VU2UR1LGumw2DLviZkd7Zmi+znBOT0mjRuFlPnMWSnRO5xxeZw07Y3fG4669Z2q2ZQZu&#10;4DTG58JQ530+s3725zRGxBQ1Zf+BjmPStORZxuSDHouEVmhqa2cabtp8RMRxHuhUrmiLHmaMhtlt&#10;3uj4YujI09qQFulVdl9cFuaIRukTbuWVBq+WlryXtkp5ZlRflOXMPOmbTumc1mnm6uhRfmmbXuSV&#10;jd1gLmUPNuoxRuqkvq2lruckdeoHDuqopumapuqqPuqrxmrS0uqt9ligXlotNE4/JuquJuv0Vemz&#10;lqy0VutM7WK9duu3bt4/Nui5rt26tuu34mkh/Oq9ltFyFERphmtxFmyEJuzC7iq8BmuZri7lK1/z&#10;fGzIjuzBNmvKZirLBmsHpOi23uSWI153uejPzmiNFu3AOuzGlt5t02xLhOhfZW3/uXZtnP7k2IYr&#10;0i5t055gvkbsloVjz+7tfNZn4KYo4e5rK9RkLWvakT5trS3q5Wbu0HbugZpt3N4dKOav6rZu2/bp&#10;v9buXZ7s7oYn6I7usZzpGo7B8i7uK83u9P6S9WbvuvPm0YM3RqZU1aVvE6HnXZpu1UlS/NYN2N5v&#10;nHNvBe+p0AVwPNE/zH6WBIfw2QCqBpftB89wlpLwAo8TaVQvfD3wuCnTD19w/ebwSvJwFf+oED9x&#10;K+HYcxpwdiFSGOcMBm/xbXpxHc8oGZ9xITHXe3XaoBxyINdmHu/xYPpuJf/G1bbw8EjssYRqAxVx&#10;KCcSFm9yM/pxLSdBChbvBIlD/8a9ciwH8+ji7i738v5Ocz8U8wkfEr2buipH8iR/c8nmcjbXPjfP&#10;czUs4Il+FUfSWMbuvSz/c8xgcj6fpy9PdEmMc0T3krKj9Bo/dDx/dND+bUbnI0fP9GMy2ik/DxPv&#10;3Hkm5y/89PPYcE73cT9XEEnXnVRvl0iHdRoHRlccRms2vb5bdFbnIU+XlCoVdVk3cB8e9lnn3N/d&#10;2GS3ZkY+9gfrdV8/IWD/kAIVdGKPOCK+dvVoRfpjdvAWVkRfdkyXs1WXdlWidg0JxG3HdiuHa/j1&#10;F1IP95Q1caE+8mx/dv6K9nPHn3R/9WTNd1nfXXZHj0rfO0Nn2nuP4Rsvsn3n9//68Xdu79zwfT7x&#10;bcB214yBH3My9/YUv+wid3eQrzhzf3jZc3WJlyYTNEJlx/iMl+KAzxytnUY5J+kwet0crzqHL/ng&#10;iXhoOXifq23wa/nM0PiN54+1NXU7d+kyd7zotDqd3/nS6flBT6BxFPmhLwxHJnjtaMmUV3r/JvSf&#10;//qRh/qoT5ypp3p6z1msd3mahvmYT0UZZnjFbnqZH72yN3u3Qfu0r6Np7HujZ/uDxMwwRhVL96xi&#10;3/o9nnhXRHi1w/u8X5u9P/raFj3AD/xrTuYLn/iQh+B6B3fgBf3bFj+Sh3wEPHmOV9hSD/taD3ww&#10;e/dZTM2BkXtme3uKHUa7V8H/xy/9Ujx9BGG8yqf51se2sF7IeK9LQGR9N7513I9A3d99XRRl41/8&#10;jhdG4X8Mez5PrZn7L/576r96viP959fB3vf9EhR96zcM7HfioNn+1I1e5sc/5xf/biT/tC90qTtz&#10;9D+isI7rsf6Y9gcIGAIHEixo8CDChAoXMmzo8CHEiBInUqyYEADGjBozCtzo8SNIABZHkixp8iTK&#10;lCpVRmjpMoKRmDJn0qxp8ybOnDp38uzp8yfQoEKHEi1q9CjSpEqXMm3q9CnUqFKnUq2a8+XKrFoN&#10;hhQJQ+PAj2E5fg259SzatGrXsm3r9i1Ejznm0q1rd67cu3D3RhTL9y/gwILX/3b1C7JsYbKDFzNu&#10;3PjlS6uSJ1OubPky5syaN3Pu7Pkz6JmQHQM225GsYcWIPZJu7fo17NiB896tTfejXtlv/eru7ft3&#10;xcRgV3MUPhw48uSyIbcM7fw59OjSp1Ovbv06dqKjlWctvnHs2O+nCX4/zv08+vTqu2+07T4Hbrvr&#10;VfKeb/8+XOPkWZ8Wjv8/gCYxB1N2BRp4IIIJKrgggw02hVWAJYnHFX8Umhchhhlq+Bpt793VIV0b&#10;9lWhiCWaiFBXKJIYXn0nugjggAQ6OCONNdp4I4456rjTdi86dCGLqu0npI9FGnnkQyB6eFt7uSE5&#10;JJBPSqneYSpOWJBpU2r52/+AO3r5JZhhijkmmUn1uCWUB7XYn1douvnmhkouCV+T8m25Jpx5cogR&#10;m1ZGOVyUegrKV5dlGnooookquqh0Z+bJp5orgjcopZUmp2R8dcmJJp6WeioYpJFeud+npf4VI6Op&#10;qroqq626ehWEprJJpKy12gpqnUwCQOeudm16p6S3CstXp8Mae1ahryq7LLPNOptgrLUWeyy11UoI&#10;oka8fqgkp8Fa++1K04I7LkXJPnsuuumquy5UjpoqLrnxyjsrRr7Wy2uveGU6l5vwzvsvQ/4CPDBB&#10;5rJ7MMIJK8yuu6UKTDDE0naYLb6a7pvDlEVoXMTDERPcscf/GrwwySWbfPL/mNFKPGrILdsakr75&#10;ahsziFpuDLLL8eKc87gjo/wz0EELbV3DDnvLM9KCGmdxYU5KqXGWSXu8s9TV+jw01llrvTVVRX9K&#10;ddVhn2gc2TJjDGxhYn98tNryXs013HHLPTesLRkLdtt5R1i2cHWhnZje8+IdeK3M0X044olz7fXX&#10;bBP+eJx8g2TnlHxDDu7gl38KmeKde/65wox7mrnmpf8mOekYom763Y6zbqzhoMs+O+2sqvyy66/r&#10;fh7qgVYu+e64sxw8tbHXfjzyye8o+ui5E//86ZYrDTz0jQ9fPewuKb89990jyLylqWM//l5lV/qR&#10;xjqor4P45GfYvvtTRuY9//312//Z7cL7Hj//jdEa3vlW1z84wW+AR5rf/RKowAVKJX8r258BI5if&#10;//VpUL2TYLeuh0FPIZCBHvwgCIHiQFkVcIMmHFGbrESpC57wSSVsYYk6GMIZ0pCGI2xe1GCoQ61A&#10;kIJ/g5nzdoiftAmRg9qrIRKTuMAbBhBwRXyiSXxYwUfJCV+hgqKG/INFQclQiV784vGYuEKybbGM&#10;KGyIFF1YxSCaUTn6aSOcugjGOdLxcGK0oPTgqEcspREx06OYbdi4R9nkcZDyO2IdE6nIxbnkViw0&#10;JCSPVUWaXTGSbqSeJQ+IyEVyspMnu6OeHpnJURoNkLURJCkZI8BU+kiOnv98JSzPBUoqFpKVtgxl&#10;rrYFwVs6ZpW8NJErYynMYa5qlltiWkZ0WadfMlNKF7PXLpvJF2TeC5oUk+aGgknMbXKTTMZ8kyix&#10;Kc6xTdKKKRyn/3yJzgBps5vufKeNvglOda6zngEqpzntmU5M6vM/7YQnQAN6IHn2i579PGh68JlP&#10;hJbGoAxNzz8FKtGJRoegGezKQh+q0UuaMpAa3Cha+oZKkMImohQ9KUo1Y1EtPZOS5yQpTPfU0VN+&#10;NKb0WWNNbdqbTaa0pz5VaSP1l0yaRlOnRnVLS61ZyaOGC6dFZaprePrTqVK1a0F9YDWJ2keocpWH&#10;Ch1pV9GYS6W+NKyxMWn/VdOq1qCs9HczpWZZSbrUM5o1SWPV6lzrapFyglWve0HrWgMrWJu01Zl3&#10;1dVW+5lTUSXWrArNqF9JwtfFRnYwgB0sZgNbWDW+FbF5Pah3nsrHxob1sX2tLJSyqszPovYxl80s&#10;bH+62SMl1aUwzSEKWRvZx0K2tbkdqkdF61tCvTa2xqXobI1U294yNEWkJU5cK8vb06J2udQdrlqM&#10;d9ztpjW5RcLndXlJRBaNdlbYpZfZ3BNev4KXsuclbnG5K99tetdHX3XvOolYJfHgl6nLhet743JY&#10;AAe4NdqdL4InWt8X3Ve44iwPf1ODGgcblbfMLbCfVIvX6GIYMJxLMIgl/7pgFzX4udiMMJ8AdxwK&#10;69TC69VriXXbYfg2J8Q2fueITfTfCzd3wqF942rO6+L+YnfHL55xSg584yXDMsclMjKRT+zj3nmF&#10;xTa1MI+RDGUrIxlZ8WUymGfoZBGZNsrSdC71uCxXLOely6MF7nuO7OaTfDjMdlbkmCPXWbLeFs0q&#10;nnKR2ZyrOUN3TnImNEnqfOdFgzHPWRwwgTf6Z+mpGaRYNifltAxpz3IY0W9RNKNDXUNHv2/TnH6o&#10;+VZXaUmbmqxO6/B0zezplYBa1Lb+IKlV1+os5/eNKYKurPu85+DCOUSaHnakZ+3hL9+62bPLNYB2&#10;bFtU+3q/TmztpX8F6/9Yr1rZJam1s8NNP2j/R9q8RicZgQ0pCFeJvZfG9Kvfa+5De7tczBY3vulG&#10;7iHu+tzorjZrJoTb0r5b2wUecrfrPRJw57vhtNv3fRBuYvFqEb0AJE6Qd9tvuNZmxhKXscLTwnCH&#10;k7xzELfPxzv973a/mVb01ue74Z3pAKc85MuWaslznriTz0fQCbcky1s+12ALu9hzkrnfto1sPtuc&#10;xjLSOdTteNXw+Ry4Pa7y/9b0c43G3ODyrno1m/7pe0e97AjjOZXALrM1XyRYIHfsJGfqdSGrPeli&#10;Z8vIza53oKEdPdnOZVdfGFPraviZSje6h2p297Xkfe+OL1nfebdxpPP/C6qCLzridbVaDR9ew4kf&#10;6+IZT/bHk/5VkefO399q+ZcPfrJZndzM6b50V8c79LRufOlzj67TczTz6r3r6olO8LjDGfZ2p/nk&#10;52772+Nc987f/dTxOHnKV77CrMe877WF0dgHevrKX36SR//88Xsz+n+cPe25v2bhD3/7LjV+9Q9e&#10;cOCDfyu4Jz/+U8V75HT9sEe9PPZRGed53PRR39nUn1bcX/4t4KHsH3D0X2f93/UFIJXV3tehX/od&#10;HwKyhPgxoAfSiANGDwZyXMdZH/u1nwBa4AVm3++p3gYmYPN9oAyWSQj2BgRm3pUNnJsJoMrJ3why&#10;Wgm+IPPV2AwWoaHU/yAhycldVVGLBR2hUZm31RbifZ8QJloHGiEWYgcSxkZSvVVLNSEASmC6RSHx&#10;pZc5pVcVZsUVZiEbTscWwkYXTiG3gOEEomAYmmBneeEcpmH4xWAb/iGDvKFMLaEcgp5OccwdVtfb&#10;YRj8ad7mDSAfooQCAiIlaqH5EdAz5RLMqB+r1SG2TZxvNWLFkJXRRSIHEmElpqKCCOIg5kqdNI0G&#10;tp4nfmIPdp4pFZv7GZspSuIaqqIvUgYrugYPbqIuUuAJKp3ClQ2n7eEuCkgv/iI0WpXdUN0wliId&#10;6uDdbZ0dViMnNmNFPGM0hmO7XCItDaMKXl3FgR8o0mI1qpY3nuLTif+jPDpHMLZiBcaipZlP/a0j&#10;O5ojPr7jwvnhPA4kZtSjMPLgNqYjQDIiQuLKSCxiV4EjQU6kUBikPQJZ4DnUQq6gPpZPilnZMT6U&#10;RFIkSfaERcLhGMKdRyAiNm4kR44XsQxOSCLUSJakTeLESSZhS/rXR7APRvjkLLokte0kYRClQgRl&#10;M9XkTS6laJAjDpWXxmmkUF7gQV7bQkyZSGjjOCklUzJlTqJkJWllMy3j0hzgVPpgLU4QwGFlkIjl&#10;d6WlihwSKnYlXTLFV4KlhURl0yDlWcIcRLZFNQaJuv0lLk2cWyYHV9ZlSd5lawAJP4JWe+AGX/Zl&#10;rxEmUgkgek3mPX3/JEiCxWGelUAqpmj+BGOShss9pl92VDJpJmU+mGXuBkLCpFCpmVHCSGiOJm7q&#10;RGn2Ul6hpj1hS72wZmue2WteJmf+GBl95pPVZobNJJfcZm5GZ03spiplXXFCJrIJ53BS3HWyBaB4&#10;5qRhXXe6lWy2nUKKSGJKpzhS53amlhkmW3tGzHiOp7V857qF5xTN5q/xRy2hJ3SqJ4CyZ3y2l3LG&#10;J9pgXHCAJ31iVQX5h33CJSY25GAmImmkJ4BGo4C2J4H6poGO0XUx57eg2HGaxYMKS3JmiVW6iIVe&#10;6C9m6HZu6IJ26Pmd1q+FzINmJaVxqHLpR3hS6GusKIuqoosOJ4xC/6iMvst5NieIhihW6leJ6ieJ&#10;9mjGFQmQBmklDmlrFumR6ky68WdHTk2TmobA6ShtOWnaPCmV/qeVjiaW9mWZFeiW2pc+VsiXyidy&#10;mmmowCmZ7Sd+TmkrqemaimabTuWbkmmckqcTWVt5gimfslueGuqONqqfiaeR4keVBuofDqpQFmqM&#10;HipLnWiULum4wCRvsKUjgeqk4minKselYiobaqpLcmqlemo5tmPAQSoOdQqeaGfE8aik+mhUAaqr&#10;diWsbqSs0mp9tmPG6WmtUtCuMmupDWNmOidwtOqwGmGxLuSxImu1nKmDAprLgKuFOCauvqW0Tiiv&#10;noqwXutSZus7bv8rt7ZOqoYqpYbNZz1rsq7lnS6qhlgru86guzYjt5VrvOoYvaJqfhIOsJapVZYq&#10;RsbQuv7rYjplwaolC8JnxVqPiKpqlxIsk1JrhOqq24nqfPirxHpgwO5izWUsCd2ny47oxiZs4Cws&#10;w3qLyNLsYpjsyS5gypriyrLsqb4spd4oeV0OzpordDHWab7sn87lzuJmz0bizwLtAyWtutGLzOrN&#10;0XLW0EkKtIKm0z4tm1Is1abF1JZtKdWHwzrhzKZrmZrnn8wqO0Ws2A5k1Kbh2aItNbaI2pJsy2zt&#10;jK7q3IZt3dbl3VZh3uptYd5s3LKt2ADu4npsydJt4a4n2SpuU/3/oNtirm84LrApqeBizubOE8ha&#10;KuVWLoZeLueiROoN1eoWZtZ+7rjGrr2ObkGV7n3oLOo63+FuYOtm1euOEdxa5+tAbrPKLTCd7u62&#10;qOoG70MmH+A5b8viro3a7kVJ7nro7vKWXu8i4O+iofSmLfZCjPGG7PhClPJubyp27z5CrwuG796e&#10;78CUL+l+Laumr/pSIvuqo/siHvzmqvwCDP1+qudqifbm797tr+3dICT+r/TZL7n4LZcO8I/iLwID&#10;ogIvHgODrwM/cABHcIrmjARDLOFeMElmcDYWIBV2MAFD8MeGcPVScLCWsAlPJAqL3QYHIQubb+ja&#10;aUq2DEtSb/Za/3ANZ+ENN10On+MOc+0H52t/MqoQoy8NF7HdNu8SH6UK098V3659mk44xXAUo8cB&#10;U3HZHXHIJXE3bnGkdnHpfLF8BnETVysRkzG2WrEau+d7fp4h3nEL/5gXe4T68Ou/PKwBzzEdA6wd&#10;8zGwHR1cuaMi9zFnsg5mkm+dPskYH7LOmXG9mVsjm80jQ3IYOzE/CfATG8klY3LJaTIZql2xfTKi&#10;hrIolzIIj7ImTTEqp+40uvJViuKG+a8ur3EBa61UzrIsv8gp37LDqbKy2ao1/jKDJenjKKH1Giwt&#10;m7IhIzMDKvOsMbMjO/Mzw3A0E+I07ykgC7IxXzM25582b3M7pv+xN+vaDyvsgMkwOReziqJzOpPf&#10;OnuasgoO8vqRyg5z7e4ZPeuZPSevLeezkCbyIwemvETZOPNkNeeN68Uxkrhx08ajQltuLr/z8FYy&#10;tdwpRcBy9x101VR0DwfuGUY0jW00Qe7zJoN0twbzLlu0Xv5kINdoOA8bS0crLo5w7uKzS+seTHs0&#10;WOJNT8uiQCcNSqd0s5KiTbtWQg81BjO0Uf8tNOclxrlwRmL040JaQcNz9iV1WxwzVd9aUV91Y6Kq&#10;qQ5m/3RnVKvFJLft0pF1uYE1SVfwVJ/1q1q1WlOyhDqqXTOoRAz2Xi01U5uaYaMcXnO1VGs0X/ti&#10;Wv/1YqSaour/tPuAVV4bZ/EB9drU9WbXrOedWi1DdmQvdEdT9kB/68EuNmGPdFyHlCtiNkUrdmgD&#10;cx6fYWmfNkdHgGqrDVsjLP+MaaXetmzf4mq6tmjn9vvNb2M7tmUJNW873mT/Nq7MqxZB9wS3yYV0&#10;96M69V+UoXY30cWG9WZmp3HnrHRPt95Vt3XPBnaLBZpmtmIINtHSLuo9N3iHdKspt9/Z9nir616z&#10;dx2n9nsjTY+u5Vs36YQiqJ+uR1NDDrw+NIDH9s2ZNoFXtYEfOBgnOGv/M10P7YcXLWPzdHrHL3OT&#10;tj+DdoC3dIYz74ZzOBR7a3xbuOh+N8fSK4n3nH7v97AMrI+///KSmHd2rfeLR517y7h3BvdEE8+K&#10;7et4tTjr9jiIr/jFTpuVj3YjZ/SRw7hvK7kIK+uNnrgTkxcmSXkUVXiQB+2V63aWp7i/DS6Gd7kR&#10;+zWYz7Sv3mp903Qb7znMXhuaXwuL23jkwrmbU/js+TedmTWdg1mS37nZpuPamlegs7mZ9+mDJ5Sa&#10;Vzmit3mcm+iuKbozGnmjp7KdQ7q8Mu7SEvoLJ+2HH2evDvqazyYjizr/hTqZ/xWplzrJPTqqn4UO&#10;Piurv/BheHilP6+szzqSjqCtPyCuHztaTCKv8+yp/zqo53hZaR20p3qNT+u2T0SMKbv4GrpLxR+x&#10;GzqRw+CuT/97vvm6tUf6qgtJsxf6fV82tn+7XSV6rj91rbfZqD47vg8hu+tvtb+7JEWXsC+4hHG3&#10;w+KxuHuVvgc8bjPyGf7jtXv6vE+EtA+8Phe8wXf6sJMytvcHHmdYpt86+mW8T2s5sXUzf2OgykfE&#10;xnP887n7x3vkvoer7wh7yEsWwD88AJN7ubvzuPe7xPPigNP8+Nn8zcNmzuv8vY5sz/t8yj89F7P8&#10;hilx0Rv91Kt70is973p809/40Xe6ks7uXVe91f+Q0Bvgy3t6xZulnM852FN7jI99mK89Vn90tnP6&#10;Wqt92ZPTD8Y90ZM31pOixQ/x19d97jE93hel3gN3zP8WuU//ftrD/fvpMJsffgbKvX3MPONzr9g/&#10;/tt3/WqbPsRjfOQzcdsPfeF7KOYz4+czeujLl+OT/nEHPlavfupzvoqffuu7Pbe3vexP7uLX/uPd&#10;Pu5vRbpLTfPfFLMv00ln8ftevO8D4es/57ojv6gp//KzB4rt0fOnBCsXI89sKAlm/0JQAPubK+YT&#10;vvmrB+hzfwKP/vdvvsuKv+X/yMbti/MDOEDkEJgDQEGDAxHCULiQYUOHDylElPiQYkWLFzFm1EjR&#10;4EGEH0EK7Ojx40aTJ1FmjLAyghGXL2HGlDmTZk2bN3Hm1LmTZ0+fP4EGFTqUaFGjR5EmVbqUaVOn&#10;T6FGNcIy/0JKq1exZtW6lWtXr1/BhhU7lmxZs2evjiwIoyNat2/hxn2oFoBcuwzVhtQrcmTJu38B&#10;X6S7dyBJgnn9dpW4OGLgt4gJh4Sc0LFXqi2lZta8mXNnz59BhxY9mnRp00epVla9mnVr169hx5Zd&#10;kS7btbNx59ZaW3fXyZH5dgTZm7jVwZGFH/4dlnFzCsVR/gYe3PBA6Bcvn9a+nXt379/Bhxc/nvxU&#10;ltfRp1e/nn172HTbupf/mvd8jNKR9x1uH/1xwsnhS+wr5wjkz7bkpkMIv/myK8/BByGMUMIJKazQ&#10;QppSM1DDDTns0MPY4LvtwxHJqo9E/P7Tbz8S3wswRQCUm/9sLAJpbMw9FPNDkDL3GrzQxx+BDFLI&#10;IYmMkCWXMmRRySWZbNLJA0N8Usro1FISx73823FKwEIsCMsuV2SuxjHXQ1HFws60Tj6qimzTzTfh&#10;jFPOOTG8bKUt8cxTzz1Z61JEPvk08cMr9cpSTUDj8lNRQ80a01EbiTMUzepipHRNNunMVNNNOe3U&#10;U83sTBLRUUkt1VTBFq3r1C0F9ZDQQtMUaFW0Uq1VS7IezfW53CStFMaPGL30yE+JLdbYY5H9NNTz&#10;Zm3W2WeXrPVPaEdstcNXJYs1B2rHkhbMW8vSVVzZes3SxUPbwzTZddlt1913x1u2Km7prdfeSL2d&#10;9l7+rOX/EFuQFtyXq3z7dUvcg3ftU7pzffUS3PR6hFfiiSmu2OKiLoNBVIE57thjWgn+WL4oWVzY&#10;YVh1RFfklAiO7y6Ex20tRAUdPuhbldeL+OKdee7Z53czXlnooYnGquWir1v0xFgppTllWZGm0tvK&#10;YH6UPlsbDjZddX/u2uuvwXYz6KjJLpts+HRIm2SzcavV1d+edvpptk2amuqqa2yxZUkZ5DrsvwEP&#10;XPDvxqbb8MPtPRpx1/K9Fu6Ts5Vu8a0MWg3vAkHcO03+/B7c889BD72pwicv3fRRFT/dsZA3PDfu&#10;STdX3bjKVbucsbY1h3xb+3QW3fffgQ9+JjtlL974J1M//z5R1jV0XXdgGVZeatZsn2i23PXlvXPh&#10;ue/e+69DlV788Ztnnvyzkud3UZQlP/++7P+qPmHczdew9+/xz19/d8N33///izMZm1UJgGCB3QBh&#10;dK7yYS9lBaQN7Wp3OejYzUP3298FMZhBOS3LgR30oMJ0hECXfXBg9TMQA3VEQodAMIJVS0+qPmRB&#10;Dc6QhjWckLxUmEMdgiyEHiHgDo1mQvUxUEA6ZGELEfZC+B3Rftuz4ROhGEXt4BCIVbSib7R1QFVd&#10;UWoUfNveuKgbvCWNiQoZYRNXIkU1rpGNnZHXncIYRzlm5Eo/nOP7Glctzd1RNhIMIPwO1CEZtpGQ&#10;hTSkTv/eyCw+LnKRdRwJI1EFIOHYUY/SgiRsqtebM+IFkDxy4iFBGUpCJpJ0lzSlFR35yFM2RIBe&#10;KtgClbZK12SSV53cpLDSKEpd7rKGpHyjLIGJyixSp4ymbOXaKhlM6MiPfpHc0CB5GU1pAs6X1ZyX&#10;MrFpxGESc4uyNFkCVVnJbmYTN2SyWuY6GUgDQXOa7XSnpj4JE2vOE47knMs4WYZPe4rsVZQ85Td9&#10;ZaV07tNyNFJIrqTHznculKFtGhaS6BnRaxLUjGsJZz4rd0uKcqufF11lKosJy42W0zkNQWjxFNpQ&#10;la70QsOSaCJHGkmPYtSfMX2Wr4CTl2CCdKDzCalN79b/HIg4CqXxZOlRkWqkl24MqHh8pVNr2tRZ&#10;dXSml+RpT2+EVanKRagUOanpjJpUsY41PNbcalZgSMe0nrVZVNUoI6+qzxP+lK0vs55Fzjm5lJKV&#10;r30VDRXxpFWOCFZKloTSbbxYV1NhK6pw3WZAFYu4u+I1r4fbq18xm9mocFBPVYWqXPdktx8aNrKL&#10;fSw3gelWwpbWY/PDyFfZdlnNzpa2qCFeaD0L1bb6aSHw6S1vWXuqfzWWj6oFbXCLV9myyba2zXUu&#10;T1KjyDzlVq10xW2UFHVY4iJ3uqdFrTdPu13ung62SGPuc9GbXplkiKnIe6tFEEvd69alSkp75HvH&#10;yyrv/0L2o+EVb35Lp1yinVe9BX6uqKRb2PtO64zxkW9naefg7Ep4tQBe2usA9t8wGve4FjZdeVdG&#10;YAOPWLOkS7B7I5xi3qgSvxCO74u7BKWKVtjDX2xa5FocR8Y+uMaTA7HHRExiIfO1vS6GMX0Nm+PA&#10;qlhV9mVyj+f7vC8pmYs7pjKUDydgjgV5yF1OapG7y2Qkx5jCHTbyjC064SdjeckYzvCVqzhcHrNZ&#10;slq+F5e9nGeVgrnNW2yLk0UEZyeVecxukzGdp/Qv/lp1vxpGdJaJ2jE865nS7+SzfgOdUTVnmsZM&#10;IvSmYfxoFN+YfZ1WoZwFLeqy/Zhbk670q3l5aUw3+f/PIUt1kwit3VpD8NaqZo+iGwY1x7pZbtb1&#10;NaQjXS9Xw5rZoZR1osWs6zwKl9fVZrHLen1sJRIbemcaNqm7nW1tE83OzVp2s9E9yhMHKtooXFU4&#10;/1SfeBt73D7drxaLqON7O7reZmP1qsKaboFP89kKTvOuyaxp35Iqt/2ac7/bA2yc5rvK+344xP2d&#10;bGede+Adt2HBDY5d3n6a3qOWq8PFjXHdSDxgclQ0v1VOtn+PiuMet3kGQT7o7Eqb1k9OuY2zZ62L&#10;x7w/9+ZmSOYIbMQQXXYz31PNbx51/eVcoAu/NrzL/KyqtgrmTMcXt988N5cb/TheV125nx5wqa9d&#10;ilT/rzoBr57135pa5w/0bMnN/kewh9tSY987N3+1u7z7GO1bgjrbEQ88t1dduxXlJNYfT3dAPXXw&#10;QwT3lJvm98uHHXKVD7DG+XT4xI8edIvXeTFR/vMoS97zmjQ6vsN0RZbHrvXIJhOg1E563e/P9Kc/&#10;eVSH/u6u156Mfy924B8GxNmLnfiGc/qSRL976Yet976/59bx7izKN79Mrz967IVp/Iknn/tRK7yS&#10;oj999f+s+nW/vkZZj7rhl3/lTPtm5jfsfb7Rn27Pj2Hu1y8Afaf92C349mX7+E/vngaBOO959E38&#10;go3iEhBp/I9D0k8AMbBiCNDIsk9gEHAC6y9NJul5//av4iBw/MgPBIWmAtcJADPwBQVnA8NM9bRu&#10;/lSQcR7nV3poOR5w83BMym6QbViwbx4KBo1Q8daNo2ywXj4wCNFpB3XQMBhG8EzQBxsQ6Zww426P&#10;RC7wCL0QWWSwzzpQCQ+OwrJQAfVDCl1pZiRwhyTu+9rwDFdmCHPGBb/wDnkmDGdtDMlQ12ZMDl1P&#10;UY5vCnvwBNsHEFft/LYml/CwEWMwCamlCROnDBXOzBBRNVCo7/LP+wAvDi9xDkGPc+zQEUlRYvQw&#10;5PgwEhPOEj+xMjIR/MLPELWmFc1PEdGjC0sxF+PkFE0u/lalCNaKFskFe2AxFq2Q76pDGLUwb0Sx&#10;CP918RnzEBJrcOGIJpaUcRhzx5h6BfNk5BoTMRTr0BmhcRwphhd9bwl3C7i8ERunTRvZsNRiZR2X&#10;kRnZAxfJ8R5/pJRUkRqFBgCAUR3lkR13LrUyUXcCUgjBETrsER8ZkkL0EVqQqR+t8SD1ZiLB6xVx&#10;hiKLhg5bYyEb8iOVqp6YkB9XJrE0EhNtyRdPDYVS8CRXMCFzwyNBcibJ4yG1TxIhUohc8i7eiwZX&#10;Mht3ss5gMjZkkiaNEjxsMh0N8CbbMSi5JJ1SUfbAyCkJbyhdoyiPMiu5wxwvjCQ/Jn2oUi7wKyqN&#10;0dDC8vO2cDawUivZ0jS4UpwismPU4h8B8iyXx8z/fNINLdIuF4cj5WIt2zIw/0oa5W8vOWaP+BIu&#10;jI0sE7MxucoqAwMwBXMyPeMt/cUsBUaLpIUKHbNbFlMlOzM0Z8QW/3IUKfM0H8QyYQkzPXAqo0by&#10;QFM0ZTO//LIsJBM1cRMqVHOuTPJewPIrKTGIKnE2iRPiSBMtbjM3lXMpdtPyWPMA07Au+QknV8gr&#10;i/M6H602wSI5l7M7bYswC7AjdMAg1AYdJ09FBnI6rXMjYgw73dPXjnMsuNM76VMokvI8m3ISobBh&#10;hiYY4cs/3zNAoUw7t2I+6/NAf+I+Vw9ARxLDqFMpdw7uSEtAKXRA47MrDBRBNRSRmnNkdJIMwc08&#10;/xkuybCOQSv0RGkTMrfTNDe0RSuzQyNOEEWUA5GvAYsmlqwuPVF0Rz2MQFEiQ100SIcHRruvL9Qw&#10;L6HNzWbUtPZIOnn0SVM0LckCSIW0SuUJPMXwmBhz9V4ESfGz0CgRhrwUSsk0mHxUJVjUStV0dIh0&#10;20J0KfkEDn/QS6qx3UANzco0TwHsTCuCSte0ShV0D2sUGVuT25Z0REON5xAOT/XULmGTFZvqQjXC&#10;T/9USAMVFQf1+Ap18w61MHvuU0UuURv1JCsRUt+v0EqLTxmCUis1SC+1F7s0Ns8xUwm1To9MUYfz&#10;0EZVI9ezbnpVqiS1T9O0VYnVKNp0gq5qU6WsVv/7s1TBVEy3dFcTsD1n51eBNVgbglWLtUVf1dOS&#10;FToNtVO/1Lfa00mlVRlNtDoNs658VFu3VUO7NVoeS1xnNafolUZXLF/N9VxbkURJjlqRC1vd9V3h&#10;9VgDkVPhlEvtdUyT1Br1dV35VQ5Fq0QhVrH8cmAJ9kDjtWT8i2HfblmZ1WOCUd7SNWIBEUcftmIt&#10;Nj6HNWNd1icMNgQR1mO7EmRDVi511ERK1mQlNhsndLxYEGNflj43dlCMyzcbLWFLBWAjr4yYlmf7&#10;1VlxNT+BVhGFdmi7s2iBzma/q0Gt8F6zFJBSD2yhlulyDdDissYK72qxNmtjViBp9Wb38WvJ1uD/&#10;GFVdb0nuypYW5Q5tH3RlYZJt21Y5tfYywa5u4TJukdFUR9Lu4I9x99YJ+xbUyhA+taxlBzdza+Jt&#10;n5Bru5ZeXk5plVVWI3cCz/ZO71bVlEtwNRc3C3c1FVdTvdZztah0/rZ0T1ZqWYdmR+qrWLd1T/N1&#10;eZNueddxjA9xhU90cVdyR45k9jU7iep3gTd4sbRmaXfRcvJ49WNxbnd5mRe4cvR5ES1XMHd6zVd4&#10;7S1pi9dwjzECEad7vdd0ndfaTtda2Yx8zTd/iQJ9PfTvkJd9r7cTMxJp4Dd+p5Ua5w3y5u5/Y+pR&#10;9PeBg4J/Y9R/lRdWE0ROOfM1GdiAia5UHRf1/xYV43IFgkl4JyT41yxufVvn9Q7xbDaYg83u7oBP&#10;hdnKgUv4hm3ihNVD6SoY11hYW8ymgGFYfvO2pnpYbW0Yh5X4JXS46MhORbK3fVGwJUVWQiF3iFUQ&#10;+2bqhQF3TJb4i5sYWZ84hSA0duc0U8tGX7FYHsV2hq/42FYiib+4hMMYDc0YGT1RYS84AvMYZxeM&#10;dNeY/4S431hihOeYjjl3dX6Y+ZhUijFY2Ai4vgA5kOlvkMctO+T4kPO3jg82gB85gxHlDacYklem&#10;CEyZLu2Xkq/RkrWtQQxZkze5emF3j0cZlMf1jq+wGD3mlJ9WlSmSlX1NZ14ZlluXk+kHAlsOUf8p&#10;5U3jBmlMWXx9eZW5GMDuJ5OJuW2N+XreMJk9lQRtlptLUkej+SCBWdRkaJivGWuzuXNxGY91eQar&#10;Q0lbWD3FeZzZeJrHC5qsOZ0zdp0r0pNhr48xtUaZOR4l8mft2RvL+dECDp35mWD9GQdlsZmX1j/k&#10;eZ6ruDcTmm/xGbn2yqEfmlgjWmY4EZzDE0EKmvbCWaM3+hMXms5ka59Dmk56wAACQABWYMgSWSxF&#10;2aQXVFL85J1HV2VbumeP2JxHEaRn+k0sIACc+qZzWshGGiVLGqNvmRipGFw7wpTHM5WL+ntpOL9E&#10;TKZLAwga4KnRGqdvwqwTgAeW+iVqGq2dWq3/pXqnFbOnrfqkiSirkXYuu9qrvzqLO7q0uEypQcOs&#10;5Tqxn1oCaKKm2/qtXUCx5zqq61qWUXib81qv90aoD/NDAzsLXxrKJs2wNwOxJfu0Hxsmmjq1+dm0&#10;T5uuK1skjTd0SzB5f1ODqfazzzC0a+zcyDozmjqxJ0AmXPupB6AFXCKyA4C1rzmuT3uyvWyqFXkb&#10;B7GBmPK2Izm3dTsI07byOI60nWIIKkCuj/smnFuymZuYxfuxX0CyYTu2J2pr93qAqQ2hg9izt/uA&#10;oVnlDu+3mUK85ZoBdqK90dut39oIzvup3xu+rTd3OFuZe5luLDrC81uQdzbmRM9RNgPA0Zqx/3mC&#10;w+U6vUMaxBWcsnXarh+DJfkaUcnnOEbwqCtc27Qbw8VRKWiEM5T7qQX8J4IbrUU8pHu8xPVMugMj&#10;Ezt7ko/8xgA7xvMOvysarZBcPXCxOTgjwRecJ4J8uQ38wHNcyPOMyIscKP24xbdpsJk8uJzcU6s1&#10;WpuREaGCMTgjy3ccKEj8xx+6y6F7yFE8xWccdNm8WS/6z89c1dK8zQ5LOCsXT8qXJyKiym0arYdb&#10;KM7bzvmZwNPaxLsMzF3xOY/8fL510Ct5LsmTt9NXdLsb+hb9O/D8yn0ixyk9nS3dy/XcssdL0Fc6&#10;0KMc1D0Mu/E1Kikc/VK9O0g8AMp7KJz71f+vOdbzfNZpHc1tnZ5T+o11vd54HZ5PnZUu/P/cnEiK&#10;G6qLIriRnZiV3dsrTdPHmVDM/NHo7tnDstrDdn7/ONsFKdi7I8GdOtKHgsDDHZbHndUzfc9h+Gg5&#10;msbSPWr7XFDB14qJuoLonTvsPQDmXCgQe981ud8x/csBnoMF/hITFsbbXUY9HnZTFjGbRHp94uH9&#10;vSdWe8vf2uKZzdxVeeMRMeVCfifNZQ3DukgL8tcZvsaF5OG1nCgim+IP2eVhDeYDmbprd7eDE8pz&#10;tUJvfskbtvH8lufnfduLpNt1nCjam+jn2OiPPuOXV+k/l7vDF9sZjNMKHqy9GZxy3k0XeGr/5d0C&#10;G17Yx1uyI/4nHJvllxrsXw3psdjK2F3G4R1UEe5Z357j7c/tB9/y4p6BDK/uuwPPyRu5gYKt+f7y&#10;zzqxvZ4mEDvluz3v6fzu0Vr0zVr0f2LcnRr1Jf6sWT3IPdwpPv/iXyL0l0L1IR4qtD4A8N0I/P4n&#10;dr/zaWLYcz8mTn/qxL50BT/XfQ1lXRNFP72RHx/ypUTy6/3RT7v3OWP3E5v1caLLWR33nVr4XUL8&#10;jdvym9r7c8L8fTzzewL8MZ3yid3ylQL+Z8L8yV8m2P+p878miD+xAWJACyMvAhg8KGCFkYUMGzp0&#10;CKTBwYkUAzB4iDFjwYoUBS60YDGjyJEk/0uaPIkypcqVDiO4dAkjpsyZNGvavIkzp86dPHv6/Ak0&#10;qNChRIsaPYo0qdKfAJo6zQE1qtSoTp0uvYo1q9atXLsarQo2rNixYb2aPYs2rdq1bGuGnTq1bNu5&#10;RavCKEvWbl6wdPu+dMkysODBIkFynJiAB2GWEQ87noCyMcWEDnsYcIxQYcohFTA7vshyo2eKiVdK&#10;nkiZoWGOpRczPJ258mXPqQOLHn2wNWHOuA9KuG2wdmSJvQ1C3ty5+EHQrps7fw695N8Ifatbv449&#10;u3a2b+F6l7s9vPjx1/Xy3Tv2rlXy7Nu7fz9UrHeqfOFX36sevf6m9q9Ojw5gdJbhdlyAD/+5MJFH&#10;DA3ImmIjrVaRcAj2pqBJsOm20IQVMTccaQ4uxGBFBZYE4WSaGVGiiM2lGBtDGo5WYUqwBYBhiBSN&#10;GFpFMQJ3mHAmvRijjYh9SNKFRBrx4kQcGshkk05iNB11/U1JZZVWitfdfFKBd2WXXpJnV3786Sdm&#10;TGF+iWaaahIln5ZcrokVmfvtB6dPfz2J50pJOhajgav1yRCPBmG44GyO1cYiZkuKxJtBgAa6oUo2&#10;LlooRxKQJGSEmiWqJGGZmqiaciFJauioGH16aWBJPkoQbSea9OdAGAlK45EYNRoAq61SRGmevv5K&#10;2HR1DktssVa2qSV9ZxrLbLNChQktemX/TutstdaCCVayObx5bU9zAmDmt2R1K9N/wJ6bEacVEQrd&#10;ar2+RhyvD30KKq7K4ZhubrZCFK+pJgGXqkgzGvQuvagpRKu8ghkcm73F4TsSwEX2uxxLSb670MAt&#10;wlrxSBpj/JG+E3eKbskmoyQsuSqvzPKzWWrLbcsyrxktf2KOWzO4M+/Mc1IvzxdzzzfnFa5YQxOt&#10;srknl+ywZyALthq785bqm0OclbZncCvYWyPVHY8UIsRTf13SpBZSbFDA/IKWdQAJDYj1YWKfdLVi&#10;bSfENZH0Pl0p2QKjHYDaPyo8Mkc+FiYypl4HDrahczcUIt9LT/5rykJfjnmxPycbdOae/4+Xc9FE&#10;h/556aVvDlfnPNMpk9Gi40eu0pSf27Rngi8mmq4OZX14Q4ImtNrcLPbeUKwniSY5bLpDvvjjfR8M&#10;km4zSo7S7ysEj7imZycoa9nNo2Sj1LP2+KpIuXdPEu/lF3/Q8pASPHv8k1tuev32s4c60PXdz791&#10;5v3/LWr1b4Dkyt+W9uc5pLklZgrsluzk9yt1GW59gTmN8xrysZE0TQAQgJ/HAHc7DMbLfQtplORK&#10;FEKRZM19G0RBrtC3ENGkcDAb7KC/MKKxGbJvIjo8EEdICBvi3So5oCpcAC4IL4706jQkNIIJIQjF&#10;c0WJgFSsYloMmDoEWnGLW5GWuFTHxf8wHguLUAHjztJzE9ctUI0OfEkU0ZUwPsGQJcZDyfAoGCq5&#10;DS5SIglRE3fFN+D80YlEJBlJOIXE6CByj4QzX0fmqMFC+i1fPFSJ9UjUPkhmr4iyyWT1PPjGUDqJ&#10;fmIspSl9Qsa4ZOuUrIyPtI4WwFbKEj7IcpMWM7eeZc2Eja0D4MruJMpf1c5pgwlRD31oqZGo7ySZ&#10;Et+uDpJIIzTmaQ6j3vs4qcLDWPM5yzRJM/fFkGqu5JKN455KBiZEEBnqmLs7TAiBE81pBnOeBiLl&#10;LO8pxlpqa1vZygE+/7nLWKYnlgAtaF9SyU9d2k+hR1vjelr2QHo6KY6PCQyEohnDwzj/c0/ptJok&#10;a5XNIdnxhuO7kWkA97QVatJJHMXjENcFzoya9JwojWQjR4pNjFzUkhq1VZKc+RCQbFOiRB3JFA2K&#10;1P7pE2b9hEpSZylQvBD0qVT1CkLNiEudOfShNOEqyyJaVCZJ8IcrzQgTy3qqxemqpSlJ0Vorws6M&#10;gsxhHc1IN0NKkbgCiK04NWdG6OpSZU7QkTNVCV/NOkK0jk1Hc9yTXgsy1LBKtiH2rKplz9jUfZYx&#10;s/68bD7J1Mv9zcmzpL3KVW/JRV5mDpiTfZLGbJeS2wA1rYPViPZQsiddCSqREQGZkGabEVSRhEd1&#10;NRBxA4tMv9JWpCsR7ksPlqOcOkS2/zEN7uIOt9uT9La13FVJZUsLXmch9IBVgUt4q9jAgKI2vedt&#10;Lyo5a0uGWlG1mGNtd5tE0QadZKyimsjcjpuS3K70U5G1K0xZUjugAhiOtz2JgPGaOJUkeF+/rS5h&#10;obvJ/o4GXwS+r4edc1T3inhY41XWU8w74vuxt6E2GVeKX4yT8WKVf/QVGlg/HJ22OQa4w9Swimwr&#10;XcEGOWOAM85imlZgFNUWyBg+14Id3GCP8pGOS27Ingr85If02Mf+fchrj4jjMAfmuzAus31KvNny&#10;esfMn7MKA99sM/my2b1L1Z+cqVjjnt1YzM7Z8oE/yOXRzDDLJSG0QySI0cUacpx6vP/wxoBl6IhF&#10;mXlTZjRH8IVk20xahIGGbVA9k2g+45jMcy61durMVDVPxdSn82po5WszVs8Z1Vm8MwHzzDP7ijpA&#10;X670cgdl4eZE2tFaKyeoNQ3XhS1Oh8N+UrNL2uTpJjMwzqV0XpEd7U5GOEAMM/Kuv/2QEMt63OVB&#10;c5pPvGpyZzWNM1Z3ikvc7oXGO3a6Bnd08gtNSTMXv5vWd7aT6+kAT5sxNSW225DLpGc/ZNhZ06uX&#10;C+67gfN0yM8ENkt743B7T1bc7u74FeGrWdR5XMXzHjl44Y3a+Zb8WnvW+Ipw81blJrzfBq+rjpPd&#10;10oGZsI1R7hxac7kR+/w2jv/KEj/rSzx2AJ9VYp1zc2J7nJRk9rkVPcZyPcp8qq3eeVaryrKbT1A&#10;XM+s3lGHTq/TBuEXOhvo0BZ60DdsktplvCE8f/vBS6ZwaQdZ7oKpex6hPvF/u+iReMJ3vssu5ql3&#10;ffFMySy64/v4qDAec2KfPGnR3J3PpjzXbkQ8k54uviQVF3dsX3jpk0ghtNYuyUr+c9uLzWCKv/7u&#10;WjY661mEIb5HV/AZkr3Zi0xWz3+Y45YvPk9eFvnvgNz4q+M68+9Ja+WrOoyVh2jnhR8gioptT6He&#10;vdv9/f20H5tRth8M7mOa95/7Xu+CX7359RtOo89dprxH0o/z9PTCYr+1xH++/1/X/xQmhnXL938s&#10;U30FCFDRV2uPl1rO5yxk53kuMHqFhhkp5Fhrt34Rl4GH9jDkB39U5mvsF34YWH+z1zt+txIssiTu&#10;532whxEXCCz85W37x3+Kh4BdhyzJJ32qJnk3WEAO6IPUd3WQF4BSsUUH+EvXR4MI0n0Gpk1OuG/q&#10;V4Kmt4GfRiB/ZXSD1E4hqIFTOHNVWHEuSHdZ2HRQuGiE9IFKR3F7AlwBIoNNSIOU039BuHhtwoN2&#10;xll02C1IqIenZG6bo3KbN3ZKuIQk1XdGd3Rb6IWkB4bph4Uwokl3JBgNB35i+CuOSH/hJ4mqknS1&#10;o4WZaIlIB4bQ4WdqF4eSFSVS0v+HjGeHRZhqebiK4gWEsRh2Q4iHrmiEeDaLxQKBEZiIi/EpUiMo&#10;8xd4I2iCPgdoimKGXWZRl1aJtOdkp9eF4dc2cMgi+LKJxRiK16RzJXN2rHeKJpOKtIiDezGA+kSO&#10;zLJi6WhKf3h1uiiIMtOLiIcgn+iBjPVrnlRMCoB+0siN22hph/EotEKMrSdzVLiI2eePoAiNItiN&#10;KYiPHJh0xwN0mWKPkMOPgxFHFxmOSzOH7Chr6ME5Y4FiIEliLmaSfmhuCaWDt4ZG9UWI+zchcPiC&#10;aYh6gEdl/7WQYdiQNISIYKZoUdhWXDiNAEmCxoiQ4ReMwUZJZ9h7NvkvQJdDhAH/EjSJho3WkWH1&#10;kSk5a19kjrnIlXCyjmEJj3cYcgRIcrBjYzGJfRMCjg4JSlK2k7IhRJjIk3UJlFCmRM9FeCvRNM5j&#10;l9Bhl8PmiWUol8yobaN4ly5VOxM4NdiVl4x0U1kpUVtJljDmlXkBlpeZJijJmUdoi0QIAGsmb6B1&#10;JRSAmkoxj/ToKIbpPThXk8Hnl53hTIMJdJBlWHsZm/cnIxSzPIH5HLa5hljZm33JL0+ojT2piMaJ&#10;HL8oV7lJlJQZTDb4mXSWmbBYnWjimdnpkmZ5lt5ZmqM1JahJnhSgmmzZllXTHJkyN/TShlvIbDvZ&#10;bAXxniX0UVKzlM1FNU8DnM4h/5z1l5+kMpl/N4rP5p5MCZ/jU59XKZTSSU/UyZ2ldZ1gF6FU8pIV&#10;WoveeY4tWT9eCR/lCaLnCRgdqSEcCZe60mMLuhHp9J8juBGJxiPvko2f5IX9KWzyyXYzSpH1lzAq&#10;6oz3CJX61jsvmpxv6aDoAqEY6lkTqqRqcqFNGp64mGYjCZ4d+kXtAaJZap5JsZpl9yIFKZEPOXsJ&#10;iTzDhaMUtxHbJCQFszhDdTFRqZj+eaYl2GHQOUlj+BlqqH9jipTX1CtpKqBOeaSVmaRQilSZaahe&#10;YpqJmkCbo4MmJqVOZaXiMh5aaqkiGgFZ+SKOiVjMyZc9ZVNGyZCOOZ+i+nA4Gf+mCWmfi2ijrtGi&#10;pqqjJGEvHRVH1DOMsvqTFgekxLOiyEhkqDqohFqojAp9Y7KoxNofU4WsPaNPGnpuyRelTaED0zqt&#10;fHgWloqtW4oUXRp1TEcYMGimVwiX/LmTh4WQ9RlEgZVBNKqeFBinNwqG5opDEAen7QqkQZqYggqX&#10;xMmQ7yIa6NovnBqs8TOOy2pZFGqwFkqpCdt8nPWokBqp0co61ZGtFcul6Jme72oEa5pzgeY+8po+&#10;tymmxhaXdjeDuNqgy3iyvwKyQlaj/HqvbcgwQtRj7iODkOhoemU2A7txqaiKDGtQrga0XXKlQysz&#10;JHluogmtk7qwc1GxT6utRsH/rd0Ks9uTso/YacV1jQLHmw4ZV5vqc3flsqYomXeKJ1uLWz8astII&#10;JIaJbzjSbXfHGZRSiqPBosC6m8rJs0Tls0abgELrtwrbtIG7hzkYqeT1M2k5uGkBtY17sSNKonKU&#10;EkKihWcHdyWhe3Enfwb3NDaiV7G6nI7JIiZ6iBN5r/b6IFWWt5yaf5ghAC6Es6caaIAZnc/DOHvb&#10;XQVLuK0EuLt7ZkXru9ayH7doljTmoYzbuMn7uJmqqZ5BQimyoDfZX3FFK01UvZpETvm4TYkiPAcZ&#10;rrp5iQJZhte7X1UbMvpop6KSEPnlTJbrGMeUvUFppLjrkbobvEKoVfc7Jcer/7+yOKHwZbxXt4s8&#10;kbwFbMAHjMCNK1EzuaoRua+3W3QalkgG4z4UDElxJDgzMn86hiM/haAM6alNYsGvKb56qbZPuW3p&#10;m3o8iZihKipIhMHHObL0W4OW2b+tFms3TEv8q8Oa87/Fq7iPOsA4kcBFbMRHXMALTFJ1K5uEYXit&#10;eUga1hpxO3BPPJecphzFxcRd6xw3y1xUDJudmsW++jfFETCCEr1WbL1cJrA0HEp928NxXHyIKsfE&#10;8sN3qFRDOMQ0gcR97Md/TJ5KPDfuq6vO0bpI5MWJA8ZQh5vnK2iu4b4TuMV72sVS7CCLPMOy6yrB&#10;ORoYIjGTKK4UyRwyCKZuHP9FPvuzdazKHkfHT5XDLpO/ZfbDoOmsLPnKRQHIuazLRrzAddVjpcwx&#10;tUtUKLie10XGppyPffp+QbYRpDt0+hrBrofMiQfHq2zN5NbKh9q7OrHH+PS/DVjL3QwDu0zO5Zyt&#10;04zO6azO68zO9VTN1wzPbPYW8xyPmnczdeFLsry46GWL4iwT5gzQ5tzOA03QBW3QBY3KqRzPC91e&#10;8kHPCEvL9bwT2zliyhqI4SzRRmHO24qxB+3RHw3SIQ3SqMzQJd3Q2SxLY3l8FC1i28xK0efPN7HL&#10;HA25Im3TN43TOe3GJG3SPX1ZjhqAMd2wasnNE1vRLq2StWzLsWwWgEzTzKv/01Et1VNN1Z7H0z6N&#10;1UELX08h1JhFJ3fM1NYZ1lAVml2tE3381FWt1mvN1m3ds/ab1XHNu/2c0WUJ1kbd0kjdjqG51H1h&#10;xGnt1oEt2INN2FJ01XKN2Jr3sH39T680y2am13ut1Izt1wgM2IWN2Zmt2ZvNEgmd2J990Ytt1kNt&#10;NI8N2bdcrHw92j9hwJfN2a8N27G92Qmt0KBt241K1xAd0UMDS+eRz/qM2mSt2nWNvE/r2rKN3Mmt&#10;3FRN27ft3Li92JTtzblE3fhBOs+9FKel22thsUcxtcsN3uEt3ujc3Nht3kc73NtdlqIDgKVd3WN9&#10;3rAc3c8K39lxqd7d0eOt/9/7zd8DW97xDeDVkkqrjd5x9t44894BfhTaHdnXEaL4XdP9LeETTuFZ&#10;6dkKjuEnOdkE3jIAZKzW/dsZHhQyRtwOHrVE8d0VruIrzuIeduEiDuNXooDSLdxo9M0xDhQkrt5p&#10;kuIt7uM/DuRvfNg4TuTtMeMcvjKgdeNFXtR8Td9JGOFBLuVTTuVQ9OJMjuWn5uRIfi0LO1DimeVd&#10;peMNDic9XuVnjuZpDh1XHuZt3hYMHtyK7dhSBeZuPjSa9eRJk99qzud97ueCweZ2LuhdAef1Dc5E&#10;rUZ17uZfR+ZrYuZ/DumRLumBPuiVnt1OTuOSXWP0pdJMzuhx3iyPLumjTv/qaE7plo7qbILpXN7l&#10;LL3pT7romJ7n9BblpW7rt/7np57qu77Sq17ieQwucMZQ123nM464rthGtS5KqInrze7sHq3rvC7t&#10;W3W4OwjqST3Wrz7txg6xmxnqey4/5fns407u6xzt077tss7qHZ7t6+7c7ojH1SLq6JKl5W7v907D&#10;Q47u+37neO7ulPfvtg3vS/uA4D45lorvCa/wR6rv/M7rn27o2vzrgz7whyvvBn8yCL/wG8/xp/jO&#10;Dv/wsp7pXhfwoF3xo1mSzDLveaLxHe/yL494cA3yls7t9N2DB1vyiV3z3Z7yvIjx9K6lMC/0Q29v&#10;Hz/zgr7zL/PTOY/YO2//8z1PLCvvJC1P9FVv9cNnw0dP5CefblRlrRQv8jwP9cMi9QZC9VeP9mmv&#10;lVmv9TDO9V2fVF+P9GH/9GNfJ2UPIGev9nvP90I+rG0f328P91o98cVO90s9HwWv7Caj933v+I8/&#10;OzIP+Dgu+N5eUJ2O6iuJ+KSp8j//JI0P+aEv+ob995Mv8CuZdRIv91nu9HVv+VHv+U0C+qNP+7Xf&#10;JJJv+gre+qlP+KuP5a2/1Cj/+rC/+L8y+7aP/MkPYmyf+7et+bx/+bCe7oe/VNaC94tx/Mqv/ds/&#10;Zn/R/G5P/WjZ+4XP+rsPiBdf/HiS/dzP/u0vHd7//Rj+/OIf/Uyf1UiL/+f0Lfw3/+3pP/VBDxBG&#10;BA4kWNDgQYQJFS5k2NDhQ4gRJU6kWNHiRYwZNW7k2NHjR5AhRY4kWdJkyAgpU8Jg2dLlS5gxZc6k&#10;WdPmTZw5de7k2dPnT6BBhQ4lWtToUaRJlS5FCsDp0xxRpU6lOvUp1KpMtW5devUqV7BhxY4lW9ao&#10;16tVq6L1StXsW5URTh6kUNdu3bl59e7l29fvX8CBBQ8mXNjwYYlx3y5m3NjxY8iRJU+mHJatWsxW&#10;22at3Pkn26+eRY8mXTomaKxrUaeOappoXLl7795FXNv2bdy5de/m3dv3b72KXQ8nXtz4ceTJGV/O&#10;nJn5VOWkV3uNXt36df+Z07U/l4r9JmzZs/ECJ1/e/Hn06dWvZ49YuHf48eXPp1+fJ/fmVPHnsL98&#10;u9P+AhTwrf8K5GxAGOLSS7zx2nPwQQgjlHBCCivk6z0EM9RwQw47PGu//HLYz8OtCgSQRBRTrMnE&#10;6Q5EELyTGKTAQhprtPFGHHPUUTcMVfTxRyCDTA60EDXDT8gPWURyyQ1ZZEtFGEuScUcqq7TySiyz&#10;1BI2Jrv08kswmSIyxBa7C9MnJwE4c0340nzKRwWlZFBLOuu080488zyMSzb79PNPMN0sszVAcUqz&#10;UESLM1HIKEOaUk9II5V0UkorNQi2CBLVdFNO6xN0Neg6PQ0tHZ7SoVT/tERVdTLtlmz0o0ctlXVW&#10;Wmu19UFMV9V1V14r+5S7XY1kkdBeizUWqFc5ivVWZpt19llo++LzWGqrtfaoX0+s1s1ru/X2pWQ1&#10;WjZacss191x0FZr2W3bbdfdTb7l1d15jw71o3HTz1XdffifNlV6AA+ZV3ni1E5E6gRPm1N6K8O33&#10;YYgjlrjGdRW2+OI+F2X3MtZSxfjjPuMUd86JSzb5ZJTNqxhkllt2WcVBDw7tZZqDZDgih1PWeWee&#10;e85r5ZqDFnpo69BqzmOik84QU4xy9vlpqKOWOiKglbb6aqwdM9o5hLP2Or6bG3J6arLLNvvpf79W&#10;e222sd0MM6Tbltu4/7AVGvtsvPPW++Gq5/b777+3hrtrwAv3rG6E7t57ccYbd7ZvwyOXXGgQpYp7&#10;cswbQ7wgxR33/HPQ9YQ8c9JLD7jyqC43fXWuNh+o89Bjl312HUdn/XbcexV88Jlz9x0p12GnfXji&#10;i2/P9t+TV97P3Xl/c3nof9pceOOrt/763ZCPfnvufWxeLdW7Fz+muqnH/nz00/9L+/Hbd9++71Xr&#10;/f33wzZfffzz1x+kHun3/3/5oM5yhAPg+Bh2v/0lUIELhAj7CvhACHpGgKkjYASjZy8EMlCDG+Sg&#10;Ay0oMG2hSU0f1FD85Pc8Em5PZATJIAdd+EL99S+FCXtTBXNiwxkG8P9tR8NhDnH3qhbCUIhDtJ4H&#10;fUgt0ASlh0cs2g65Nj8m/jBKQSRiFa0YOyNGcWCoAUr4tBgdE54whF9kHYyoeEU0pnFxMiTjtbYj&#10;whqisI3HCaN+ljhHycHmjGrkYx+nlkU8buo/L5kfCrkYSEXVUVhjRCTm4rJHP0ZSkjoDZCMBtahD&#10;Umc1lhzOBAcIRU5GLiWQnGQpTRkxNoZSVdk60RtV6RpFLnKEr8wjKU95S1yiq5K0DBQrATQdXpom&#10;lp+UYzD/ZstcJlOZzdqlMZeESSfBAJTOlMwwKThNan4NmcvkZjctlcpsXrJVbwwNNsPZGGtes5jn&#10;zJqMYuNNeMYzXeD/ZGfGNinNcT7PnPUsiydlaSZ+Ks2dKZFnQQ36rGYG1HuZzGcr16lQs/iTmE4J&#10;FUSDNlCCHlSjG/0mPS3qpXJ+hZz6fOhHxZJOdVK0oiZlmYwStEKOxlSmdfIoS5EkUk1Gc5827YoT&#10;yeRTnn7MpS9VyUyNetQr1TSoP/oVS4C51JP6ND/xg2rChsoS1yFVq1tNj1KrSqKm4vOpX9UKSmXG&#10;GoCStV1XxWpWufpWuPLGq2od0D1x+iSx/vKQdE1SWor0Txfx1VpsbYlb43pYxBpmroLtz15DiFd8&#10;umSvjBWKRAHrFspWi7AuMWxiPfvZvSw2s/OJY0nz+lCE7XS0NjFr/0oBoJbVGmuznO0saG17W/6p&#10;JLYLLSlkJWva3faktWdVKWaDu6rZggumuGVuc00i2uO2yYa+dapqo8taqf7Ur8a97qaSC5PaOle8&#10;420IdLt7nelezovnNVR2pypV9mrqu+ANL3nte1+BmDe+YJwlTKhb3f7u94ZhRKtrYSvgP82XfMvF&#10;b4MdjBD9Ijg+/5UwHLcrP/B9r8JsUrBM6vtgEIM2whtu4h1JjN3sXniixU3riZnUYQ9/OMQzjuuI&#10;XTyk9d54RSAqMHELrOMXMwhZDKZxkZ1rYyAn0sRJJuR+VOzjHzMZSDCuiYyNfGWZIlnKwszxlpvM&#10;HbSCirteJhGVq/9MZCynGbFaJrNoKNzmL29nxRqGs4fMbBMrq1nP8WRznVnVZTj70ol+7tCd8Zzn&#10;PSdamX0mNGTeTGhBs6bRHDL0d9CsaExzlNGTRiegAy3olXJaQJXGCaIzfepIblrUBPJ0nbO16kIL&#10;WSmmRnWt06hqWJPl0aImWK4zRGqd0NrWwx4irn1tmVY3WmPH/rWsmSJsYke7g7pltnF27euxVntA&#10;wOYJtKX97QQaW9tiSjangTvuAHG7294Gd7vTJ250J+XasLZuvIdDAZyouyfsdne/i0hte7s5iQE/&#10;d8DvXReb6Nsn/PZ3w2kHb4N3sVXornfERXMXmih84Zd2eMcZCHH/iwt3kNoueMhHIx6ZaFx6HPd4&#10;y/MHcpO3d9nHLnnMO+Pslqh85UV1ec81CHOb0+RQNK950CUjI3znHOdwYbnPnV49oBvdv0OXOhID&#10;LPKPMfI+V98K0pOu86Aw7eljfzfAqx7VaJ5dV6XV+oDZvjG9Fn1Ub1+K170eGYaTXe88i7raT+sU&#10;VN3T76IauMTnvcVyZ6fwSbE72F/T9L1HnnF9V3uvB68pwYt88dbK/NY3b5TGL/0xeZd86VFp9suT&#10;O+2px7wrUTxxN7p+x7IHfegxXhnSm173+qL82S3PenGO3GNK6pbGnkT8o9j+9riH/O6djzbUA78p&#10;VJf+n4ifxJlb/71AAM7pyJOvfLscrvnPJ3/Kel/1rcG++oVypaC/1X5ffh/84Wc+z8t/f6mdX+q7&#10;y/b6rR9p9Ys9eMk+oZi/2eiM3MM/BZQV/TM6/us8/7OnuHMoYNq+92O7CeQiCyQKA0Q5ykjABQxB&#10;SWlAm/seCIzANQkpCgyrdlHBDBQUxuvAA/zA8RNBGywXEpwwrtOJtrMgE6SoxENBIHFB7oPBeXFB&#10;NWGlGJTBGZQMELxBKNyS6Ps/uYuzHYSgOgpCIeStEUJCI2xBksLALywKJhQ9x6jBKExDW8lB7Ki4&#10;uevBAsrCJdtCIUHCvzs+MXRDwjOkPEyVuzq8myhDxxuKJ1RDQ//EETYsMTi8CS3kHjmcQzpkqjB8&#10;wYmbLAGcpT8Uvs/rCUH0wMkoxEMMRQtJRP6amUVsiUlMwiqEnkfUw0hEES+sQCJ0xU6xQ7uaxVWM&#10;iU6kPwREQ1H8xTshReVILVMkRj4EREd0L9d6xRRMxTvEQFTMxV2xw2cswmg8xZ3YxaQTDVAERm9k&#10;D2HEMW2JRUzMREiMnlhqRGbkkGIcx+FrxyssvmPsQrzqGlqciU50jW78Rn5UmSnsJVV0R0qcx038&#10;n3Q8x3UEq2L8LXvsr3tcu4W8xojkPvmTQeLYx37MSN8IR+IYuO7TwBMEoIN8yIREkB56M4QslpP0&#10;opSsCSY8Doz/1EiZxA2OhCWQ7ENZxMb2GUmSLEkBwSGU7MlVmqaglMaU68DkiMmZXMo9+ccwqcTr&#10;M8rl4Ump9MmfTC+s1EnOy0rUEkqXMMDqUEqmHMvAqEkl88iGoketFJ9hUkerrCtQ+i+3RDytk8uW&#10;xEfwuw6xJEu+vBCnBEiGMr6qTJ62vMu3NMkrLEqM6UHFrL3Qg4+97EvJfK6/ZJJN+sjt80rcsaa5&#10;PEyFNMys68ycsD35iMzJPE2RMMvSQEuc3EAsVEZZ8kwq1EwQEs18s7v68EXU3E0eqcxnmkCJfEZz&#10;tM3b4UzQlE0PQUaaUU6gwE37ME3ejE6MUM1OIkjhDMiBXMup/4TNOUNONmFOlwFPn0A6AYFO6TzP&#10;iaBOm3TGIlxBtSTO0jHO4/TOEoLP07HPo/TE8rQ/9OzP3lBPLvtDhpzIj3ygdMJP+vQUBD3CBX0J&#10;/RwQ8/RPCU0IAA1QChzQrqTN4uTOFUvQp2xQMJzPhFs+DYnQCT1RgqhQC91BChPR3zlQF/XQxgJR&#10;uItRvNzGDtFNFN3RkVDR1eRKRrLRzeTQFSMWGb0pGr1AIYUJhEsRE+VRCfXRH83QQlpS1kEp5jjS&#10;37RSBuVSRtFRKA3TjZDSH52JFtVOtiRS13qtFtPSFBFPloFTPwFTMa1TiyDTYUzSF1VTAws1N/1M&#10;DQUYOQ0Z/v+0U0MlCTwVx0DdHrOisz+FRT2VRy/90ow6VEtNTd8UpEjNnUYFqkeF1Emt0UVlEjq9&#10;VFOFsExtvVAlTD71sQP71A4Z1MXcVCgp1FO91YtIVDqi1SttVSgLLFhFTFlVGEvklVLFVWTVVWvj&#10;1dVprREJ1gyhvaGR1lU5VmS9VWU9y8HcSV91VWCFVtLyvmkVV2O11Ws91/JKVUQZVm59siKhKnCF&#10;H+SrmdXbFWtF10PN1o5kVtMZLniNV/qgvpcRWFW5V3y1U32tzlX1HQIrsH8FWB2a14Gt12o114O9&#10;2BRVV/bj1/hURoeFL4gNV4kNT4qt2ErFWJQdiIRdz1FVHgH/+lhPDVkd9IpTqVl2ldSrqNlTudku&#10;MdiURdGVXVE0NchWlCUW4w+ZjdiRjVOCFRWf/dkJDdopbVlW9diOOZKkndmlBZnfc1qLhdpzlVrp&#10;4NjMmaDUQA0/zVpFJECmLVmvPVmwPVixlaCCnKGYmTNHVds2bFqu5duF+dq4xdW5pQxqtVsAHDO9&#10;rY7KIdvgc1cf65WnDVz0HNxqItccOtw2TdxSdFzGnc0ee9xyhVvJDVuNPZOtJSFfQlzN3dyjjc3l&#10;dK/ODZDIHd3opFyt8dsPerWNVaKhhTSrpdpVacXeDZPZpd3dtN1Oc1vDHUMJHNrYDS7hjUdi/d1t&#10;JVXANV5L/0Ve/1DeFGLe5u3dhZWw6H1dx13G0H0n7BXc0v0S0Ai8uvUh12xc6Z294SWzlw1fTaXe&#10;+gWT4k3fvtTexYAXWqpeQJ1f+t3fPOVdA+7X8SVZ/V1gQOlf/yVLAGa1rm0k4BXZv6uu9sJQdnTF&#10;5+3b8jXfllGkEM7N653gMK3giPLeN4VgM4VhSZRhmGFN91zBAW2SuyxQhoXNEwbM1rWjDEYRCVbh&#10;pWThfmqLwtVh7KRhDx5ixUXg+sQ+Y4TH92Ti+i3W0ulTHoJiROHiJyJgJCliI5ZJJNY1qeLZKO5M&#10;LQ4SL5YuwbtFHH7j7XXeJsZf8v1c121bPe5Qe03hMgba9f8FqTRWY0V1y5B0Yyn+4Ju8zFSkYwsu&#10;rTizwh+e3hEmYRHuY0wuWEAO5KgdZMuE3UoO4CWm5DYewkXG4g0eqex0Ym2lSOFsT0jOY00G3Uyu&#10;5VGGzE725CgFZSQtX0NGDsEkx1OOIFtUwgCp4veESjH2Gk/K5V++ZFs2WfTl5To9Y2QbYWhGYwtE&#10;GrbNXWdE5mQmZu+b5RLm0G1WZGmeZk4WXWuGUmwGiwZ+4aey4WIGZ/e8zm/W2uBcPXPm4yAWI1e+&#10;xIAW4ma2mV1+5/OMZ66YZ3qGwf47InPUZ+BMZPSaR4rGzuDc03VOZ1TuaDzeEDJWaGBk6BJ54IHm&#10;Zz/UqYP/ZkU5bmRZTmW6Fcg7hr1/vmU21a6WHsp1ZudOGWmSFkWTLiuU5kJrZOUr1iL4gyxclOnO&#10;gMeMbkinxhqJ8ugaJlKrVg6gDupDHOqekuasRrukRmpYht/AvOFypGlhTeuaHqubnlWsDmnmkc+d&#10;rlV35upeXglVxWW5Fjgczui8KmuzrsdYFOy3TuIXjGqo7uGe9mkaUtOwRo6txus09GqloMqUhuNl&#10;BmwiZCIx5GCJ5EMPhktHFtfDthgYPW1CbuzIhsmEpuzJtGx5487WbujPPhTVjhygZMm+JuV6tuHQ&#10;5uha9mO4Hu5N/unXhu3/9WV15uve9pWcJOx7Xl4W5e26//4ze5bl4K5t7TNuVw1N1m4LXZls5bZB&#10;2Z4+sObur35pcr7u7azL8MntbH7HR17mYKZqPt2ai8FS8W7nai7vyWXujx5u9XYb4Nbu07rONmq7&#10;oIzWxI6s0Kbp+7Yay/JWpK3N/N4M/wbwEz3vviroPWZkb3bIEcdQ+Wbg5x7b3orv6TacCt+dx87w&#10;C/vbu+bw2hXwqzbuAjfwBFe83aa7UJpwRfRxonxfyelUFcNw7wbjC0cU8rbxBfRwoqDrqc7TFf/x&#10;KjfQHZ/vN6RSwUbxJbfwzFXSMM/bCE5uKD9iHH9oEA9xUKVSOKcmIb9oIl9xl25sJjfSEC1zkC2U&#10;J09z/P+T8sqK6xSHbjgP0kK/8xPf10QnGiT/XHp59IB2cjQHdDNe8wLO6fdq9D+L4R/PpjmXV04P&#10;mgrP8yYn8zAX8zE/kz+3dPITdAX27i1v4VF3n1BX0Fqn5TbPMHftUjw3dT+vdFfPSFg3PFnPdRVf&#10;9DRFdoVV9nP+dWB/l259WEKt8WGPbUwX8V138y659cud9eR1doDW9L9SdT0vGGg391Nnk1a/ducr&#10;ds1bcsFhX3AnHW8XWXHH6XK/rLQlaHL/K2pnd2F392+Ed8+TdxgPZWbvnntXWvduG3/tc1Ft3T4O&#10;+DVpd4I3PYPfCf4etC3Nd3Ssd98G+f2O+F7fc5jt4h7/O3Nrz3i+3Hi34/Mn+/iH//aFF9rMxpxS&#10;X9Nv3Uon0mYzv/iBd/mSzvYplvmVr0OR1/mlp/WGv5oxKfeoX/XuDrM2f9Y5HXqiF2qjd/Bft3g2&#10;z/IoenrNbnpjmfp3xXpUP1s9RlvVJV6t3/qu7vq13nZ+p/rkpO+AInvvsGjhhmysRXm2/3ejPdpg&#10;b3m5n0mYZ0RfVfsZVkF2imggJnlLRnu8nXlpNxiDdvxq/+/Ef3m6H2doBxGl5+FwKuVovvniBrV+&#10;x1lW6nlWj/vPV8PFP2DC1+kgLv27inzU133Kr/zXf3t0T13hh3vEn32NrH2hm3aJJ5EieP4ikPwB&#10;3ufU/6/5tWH91l/7Tyl+4/d85GdK5ff0VFf3H4F+vw9y7uXCFv973I1xF6b04/9+fgz/Or/9sxLo&#10;V02R55f+6T9d9V9/gIAhcCDBggYPIkyocCHDhg4fQowocWJDABYvYsyoEQDFjh4/ggwpUuDGkiVH&#10;okypEmKElhGMwIwpcybNmjZv4sypcyfPnj5/Ag0qdCjRokaPIk2qdCnTpk6fQo0qdSrVqlFdtlyp&#10;dStFjTm+gg17MexXr2RzcE271SRGtW7fwo0rVyRbk3PvfqyrES/fvn7V6t37dzDhroHbFk6MEqvV&#10;xo4fQ44seTLlypYvY86sefNmrBEUg0a48axYi2dHk/8NzfcwR9WuX8Omq1EH7dobY/tlbRE3795c&#10;9foOfvew8OICGXNOrnw58+bOn0OPLn06dZyejfdFTToHRrLav2JfqXt3+PLm5Y6/eH5t+vXu38OP&#10;n5e8/ODIq+PPr38///7+/wMYoBHX1cdeRtuVNRZYJaVWoETpteaghBMOBGGEFD7YHoYbcthhYYh5&#10;qJhnApJYooknopiiiis6h1WI833nnWkJxviiaBramGNwFuq4EIQ9AhmkkBXRN+RcI7KYpJJLMtmk&#10;k0/+R6CRCtVFWmBnGfnjlFv+daVgXG6kw0W03calmWdSCCKaad0HpZtvwhmnnHPSqZNnn61JkIUm&#10;YZn/JY55AiqeWadldCaPgSKaqG/qKaoSknVCGqmkk1JaaYsuJrrnoGAJyR1bNKLWqKgTxbhgoUaW&#10;lh6no7La6nBFutrRo5bSWqutt+Ka605SBqqpgmFNqWmswya0KaFq+vknscsyCxKyzTrUpq7TUlut&#10;tdeyyCugvl5oprDQLmusjM8K6eWp4KKbrrqLSYutu+/CG6+8mWm77aH2Krtuo+KmymiwXv3qKbn6&#10;ElywwQPNOq/CCzPcsMNA1dtrvt7eezCi/Jo6cI9VZuyvxR+DDG3CD5NcssknYxuxxIFlOmhdIePb&#10;HYJfJhvwsR7DnLPOiY6Mss8/Ax30myoPi/OaLo9V/+bOYGIMKqzlHjjzuUtTXfWU7QqdtdZbc+0f&#10;0a5qvCXGJ1k9ZNNOdwu1zNvRvHHaGb5dttxr9ty13Xfjnbdld6JrtKFRsz313DmejbbYgFspOOFh&#10;U6n44I9fjbXek1NeueVIfd2q3xSvnTjjkE9YuMCbL474zU9zqF7bEBX6OeivUyj55bPTXrvtMGU+&#10;qutAltov6rCnabrnpNvYe8e/Y2iXR8oD3zyHdd8evfTTZ5277sjXbPO4xDsfn/G+x1269ttjLyFb&#10;yzPfvfoFQk+9++/Dr7D1+5av9vjgrx+88KeHX/z+5PfPQcQhEsvyZ8D3yC5+ClwgA3HFtwOap3Cr&#10;g/+ge0Q3uvp5SHQT1F8BBTMeCoLQOO1rIAlLaMI4PTCEwtGg41SIHQtuUHwzQtAFA1ifD8LgS7px&#10;IQ9jM8ITAjGIQkRRCnsYGxbuzoivgWEL/fc//GVwgDlUGnCUaEURJXCIWtwiF/VTxCuCBoncA6Nr&#10;LFhDs4kRg94b4MteRsY39uWHXZwjHeuomTvhCY6E+d7xbKjHxJgxhiFiYhIryK3WtaWQf1zkR7Jo&#10;x0dCMpKNwWMeGfmqJ/bRkrDhIxSDRMgxFgg4xEGMIjVpyobIUZKqXCUrj4LHU6IHk5mEZRgD2cRB&#10;ytJwTjzJKBlVSloCkyCpbCUxi2nMm7wymGn5pBr/lekWM57RfjOkYTSjeL5ekueXzoTlMI/pzW8S&#10;M5nbVAkz/TjOZeZylp5MZzWTx5optjGRoDxnMLsJznvi85HipKez2ClIfv6Gne3UESfVuaF3wrNM&#10;bgQoP+2Zz4dCVIv7ZCjcOkfDf1KUnAId6C7vxz9rdpCKC82oMx0a0ZOitIETJSkBLSo1bbI0IgUF&#10;36o6CgBqdvKgCE2oL3caU1OaNKVCHSr1KPnTlk6Tmhg9Kvo2uikZ3hSnuuzQThXqU6YuMqhE3SpX&#10;Z2dUrB4EmksFa0WTilNj2VSqU01dAUmiQymSFY5a7Spd64q3r8bVrS596Tzz6hBooq1PIDXrRW95&#10;/8P06WmC5/OrXB1p18dCNm+UzEpcxWpYxj4EsDUkzWAJy9cZslVpBRFtYkmLWSPONbKqXa3JJktZ&#10;pgLWLKftiGb51dmoqvWp7uSIYnurur7Odn2pZS1xiys/11YyozPtY02D+1fNblawu/Vo4CyKS7+Z&#10;dqzOPeBwjevd714Lua+l6HID29ztNm6j5m2QTvdaWJfislgbBC56hetY8OI3v/ESr3LVi9b6ppe6&#10;n8UtsEIrYP5xFo2XBTBq76vfB0PYWshlaG2Fx+AbuVep+6OqfzesYJheOH/djTCJSwwp1/KzwnsN&#10;8WjVu94CT/fACJau2xbMYhCO2MQ63vHQULxNFf/f78Z6lfGM2ctBItOUxgTVrpANmGMeQznKSuIv&#10;MMvLXCUDuHf7s217kZxkLL/ItE124ZOlbOYzn0i8yWWklV98XgYbb6+lMrBnNexeaTZzzN27E5r7&#10;7Oc6qXnNcIRudI184TiPb85drvN7g7xOG+t5zw7+M6UrTUQ1L5LQXGYxg242PO3RmcDVxS3G8GzO&#10;SDevzJZeNaulE+hBI+7Amw5xp30HQFDHmNEZuzKYrwtiVJeNz60eNrFX9OorbkrWHr4xn47XR9OF&#10;WtTVfXaCeefBPAM72JMuNre7TZ1j81A7GeY1jDl9yP/mWtrDQ5u0P9zTU2fbaqr2Nr3rXRlMu1D/&#10;3Lpmd6/re25cL1rZM1L0o+WJ7XjvTNj2XjjD80NlEKJm3NQut5D/beh071svF18yIuGN8KXNu+Ei&#10;H/lUfEzBiGe81uCJ9LkpHm1da9zlHCfbx2EXcpLjPOdNMXn+Yt5oaLPcV+4+ZL99zeSa50zhOl86&#10;0+k1WQP6/NPwzXbFCt5ymdv06EgHmdKb7vWvS4bnzvu3WWu+Q6ZdfeVWR+zW5XZzsMM97tYRO/DI&#10;vvF4j/Rwh+Rc3tsu723LPfCCH8rT1WfxN38cZ/Q1+sSG3ne/66zrg5885TGH17rvHfIVUvziGX9V&#10;x7dV85EHfOVLb/qaFH7sexJ9aQ3S+TA33tqx/2d9wd5++tt//fKwq7ron/V6NP0+dFqiPddtj/vj&#10;L32loPttFYmv17AGH+0eD7hFbENz5x/M+Mjffs6/CLlfa35z0Ue79M+OfYNpn/vqJ/n8ljb+i03/&#10;er97/7/if+TPnz9dkl8//9ePqeXT39FE38FVXACex7NdidrlH7jsX/854Pa1X8gYYP3xlP3xVEIh&#10;3QSuB8A03wLqH+k9YAjKXQR+jAaCHgFunpihmglGUKyZhgp64LCAoAjSINh5H9WAH99pXWnBYAyG&#10;kgveVA/64KjMYA0aYdPd4BA+VwcG2OMp4Rp1jszs4BNySREe4RXqHAlSYQUu1rXh3xYa0rhNIf8Y&#10;CokVYuEZst//kWETVhEvfeEalsfZjCEc5ogZouEdMlwS0iEP0tw1OeEexiEmzSEgdogd4uEh1psW&#10;bmE8fQshvoccDqIjToghImIldpsiPqHBMZ8fbqIkPqIgRqIn1gclWmIpDpseAiIpvRsntkYOiuJg&#10;SBCkvSKGkKIp2uKqYeIQqmI2idIqzmIgShxH/eKL1OItGiOl5WIM7mIr9iIvouAwwmIuhSI0hkcx&#10;HuM1olkyeuAy8lYzMuMzUmN2SKMshiMCuQQ2omPyucQvciMXupErliNcpBE4xqNwWGM64iOPaeMC&#10;tiMOwWM9AsY4kiNAitA55uNBNtw+5l87uqP/SNEjQb5FOUGkg9wjQlpkhKmhJ4IIN2pihPzjRApK&#10;MAojSJpHRV7kSeaXQmLfuRSJSPEgSZaRPw0kTL6GSaLkTXqXSjpfE6ngTNJkQIrkSP6kfRgkThrl&#10;Ka7jLGpMT37kUPZTUE6jU+KFTR5lVaqWTu6k+PnWQ0olStiST3ZlHBWlVZLln2FlVqJOdoFlWKbE&#10;VzYlW24FVZblXNJVRori/M0XV8LlUyJZVO5lXI4lXQqmlNllPArhX+aGQPklYqaEXA7mY6ZUYZbj&#10;YTImXljWW1amrKQfZHJmREkmNVJmZsZFbK2laI5EA3ZmaurXZ0JjaJrmMzmVbL2mXKCmatom/3ix&#10;5jC65mwGVFDyG+LxpqPU5m0SJ3HlJjsuZnCWlbr9nKgpp1ZQUnFKZ0omJUHu5nO2ZYdNHXaKRHRO&#10;53fmZHUC5HVyp2z4ppspYHlOhHeCZ3sap3jWI3mqJ4x4WaFh3XwyBHu6535eJXxOZnLiJ4bVZw2p&#10;W4A+hH7yZ4I+1nG+onwaqEy5WO886EJMloJaKGQx6F0C6ISm4IDaJ3ByKIJe6IhuVYZq5IZyaAWq&#10;FQBVW4oeh4iSaIxGpn+Go4O6qI+42Iem54RWqIz6KFGZqCTa6I3K13mSG4iqZ4/+6JLO6Hj955AS&#10;qesJT6nMWoC6FpNiKUoF6R6GXpQaxpS+oP9ZERx+XmmWmqln0qiGdqmXLqeodYf2jGl5lumZ0mk+&#10;bSkYzh6bsqGbDlzAqNyOKuec1umggtOdLmKe6in0IU2fTtOfyqmgEmqkHpOhUuHwJeoSAo6fhqmj&#10;Pqd4SeqnfhOlZiKiXiofNhu71QhvqhmosuqkpqmQzkZtiAmKzifZtdtsrmqr6mo4vaoj8l6pFinR&#10;3d1e5uquGisriaoS/iqwCqimFJ1UFuuxSqsqJasuWiqzIhWpdmW0Tmu3RlK1+uCyYmuzml9lBtpL&#10;eGu6ShK4buPYlOallitcnmtgqmu91hG78qO7YmaKxiu0ziu62mvA6lOvpuIT0eqEEg8LwuH/vwps&#10;w34rwXIpKO7rg4bNxCrhvDpsxq4rxJLhkbIoWozrEuKoBe4hxmrsyT6sk6opdR1sgDKOwjrfv7YE&#10;ytJsygqar0Kixbps/ehstsmsktZs0N4rx64hH7UsfoISzLLYzwaa0DqtzeqmLB2terqO0joX057r&#10;02rtxqosrErc1IZs22Ft1m5t2VIr0ZLhPIYtIY4tcpnt23oTvp6f2q6tD7YtpMJt3hYq2uKpQFpt&#10;3cbV3XKr3hKunfJtpdIt4Eaa4Jps4Tpuk95swfqtXiouSzGupz5u5nKV3KKljIFt5WrS5W6m5pIu&#10;HXEu8Ukk6IKV6I5u6bou10ZuxIrk56pu/wgJ7uviLkYe7qhC5bvWLhndbe4KL4mdLustF+3+LvC0&#10;7fAyb4kVb++5JeUmLwU1bvNa7449b/gppu9Or5NV7/WCr4llL+Rd5t92b9XIbPiqL5SNr9+Vr/Se&#10;7+B87/rSr/jurrX6plfEb4MNbv36r/Peb7jG5trsL/X27/8iMPEGcLsOcMAUsH1hbgJLMPYucL42&#10;cFI9cKpF8ARzsP12rezWJ7plsPxucAebsAJ/MB0CWdmNsLa57QnDsAfHbtFq5/i0MMiVcAzr8IO1&#10;79atMHPecMg07Q4Tse6mMA1H6LIFMcEMcRE7MQ9X8NxCV5UuMQMe8BNjsXH1sNnlKBVXMf+xNHEW&#10;izF+bXHidbESf7EM5vAYs7EWR/FKnvGKpbEa420b23FxlTHCaRoaz3GjvPAdA/J35THV7bEc97Ef&#10;A20gKzIevzHqFvJ2HjKg/PEiU/J7HnHfJrG4RLIk13Ele/KCNjLt/amdafImn8kkf3IqY2goG++p&#10;kjLQmfKWoLIq03JdDTKwRR34fEcsy3Ii1/Iv1yUrt7Kt3icvh8gsA3Myl6gwD3PaAaoxewgyK/M0&#10;C9UtE7Izgyw024g0U3M3n5Q14x23aHOQcLM3m/NDgbMer94460gnn/M7ozMzS3G/snMh+jI84zNE&#10;pTMXL1Y91+E953NA49M++/PaurNAI3T/3MpzQXfvQSf0QxcTQTN0qTo0RFs0si70RFduRV90R8Ou&#10;RptyOXv0SH80SPexSJN0Sg/sJZv0/qK0SsO06WZ0S9Oj+S7sS8d0TneRRJvyTCLvxXK0Tgs1F/F0&#10;Gm8iCnKvJK7xUDP10LJ0S2dr8CV1yeJ0U1t1EBV1FfczqUw1GC71VYM1Uc90QecdsqwiydLhV4f1&#10;Wg9RVs8xI3qhM8JvDKo1W9s1Vo+1P3dcSJ11PNb1XQO2Cbn1F5/KB22kTYttUAf2YqtUXrNzP5pf&#10;z27dXzN2ZTf2U0M1Q0D22Un2x1W1ZYN2/Az2EnehPyI2qlF2aKu2aDu2Nr+jNw6ZI6b2/2rTtvuM&#10;dgu3oWnPtWd/dm37tvTcdgHv0I909tLO9m8jd/QEt3Cf25BBac1dcXJL9/ucZT03d0MW99VG93Rz&#10;9/RU92Nn3l7/NFmFcXebtwJ99zhz9l6w5PVpXnmfd3zDT3q7dug5pHNj4Htvt3zzt3Iv9/lutam+&#10;zXj/FHz394Hb9n8DOAyKWVfPFtkieISjd2v3tFyTa9pkt+VCuIRz+Hwr+AMjT4OjdXDNb4ebeFF9&#10;+FsTeEaV+Im7OIpTOEg/dy9jLZC0+IvjuHenOGGveHmw7ryWZPDm+JAz0I5rdY/70I8rOeuGxJIT&#10;+ZNfNmZnNlc7+Hks+ZVjeZYbOJRzef+Cx/hEz3iQi25RaHmZC3mXo3mRfzlDh3lBYm1kmDmWp/mc&#10;bxF9Q3Wb+8aNl8jt0nmf2xEqTvmXZrhY7refG3rpAXqgYyqSw8VxH/qjT56d15OUI5t7j6JiQ3qm&#10;U56k09KaDw7bwQema/qoD16ir66nzw2orwdAk3qr4x6nq1CNA1MRWLp7wKir4/rtwbqICa4y1bqV&#10;D2euC3uk7zrkmDks/bqPt+6wM3urmTr/xvkMG9GaYseyN/u1s1qxU83P/sSE/RG126O1Y/u4V5q2&#10;wwzDCgW4VTpcFUewk/u726C5Z1+h88RY6t6041C7izu887uZPbsGO/quzOxM3LsKiWv/Te57vys8&#10;+8q7FQd8vdPrgBT8yV0rbrj7wmN8Gv672z38UqReCJUErQd4kjtmxps8YSqfsXe8U3w8xc/GmOC5&#10;WyT8ydO8ERu5ja+8VLQ81FU8wg98zQO91018wuW8VQy96mnrX8x80DP9am68vmy5cqQ80uc7bJR8&#10;02O9DKM6jYu60zU8s3DgH2LRz2d92Wv8zbNPb0v91xOLsYw8aCy92cu9JW99O6t9c7B90ZjO2489&#10;2c/939vb1DfL3UNH3muOxJ62RMQ94DM+KD+9ohC+q6F99jDnWoXG4jd+5nfV0RNh5FfH5ONZc/q8&#10;32t+6SOl4PNM13tN3csfy1b5aV69/+nLfmRxPt14fn+Afo25/us3ecTP/u+Xe+0bCb2niOHDnxgy&#10;+kFgPvAzP5ru/PAXPYkYf8zAHO83Uuw3f/ZvLt31SNRDyeNbTOL2vfaTf/B7+z9Hf/FP/98EY/IX&#10;xPKXf/zv7fnHzoZTCvgXjPgXBvzLf/8rNP0DBAyBAwkWNHgQYUKFCxlGcPgQYsQIRihWtHgRY0aN&#10;Gzl29PgR5EeJDEmWNHkSZUqVKxMCcPkyR0yZM2O+tMkSp8KIIXn29PkTaFChQ4kWNXoUaVKlS5k2&#10;dfoUalSpU6lWtXoVa1atW7l29foVbFixY8mWXSoRrcOca9kKTJvWbFyMI9vWtXsX7/9Cmy5p9s2x&#10;12VenDvlFjZ8GHFixYsZN3b8GHJkyZMpV7Z8GXNmpW/RCvYMg7NEzVojfjZ9GrVCwH77Ak5tEuJo&#10;2bNp17Z9G3du3bt59/b9G3jwqaE7vz5JXLTwsxCNN3dudzXrma6fIySsHHt27du5d/f+HXx48ePJ&#10;j0ZON/V54uWBoq/+Hr7evdJpUo8/8Dp7/fv59/f/H8AABRyQwALnUg/BBBWEy8CO3LsPwviio6+m&#10;vSJ066EGNdyQww49/BDEEEUcsbwFTTwxORItevDCFl+bkEL77stPxRptvBHHHHXckcceP0QRyNB8&#10;NIJFF430DEb6AAMgQhqHfBLKKKX/nJLKKq28crMg1cOSoiKP/LKuJKVbEkInuTwTzTTVXJPNNt18&#10;c8DSwJzzLjHHtHDG2ODck88+/fwT0EAFHZQpOek8NCc7WZPxPT0JfRTSSCWdlNJKLRXQS0Q1ZUhR&#10;vxh9zsxLRR2V1FJNPRXVVKnKdNNWC+rUUzzhC1XVWm29Fddcdd11TVZddRXW1qJrNENejT0W2WSV&#10;XZZZ8nz9VdNg64PROVqbvRbbbLXdlttur3oWWjqlndYmmpqz1tt01V2X3XbdPdbQcKEdd7r5zH3N&#10;0Xf13Zfffv3918145W2VXpnExDdfgBVemOGGHX74P3AHdrHgCsu9FzV0Id6Y4449//4Y5MUknhjC&#10;ii2+eKb0ig2Z5ZZdfhnmmJMamWT4TP7LztM0lpnnnn3+GWh/aa75uZtxRjll03YOmummnX4aalUF&#10;JppieykUFmmZdF456q69/hrssP2cmuoIjc75s6XFXpvttt1+W8Ohy0btbKuT9kxtuPXem+++/e5N&#10;7rk/qzvrmJTm+u/EFV+c8cYhC1xwvJa8Ola7Dcc7Ycc135zzzj2HiuzIm5uccnKzPhzxz1VfnfXW&#10;XSeSOdHfI730k09PO/XXdd+d997Fhlz2tZYEoHbbYbo7r7x9X5755p13GPjgWRqe+Kupr15r3HN/&#10;nvvuvf+e3eilV+n68q/HWLDMwf9fn/323dc19PEFM5/+wlF36P389d+ff0rjl19y9TMf+jC3vf4d&#10;EIEJVKCUxAfAkgiwfNVS3wIpWEELXtBDDXQgpyA4PAkaEIMhFOEISfgdDW5QPh0MDKhAWEIXvhCG&#10;MZzNCVGoGggSq4Uy1OEOedhDudCwhvJSng+JWEQjHjFLsQtiEIeIRCc+EYpRPNBDlrjEJkoRi1nU&#10;ogz/V8XIXXGLYRTjGBUIRC/SCYxkVOMa2eg9M57xSGls4xzpWMfWvRGOLZKjHfnYRz/+DY95zFMO&#10;/1hIQx6Sb4EUJA7xh0hHPhKSb+viIlu1x0heEpOZhJgSKTkxS2oSlKEUZbs42Un/aH1ylKlU5SqX&#10;VUpTbipFrJTlLGnJLVe+Eo2orOUuedlLSN0Sl1/SpS+JWUxjtgmYwdTjBI/ZTGc+s0/JVOYgCQlN&#10;a14Tmwyc5DSNE8tsfhOc4fSRIrl5nGGKE53pVOd4yFnOhpxznfGU5zx/kxZ3frCa9NTnPvkpnOLc&#10;M2Pw7OdACVrQxvwToAXMp0EZ2lCHPsaeCU2eQB9aUYtetCoIleha0IJRj34UpHHR6EZX0tGQnhSl&#10;KcVKREmqEpOqFKYxlWkSpdnSgzBopjnV6U55MlKbWsebPBXqUInK0p8aBKdEVepSd+rTnyaVqVGV&#10;akqNalOoThWrWcVoVTd6Va1+/xWsDOWqO70aVrOedZ9jVeZb0NpWt/LzLdxk61vpWtd1cgaXnLHr&#10;XvkaTrwuUq99FexgoRmaMwqJsIlV7DENu8H1LBayke0lcaSHHMleFrO0RM7czpNZz35WleoZWGdB&#10;W1rThlK0sLTsaVnb2kymVpirde1saQtJBDWJtLXV7W4dedtuIoi3wRUuIrVU3AQNF7nJNaRxmUtR&#10;5T4Xuj1s7omiW13rLne6gb3udrnbXe9+F7zhFe94yVte854XvelV73rZ2173vhe+8ZXvfOlbX/ve&#10;F7/51e9++dtf//4XwAEW8IAJXGADHxjBCVbwghncYAc/WDYugfCEKdyzl1QYw/8ZDtleNNxhDzMM&#10;MEUgAhGGUIQhDIHEKBbCilccBBe7GAgxjvEPgPADG/vgBz7QMQ58gAMf+/gGOLjBkG1AZBvUwAZH&#10;rsGSa0ADJzt5BjSYwZRlMAMZXDkGMojBlrd8ghicAMwmCLMJPlxmM5MIMCQ2MYpPPAQWC+HFMAZC&#10;EGRMYxvfWcd55vGPgzxkPycZ0ExespObDGUpT5nKV8aylrv8ZTCP2QRkPvOkKb2hvbD5xG+GM5zj&#10;XOca3znHOd7xjoUMZD/fANBJRjKTaVBoKR8a0VVWdJYZ7WVHPzrSuS6BpCvda18D6NKZdnOLOf1i&#10;Gc/406HOM6n5fOoko1rVSmb/9ZNfHWsrK5rRXBYzrsWsaxOU4NfhFjd7AJNpFru42HM+drJvLOoe&#10;9xjIQiYytAO96kIXesqwlvW1tZxtE9y627n+9q7BPW6DH5w7QwAMsY1N52Pbud2i5jG8m/1netu7&#10;ya42tLWvTWsud/nRJwj4twdeAhIUHOEpV7lvSLzwYsPY4TVmt7uZbWp5P1vVGG/1zjdOZX5n+eMx&#10;ELOjIy3ygZf85CRY+dKZfpthAwbmDqfxzJf9bj7LG9X0jjarB/1qWCd61v4GuNG9XQKzn9zkSm/6&#10;2tl+GSGcGOpyrjOodezuPf8Y6/MOtLR5Xm1EX/vn2Qa5yAlf9rOnnQQiaPvi/xn/mDcDRt3IxjPN&#10;4Q3vU0P74tLu+pOjbG1sC17oIS+64c2OeBKQYASNV/3qDbNpOEN+xnS3O8X77OxUCzrj1Iby3z8P&#10;9C3/O+Rkj3TpD3964yc+9axX/vLB0uIXA8bGn647qWlf6j/fnu8a/zq/sez7L3+f26RP+vFFMALz&#10;Mx/96cdKp4OwJGUv++6lvrmR6z1tzvOe+/3WNsi3LfCSn538zM/8yk/9CtAAn6LhYsz9cEzPqs/i&#10;Uk3ztC/fPC/wuMzLcE34/s/0kA/1BnAEFO8AQ1AEi0LOpG5JGhDv8i7r9g73dO/vAC/sgm7bwozs&#10;CI74jq8DBVAEyg8ER9AHf/8wJGIO4n5gSVKw9mwPySLQBbev9z4O+IJv+IbvBskvB3lwB0MgBIBQ&#10;C7dQIzwN4obn6i4PAluw7zqP97DN+y5Q9ASO+NIO8UYgBwdwB6+QC+uwDmVO+m4MDMUQ+7iO85gw&#10;/0BvBjPQBk0O8UQA9crPA+cwBK4wC+0QEn9wCBkwz5bE9jKPDP/Q89DQCdewBjUQB+FQBz9wDkUA&#10;C7EwElNRBEHt/d7NEukv57LPBfEvBj8OCtmwEMfP+ARwEa/QFLEQBFRRGAuQ7uDPx4YHEwdNAvUt&#10;0TyuEzFQ/DYQET+QGkmxEX/xFEHgA4aRG5nvxoyRz4bn9gStDJmQE7VNDQv/DxdLTxdFkRcZERuB&#10;EQRCIBi70R5VD/4ccMjEkevwbfdiDQ3FDhrZEOkAEBGRTwdLsRGzkR5BAAQ8oB7vUSLZDgXx7vKG&#10;hxyp7QWvrAJtUfQ+sQ1D8R2t0BR/0SEbUhu1cSJXsumoLwxPjXpyTyPPcNa87wnDLwrZ8RCrkBQZ&#10;8RRR0iE94ANUkiWLMuX08QGTjHpmchP17/dujQa9beDQTiRH0ScZ0iGz8gO2ciuN0isNzgixrsgg&#10;cCkn0Oea0ALHzv9CMgA7cAetcSGBESgfkis/oAO+Ei9/Tf7mTes0b3iactH2j+ggTQp10vimsRfh&#10;MRuz8iG1sS4/wAM8IC8n/5PSTO366k3aqKcpvW/wCPPoDPP03JEaSTIu6RElh/IxIzMyKZM1y+wI&#10;x3LrMpJ6ZC0wBTIqc3IKD3Mke7I05TErIZIrhVI1JbM1izPDbI8FlZHzZrPfGO3foJIQC/Iw47An&#10;HRErg9Iht1IoIXM4O4ADjBM8KczIoG3JlIzQNJF6OBM6R+8z3XAXqbMUS/I6tbIuh9MDOqAD7jM8&#10;99PBktEPDe3Qroc/B9QOWVAWe87KZuB6hO7LZrDspPP0ppEHqzMe51Io6RIyuVM18ZNDv5NAP7TA&#10;YvE/78/z9iIGbGINdS0XN5AXR9MXf3IuU1M4IzM/8ZMDOKADNgBEd1TAlP9QI7cv//biBGxi5AoT&#10;AKdzFK3ROn0TO4NTQ2uUQ73TO2+UR6vUv1rQ1cwQIDvuRIWUSNex+EITPhXyJ09SKx0zOLvzPm10&#10;SjlAR60UTvMrIzXxLAOTywDDBF6C5NpQGkdSMeXyN7VxOzN0Q2lUStv0RjXgTeOUUelr83bv0Dgy&#10;BrNtSFE0T10CFAMwIXmzQhkzJZ3UPqMUUTlAUd20UU9VvvruH8Gu+yjV0fbiUl0CNHfRTx0RG+cx&#10;UEH1SddUSm+UVN10A4IVVYfVvZiyTmvSAkUPT22iT63yRQGVMYFTO7XzPg21Q30VWIN1AzRAA4jV&#10;W9ULUgET9NKx2wCjBGz/Qjd5Mj5hFFezE01ntFpF9UanVFG1lVu39Vvz1bzMsRY9Eidj1SVODl2d&#10;9U9NsyEhEkOptVA7tE01IFuDlVu5NQP0lWLFayM7Mln/1ewAFgBOzybekVPZlTFllDvxc03n1Vc3&#10;wE2zNWIltmJf1rs2MiDT8hZV9Fz3wmNfIiHl81ZRUloJtTujFFtJVWXtdVtbdmJhVmmtK0HDrtY6&#10;Mzp1EjDMzybg0SSZFE0V1lrZdGiNtmU1IAPANgMwYGnLFrpoE1mhlj33dAr3QgCr1jrb9TdRkztL&#10;Fkp7FVvrFWKPFmzFNgOS1mwDV7jOsdEGkm1nFQ7ddgdfgl199l01dGtH/9VhtdVe+9Zv/xYDyFZw&#10;N3e3WpVmUxQ3DTEUAWMOGbchD5ZuCXVXGTZlH5ZvJfZvMRcDxpZza5e2ui9Z1XIdk+4NOxAwGtEm&#10;YrQ+4fVubTRvWfZ1L3dsM1dzbdd5TctVDTd0qRL1QvMd9+IXbaJJh3dDhbZhb3Rvkzd2MXd5mfd5&#10;zxe0gg4KQTI3RVMOP3AvGtImUldr45VrsZVyxTdsY3d2+3d2AddKJAx9BxiDwI8GjW7XMvU9CRZ4&#10;49ch5xdog/ZafVVvt5Vv95d8mZd5yZdLLoyAP3iB0tEz2bJ331cxRQAwstMm4DVyh7ZUvRZpx9d/&#10;xzZ2NaB5q8QmQFiHEf+IXNlXdI+vRde1NPciOz9gfhdWaPGXcu8VdsU2c8v3f2sYgINCZR1WUTNg&#10;A8IWA2wYip+4hiOWcrE1SodzKBHWTH9xQuHQ+Igv1wjvAresORO0886zPJMw6/rMx96NAaNv6ugM&#10;3YJgxdzsxEhsxIqAw3YYkfXHjdfyBt8QZIV4MUFgL6Z1hXnVeCkYeSMWg/kXisc3bPu2KFK2cmFX&#10;djd4f5k4WFcWR3G0RiMzQ1HTTLGwJCd0Gk/PEDe2jR/t47Dt77wu41bt2fwM75YN1I4tzt4MxQgZ&#10;MBKZmd2nSNvTlq1XXcn0OgGDWl9CXlcZfF33azd5hqPYcl2WKDZgSov/1oIl1olp+H8t14KLFmVN&#10;Nj8HdSiz8idLkRePr/RIrtvA7PuATlInkI6BeSyHTP70ONTsLMb8GJAB+e3ajAiWuZkjGnx8WBfF&#10;dGeftUxHFjA2FJu1eWUrWFE1GXb/V4NpeHy/dlGFAlGXuG8z+InX+ZPbWZUPtVqFcytTEldl+Rqr&#10;MfFsmY1zmZ+5jJcRjdoELdVObZjzjI8Tes4WOpAH+ZAlWqq5Rwqls4QTszctlCv3gkY9wCZG1ZzP&#10;OYb5d4PB+W+ZuF6L4n5ZmpTL16TZuV7FmEPJmCsZs57n0APxeWMT2I37OY6rbI53ro5xjqCDbM+m&#10;b6nV7Y8DWQj2ggim/xqyncdI3dOia1U+oZU+t/qra9QmwHdy9zak0ZmTX9qTUdpeQ1mbzTm0Mdh/&#10;+/esYzquVXaV4dmVtxOn7/otBRAHf7qvbe2ve/nJjHqg8fiw9xihFdupG9uxI5u5fUeBrZeBHXEe&#10;tRpUAaNXcxgxkhh8R/lyTfmswVhb5dpkVbMu7foU7Vm3o3mvR4+ffZvW5NiXW02g77igJ+6g8VCh&#10;VyzNHru5+/t12HKBE3NJtfpxVdO6V9kmYLilZbisYfqTwTu8PXQoTracgXW107msXxuV3Xm249mV&#10;65qezxuvB3CN0U6fexuO3xuw43uwh7u+Efu4FbrcUMy/a5x1fhiILf+7cXN1WkP1PvdimzkgwbvZ&#10;b1vbtU+6ZfN3m9XakpUYYjWZrKP4wStYvD1cns1blke8etWb4Nj7jf153wL7l4+MsImbmO/MmNvv&#10;0gjZxtvccyp6TH2yZz01NVcXP4E8W4dcbJ3YyEv7wduZw8G3KOw3tS38aFnbrdcZwmV7XueavEH8&#10;JEU8t0mcd7t8n7/8t8VcvsncxQ3boHHsuF1OkN2c1DWnHeN8wM10e2u7q+8WMFjWJtq6k6X8uxed&#10;0VF20Lv3kon2ydvau6c8jH11jB/9tqd7lnl6y3+66HRZqBUNuAmNyY5amH/szKMPCJaExWi81Ldd&#10;cbY8iBVyzrcXVLv/msKnFDB63SZGW4Np3bTjeqalNNcJvcJBe8FbG8nvNcIbfbw/HDKx/BonPdlN&#10;nK+3za9VHKAFe76LzMztG9SXhKEDmdsj3m+g24QxGmtTl3h51aNvdC+6+SVc2ou/GIz1VpU7nEOL&#10;Qmu1+2HH2q1Fnso7vKZfudh1+i0VUY19GpeXPajh2NmJOrijHdCQmtqVmgjj7uGFQOKTXm+m+bLn&#10;E2GnFXItGW9/dVs7npRfYt3JV8OTPIwZ/VDxE+VnFEq1+bMvHOTv/eX13crLO8Sz3J57utJPnNl5&#10;/p81vcWFPo8rEfKOecWU3u9xGAD649sLVm6LOE2792TJPqwB43Jt/+LIXb6CA31K4TmeB/3wm1yU&#10;e7273xq2U1m2aTqeZb7t/93mzU+vc34Qd7nn8+3nyzPopz3vl0TG+P7vax9KILo8nFWnAdVxx91+&#10;77yDlDfdT/rPSf7WTX5NV5MoHFPsKXyb6Z3Bf53rU1nYHf3RzXi63f6e1zifgdrW6B6wWR/aXT+Y&#10;CZraZX/2XwzpbZ/9eYR6yINCS3O6sVOFVAjkhx+dUZnkxZiVW1k1iwIgQID4QPCDh4MeOijswKEh&#10;Bw0bIGrQkIFiBgwXM1asKHHDBoccFnZA6KHgB4ECQ6gMIaJlyxEwR5CYSaKEzRImcpo4wfNEjJ8x&#10;ZAiVMaPoDBpIaf/UWFrDhlMbN6LewEEVgNWrAID8AAIkSNcgQoIYGUu2rNmzaNOqXcu2rdu3cOPK&#10;nUu3rt27ePPq3cu3r9+/gAMLHky4sOHDiBMrXsy4sePHkCNLnky5suXLmDNrZou181UhYcN25ar1&#10;h4/TOHxQxSHVKVOmSI0OFQq0p06cN2fGFDFCBMsQIIALLJkw4UKHHiFutIgRg3PnGZZniPhxA2+X&#10;v1UGR3nSs/fv4L1nfI4R68Tz1D1yUB+yociRJD900AvCw0CDBosrBOkx+fno0ZGHEYDnQUQdSCLF&#10;VxBKwf3mEky80VTTTTrt1BNQQQ1l1FFJvfYUVFLh4N0PJG5FWhD/KG6m4oostujiizDGKOOMNNZo&#10;44045qjjjjz26OOPPYaHFYpecbVViahRNVVrrtWQVGxFDVVbDCfsdFsJNMlEAoQtrbSdQAUd9B5y&#10;/ll0EXTRUdTReg751uVKwqFk3wdC1llngAJmZN5E6VUHUkgJKlgSfdzhJ6Zx7bGZXERqBqhRmuj1&#10;h+BCChLEIJwuvRSThDaZgJOVPFH5kwwZzkDUURw6uZQNTUEFooiemUaiVlx5lSKQuOaq66689urr&#10;r8AGK+ywxBZr7LHIYlaEnVkZWaJpqikZ1YesOhkbDbLR9pNPVVaZk01Zbsmlb9oNZ5KY+zVUXZl4&#10;osmRgX429KaX/1+WdJ8HzGK13qIFmtlucwACaF5/7DnEEKXwEWfSB4TeRxBJIoEEb4EB50lgpBFN&#10;Whxx9tq33UqZ7sYphTr15BNQs234pIdP3eDdaac9S1pXydZs880456zzzjz37PPPQActNI9EFJ0v&#10;kkmyNu0NTVqLLbZESUklT1Z+C65uMfX2ppwOI3ScuvsyCmBzAKvJJ3sKZQdcnGCei+9VIx3HEH8E&#10;SzTRRhUDHLDZWKlXsHsJJoyfpQzn9YFwJz2cX9wHg81vo+PtjfFHBlOKkEmXquTmdTBtOROWnX7a&#10;Lbejlnrq00op1VSrLnuXmg8ynyjW0LTXbvvtuOeu++689+777/87F1E0EUPkC0DSS05brapJZUsq&#10;qdt666mnV4urNbn0hnno1/v2y9yAy51tcEhwMljfufkdpO/cyIVt4N13501ewOFD1DfllVsueEmY&#10;68W22+hKl7r6Q7Gxze9i6WFTexSyscENJCUNYsmDNkWTm3wqJybDUMqMsjKm2OA7q4EZ7EpEGuCZ&#10;8IQoTKEKV8jCFrrwhTAkWtGGQATQGA8Aq1Eeq1iVOihJCXpTk54FsYQ17GCvUOlj3NwIGBG8ncld&#10;Z4OXezhQLjklTnEkScj62kcwRv0nb+MZkEX61Z+r4O9gDEzYQQZ3xYH4b21gutfiEDU3DXRPbMx5&#10;1LvghT9AMfD/cgv6mOYk2JvOieBzJMPghVCmIQ52SHUfdB1VRBg7rsTwkpjMpCY3yclOevKToMzV&#10;8IYwBNCEJQg31OFSnuRD2gDRNlYDXZau95svnW9xERugF+l3QI50sXJsc9jDIGYchfRNl2WC39ie&#10;qLeLTe4jV5nie7LIxgei5I1s41/6ism+sHkxj8/RiNkY9RE7LjBua1xjfVCCqZB1roKJtFCoGCkU&#10;lXXoOyEKIcxkFsp++vOfAA2oQAdK0ILujnjEIyUpT4lK4zGtaVDakLaCWDXqETFrXKLXA7WHKLrt&#10;8l+QWtMZFWJLbRpqexG7HwHtBjkDuitN7+qTAteXRvjkZ2Hm/wMOfcj1pStyjHGJWlcB2yW5s6EN&#10;UA3knzW1o7kJvhORnSrZIkfVyKKsDJ9RWc3rYkZCIBj0q2ANq1jHStaymvWsd6FhKUkJFiIZ6YYA&#10;WGVEozRR2wiRiJ4rJHbKZVKvCbCLX+xlSCUFuJFwbWFZVGKiVPrNMeIpjPQjoxTxhxXLAXJBJ4Fg&#10;g/SCvf9xlI4NsePj8EY2vY3TQApEY1IJx06QOfWQ8IyqIkUVFNOpDDxOyepUUvM6WW0FrcANrnCH&#10;S9ziGve4NktoDUHT1tG8Fa7No+vzakM1i+bGekbU6DD9yr6VtrRsMUVbgm6JxUPRsZvrGdh/zFTa&#10;cBY1ipLqI/8HKrsxhWEucyrhrJuYOpx7cbebdfuio8ToS9RSTrU2VWpmIyhBTT11QrKV58moWk8O&#10;4hZEWdUnV0mE3A57+MMgDrGIR0ziuiC0lMxF0cxKcxq4AsB5tY2et4Y4S1pWsW3cTdRD/ANTR4XU&#10;qIVdyBVP+l/0+s2M/eLlmR5lto4QTIGJMuZVKmUp/GoOBP6bF+LkiNKg3lGZzDRtgSHyEGmqUXEL&#10;ZrA7PVeTCU0PVKSrbT2JglvWvWq3qokZ7ErM5z77+c+ADrSgW6jWFNuKNEiLlosB8EqKxlJC2O1s&#10;nPiX4+7ukiLtdaakzIlU+yY2Yt11X0Su8l2iMnmPfIzXORf/ghWTZnbBa5MgS/SrZQYBkJsSow6Y&#10;AUZgPhnYzKtNs5qdqiWoXlDCGtQQeFbVsnxOcp8/GLS0p03talv72ti20UJNeUpEkwh2MFvNogEg&#10;4+patMaZ4mnbiPw1Mq90mVBMdf4uR+mNjYk/otYAVnhpsYvFVN4I8mNxsILZnLazJXrRWnbqxWX9&#10;ANi7/sqTGCc3qT+ukU4A8FisN6c1mcAWdLjBoIVo+7xlQ9LOup1kb7PN8pa7/OUwj7nM0bJtsHTb&#10;WbIKt7TGDQBz46Z649qrFdmdLsDGb8ngA/JH0Ci4bXJzbksUKkv3DdKko/qXAX9Pgt9mFWHH2kEv&#10;EQFnr9dZ/1trD6hL/DLkeA1TX/sN2AnGSmub6uBiu1l0Iz9ZycGjOmYzLeW81fPMB0/4whv+8IgH&#10;qxBK2dwisRg10VLaQ1nF8+lddze9UVuhstjRHev66L0sEGEFnk6vFVPHoq3bpfV9FWbq8eqTdYiL&#10;M8vUQaZ7BAm/zn49u11cO2RiAg7zexdVcZvKnfYN4jhvZKIlkL95dLQFT6pOnts7q9wHic++9rfP&#10;/e57X2g1V7HjkaZVyT9lKTwHAF5nuVc4rjuAf2XXgAlUEZkCjvOmvzcXH9dSrEAn6enHLF9ne2F3&#10;HQm3G7vHcOWFdo7zeaQVOeGTQAeGVCPhGVYWdp3TfHcncv+hcjJXIQOdMX2rgnJLcn3Y930omIIq&#10;uIIs2IIuYkoqZiSlAS2RJxWq5DTpl1fjcmPmUmlkIjb8lnRAZmY2ZRBjwj7mtCiNpWT7BoABaCeC&#10;BHacExNjR3blg0TblEvINFTCh0CoZU6q5R0noXHJR0gvQQIft4ESBh6nY1U1MAMjWH0ZNkkuWId2&#10;eId4mId6CBcwOH4zqHPmN3ly9TQBiIDqZnY+mHpACFlCKEVEeHGnZ2QBtl7080RUlyZPKCRRSHcY&#10;2DkJJy66t3BbtoCgVWajBU7iVGBvt0DfsVRl2Ils5nx4xxPhYVUiuDpyWIK8tYe82Iu++IvAOHOG&#10;FoOJxlv/0vJQryFXshGAXXJEt0QcijVAvhY/LxVef9Jp2iQ3qKd6lCg/A7Jv5+Fi+1NwlxJB5FKA&#10;GDUTemE9VqhR5AUx3ONNXBhOveZkqTVf3qFUZEiAhWR3FlQh4VFhVtUhHtRscxiMCJmQCrmQDFlc&#10;bRWDfwh5OSSIPOQ00iUUQlICdlJFYWKEp+d5LOVSjWh/CANIaBRayLSE3vh/0bEnE+EZqaVa9cVG&#10;VcZO5thgdWd364iGoKhwPDWKJ8WAivJN8pOKbldODdEZXAcAiQNB/Lh8saiGARk1togUqoKLrgJ4&#10;DbmVXNmVXvmVl8RQiBaR0WKDygMb15ItQCEkJMAs68RR/+liad24ZKiGWoVVHGykY+sCcf6CdO5F&#10;IKRGMJ7BdPWVTpiFfAyGk1PIfBVEAjvJjplyheuWhe2mdg9Ij21nN9UxmASnVHOHkxDijzeBFSfQ&#10;Gc9TVRxyFCyTWyEClq75mrAZm7KZM2Ipg8UoeTdokRL1SqUZHjDBLHApiR/lev+mapazMB8gMfkG&#10;ZiJZjfATmGW0RSVpmKxlZYoZmhkIaSWwjhfVk83IX29JmQIkj8H3l3skmJ1RgVNWnRtnhtnZZjZB&#10;mp1ROnNWlakTh1m5JLO5n/zZn/75nzPiVjP4bcijQxCFLbvZaN1iAkLSG8zykb8nf/0GKaN3MDOZ&#10;WXTzPv9cGEYsmZkvaUaUVVlpRE2YA2uJeXtZoxuNuZ15sX7L147l4lNztB9pd4oD1qGnNZgh0WqU&#10;lmYHB5VpiBUM2hl6Z1uoYpVwiJV/NxUA2qRO+qRQGqWBUZuPB4hMsjw9hKA/RF0zppHh4SbMEn+X&#10;Bm/1Q1had3ELFlqTGD/sBVnv1RH64h6eMZMXdx8GBzINlo52B2E2oRfg0p2hWWtYCI/jCXxH90TD&#10;1xmF1Zns+YpTyGZC6hlxdpqmYp9XuUP5KaWauqmc2qmaCpG3OZHImIwRtaXRcxueUhNC4iXMApIF&#10;FHpuV2b3V3pVNjFjeqMHNHG+1CdxuqNKSZ2B9Jmy9iD/L/pg8Nkpfno1zKdXCSgccxKUpShUeISr&#10;RqmoCMKj2rSPYNePW4IVXiqkoWIC9EmVR3qfSgoVnpqu6rqu7NqQoEqgNWh+WOokqEJXGHKqj0ZE&#10;q9o2zDKXsCpSlUNvgcRESVYxSEd/6CFv0BRNDPSrOGWieHp7L6qdfBpVyVo9aGiIZTeo/+VRROlS&#10;e+MZZ4SPVkGdrviUv3kVWNIZFrITySaQ5fqG+BkV7VqzNnuzOIuC4/dtNDiR1dckzYOgpqItJnNX&#10;eBUTmhgmdgJ6dLmrT0Z6CmNNILCEbRpmVtdkMhWiVkEpnXFfEPuji8lmsRVhekE9baaDofiTcUSK&#10;NIqS/zbKoQLTGRVKX/Z1stsqAlgxE50xi5NqpAhqrph6Azk7uIRbuIZ7bd6Wc0nSGkyzOoPoPLy5&#10;oI+WsVmDt+GRRB1gJ66HEVg7spYVrCFAMX2ZaZJTnE9rMK2mngRXkynxdZvjVHm1oqFTMmVrXRJS&#10;ue2XTZ+lheR5qOHkGXyEunBjstqaKXnbliwrVfNEYacykFZZkE5xuNI7vdRbvca1s9CictJyfhUZ&#10;XUNbVz73p+zXjELicAyhuZHliAt0oTYZuqILb83UZEe5LlPkR9hqge0LtnramHd3bBZStj93tocU&#10;qM26ttDatkNpN5fpHJ3xTEk5ZVvXlILkG1iRst4acv+gIq4o47epkqQ7ZL0gHMIiPML+hL1Jc4zn&#10;97hC60qiAktme7ag+J0hICTc4xFLW3/qa3GANHdm42PzE7+iF3vFp7qU1hl3SoBhW2wgRzKi0y21&#10;G0vrh7uCOpmE2k2GGnGdoYqUs7Bb20DBymAVPAKe8Y/KO2EZArMdxGwkvMZs3MZuDDzeZqXyWi2s&#10;pKUszC3VlRt4tXztZz5CoksfWidCTHrI2bpOVHX0N2ZYNz7TyXUm0RlwIoXEtqdD9GZwxi16MWNm&#10;C6jMKor9xbaNk8DTehGe8WPxJaLBtk4fcxUv0RnGViEZRE/NyyHPuypvfMu4nMu6fDMD2rMo7BpY&#10;usL/9oqvdxUuhqhR/CMk/JcBraoxaFqTK2GwP4ywone6gCNwarS6IOAZkYyiFNR8zmfJC3ohmSw9&#10;tksTLxqZ7nhrvBtgG1HKEeiIqHxZPsrKLeHKYwvL3fKys5zGNbDLAB3QAj3QPIIkvqw01ELHpWoq&#10;MWZXV7LHQXeIfbWU3rGIzxGm06RN+buS4OOhffI3fvRH+0NwAsHNUtiPjDky8dSyF+ITmVw1AczJ&#10;aQueMtpldQRxzNwZL0VGXAwAFGiyJX0VLOEZohlhscy89qSaS0HQTN3UTv3UlWHQeeazwMw8pcrC&#10;jvbQ6KbOSASNWhQe7OVeGH1ZcycCZOOmY1TN8cXI/yNKZRhnFdsByeiYopwCYeIsYXEWA+VsbueM&#10;NUEnme/ocF72OFlsWs8kojqMOVihEkTdGyrNtzGgwZTazwQJ1ZZ92Zid2XxBltIir7Chm9+LIS58&#10;XTyJgF4So9slN+AR1j/2oIEUsZubvg4MZUynw/aVOHLH2FgxQVAZi0tsyYrU0iijF1MD05s8EwPc&#10;yWorTFXssYFsFV04WPbDsJZVxFcRHJ5RrI+tz8t7xpSNLf+s2eI93uRd3kZAfkoyx2gptMPMpVp9&#10;uzYGR8+KS6H8EOJBuk5rJ14nQYJVpoP8iH9Ek6y72DPcGROrxBV713lnxhlC3EFkzhYE3xm13DUt&#10;2P91tC/w3ExXZ8PUndhyF9SszK0aOLtwRnIcbJU0YN4qvuIsDtDQ4suMm8KgPRvQM9rnRrl87Ixd&#10;g7ntIx7EiTFskrnhUdYt4ZxYC3BsjU5ubXC7XeBhHLufY9cXNDpTxbzEjcfGLb6QmbsMkq0dSybw&#10;/C8dHSlxGihLmVlyzdtFfWxUY8Yb5LwtHudyPufWS4MFKoirpJs/VOM+d+OY18fvB4+y5+MQGF4j&#10;JWX4a45F3tEb/t/YTKfkGIW7bblXoSUIXsmwLE+0JcsOXm4VouXJPdPuV+FCCbxrp0dk1KsJQtJv&#10;zcrumdKyGNxujpqoQ+e2fuu4zq4iVINnSarCPF3/+Gp51ZPju+esvQeh3wFS0l2h8OEdrQt2Vzu/&#10;ID1N+6Ng+42nuy3GxxvlFBJV3lK093qaUaMXNV7cDx3FGgvY7Mw9DVyeHbpHvWq/69nqVvGjIpPP&#10;yqvBSL0hud7v/v7v/3nQMQ6012LHCprHWh5pOo5jAeSrYT4gI/m0XOvsN+kS9ejAnmvmAh5HDZJ8&#10;m1Pp2n68v+2/4J5sZ1ypxF3ubf4tx422Pgmez/pTiCK3ugbdpuZMrGcV0tRqBsHNjkrXr1zG/GxP&#10;AF/0Rn/0W2mlNnigT1OpUlO0713aGcWDwXkwyY5pBztYWyy8ngFrTQUT/v1rf5LR9CzBUfi6YXcV&#10;/926t2RcMpo+YeJen0VB7qLtwn1NuTDKe+IpsnbTeqXFZM/NaXRL0RdIbNst9LJsFEi/+Izf+Hio&#10;cwMfzOwd2g9utMY89fI9EBwz894Bepip9X/yHV9LSCNw5IscZPAxjq/WvhWPgcc7xiRP5ZvOvOR6&#10;FOQO7FiuyVq+rKLeUw0n5PqCnjZ/83wTTT2NTkb8me70YG2PbImv+I4f/dI//dknkdtb1Y8rXfca&#10;vrJURM14iB05cN8xnEZeoSSb/GfvYOc5yISpRq5mcK1PbK9/wRWC19uywTS+IbafF1Lj6ecu4QAx&#10;QsRAESEMhgCREISHDww9eOgAQOJEDhsqbtAwUf9ihgwYOmIAyZFjxokbNmjk0EGlRokNPygEcTAE&#10;wYEjBJIgUSJnCRM8TZww8TOGiRgxZBiVMSOpEaZNnT6FGlXqVKpVrV7FmlXrVq5dvX4FG1bsWLJl&#10;zZ5Fm1btWrZt3b6FG1fuXLp17d7Fm1fvXr59/f4FHFjwYKw4fOBAfEOxDcY1HNOADHmGUhmVKxc9&#10;kTloz54ldJIQYTN0wYIxFX5o+LADRJYTNbx+LRJkyAywX5u0yKG1RIaoEx4kLdCmBoy4L3JIiVzl&#10;8ofNXfp++TumTNI1a44gYZOERs8sN2cGH+NEUfKWK09GT2NG5LFJLx8VLx4oUM6ec+IUkV34QJn/&#10;MFGjfoilDpBD7iSWNODII486Gqm23QBIaSWW/oOJOoJs0g6nnTzb7KfwyrNMKcJGJLFEE09EMUUV&#10;V2SxRRdfhDFGGWeksUYbb8QRx8MSw0GxGxizwbEaIkNvssswE++nzezDCTv9CDrINA9A+C/AB02C&#10;TTbaaruNuIp0e5DC3wyiKbThiMMtNwJVilC1hwCkMDqFZJppJuswzBAn7lpTErzMyCvqqBCTKjIy&#10;Gsai7EjMwOvQMyab3I80g0yjkkqXBEyuot1E+mi2BTnaTU0wJ3IOQOnItFM47JzUiUOf5htvPKOQ&#10;miFHW2/FNVddd+W1V19/BTZYYYcltlhjBdux/8fFGgvyMfWKpIy8WJUM6tH8MIRy0oT+A/DBizCK&#10;rdNPYTPOwNaekxO4O4czjsDkmFvtzd7inHPMguy8EM/sNGxVIxNa+7A8pMyDVr3IhkRUqWjhi3W+&#10;ah3VUD/RstU2IYZaY3PABxFEkEGPR2pNVJZK9W1Oda/Lc8NXPYxv1vNkODZmmWemuWabb8Y5Z513&#10;5rlnn2tETNkff2xsSMnUc09RzRp9FFuB+EPIYksbuvLbcBnckuPbzG3tTehMOznDcpUbEF6InJu3&#10;0lMtzBfDJvnd0F+W/pQVxBALNRiyIWtANOlZpXW4vlbxe/LpOhGK+iWMlxsVAJM06jhBTxc8MP/N&#10;ruN9Tm3E67QuNNBwapWnlYUiyuWfT0c9ddVXZ71111+HPXbZcebRx6L3Nho9y/6Wjz7Rm5743iin&#10;9sDbi2wLN2su0XyQ5HrVdRs7k9yNkLmz5eVWzrU5pwlPJ/kNnSeNTpi7ZZdfTm89Qx/jW6wizQPU&#10;T6YflfhpqCn9YOSzI6LIIsg5ls3HIGc5AcXLayUbE5nyta/7uCoosGqZoGA2OwpW0IIXxGAGNbhB&#10;DnbQgzQK2rKatTeD6Q4+8aNPZwaHH/sdLmpTMx5uiANAyWWNebtZjQHFNJ0yuY0EGlhT9a6HtjhF&#10;J2p06qG+IhY+Dj3wQRL528sIlZ710UBIjhn/y7P8xjD5UOt399lX8IT3Qv2pBiUF+l/kagiSiXAJ&#10;IxhrE+betJC1VUdVDAwdZ/oUK/J80I9/BGQgBTlIQhbSkIe81Q2EBiQhGepZ0QJUFx+2wifxpzQv&#10;vNhuCCTDq61RJLd5kEqcly58qcpJQVyOKJvjEHpViG3XMdOqIqYy0X1nIuRjycDOo7DJ5O1gV7RB&#10;Fh+ZqBP2LoWdAeO1InU4EJzLIRopG3IGGJvkbWl5xGEJ2VTpNc3xMFVmwuNO9AhBWR0FkedEZzrV&#10;uU52ttOd73TdIok2QiIZCX69o5YKWagqqL0wfzikHicj56mRvCaUqsyeyUqpRBK8S5QIPSAC/7dX&#10;ndF4b5aOcmCHWDaRGLBkUAVbHzBrAKQsvm93XFzaJD8DKTEe5FzdmgjjpFkS2wRwNh7jWDaB6NDr&#10;Zc6I3uwcdvKjsg5ppm7wRGpSlbpUpjbVqU+FKlhsx6xGDtOegHPYF98WKeFZ7IkDKlCasiQuTjkI&#10;hw8t1fMUGEt+lQ2tq0yoK6fDvbZp53tM9Ml3/KSRjmrkbuk7mBWBSVKxHM1IC0OSUauFzM+sapmt&#10;qdQ/eZPDaGqkOGOtIadIYlnlxBF7L/kpqtYVzoySsyhRRW1qVbta1rbWta+V2SJv50h7CgqrSwod&#10;S6HU1ebJ1GrUtGltMnBQ66UtgWtNGU5Smf9DInILJnNVYCnBycAGbkiPe+TjEwGAN/VZ0btCChKQ&#10;biDMYd5zUSlV4UpBgy2CsOQ0GmlOKmcqkRl2rGMKColHWoMmDuzUrT2d45Sg2z0fgs5RRQ0PbBW8&#10;YAY32MEPhnCEvdIjG8zTWYaqLe8Y9TAwrreFFftqpn7boASJ5InV2+YOgbNQuJWAsquc19eOS1eU&#10;JTd8nXngA/0USe36Um+CHaljGEM0xWQxd1pEbHwUKzgwOjY0LEFcMyfiEjexybJYqmlw9zu93PxX&#10;jjLenB3BySpxruxPJpBwmtW8Zja32c1v3uBUGzmk9ZiQYX7yHf0k1k8QaxdCxwMufkPiLTX/pdi4&#10;c60rq1xswIhGJ13Qxde6ZAk66+ZVxywD1GWeWOfAgnekQKqwj8ZiNMnYuZjywy398NSaSWmEyvsr&#10;25Xrq8bJscSN/O1ycWPsyrWayXPgG+cDYwBnYhfb2MdGdrKV/SILF62eCtvdeeenIV/TpGKZ9LPj&#10;sKwl2hhPiAdUGw/vRF1H6TBt2gNbrytq0SViVKOw4mOgdCmDJ3oXyEIG9dAU06NRk7CE0LatkgP3&#10;xc/kh9UF0cjUUqMaCUnkW9u+b0ds3SUud/atPq3jN+1K6dJ6aNkfB3nIRT5ykpc8KhUOb1W1aJ47&#10;H1OfHg7e8IhHtWwDYKA3NWsov31oJLKV/+MmaO4OJxrpWNo4j+OEt5IFNqh6s+/Tn16Mj3qEg36T&#10;urzRPu8xMRqxg4cg4aB9NWUbB2jMStzW18SSqFIJV5e4UszaGWoezWxyutfd7nfHe96Tysgr1pPl&#10;LV9ST5osGoG4UCEOgTH/sk1WkPk56Am8F8paDPTenHtMiKarKclNy3fv2HwS/OsTr/hp8fpIkVMf&#10;dbMwjOT3JHbgyNSTRto7kRcqfJUN/7MMwSXc1jSI4hbpsmdZCdqMj5bMpT2B3pW/fOY33/nP95mF&#10;L1znq7o+hRCLWMwn5U8AQUS+NQfAJ2tTHMf3RqFJVDRGY4xuJEp3zN8z8IHzmvS6yXtQhP961oOE&#10;THp9K/L0QRsL1TuywzIvY1os+9AJlhgNjYiyyAo71uif34qN1rAm25Ahd7k48xOwMNO4SZO7zYC+&#10;EBTBESTBEjRBFOE7R1q5E5qW61spZfqw57KU+MoYAsGmmlse4/AzsIO8cbsrn0ioR1uxCyk6J0m/&#10;Jpo/DwkY+0MfvKGBBwmvIQs1qQsawwjAEbI6k1IUA0y11rAJ2euP06iS5jijTbqszdoIBfG9Gao4&#10;nvoy4ku3t4M/dwPBE7TDO8TDPNTDPcSK23EW3UmU2zpAJnEairEYbqFBsLKaN6q56XEXPzu/Iky/&#10;zYBDXlM3i7qrSns3JZQPeZu3gumuGnj/IimUun0zDMTwAR8IwCDzN+rbItfzop5ojewAw3vBnxlM&#10;jdU4ozQBF1ubnDUsDuCzOOYavm4SrdHwnLgrMzTjw2Z0xmeExmgsOSz8QwJUmpTCqMaKua6aOVhT&#10;xPoCFwQBP+rBvd2Ano27saCQKEizJF/LkExMx+/gxPr7RO7qtCfqv6mrwlRMxSv0QwwzNRRKqVnc&#10;jomwnzHyjzEsnpjapIvoPazBqVubHv8SvsxRqEhjKKJiRmnkyI70yI8EydUKMnt7pC1clFSzloO8&#10;n0OkMsoCKzSZIeGqIfAzGz9LIvCpJRMIt82hsSK8qBuzNCWkm6UjGCfUG9x5ENPzv6A5/wx+VEWx&#10;IBpWtDdXTLKGoRaW+AyDREZmShxctBKHU8THOTtBi8gu8ZLgy0CGoKM47EA8OrCQhMu4lMu5pEs/&#10;oifDyrCsy7OVcizD2T4HXDg2ETEso6GPaLxsW41L0S6fEyeNopSeI8LoaTF3S0KW+ZNMI5gp8iXc&#10;8bQHUZYqNAyn/IEfGAsRwkKArK1TAw+s7A6JqB9rkznbgyaZ2i9ayy9g5K810TXnukgCSxmIqcvg&#10;FM7hJM7irJmqghZIMiYXfMFK6iqEmJIxZJwBASKBWiM1LKiaS5tsI7cmyozLiy5Yksx2kz95xLNI&#10;YrnD6qXuOkpPYwzP3EfR/AEfIE2oRP+5lGtF1gu4hmmN1pQIJzMcW+xKOJnNTToQGiLLBdGaYOyv&#10;YQQwMBM38SRP46TQCrXQC8VQFkFOaLnGrHq5QuynbckehgtLCbzOstoarnmievEznNQxzItMfcnE&#10;MgvK86wb0OMlwPoxwWoWUKswz2zKVJzP0STS0pyqf3w2YgIUPvmXicg+9uKzhESN2dQYWSs7nCuo&#10;FFW73RS6V8pIz8jQMBXTMSXTMlUL9vG79wC8A+wwwpOUium+RDTDcJRJiNQaNMm1mpsrP2siJRzC&#10;hRrPBqJDvfqQG61HHf2uwSo9xQBS+SRSIBgLZblPqRxAgPsbJtWIJiscS/pLB1xIibD/MpY4Q5lM&#10;UNxsw/8qFbXszbYZKtAx01eF1ViV1Vfd0EA8iobZyw6rNjqJmsqrMsHsr3AcK4LK0uL4ErL51MWc&#10;CT7Vq/CUNBvTRARbQqQYmBztpSpyz3wzvd0IzdGkzx8AAiAA10gVmnk6zSSFn7nBJYnYOg3BE9jU&#10;FrCDpmR1OLG60gokl3bRJkbjzeMisHCa1YAV2IEl2JAkNeoLxMTKp6bZs5UUw8AEVuDbthKzIV7M&#10;NR0CPzPxM/AgOs3LkM/Ixs6bVtDbpfRRH6MZPR9VyircjW8FV3AN13CNVP8bGqrKT2vsq1taVwAg&#10;uK1aptj8D/hqjS9JO+DCmttEO2PV/81tmhcB89e6apKCldqppdqqDcGDLckO1aiU5KprIx4SRY6z&#10;nNij/SQ8bZfiajvwi70nOoEeYiv44zwEm0f0zExEbU98K70p1EfEaNlHhVkgCAJyTYwjFUDUVIrW&#10;yFkAmJ/G2tQ3vUWhhSZ3sddOwtKkdcR9ZbuS4cDRGiqr9dzPBd3QTbZnYzlpY053dVNujCzE876G&#10;tE5P8og7vVy30iEEUtvFfBp2m8ycxK7LtBspAqlO2z/xmkJTZMpUfJDRDNcgWN7AFYsdoVlQ6zt0&#10;RVx/2Uv1eleKqb0pBSiwktj6ItVO0ax8xQgM5FKJeiW2Et31Zd/2dV/XOti8BJxUa//TiTE8Ec1F&#10;lwyrMxyosnKj2U2JIUIgngS/B6kxuEXAjCLUoWTCv7rWXwKyKFzUffu/IPWB3YjZ5gXcsUjF2qlZ&#10;/JxK9WgNetPZWERAn91KAd0W4lLEh8uyzCpbLXXQN1zLzV03nHjfHNbhHeZhdErTgMOnSdLVFrqk&#10;wwtM7/tGwiwrYiUXPF1aktFc5CpgjTAlozswpMM0Q8XRKXrgu326IdM3HkHFU+THH8BgwAXcIFBj&#10;Dq5C05Nelcs/vxqfDVOpJ22p2MSh1vXe49m9iKtcC9RXFIOxLj2ZWOrhQ0bkRFbk2fnhWcFV3KK2&#10;hrXF54rT5ZrTsmM88j3Wb8seI0L/Lo0t4IzkvBplYKJMmuD1YgnOx/8b4zIWUnDdDTWWZSFw3rDo&#10;YOiV1Kgs3CfUiBngK4Ez4RUCUE6Nsq5JxBaeXForSza0CIrMQPQtZDxZ5Gmm5mq25pkpyerDp9Ot&#10;nw/DJIX0LZikU8Mcl62hnjZptEj0yZyouXfc3T7NsfDQ4qKkolC8N9IjRQpmytCkT5dV3lgOAiGg&#10;ZSHg4A4OIcKdXu0SSK3DPpY6yDAcmVzU4wLhY6P9xRhOUfNl2iqxxDK55o8G6ZAW6RoBRCBGr5eT&#10;ZIeNMTnd37ElVuHSZBRDqAFGtOv4yRLQLgQe1Hg+zyii5/V0pJTNN701xR1xSn9+/9mYbY2AFmiB&#10;5uD5bEoPntRm0a7WA2bfYSwUDtBWmzKFRGJkHlU/XmYGvVh+JeRes4mRVuu1Zuu29ousNemlyUZq&#10;0z44reQaDKssqaYszdelTbEBtpACa5Xr2lknXaJoXWB6VFP3QOVEDTKVNT3QvOVv/dZw/VvmbY2m&#10;FoIhGAuoNujBNU0heaICRLU6Rl37VWHARDyxm1Nh5ZSL5usL9OvM1Z7Aduvbxu3c1u2ygGuskmtr&#10;keRO/VokFrFZq1PaQJ7cFKLENK4hlLz4I2xZydSd0MT527F5vhv8yxune2z+i+wK5udXftQMVmPA&#10;zWyB5myx8FaoPsWpi7rG2DRLRf+p1zvh19ReSn5AvP7ePqbY8ZXh2YbijiaI3SbwAjfwA2cKE4ok&#10;Om7ovgxR6Pza6bRBJaZYLNXSQvtr9gPU7nyVpDMKABhlebRMxa5boP6xlOU/MP7M+HRlv41Z5pVl&#10;NRaCzB4CIuhsb+XHNpaz+E7NhWYaTU1drsTfOP1qyRUo2/xj8t1SiFLLDQQqBIfyKJfyj07NNRUc&#10;vlTJSe5GhnNdCs/kjLYI2gU3UtrwHzRP37UMoDzzkZUg9eQ0e85WlFtZFn9llxXXDE7jWQ5olhiC&#10;Pu9scR3Szy5XG6i3q9vC0k4vO35omQO71Z5oog3r/sboNNFos4ZmVJnyTNf0TX//X1u18t95QZVk&#10;dCJv3bAt2uP+mJiWaXDjtbbpTvP8vMr4HZEt5S0GxcDiUbwF41Lc5xYn0qRe3ualZaYW6NYoAhsX&#10;C0Dv56h27x8pdKq0aqvE6voeZoSU0oUr8tZ+YXH5lFvzEmcmRoyLQ04n93I3d4J1Dw377XattjHq&#10;VVL3Ld0bVgv/PQyHMfODvA2PW04MlPNAwku7TC2uVs2E88GCujDeWwsWb+W97DyXcc2u8dZA9rCw&#10;bCJ1Sh3XvywMSN9e3CdN4e0b0PyOJkgHX7Ge9EBeuwBny3Nn+ZZ3eQxNWIFzwVmC0ticQbClzhEr&#10;sVS/cG0aZMDOPHjkDA//u+vS/zE2H/jG5kwJ3nXjRUULHtJfx3MYl3FiR+8+b42xuPP1vmUeyXjD&#10;fcWrNm2Hhtfas71jNnLCRPKxxrUZlpcmP5WXl/u5p3u4jDY8y9V90j78htiRJzvhwi+eV27dHKVI&#10;1N0rntt+n4yiSvzz+aj1PNlUHmpeb2XRtHPlReMYf/im7nMiqHEiIAKW0PqY/fWLxwH922VoB+Iu&#10;mnZhblzDC3lH12+yW/uTd0Qv+yxjDIG65/3e9/08vHs8E+KtQkYtj07WBdbq9HKCKufB3zkVq2nJ&#10;jMeAB5HF95DG7/fH57SQAi9tJWrJtnwXJ+8Y1+zNJoLN7vzPF/2wYN6t9+wdgf/Ccy21Hud4lFT0&#10;st9er5Yvkufvo8XOBQUIDRo2cNDAgUMHhB08LPTwweEHEBFBgDBi8SLGjBo3cuzo8SPIkCJHkixp&#10;8iTKlCpXsmzp8iXMmDJn0qxp8ybOnDp38uzp8yfQoEKHEi1q9CjSpEqXMm0qUoaMGFKlnjhh4mqJ&#10;rCRKkOg64qsIESFCiB1L8QNahwwZdkjIYQPcgQI1ZKiLAUPdvALhEjyYcGFDiBRBhCA8NqyIryO6&#10;bt2a9WrVEzEkS4UqYwZmE5GrTp4aNQbUGaExY6Zh2nQNGjVW26hh4/UNGzdmz8ZxAwduH7l9/PDB&#10;+wfwH0CGDw8CJAhyIcqVDxH/MoTIkOdEpk8vAuA69pXHhwsHzts39vAAZL92vVq16Rk0MF+GCprq&#10;ZKtWTZSgz5UricVgR4QlW5bwWRI95AGBbbV10EF8bTAXXXndhVcGdO01EEF9/QUYgQ+hJRFFhTn1&#10;IYghijgiiSWaeCKKKaq4IostuvgijDHKOCONNLpHVVVX0UdfY10lhhhZhRV21oBrGYggXww2mMGD&#10;ECrJF4IGEqgWWhONFeSPijH22I6QUfaeZaSdthprsNW223fiqSkedUUcpaZKxhEXXG/grRnba62R&#10;edp6pFn2GY456piVVowpxh+QVw4ZUVoDAvZXgm8tuKCEdjXJZF0SygXXW34p/7QWRA4NViOppZp6&#10;Kqqpqroqq626+iqssco6K61MARqZZoMWmlh+YJUlJAgeCOjogW5JSumSD+o1YYVRBqbhhh0eFhZ/&#10;WjpWX31efhnmZaWpxpprZt6Gg2/lBjfcmukW4eab4cVpnJzd9ZaubbHhaV5qqa3XZ3tRfSZZjvNh&#10;e59Xvf7Y35WDDVskWwcimWSlmOLlZISbNovQpw1By2FFtXr8McghizwyySWbfDLKKau8Moy3Bqwr&#10;foci+utgVabVMIIGQdzgpZnuxWlfn2YI0USG+ZflV10RuqN8nFXWLWnqfRtunrSh6du5xQWRLpxI&#10;uZsScnJyBxy9tOFZ3p6nRf/951TxCYoVoYz16qtY/y0qoFpGQnossksyeSnFPw+EoEJtTUl0RCwr&#10;vjjjjTv+OOSRSz455ZWXPNXbujKWWLWJDon4lEdGCrGDf+tVMYUWXqjxhhEJOS3ncl+rY2SegTYa&#10;n6hRbfW45P7WHXFhC8H110ZlB7YQyG0HxA/p6mZbveS1pid6+7Inmr/wvbyjVjErhhjCZtVcZYFs&#10;YdxpXJRGaJfEmVY86cUXgrqxB5bbfz/++eu/P//9+/8/AGPkMoERCj9z8xyAiBQ6nCWobwKx1Onm&#10;wilPSSlD0QLQlaiVtMXch0ua+ZJnoJY7MonLar77XfCOkxznQId4AIBR8sL/Rhzn4QY3ZssT9fSl&#10;nrVZpm2b0ZF9eqSfzvXHbkS6WYFE18C4zCUvf1PWsn62IMIZSGMZ6lgAs6jFLXKxi178IhjDKMYx&#10;qipdMExeDI+zpjqRy4a0wSGZ9JUeP/XwX/EBYgHlJrMimuVujSpfsUY3qQfyrH3rY1b8MjY0tJCx&#10;kY58JCQjKclJUrKSlkyZeM4YQ+Ss0TdthN5spIev6u1QNNh7T2e2NzAhGgx8ilKYzQ5XRcIpiEFO&#10;bBKEfPazTmHMcFb8wCWDKcxhErOYxjwmMpOpzBU5RzlBGJ6aglOu57kxlHmKI594eKNAzQduhfLK&#10;fvgILA79UW/nq9AgIzYx/0wd0mIFoSCG1LLMedKznva8Jz7zqc997q85aFwT83rDxufdJpT3ymF6&#10;+HVKO6oyiDE7oOeGdESGzfJhTHygg+7CTk1RKpG+nBI/QyrSkZK0pCY9KUpTWpPoKAegY/NOuWpY&#10;L2ui7Txqo+M23dZN+3wTnAcL0jgZpSFA7g2dtszoOtsJP15W8XAqfSpUoyrVqVK1qlbtX3Sao6Z4&#10;BfQ7uiFo9A56Hh0q1D0MlQ9WHArO70UUluQLneiMqr5CKitw7jRILzF01b3yta9+/StgAytYpUSH&#10;CFtV3pykGdMa3vCaaZsje3qIOVzBzIBD/KkRyTnUhhmLb0e1VFIZpCAqVv9wsKY9LWpTq9rVsjal&#10;LRRPGrnqnYHaMKzlQaj1TGlW7aGVewRb68x+JVG8Ocp8bpErIdlXV/chkqmFay10oyvd6VK3uta1&#10;n2Fh60wZJhamnmTsGx1rU8hiL6c/rOxDwylctyKRs7Tcmd+gqMvUBa1wHbgufvOr3/3yt7/+JZGa&#10;WPpM5clWoJ4Eq0FvO9aEXm+3qeztKvVIRKAmUKh5e9T5dJbO9UlMo3ZNH2nv+98Rk7jEJj4xilEs&#10;nuf4c7uIfWmdvlvNs+lpvH2KrHkp600J0229gyGaLJXo2SYi1YmihZKzUqzkJTO5yU5+ckrZlFV/&#10;Dhhe3OkqbUFpr5rKMbf//UIlwCDMo/ROOLMWLm4g0bdhumo0iqnDK4KgLOc507nOdr7zFtVEhCIU&#10;tsWbFFtAvUtN205vwV4uL6DuKDCe8ji4rxxfeyt6kDcTGbRGliCSD4LnTXO6057+NKhdpWfo8Lk5&#10;VI7tlWcr45nSGJs3xXGiz7tjMmO2jxQRVjkxfFxJyUWdT7y0FIMW6mETu9jGPjayfdK1ZDO72c5+&#10;NrSjfb9MSrva1r42trOtbVIdb9ve/ja4wy3ucZO73OY+N7rTre51s7vd7n43vOMt73nTu972vje+&#10;863vffO73/7+N8ADLvCBE7zgBj84whOu8IUzvOEOfzjEIy7xiVO84ha//zjGM67xjXO84x7/OMhD&#10;LvKRk7zkJj85ylOu8pWzvOUufznMYy7zmdO85ja/Oc5zrvOd87znPv850IMu9KETvehGPzrSk670&#10;pTO96U5/OtSjLvWpU73qVr861rOu9a1zvete/zrYwy72sZO97GY/O9rTrva1s73tbn873OMu97nT&#10;ve52vzve8673vfO9737/O+ADL/jBE77whj884hOv+MUzvvGOfzzkIy/5yVO+8pa/POYzr/nNc77z&#10;nv886EMv+tGTvvSmPz3qU6/6065p9a5/Pexf1PrY0772tnfK7G+v+93zvie57z3wgy98lvx++MY/&#10;PvI3UvzkM7/5wF++8/+jL33YQ3/61r8+6auP/e1zX/Pa7z74ww/574u//OY3PPnPr/718z397H8/&#10;/OXu/vjTv/5on7/9869/r+N///7/P9X1HwAOIAEqnQAWIAImINAdoAI2oAPaHAM+oAROIMtFIAVe&#10;IAaKnAVmIAd2IMZtoAeGoAg6HAiOoAmeIMGVIAquIAvqmwq2IAzGILy9oAzWoA2aGw3eoA7uoLbl&#10;IA/+IBA6mw8GIREW4ae5kBEmoRJWmwtdxxI+IRQeWxM6YRRWoRVu2hS+0BVuIRc+WRZ2IRiG4Yl9&#10;oRiWoRnqFxmeoRquIXSlIRu+IRwKlhvGIR3WYVXNoR3moR6eFB7uoR///mE+9SEgDiIhIpMgFiIi&#10;JmIlHaIiNqIjjhEjPqIkTmIWRSIlXiIm4s8UZiIndqL+ZKEWeqIojuLjgCIpniIqrowppiIrtmLI&#10;mGK3uaIszmIZfWEs0iIu5qKMgGLx6KIv/qKK8CIVAiMxFuOICGMoGqMyLmNSCCMzPiM0EoUzRiM1&#10;VuNNIOMwWqM2buNKYOMtciM4huNHeGM2iqM5nuNFkGM5oiM7cqM6JmM7xqM1vqM81uM8qqM95uMz&#10;vuM66qM/5iI/wuM/DuQsBiRBHiQtGiRCLiQrKiRDPqQoBmQ/QiRFPqJECmRFZqQiXqRGdqQjcqRH&#10;hmQhgqRIluQeXuRE/5qkSqqhGSGhGa0kTL4hSmJkTNZkF86kTeakGOKkTvbkFc5kSvqkUAIhUNLk&#10;UB7lDnKNRSilETAlUj7lD87eJjblskGlVdZgURrlVW7lCGalVnIlWGagV4YlWXZlVpYlWnbgWKYl&#10;W04g8VAlEsJlVbYlXRbgSy7lW2LEENYlX06fQTplXwam/nllUAqmYZ4fYX7lYS5m9yVmYTImZFqf&#10;YypmZFZm802mZWbm9gFmE6bjXWomaF7m8sWlXu5laJ4m6OXlKuYlarZm8E3mY7qmbK4ebFLmbN6m&#10;6dUmbu4m9dWmbfImcG6eb/5mcBan5cXlarKmcS6n5wEmXjqnXFIbc/9Op/dBX2cq31xSp3ZOHmvy&#10;Yml+5naG5+MNZ2yKp3kKHnkS53mup94hY3SSI3vGZ+GlZ3nKp33OHX2q533uJ9t15lnyJ4DeHWk+&#10;53USKHgGKIK6HXR65oK+Zy8mKISunXJ+54FS6INGKIaaXYE66IFOaIZ+aNgRpoFWKIiWqNbl54Wa&#10;qIpe3bKNZXauKIxOXYu6J4cO44vGKI42XeslpoPmqI8+HYpK548OKdK54TRaIpEm6c5tqIV26IAq&#10;KZT63JNqhIc2qZBGKZbmXINa6Y2O6DdmKZjOXPpNI0eYZpieKcVVaY0yaY2iqZvC3IYqJJu+KZ2W&#10;XFF66SrWqZ7aKXz/9iiDkumeBurHSeWAjiZTmqmgJiq/Eapy/l6fKiqkXhyceKef0mOkXmqaDiee&#10;dimmdqrBGSk+ZsSceiqppuCUbqqaomqprurBpeqfnip2Iiqrziq4kWiZuuqtXimt7iq+waqojmqs&#10;ciqvDuu7TWWwGmuu2iqxLiu75SmqniqSMqu0jtukKqVDUuq0Zmu65Z4z7iiNCqu2hmsPzqWxciuo&#10;6qq4puu4pmihkquHyqq6xqucuetUOiqbgqu85qsUzig/PmtVwqu+BqyJeetd/uWh4qvAJiynYSuX&#10;IuuavqfCRmyxOeuxAivFSizGYiGwUunGvuqWZizIeiGuViy6dkTH/4YsyqrYxyarr5JsiqYszI7h&#10;AWIjSaxszN4sf42sv7asx74szv4sGm6sd6aqwwKt0eLXxb6luYLnxR6t005Xtb5kd9IrwVZtfT4t&#10;1gbW0lKsdWIrwGYt2O5T8fWh9jns14Yt2trTjRItp0JryaYt3F6Voc5p9XEtwsYt3qKUvTKsnzbs&#10;1L5t3gZulEmnajrl3m5t19yt4C6uPlmtript4i4ooDIu5ZIU3/6qLSrrmgJu5Xau2hYty06uR4Cu&#10;55YuPZHu6IpuSJys6bbuMPHsOKKuSOis69buImru7MJu7iqu7fZuI7Fu6tJu8OKu7xYvGUUr5sru&#10;8Nqs8TbvF6lu6P8i7+b6rPNWrxcxKvn1a+y2JO9ar/d+4pVWabc26N9S7/eeL/90bcEeLOFyJnSe&#10;LfrGr8eULY16afJerv3Kr/6mL+dO7zeqr/J27/4OsMrMH6zSr87CLwEv8KkYsJp+H+0qMANPMI3g&#10;a9KurfKOKAVv8OJkb/32bc/yrARzMAmnCAIjLrUdbuTa6giXsAsfIwZX6JG+L/n27wvfMKvMrQdb&#10;avT+rwDjMBDvYvgy784S78P2bBAnsajxKwNC7/K2rw0rsRS7iOOaL0hk8BO7SwtPMRfvBP6iBBFf&#10;cdN2MRmvyBifBBavrvSWMRs3RRqr8RmXxBu3MR0rhe7u7gerxB3/1zEfG08YizEPd+Mf9zEh/4QR&#10;wzEZCm8WX20hN7JO7HEPU6EKR7HLfqkjX7IhA+/9CqkO8+4aYzIow0Qcc2wnTyQRf3EopzJNVLEl&#10;N2z0LrJWFi4lqzItgzETx3DbgisNf+YW13Idl3Iv2qwDY++L9rIvs3Hd0iwgW3EIs+0sHzM0myzn&#10;ojIpM7PfWrExR7MUu58m568cn/IPazM0czMkgzAiJ/Azi3M0j+koW+lI5HE1t7I6z7M3V7LukrPU&#10;bmk207ML5/Ikm+8OA3NK7jM/b3AyH/QJt7KrSm44F7QjC7Riim8xgzMwOzQ/j+0hHzES+61JuG86&#10;W3Qjo7A1b3Lx/4i0PG8vCoP0PK8wCEJuJimyNHPvR6v0L1PzNwdyS9g0TV9yO6OxN9ZET+90H3/y&#10;TRN1R3ezULcxUuvxUgsyTCd1F5ezSwyyKFM1VE9xUxNfQzt1Rl81Fxt1SowwWHv1DTuxTCiwTpP1&#10;V8PzTJytMqs1Hz/qKm81Hps1XG8zTlf1TL9zXt/1WkPxHPP1Xi/zdXa1X3Mw0wa1YI90zdotXR+2&#10;/iJ0VpNsTOCvYUM2A0OwYmfxS1DzZWP2/uJuWnO2VlviZ4O2/OLfaFM2UyPvaaP293b1aruzLa/x&#10;a8O29UbgbJtzXUs1nuL2C2/gagvgbpO0fgJ3bj92Wqv2Zsf0YP8jt+/SoE3jc2AvMnRT8G3Hs68G&#10;9GQ7N2Nft/GapmV3aXH3NiODd3Q/tnc/KQB39zmfNHo3L8B6LdW6t3kfd3ybrlvD4i37dlird34H&#10;rgTjY3lzNXwHuO22MI8CBUEjuMQCeG2j5FA0uIMrLIT/t0MKxYVXONp+9zWGqh+fN4c/NFuPuIm/&#10;t1WfuIpv7oq3uE9vuIvnN4XHOFTPOI0LtY3fOE3nuI6DNI/3uEP/OJBfNIwPOXALuZGrM5InuTYv&#10;OZOPc5E/OWY7uZTXMpVXuSpfOZaHspZvOSZ3uZeT+HOHOWyDOZkTspmfeVxHuZrXOJu3OY6/OZzv&#10;uHRaQADcOQP/tJad4/mJ9IABBIAArMCcqyScAEED3DmiD0ALkBEQOMCig4ihI/qdK/qI7PmdB/pM&#10;NPqjD7r+RbqkX7qge4ShJwAPgAycWLqk53kYRTqll4Snfzqmi3oDkHpJoDqiq7pT+PmnA3qox0Sk&#10;0zqn+9sL7DqxF7uxSzqw39OrH3sASABH+Hmyz292LHuib3oX7XmsiwS1G7uzbwS0l/pIbHsAtPpS&#10;2LqkZ3tMDDufB3vA6Tqzvzu3z5O4M3u0G4Gd13vIiDu6a5G6NztJzPux1/u9g7u2H/qu73tRADyo&#10;14QQVMDCszvAuQC8TzyxI7wwmXsATIBGbHurS3wA4DvIiDu5/2sRtvd6SGC8xmcExz+6x4N8R4i8&#10;tReFux+7xcOEpXc7xPsbxks6znv7n9O8yV9Sw3/6yPt8wBM8yWA8rmeRpxe9Rwy9pDt9Rsw8sbt8&#10;Ryh9udN6v8N60M+Ex3880ud8vlE9otf8RkB9sS99JaH9uofE1n+61XsM2497zP+Pu8d9Rsy92nvE&#10;2yN72IPE3Et9UpA9r+dEvwu+2M+bvnf9R8x91Nc9JM19z4eE44N9ynz93tv9zyO+Rkh+SVQ+3nME&#10;5ouI45t9upc94ye+vA2Bwx986n9E31d7JX1929f6rof+1XN+UliA7kuSu5u+RtB+AGT+yd/+39eI&#10;uQM/THy98v+rPrthfPMbfdUfPxlRffRvhK3j/kYYeu8bBfdDfiXNfMqLhPW/PkhkP/XPiPAX/k5Y&#10;+vU7/7lBv/nDfrxLkq0Tv0iwvfYHP92LiMR3P0AYETiQYEGDBxEmVLiQYUOHDyFGBNIgQEUGES1U&#10;1HgxIkEhFTQGSMCjY0mTJxO6CFlRwAqUHSdqHNDiZU2bN3Hm1LmTZ0+fP4EGFTqUaFGjR5EmVbqU&#10;aVOnT6FGlTqVatWEGVcGaIlSZVatLq2GLdrDwMoJL8lqHFnyY4CZYgW2fQuXLtK2Fec6TBvyLMq9&#10;IknWrdk15NaxZSuuFbyYcWPHjyFHljyZcmXLlzFn1rxZMOH/wmBNxvTKkTNlz18Hqw0c8QVemnBb&#10;u31dmjPWin0fnjbMVTVtgqdRG7UdgLRv48eRJ1e+nHlz58+hR5fOGXjwk9WtT5d6V+bsk3sVQ7yb&#10;1+p479rpxk68uiF31zXBs6etXuNuoqJvo9e/n39///8BDFDAAQn0rTr7SsJvJQkKPErB7E7CKryH&#10;1COvqgrPa1ApBXFz6EEETZJQvtLoYwm0ojyzUMMVWWzRxRdhjFHGGWkE6sAT2QJptBp1+kujDk+K&#10;bcKG8FNRqiIz5JGn4YZkyMf8ahJyRM5KhHAoBYtTUsstuezSyy/BDFPMnW6sabiQmhxToSeJsymm&#10;NBUazsio/+RMUk3WFuyIzSxDowhOzaoEcajTgLzT0EMRTVTRRRlttKoyX8JuzkXZFLSjjP486LRJ&#10;ndrUTkcLcs/SNRH7zCZMp9wsUByJ8jFTUGGNVdZZaa3V1hYh5c0rThNlE7DUXiWoSl6XGvZTWU8L&#10;1iBflV1IpWYpWzUp9wJg8NZrsc1W22257bauXK/zSrZZH9woyl8bqnJcqtQl1tEHrZWIoh1fag3a&#10;yaRNylNv+e3X338BDhhgcEMU111DqQ2Jz4jIUlbSY5V6OFvdWG1PR3q/M+BeyfJF6sl4BQ5Z5JFJ&#10;LtlkFwnuKOH1TirXRJwS5nOihSFyeWObsHuvz2DPDOnghP9ctrKhnrt76a5CTVK3zZxiGvVBmoN6&#10;8GaBcl43wQamjktHpBlqumKBnk46q1Gjnrfok9FOW+212W47spQZLjVPPeUW90eUlPb5tYygXijo&#10;lfreyVe+fhrc7t4SMjwrrpet+/CVXi2RcYfyhjzV3Ew1qPKsg8wqcFIfn9wnySPyTNDNL0eo44Mq&#10;9wrkoRd3W/bZaa/d9tt1XYnshrDb3aC/7fbdoJUfX7pms4uHUiiiLd8J+OLhfN4rsqU/PHrk7xY7&#10;eTRTR6hcBBV/eaiERV+Iee6vxF55v9UH3/Gxv1YdfoZaLz+lrDjHXf/9+e/ff1jh9pCg3atKE/KV&#10;8AaioCH/YedzBUmRdwaXv4eEb31uUt/2WKY5/LHngPGrnt2aVDX7/Q57BnxfAEZohPPZp2or+Rla&#10;6oZAhFAQhTY6XPlWeKIW6o1C86MfxjKmu/j9j4hFNOIRkcijADokZyk0AnC41i6IDYQ7k6pSAwdi&#10;mzkpTYJM3N4LOwKcF0JRfln5mRinaATpOVEgPoKar17XuMft5nziwmJqXJhGhexQZ0y7oFkSd8L6&#10;gKaOQFzI6gLJw5qUK45JdOQjIRlJSTpniU464R2NUKXJVQeLtnkVlh5im8C5DJMoKST6eILGHgLy&#10;fp7DXB679kdWrlIjjSQIKRM5R5cQL3RBSVgXT4k4CyaP/2sU3Aovb0g5HzpLYTC7mDAnGU1pTpOa&#10;1RRLJUG3Kz2qsYSpSxix/mK/v3QSmjN8ny11gkxXksmMepSaN5/ZR2bCkiEWeEvenOhGIl3Qlh9Z&#10;S+9W4B4T2jEoe7KJOgGHE3vSBJ8I8SdJACpQDl5SmUL8obly0jMZWpOjHfXoR0E6T4uGMXhDNAhw&#10;0DmQ6uDwbBc1nkIw5MVl/mQI8SxeSkuiSt5lBadP9MoIdQoRX6VQQQcbarqmtwLbMI5oG82p626C&#10;0Lnl5KhIhd9Sr5JUq2YuIfTpKUl5GlKxjpWsZeUoNuVosG0aIWE9ZRNOkeSQu3wOP0S9YClNiUHx&#10;4aydFv8L60LeKlNFYuSnoZzqTvu6kIQJAAIWYR9Uf0I0NppPr0LLa+z8qrvGvvQgLvsqIgviVZ6o&#10;C69mNe1pUZvakUmsnsXDKyNjuc5cWu2in9PiWptq0py0Tpt8pedjD+s99WExqBBZaUVbmtmEtlZc&#10;9uPkT76nWzxVFox7LKxDzudcQ5aRqxqsZU+kqFrxjpe85e0XHyuLyrjJNiExO+QsYxu4v3z1N+Ki&#10;b1Rt6lo8DjabzVSsTYmb2OnCt73xxKu6fIfWNjqui7NNLn7TW1rWXRexI7XkBl06SO5WyyeVkq55&#10;QRxiEY94S+iNMEpgu5CasldTzcMuZw0yHDZysXs74S3/hZ/6W4WkWCErXi5DiktLwmW4gvvc7kln&#10;+l8Mg7e3o01vDeuFY5FqWK42DRZoMxmS+15NyiT28pfBHOYCmfjJUyMf7FyMEJT2sG9xFer7qnuq&#10;9MbZpzouMGYpm2br2hm5Q1YItZxKNa3uubvM5a9OqtPgrFJ3rd4lMKGp/GI+OzrSKtUyUDwrZk1v&#10;mtOdbo6Cg8nhAWcwz+qdMJ7Z1zf6bKyDSfngpcF66K7qedGmbqWst+pnB6NrvX+dtYUr/OCMekXR&#10;QJOl3bYc2i7/utBTlueG9yro7P1kZRL29LWxnW1tM0XBCTx2RZIdH0nbuiC+snZBQv3kye42vRsL&#10;cjab/9Uzhwn4zahW85IjsrJMYfnWwoYwi0fX7hofhE0p5Pe9J61sYHtm3SrLb7G3HXGJT5zigm02&#10;mkE48D4RO3V/azgV8/vkZRuFzLwO9rP9yPGT03aCjhOdewuWZIVfvN/RTjnAf1LymxVcyDZ3tmWF&#10;tUyGE4VodK740ZGe9Ip3m4SHM3qtVR6nXm5c5Dd1ilTLCWmUyznjK48zz/uL0ZIobXIHPzXNF3lX&#10;o2Cd1Hpxec+BfvZKQzs4Mi5K0RutdL3vne+bZvpB6qho6b2Kgut2lcYZ8+o7vhvF3zZ5zVnudntT&#10;+rsmgSNMZY55YFP1fedumePFLvlHM3vu79283F82HP/PX2rQfXf962Gv6b8D/nCrR6O8a4zeZJcI&#10;4lK5cZERjusc6w33Xs+7EcAOeVFzGecDMTvl4+6Xcyrl91AWva5Nj3bURz/LQuzZx0uS29iPn/zl&#10;H+/smy6uQGdRtsUHMgbvu6/SBNNdjCfsj93/86+/Xeq+dnjUt2+jni+I/A8p6G+bko/IuC/oTg/6&#10;Sooo0M/8JHACKbCIInDmjszQpk0g8i/7iOnknq4upOer7G/cNlCF8E3rIq8hEnB48ivZPOLhLmcA&#10;GVD7pC8Di2IEW27ySM/nNM8Gu68wUgDOjm/4gLACkTAJldB2LjAGH/CVSg8FaW3HQG/r6usITeNx&#10;gqX/BJ1NUDoQ8vaPB0EOBzGO3Jwv83pwAUvC3J6ihZqlBX8wCtPQd1ZFaVbP4uRwCfVwD/nwZJrw&#10;Cu3r+oCPA1Nw5ZIJ8sCPMern/RIu7Kwvxgox+PztwkZvDJvPBLPuDBtwDj+MbsjQKBaRBfkv13yQ&#10;ExVwK5gHBo0wD/uwFV3xFbflDwfCcBpI/hDiCzHxEFssuKbCBdZv+2BNBcHIFmlvCndR+ABrFA/C&#10;x4wxF2GsBlkR+n6REn/MJHyxEz2wAHftEbNRDQViAKVlZaYRCrEQFs3xHNHxUGRRa7qu/0LvFiPR&#10;sD7wGDMRKlQiEQHxEi2tEYvxHfuxHh2I3nawEtlR/yCNiwxpUBPLUV4+8f3wcR8bcsHEMACxERx9&#10;yFdCUAMnMR05siM9skvWkRDFJVPOhGfi8SEQykiAYxyDQiXusCBPEiI3EhLNEN1iMh+tMBknUiQ3&#10;0RBTKiG/EQ3TDgCf6iXZKuSUBQ5NEe7ocJloLLKa7COlciqpMkZCUgqJMiCPEBdh4tsWRl1UEQIf&#10;7wZvss6QUSujkScBEidXkBpPEMlGrgzfEhpLke5Y8s7KkpmKjVkGTintsiKFUiErDTvC0hl7ryoR&#10;MzEVMzOu8nzg5IpyUdEqR0XYJAR7QAEQ7yAz0hL50SxnUjAdSy7Hkh5z0hG50QGXj/X4ESiDMC0j&#10;JP8rS6ctcyQqTdPgAlMadWt1iOch4VEfF/M3gTM4S6Mx7YZmzkw0i42XCiXT8oo3tdI5PXMto1M2&#10;OXMu/7HtwPD4/HIW3ydreiZwWJM1Y9MgD/I0c6cmy00Zu1EAb7M1bc5l7vIgqk046bM+7fMyQpKX&#10;bOlJEIgrz9CJGMgFW49u4hMujdI9Q1MYp4g/P8w/0fIzzWknj5I2UdKmRCc827NzyPOVDpS0BHEQ&#10;KRIiLPL0njKd8gs67zNFVXRFeyIkB8dSuJAgHDTLSum54HJDleww62wzJZIXbxRCY5T9mvFBS3Mb&#10;ywc71u1BeAVDexI+HGccu4JHkc9x6Gs7cVNE2xP/ywJUJ6KLRb30S8FUXwY0XEYyVXrmYGbUXjLz&#10;l0YkgjJT2gpTpOI0PSV0OonlTPVoRmWySCOUILkTNt3yGTGwLkO0J1wG/AhjTgnCShdVPeOQUK90&#10;Pb8mFXvEcaQ0TDE1UzV1Or0RLyHrOtUwTUGU7haGlwgIUsmUOrG0M+10ijSqQfOyVdfQUUG1U4MS&#10;CJl0IVXTR6GQR43lQ83zL1cVV9EQPrFRAUdzU5V1WZmVSFGVESlURj+11NYyNkrpSWimchBIPQ70&#10;QRVVLcFt5XyHaOhLT6VNV3sU+/q0GvGwgXLVNVM1GI3wW7Gy8kSxTkGzU0cU7TCyCIGRXps1YAU2&#10;/zHFjyzjsl4/02ZSJzY2Cl4cKuTWkjsKlB7vUknT6LioNWEvaN7wNa3UtTebVEBd812flQD9yxrR&#10;Nf0g9E/9dFD1NUsDEzsUbSWPdWBt9mYJdkx77RO3lO4e7AJmQz2gRUFG5fcKBTJ9ghhXMTUfNUFv&#10;CWsgiqDS8GczxENJCE4Y1dsiEjTpizVpltqs7E1xMgTXbCA/VljJEVW/1h3Z9TVZFWfhNm6lUhxr&#10;lmUBlS7lVWu14gCWaSLyQrQEMXDS7XEu9UdLluDq5o48LFRAwlryppFEQwD41sL8NkMW1wnRCSzh&#10;blSdUDr3tFPXNmkzVBIP12OdlhTDFQ9Btz0x1v/YAtFoAExuZXd2EdNYY65MY0ut7HYmiIYjrJUu&#10;6ct0TIrtnlB0D9Z10dN0Iy1KX+Nv8uIveJdefld594p5lQ+TFOyB5LFlnTVYcSJrlc97qXBISfd0&#10;2dY6y1d8wZVzp7S5YChkaTd+5VcPW208i3N7MWgtTmlCkDbsvurV3NeGdNds+bRz53F9oYck9ndK&#10;2G5yiOZeCrbfZGhl7ouCg6JnCjNnXuhJquuBB86Cq2xa5TO/Gii78CZW5zeFVZj8TolTqiefBAlj&#10;WshCECx+9MlDqlCEW5Rw08hcDfd+G1WvSGOGPwW9+mZw2Ih5mOosUfNglKZwoc/aiBg5xRaJUbf/&#10;gBG0NJ94iqomg7VxhcE4jGOv5KpOFasPZAxHRSrndRxWPCBWFwW4L1bGSJQmLAdvRM44iAdYuBIY&#10;eQM4bbEvWTIzjRdUkKDYgLEYLuU4v+j4dRnSbkSHkANV+CbzWNTpZqjlkMV4kzkZxGio6rDTfosX&#10;Jiet+kYXNfe4JWGMeJlYJ9vxh5OMeMAphkPoybAIgEO1zALjk3k1UjoWyfiElVf2c5OHNAYXcXg5&#10;JBBA5MLDlP2Rj/O2k6V5mjvNmZlZbE3zmdu3bc/QmLdHUfkIRR3Sj/t4KHWYTqWWeu8oaGyJjAUV&#10;mnUJIo45g5LZXm/Ong+ScV7tZtzZmwUuXfVq/5l1OV+Luc9UlZoROqGr8mOA652VDIXxV5tb0nf0&#10;kyd8JIUYenzN917R1yjqFzp4D5uvkSEqOlbOBGAVOqVVeqXhVlTq1mSKyl9ZeqZpuqaXtUS61V8I&#10;xaZ5uqd9+mbrZH/cI6d/uqiN+qhhUUFQul/oY2KR+qmhOqorkD40WVvcQ5ylOqu1equTzjOIelvo&#10;46u5eqzJuqw3ze5qBz901KzZuq3deryqSKZ1epjfuq7t+q7NCz/E2lbUw6nx+q8BO7AlCT+W+lrq&#10;SrARO7EVW6wIu20Oe7EhO7IlO5IeO23uwq8nO7M1e7P7hTsKO1ZEo6o5e7RJu7QBSKIBZi/22iG0&#10;Wbu1XVtMRGOtFYUwsPq1bfu2cVuJOppbxC23fZtLAgIAIf8LU1RBUkRJViA1LjAJAaPbAgDPkAIA&#10;ADtQSwMECgAAAAAAAAAhACRe0AlNLgAATS4AABUAAABkcnMvbWVkaWEvaW1hZ2UyLmpwZWf/2P/g&#10;ABBKRklGAAEBAQDcANwAAP/bAEMAAgEBAQEBAgEBAQICAgICBAMCAgICBQQEAwQGBQYGBgUGBgYH&#10;CQgGBwkHBgYICwgJCgoKCgoGCAsMCwoMCQoKCv/bAEMBAgICAgICBQMDBQoHBgcKCgoKCgoKCgoK&#10;CgoKCgoKCgoKCgoKCgoKCgoKCgoKCgoKCgoKCgoKCgoKCgoKCgoKCv/AABEIAUsBoQMBIgACEQED&#10;EQH/xAAfAAABBQEBAQEBAQAAAAAAAAAAAQIDBAUGBwgJCgv/xAC1EAACAQMDAgQDBQUEBAAAAX0B&#10;AgMABBEFEiExQQYTUWEHInEUMoGRoQgjQrHBFVLR8CQzYnKCCQoWFxgZGiUmJygpKjQ1Njc4OTpD&#10;REVGR0hJSlNUVVZXWFlaY2RlZmdoaWpzdHV2d3h5eoOEhYaHiImKkpOUlZaXmJmaoqOkpaanqKmq&#10;srO0tba3uLm6wsPExcbHyMnK0tPU1dbX2Nna4eLj5OXm5+jp6vHy8/T19vf4+fr/xAAfAQADAQEB&#10;AQEBAQEBAAAAAAAAAQIDBAUGBwgJCgv/xAC1EQACAQIEBAMEBwUEBAABAncAAQIDEQQFITEGEkFR&#10;B2FxEyIygQgUQpGhscEJIzNS8BVictEKFiQ04SXxFxgZGiYnKCkqNTY3ODk6Q0RFRkdISUpTVFVW&#10;V1hZWmNkZWZnaGlqc3R1dnd4eXqCg4SFhoeIiYqSk5SVlpeYmZqio6Slpqeoqaqys7S1tre4ubrC&#10;w8TFxsfIycrS09TV1tfY2dri4+Tl5ufo6ery8/T19vf4+fr/2gAMAwEAAhEDEQA/AP38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kDAnGaA6scK1AC0UUUAFFFFABRRRQAUUUUAFFFFABRRRQAUUUUAFFFFA&#10;BRRRQAUUUUAFFFFABRRRQAUUUUAFFFFABRRRQAUUUUAFFFFABRRRQAUUUUAFFFFABRRRQAUUUUAF&#10;FFFABRRRQAUUUUAFGaKaRtO4fjQB4Lof7fXwW8UftB+Mf2cfDNnrF9rfgNbf/hIbhbJEt0kmLBY0&#10;aR1LsNh3ELt9Ca9G0742eC5Sz6hHfWO1toa4s2ZSPXdHvUD6kV+dP7KMBv8A/gpz+1PeeVnHiS2j&#10;6/3Lq8H8gK+zNHSQgoDjufYY961UE0Z8z5rHuGleKvDeuA/2Pr1ndYOGW3uVcj2IB4NXhKh6N7V8&#10;22HxS+Ft98RLj4ODxRbt4mt5I47jSGhkEgZ4hMqhioViYyG+Vj19eK6bwj4k02/tft3gHxhDeIuU&#10;87TbxZ1XnGDgsPw9qn2bL5ke2GRBxupQwPSvNNL8e+KrOTZeX6XjDnypo0VgORnKgf5P1rYtfiiY&#10;2C3mgsP9qCYN+hA/rU8rHdHaZorFt/HfhyWJXkvvLZv4ZIWGPxxir1premX67rDUIZ/+ucgNIC5R&#10;TTKAMnj60BsnFADqKM0UAFFFFABRRRQAUUUUAFFFFABRRRQAUUUUAFFFFABRRRQAUUUUAFFFFABR&#10;RRQAUUUUAFFFFABRRRQAUUUUAFFFFABRRRQAUUUUAFFFFABRRRQAUj/dpaR/u0Afl5+yMI4P+ClP&#10;7U7AMN3i+Fc9iTPdH+te6fts/Gvxj+zV+x34++P/AMOdO0+617wroZvdKt9Vt3lt3lEiKBIqOjMu&#10;GP3WBrxH9le08r/goZ+07fvu3N45VePQTT4/Q16T/wAFLHEv/BPL4rw5+V/Czg+v+sj4roirxMn8&#10;R+c3hH/g4l/ad0q4kX9oX/gnT4N8RS3Vws02vfDPxZJpl1EyqFDqs6TSF9oVR86/KCORjHrnwi/4&#10;LU/8EmvEnk23i3RvjN8I9WW7eaDUvEHhFWWCRo2UBbm0En7tTIdvAwUBr857SBfJVdowowABVy2Q&#10;R8KPrVcoc1tD9xPgl+2f+zF47MOt/B7/AIKQ/DXxdb3G4/2Jrni22hvEcxoIoxHLOJQc7ywdQdzD&#10;p0r6C8E+JfEniO68ibStOuLNot0eqaTf/aIic9PlBAz/AL3Y1/Nhrngjwn4tja38TeHLO+Rl2/6R&#10;AGOOeM9e9Z3gf4N+E/hbrH/CSfCG51rwjqTtua88M65c2spOMA8PjoT27mplFjP6hPsjRksm5T2+&#10;bBNRvAwcb0+YHOSOnvX8/Xg7/gpF/wAFa/ht5cPgn/goPql9YQjaul+NfCen6upUHO1pJUEnXPO7&#10;OMDjAr6C+D3/AAcAftteBdLS0+NvwS8F/EqbPz32ma7J4fdhxx5YtLiPs38Q5YdAOY5QP2Nh1nWr&#10;Pb5Op3CqP4RIcflWlaeP9aQ7Wjgb1aRDz+tflb4b/wCDmn4V297j4zfsK/FDw7aYP+m+Gb6w12JS&#10;P92SFz/3yD7V7x8IP+C8H/BKL4yPa2Fr+1npnhPVLt9sej/EHT7nRpo29Ga4jEIz2IkwcgZzxSt3&#10;K5mfdEPxP8v/AI/tJZlx963k3H8jj+daNl8Q/DN4cNfeQf7twuz+uP1ryzwd478E/EjTv7d+HXjT&#10;R/Elkfu3Wg6tDeRDgHl4WZehHfuPUVduiGPJ27Ryrdf/ANVLlDmPWbXVrC8XNrfwS+hjkB/rUwmZ&#10;huC/+O14TcwrJMHUncv3TnpVq28WeKtEwLDW5lx2bDD8iCKfsyfaa2Z7gDkZxRXj1n8b/Ftky/b/&#10;ACbhF4bcqoT+IGP0rWtv2hrPCi/8PTLzjMc6nH5gVPJIrniz0uiuP0341+Bb/KS6o9o3QfbIWVT/&#10;AMCxt/WuisNa0zVo/P0vU4bhTyGhmDD9KkovUU1JARnfS7sng0ALRTd+Dy1ODZoAKKKKACiiigAo&#10;oooAKKKKACiiigAooooAKKKKACiiigAooooAKKKKACiiigAooooAKKKKACiiigAooooAKR/u0tI/&#10;3aAPzW/ZutWt/wBuL9pi82f6zx8Bn23Tf1rpv+Cjssv/AAwD8Ux/C3hhv/RsdZ/7PNo4/bJ/aKnC&#10;fLJ484/7+T/4Vd/4KVXDWX7AHxWmK/c8LSH8pY66afwmMviPxDtsbAMVZgALc1BEoUA+tWYBzk1Z&#10;JYUfL0qZFB5I6VHF92pVII4pS2NBcU1lTrjmnU1wc5xSiBGyA96zdV0nTtTVodRsILpWGNtxGrg/&#10;ga0nYYxVWbq1UBzkHgbwxok/2vwtpg0O6Vsx3mg/6HMMdDviKsOx69Rmuu8GftBftc/DLU49U8D/&#10;ALbvxjt/IXEVhfePru8slHZfImdlwPTPb2rInbIIH0qnP1xQZn0r4Y/4Ll/8FPfh9ZQ2g1D4Y+MY&#10;YeN3inw3dw3Egzzultbgc89dnYccmvcvhJ/wcbeIJp/I/aO/ZFms7fyfmvPAPiCG7JfjJ8q8eEhe&#10;uBvLdvevzsuelZ1z92p5QP170z/g4T/4J0Xvk/8ACW6j4+8Kl2VX/tzwVLKqHPdrJrhce+ex9s+8&#10;fB//AIKG/sL/AB6h3/C39qbwjqEu0bre81IWUuTngR3Qjc9D2r+fu5yTlaw9c0fTdTjaK/0+GTPU&#10;tEKPhGopn9PDRQXdst9ZTJLC65WaBg0bfRhwRWfN9pgm86CR0kHRlYg/nX8y3hHX/FHwwvk1L4b+&#10;MtY0O4XkS6fqkyjrn7u7b19q9v8ABf8AwVz/AOCkfw6s49K0j9pmW5soz8trqnhvTrjPAGC7Qb+g&#10;9c/jRfyHyn7/AEPxA8d6Q/m2nivUFA6qb1yv5Zret/2nfiFo1szaidPnjhj3yPc27jao6ksGGOOe&#10;/SvxX+Hv/BxX8c/DVstr8TvgHo/ilsASXFvrRsXbH8WFhKjn2r1jwh/wcFfsvfEXQbvwt8bfgv4o&#10;8MpqNrJb3E2n3EeoxhXVlbkCJuh9Dn8OZko8rsVT/iJS2ur+h+tHw9/bY8I+MrP+0o9Nea1EzRtc&#10;WLE4cEZGJNp7+vIwRkGvSPA/xc8IePL9bDRZbhZ1j8zyp4dp2/UEjv61+Y/7EH7V37Cfi+8vPhp8&#10;Dv2h7XxBr+uapcaq+lzaRdWtwHmcFvkkXaAHfHBwCwA4r7m/ZrdYfiGsTdWs5B+PFYxjKVNSe5vi&#10;PZQxDjSd49D6CoooqSAooooAKKKKACiiigAooooAKKKKACiiigAooooAKKKKACiiigAooooAKKKK&#10;ACiiigAooooAaH3HAHfFOqOP754/iNSUAFDDIxRRQB8B/s2263f7S/x51Xau2T4gXIDeu2e4H9DV&#10;f/gqLCIv+Cd3xck2/wDMpyD/AMiR1vfs4aNDpvxy+M0ak7X8f3j8nu13ct/NvyrK/wCCpsDD/gnZ&#10;8WhGR83hOT/0ZHXVHSJnu7n4cQnCgMatQsGOMdqz45B8pz1qxDOVPFUZs0InwOlSRye1VEmYDJNS&#10;CTOM0Fos+Z7UF8jGKhyKbvFAxzsOearTsAM06SQZ61Vnl7ZoFIincAFvxqncPls1YmZcdapzsp4z&#10;QQV7p8cAVn3TYGMVcuWAGazbubuTQBVuGwMbKzbs5PSr8zg8k1nXb88VMiombdAelZd42G+73rSv&#10;HYHr2rJu2Yt1qSipckFsYqjMp4bLf4VbuWO7rVOVyByaAPp7/gjDMLT/AIKDeG5oyqtJaiP03br2&#10;1Bz68V/Rh+z7cLD8T7OPyx+9hmVenH7vP8ga/m//AOCRV19i/by8JXbH5fOgUY9TfWtf0bfA3aPi&#10;xpe6PjdNg56HyZB/WiXwsT3R9JA56UUDpRXOahRRRQAUUUUAFFFFABRRRQAUUUUAFFFFABRRRQAU&#10;UUUAFFFFABRRRQAUUUUAFFFFABRRRQBHH98/7xqSo0++f941JQAUUUUAfF/wQtjF8bPi1Ow+Wbxt&#10;c/n9puP8K53/AIKkqif8E7viwwUf8iw//o2Ous+Eluth8ZfiZgf67xVM59t1zdGuR/4KjyA/8E8v&#10;iso7+GGH/kWOulbIzPwkt3+VcVPHJzyKz4Z8AbasRzDHBqzM0Ipi3BNSrLnqazo5wB1qRJwSeaAL&#10;/m57mkaRAMiRqqLdbRgUnmH0oK5iV5cdDVaSX1NNknHrVeSYY60EiyyHOKqXMpCc06WYAcmqssw6&#10;E0ARzy8ZNULmVcZNS3Eu7ODVGZm6gUAQzScVnXcvPWrNzNg9az7qcetTIsp3ch9ay7pyKuXUvpWb&#10;cOzHIFSMr3LnOBVO4bHFTXUvJxVWRucmgD37/glzqEtl+274MeI7fM1K3TJ7f6VAf6V/SR8Hwo+L&#10;2khmcf6VJgr3Plv19q/md/4Jx6qunftt/Dt2dRu8S2yZb/rqh/pX9LHwpvBF8YdJKry18U/PNOXw&#10;C6o+oV4FLSL04pa5jUKKKKACiiigAooooAKKKKACiiigAooooAKKKKACiiigAooooAKKKKACiiig&#10;AooooAKKKKAI4/vnj+I1JUcf3z/vGpKACiigHJxQB8c/DPJ+L3xAml+VpNclO1ux+1XQrif+Coso&#10;T/gnx8VCzcDw0T+HnR12/hO4Fp8ZPGgb/lpq0jfX/S7r/H9K86/4Kt3fkf8ABOb4s3CnmPwu5X/v&#10;5HXT0Rmj8JYZ8KPn9f51PHdL0JrJguAVBzU0dwM/eqzM145ccZp6y4PJrNW6709bgEfeoA0PtAHc&#10;0hnbb1qkJ17tSGfj79AFkysvzNUEk4x96oJbg4xuqvJMB1agCaW5GOKqzTDuajluvb9arzXII54o&#10;HZizTZ5zVK5uMDg0TXI+6DVG5uBj71S2OKG3M3fNZt5Ng/eqa5uPQ1nXE244P86koguZwFqjcSYX&#10;OamuZO2ap3T/AC4DUAV5pMjGKqzPxxUkr5/iqrK2OM0AenfsSag2nftg/DecSf8AM2Wo/wDHs4r+&#10;mb4Z36wfFTRZ9+3zNZjUf8CkA/ka/mD/AGTrlYf2pvh1Ix+74wtW3enWv6Zvhlqf/FfeH74lWzql&#10;qxz7yJT+yyWfZa8cUtRo5z0qSuY2CiiigAooooAKKKKACiiigAooooAKKKKACiiigAooooAKKKKA&#10;CiiigAooooAKKKKACiiigCNPvn/eNSVHH98/7xqSgApB940tGO9AHxal0lv8ffFtsrFdt7uO3pzd&#10;XNeb/wDBWyZY/wDgm38WFDMN3hvBx6GaMV6NqMqx/H7xYSv3pIm+n7+5ryn/AIKzXol/4JvfFYbv&#10;+Ze7/wDXaOurl90xvqfhRFccAbm7/wA6lS5A71krdhT9/wBf51Yjugepo5gaNOO7yOWqYXaqo5rK&#10;S7UHGact2pbGf1qiTUF2pHB/WmteYGQTVH7WvQH/AMepr3Sjof1oK5S41yCMk1BJcrVaS9A53Z/G&#10;q73gI6/rSuHKWpboDvVe4uvQ1Vlu/f8AWq893/tUuYommuBjg1RubgFsZqOe7JP/ANeqc90M5/rU&#10;gOupl7GqM02DkGlmuARiqk8vHWgCO5mOetU55iw5qSeVcdapyy8YoAjkcZ61XlcHg06aXHaq8knU&#10;4oA7T9mq6Fv+0t8P2/6my0A/FiK/pa+D9+txrfhe4ck7rixfA78oa/mU+Ad2tt+0H4DunY/u/GGn&#10;8fWYD+tf0ofBTVo47rwtOh3fNYsoB9ozVLZgff8AEdxORUlMhwBgU+uU0CiiigAooooAKKKKACii&#10;igAooooAKKKKACiiigAooooAKKKKACiiigAooooAKKKKACiiigCOP75/3jUlRp98/wC8akoAKKKK&#10;APinXsaf8efFscpy25MN6/6Rc14n/wAFXNQ2/wDBOX4qBj18PgDj/ptHXrnxJvTbfHrxRtC8tGd3&#10;/bacmvA/+CqWoif/AIJ1fFBRJ839hKP/ACNHXX9gw+0fh59s3tx2z/OpY7xhwTWGl4wb71Si8Yd/&#10;1qCzcW8Ld809Lo9jWKl4emakW5I5NAGwbwZ5I/I0jXgUbjj8qyvtfrTTdHGKdwNNr0dd36VDJejH&#10;DfpVB7rC1DJdHrSAvSXeRwfzqvNdZqpJdHFQSXJJwKALD3BHAqrNcZPJqJ52z1qtNKx53UATTXDd&#10;Kp3E7DrTJp+4NVpbgnrQAsspbmq0s49aJJs1VlkPc0AOmm96rvI2OKJHOeDULsRnmgDb+Fd49l8W&#10;vCd4vBi8TWDBvT/SI6/o7+A2ukaT4L1B5cM1np0jH/tnGSa/m18EXHkePvD82fua9ZN+Vwhr+hn4&#10;G65t8DeC5VlXd/Yumn5ujfuYz/WqWzA/VmIYOBUlRwFzkN/9b8KkrlNAooooAKKKKACiiigAoooo&#10;AKKKKACiiigAooooAKKKKACiiigAooooAKKKKACiiigAooooAjj++f8AeNSVHH98/wC8akoAKKKK&#10;APgX4x3X2X47+IWkfaSEH/kaevm//gp3q5uf2AvidH5ny/2Kq/8AkaOvfv2jL2G2+O+ulh8zBcjd&#10;0/fT818u/wDBS/VB/wAMFfEaHd8z6bGvboZ4812R/hmP2j8YEnJZmL9W9akW7ycbqy1vNv3j/Knr&#10;cqOhrMo1FusnG4VMLwkY3Vk/aSO9OS6OSSaANT7V70G6wOtZn2sUhusjigDRa7yOSKha7zxuH51S&#10;+1H1pjXABxmgC7LdccNUMlyFOc1VNypPNRS3AoAtyXIbuPwNVZ7th0NQG6HNQSz56GgCaScnndUE&#10;k3XmmSSmoGmyeaAHvKScZqGVx2NNMnfFQtIC3XvQA6RsN1qCSQYzmiaT0qF2z0FA1uWfD1yYPFOl&#10;3I+7HqVu35Sqa/fX4Bay1z8N/Asvm8Hw9pf4/uIv8a/AC0kEV1C392ZT/wCPCv3S/Zp1ozfCXwHc&#10;RyZ3eFdLPbjEEWaqGtxyP27h4XFPqOFX6t/nmpK5SgooooAKKKKACiiigAooooAKKKKACiiigAoo&#10;ooAKKKKACiiigAooooAKKKKACiiigAooooAjT75/3jUlRx/fP+8akoAKKKKQH5tftOXxX466zu42&#10;4bPrmaWvlH/gpbqiH9hf4gqJW/5B0X/pRFX0/wDtY332X48a1Cg3BoVH0+eXmvkP/go7evN+xF48&#10;QtwdNiwPfzo674/AZdT8go7jJyW71L9qH+TWb9oG/Oak+0Dbw1YsZoLc89KX7QPWs5bjJwTT/Px9&#10;2gDQW6UDFN+0Z71R88Hk0ecvSgC61xgdaja556VVe4bHWmi4H8TUAWpLj5aiM59agM7ZzUbzgHOa&#10;AJjPnO41H5gqHzs87qPPA/joAkkk56VG8maikmGeDTGkwOaAJJJRjrVeSUHgU1nJOQajLNntQA6Z&#10;93GajyApyaRmYtzTZHX1qeY0GFsFT/dbdX7afsp6pJcfAXwDMPlz4R07n1xBHX4jyv8AKxB4r9lv&#10;2OtWhuf2Z/h/KCWA8M2ytz027h/QVdPqRLofv5oc0lzpdvcS/eeFWb64q5WF8Nbo3ngLR7onmTTY&#10;W6+qCt2uYsKKKKACiiigAooooAKKKKACiiigAooooAKKKKACiiigAooooAKKKKACiiigAooooAKK&#10;KKAI4/vn/eNSVHH988fxGpKACiiigD8sP2xdTEfx61Jw7fvIVI9wWc/1r5G/4KIXkr/sW+OlJzu0&#10;+MK2f+m0dfSn7bd79m+Pd8iDaq2cXrjgtXyP+334gE/7Gvjm3Y9bGPC56/vo67Y/AY9T8pg+Ry1L&#10;5px981TSYgYzTvOP96sii4s2elHmn/JqqJMfxUedQBcEhI5P603zG6Z/Wqvm/wC1R53vQBc8wrzn&#10;NN80k5K1V84UedQBZMwxTGlyMbv1quZiT96k833FAExkI7/rSeYaheTNN8z2ockBIXLHmmySdhUZ&#10;JHIpu9qnmKSDey8Yo3EjOaazZPJoJwM0ihr5+9mo2OKc0h29RUcjmkA2TGxv92v1w/Yb1Fz+yp4A&#10;AO7dooyd3T99IP6V+Rc7HymPsf5V+qn7C2sfaf2VvAaKNrJpLIffFxLWlN+8TI/om+Bson+EHhm4&#10;ifcr6HbEMe/7sV1lee/sqX66l+zj4Hv4fuSeF7Mj/v0oNehVzlBRRRQAUUUUAFFFFABRRRQAUUUU&#10;AFFFFABRRRQAUUUUAFFFFABRRRQAUUUUAFFFFABRRRQBHH98/wC8akqNAQxOP4qkoAKKKM45NAH4&#10;4ft7atLB+0HfWqtndp8TMB25evjX9t/VQ/7JvjS2kkZmexQrn085K+p/+Chusi1/aQvvKKj/AIlk&#10;Rxu9Xk5r5h+LHwv1/wDaI+HepfCDwz4h0bSLrXPLgj1LxBfC3s7f94rGSWTa2FAXsrHnoa7vsmZ+&#10;XBJ3HDUm4+tfcUP/AAQq+JK2yzX37a3wNhLfe8nXtSm/RLD+tWP+HGXiiGTZeftz/CNlPP8AosGs&#10;y/8AuPFc/LLoPmjsfDImzR5wr7sT/gh6+3Nz+274JwvH+i+GtWf/ANCgSrMP/BDvw8U3XP7dOir/&#10;ANe/gG9kP/j0qVapzHzRPgrzqPOHqK+92/4Id+DQM/8ADcuV/wCmfwukb/0LUFpbf/gh14Sd8D9t&#10;i+bn+H4Vx4/9O4p8sw5onwOZwO4o355zX6Hab/wQp+Hkjq9x+2dqzAjGI/hjCD/6dzXRWH/BC39n&#10;uCJXvf2rPEtxx8wj8D20YPP/AGEGqeWYcx+Z+e5pruMYWv1Ks/8AgjB+xZp0e3V/jD40vG/iEVnb&#10;Q/j/AK18VR8W/wDBL/8A4J3/AA88O3fifxDr3xCmtbFR5vl6jbKzfMFAH7snkkUckw5u5+YJY45N&#10;AK9xX6cfC79jX/gkV420STVrvwP8SrZ7eZ0ubfUvH0Nu4KIZN3FsQQVUtwen0ruNM/4J4/8ABJWe&#10;CK5h/Z38e3sckaywyH4sSoHUjI+5bgYINHs5BzLofkgZABjFM8wV+vyf8E9v+CVIJe3/AGPvFT/9&#10;fXxcv8f+OotVNR/YW/4Jh2TYtP2L9QH/AF0+KerPn8pBS9nIOY/Ip2BORQWOCM1+tX/DH3/BN62T&#10;Fl+xRY5Xk/bPHmsy/mDcj0pzfsy/sKWEe7Tf2KPAcTMuQL681G4x74kujR7OQcx+RxYAZao2lXP3&#10;q/XOb4OfsuaQAbH9j34Twt03S+ERN/6Nkaq8nhT4GxqDB+y58KFx2X4daef/AEKM/wBafs5BzH5H&#10;zyDyXw69D/Kv03/4J/aj5n7LPg98/LFDKv1Pmyfpn+dd7HpXwliylt+zt8L7fcuW8v4b6Vx/5L1N&#10;pkmh2Ey2egaHpulWpYv9j0ixS0gBPJxHCqquc9AMU4x5dRN3P3V/YTne4/ZC+HsjzNI3/CMwAs3U&#10;4BH9K9brxT/gnZcz3f7Fvw9muG3N/YeM/SWQD9BXtdc3UsKKKKACiiigAooooAKKKKACiiigAooo&#10;oAKKKKACiiigAooooAKKKKACiiigAooooAKKKKACiiigApshG3GadUU7cMM9BmgD8Mf+Cjd5H/w0&#10;7dKJOP7Ftj/49JXhkd/I0bSxSbdq/e44X3zW9/wVl/aR8HfCb9rO68Lava3E10vh6wMzR7QBvV2A&#10;5PXBB+hFfIOrf8FAfDOmapbahpvhm6a4s7jzLdlkiwH2sBlWVlYcngj+VdXPGxFrn1dY6++7yV1R&#10;dy9c3AGM/jVuLxfDjyv7Xj8xmwB9o6mvkJf+CnXxA3slgt/b7ztEaXMcJI46eTGnvVeD9rzxp4zu&#10;vt1v4X8UXTeYdv2XxFqmM9+I5wO54A/wpc5XKfbVv4hulRY2+1SZP3ooXY/kBW9ax+J7q3+2WnhX&#10;XJ41HytDpFw4Ofohr4Z0+/8AjT42lWTS/wBn3x/qZZsqYZtcmJHYcTGus0D9nf8AbU8Rvu0b9gv4&#10;l3MbcxyN4V1q4B/77BH/AOqn7Rk8p9iRReLzbNK/hHWo1C5LXGmzRD83UVEur39vKsNxeW9qzKCf&#10;terW0OP++5RivmrTf2O/+CkyoY9G/wCCeHjERyfKftHwzuWIz/10hP8AStrTP+Cf3/BVnVI2/sj9&#10;h7VrJSud954FEe0e2Yevt+tHtB8p9ASeO7PR1/0r4g+FY9rY/eeN9LB78YNzWPq37SHw60CIx6j8&#10;UPD+5Tkx23iKzm/9AlNfFv7dEX7fv7AU/h3T/jn4ATw7L4nhnm0WObRoYWnWDyhMeYwcAzx568tz&#10;2z8y65/wUG/aDX5ZNaQKx+VlhXB4HoBipdUOU/UjUv2vvhAWaRvHL5K4H2bTLq449vJifP4Vy3jj&#10;9oH4TfEXwveeFr7VNYuLa8XbIyeEdX42kMDk2nXIr8wL/wDbu+P17nb4l8tT/DtzWPe/td/HG9GL&#10;nxSNu7PywgE0e0iHKfpl4R8QfD2w0ltBs9G1DUlkdnea60/UrUklGTH/AB7rxsJBBJyPrXpvh/4j&#10;Ja2UNla2phWGFY442uB8qqAAN0pXOB681+PD/tR/FwsrHxA2c/3F/wAK0dH/AGs/iXZvGskhuWVg&#10;WEjjDe3C0e1iHL2P1v8AFHxj8QQaa0WjW8E0jyLHJGbyBWUE7WcEXI5A9MVzdh8R/GelwrbGzhaG&#10;SQmdppvtLoMHGGbUgeuOAAOfavsj9kD/AINyfhV8dP2Zvhz8d/G/7S/ii3vvGngfSdfvNLstHt1j&#10;spLy0iuHgVmJZghkK7iBnbnA6D2zQf8Ag2V/ZGsnRvEHxy+Id9t+8sM1nDu/OB6PaRYcrPzFtPGe&#10;jWt41zP9qk3ZMiyXTx/N6KpvpVAx7Vm+IPifqM1+99bxWxVJUIjmvo1YxgcgYiPPXuB6mv180j/g&#10;3P8A+CfGm7Tez+Or4jr9q8RooPPpHCtbNv8A8G+v/BN6J9914I8S3XzZ2zeKrhf/AEArR7WKDlPx&#10;htP2m/DN/qa+F/Hhl0u+mXzbdVmj2SxhuNsgfaTjqu4MOpGOaNa+NmjxyN/Z9xD5ZbCLNlS/ynLO&#10;0eSBuIwqHkEksnC1+21h/wAEHv8AgmXYfc+BV5J0H77xXqJ/lOK1bH/giP8A8EzbKf7Uf2bYZZPW&#10;bxJqbfp9pqfbD5T8DY/ivd7mbUvF2nx+ZISqwWd6wUE9M/aUrpPD/wAbfCFhbL9u1CSaRGYtNHbN&#10;Gp46YeR2/wDHjX79+Gf+CWH7APhCRZdD/Zo0NWXlTcTXM2Of+mkrV3mlfskfsz6GsS6T8C/CsPkg&#10;CP8A4ksTYx9RS9sHKcZ/wTJ1WPWf2E/htqaJJH9o0EyrHKuGCtNIRkfTFe8VW0/SbHSoEtNOto4Y&#10;Y0CRxQxhVRR0AA4A+lWayGFFFFABRRRQAUUUUAFFFFABRRRQAUUUUAFFFFABRRRQAUUUUAFFFFAB&#10;RRRQAUUUUAFFFFABRRRQAU14w55//XTqKAPl/wCI/wDwRw/4J1fGL4g3nxP+LX7Odj4k1m+ZWuLr&#10;V9QuJdwUYVf9Z0VcKB2AFaHhv/gkH/wTC8Jt5mj/ALCHwx3f37zwpb3LfnMrGvpCii4HkOl/8E/v&#10;2E9FRF0n9i/4UW3l8RtD8O9MBX8fIzXTaX+zR+zpoSLFofwD8F2aqcqtr4XtIwP++YxXcEgdTRke&#10;tAGJZfDX4eacoTT/AAJo1uB08nS4Vx+S1o2+j6ZaDbaWEMYHaOFV/kKku7y3s4TPcXCRqvLM7AAf&#10;nWTe/EHwVpuTf+LtNj9Va9TP5ZoA2DboV2jiholVcAZrkbv48fCuyO1/GVrIf+mWWrL1P9pz4Zaf&#10;wt5dXPp9nhXn/vphQB+BP/B498T7DxF+2b8OfhtY37SN4V+Hsst1Dk4jmvbvfx7mO3j6deM9BX4p&#10;eIZvMnhi/hWLJ+pJ/wDrV+hH/ByD8ZbT4uf8Fa/irf6ZJILHS10Swso59u4LHo1kzj5SePMkfv3r&#10;89tStLme7Z4bWRgQNu1Cc8fSgDPZMcinBdx9qvQ+HteuV/c6PdN/2xb/AAqe38E+LZf9Xoc6/wDX&#10;Rdv88UagUEgVsZFdX8GPBa+Ofip4d8GpuJ1bXrOy2qBnMs8cYAz/AL1ZkXgjxOXCfYcf9tAcfiK9&#10;a/Yr0l/AH7WXwx+IXi/y/wCy9D+IWi6hqccZzI9tBfwSyhM7Ru2K2NzAZ7igD+0r9nDwVF8O/wBn&#10;zwJ4ChRlXQ/B2l6eqsAMCG0ijxxx/D2rtqyPBHi/Q/G/hPTfFehXSta6pp8N5bAsu4RyRq65CkgH&#10;DDoSPc1r7h60AFFG4etGaACiiigAooooAKKKKACiiigAooooAKKKKACiiigAooooAKKKKACiiigA&#10;ooooAKKKKACiiigAooooAKKKKACiiigAooooAKKKKACkZgoyaWmyoXXC/wD66APlX9uX/gsF+xv+&#10;wd4i/wCEI+K+vazqXib7Ks8fh3w/pRllKttK7pZCkKHawbBkzjqOmfzF/aW/4Oe/2l/H8t1o37Of&#10;w90nwDprbo4b66UajqW3kA7pFEUZwR0jbaR949a/Qv8A4KEf8EPP2d/27PF+ofGSLxr4i8FePNQt&#10;Y4LzWNHuIp7K/WNVRDc2dzHJG7LGu0NH5bYxljhcflR8eP8Ag3E/4KU/A43Oq+CfDHhH4pabbwmQ&#10;TeE9WNnfFBn5fst4VDPxnajNnOBQBD+zP/wWS+Px+Ls2q/tbfGLxp4s8N6pYG0a1j1Nhb2kzSoRM&#10;bRGSKRcb1IwSAeAelfeHwj/be/Z7+LhRPh78QrW5ZsD7NcLJav0PGJlTOMHpkfmK/ILxd+x7+218&#10;M52sfFv7Efxf02WNSZGf4f3k0PGeRLDGykcHkHBrybxn8TtR8BzSaX440vUtFmjbbNbano9xbyKR&#10;6h1HTP4VemwH9Flt41tLmPe8O4N6kkH6Eda0ba90/UVZk04ltmQq4+b2yelfzaeF/wBszWPBtx5n&#10;gX413Gkhv9YbPWJLfcPf5lzz6ivS/Cn/AAWN/a58F2xs/Dn7UytGv3f7QSxusDjo08bHt60pFcxw&#10;f/BeXSD4c/4KcfEq+u9Nezh1n+zL22tZ5o2kQNpVojZ8t3Ay6Fhkg4I4HIHzz4HQXXg7T2ePJVZd&#10;rZ6AyMcfzrr/ANqj4uXP7VPxKvvjD8YPiHp2peItQWMXl9BJBD5oRFjQFYgF4VVHAHSvI5vDHh2E&#10;+UmvwMg6L9rVqkT3PQpYLWCPzJbmCP8AvZnX/GqN34m0CzjZ5tcjXtjbk/oK4mLRvD3meULyFj2Z&#10;rhQPpyam/sLTMYhls2+l3H/8VVcwjoLbxv4MhOH1zdz/AAwy/wDxNaem+PPD897FbaLd3E1wZF8j&#10;ybVshs/Kctgda53S/CH2gjzLrTYo/wC/JqEK4/Ns/pXc/D7wReR6nD/ZniK2nmZx5f8AZMEtxJnO&#10;RgRxsTUgf0Pfsi/tXS3P7Mvgafw/461vTby18D6VBqqtNJAI50s4VlG4NtI3KTkGvEv2xP8Agsr8&#10;dPgZ4v0u2/Z7/af1HVL+OaRfEGh3EKX9tCnlqY3825RuSc/KjEcnOMV+amkfAb9sbxrYW0mlfs+f&#10;Gzxhasqi2fSPh/qlxAVxgbSyFQMHsB1r1b4W/wDBIj/grp8ZdQ+xfD39gTxJotocf6d8RL630eNF&#10;wf4JnjlzxwFU9R25qo2A+9P2bf8Ag6T8b6VqMemftR/BSLWdP6Ta14XAt7qLJHzeSzGOQAZ4BQ5x&#10;X7FfB34ueCfjf8NND+Kvw8v5LnR9e02G90+WaFo38uRA4DIeVYAgEdjxX41/sRf8Guf7QEmtr4n/&#10;AG7/ANojR9K09rYGPw/8JyWvFk3ggSXt9byBRtz/AKlFcFuHGCD+x/wa+Dfgv4DfCzQvg/8ADnT5&#10;LXRvDulw2OnRz3LzSeXEiorPI5LSOQoLMTljknrUvcDraKRcgc0tABRRRQAUUUUAFFFFABRRRQAU&#10;UUUAFFFFABRRRQAUUUUAFFFFABRRRQAUUUUAFFFFABRRRQAUUUUAFFFFABRRRQAUUUUAFFFFABUZ&#10;tYi5k+bcf9r+lSUUARSWcMqGOYblbhlZQQf0riPFX7LP7NHjueS58cfs9+B9ZkkOZH1XwnZ3BY+/&#10;mRnPb8q7yigDwfWv+CXP/BNbxErDWv8Agn98Fbln+88nwt0nd09Rb5rj9f8A+CIX/BI3xI7PqP8A&#10;wTx+FcZZcN9h8KQ2ox9IQlfVFFAHxndf8G9f/BGK7JaX9gDwYpY5/dyXafos4p9v/wAG+P8AwRlt&#10;hhP+Cf3gk/8AXQ3T/wDoUxr7JooA+SbD/gg7/wAEeNN5tv8Agnn8N2/6+NHMv/obGt7Sf+CM3/BJ&#10;7RB/xL/+CdXwd/7beAbGX/0OM19MUUAeE6b/AMEv/wDgm3pH/IP/AOCf/wAFY9v3WHwt0ksPxNvm&#10;us0H9jb9kfwqyv4Y/Ze+HemtH/qzp/gmwg2fTZCK9KooApaX4e0bRLNdP0bTobO3RcJb2sKxoo9A&#10;FAxVn7NHnNSUUANjTYuM06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9lQSwMECgAA&#10;AAAAAAAhALxb6FsnBgAAJwYAABQAAABkcnMvbWVkaWEvaW1hZ2UzLnBuZ4lQTkcNChoKAAAADUlI&#10;RFIAAADmAAAA8wgDAAAApa+aoQAAAAFzUkdCAK7OHOkAAAAEZ0FNQQAAsY8L/GEFAAABBVBMVEU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8RRapAAAAVnRSTlMAAQIDBAUGCxkaHB8k&#10;JSYnLDA8QUdKS09VV1tgZWZ4gIKDhYmOkpOYm52hqKutr7S1ubvDycvQ0dbY3N7h4uPk5ebo6err&#10;7O3u7/Dx8vP09ff4+fv9/ukBG3sAAAAJcEhZcwAAIdUAACHVAQSctJ0AAARJSURBVHhe7dlXU1Rp&#10;FIXhBsSABHOOmHPOAUVBxYAC3f//p9jgW9hdlpzvq9p7nb5Yzx19es971tRUDc50zMzMzMwM07d6&#10;we7O8JceGdd4s3DXCYyAsY+8U4rPE2Ratsj7pPlEqE2zvEuqg8Rac4cXSfaQXEve8Rrplgm2YoGX&#10;EFgi2YKnvILEC6JyR3kBkZNk1cjLkBVboy6zTlhqirjQLGmlLm2hLmmhCdLNTnHxX8f5YrNJLnRW&#10;KDfi+zviq41+8X0dws34/o74ajO+r0O32V4OdrCHrzYb50Jlnm6BjdsNKv7NdIW8ylu6Yurf4MnK&#10;kVehKkdehaoceRWqcuRVqMqRV6EqR16Fqhx5Fapy5FWoypFXoSpHXoWqHHkVqnLkVajKkVehKkde&#10;haoceRWqcuRVqMqRV6Hat8onib6Q6uMTFaq93lc+SPX3f6PygQrVXm83H6QaI9beTH5ORswzc1D1&#10;zFDEPDMHVc8MRcwzc1D1zFDEPDMHVc8MRcwzc1D1zFDEPDMHVc8MRcwzc1D1zFDEPDMHVc8MRcwz&#10;c1D1zFDEPDMHVc8MRcwzc1D1zFDEPDMHVc8MRcwzc1D1zFDEPDMHVc8MRcwzc1D1zFDEPDMHVc8M&#10;Rcwzc1D1zFDEPDMHVc8MRcwzc1D1zFDEPDMHVc8MRcwzc1D1zFDEPDMHVc8MRcwzc1D1zFDEPDMH&#10;Vc8MRcwzc1D1zFDEPDMHVc8MRcwzc1D1zFDEPDMHVc8MRcwzc1D1zFDEPDMHVc8M9edvaR8/q1D1&#10;zFDEPDMHVc8MRcwzc1D1zFDEPDMHVc8MRcwzc1D1zFDEPDMHVc8MRcwzc1D1zFDEPDMHVc8MRcwz&#10;c1D1zFDEPDMHVc8MRcwzc1D1zFDEPDMHVc8MRcwzc1D1zFDEPDMHVc8MRcwzc1D1zFDEPDMHVc8M&#10;Rcwzc1Dt9S7wQaozxNqb2TvEJ4nmSPXxiQrVTd2VZF1Cm8irUJUjr0JVjrwKVTnyKlTlyKtQlSOv&#10;QlWOvApVOfIqVKutH9m8PrzKj9W24jpUK3V3cd4Z3+CjSpyrUK1znuMtZ/mwDscqVKtc5Ban+bgK&#10;typUa7zmdNszHtTgVIVqDS4H8KAGlypUKzzhcsA9HlXgUoVqBQ6H8KgChypUK3A4hEcVOFShWoHD&#10;ITyqwKHKG7LlOBzyjWfFljlUmadbjsMh1TOvcihDtxx3Q3hUbvuXRRW65bgbwqNy3Ol8J1yMuyE8&#10;KrbGnc4E5WKPORxwn0fFJjkUGvyvp0W4G8CDYl3ulPbRLrbC4bZXPCg2w6HUGvFi8xyi+g+c6xyK&#10;US93mcMt5/iwHIdqx8iX+8ll3w8+KneCS7nnvECNufFOZ2w/P9R4SbQFb3kFgQ8kW7HAS6RbJNiS&#10;B7xGskfkWjPFi6Q6QKxN6f/gvifUtiXeJ8U/vzy1qP5P2YUuERgZ0zd4szA3W/kd1szMzMxsBHU6&#10;vwGw7OlcxM9tUgAAAABJRU5ErkJgglBLAwQKAAAAAAAAACEALNF4a+8nAADvJwAAFAAAAGRycy9t&#10;ZWRpYS9pbWFnZTQucG5niVBORw0KGgoAAAANSUhEUgAAAfsAAAEWCAYAAABhUT6OAAAAAXNSR0IA&#10;rs4c6QAAAARnQU1BAACxjwv8YQUAAAAJcEhZcwAAIdUAACHVAQSctJ0AACeESURBVHhe7d0JkBzV&#10;nedxBPaY8TG2Z3e8O+El7J3x7K4dXubQhIO1d6e9Yx29XV2ZSUstCaklJCSBDnTZgDksjkWAJGRj&#10;IXEaywhbA8ggZCMwXmQjzuAQSDLmtC50n90S9gwYg2rf635pVRe/qq6qrqrMrPr+Ij7B0ZVZme+9&#10;fP/KOjJPIISQKNPW1vY3vu9/x9hiHDj99NP/1ciUKwiCt816DhvbzX9/v6Wl5Z/cUxFCCCGkGjFF&#10;9xTP85aYIvyb3MIcJbM9B41lqVTqi25TCSGEENJX0un0P5sCukEV16Qw27/DvDgZ5HaJEEIIadw0&#10;NTV9wBTFy1TBrDdtbW3faG9vP8ntOiGEEFK/MYVvlDnzPZpbDBuJ2f/O1tbW/+GahBBCCEl+0un0&#10;91TRQw/P8y5xTUUIIYQkJgNMAbtBFbZaO+OMMzJnnXVWZsqUKZkZM2ZkZs+e/Uf2v6dNm5aZOHFi&#10;pqOjw77VLtdRS6bdxrk2JIQQQuIX3/cDVcCqYfz48ZlHH3008+abb9bMpk2bMt/4xjfk9lSDaVI+&#10;4yeEEBKPmCK/UxWrSrjhhhsymzdvlsU3LrZt25a566675PZXQhAEd7mmJoQQQmqXdDo9WBWm/rj6&#10;6qszW7dulQU1abZv3969P2o/y2WK/jbX/IQQQkj1Yor8bFWIyjFnzhxZKOuV/Y6AaodyDB48+COu&#10;SwghhJDKxPO8f1FFp1TPP/+8LISN5OjRo5l7771Xtk8pzJn+H1z3EEJIfNLa2vo/zQS1wPf9X5h/&#10;/sYo6RrmZrkDZpn15p/3GuNNAfqYWzWpUkw736T6ohTr16+XRQ891qxZI9utWOY4+DfXXYQQUpuY&#10;yed0U5AfzZ6MaskUp9ftz5eam5s/5DaJlBHzwmyYat9i2S+sqcKGwi6//HLZnkV6zXUfIYRULANS&#10;qdRAM8H8IWfCiR3zAuBts61/47abFEhTU9NHVRsWw/4cThUwlO6NN94o+3f/ZrxPct1JCCGlx54x&#10;m7P236kJJknMPuwyu8NvmHNi2qVLtVdfVq1aJQsW+q+rq0u2eV9MXx5z3UoIIYVj3wo3Bf4pNZnU&#10;C/t5p/0ugdvlhowpDB2qbfry3HPPyQKF6jjvvPNkPxRi+vYx182EEHI8LS0tnzEF8LCaOOqd7/tv&#10;pVKpT7umaIiYfX5PtUUhW7ZskcUItWF/sqj6pRDTz59wXU4IadQMHDjwg6bAH1KTRK0MHz48097e&#10;nhkxYkQ3++/2/w0bNkw+vtrMGdEPXPPUZcyLmv+l9ruQgwcPyuKDaIwcOVL2Uz6m4K923U8IaaSY&#10;An+pmhQqyd6E5IEHHui+pKj9/FFNWuXavXt35oUXXsjMnTtXPnclmAnygGuuuonZp/1qX/N5+OGH&#10;ZfsjeocPH5Z9lg+f5RPSOBlgJvvtaiLoD/tN7NWrV1e8oJfr/vvvz4wbN05uazlMm73b3Nz8Z64N&#10;Exn7Do7at3zsZ8SqbRE/69atk32YjxnL/8kNC0JIPcUc3H+tDvpy2UJw4MABOfHE0YYNG7rfZVD7&#10;UirTln/hmjUx8Tzvn9S+5KPaEPFnb9er+lOx7+y54UEISXqGDBlyijrQy7F//345wSTRrFmz5D6W&#10;wjVx7GMm9WfU9it33nmnbC8kRyk/1zNj4103TAghSYzv+0PVwV0Ke5ZgPxdXE0q96Ozs7FfhD2J+&#10;JzIzmf9Wbbdir9mu2gjJVOwX+Mxc8Y4bLoSQpMQcuH+nDuhijR07NrN37145edS7F198UbZJkc5z&#10;XRCbiG2UrrnmGtkeSL61a9fKPlfcsCGExDnt7e0fVwdwsR599FE5WTSqyZMny3bqi70QkeuSSKO2&#10;TbHvbKj9R31Rfa+YoXNizwgihMQu5iB9O/egLYb9LfuRI0fk5ICeW5HOnDlTtl0hvu//zHVNJLE/&#10;r1LblUvtM+qXGgOKG0aEkLjEFJVb1cHal6VLl8rJAPldccUVsi3zier3zGpbck2aNEnuI+pfsePY&#10;DSdCSJQZNGhQWW/Z33HHHXICQPHOOecc2bb5eJ432XVb1aOeP9fixYvlfqFxFHv/fDesCCFRxBSP&#10;nerALOTHP/6xPOhRvlJuP2q/Ee+6r2pRz5uL72UgtHnzZjlGcrnhRQipYU5SB2Mhy5cvlwc6KmPj&#10;xo2y3ZVqvq1vXkz0eTMbbl6DXPa6GWqs5HLDjBBS7ZjJvKTbzH7zm9+UBzeqo6OjQ/aD0tLS8nnX&#10;rRWJeRFxUD1Pth07dsjtBuyvMdSYyeb7/ltuuBFCqpQT1cGXj71bnDqgUX2/+tWvZJ8oZvK82PVv&#10;v1LMFzT37dsntxcIHTp0SI6dbOaE4zU37AghlUw6nT5NHXT52LvKqQMZtVXsLXlNod7rurqsmPHx&#10;H9R6s9nPZdU2ArnshbTUGMoWBIHvhh8hpBIxB9UudbAp9tvh6uBFdK6//nrZV7lMPx91XV5y1Pqy&#10;/eIXv5DbBuSzdetWOZayDR48+CNuCBJC+hN1gOWza9cuedAievZzctVnucr5PFStJ9u3v/1tuU1A&#10;X+xtqtWYyuaGISGknDQ1NZ2sDixl6tSp8kBF/Kj+y2UK/ntuGPQZz/NuUesIjRkzRm4HUCz7BV81&#10;tkJBELzphiMhpJS0trb+gzqolHq/C109Uv2ouOFQMGq5bOr5gVKpsZXNvECd5IYkIaSYmINmiTqY&#10;FG5Bmlz2ErWqT7P1dYavlsnG+EAlqTGWzQ1LQkhfCYLgaXUQ5bLXs1YHI5Lluuuuk/2bzYyJt93w&#10;6BXP825Ujw89+eST8jmBctkXj2qsZXPDkxCSL2ZS/506eHI9++yz8kBEMq1YsUL2czY7Ntww+WPU&#10;40JcXwHVcsMNN8gxFzIvQse4IUoIyY3v+++oAycXt5+tTw8//LDs72xmjBxww8WOl4KXw+Xte1ST&#10;GnPZ3DAlhGTHHBxduQeLwgRe3+zv4FW/ZzNnTfMHDhz4YfW30KZNm+T6gUpSYy8UBMFWN70RQmzM&#10;Gdq/qYMlGz+dahw/+tGP5Bgo1vDhw+V6gUrr67a4boojhJiztD7fup84caI80FC/lixZIsdCMdT6&#10;gGpRYzDU1y9JCGmIBEHwqjpAsk2fPl0eYKh/06ZNk2OikMmTJ8t1AdXS17fzU6nUp92UR0jjxRT6&#10;FerAyDZ//nx5cKFx2Lfk1djIR60DqDZ7UqLGY8hNe4Q0VlpbWwN1QGRbtGiRPKjQeNT4UHgXCFFS&#10;YzLk+/7fuemPkMbIkCFD/lwdDNnsNajVwYTGpcZJLrUcUCtLly6V4zLkpkBCGiPqIMjGl/Gg7N+/&#10;X46XbGo5oJbUuAyddtppf+qmQULqO+oAyDZ+/Hh5AAHW/fffL8dNNrUcUCs/+MEP5Li0fN//vZsK&#10;CanfeJ63Rx0Aoba2NnnwANns9RbU+Ak98cQTcjmgVtS4DLnpkJD6jBnkXu6gz6UOGkBR4ycbV1lE&#10;lGbPni3HpZVOpzm7J3WbE9Wgz8a17lGKw4cPy3EU4gY4iJoalyE3LxJSX1GDPduWLVvkwQIUcuut&#10;t8rxFHrqqafkckAtjBs3To5Ly5zdf8VNj4TUR8ygfkAN9tCCBQvkgQIUQ42pbLydj6h0dnbKMRly&#10;UyQh9RE1yLOpgwQolv34R42rEDfEQZTUmAy5KZKQ5CcIgmNqkIfUwQGU6oYbbpDjK2R/n6+WA6pt&#10;+fLlckxanued76ZKQpIbM5BvUQM8tH37dnlwAOVQYyybWgaoBTUeQ266JCS5UQM7dNZZZ8mDAihX&#10;V1eXHGuhRx55RC4HVJsajyE3XRKSzPi+X/D+9OqAAPpr0qRJcryF1DJAtT344INyPFqe56XctElI&#10;spJKpT6pBnVo48aN8oAAKkGNudDChQvlMkA1FbrXfRAEXW7qJCRZUQM6NGzYMHkwAJWyevVqOfZC&#10;ahmg2tRYDLmpk5DkxJzVf1oN5pA6CIBKU2MvNHPmTLkMUE0zZsyQ49EyU+eJPTMoIQlJoZ/azZo1&#10;Sx4EQKXZX3qoMRhSywDVVOh6EJ7nzXFTKCHxT3Nz8xfUQA6pAwCoFjUGQ/Pnz5fLANWkxmLITaOE&#10;xD9qAIe+973vycEPVMuePXvkWAypZYBqUuMw5KZRQuId3/dPUQM4pAY+UG1qLFqXXnqpfDxQTXbc&#10;qfFouamUkHjHFPv31AC27rzzTjnwgWrLdxtc9Vig2l588UU5Hi37MaibTgmJb9TgDalBD9TS6NGj&#10;u8fiOeecw13wEKnc+TEUBMFtbjolJJ7xPO8ZNXitK6+8Ug54AGhEap4MuSm15hk4cOAHm5ub/8K8&#10;4PgvqVTqb1tbW//B/PuX7L+b+f2/mm37VHt7+0nu4aRRkztgs3EWBQDHqXky5KbUqsX3/XNMEX+7&#10;0E+ki2U/ujXeamtrG+RWT+o5p5566kfUQLBGjBghBzsANKoJEybI+dJy02pFYs7Iv2CK+q/V81ST&#10;eQGwym0CqaeYAfV71eEWZ/UA0NsDDzwg50vLTatlxxTaa9R6o2Lqw06zTae4zSNJjurgkBroANDI&#10;Nm/eLOdLyxTHj7mpteiYYrpQrStuzHY+azaXywInMa2trf9Ndao1d+5cOdABoNGpOdMyxX6cm14L&#10;xjz2L4Mg+EPu8klgt9vsAl/2S1LMK7V3VWdaaoADAAoW+39x06uMmXOXq+WSKpVK8eW+JER1XkgN&#10;cABAwWL/mptee8UU+dfV4/vD3m78kksuydxxxx2ZX//613I7s7388suZ5cuXZy666KJMW1ubXGe5&#10;zH7/vdtVEsMMUJ1mXXjhhXKwAACK//ldEARvqceU6owzzsisXbtWbkslXHfddd0vHtRzl6K5uflD&#10;btdJXGJeac5TnWXt2LFDDggAQN/F3pzpblZ/K8W6devkc1fb7t27M6NGjZLbVAxTW7Z0FxkSj6hO&#10;CqkBAADooebNSnj88cfl80Vly5Yt3ddbUdvaF/OC5x9duSFRRnVOSHU6AKCHmjfLtWDBAvkccXP1&#10;1VfL7S8kCIJOV3JIVFEdY1122WWyowEAPUaOHCnnz1IcOHBArjvuVq1aJfenkKamppNd6SG1jNdz&#10;YwTZKXv27JEdDADocf7558v5sy/2W/CdnZ1ynUlz++23y33Mx/f9xa4EkVrFFPvHVWdYqlMBAMct&#10;WbJEzp/5tLe3Z44cOSLXlXTTpk2T+6wEQXDUlSFSi5hi/1vVEZbqTADAcfa37Wr+zDV8+HC5fD1S&#10;+5+PKUMDeqoRqWpU44dUJwIAjivmc+udO3fKZevZ5ZdfLttCceWIVDOq4S1760bVgQCA49asWSPn&#10;UMu+xa+WaRT2i4eqXZShQ4d+1pUlUo2oRreuvfZa2XkAgOPuu+8+OYda6vGNqKOjQ7ZPriAIhrjS&#10;RCod1eCWvXay6jQAwHErV66Uc6ilHt+oli1bJtsol+/7I115IhXMiaqxLdVZAIDeli5dKudQSz2+&#10;kdmfc6t2ymUK/jRXo0gl0tTU9AHV0JbqKABAb3PnzpVzqKUe3+jszw5VW+VKp9NtrlSR/sY05ldU&#10;I1uqkwAAvZ155plyDrXU49FDtVcuU6NOdeWK9Cee501WDWypzgEA9Kbmz5B6PI5TbZZr0KBBH3cl&#10;i5Qb3/evUY1rqY4BAPSm5s+Qejx6U+2Wy5UsUm6CILhONaylOgUA0JuaP0Pq8Xg/1Xa5XNki5cSc&#10;2S9UjWqpDgEA9Kbmz5B6PDTVftlMvXrPlS5SajzPm6Ma1VKdAQDoTc2flr31rXo88lPtmM0U/COu&#10;fJFSYhpuqGpQS3UEAKA3NX9aX//61+XjUZhqy2zmJHWCK2Gk2Hz5y1/+mGpMS3UCAKA3NX9a119/&#10;vXw8Ctu/f79sz2ymfJ3YU8VIUWlvbz9JNaSlOgEA0JuaP621a9fKx6NvTz31lGzTbK6MkSIzQDWi&#10;tXfvXtkJAIDj1PxpqceiePZjENWuIb6wV2JUI1orVqyQHQAAOO7gwYPvmz9vuukm+ViUZtiwYe9r&#10;22z2KrCulJG+ohrQmjx5smx8AMD73XXXXZkbb7yx+9rv6u8oj6pP2VwpI31FNZ7V3t4uGx4AgFrZ&#10;t2+frFEh3/ffceWMFIpqvJBqeAAAamnRokWyRoXsz8hdSSP5EgTBr1TjWarRAQCoNVWjsrmSRvLF&#10;XqBANZxlv3iiGh0AgFoq4j74b7uyRvJFNFq3NWvWyEYHAKDWlixZImtV6Gtf+9q/c2WNqKhGC6kG&#10;BwAgCqpOZXNljaioBgupxgYAIAqdnZ2yVoWCILjIlTaSG8/zfq4azTp69KhscAAAonD++efLehVy&#10;pY3kxrwS+mvVYNbKlStlYwMAEBVVr0LmBHaLK28kN6rBQqqhAQCIyiuvvCLrVciVNpIb1Vgh1dAA&#10;AERJ1auQ7/tHXHkj2QmC4FzVYBY/wQMAxE1XV5esWSFT2gb0VDjSK6qxQqqhAQCIkqpXIXMS+6Yr&#10;byQ7pnGO5TZWSDUyAABRKuLsnuTG9/2lqrGsefPmyYYGACBK9i6tqm5Z5uz+N67EkeyoxgqpRgYA&#10;IEp9XTfflbf6iud5XzevZHabs/Tf2vv8qh0PmccdM942jprH/tr8v5n2/+U+LrR161bZ0AAARGnE&#10;iBGybjmbXYlMXkxRb7c7kLNDVacaGQCAqKmaFXKlM/4xG/spc9a9KXcHau3QoUOykQEAiFKhz+5b&#10;W1tHu3Iav5gNP8kU+K1qw6OkGhkAgCj1dZMcV1rjk8985jMn+77/rtrYOFCNDABA1FTNCg0ePPhT&#10;rsxGm5aWls+rDYybUaNGyUYGACBK69atk3XLCoLgd67cRpYT1YZV0siRIzNjxozpLtTDhg2TjymF&#10;amQAAKKmalbI1dzax7zS+I3aoFLYnxzcfffdcqfLsWHDhsyUKVMybW1t8vlCalkAAKI0depUWbMs&#10;3/e/48pv7aI2pBjDhw/PvPbaa3InK009f8jeYlAtAwBAVGJzkR3P8+arDShk9OjRkVzUZvbs2XJ7&#10;QmoZAACiVOidaVeKqxt7ZTv15PnE4Zr0artCCxYskMsAABCVp59+WtYsy9ThPa4kVyeFLkWba/Hi&#10;xXIHonD77bfLbQypZQAAiJKqVyFXliufYgv9uHHjMkePHpUbHiW1rSH7dolaBgCAqHR0dMiaZTU1&#10;NX3ClefKRT2R8sYbb8gNjoPdu3fLbQ4tX75cLgcAQBS2bdsm65XzsivRlYl4gvexv4FXGxo39jf6&#10;avtDXV1dcjkAAKKgalXIlen+x/f999QTZEvaF9zUPmRTywAAEIVCt751pbp/CYJgn1p5NvttQbVx&#10;cfbQQw/JfQldcsklcjkAAGrNXpNG1SornU6vcCW7vHieN06tONvmzZvlhiVBX5fbVcsAABAFVadC&#10;rmyXHntbWrXCbHv27JEblCRqv0Lq8QAAREHVqZAr3aVHrSybvSOP2pik2bFjh9w/Sz0eAIAorF+/&#10;XtYqK51Of8WV7+Lj+/69amWhq666Sm5IUqmbDdTbPgIAks1euya3VoVM3d7rSnjxUSvKpjYi6R58&#10;8MHufbOf4z/33HPyMQAARCm3HmdzJby4qBVkU08OAACqz962XdVmy5XxvpNKpT6tVhBK8jfvAQBI&#10;un379sn6bHme94+unBeOWjg0ZswY+cQAAKB2VI0OuXKeP0OHDv2sWjCknhAAANSWqtEhV9LzRy0U&#10;uvbaa+UTAgCA2po+fbqs1ZYr6fmjFgqpJwMAALX3yCOPyFpttbS0fMaV9fcnCILdaiFr/vz58skA&#10;AEA0VL22PM+71pX290ctEFJPAgAAoqPqdciV9t4xfzgt94GhSZMmyScBAADRUTU75Mp776gHhtQT&#10;AACAaE2bNk3WbcuV995RDwypJwAAANF69tlnZd22XHk/niAIhqgHWrfddpt8AgAAEK1Dhw7J2m15&#10;njfclfme+L7/rnqgpVYOAADiQdVuy5zIP+TKfE/Ug0JqxQAAIB5U7bbMifw7rsz3RD3Iuvjii+WK&#10;AQBAPKj6HXJl/oQT0un0VPUAa9u2bXLFAAAgHlT9DrlS3/15/RvqAZZaKQAAiI+FCxfKGm65Us/n&#10;9QAAJNmuXbtkDbdcqafYAwCQdKqGW67U5y/2q1atkisEAADxouq449laP0D8oZtaGQAAiB9Vxy3f&#10;99fYK+d9S/3RUisDAADxo+q4Zer8LvsW/rbcP4TUygAAQPyoOu502TP7LvGHbmplAAAgflQdt3zf&#10;/70t9sfUHy21MgAAED+qjof42R0AAHVg2LBhspZbeYv92LFj5coAAED82Lqt6rmVt9ifffbZcmUA&#10;ACB+Jk6cKOu5lbfYn3vuuXJlAAAgfqZPny7ruZW32M+ePVuuDAAAxM/MmTNlPbco9gAA1AFbt1U9&#10;t3gbHwCAOlBWsecLegAAJEdZb+Pz0zsAAJKjrC/oWWplAAAgfiZNmiRruWWLPZfLBQAg4QpeVCcI&#10;gjfVHyy1MgAAED8FL5fred5O9QdLrQwAAMSPquMhe2b/PfUHS60MAADEj6rjVvctblOp1F+pP1pq&#10;ZQAAIH5UHbfMSX3nCTbqj9bevXvlCgEAQLyoOm6ZYr+jYLHnkrkAACSDquOW7/u3Fyz2llohAACI&#10;F1XDrVQqNZBiDwBAHVA13Oou9Dae5z2uHmCpFQIAgPhYu3atrOGWK/UnnOD7/lD1AGvLli1yxQAA&#10;IB46OjpkDbdcqe+JeoA1b948uWIAABAPqn6HXJnviXpASK0YAADEg6rdIVfme6IeEFIrBgAA8aBq&#10;txUEwXpX5nvied509UBr69atcuUAACBaXV1dsnZbvu/PcGX+jxmgHmjNmjVLPgEAAIjWM888I2u3&#10;5ep776gHhtQTAACAaBW8j72KOd1/Vz3YUk8AAACipWp2yJX33mlvb/+oerA1c+ZM+SQAACA6qmY7&#10;x1x5f3/Eg/9IPQkAAIiGvTutqtdWEAQdrrS/P/a+t2oh69ChQ/LJAABA7V111VWyXlumpA/oqewi&#10;ra2t/14tFFJPBgAAak/V6ZAr6/mjFgqpJwMAALWn6nTIlfT8CYLgObWgdc8998gnBAAAtbNhwwZZ&#10;p63W1tZhrqQXjlo4pJ4UAADUzpgxY2SNtlwp7ztq4dBLL70knxgAANSGqs8hV8r7TktLy5fVCkLq&#10;iQEAQPUdOHBA1mbL87yNrpQXF7WS0MGDB+UGAACA6lJ1OeRKePHxfX+JWlFIbQAAAKguVZNDroSX&#10;FrWi0M6dO+VGAACA6nj44YdlTbaCIPipK9+lxZzdr1ErDKkNAQAA1aFqcciV7vKiVhhas2aN3BgA&#10;AFBZnZ2dshaHXNkuL3x2DwBA9Do6OmQdtjzPO92V7fKjVhyaOnWq3CgAAFA5qgaHXLnuX8wrhkFq&#10;5aGjR4/KDQMAAP139tlny/prBUFw1JXr/ses7Jh6kpDaOAAA0D/2hFrV3ZAr05WLepLQ9OnT5UYC&#10;AIDyTZgwQdZdy/O837oSXbmYs/tN6slCmzdvlhsKAADKo+ptyJTmAT0VusJRT5ZNbSgAACjd6NGj&#10;Za21zFn9e640Vz6pVOqv1JOG2tra5AYDAIDiFbrhjdXU1HSyK83Vie/7e9UTh84880y54QAAoDiq&#10;voaCIPiDK8nVjXrybA899JDceAAAUNiSJUtkbQ2ZMlydz+pV1AZke/XVV+VOAAAA7ciRI7KmhsxZ&#10;/auuDNcmnue1qw3Jxr3vAQAonqql2VwJrm18339FbUw2+ypF7RAAADjuu9/9rqyjIVNzv+bKb+2j&#10;NihXV1eX3DEAAND3t++r+lO7YqM2LNehQ4fkDgIA0OhU3czmym30URuXa8eOHXInAQBoVKpeZkun&#10;06e5UhuPqI3MtX79ermzAAA0GnsxOlUrQxW9q12l0tzc/CG1sbkuvvhiudMAADSKb33rW7JGZnPl&#10;NZ5RG5xr2LBhcucBAKh3fX3z3jLltHYXzyk3asOV7du3y4YAAKAe3XHHHbIeZkulUl9y5TT2GaB2&#10;QJk8ebJsEAAA6snNN98s62A23/eXuzqanJiNfk/tjMJZPgCgXl100UWy9mUzNfMNVz6Tl2KutBey&#10;30w8evSobCgAAJJozJgxsuZlM7XysCubyU06ne5QO5fPuHHjKPoAkBC33nprrzl85cqV8nGNxtax&#10;7HbJp2a3ra1FmpqaPqB2spCJEyfKBkwS29kTJkzIjBgxIrN48WL5GABIqmXLlsn5+5VXXpGPbxR9&#10;XQI3myuT9RXzCuYFtbOFtLe3Z/bv3y8bNI7s/QAKfT6jlgGApLn33nvlHBdSyzSCK6+8UrZHLlMP&#10;33SlsT6TSqU+qXa8GAsXLpSNG7XNmzdnxo8fL7c51xNPPCHXAQBJcd9998n5LZtarp51dnbKdlA8&#10;z3vNlcT6TzqdfkQ1QrEmTZqUOXz4sGz0arOdOm/ePLldfbngggvkOgEgCZYsWSLntmwPPPCAXLZe&#10;FXs2b5kz+hWuDDZWfN9/VzVIqc4999zM888/Lzuiv1asWJE566yz5POW6ic/+Yl8DgCIuxkzZsh5&#10;LZdath7Zn42r/c8nlUp90ZW+hs0AU/TfUY3TX/Yz//PPPz/zne98p/vqRatWrep+1WnZt6Ls/7v+&#10;+uszF154YWbs2LFyHZWkBgwAxN3IkSPlnJatUS6Hbt9VVvtfiKt1JEwQBF2qoZJu+vTpctAAQJzZ&#10;Lx2rOS2XvVaKWr6e7Nu3T+57Iaam7XbljaiYM/3XVcMljf18Xw0aAIi7F154Qc5rilq+XpRT5K10&#10;Ov2fXUkjfcU01qmm8Bd96d2o2Y8CXn/9dTlgACAp7Jeg1RynqOXrwdy5c+X+9sXUrLdcCSPlxDTg&#10;V4MgOKoaN0q33HILV/0DUBdKuSDMnDlz5DqS7J577pH7Wixzgvo5V7JIpdLa2jrfXphANXgtqQED&#10;AElTzpms/VLes88+m9iPLO1b9KX8dC4fU+Qb8yd1UcQU/w8bQ3zf3686oxTmRcQx4yqzvjvV33Op&#10;QQQASVDsddyLNWrUqMzSpUvlc0XtyJEjmdmzZ8vtLoetN64EkaTHdOZNqpNzHTp0SA4uAIirKVOm&#10;yPmsWmyhtR99vvTSS3J7KsV+d+r73/9+9y+h1Hb0lzkZfMyVCFJPMQV/qerwXBs3bpQDDwDi5Gc/&#10;+5mcw+LK/s7fsj/xU3+vFVMLFruyQOo1ppMvUJ2fa8GCBfLgAoColfszskZm5v63Bg8e/BFXCkgj&#10;xPO8/60GQy77mZU60FB/7A2aOjo6ur/ko/4OxIW93baar/IxRe6w/S6U+edC9fd6FwRBm5v6SSNm&#10;yJAhp6iBoagDDvVD9bm9A6L9EpB6PBCFcu7t0dLS8nk35b0vpgh2mBcAsfsZdH+ZfXrPnNANd7tJ&#10;SE/UYFEee+wxeQAi2S6++GLZ39mq/SUkoJByirwp5BvcFFdSTKGcZ2xX64wrs73vGMvcLhCSP+bA&#10;OKYGkaIORiSX6uN8Fi1axIWXUBPl/ozOzmVuWqtoTDGda9b9O/PPSK+Eagu7OWvfOHDgwA+6TSOk&#10;tJgB9G9qcCn8PK9+nHPOObKPCxkzZgxv8aMqbJG33xVS464vqVTqq246q1mamppONgX4s+l0+p/N&#10;HHqL+fd+3w/FvKj4pVnfuWZd/725ufnP3FMRUrmYwbpIDT7lggsukAcrkkf1b7FuuukmuU6gFBs2&#10;bJDjqximOK5yUxghpNgMGTLkz9UBlc/OnTvlwYvksLf/tJcLVf1bihdffFGuH8jntttuk2OpGKbI&#10;73DTFiGk3KiDKx97kQh1ICNZ7Fuo7e3tso9LYV84qPUDITVuSuGmKUJIJWJeOa9QB1o+d999tzyw&#10;kTw333yz7ONSnXfeeXL9aDzXXHONHCPFMvPRH5qamj7gpidCSCVjvyCiDrxCtm/fLg92JI99a171&#10;cTmuuOIKvtjXYH7+85/LsVAK3/cPuOmIEFLt2M/H1IFYyOHDh+UEgORZvXq17ONynXnmmZldu3bJ&#10;50KyvfLKK7LPS+V53mtu+iGE1DL2usrqoCzEXtpSTQhIhlIvTVoO+xyvvvqqfH4kw9NPP12RL3la&#10;5sRigZtyCCFRxhyMj6mDtBB7JqcmCcTP3LlzZR/WyuWXX87b/QlgL7Kk+q9c5kz+790UQwiJU/wy&#10;riZlX/3v379fTh6IzsqVK2V/xcGKFSso/jHw5JNPln3Bm3zMHPKom04IIXFOa2vrEHUQF4PfZUdr&#10;3bp1sl9KZSbsdz73uc99yA2JE77whS/8SRAEVbvByI033pg5cOCA3CdUzrZt2yryU8xcdrwYp7jh&#10;QghJUszB+zN1YBdj6tSpcrJB5f3whz+UfVCml03XD+gZATpDhw79rFiuoiZMmJB5/vnn5f6ieHfd&#10;dVdm9OjRso0rwfO8OW5YEEKSHnNG9xt1oBfL/lRHTUQo31VXXSXbulytra3/x3V3SUmlUl80E/5h&#10;tc5Kmz17duanP/0pN+7JY9WqVd0vslXbVZLp71tc9xNC6jHmTH+vOvhLsWnTJjlRoTD7zejhw4fL&#10;Ni2XmbQfd11bsZgXho+o56om+yLAfnyxZ88e2Xb1xN6wyn7Ofumll8q2qBYzVu52XUwIaZSYg/9f&#10;cyeDcmzcuFFOaHiz+/Nre8li1W79YV6w/X7gwIEfdl1Z1ZjCb57Of0dtRy3deuutmX379nVfIyLu&#10;7wrYexrYvl+zZk1m7Nixcn9qwfTbu8Z415WEkEaOmcx/pSaKcsyaNauhv539xBNPZCZNmiTbphLK&#10;fZu+UmlqavqoKR5L1bZFzb5jMn78+My0adMyF110UWbZsmWZX/7yl90XkunvmLQvMp555pnuX0bY&#10;n7XZcW77+YwzzpDbEiXTP1tTqdSnXZcRQkjvmEnim2ry6I/LLruse7JVE2jS2Vt/Vvozd8XzvAtd&#10;F8Uu9pLNZtzcpLYbtWFerO8yYyTluoQQQorLqaee+hEzgVTt51kLFy7MvPzyy4n5gtaWLVu6vzRV&#10;jZ86Kabtjxn/13VH4mKK/zeMfn8vBJp7J+6LrrkJIaT/MRPLJbmTTbW0tbVlli9fLgtutb3++uuZ&#10;+fPny+2qFdPWn3fNXm8ZYPZtkdpn9M28cJrt2pEQQqobc1Z7kpmw71GTUa3ZFwUdHR2ZiRMnZqZM&#10;mZKZOXNmtzlz5nR/ljpjxozuz23tZ6r2cbU6Iy+Vac/nWlpa/qNr4obKwIEDP2iK2FdNO6zPbZdG&#10;ZcbDplQq9VV74SPXTIQQEm3MRL1cTVjIz7617Xne6a4JSZ6Ygve3pp0WmDZ7ObcNk86OAVPUb7Yv&#10;dNzuEkJIMmImrxFm8jqiJrdGZtpltzHENROpYEz7jjIvCH5uxt2WOIw9089vG7uMDcZl5v/9pdtU&#10;Qgipv9i3+83kOyN3MmwEZr9X25+muaYg8ckA+7GB6ZuTW1tbP2xeJHzM/YrgE1YqlfpkyP73oEGD&#10;Pm7/bm8bPXz48D81Y/pPzLIfcOsihBCiYs50vmQm0V+qAplQx8z+XJ1Opz/ndpEQQgghuXF3X7vE&#10;nGU9I4ppLJjtW2+279JG/RIdIYQQUvWYYnuWOYP+f+afu80/jxi/V0W5WGZ5e+nQ35r17TP/fN24&#10;JpVK8XtlQggpKSec8P8B/HBjxDZsyhsAAAAASUVORK5CYIJQSwMECgAAAAAAAAAhAGkV1bqW/wAA&#10;lv8AABQAAABkcnMvbWVkaWEvaW1hZ2U1LnBuZ4lQTkcNChoKAAAADUlIRFIAAAFKAAABYggGAAAA&#10;kNaRXgAAAAFzUkdCAK7OHOkAAAAEZ0FNQQAAsY8L/GEFAAAACXBIWXMAACHVAAAh1QEEnLSdAAD/&#10;K0lEQVR4XuydBZjc1rn+Nync4i3zLd7S7e2/t5AypG3SpGmTNtBww5w03FADjmGZmcHrNUOcmB3H&#10;sLumYIMNm3m95OU5R9///QQ7Gs3RjDSjsZ1mvud5n7V3pKMjjfTb99M5+pSRjn/fIKJjWJqm/a+U&#10;ciH0iPlROtKRjnS8vYPhyD8ByG8DjvOhMciK1fj8XfqC6UhHOtLxdgsLkCMjI98CEOcLIUYNNkoN&#10;n+mBfwv8eBL6sL5SOtKRjnS8nQIO8usAIafYUYC0BwDKn72K5T9rrpqOdKQjHf+eAebpDhI/vwLw&#10;LYdCgKDmBkh7MCkRO/DPL+iNpSMd6UjHkQ4ASYdakAFH+GXAbjHEFtETIO1hQvUA2vkG/nus2Ww6&#10;0pGOdBzeAICsgZWTAaVS/ZdJBtr8AtpaBNCNeHWQbmGuP4j+/RD/TcMyHelIx+EPAOgqgOgNAIld&#10;3xj+/0fzI9+BdT+LNthBDkMcCQPSHtwO9w/tn4b/Bu5805GOdKQjKgCbdwE+WdA+E5A60PBT4r/7&#10;8M8PmIt6Ciz/cay6EmIHyc0EAkh7cJtoOwRYXmduNh3pSEc6gg/w5iMAzkyo3wKkE2r8a/xogTw5&#10;N4Drf7DOGJRUiu0luH1sh0fMJ+G/aWeZjnSkI/mwYIKfX4DWAjDs+MYdpCpMGEkA8Hi9kTiBVY7F&#10;sndinZDRQmqD+wfxBPUq/DcNy3SkIx2JhQUQAOxHANgOQAU/vKfEvCx0COu/X28wTmCVY9H2Q9Bh&#10;gqUAzPWHeWYTZaRhmY50pMN7gCEWIC8ERA4wHREJpcRYj0HUhn96GmnGcu/AOq9hHX6yJsWhAZYh&#10;wHKEO7kKv0jDMh3pSEfsYFBA7OoehKz0miOpe4bcDH5809xM3MCyH8A6Q7xhvYGUBO8SN888DqGP&#10;Q7y7L+M/7zS7kY50pCMdkQFAMCCnMpyYGPgR2KCK2ZY0N+UpsNpXrH4YrQQdDEkLlGPg5ijJ0ABv&#10;cgC/SDvLdKQjHeFAev1RwGgjAwmQSNG9QQnHNsrQW4n/eIZQKBT6HdYJBQ/LSDfJkDQ0QmKkT4c6&#10;PniH2Y10pCMdb7cAAPT0GoD8HsC4lSGEnym6H8hACkMJsOT5i98hmuD1fiXXmLwzeFjaIGm6SYYk&#10;acPQEHSIB3qG+/r6PoYF0u4yHel4uwRf8NC7odPBxW52TfjJxEhRREKSoSTliIaNduM/nutEYtlj&#10;0NV53NdgYGnvkwqSg9AASdEPZymGNW3021gwDct0pOPfOfgihyv7IHSLCRs98PsURyQkLSiJsQHe&#10;/Dz8wjN8eFms82ww/eZ+xXKTBihJ6ycZ6gHYh/mRx99SRnr6UDrS8W8ZuMA/BbaUQ3p6jQjAkXkJ&#10;FSRZI3BqQ5oMDfEHv4Z8wQf9P8D7gvUSDKtfbpBkMSQPQf1QH2DZrYlQP0+cPxMrpWGZjnT8OwQu&#10;5nfgoubCtlxUIoX3H93CCcloKInQIaS1oZ3o53vNbnsKNPQh7BM/epgALK1+xQKl5SYZlH1QLxbv&#10;gboBzH44y9ErsWK68lA60vFWDVzA7xwbG/s5IPLMkQEkR3xIWkASY33opmzEAr5ScMD1OOwar+sT&#10;lva+xYOk4SZJY0gaoCTZBTfch00P3YsG0iPi6UjHWyVwwTI43h8Khf6CK5gfMeSpLUcAkBx2EFmg&#10;jAUkHjAZwIKhX5u74ynQKI/YX4f99bGfToB7AWXYTZI8CHVBBwD4fTjGI5XpRx7TkY6jPHClMyA/&#10;Cd0MXgxD7CCZBEco/EAyDCQZ6gXWR/dgYb/l2Hhwp847LB2g9OUmw5AkuR/ah37vgqUdWojG0ml4&#10;OtJxtAUuTJ7iw++NKYKOAkByMIRiObbYQBJjBwGdEFfw8QUdLP9OHIN1UJz9d+ub1SerX9wnVuS9&#10;SRUoSe4lObYjJMShTk3b46ngRzrSkY7DEHxvDkzg+YQ6HBFMgCMc8SDJMIrl2gznJkKHpKaNHWfu&#10;qufAxj6M4/AmHwz82yX4I1Ysl+vsF4PSHZIkYYLlLpKj2/FF9D5L1P9xs0vpSEc6jkTg6uY0+zKG&#10;wZF3j85IFpKGc5OhLuzbCH7hP5XFsfkqjstBHB7FHw63/sWBpJ52q0DJkAyDksROEiNb8cV0v6Zp&#10;g+lX4qYjHUcycIV/+K0DyXiOTQ0kMboXDY21eH280QpsmP+Q/Aag5GpDDlhy/6w+2vsXC5Tu9ybD&#10;kNwNMSh3QNvhLN+UItS3XRve9t9mt9KRjnQc7sBVzoMXm9lU4t9HQTghCZkTytWQVLi2iHuABpRk&#10;qE9oWs/3EnkKBrDUR8LDsHQDOfcvhpsc7xdDkuUGyZ3joCSxzYTlvm5N6/4/bCw9Ip6OdPgN68Lh&#10;n6beAX0JF/d/6Qt4CNM18ZV/hEMByaiU2w8kLSDx1Js9mhBD+NB/Co51+I9JLcMSG8F/3SAZrJtk&#10;SJLYCm0BLF+TQuwcHRvb7en1F+lIx9sy+GI1/zn+bwDuE/j3r/HzJlzIzRCXNOuCQrimO+zrxAqs&#10;/14s34/1jiAs7QDyAiEFJMfTbTsow0ASozz1pq/N3G1fgc4wLDv50KKxGH10cZNR9ya9uUkDlG9C&#10;b6D/r2gytB3OeNufzW6lIx1vz+ALEtJdD//b/PkBwIyfGuH3W1dDa6DtEJcIw6/198dYI9YcPDlc&#10;43W9BG8Hy2fyivj3EQg/kPQCIrVrk6HdmhT7R5HC/iqRSd3oFB+nHfwunNh95L5Z/bP6Fs9NApLj&#10;oIx0kxYoSbwOZ/myJka34Kveea3ZrXSk4983+KJjmf+1/q8/S42r4AJckAXQcuhViAcTmILjJDSh&#10;yIRRBn+G+JTZfNzg7XKD5uqHMSxIWqBMBpJqJ2kHkhzbgT8ofSDRlveYu+4rcJw+gcOE72NUGn20&#10;+sl9ZCn6F3U7wIubjIYkiddweF6FXsZ+vImDtONBHCzfwE9HOo7KsJ/M1r/x89O46P6Ii24itAh6&#10;DvDrhfTA/8cD/3UFoltgHXablfinpwsJy/HrGtbz9vQGDkvwbtndpBOSTlA6IeQGIjUkLSDJ0E4c&#10;30M12JhvyPA6+N5+KCW/JnxIU7tJN6fr5ibtoFS5SROSOihfMUA5+pImx17CfuyqNLuWjnS8NYIv&#10;IihisAAXFddr/CWuqjvAoLnQU/j3PkgP/J9/cKqsAxE/fENRFdwO1Gd2w1Ng++dzN8wmDkPEgiTD&#10;JxYkGUKxIOkOIzm2XRNju7HBfb8wd9134Du9QIZGRLiPXt0k9y8ZN2mAkkIvAZbPa2LkBZxDu/lN&#10;lL6hn450HPbAifpOXDz/C9hcC9jwi7R4yg0Xk9DfOGiGBUOOQIAYK7ANps+7zS7GDSz7HvSvm/uo&#10;N5DSSNRJxoNQbEgaMNoByGyRIrR3R6KPCaLDfL8yW4QGkYLb++nFTXK/WGa/9L5ZkHSC0nKTdkj+&#10;C3oRegF6nqQOyzeWoU+ev+t0pOOwBy6YNwEXfs2ebg/Nnzy4EphDTCSwfR79vgr/9DwlBv2t534b&#10;LaQq3CBpd5NxIKmEkAUiJyRVro3nJ24FYA6U+p2IbgU6zs+ELxVjfUjBnW6S+2f1kfvHigdwK+2O&#10;5ybtoHwOepbEMFfAe/lpoiffZ3YvHek4ugJnaA/EccSgqAruEKD3T7ObcQOr8K2Db2KdFKbffiHp&#10;BJDTSTrdmjdIsmuTY29qMrRDatrB/2ceAt+BHXgfrOkrMtQLWHI/47ld7l8sSFpu0gbJKDf5EmS4&#10;SQuUNPZPwPIJfOOvY+UnPb83KB3pOGwBruw+2iDJwX2CcOWSr/tXWOe51OyPApJR9yXjQDLCScaC&#10;JAsgigmjLSRGX8Ufk/1o8IWE01bsxEekHOuWgmFpd5PxIO7Wt9j3Jp1ukiFJY89AT5MY4js+27Gx&#10;Oe9O17VMx1EVAOVr0FEJSvSLX2D1K/zX00XDy2H5a7AakyzAsEPS6SadkHSm3HZIWgCKB8lYILLf&#10;A3wDTuxlpOBvNqBDCYGF18Mx+yq/Mje+m+Q+JusmGZSRbpIhSWNPQU+SHN6Eg/2vXk176rOJ7lM6&#10;0hF4AEhPM49wUh51gX6he3KG2VVPgdXegXX4fQoB7ZMdkgzIRCHJ8IkFIAuQKhCxoiFpAOlVOMs3&#10;kYIPen7s0xnYIYbl78VYj4zfR/RN75+zb/Z+MSQtN+mEpNpNGqB8Qpcc2YSv759DmvbS97lvZjfT&#10;kY4jFzgj249WUDLsIFyB/i4WrLOEIWu0kkzYIRnLSdpTbr+QdIJSBUm7Y3OktgAlP/EiZc8hc/cT&#10;CuzYsZomJoixA6G4oHR1k9w3Vcrtdm/SDsknIQbl49AmwHK9FCOPj4ZCz5xkdjEd6ThyAagsZSDh&#10;QjnqgvtlAu9LZnfjBpZld/RZrBswKFWQdN6XtEPSBKVrKqtyk34hGQaSGHkxJOUbM9BJX39U7EFz&#10;5sCNjywTo3uEu+O1+mjvn71vVr9UKbcFSnc3aYGSxjaSHOrQJGApxOPnpt8fno4jGriw5hytoOQA&#10;KDnuMrvrObBPoFaiwYcjFiSdKbfKSSYDSTe3poYkA0mOvqiJkX+FNO31b5uHIKHA6cCw3CZGdyMN&#10;535yH1kqkNv7Z+ub6wCO5SadkLS7yc3QRqLRDdB6ksPt2K9NOAU2Xo8vIaGpUOlIR9IBoByGuYeJ&#10;BztDRCf+6dlRYFl+I+HlTFi9EV9hAdKCJAMykXTbDZIWIN0gaQEoBiQjQGS5theNp13ETjTk/Vip&#10;Aut/SIj+EanD0uon+qj3MxbEnX0z+uU95WZIwk2akKRRfO2jHVA79q0dp8FTExOdN5qOdCQVOPvy&#10;wZMA0tTUBPrH9ylBKPL1RkIOrOdzv5yQTPSeZDKQjOckLRDZYRS+/ydGnsVev5bQs+D20LSRb0nR&#10;PyrHdgGWqpQ7FsTt/YrlJi1IskxIjrvJMCRpdB20lsTgagFYNptdTEc6Dl8AkvcezaDkQP9EKBT6&#10;s9llT4HV+DG9x3hdo5V4kSpIsmJAMsKleYGk07FFw0iMviw07Y0fYQeSgmUo1HO6GOsak6EdWmw3&#10;afWPQakGeNhNRk4HinKTOigj3SRDkkbXQKtJDCwPSbkeH6SdZToOY4AjNwIoCaSohy/QRzaHU/FP&#10;Xxc+0u9PYT0PtxV4EQuUbpBU3ZNkxYMku0mGpNs9SbtLSx6SDCM5qj8SiIYSn4huhZR9k+EqQ1yM&#10;wwBljD7GdJOApNJNOiGpdpMWKGlkFYlDS0NCdGADye9fOtLhKQCTSwCiox2UPPoNW0bvMLvtKbD8&#10;MVgvzpzKWE6S5eYkLTfJkIRcIWkfEHE6SXvK7QYgO4TiQ9IaTRbDT2NnXslJ1nnhYMCZ9y8V/Gz5&#10;2DbA0uqnCuRW/2L3zdu9SQUkRx/TQUkjKwHL5VKE2tGJNb5vyaQjHb4DF8LpRzsoOdBFrub7HbPb&#10;ngKrWYM6TEFFxHKSzpRbBUnTTcaEpMJJphiSVmorx17ETr3wXfNwJBw4KIBl6GU5tkXGdpPcR2f/&#10;zL55dpMMSqebtEPyUR2UNLICafgSwHLjVk1b/lGzq+lIR2oCIDnhrQBKzr3R19vxz2PMrnsKLP8R&#10;rMqFgBWu8miFpApAsSDJsoPIBOXwZinE8/s0bel/mIcj4cDBgTvv75Ojb8BVukEynps0+hUNSjsk&#10;47tJhiSNLIeWkRxcIqVYs294eMWXKcPfuZGOdHgOwOeHgMhbAZTMc1x1vkHJgzoLsa7DVSogGXVf&#10;Mg4kx5+6iQVJVixIslwgGZHOxoIkgygSkhaMAEsh5fNIwZOHiKb1flTKfWNy7HXA0glKex9jO93Y&#10;btIJSpWbNCBJI0uhJSQHFsFZrhjStMf+z+xqOtIRbACU34iGyNEZAB67yk+aXfccWOfHvK7ZDMIr&#10;JFmxIMliSFqgVEGS3aQKknY3yZB0uLSoaUBOSMYCkd2xPU5i7J/Y2Re+YB6OhAMH6Viinl+Lsa1S&#10;jr0KWKpgrnKTbn1TQZLT7lhu0gnKxdAiwPIRKUaX4ate+1Ozu+lIR3CBM+szuACO4mCoGRIipIVC&#10;od+bXfccWJmL1HI5OQDDgiSLIQkd9gnlbim3ykk6ARTPrdlBxI5tM4mhTg1mfNA8HEkFDtixmtZz&#10;G79NUe14Y/XP2bdYI91OSIbvTdrdpA7K4UXQIyQOzdfEyKP4Y7o0/Xx4OoINgPI/wY8xiAlylEQY&#10;jqDMuIQY43lCD+M/vkZysTyPft+J7B0NWe0570seTZBk2SFpAcg/JC0YiYFOHLsnKvhYmIcl4eA2&#10;SG5vkaOvitigdOufW8ptgdLpJi1Iqt0kQ5KGcVoML4QeIjm2RACWlwSxr+lIhx44md4N+AwceVCq&#10;4QhyjEuIUQ2wGwPcfQ9OYJ3PwZGOShnCBg4jJHVQ+oWkEz5ugyMqCLk5tvUAyGYcu/VJPQtuBQ7e&#10;u4TYtVGOvCQj+xmrj1b/7H1zQjKem2RQRrtJC5I0vACaT3L0IXaW96YLAKcjsAAkuw8/KN3AGAlH&#10;XHE2jRGDDvFls+ueAyvzoM5SNs9WW5GQtEDpBklIOcIdD5LsJr1CkgGZDCQZkGpIMozE0DopxNPo&#10;yJp3moclqdC0nR8ToW3b5OgLgKW9n+ijq5vk/qncpHOk2w2S7CZNSCrcJEOShueRHJyjiQGu97K8&#10;xOxuOtKReJgA2Xt4QOkGR3cwjkuH2ijJ0CBP9cnikmDmLngOAPYPnL6H24vlJC1QujlJy00yJC1Q&#10;qiBpH+FWQdIEpVcnqQSQHUKx01ox1I4U/PHSoJwW0YFvirGtPVyQw+irE+ZOSJr9U6bcsUa63dyk&#10;HZKGm2RQ0vAcoqHZJAZmYX8XT02/iycdSQUoxKDcIlJSQcgNjB7gaIIxLIbaCIOS5wn1mt33FWiY&#10;q5/vFGJYiwalCpKmm3SFpN1N+oWkzU0mBEmVU4sFSdY6kkNrNDnaiR3v+IF5WJIKBq6mPX+SGHtt&#10;RI4+C1jGc7zcR1X/vLpJ93uTYUjOhQxQ0tAsuMsZgOX8JZrWmtDrfdORDguULwUHSjcw2uGoAGMM&#10;OIaBZkBNSr2vvh0lB/a1SIwNibcOJE1QRsHHKyRZ7NbCgyRyeLUUoU3Y4Jr3mIclqcB3AVi+casY&#10;eV4YoIwFyVhu0ssADrtJFSTtbhKgNCFJQzOhGSQPteG0WbBR0xZ+0Ox2OtLhPfgkBzyeShyUFhhV&#10;cEzMNUaC0YJZWGKsn1869hc04vs5Zqz3KSlGR6QYhKuMA0k95U4GkhYoLUg67kt6hWQEfPw4SRWI&#10;DBiJocfwtW/OxDEMKAXn82jLVDH8jIgEJffR6qezj/a+2Ua647nJ8QEcBqUCkuNu0oAkDU2H2kj0&#10;T8UfiAUv0r6K9PPh6fAXxgkuN/gDpRc4KsCYMBwZZpYGAMoepN+hN8xd8B3Y3yfE2CGAMh4kWbEg&#10;yWJImqBUQpLdpAKSEYM3Tkg6Uu64qawznVW5NRuI4Njk0EpNjLaHRkdX+Xp+PlbgCz5GiC2Py+Gn&#10;AMtYMI/nJhmUlptkUNrdJIPSzU2akNRBGXaTBiinQa1wli1wlrN2alr9R9Mj4unwHHxyAxyrY4PS&#10;Cxi9ukY7HN3AaIcjg8ySBbRD/JSOZu6Cr0Cn+J06p7IrjWxXBUm7m1RB0uYmXSFpT7mdkGQnyUoW&#10;kvZ0Nj4kLccmBleYFXiaA0nBOXjQRIpX9sihx6UaktzPeP2LN9IdI+V2cZMMSRqaCrUAlk04fdr6&#10;NW3aN9KwTIfnwFmzKBqUXuCoAKNn1+gGRnc4hoHWTyLUq1cTwgYTOtFhK/qOLCTtKTdD0p5ye4Gk&#10;CkDeIWk5NjhLIWXHlCAL4Wra858XoedG5chmwNLWz6g+uvVPlXLHGum2QXLYfm/SgqThJg1QNkNN&#10;gGWDFMPNONmm/iL94rJ0eAr+82qAMh4YvcJRBcZE4WiAMQwzQ2KsCxf48DxzF3wFOswuugEpfCgS&#10;klBKIenlvuThg6SV1oqRx/BHZ/nnzcMTSGjai78Soy8IObxBi+6nqo/O/rm5SU6747lJBqXaTRqg&#10;bCQarCfZX6OJoaaBUGj6aWlnmY64AWiUCRECERMFoxscnWC0w9ENjHY4hsE4DjLL9UFCjB00d8F3&#10;YCc+wE/6xIYky4KkBUrn4A1D0gJlPCeZLCTdUlkPkNRB5ISkASIxuEgTon2feWgCCRzfY4R4/go5&#10;8rTQ+zlm72c8kNshGctNukEytpu0QEmDdXCWVZoYrh8SovEy7rPZ/XSkIzoAyolCjICKfuCoAmOw&#10;rlEFRwNmBtCk6OfOftzcDd8BUO4XoYNSnW5bbjIWJNlNxnKSLJ+QjJpQrrov6QeSzpTW6dYMEImB&#10;xXDoS0ppQkZgKTi+Gzj3Z8vE8EYZ2Vd7P1Vul/vngGTElKBE3KQdkg06JGmwFqoBLCsAy6oxIRru&#10;SDvLdCiDT2ZN026VcgRUTMQ1pgqOAJcDjGExzA6SGD3AzzPey/tg7o7nMPf7lyLUJd0haU+5VZCM&#10;5SRtbtI3JN1SbjdIurk0Nwgp3BokRpeNadpjXwwSFjjO7yT651ox0A5YWkB3c5MWyJ39s0OS3aQC&#10;khH3JhmUdjdppdyRbpIhSYPVUBVgWa6JQxXwDI15ZtfTkY5w4EQ+VghxmZTDoGSQrtEORS9gdMIx&#10;GoyRIOsiMbZPk3LsWXNXEgrJRTIitpEsJFkMSK+QZDmdpB9IMnic8FGls7EhyWmtHHxYCvHYNvPQ&#10;BBZET75Pipe3yeG1Whjosfro6F/MeZMMSctNuo90R7vJMCRpsBKqACxLNdFXCmdd02Z2PR3pMIJB&#10;CWf1ZykAyqPQNTrhGAbZAZIhBuUhbJQSeo6XR3phIarl2P5QZNteIclyQtJ5X9INknY3mSwkGT6J&#10;QDISRHLwIU0MLDRS8IDv1xG98SERembQgKVXN8kQd7rJePcmLVCym7QP4Li7SYYkDZZD2O3BEhL9&#10;xSEhqtabXU9HOnRQHgP9QoQGbY/1xYOjGxi9wNEEpC84GmAMQ8zSPpJj+0Kh0MiZiV7YRAOflmII&#10;rlIFSRZD0gSlcoSbIWmB0glJVjxIeh3htiDpBKUq5XZC0u7UWNGQtEAkBxdocmjRqKYt+1/zEAUS&#10;nM6PjKz9mhSbkILHg3k8Nxkr5Y53b5JByfcmI90kDZZBBihpsIhETwHcdfmrZvfT8XYPBgwc5bdE&#10;aACgdAOjX9fogGIEGO1wdAOjHY6RYAzLAJkM7dKk2L/A3B3fwfsv5cAbYnSPjIakzU0qIRlrhJud&#10;pOUmLUgq7kt6nQY0DshEIWkByAYhpVtbQGJgPiCxFJ0P2lXyubb+VDG0GrBEX10db6z+eR3pdrjJ&#10;QZWbtCDJbpJByZAshorw97MQsMzFcajZYnY/HW/n4JMX+oIIHQJwBszH+pJ1jU44JucanXC0g0yM&#10;7UT6PbzL3J2EQtMGT5Oh/QBlKiDJbjJJSOpuMllI2lNud0haIBKDc5GCL54U9CgwzrVjpXwyVw6v&#10;DMUF5bibdPYvETdpQdIY6Y7lJhmSNFBAsj9Xk305UsrSXdqe29OVh97OwRcCTt6P8GCOFP0ApR84&#10;xnKOqYNjWLvhKHdqYmy3ACUSfn+1pnX9pxg7aANlopCEEp4GZEHSy33JVEAy0q3JwdmaGFkoNG3h&#10;t8zDFFjwvWEx0rlWDKwQ6n7GArkXN2mNdDtTbjc3aUEy7CZpIB/KhXJI9GUBloX9mjblM+YupOPt&#10;GADlO6QMDUvRB1CqgJgIFO1ATASKkUAMC/CyCyCTY9txIu+baO6O72BXLeVIDdwpYJkgJKMAaYek&#10;BUgvTtIGyAhIMiC9QtICjwKSjnuSTicZdmtzSB6ahdTzIezwhEAqotuDq6xLuX6XGFguo/sZq48q&#10;SNoHcBxuUglJ+wBOdMrNbpIG8kxQZkNZJHona3I0W9O0rK+bu5COt2OANIek6DWfVAnCLXqBY2Jg&#10;DIshtoPk6FZJ1A/aJH5PDbT5rgj1iMjtWJBkQPqBJAPS7iT9QjIZJ8mQdHGSniHJEDJAJA61wVU+&#10;fGeQz4JboWntnxBja4bk4DLA0tnPWH2Ml3KrpgNZKbflJi1IRqfchptkUBqQpIFMaApg+SBgmSe0&#10;0fv+X3pi+ts0AMpuKboByqPTNTrhGIbYdoByiybHtnKNyk+Zu+M7DFc5+BK7U1+QjJoCFCPdPpKQ&#10;jHNP0lAkJC0QybEFOLazP2ceqkCDaPUP5PDaETm0WAuD0tlPB8hjptyWm3RLuaOnA0Wn3JFukiFJ&#10;A5OhSdBEEqNZ+MM8+ReAZeB/PNJxlAfnrlIc1IJxjW5gTASO0WAMy4LYNhJjO5AmHjzH3J2EQtMO&#10;XivGdilAGeueJEPSwz1JV0gGcU/SmXInAkn3lFb0T8exnY0vO9hRcCu00Yf/KoaXjsmhRwDLeG6S&#10;+xjPTVqgdA7g2O9NurlJC5I5UNhNWpCkgQehCfjjMUlq2oPnB/nIZzqO8uALQAixU4a6HE+pqMDI&#10;8uMa3eDoBsZYcAyD0YCXBbAtcJWvg/V9uJISTxGNQZ19Q3JsG2DpBZLsJhmQiUDSAuWRhGQsp2aH&#10;EFcHbw7BVfLrX1MCBinXFouhxSE5+LBm9NUNktxHZ/8SuTcZK+V2c5MGJOnQA9D9OCb3ApZT7jV3&#10;IR1vhwBl3pShAwDlYXKNnsDoBscwIA2AvQlQvqZJuX0A0E+4CK2RfnfPRRoPUHqBpAcnmbLRbWfK&#10;HQ+STvg4AOR63y8MIRmaDTDM/oR5uAIN49g/toafDFK7Se5jPDfpdTqQBUq3ARx2kwzKyJQ7DMr7&#10;oftI9v1DE733CCkfRINnJ/QOp3S8xULK0VdkaL/tCRUnGA+Xa7TDUQXGMBzDADPE6bem7f++uUsJ&#10;hab1/USO7gjJsS1a8pC03KQFSbf7km6QtIPShKTyvmQsSNrdJINH4dLG70tGO0l7Siv66jUhZuLL&#10;Tk0KziFlxxYxMA+u0s1NMihVkPTzqKJzpNu/m6RDMNeH7oHuJtF7F2B5zyxNu/E/zN1Ix79rSNn7&#10;ggHKZMCYKtfoBkeGl6XXSI69ghN2H85qSjg9NJzNwdfl6JsmKO3bSQSS7CYTSbedbjIWJFnxIOmS&#10;yo47SSeA7BAKuzXRVytkaCookppRX5rAz98/1icG5gKW3FeV4412u5GQtEa67ZD04yate5MONzkO&#10;yfugf0AGKOnQnYDl7UjK/rFC0/6anpj+7xxiZN/jYnQ3QOkFji5gTAiOfsAYDcewXiUx+rKU4g1s&#10;OHFQcmjazvvE6BvC2LZfSKruS8aApA5KOyS93Jd0QpLdpB2Sse5LukHSDiA1JBlCcqBekyPNI9pw&#10;/VfNwxVo8GsZiB75gggtCsmBOYCl003a++l0k/aRbvsAjtd7k1bK7eYmLUiym2RQMiTvgu6E/k6i&#10;+xacf/fiC70+/ZbHf9eQo3uWi9FdUg3GRODoBsbkXKMTjga8LIC9gvR7m6ZpexOeJsQB0L5Hyj1D&#10;cuw1uEpru3ZI2kEZD5Ju6bbdTTIkvdyXtEPSAqUj5fYxodx98IYBZHdqdrdmvEJBimnY8asTqtoU&#10;L3gkWdOWniaGFwp+Qij6/mksN6lKuePNm3Sm3IqRbqWbtCB5B3Q7dBvJnpvhuO/ECXLdR8zdSce/&#10;U0jZP0OMWk+mxAOjHY5urjFRMNrhGB+MkfB6meToS1LTdp+V7H00IfZ0skPVtxvlJO1ukiFpS7l9&#10;Q9LPCHdQkGTweIUkA8gJoVoS/TU4zs2gR4pScHx/Qiy9VwzOE/HdpNnHqMIXqpTbvDfpOoDj100y&#10;JP8OGaCkQ7eSOHiDFKHbD2jaDZ9Nv7js3yiM+3KySoxuF4fPNarAmAgcLXAZ8BLDLwghtoJEiZ+g&#10;fDw0beB7YvRVERuSjvuScSEZ775kPEjaU+5UOEmVS7NDMpzSyv5KTQzXjmpa/f+Yhy3wMM7LR2aK&#10;Q7NkZF/juUnuo2oAx+4m3QZw7G7SOYATfW/S7iYZknToZqL+m5CGA5Yjt45p2s0pOz7pOMyBE5IL&#10;2E4Uo9vCj/C5wtGLc1SBMRE4qsAYDcewGF4vkhRv8qskk04LhTgwIEf+pUWC0g8kLVAmA0nVfUm3&#10;EW4VJB2g9ARJ5wiyek6i6KuUQjQ8o2mlKRvt5XeOC/HQU6J/mubuJt366OImx0GZqJu00m6nm7wF&#10;kDRASf1/Y1hqYujWEU279Sfm7qTjrRwMSk0TfxMj20KxoegGxmRdIxTlGr2DMQwuQ2LsBU3T9n/N&#10;3L2EwnCV++8XQy/CVSYDSS8j3KmCJAPSLyQZkG6QtDs1A0JioEJqoialL+XStPmflKEFO8WhVsCS&#10;+6qCuRc3aR/pdnOT9pFun26yn0HJkLxRByX130Cy91pNDv1tUNOuS78S960eJijPFcNbAUqvcFSB&#10;0Qcco8CYDByt+4QGvMTwcyEpd+LKT+4+Ja3hCjc74Cj9QpIBmQQklfclY0GSZYek231JFSSdDi0W&#10;JK37fmEIif4STYxUSaLqL5mHLfBgwACW35Yjc/rlwFTA0gK6s59WH2O4yZjTgWK5STskwyPdBig5&#10;5Y50kwxJ6r8eupZEz9WaHL4GzvLay9OwfAuHAcrhEwxQxoKjHZDx4OgAYwQc/ThHFRij4RjWsyRH&#10;ntaEeHXM3L2Eg2/EC7HtGTH8vFRCUgelHZKq+5JukLSDMllIsptMFpJu8LFD0unUDAjJ/mIpQ7X4&#10;AoMvx2aFAcuZp4rh6WMRQFdWLle5yXgj3XZI2ke6nSm3m5u0IBl2k9R/HXQNdDWc5RWaOHSZBCzv&#10;MHcpHW+14OejAcvvGpOsVVD0AkYnHFVQ9OsavYExLHZ3hqTk0e/t7zV3MeHQtG3/K8f+BVDaIWlu&#10;V99Woum23U0yJO0ptxdIxku5nZBkuaXbfiFpd2oGhMShAqGJIhAkdY6J2xZizt3iUIsM9zUezFWQ&#10;5LTbzU1GP6oY7Sate5PWAI67m2RIUv9V0BWA5eWa6LtCSHklNpp2lm+5MO7HDX1RhraaT6N4haMd&#10;jKYOKxzDYDScnaWnSQw+FdK0N3AmU1KTz7H+O6R4fUiM/BMpuBOSvK1YTtICZSxIuo1wW5C0QGlB&#10;Ekp4GhBD0gIlQ9ICpVdIWvMR7QAKQ0gMVyAFL/i4eehSEgwYKefMFn31IrKvsSCpegrHbQDHfm9S&#10;NYATz01akGQ3aYHySugK6DLoEhJ9lwCWlzfRnIz08+FvtdA07YNScNWceHD06xzjgdENjiowxoZj&#10;WE/hon1ck+LZpN6lw8FuW4gt/xDDz8BVOiFpd5NukGQ3yZCMc18yCpIWKC03mSwk7W7SCUkrjY0H&#10;yVjpbCHJvnwpRelW89ClLAxnOftp2V8LWDr7avXTLeW23KRzOpDXe5OWm3Tem3Sm3AxJTrstSF4O&#10;XQpdQtR7EYnevwKWF+MLTjvLt1TAOb1Typ2h+GCExsEYBBwTd412MEY6O0NSvjJq7l5SAWf6KTH2&#10;KkDpBZKqlNt5T9IvJE03GchcSZWTjJfGOgdG3J2a6M0GAAomprpOo6blv1+Eph4QfTVS7XpVfVSN&#10;dLu5SQalfXK56t6kW8rtdJMMScNNUt/F0F+hC0gcPFeT8pInzF1Kx1slpNw7qgSjr/uN8cAYnGt0&#10;gtEAVlhi6HGhaa/9nm8tmLuYUHD6LsRr7XL4GeEfksk6ySAhGW8akE8nGeXU8kj2Z2tyKHcIIPuy&#10;efhSFppW/1Ux0hSS/QxLFdCdbtJtpNs2gOPqJi1I2uZNug7gWG7SuDdpQJLdJEPyIuhCHZTUdx7J&#10;7rOlEBe+QFuOT7g8YDoOc0jZNewdjn5cox2OdkAmCkc7ICPhaEDLkBhcL6X856Pm7iUVodAbvxOj&#10;z0k1JC1QJgJJFkPSfl9SNXjjBkkLlH4g6TYNyAlJlgqSTicZ6dRkXzZS8EJ8qalPKzWt9XdiiO9X&#10;OoFu72d0H6PdpAVJ+7xJe8od696k000aI91hN2mm3DY3SX3nQ+dCZ8NZnonjdfYWTTstqRoF6ThM&#10;IeXBwWBcowqKfsGogmJsMIZdnQEtObIBqc1LB8zdSyqItrxHhJ7vlcOPa5F9SRSSKjfpF5IMSJub&#10;dIWklXLHgqRzQMQOSbtDiwXJsFMT/VPg5nNAnNTC0rhf2fI3OVAFWHpxkzGmA3l2k9a9SbubdKbc&#10;djcJSCrcJPWdA/0FOotE95+kGDnzgKb9MakHJdJxGAKpd78ajH5dY6JwtAMyMTiGtVEHpRjqlJr2&#10;RtKvGOULUspXssXQZrjKJCGpTLndIGmB0s1JBgVJdpPx0u14kGQIGems7J+IFDwLKXjqX+9qfDcN&#10;TfJQKWBp9dfd8bq7SQuSzsIXXt2klXLbR7otN8mQdLpJBuVZ0JnQ6SS7T5Ni+PReTTvj2+aupeNo&#10;DKLdvf7geKSdYyQYx6UDyxDSbyHlpkJzF5MKTXvxa3KM71N6gaQdlBYk3e5LxoMku0mGpNt9SS+Q&#10;tO5LukHS7iYZkk535gWSkQASfRORUmbhy079C7i45JsQ9U+K3iLp7ibtMHe4ST+PKsYc6ba7SU67&#10;LTfJkGQ3yZC03OTZEEPyDOh06E8ke07V5MifBsaGTv5p+sVlR2lIubPbu2uMAUfPrjEWHFVg9AZH&#10;A1gGtOTQOk2K5583dzGp4EEduMpOObwJrjIWJBmQdjfpF5KQ72lAdkhaoAwKkk7wuEHSDiDDqYn+&#10;CUjBM282D2FKQ9MK3ytF0z55qFCL7qsK5vaU223epGMAJ66bZEg6R7rtbpIhablJTrstSP4ZOg06&#10;FbA8BbA8ZVQL/f4Ph+OPTDp8hhh57oAYfk7zDUala/QLRjc4+gGjBStLHTooRahjjOjJD5m7mXAY&#10;98Ne/KsYeQqu0uxTFCRjpNxKSLKShSS7yaAgyYB0gyQrFiSd6eyDSMEfwEU/Ecf/ri+YhzGloWm5&#10;HxRj1aHovjr7ablJ5wCOHzdpH8BRuUmk3VEDOHY3yWk3gzIMSer7I1HvKSS7T9Zk3++kpp18Zbqm&#10;5VEWcuSfb4ihZwDKeHBUgfHIuUY7GCNhZUgMrYerefyyIE443VWKZ7rl8HrN6JO9H14h6XSTDEkT&#10;lCmZBsSQhGJC0jm1xgIlIBkzjXWHpHXfT/b+Q8jQg28k8yphr8F/zOAsvypDpVLdV5WbdN6bdHOT&#10;qnmTqulATjdpH8Cxu0nj3iSn3AYoAck+mMje30MnA5a/08TB43Hsfpdt7l46joYQwy89A1CaT6D4&#10;dY12OLqB0Q7HRMHoBscwGA1QWVoLUK7WpHwcBArmL7OUz0wVwx2a0S97P7xAkgFph6TNTQYCSQak&#10;HZJ2N5kAJAeSg6QFIX6tq6Y9AJKk3h3pr5IQleeKvjzA0s1NWn304Sajyqg53aQ1gGPNm2RQqgZw&#10;nG6SQclukiF5ignKk6ATiXpOINH1mzE59iv89Us7y6MipNz2mBh+GmllEG4xCCjagWjBKDYUw2JQ&#10;GbCSQ48BlOt7iOYE8mytpr35RTGyQUgdlk5AxoOkE5AsOyC9pNt2QDohyYB0jm7HgqTqnqRz4MYO&#10;SYaO3Z3ZIalKZcMuDa5SHq6LHds5VsqKCtGfjTTcCfR4KbflJv0M4FiQtM+bZDcZK+W23GQ45Q5D&#10;8nfQCdBvoeNJHPy5kPLXOGnSsDyiwV+AlDtmiEEGpVc4uoHRAxyVYHRzi25wVIHRgpQlwAqSI+vg&#10;aJ78pbm7SYeUL/xLDrfLxCDpdJIMSa/3JC1IqpykCpJe023nJG0Lkl7vSZqprAskGUCi+25NiHv7&#10;zEOY8mBYilDBBtk7RUT2NV7KHWs6kP3eZKyU235vUpVyO+9NhlNuA5JwkzokfwMdD/0SzvLnUopf&#10;dqSLaRzB4PtHUu4s5qo7iblGOxwVYPQNRxUY/cHRAJUhMfiohKvEFZ/8X2R+JFLT/nmFGOwMRYIy&#10;HiQV6XbcCeWqgRvVPUmGpP2eJCDpOd22z5V0c5IeIOkKH3ZpRjorum8NaWO3g0CHxxlp2o3/IUTu&#10;btE7UQu7SSfQ7f20IMn3Ju1u0p5yu7lJe8pt3Zu0p9zG5PL4bpIhabnJX0O/gn4B/Ryw/LEQ4pfP&#10;atpXU/b6jXTECFz879C0HXeJwScASr9gdIOjHzAm7xqdcDRAZcBKDq6QQqx/lSFn7nLSIeVTA/Eh&#10;yUoGkiYodUC6QdI5cOOEJOtwQJLhw+BxwscOoDtIjt01SnTzh83DmPLQtMLPieGcQdk3UUYD3d5P&#10;lZtUDeBY9yadbtKCpMpNcsqtcpORAzhubpIhSb0/g35Csus4wPKnO4l+kPRMjnT4DAYl0bZLxdCT&#10;AKUXOKrAeGRdYxiMdkhZWkFieLXUhtcFUqyBgStl5zIxsEbEhqTlJhN1kgzJWE4yKEgi5VZC0rov&#10;yZBkxYKkEz4ql3Y7id5bkELe+S9Ojc3DmfIgyvmFGMwZlv0T4CwtUDpdb2Q/o1NuL27S+ahiLDfJ&#10;oFQM4OhukiHJbpJBabhJ6v0p9GPoR4Dl94Uc+cGwpn33E+YupuNwBKfecJSniMENMhKO8VyjGxxV&#10;YPQLRwUYfcLRnvbK4ZVS09ZcZO5y0qFpr35CjKzVgoek231JN0iq7ks6IcmKAckIN8mQtEDJkLRA&#10;mSgknS7tVhJ9twoxdjss3GEb3DlGE5nXyMEHR2Xf/ZrRVwal1c+g3KR9cjmn3fYBHNW9SecAjuUm&#10;LUhGukmGJPX+kKjnOBL7vq/J0eNwTn/vs+ZupiPVYdx32/I9McjzA+OAcUwFRjscEwWjHY7JgDEM&#10;RwNShuTgEiHlWjRCgTgZvvhkaP2AHFqlRfbNDyRZbul2IpBkJ+l2XzLVkHRzaHb4GACSvTdpYuiW&#10;YRq66bBMRLdCyil1ovdeEdtNGjCPdpOxpgMBkjELX0Q+qjiedutuklNup5tkSIbvTdrdJEOSen4A&#10;fY/o4HdJjHwnNDr6zW8frj86b+vQ/+JqOz8vRzcBlG8V16gCYyQcDUiZGlqM9HuJ0LRN/2nudlJB&#10;E9iFP32+GFwl/EPS7iYZkqwgIcmAdKbc8SDpNsJtQZLlB5J2hxZ2kxaAZM8NSMHvwAl1fMpeSqYK&#10;ISZuFt33yGg3aZ9cbvVTlXLHcpMWJK1BHLubZEiqRrpVAzh2N8mQtLtJhuT3oe9C/4c0/P/BWX5n&#10;VAt9A8RNwzLlQbTtI1I+YTxx4grHI+0c/cCRAWWJQbWY5OgKpCprf2juctLBT/vI0AaphqTVl1iQ&#10;dBvhtiBpgdJLuu3mJK2UOxFIOgdvvEDSmcba4OMYQRb9N0gxdgModHgvcBnK3CX77gQs7W7SvZ9q&#10;N6maDmSNdKvcpDW53BrEsdyklXK7uUmGpN1NMiThJgFJ6vkO9G2SB7+lif7/wbn9zUvSjzymOIgm&#10;vFPKpzU1FP2CUQXFw+AaFXDUIaWDahGJgUeQfq8DOYJKv3lQZ81CMbACrtIOSXt/LEjGui8ZC5Ls&#10;JmNActxNxoIku0kLkiy3EW5nuu1MuRmSLC+QVDm0SJcme67XxPD1IW3o8i+ah/SwBFcbkmJCv+i9&#10;U3Pvq/3epNNNMihV04HsI90MSvsAjpub9HNv0u4mGZL/D/pf6H/gLL+piZ5vSiG+CcqnYZnSkPIZ&#10;gDJRONoBebjgqAJjJBzDkHoEoFygidDS/qCe0uEg6viKGH1MU0MSffENSVXKnYyTtFJulZO0QzK5&#10;CeUxIRljYER0Xy3FyPWbic5+t3lIUx7GraZ7viVH7g7J3tsBS5WbjOxn9L1J1XQg+7xJTrtVAzj2&#10;eZOq6UDOe5PhAZxIN8mQ/Db0Leh/oG8QdX+dZO9XhQx9BV9exmG9pfG2CgOU8eCoAqNfONrB6BeO&#10;dkDGg6OV6lqQWkhibKmmaUsDm1bB0BWhtXvFwFLA0uqn1TerL8lAkt0kQ5JlQRKK+WiiE5LsJmNB&#10;0nKTMSCpu0k3SNpT2FiQZDfJ8Il0abL/KilGr0Iue/ickAHL+84TA3cJA5bcXxXQ/dybtFJua96k&#10;YgAnYt6kPeVO3E1Szzehr0NfAyy/SqL3K1KGvowTI+Nd5u6mI8iQ8p8ApVfX6AJHJRidcIwHRhUU&#10;vYDRDkcDjGFAGZKH5gtNLMNZH0w1G2PGQMcVYmi59A9JFkPSnnK7Dd64pduseJCMlW57hSS7yWQh&#10;6YSP5dKuIjlyjdS0Kz5qHtbDEgDJsVLeM0X03y4iU24L6HFGul3dpH3epDPldo50x3KTznuTxgBO&#10;pJtkSMJN6qD8KvTf0FdIHPyyJuWXceKl0/DAwwDl0eAa/cDRAqM7HA1AGRIApRibu8Xc5UCCaM3H&#10;5diqMTm4CK7SKyTZSUK+IGml3H4hCTepQ9ICJUPSfl/SCyQtN+kGSZYfSLJDMyDJ8BHdl0kRuu7F&#10;w31hG7C8e4Hou0n6c5Nu04GcI93OARzLTXLa7RzAUbhJ+3SgeG5SB+VXoC9DXyJx4ItSyi+txz6m&#10;0/AgQ8onAcqgXKMXOFpg9AtHOyDjw9EAlKV5JMVSzdzlQMIY1Fk7D6AU8SFpA2Vg04DiQDLCTToh&#10;aYHSKySd9yX9QJIdWqSTtLs00XOJEOIy0Okww3LX1e+T4u/P8ZSlcH+dQHe6SYakXzdpQdLuJu0p&#10;t8pNWil3jHuTDjdpgPKL0BdIHvi8EKHP/YvoQ4ftsdF/+5CCS4cpwBgBx1hgtMNRBUaPcNShGAQY&#10;LTBZcDIkBudKosU4A4O7IIke/YUYQfod1Vc7JK0+BAlJdpOHA5KccjMgLUiyk3Sm3PEg6XRodvgY&#10;9/zE0OWjmnbZYX80T9Nu+Ywc/fte2XuDFukmw6438t6kNR3IzU0yKNlNmgM4EU/h2O9NqlJu+71J&#10;C5J+3KQBSer5PPQ5OMvPSjn2qW1EH8Ev06l40iEGV4bE4ArAMlnX6BOMStdowcYvHO2ADMNxPNWF&#10;xKEZcC4PrTV3O5BA+v1OKVZslQMLAUurz9xHZ3+4D4lAMtYItxdIOl+NYIckKx4k7U7SDkkGpOUm&#10;vUDS6STt8LkYKfiFUohLnz4S8wFHR2/9Pzl8y6DsvR6wtAPd6qf93qRqOpBz3qTKTcabDuT13qQd&#10;lHY3+SWIQcmQ/C/oc9Bn4Cw/LcXwp/aOjHz0f8zdTUeiIQYf7ReHljkeyXPCUQVGv3BUgdEvHFVg&#10;dIdjGFCGZOjhQNNvDk0su0cOPQJQWn22+ukGSVaykGQ3yZBkeYGk2zQgr5CMN1fSj5O0QdK85yd7&#10;LtREz/lCExegwcN+v/IYTbvpDDlwgwhDXQV0TrutlNvpJlUj3XY3ad2bZFDGc5PWvUlrcrnTTXLa&#10;HX1v0u4mqeez0KehT8FZflKTIx87MDb2n2g87SwTDnFoxVZIRoLRDY5+wJhK1+gGRwApYkTZkgEo&#10;OTJL07RVnzJ3PZBAOv9pMbJoVA7M02JD0uoHu0mGJMuCJMsGyfGU25luO+9LWpBkuY1wB/nUjWqE&#10;Ox4knff6wk7SPjAie87T5OD5/URnH9ZnwTl0WIobHxA9V8ro2wNWX617k5abtKYD+XGTnHa7DOBE&#10;zJt0ptxubtKCpNNNWqD8JFH3J0js/7gmBj9yiOhD6EgalgmFEBs3A5TmUyZOML7VXGM0HMNwmkGi&#10;d6qQchFoElyNSmNQ59EVcnA+XKUXSFpu0sVJRkDSy1M3TifpFZLsJhmSLAuSLD+QZDcZD5KKe31R&#10;o8fGwIjoPhsp+HmdR+Ji5m1KedN80X0FnKUd6va+ug3gONxkzDJqsaYDWYM49pRbdW8yegAn0k1+&#10;BvoUxKD8OPQxOMuPaKL/wyFN/Cd2IA1LX2GcHI8vFoeWApTx4KgCo184qsCYCBwtMMaHYxhO00kc&#10;atWknL/T3P3AAi71FDm4UERD0uqfCpIWKBOBJN+XjOckrfuSbpC03KQKkvb7krEgyW7SgiQrFiRN&#10;dzYOHvWTLbLvLKTg54C4RwKWx79TDt34nOy+DLB0c5NWyh3EvUl2kwxKu5vktNvpJq2U23KT9pQ7&#10;tps0QPlR6CMkD3xIEz3/KbTh999o7nI6vATc0Duk3NwkBh4JxXaNiYLRDsdkwOgXjgYYw2AyJAem&#10;aiI0c1TTSgMtq88T2YVYtlMOzEH6zX2PBUm+L+lMt533Jb08dWOHpAXKICDJgPQKSXaTTkha9/li&#10;OUkLPNHwkT1namLozAGiUw97Cs5BPZd8WIxd2S16LkYa7nS+KjfJkHS6Sft0oFgj3U43aY10uw3g&#10;xB7pDrtJBqUFyY/pkKTuD0MfAiw/qMnuD4SkfG+uscfpiBsGKNdPMUCZjGtUgdEvHJMBox2OYTAa&#10;ULIGTAyJ/paQEPNw5QaXfnNIuaRYDMyCq0TfY0LS6SQtSDIg7fclE4GkBUovkHTOlVRBkhULkpab&#10;VEHScZ9P6SSd9/sM+Iju04QY+fPGI/VSLU277Fti6DIhu/+qRfbXAro1HSiowhd2N2ml3c4BnHj3&#10;Ju2QDKfclptkSFL3f0IfJDr4ARzj94Xk2Dtb05WHPIRR5XzzteLQYqTeXuAYzzV6gaMFxkTgqAJj&#10;fDiGHVwLQNkkxcjUTvMQBBZEcz4kQg+NyoGZmjdI2lLuKEiyYkHS6wi3V0jaQcmQtEAZBCStwRuV&#10;k1Q5NMOlid7TkIL/CXQ9MvcrNe3KU2X/pSJySpCzr6qR7nhu0m06kH3eZDw3aUGS3aQz5Y68N2l3&#10;kzokuz8AvZ9k13s1ceA9Usp3LTZ3Ox1uYYCy80/ikPl0yVvSNdoh5ASjAcfwgEkz0u9GTcqZXeYh&#10;CDSEWPCi6JsGUMaCZKxpQBYk2U16haTTSfqFpPOepB2SrFiQVM2VZEDGg2TkfUknJBk+sudUTYz+&#10;aZToxCPyQi2GpRi4+C7RdwFgaXe+Xt2kNR3I+RSOajqQNdLtx01aKbfCTeppt4ub1EH5Pug9gOW7&#10;NbH/XYDlMWuOxB+kt0xw+qlp634mBxdqybtGFRiPjGu0gzEMJUNyoEETAw1C0+biT3twJ4fhQh45&#10;QfS3icQgeaQnlLuNcPuBpGr+oTUYYndmdkiyQ4uEpAUfcfBkIUKn8EvJjshFzNuV8qI5ovsvMuwm&#10;7QM4qnmTzulAznuT1gCO001a8ya93ptUDeB4cZMMyfdC/wG9G2n4u0geeIeQ4phnNS3jveaup8Me&#10;fCIQrfmmHH4YoEzWOXqBowqMfuCoAmN8OOpQGgdTA9LvOvwVnVpjHoZAQ8qHRyL7nggk2U0mmm7b&#10;70smC0m4ybiQjD+hPDYkVeAxHRrgI7p/H9LECVj5SMHy+HeK0IWviIMMS7eU2z7SbaXcXu5N2t2k&#10;2+TyWG7SOYDjHOmOTrktN6lDsvtd0DsBy3eQ2HeMFKMZu3Gc06/EVYVRBecRgDLVrjERMMaDox2M&#10;djiaYLTB0X4fUPTXIP2e8XLQF5/hQObVib6WUCQkWX4gablJN0haKXcsSLKbtCDJsiBpT7mdkLTS&#10;bft9SYYky4Kk/b6kH0g60+1YkAw7NNl9sibEyRLH9rC96tYZXGBYiov6I/trA3rUvEk3N2ndm1QN&#10;4NjdpAqSXtykBUm7m3Sm3Owm7aB8B3QsdAzJ/fg7P5oxAGf5QXPX02EF0RycBIsBymRcowqMfuHo&#10;BYzeXWMYjBaQLNWSPFSjiUM1UtNmft48DIEFLqp3iNBcGe6/w0nqffQDSVYikGQ3CUDqoEzASY6n&#10;3LGcJKfcyULS7s4iIWkNjIiu3wghTnzNPMRHJGjXqe+T8my4ylhu0ro3aU0ud3GT49OBYrlJVcpt&#10;H+l2c5PWvclYbpLTbtNN6qBEYtmNUxcS+wDLUMYop+FHysUflUH05LtkaAlAqQKjHY52MDoB6QeO&#10;FhiThaMJHY9wDEPJAJMYrBKaqLnBPAyBhgjN3Cv6GjVjHxx99gRJTrmdkLRAyZBkxYOk5SbdnCQr&#10;HiTtTlIFSWvwhiHpbUK5AUl7Cmt3Z9GQZIcmu0/QRNevQ2L4+OuO1HQW3q42cvrX5fDpgKXTTdpH&#10;ulUDOPHcpHPeZCw36XWkWzWAY3eT0ZC0JA9kIOPKkDScgQ0fOSd/VIVeAUcHZVCOUeUWE4GiBRc/&#10;ULSAaIeiBSMLSIZkf4WUctrKVKTfmvbIT8UhBqW1H1a/rb7a+8X9YUDanSTLzxQgRbrt2UlagLTf&#10;k/QCSdUUIOfADUPSmlbDkLRGjFVO0p7CWu4sPMVGdv9aE4O/HtK0bxyxtJChoYkzrxA9fxCy54+a&#10;+6OKqpTb7iadKbebm1RB0u4mVZBUucnYKbcTlJbEQAayrgyQP+0scUTmvEOGlgKUdjBC42BMFo5u&#10;YLTgGAeMEZBxgtEOSCcUI8FoyHJtFQBlmSbHqkc0Lf/95qEILIhq4dKnC56KFA1Jp5NUQdKZbseb&#10;J2mHpH3wJllIsjym20pIek23Y0GSHRqD53iSB38Jp/PbI/IsuBUMSylPb5LdfwxF99fqK0PS7wCO&#10;dW/SAqVzAMd+bzJWym25SbeU23KTsSHJkl0ZmujWYYkU4W0OSwOUPJjjB4x2ODrBmOpU2rtrNMAY&#10;hqMBI0tlJIYqRShU/TvzUAQWxsU0q1T214rYkHTekwwKkuwkWYnck2RIqiaUqyBppts6JJ33JGM5&#10;SUe6HROSVhprODTR81Mp+n9xFU04koM7GccI8YfHxYETpdpNqlJulZt0ptxOSLq5SeecSS/Tgexu&#10;0gJlGIquOghn2ZMhxFgGTpa3MSx50rkMLTCfJokFx1iuMdUptR0yTjDa4WiB0Q5HOyD53p815aYU&#10;rrIE6XcNFg7mpWP2GBqa+gU5Ok16g6R9GhAgqYMyFiQTeTQxEUiym4wFSXaT8SDpdJLOe5LOwRA7&#10;JKPTWHnwZ0jBfzqiHfp2oOXy/Iam/e79YvTkPeLgCYCl5SYZ6vHcJEPSy3Qg1QCOdW+SQalKue33&#10;JmO5SfW9SaUASuqCu+zNEDKUgRPwbfouHr1M2Nhs82kSL67RgqNXMMaDowqKFli8wNEOHTsU7XC0&#10;3JoFI0Oir0gTY6X7eKTaPByBBR9XEWr5l+yvgavk/fECSdVTN0FAkmVB0p5yu6XblpNkOSFp3Zfk&#10;gRt2k26QZDkHbqx0m+UGSTt0IiFpPf4nun4k5eiPHj3SFy3RCV8RgycNyIO/BSydbtLoa6SbZFDa&#10;n8Bxm1zudQDHq5u0IGm/N4nuexGD0hRScQlY4sJ9m8JSDLQJOdAGWCbjGr2C0c01egUjQ8aSBUc7&#10;ICNdYyQcGUQmjEyJkQqpaXVfNw9FoKFprWeJQ3VwlXZIsvxAkuUXklbKnYyTtFJuhqRzdNt+XzIe&#10;JNlNxnKSLHv6aneSFnjCkLTAIw8dJ8To97GhI5sOApYnyv4Th3mwKbq/qnuTbgM4XtykdW/Si5t0&#10;S7l9ukmHxD44S5mxGMf9iBQsOaIhhmZ0i/6pAGUsODrBmCgcLTD6gaMFSBUY48FRAUgdRoZkf4HU&#10;RA2IEPwFp2ml/ymH6obloSotvD9eIMkptxOSzvuS8SBpuUk3SFpuMhYk2U3GgqR9ChBD0hq8sUOS&#10;3SRD0jn3UDVirIKk3Z2FwSO6jtPE8A8k9X/94+bhPiLB540Y+/Vtou/XY7L7V4BlNNS935tUFb6w&#10;p9yWm/R6b9Kecnsb6Y6QApQsuS8jJMcy/qlpGYGWKzzqQ4zMeFP0t0p/rtEOx1hgVMHRDkYLjnYo&#10;WmCMB0c7GO1wjHSNdjAaIApL9uUJIcqewQkf+H1KvoikbK2R/ZVwlRYkWfEgablJN0hagzdeIelI&#10;tz05SWfKbYekNU/ScpN2SDoHbywnqYKkc8RYBUkGjx2S4TRWdn1HyOHvdR6pcmz2kPL4NnHwZyK6&#10;v6qRboZkvMnlzgEc50i33U1akLTcJCtJN8lSQNKS2JMhxEjGLpzjb59X4gqx4GnZ3ySiwejHNcYC&#10;o5+UOhYY47lGL3BkEFkwMoAkR4olUXFKvnBNa/q+HOL7lPb9SRSSDEivkOSU2wlJ533JeE5SBUnn&#10;NKBYkLTfl1Q5SSckVRO17SlsGJKWQxM93xGhke+Cxkd+RFaK4/8pDvxMGv1NZnJ5LDeJtHv8ee5E&#10;3CRA50UKODol9mKXRzL2w1l+1jwE/76hj3rLBY/K/kaAMhYcnWBMFI4WGBOBoxOMicMxrBwSgzma&#10;Npb3c/OQBB5CND8n+8vhKq19igfJeBPKobiQtNykGyStwRs/TlI1wu0FkvEnlLsP3rhD0rrfJ0f+&#10;T2rapwKfD5tIiNDxu+TBHwGWXt0kg9Jyk9a8Sa9uUgVJl8IXAbpJu/RHHkcy9o2MZHzNPAT/nmGA&#10;8qFpoq8BoPTjGu1w9OoaLTjawWiHo1/X6AbHWGC0g8iQ6J0spCidl6r0W4jKG+VAOVyltU9JQlJ3&#10;k14g6bgv6RmS9vuSbk7SOQ3IDySd9yXdnKT9Pp8dOmFIskMTB74lxfD/PnU0uEqiH3xIjP3kkOw+&#10;TqrdpH1yeaxHFZ0DOPZ7k6oBnNSMdHuRXkxjJKNHG8vAl/RvOteSp8ZIOb9A9NUDlE4w+nGNscB4&#10;uFyjBUYnHBk+kXAMp7WsTBJD+aFUzKfkIKr4gBit6pf9RZqxX4lA0jl44xOSUc9vs2I5SeeEcj+Q&#10;dIxwuzpJ+33JWJB0Okn7PETDoYnub4a00a9fdCQnonPoz4RrP/iRHPihkF3f16L7G2sAxxrp9vKo&#10;YorcpAKEXsSwFAMZI1oo42TzUPx7BYNS0+bcKfqsp0jc4OjXNbrB0YtrdIOjE4yJwpGn2VhTbQzJ&#10;kSxN07I+Zh6WQIP/ykpZNV8eKkH6jX2LC0kv04CckGR5gaT9vmQ8SLKbVKXbFiRZbhPK7fcl40Ey&#10;eq7kOCQj0lc1JBk+8uA3NTH8P31a/1c/YR72IxYMa038+DLR+z1B3dxf+71Je8odz006QWndm4zn&#10;Ji1Qpi7lVkkegLPs1x95PMc8FP8+wS5K02ZcLvp4vl8qXaMbGC04qsCogqMbGO2wcYLRDh+7GEQG&#10;jETPBCFlPmgUvKtkUGpazXFysDRk7J+1P/Z9sPfXDZIMSCvldoOk/b5kLEiym2RIspzptukkdTep&#10;gqR9GpBXSLql2ywnJJ33JWNBksFjDIqIrq9LKb62+uhIwfHHcfC4Atn9HRHuc7yRbvsgjl836YSk&#10;PeVOrZu0S+zP0GRfhtBEBk6sf6M0XL+IQ9P+JA/VIi1MxjU6wXgkXKMTjE44WmC0IGRpIsm+SZLG&#10;JvWahyXw4JRMhCq2yf58LRKSfp2klXL7TbdVI9zOe5Is++BNPEhyyu2Sbo9DkuU2V9L5uJ9zWo2V&#10;cseDpAme7q8hBf8qLtIvYieOAljOyXiHlN9bKrq+LY0+x7o3qYKk896kHZSWm3Sm3Ak+qshSgC8h&#10;8SOPgKUMZeBE/jeCpTbU8FM5WANQxoKjBcZk4KgCox84OsGYKBwZQBaELE0gKTO1VH2x+h8kUXyP&#10;6MkRkftl3w+vkLS7STcnCcWEpNNJOiFp3ZeMBUl2kxYk400oZ1mQdA7exIIku0ln+moNiFiQDI8c&#10;y67/1uTwVw5q2hc+Yx76Ixq07xMfEGPffkUc+F/A0ukmnSm3l3uT9nmT9nuTR95NOiW79Uce6/9t&#10;XomrjVR/S44wKJ2u0QKkCowWHN3A6ICjKxgtOKrAqIKjHYwWHOOB0Q6eMBjHpb8q4QGk3/cJolxc&#10;+akZENC00v+QY+Uj4X2z74+979zfRCFpgjIuJNlNOtNttxFuN0iym1Sl287BG6eTtEOS3aQFSdXg&#10;jd1JWumrE5KR7kx0fVnK0S8tS9X36Dc07av/JUe+fVB2fVOzQ93orzPlVox0R82bjOcmLVAeATfp&#10;EFJxKWXGXPNQvLUDjvKLYoxTb5VrtAMylmuMlU474Zgq1+gEYyw4MoAsCBkS3f+QIjThOfOwBB7s&#10;KuVIzgbRmy2PPCTtgzdeIelnQrl98CYWJNlNxpsrGctJqtzZl/BH74tIwf/rvKPFzWgD3/y+GPzG&#10;aHTK7cdNWvcmYw3gWCPdqZsO5Euchh/Qnw9/FOf/e8zD8dYMTWv4rBhlUKqcY5AptQqMicDRgkoi&#10;cAyD0QCQJQbRvUi/Jw+bhyUloWnF3xCDOTZQ2vfJgiQUE5LOCeVu9yUTgaSfCeX2+5JukGQ3aU+3&#10;Y4xwR0HS7iZjQTJ6QER2fQEp+Of7tf4PHPFRcA7+I0niW2eL/q8hBY/ub9hNMijZTapSbstNqqYD&#10;JegmVXALWgzLrgxBYxlPUm/GR8xD8tYLTav/lBxrMJ8cseCYLBidcLSD0YKjVzDa4WgHowXHWGC0&#10;w9EORjuAwhJ9d0hNm4QrM3VORIiisZiQ1PueACR1QAYJSXaT8ZxkPEjaR7j9zJUMTyiPnW6roGO4&#10;M9n1X0KOfoZHwY+KFJz7IeVXp4iD/y28uUkvjyqq3CSDEpvzIhXYUiQ9DR/NeF3TMj5pHpK3Vmja&#10;1I/JMZ4elAwcY6XTFhjjwVEFRiccY7jGKDA64Wi4xkg4MoAs3Y2U7Q4hx+6eah6awEOvUymK/i66&#10;J4lISFr7ZO1HPEjGe+qGFQuSzqduYkHSOQ0oEUj6mStph6Q1WuzmJK0UNhKSljsTPZ8VmvYpdPTo&#10;SMHRj3dI8bVFouuLocTcpNu9STskjyI36RA/8ihGM3Zph96CsCSq/ZAYrUTqbQdjKlJqJxidztEr&#10;HE0wJgTHSDCGxRC6i2TfHZoM3bfDPDQpCaIJ75RjPE3IDZK8Dz4g6XlCuWquZCxIstzmSlrTgOyQ&#10;9DMNyM+E8niQdDqz8GRt2fUZTY59YtQ89EdFcHkyMfqVl2XXF+Esuc/h/rpPB7K7SQuS7CZVjyoe&#10;vaBkAZb4TjK60Qfs/NHh9j0Fv2BLjFYAlHYw2uHoFYwWHO2u0Q5Ir67RDg8HHM0RancwWnC0wGiH&#10;ox2MdvhYukMHpRi4I5Sqp3SsECJnA09yV0OS98EOSZZfSLKbVDlJe8rt10mqRrjdnKR98MbpJJ3T&#10;gGJBkt1kPEiyM4uGpDVyLPZ/UgrxyX+ah/6oCE37wCfkyBf6xIHPa87+enOTVsr91nGTdvHEdDGY&#10;MYI/Gj880o+deg44nPeIoSI4nERdowqKibhGBRjHARKca3TCMSwDQqL370jX7gaJUpeujY5mfkeO&#10;ZEo1JHlfVJBkeYUku0mnk7RDklNuFSTjTSi3Q5LdpN1JsuI5ST8Tyq2UOx4knemrHTpGGiu6Ph7S&#10;ej+CnTtq7lceQ6Of/a449Hkhuz4HWNruTSZVRu2tAUqWZFj2ZIRwLE5/S8y15Nerir7cEdGbaz41&#10;4vd+owqOXpwjw9EOSL9wtMCYPBzDuo1Ez62aEPdsMA9PSoLo6neJkSmDoneCFg1J3p9YkGTFgyS7&#10;yViQZDfpNqHcPnhjQTLICeVQxOANQzLWNKB4kHSmr5GQZPDIro9JOfKRAVyU7zK/giMeOizpC2eL&#10;3s8K6nZzkxYkVW7SOYDjEZIsBbiOhHRYdmeMwlnir/pRDkt+vln053WL3myAUgXHWK7RgqMdjG5w&#10;jAVGC45uYIwFRzsYWf7AGBa7tFtJ9t6iidHbDxEdn7KXKOnP2IvJd8re+0Q0JK194v2w9zncx/iQ&#10;ZDcZD5KWm1Q5SSvltkPSOXjj5iTtkGQ36eYk7YM3DElWIpBkN+kOSQM8HyVx4CNCyg91HE0XJPdF&#10;Dn9isuj+tAj3WZVye3GTaM6LFMA6kjJhOSZGMnAhHOWwFKJ4h+zl+X1Hp2vU+qDBu6G7TN3p0B3Q&#10;32263abboFttusWmm226ibSBG3WJQzci/b7mD+bhSUlo2oTPypGJUhvkfbsHsvaP98e+H/Z+o596&#10;H/8G3QBdD10HXQtdA10NXQVdCV1m6hLoYugi0g5dCF0AnQ+dC50D/QU6CzoTOh36M/Qn6DToj9Af&#10;oFOgk0nrPwk60dRvoF9Dx0O/gn4B/Rz6KfQT6MfQj6DjoO9D38P3+F3o/6DvQN+G/hf6H+ib0Deg&#10;r0Ffhf4b+gr0ZeiL0Begz0P/BX0O+iz0GejT0KegT0Afhz4GfRT6CGm9H4Y+BP0n9AGSPe/XRO/7&#10;QmIo4yLzKzgqQoelfP8icfAjmt7nPvS37wPo8/uh90Hvgf4Dejf0Lugd0DFQhqE+H+oxZa17pMR9&#10;ACS1AyYsDwCWB/WJ6aVHNSyFKH9W9GaZE6H9wjEWGP3AkcHodI2Ax8gd9NiKcpo+vYnaItScpBzt&#10;tYX/PW1ag9Y6raW3sbFpa1NTcmpsbFSqvr5hS+vUhtHWqY1aW1sj4d80LUqNDuF3rQ00taXeoTpT&#10;4f+3Tq2jFqeaLdVCNYZaVMLnuvjf1VCVruZmp6pNRf6+qZFVGa2migg1NthVaf4sN1Wmq4FV71S5&#10;4nelVF/HKnGoePzftTVFWn19wVh5ec2WysrKrWGVKlVaaldJTBUXl2wtKWEVu6q4WKWirXn5tW9U&#10;VRWIqsoCrbqqgKoq86lSV54p6/9O4bMKVm5cVZSzcuKqvCw7rspKIf7pphKIlynNclVby400sg/w&#10;BzTHYckV02XGDBNLR1cYf9HKVoueKQClE44qMKrg6AZGC44qMEa6RkNWOs26i57aXEC1da00dWoz&#10;LtSph1WAnNbQ0JC06uvrXdXc3AKwsJqxPS9qIsA7jhp1NTTEU4MuADuG6sdVV+emugjV1rqpNko1&#10;NU7VQFVQ9bhqq6upWqlKqCpCVVVOVZiqHFc1VFpappWV2VUClUappKRUAyRNlbgKkMSyloqgYqWK&#10;ioqxLKsIKjR/FuH3Rbw9QMZQeWkp+sgqiSlsz1QRVBxT2C5UCBXFVlEBhOViqKiQVaBUIVRQgJ+6&#10;8qD8KBXk4/eFeZSTU0ytTcjk4HbHYbknQwqRcVTdItHDqHJeMlf0WpOgE4Wi91Q6GoyR9xi1vruo&#10;b9+9AEMLIDn1LauWlhZPYlDGV5MOyvhq1GUBU60GXRYs3VU/Ljs0I1UXISc4w6qNkAqctbU1UTLg&#10;6VQYpJbUMI0EqRqmYYjaBafpUIVSFRV2lcdUebmlMlcB3DaF4amSF5iyDJiqAWqXEpwOAeoQQOmi&#10;QkDUkAFNlRikhvIpPz+fnuj8JT/mGL5vuTcjJMYyUjqf2XeYoKwRvRMBShUY48ExFhhjOcZIONoH&#10;YLSB26l9dQlSSDWA3hpSQzFaKiiqpIKiU14gyfIHSjUgLQUFSVaQoIyGJOtIgdILJFn+IOkVlGow&#10;2mU4TjUc7VLB0a54oAxD0gBlAVxnTeW9JA+FQcnSnWUoYwTOMmWDqr6CR2ClLMgCKJF6q+DoBGOi&#10;cHSC0X10Whu+ldramnXYqCF09EsNRZVUUHSqSZcajnYFCcrD7SZZQUGS5QWSLC+gVEOSdWRBqQaj&#10;XUG6SZYKjpbCkPQHyuycIpLdx5Bmc5U6LPdlSBIZvZqW8d4jnopzBzSRe7s+p8+3a7TgqAJjbNdo&#10;B6MxBcaYBqP13079B+7AhawG0FtFaig6pYKiSiooqnQ0pt2RkHQHZSQkkwNlNCRZiUHSHZSRkAwS&#10;lGo42vVWTLsjIWmBMp9ycwvpuaeOiwIli6cPUUiH5eeOKCx54zQ65VJ5iEGZiGuMBUZvcLTPadQO&#10;3UpPP5ENiKgBFE8tSUrVpl2qdVRqBghV8gLKpig1USNAGFuAINQAGLLUkGS5g7I+QgAhVAcgugsg&#10;NFULKLJigbLWVA3AGC1A0KFqgNGpeKCs0gUIKlQJOEYKEFQpIVACgi4qAyANAYKxFMdNlpoqASQN&#10;AYJxVMwQtEkNyTAoi2KoEKAsZCC6qMC3m7SURzNbryPZe0wUKC1YiqGMIbDqu0cUlqHB+8/QQamE&#10;Y6x02g8cnWAMw9E+mVobuonmza0HlPyl3QynqYBPW3MjfiJth1p9yFi+SZd7+83j7avasDQVbbQA&#10;bk618rqQBUwVIJubGqi1sR4/sZxNTYBcbDXoaq6vpSaASw1LA5IqUDL4mgCxRqiB17cE2LkLy5qq&#10;A9gaaqr0n5HAtFxkDdXXVlG9Drdo91hbWx0pBwxrALY6wKmmujLy99A4JLFMbWU51WA5Y1Q8LJVz&#10;DI+KG6quKKOa8lIdfPEgyYoAJdarKi2mCoCsAtCzq7zUkjGirVJlaSGVA1qlbqAsKaLK4kL8hFPk&#10;5fD/eCoB3AxhvaJ8KuERbRsgw6A0QFiMZUoLc+EO1SPfqlHusPKpOC+HCvIBPvzfLyjz8vJJ9kSn&#10;35a4TJsYzBiCs/yyia3DH6FD9/5WDD4AUPp1jRYcVWB0d412MBq6RZfWdzMN994CJzNNCatYYoDd&#10;Nn89HbdukH7QPgwN0XE+xMt/v32ETlq1B0AD2Gxt87+5/esXPqEv57dtlrHeCP0O7U9vAggBVCck&#10;pzXU0flLXtH74Vz/h3E1rIu3cQ7amFoPcHkEJafRFU2tdOKje7G+0Y5fHcc/cezvmrmc6hiENlAy&#10;CMsamuk3jx2I0f5ITHH7P1o3RHdOX0q1gJoTktWAWlbTDPrp2j76QYdLex2xxev9fE0fTWycRZVw&#10;gF7dZGVZCV0zu52O6xhFO9h2AvoBtn/Sih06CMvgBO2QrCguoCvndOK88N/+j8yfx3WM0R+WbTGg&#10;pwBlWX4unfnwC+P7wOs59WP00U36MewcpQvmPU5FDEzPkDSUlV1Cb778tYjRb5Y+ZehAhhAi41VA&#10;8msmso5MaNrEH8rh+2VirjEWGOPD0Xgcz3gkT4NefekBamqKhGA8TWtppDNWbqcT13ZB3Unpd2sP&#10;0mVLXoAzDDvaNjjEv6zYQicF0P5Jaw/Q+cte0x2mHZStgOQpj+2jk9YcUK7nRyejjRse2kT1LqCM&#10;gKQJyl+v66XfrUl+/37VfoiKGtsARxOSUD2c5q/a+wNqv58yW+YAjsZ8SyvdrgE8f9Y5jO8vyW2s&#10;OUi/6jhEuXUtVKEApCULkmUVlTSlfhqdoGrLp/j4/KJziKqKc/UUmyFZAoc5uWYq/XZNj3IdP/od&#10;zoufrR+jyvwsGySLqRD6e/NDdMIa9Xp+xOfvr3EOlOVM8QXK/Pw8WvrQOfxSsjAk2UX2ZIzJkYwq&#10;E1VHNjRt0v8ZoEwlHC0wRsIxrBtJO/Q3WvpIBeDkPe1mt9cK0Jy8rof+uO5g8sKFds2S55Ei86i7&#10;6SaR+p4UVPvruuicVduoBSm23U02Qr9f161YPhEdoAuXv66EpAqUuW3zsW3sH/5IqNvzIbRx38xl&#10;VGMDZUVDE/2uvS+g9rvobws26qn4uJuESuoa6eT2XvU6foQ+/gE/b5qzznSV7pDUQQnXeceMZXQq&#10;/gAq2/MjPj6ru+i+5rlUot+zBCjx84HGOXQKAK5cx4/Q/qlr9tNtbUuoyBzkYTfJoLyreQGdAtAp&#10;1/Mj3gfA8p6GWZRvu18ZH5S5+JmN9DtDT7/hInni+Q64yB+amDryMTKS+U05fB9A6YSjCowWHOOB&#10;0QZIJRgNOBpFHf6GtPtvNNZ/HdyNv7S7Gbr74Q105rp9dAYAkaxOB8hy5ixFu/xEELffSgWzFuOz&#10;/VHLJqIz1+6jvz+8CXAM36NsxL8LZiykM3ASq9bxqzPX7KNbHn4cjrIpLigb4CYnzVpKf8Z+q9pK&#10;RJOnL3KAsplOa+9RLutf++nGhZujQFleU0endfQqlk9AgN51C5+kqorS+KCEshqm4ZgH9d3tpxvm&#10;b4CTtBxlKRWXV+D7Oahc3q/OxPE7d+VW/b6lNYhTCBWUlNKf27uV6/gVb+OcVTupUH8CxwskDU2e&#10;UkZ7tn5aEwczpBzLmMlsOqKDN84gmvAlOfwPgDIR1+iAYhzXaIdjuPLNDQDl9bRn+9+podEAlFfx&#10;/b5z8OWc174/EJ3T3qW7SQawvg2k4LcsfRaf7YtaNiEB6KUz5utwDIOyme5ZuAGfB7ON89v3Uubs&#10;pUpQRkAS4rT7vnlrlO0konPaD1DOtAVUVxse7S5vbKG/dBxULu9f++imR57UB3UsSBoj3TV0VmeP&#10;YvkEhO/omqUveAIlj3bziPa5OG+UbfnUudClK1+nch6AMWFZWZRL5/DxQ79U6/jVmRsGqCIvU4ek&#10;pfK8LGwb11FA2zhj8zCVZT7oC5TZ2bnapnUnHgyNZKS0IE3CoWlTPiOH7wEovcLRDkgLjhYYvcPR&#10;Xh5Mg9asKqTWViPl9aoZjbV0Pi6QS3ABJa+99FecLDMa68bbb0OKfMWanfpn6nX86cKOLmrlwRwT&#10;kqwWAOzGFS/TxYrlE1Vly3QbKF3cJKuunu5+ZJOyjUR0UccBKmido49+W6Asa26lv2K/Vcv71166&#10;dfFT+jPbdlDy/y9Y36tYPgGt20tXP/o6VZVHgzISkgYoq4vz6YKgzkFs++K1e6iyMDcMSvz7Ivye&#10;P1Ou41Pc1/L87AhQlhTk0lUAdFDn4EX4vvOLivVBnViQZFmgzM3Nlfn55S/z04Immo6u0LS7PyaH&#10;7wAovbhGFRztYLTgGBuMYV0LN3ktiYGrfI92c1pcMXMBXdm+h67q2BuA9tBNq17XR72tbbQ11tMV&#10;Hfv0z9Tr+NNFG3ppRl1FBCinNtTSdWt30FUB7ccVnfupua7GhKS7m9RVX0d/X/ZcYNu+HNsuaZ4+&#10;Dsk69KO0ZYbeJ9XyvoV+/n3JM1Gg5ClBl27oUa/jV9jGNfg+qhhSMUFpTCavKcqmSzb1qdvyK2yb&#10;j1UlwGWBsrykkP624hW6MqBzkK+X7Npm/d6kBUqeHnT3rJV0dUDnwdXtu+nOuWvjgtKCpKXi4mKB&#10;7/RzJpqOrtC0Oz4o+27TZN/tmn/XaDlGf3AM6xqA8hrqO3gd1dW3RYAwrlqQsq54nm7o2EV/w0mU&#10;rG5EO7kLVo/fn2zBz/ppM+l6fPE3KJZPRFdvOEit9bURoOT/X8+f4+RSreNX+jZqKiIg6QrKOoDy&#10;0VcC2/Z1nfuoomlqGJRwlsVTZ9H1nXuVy/sWX4DLngUoea6kHZTldO2GbvU6vrVb/74rFam3CpTV&#10;xXl09aZeRTv+xdvlY8Wj3RYoWffNW4t9D+Y8vwHt3PNQ5zgkWQzNvIpqbD+Y84D34wZ8V4U5mQCi&#10;d1Dm5eXJiorSC4Glo6t6EIem3fgfov/mUdl7K0DpBY52QLqBMTYc7e900XqvpifWTwGc/KXdbUiR&#10;b8MXexsAd1snfiapW6Dm1vA9Ur5PWfjQY3Qrb8OxbGLaRXetfg1wbIwAJT9+eEvnHsXyielvm3uo&#10;tbrcEyh5gvkda7divWCO4c0b9lFVY3MkKKfNCW7/8F3zH0cnKKsry+imjQfV6yQg3o+KirK4kGRV&#10;wvHdiuVV7SSiW6E8ZFfG0zoAJX7mNLTRrQCcannfwjG8Hd95SX5uBCzL8jKx3/sDu55uRVuF2RYo&#10;40OSlZubI+AqnwaWjj5Q6q+DGLi5V/TepHkHoz/XaEDREr+mgGW8HVAbuhgXsv9J5vqI93pcOAHp&#10;jk0HqA1psNV+KwA26dHn8dnOqGUT0T86dwC8q6nR9lQOTw2qnj6X7gKoVOskojs2dVFTbVUEKFWQ&#10;1AVHeXdA+8e6c+M+qka7YVDWUsn0+cplE1LnTprw6IsRoNTnVAJYd24+oF4nAd2F/ahwTDh3AyU/&#10;fXPvmtew3vaodhLR3ThPpsxZEeEo+QmbuzfsUS7vWziGd23cS6W5WRGgLMnL1j/TpVrPp3g/smpb&#10;9UcbvYEyT1dpaYnE/99v4unoCjFy+3bRfSNA6YRjLDB6d41hMNpfncq6nMaGL6La2ukREPSisoce&#10;pQdwck5YvyMYdewAHBvH229taqAHO7bgs+C20TB1WqSbhEoXrKQHcFKplk9ED0CN9XXjkIwHyvs3&#10;7Fa2k4ju27SXaswnclg88bxkxkPKZRNS53aatOqlKFCyo7xv8371OgnofoCkrLrGBZIOUOL/WYs2&#10;4PzZpmwrEU1Z8gSVscsDJLkARll+Ft2/Kbj9ewAgKyopjQAlF/adsmgjPRDUfuCcnoT9KMjjOZLe&#10;QYnPZGVl5c+I6OhzlULc9YLsvkEmDkc7GOPD0XoRv9Z7Ob3y7D0Ak7+0eyqAlr/6JcrasA3anrzW&#10;b6XipZsittEytYUyN+Cvomr5BDRl0x6aWsuvTgiDshmutWjZ48rlE1LnVspd/SLg6OH+JFRfV6/3&#10;S9lWApqyeQ9AabpJBmVNHZXNekS5bEJav41y1vxLf2Qx0lGWBbsfm3ZRWX1TfDfJwudFM7GPOPaq&#10;tnwL+5i95hUqL84fB2VpQS5lbtqtXj4BZWIb+a3zAMfwgA4/2phf26R/plrHt7gdqCB7chQkWW6g&#10;zMnJRvpdtBpYOrpASZRxrJR3bhDd1wKUdjBacFSB0YKjE4wWHNVgDL8R0HgroDZ4IYDBT+L4K4LB&#10;bq+AvwQArgCwDEJNbTMjtlE/ewHl4wtXLZuI8p7YRy11/F4ZGygBseK1LwW3H51bqGxRB+DIU4Pi&#10;uEmovqGJ8gAFZVsJKA+g5LJpdlCWz1msXDYh4TgVrn3ZBkqzhFplOeVv3KleJxFt2kFlzdO9gRK/&#10;K69vVLeTiPhcWI/vkYtUMCRZJUVUCGNQsCG4871w6WYqLiwIg5KVm0kFj+9RLp+QNu6gAp4m5BGS&#10;lsrKyqSJp6MnjOK9f18quq8BKJ2u0QlG/67RDsaw+LWpF5M2djZVVUcCyotaAJmyjdupfOMWaGty&#10;2oCTcvMOmgqo2LfRMOdhbGObeh2/wjaqVj6hO0gnKCvXvKB/rlzPrzbvAvy8uUld9fVU9viuYLa/&#10;4U29ndraKjPtZlDWUnVLG5UDPMp1/ArtVyzdEAVKTsXLH33a6INqPb/CcawA/KJB6YSkqeI8Kn9q&#10;b0DHEecj9iMMSrO+ZG0D+hXQcVz/JpWufBKg5Ck5NlAW5FHpYzgfAWrlej7F109hRbU5Tcg7KHNy&#10;cjTs+3+ZiDo6wnCUN083QJkoHN1doxOO1HeRLq3nItrx6k2Aks+0m9XcRA2L1lDdEzuo7vHtCQrr&#10;PrGT6lY/q4M3ahuAWt1jTxnLKdf3Il53B9Uv7aRmgCkCkqaaWlqptvN1c18SFK+7aSvVzVpAjfUe&#10;IcmFeQG0+pnzqG4z+sptJCwcx86XqRZO1ppsPl6UF0CrWbAy3M+EtYtqVj0TlXYboMTvoNrHnqF6&#10;LKdeP1L1LuJ9qZq3jCrNCedhSMYAZXm5/hhl7frXqf5J/LFStOtNOI6bt1F5Q4teRSgClMWFVD51&#10;uv4576N6fQ9C/2rQzyJ72m1TUX4ulS9cY+7HzsSF9SuXbqT83KwISEaDMhKSrOzs7FBeXt4s4Olo&#10;eoSRQXlrhey+GqC04OjVNVpgtOBoByNkA6Px4n3r5ftQ/7k0eyaPMvtLu8cFyOgFcKfPoBakzf6F&#10;9bhAME8wdysUzNuY2qpY11i/OZ6mTTcqBTVGTgmKELtMQK0J22tqbYOmxxB/3kaNUx1qbjEGcABA&#10;T6Pduswq5vWAZV0N1Tc1Uz2gHampUMu46rCdeqea8HvAuc6sRxkBSRssa7n8GlL9WuzvuABWL6qB&#10;S66urgEkHYM4djEskYLr1cvrGqi6Duvo4n9HqxIOrWpc9boqa+t08FWWh6cGeQIlpBfn5TJplVVU&#10;ASftpvJqd5VVVetpdllpsQlJGygh/Y2LgFlpRSWWrdFVWglhn0t53RgqhrMrQd9KysqpqDCPioui&#10;IamDsqiQ9DcoclqOfSour4xQURmrwlWFpgoKiyifS67FhGQ0KAFI3VEWFxePmYg6OsIA5d+yZM9V&#10;AKUTjk4w+nONEWDsu8Cm80kbOYNqav2n3U7xNCGu8uNXqrbcpNqGs3q5U02QqkCvWsZ7cRoAD3UF&#10;c0sMwUa9hJpVzTxWkV41IC1Fv+6hFuIivmHVRYhHtK1q5pbso9yWokA5LsAO0iuY80+9arlKRr3J&#10;qLqTEXKAEop81YO79ArngEZY7oV6vUCSFf26B/vvwioDqMLVzJ0KTwlyQlKtUsCTxRCNLQOEahdp&#10;yf11D8Zn+YBfoS6rmnm0CgosRQLSkhdQsvAZv9b5oyamjnxwhQ7Re8XdoudKzT8cVWB0h6Oh85B2&#10;n09d267UQaICUzzxiPScxhqa1swVx9GGT/FrGGY21tP05gYdeqptsNM1tsGOU9EGABdL7BRnNNTS&#10;tMZafRqQGpAQHNOs+kr8rNchp65gHlYj34O0C0Brq62iFjhDA5r+IMmPMbZVl1Gj7gYBzAix26wz&#10;BLel15l0iJ1iS1UpNdZU6NWClKDEMlMriqm+uhKQDFcydwLRENeajBS7xcbyYqqrKDMmmCsgyaoC&#10;2BrLCqka4FJVMbdUCfBFCi6SBcA1lORTdXmJPprt1U2yDAiWUl1RDlXAEdqhNy6FS7SrDI6xtjCH&#10;ygEtt+W4PFpNQRZScbhLs6akCnpOWdArgVOszJtCpXCN0cvYlivIpYq8yXr18sKiAl36vUZdgJ5K&#10;NiAWwk2WZz1IhfmRrtILJE1XGcIfj3wg6ihKv/uvvBqwBCgtOHp1jRYYLTjawWjB8TxT55o6h7S+&#10;v9DSRcUJgZIrBt380Cb6+Zpe+hn087V9CYmrYf/h0V169XInLKc3NdCNCzei/f7ktoH1T8E2Wpvq&#10;lLDkquZXPfwU+sLbUbfhRbwvf1qxlabWVQOW3kHZjOWvXvA4+ol2kjqWh+jPy96khprKSEBCDMdr&#10;523Q+8gVxFXre9FP1/XTacu26M918ztwnJCsBUQvfsg4lqr1vepnWP+sxS8DlsVU7hGUDMlKwPHi&#10;BU/o6/8c+gXa8ivePvf/9MWvUgW/vsEByfLiArp0Hs5LHAvV+l7E3wH38TRsowwQ018DMQ5KE5L4&#10;/bkP/VNfTtWGF/Ex4H6es+AZKsrJpPwoSMYGZXZ2tgYnvMtE1NER2tBl58hDlyD1Ds41huF4jk1n&#10;69KGT0MayU/j+AMlu7uLlr1CJ649aEpdadmbDuoVse+a345UObwNLopxzeJ/0gn658lv48Q1XXTd&#10;I0/pjyraIclVgy5f9Ky+Ha6srV7fq9BXbOf6h5/Qi/Gq4WgXp9p1dOu8DjqBt53s9rH+76C/Ln7R&#10;uB9pQrK6ppbunb6Efmsuo1zXq8x+nrX8Df3ZbjskOZ2+c8ZybKcnsH35y9LXqBLpsBc3WQpQTqlv&#10;DWz7J67pplNX7qRyfeQ7DMoC9Oc363oD2sZBOnnVPn2OptNNZpZW0W/X9SW5HWMbfP6fsmoPHGaW&#10;CUc1JJ2g5PuUBQUFYxMmTHifiakjH5p21R/FIIPSLxxVYFTDkeAiWVrPX6hvzwUAh7/ak+z66lqn&#10;h6tlB6Iuun/+WoDSKoSBbcHlnoSTUb28f3H166uWPI/9jXSTDEqjsnhX1DqJiLdz0fJX9elBajja&#10;xSl3Lf1p9V6jOreiPb/idv6M9nhQxwJlDUD512Uv06lrgtkG62R8N/qgjQ2U/AKxyx95NtDt/K6j&#10;Xx/5NlylGpAsdpOlWOauaYuD3U+c57k8AGNCkt+8mFdRQ6colk1Uv2/vpQfq2nRXaUGS36iYW1pm&#10;vDVAsU4i+n17D91TO53yYoDSDkmbQuXlJTcfNU/pAJS/EQMAZRQYLTj6cY0WHA0wUt9Zps7UpfWe&#10;Tu1rHzRGnE0IehIANmXuSjpdr/bMFbmT12nruqm+tc2474htMChrps2i0zq4Ird6Hf86QJPmrISD&#10;DkOS0/A6wPlUnKjqdfyLq2Pf9tBGY6BHCUdLcJNQI9LuP2H/VW0lIr169mM7qQ7gsoPy4hWvmRXA&#10;1ev51Z9wzHjepB2UVQAlv/wtyO38sfMQHKU3UJaVV1B2XQvW4yrf6vb86s/4bibWz4hIvyuREp/a&#10;cUi5fKK6cfZaKi4qGAclqxTu74/rB5XLJyT8Eb3ioScoLzfHhKQ3UHL6DbfLRTKOjgAofywHLhFB&#10;ucZIOJ5h0+mkDZ1CbdN4crfP+5OAy9UrX6Xz1+2l83BRBqEzOvsi3rrI8M6ct8qo1KxYPhGd3d5F&#10;VdNmRkw215/xnj7PqPytWCcx7TMqm8d1lAYom2qr9f1Xt+Vf/L1cumprROrNgziXrXwj0O/sLPwR&#10;42lCdlDyiPVtC9YHu53OXh2A5Qo42sWg1FVWQmd3divbSkRccfzOmctJfz2tCcqq/Ew6Y8OAcvnE&#10;tI8uW/GqPtHcDspigOu8DtXyyakgN9uEpDdQ5uRkc/o9ePbZR0ExXx711rQrviMHLgIo/cLRAqMF&#10;R8M1OuFo6M9wk3+mkYNnwF1xqusdlAwyfuf2+e0H9SrMQYgrMV++Zpc+jzIMyha6ecVL+GyPcp1E&#10;dB4ubL4/GTGY09RImXNX4fP9Ucsnqr+irfLWGToI1YC0FAbleet7lW0lokvW7qFr8IeM38ltB+WV&#10;q7bg8+CO5/mAEY+CO0F597w1+Hxv1PKJ6sKObiqpqo0JynFIQpUl+XR+gMfzYkD/poefAijh8ExQ&#10;8tM6XC1euXwiAihZDEY7KAvgMG9auFmvtq5cLwFdiGOTk19spt/xIZmXl6sLn4dKSkoAm6Mg/da0&#10;i/9bDJyH1FsFRcstOh1jbCga+pOp03RpfafSM0/eFjF44kkAWF3bDL2C9tVcQTkAXdOxmx5YvHn8&#10;FoAF4yvxl1S1fGLaQ1d0HNAfj3SC8p4lT9E17bsV6ySmy9d3AYJ1Dig6ZYx2MygbALFL1x9UtpWI&#10;rlm3m25d/kIUKK9bux2fB7ifG7pJn/pjQlKfG1lZRQ/OWqFcPlFd2blPrwvJZdRUkGSFQVlGVUW5&#10;dOnGXmVbCQl/XK5bvUV/IscCJd+nvHnpC/qxVq6TgK7AOZBXWq7fmxyHZWEBTa5r1Y+Bap2EhD9i&#10;9zXPp3xA0A8oTVf5iImqIxua9qfPyv5zAEqVY7TSaFUqbcHRAqMFRwOMhk6F/qhLGziJFszz90pa&#10;FoM18+EO+lsHV3nmKszJ63qcBJWzHgq7Sf7Z0kzX4MRRLZ+YdtEtONkZjOOQhFoaG+nW1W/oVdXV&#10;6/nXteh3U101IKgCJMuApA7K+nqqqW+g69bvV7aViG5ct4vuXvqMOU/SAmU1fr8Tnwe4nxu6DDg6&#10;QJk1Y5Fy+WSUPXUOQKm+R2l3kwzKyuIC9C3Ic2c33bB+XwQoeW7lg9OX4rMgr4M9NKlxpg5Hu6tk&#10;cF6nV41Xr+dbOD9uWfEvys/VXWIcSLIMUPJ9ysLCwgPA1LEGrY5gEP35w7LvbE32nK35c42WY1TB&#10;0QLkH3RpvX+gsZ5TqKHR5ysfWIDL39t30O2duwLTTRv2jz9xo28DrrV2+my9Grdq+YTUvpMmLn0y&#10;amoQP9J4a5DbgW7cyAV7PYKyro6qmlrplvXB9YG/nwmLH9efuhkHZXWlXoVetXyiumXjAUCSK5vb&#10;QVlJeW0P4fMAt9WxgybPXkYVldGQjASl+SQOQHYbvm9lWwmK97W4rCwMSi6FVt1At63fq1w+IeF7&#10;u/ehTn1iuR2URYDYbQC1cp0EdcumbsrjOZU+QJkLsOL/oqKi4lcmro5cEJ36Ptl/1ojsPgug9J9S&#10;R4IxDEfqO4Wol/V70npOptdfusK8P2mDoAdNa6qnv2/aT0a18WDEFZgZwNY29Hd4L+qge/B71fKJ&#10;aRcVz10eNZDT2NxEd2wMdn/u2rBHf7WDGpIsOygbqHT6XGU7CatjO2U+sh6ADIOyDqC8a8Nu9fIJ&#10;6k6cB9bTOTokTVAWtc7Btri6tno938L+TH6k0zsoofsfe0lfT9leArpr4x4qqK4bByWPgJcUFtJd&#10;ejV39Tq+hfP9H2u3UFFBbiQoC/LpvuXPBrs/G/ZSbklpRPodDUiWAUkLlDk5ORKusgKoOrL3KYmO&#10;f6ccOLNHdJ8OUNrh6AZGC44WGG1wNMEY1sm6tP4TaPniXEDJ52g3VDdzHj2AA/3g+h3BqHM75T7q&#10;qBqEf09ct0W9fIJ6ACd63bTZkW4SamhtpfsBNtU6iWk7+v6m/jhiPEjqoMTvSuYsowdxEajbS0Tb&#10;KX/hOv2+pAHKGoCygiYAlOrlExNXH69E2xGgrKqkkpaZ2NYu5ToJqWMbTVn+DKAYfY8yDEkbKLFc&#10;FsDK6ynbS1B5rfPGR77157aRIj+web9y2UTF7bGDjAAlgJzdthCfB3jd4dhMnrMSgDQGdNSQZIUh&#10;aYGyuLh4K1B15NNvOXr2btl9moyEoxOMsV2jE47UexL0O7jJ35HsO4ESeTcOq2DVs0bFZGcV5YS1&#10;g6oWrByfP8lqBUAmbd6rWDZxTd60O2qiObvL6lkL8Xlw1dO5unYejpEakiwbJOsNUBYvag+uKrep&#10;4gWPAZRm2s2grKoItDI3iyuZV2IbkaCsorKmaTRl4y7lOolpG2WvfVU5mKNyk/z/Qq7mHuR5yt/r&#10;wrWApA2URQXG9xbkdnBMC7iqkG0+Jd+jzK+o1j9TrpOwAP8cfkpHBUhWpJu0hM84/f5fE1dHJvTC&#10;GOKs12X3HwHKROBoB6MBR0Mn6tJ6TqDd287CBer/3TitjfWUx1+ks3pyEsrHl9U0fVbkthobAq32&#10;zdWo8/GTS6hFgBJpd8Witfh8i2P5JKRXNm+3gdGpaFCWrHxaX0/ZXoIqn7vcdJSmAMqCzUEe0234&#10;jnZTFd9jtUGSVVHfQgWbAqxybornR6oh6QBlWSmVwggUAAaqdhISvp/C1S/AUXKRDAZlMVREhUsf&#10;D/i720qFrXN1FzkOSq4GxG9Q1K+J4CqrFzyxj/KnTDShqJIalNnZ2fzSsTtMZB2ZYFBKecbTsvsP&#10;AKUf12iB0YKjAcawToB+S1rvb2j96nsBpASK9DbWUdkTe8zq0UmK24Aq1r2EVDv8IjFdAFjp5p3q&#10;9fxK7+tWql7S6Rjx5nuVjVSz8LFg9ofF7WzeQXUt000YxoGkqeqHuQ9cEdzRXiIy+1DTPG3cTeqq&#10;qaSKtS8FvJ3tACNXBooEZSWgrFcAD+q4rkefVz8X5ShdQanDElDlcyjAPpStfMaWegOUxUVUUteA&#10;7QS3rxUAYfH0BeOO0iqZVghYlcDRVnCl/yC2hTYqcC3nZk2xgdGpaEiyOP2Go35uwoQJRy79Nhzl&#10;6evkwVMASjscnWB0d41hMBpwNPQbuMnfkOz/JQDBgzgJgBJqmr+E6nCg6zZtS0Jb9TbqH30iGpIs&#10;QKxhaSeWC2A7AEP9knZqBpycbpJHwBvxe66sri+rbMOrsP761/XK5vxGxWhIuoOynp+gefQpqg1g&#10;f2s3vEG1sx+mWqTDEaDkqUL8u7Uv6Mtxde6Exet3vkbVTa0KUOL//LROYwvVdr4ayLZq174ISJZC&#10;YUhGgtIBSR2UpUal8/aXg+lDx8tUwk7VSrt1RwkBZvxOn1ocj6S3s3krVa36JxXkhwdzxkHJJdVy&#10;s/VMoW7jG4p1fQp9LX/oMcrLzXLAMRKSKlCy0Cce1Pmcia3DHwDlsVL+ebE8eLL0B8doMBr6tanj&#10;AcrjqffACVRXPyMaTl7Fk8KbGqiFK4ZPn5mQprYh7Ye741c8KLfBAsgYohHbaeMK6vHVPM1Uays1&#10;19dGzZ20g1IXlmniiehRVc3NKubxNHUacTHfhpoqE4SxIRkFSlZNNdUDaHqlchxjS3XNHtUEMNU3&#10;6CXO7IM4TtUALDUMZq5wzjDTpapk7hTcN6verHBeVoyf0W7SACergiqRmupTh/RK5laV8zjVzlm1&#10;lup1OJYXF0YAMhKSLqA0ZbzvBv/myuU1rDp3VbNqxqucG5XOa/TJ5SWF+nuuo0FpqigvR/99WWX1&#10;eMXzEvw7riqqTFXqMCzMzRmHpBOUugryKD8nkwqLS6i4nCuZW5XO3audF5ZGqqCkTL83mZfDjzGq&#10;IMmKDUosw+n3OSa2Dn8YqfepM+XB3wGUflyjBUYLjsc79CvSun9Fz23+G0Dkf7TbEs91NNSahNRt&#10;26XaDk92j68W/XUMTbqccLQrDMpw1fJmh4zf1wMcDTHF1c1VcLQrBiRN1VnCMqzaOqPSebTglGzi&#10;yua6dDja5YAkAMqq1lVL1VjGEFc5D/+/ioXPI1UN1Rg/GX6m1JAMq5KF5Sqqqm3i/6tVXmmX+/Pd&#10;XiDJ4mrlpWVcfg0/sbyb+LUMhgBFrBMhhmMMSFoqxmfFgCqL39VdhP/HUiGruDgsBqMNkmFQmpC0&#10;qQC/LzArnYdVABVGKK/AqQJDDEgPkHQDZXZ2tigpKVwHZB2ZaUI6KAdPahAHT9IScY12MBr6palf&#10;kNb3U2pt5ZQ7sbS7taVZL1xRC7dV1TY7IVVOmw0H1qos0jsuwK4N2+FSbuPrtc3Cul40kypaWTOo&#10;AUDkAahoYIYByU6yBVCqam6lsqkzqDxC03WVtcRSm646uK0mrkKuhCTLHZRczbypFqCBWytBOmup&#10;2PbvSE2N+H9xYysVNUzVX9XaUF0ROYhjEztBHv3m98UU1rdQUf1UqBnif4dVWKdSs64CqISrqVeW&#10;mjB0B2VtRSmVwb0W1Dbp76kOq9FVeTV2NVARwFpdWqxDLxqSsUFZBlXA1bIjzK2spRw4RldVuYtL&#10;rHEV8zI4WzdQlsK5FuPzHCybXVlDWeVQRWxlYpkp5dXjyiqFK+Rq5/yenHFIRoOyyKxUPgUucnJp&#10;lU38/0hNKnGqQteU4lLK58IYcJWxQKmCpCG9DxL//qCJrsMbBELL3hMLxcETAUo/cIwGo6Gfj2tk&#10;4Di4jtlqOMXRdKSvd85fR8ev7qYfrxtIUofowiX/0mHp3A7/7r45j9GvV3fRj5TreteP1g7QuUtf&#10;1VPvSFgakOT7lv+Y/Sj2Kflt/Zi3teRl/bWz0bAMQ9IJSoZkOdLfU1dsM9saHNdPbP+OJftyJz66&#10;l3KaZxK/ysEOSXaS5Uhl/7RsC5Yb0NdJVLydE1bto4nN+CPG9yOdoMTvSpC2nrbszfC22hOTsa29&#10;NLEBf/zg9vyAsgIAu3wOV3Tvpx8r2vaqH7cP0S/W9NKVs9upFKAqdkKyMJ+unrlar0LOy/4kQfG6&#10;XPX8kjnrqSSf7wNGAlKHZF42XcHbwjWkasOPeFsXzeqkguwplJsAKPnZ75ycnB+Z6Dr8Ibp//YDs&#10;+Q1S71hgdINjGIyGfgb9FGn3z2nLixcCRv7dJBeouHzJi/TbdT16JfLfre1OWidA981foz+6aG2H&#10;379zx0Mb6Ph1vVgmuO3csPBx2xM5/BOgRLo8YdZy+vW6PiwXzLa4ivQ1Dz+lmGzu7ian1pTTLzsG&#10;6KQ1wfSBq6v/Zm2fDkrjEUZD9XCSXEE9yO38Cv0uBRD5BWF2UFZXltGpj+7Sl1Gu61do5xcdg3pR&#10;Xs9pN1Lme5vn0W/a+VxStOlbXfq5dPGCJ6lEd5YGJBmak6qbcB4dwjJciV+1rj9xVfI/L39Tv+9p&#10;hyS/I2dymVHxnCu/q9b1K94WvyKlMGuyD0iycigrK1Pk5ubNP2Kj39qh39woe38NUPp3jQYYDTga&#10;+okure84mjEdF6ZPUHJ63NbUYFYaD6YCOIurQz8wb3VE+j27oZZ+g4tPtXyi+gN07aJ/2gZ0DFCy&#10;mzQqVAdXCfvU1Qf012M0Ro16u7hJqKqhmX6/rlvZXqI6qb2PStGuHZQNleX0285gj+0p6Pek5rn6&#10;Y4sWJPmeJDtKrgquWidRccXy22euoDK07QWUfG/y1hkrlW0loxM2DFNlQXYEKCfUTTMr5KvXSUS/&#10;6zhEZdmTo0A5Ben0KWuD3dYf1nXRhNIauMp8j6DM0ZWZmanl5+eHgKwjBErthEtE768ASj9wjAQj&#10;9f7Y1I90aaPfpKqaeREQ9CJ+7jprznI6Y91+OnPdgcD053UHqb51eoSjZCBzpW/V8onqDMD9wbmr&#10;bKm3cX9yel0FndJ5SLlOwlq7n256+AnH9CB3N8mj1Pmtc9RtJaHT4KLK6xojHWUFXF5nn3L5RHU6&#10;LrBJrQsAxrCbZFDymxf/3B7s93jWmn10HTIDvYCvJ0dZSg8A4qe3c8V3dZuJ6NSOfiov4BHuMCjz&#10;yyroTx29yuUT1pr99EBtqz4gY4dlSW4mrkV8jnNNuV4iQltXLHic8nLCkPQCSqTd/H+tqKjoMya6&#10;Dl/wYI6m/fYvou/nIhKOdjDGgqMBxrB+iLT7R3Rw6ykJvWmRX0N7zcrXjErjgWmfXjV6RmPd+HYY&#10;yPzYGX+mXicxnd3RRRXT5pigNNwkg3JGbQWdsb5XuU6i4n16YO5jOgQ9gRKfT5izks5v36tsL1H9&#10;pbObKuvqx0HJ9yfrkA6fFfj+7qeJ0xZGOEpWNaB8Lo67ap1ExRXTr1jxKpWOg1IBR5tK4Shzapro&#10;nI5uZXuJivcrr7xqHJS6igpwLILf36sWP6e7SDsoi3Oz6OJH3zQqlSvWS0jrcM1BhfpTOvEgyTIg&#10;ycrKyuJivlVA1+Ed/TZA+euTRd/PAEovYHTC8YeGeo4z9QPSer5L8+aUAUj+70/OaKrXKy9fgouZ&#10;K5EHIa6yfPVj2+Agw4M5fH/y9mXP4vM9Ucsno4twIoQHcwxIsnhaz18BNtU6ieqijgOUN/1hE4ze&#10;QHnXw5vo0rXB7vMF6w/q03zsoKwFwC4AQFXLJ6NJ0xdFg7KyVP+Ogzxn+Ly4fM1OKi8tBQjjp90M&#10;ysKKarqws0fRVhLCd3XftEeoSJ8qZICytDCPrsD5fAngplwnQV24oY+Kec6kHZYF+fobO7mCvGqd&#10;hITr+6987uoj4N7dJIvTbzjKURNfhy8MUP7qp6L/pwClDzjawGjo++PShr9KFdULIgDoRZwW10+b&#10;SVd07KOrOvAXLjDtoQmPbIpKu69Zt0v/TL1OAsLFdfW63dTaUBuRdjc0NVP+7KXE1b6V6yWoy9cf&#10;oPKpMx2j3mpIsvge5a0rXqKr24Ptx2XruyIGc/S5k9XVdPmGLuXyyWjizKVKR3l10N8ldPmGg/p0&#10;HxUc7bJAWYr0m9dRtZWo+Hy6eemz+pzJcVAWAV6LntbPN9U6ieqyTf1UlvVgBCgLigppSnWTcvmk&#10;xFXPm+aYo98qQFqKBCWroKBA1tbWHt5X2Rqg/Om3Rd9PZCQc7WBUwTEMRkPfg75L2sHvUd+uXwAQ&#10;/mtP8kBL1iMddANO+L8FqBsAqJrpc9B+uE/TkYZf12lV+Vav51+76bbH3qCpAJU97ebJ5Pcu/yfd&#10;2M7VqVXrJabrAMqaphYbKN3dpK66WvRhB9YNcp+5H/vJeA2EAUkWTxq/bgMfX/U6iWry7OVKUN60&#10;Zhs+D3a/rtnUS5WF+Uo42sWg1AWo3tC5T9lWsioBHC1Q8jPfD8xaEfx10rmX8oqKI0CpwxLp9/Xr&#10;eb8CvlaWPk952ZkOMNoVDUlWdnZ2CMf7PuDr8A3qmKD8ouj9MUAZC4xOODIYDTga+j9dWs93aMWS&#10;B6m1Ncbjgi6a1txAd69+jW7v4KrIXLE6CO2im/EltzXyCLyxHXaWDa3T6Rbl8onrNmxr4rKnzKlB&#10;4bS7CeC6Td+nIPdrN92C/dIB6MFNsviRR15H1VYyunX9XoCSn/W2gbIW7lWvxq1eJzHtoilzH42A&#10;pAXKO9e8HvB5s5tueryHqvKzlXC0ywBlKUBZSH9fuzXwfty8uYfKcqeEQQllN7TRrQCbavmE1b6T&#10;HpyxBHAMD+jAvVFR1mRsC58HuV9oi6+J/MxJDjjapQalOfq910TY4QuA8pPi4A+l7P6hFgZkPDga&#10;YDT0Hej/6dIGv4wLl0uqJfDYItLVu9fvons6d0L8MwjtpLs690SBsnjhY/pn6nUS091or2T+ioi0&#10;mzW1ror+vumgcp3ExZXad9oqm8dxk1BjdTn9fXPQ/cB+4zsz3ukdBmVlXaNeeV21fOLaQVnzV0eD&#10;srKM7nvsZbqnI9jv887HD1JlfpYSjpbG3SRAWQ5Hed+jXOk86H50UVnO5AhQFpZX6FXQVcsnrh10&#10;7+pXqdA2+ZxBWZCfRw8se5buWb9DsU7iuhvnR3ZxuQOOdqlByUK/xiZMmPBOE2GHJ4iO/4Do+f6I&#10;7PqBFglGC46RrtEOxrC+jbT7/9HQvu9Rk14tyD8oa2c9FGw1c2jC+m2Us/KZiEK9XAAja9XzyuWT&#10;0QSAi6cgNdndJIOyppLu27RPuU7C6txOk9a+To2Ak1dQNlWW0n24+JXtJazt2O/tVFtdMQ5JHZQN&#10;Tfgs2O+Sq2TnPrQWcOSnc2ywhKOcsvIF/Zgo10tQD+A7qyjIVQLSkh2UZaXFlLVoY+D9mLBhJxVz&#10;iTUbKPmxQ/3zoPd5414qyp4UhqSuQspunk0TAq7gzufHZDjYXIDPDyRZnH6XlJRccVgnnyP9PlYO&#10;fr9fdn0foIzvGi0wGvpfU98irftbtKH9RsAoMTdZunSToipycsoEKGtnLcQ2wvcnW5vqKXt9wJWi&#10;N2yjKTihmxvqItNuVmMDZW0MsKo5C33Pe+x5anA4ShUgLTVWFFPmE/vV7SUsHMPOrdGgbJyqWDZJ&#10;YTv5D7dHgbISwMrFH8Ngv09o407dJaoAaWkckjooS6hg7kp1W8kI+13YPNMolsGQLIbyAYu1rwW/&#10;z5t2UWFutgOUBZSfl4vjEWQVeYj7vuoFys2c4oCkJ1Dyc99Pmwg7fCHHjtsvu74LUFqAZDDGh6Oh&#10;/9GlDXyB2tp4rmICoARQijpep0IArBAXX1DKxxfPgyv2bbU0txBXo1Ytn7C43xu3UUtdjQOUzXrN&#10;yMINW6LXSVJlyzaZk83ju0ldVWWUv3m3sq3Ehf3G91bjBGVLm2LZJNW5hYoXr48AZWUlg7Kcipc9&#10;Efi5wyrj8mcKQLIi3KQJyuK2eVgv4HML+120aL0NlEVGIYvlT2KfFcsnIz6GdU0AZWEEKAsyJ1LB&#10;k/vU6yQq7vumna6OUgVIS1lZWRqOQz/QdXjnUwrx3W2i69sApQqOFhgtOBpgpJ5vjkuDxg5+E2Dg&#10;d+Mk4iibqIwrKevVlLcGI7RVtYYrmkfO5+Q5lOWbtmOZ4LbFfa9ZtM6YQzkOSUMN06YHvl9lm7fr&#10;Ly/johjeQFlH9ZW4wJ8+oG4zUaEvlUvXUw2gZQdlNf5fztXpVeskrG1U0caPMDpAWVFB5W0L8J1u&#10;U6yThJ7YTeXFeUpIsqJAqaucyh/fFez33fkGlcxdDkjaQMmqrcc+W1XVFeslIrRVBFDqZdXsoMzP&#10;o+KZi/G5Yp1khGPFU4SckPQCypwcffT7j8DX4YGlXkFI/t+/ZNf/yniuMRKQ3zD1ddIOfp2ef+p8&#10;8/6kDYBe1dJCzTPmUN0TOw09DhAkKl7/yd3U8MgaHcBR2wI4m+Yt1pcxtrUjcT2xy9gW2uN3dkel&#10;3SykxvWLVlPdU7w9+7qJCG0AkvXTZtkeXfQISqTpdfipH6Mn0W9l+16F4/bUHqpZ0g5IRrpJXVXV&#10;VINzoV7/LpLfVv3Tu6l63hKqqigfh+Q4KE1XWTVzIdWjT/ox4u0mqHr0t/7pPVTR1GpULo8JSQco&#10;4frK0Je69a9Rg94X9Ta8qP7JndTw9F6qWfEEUu28cNptgbKokIorqql+8zYst8c41qYa/Ar73PD0&#10;Pqp4eLVe2TwCkgX5ujj9Lq5vNpfFOc/9U7XF4s9iCddCI/atqGUO5WRl+QYlIMlFMrjq+cMmxlIf&#10;PEUIoHxadv0PQOl0jXYwRsIxrK+R1v95emheYUKPLY4L67ZwvUauaA5nlriMmo8RAzhO6duqx7L1&#10;xkvA4qiJ60yizShxtXIAyJoSpAQlCxBtrK02ljfFI9Ze1FBrqYYaairxs9p0kj4gaQnt8Tu36ypx&#10;MVdXUV2VXfi9TTUAUK1SFVC5Xv+R509GQVIXfo/2a7BMTXmJ/jy2DrkolSnF9x3Hxe+jKSmKcJIR&#10;kLTEzrK0kCpKi6iC17GpHAALq9hVZYBRGSBUVlygg08FSZYSkpYYlmijBOkxP27oRcWFLLg2h4ry&#10;sgDE8EDOOCQtMSx5lDo3y3g/N6SPWnMlIBcVsAAiQ4CirizKy56sA9F5f9ICpQ5LKC97CuA2GT95&#10;nWxT/O+wchl+UcocV/aUSZQ96UEdepGQNEAZDcZIZWObPE0Ifzj2mBhLfRig/HanPPhNgNINjnYw&#10;sr4aIa33S4BEgmn3ERSDPb54uo8XKQAZJU7NAU0Ww9NVDeMygOgmf6Csgwt1FyBqU2T1cruMJ3As&#10;uYLSIX5aJ1LhyuV2hetNWgrD0a4oUAKkKlXo5dLsiq5gbslTAQwoJihtKi013nsTT7EqmdsVBUqF&#10;igBWe9Vyp9wK9Fpyg+S49HdzO5U3rnCdSaf8FcCIJQuU+HcI59LhqVGpp96j/7NCdn1TU7lFQ3Yw&#10;/jf0lXFp3V+h1/91Ei7+xN7dzU/k8GsV5jTW0rymav157xnNDQlpdlMtzW+sMu5LAnKqbTH8ZjXV&#10;0dzGav0Jnen4d2zVUhv65tSMhmqaW1euu2CeEuQGSn51Q1t9Nc2uq6BpWIfViv/HVpUunoNpaVpt&#10;Bc2sLtEdrB2QsSHJCoOSX9/QVllM06pKqLmmwqHycTVVQ1Uqlemaym2UFwCA/JqHaFBWA4z8Coep&#10;5cgyKgqpsbKU6uEuI1UCFUeprjxSjaX51FKaC0cJB+oKSgOAjSV5UC7VlhVRnalaOMywCl1VU1JI&#10;1VBdMdoozIQzBOwSgCQ/yshThRryJ1NNQTZVFeXFVSWcYLRyqDp/CtXkTVEC0RLDrzb3QarMz6Ty&#10;/Bwqz8uOqTI4SENZESrPnkiV2RMAuwI4RzUo2VHyPcWKzPupNHOi/mx4cc5kCH20BMdZpNQkXYVZ&#10;ENYtmXw/lUy6z4CfDZR2IKqVrYOSNXnyZIZlmYmy1Ic89I2FsuvrAKUFRycYI+FIPV8el9b7X7Ry&#10;6X0Akf8iGAyuaQDMxDkr6Afrhum4dYN6hWiu3pyIfgJ9t32YLlryot6uc3utAGjezIfph9gOK9lt&#10;fQ/b+uPK7To0VZBkd8ivfPhB+xD2bQjrHMK6iYnX/X77CJ2ycidNra2iek+gDEOyEev8bV47fbdz&#10;jLgSuGobXsVV47+Hdq6f24k0vcIBSzhIgOwfbYvoex1jejV3rpCdqH6C9b+PbV2y4Ek9jddrUDpA&#10;WVVeSve1zKMfdIyib4PKdrzK2F6Izlr0EtUU5UbBMhYoGZKVxfl0/oKn9T7/VNG+H3EV8h+gL39v&#10;WYBUHOm5A5JcIOPyWR3YlsDyyR7nQX1bV7etBPCydChGgRKQ/FvTw/T9DUI/Tqp2vIqrnv9gfYgu&#10;nbmWCvgJHUDQq5u0lJWVJeGgXyGiwzOgI7u+1iYOfBWg9AZH6vkS9EW4Saj3s9TcxCBKIO1GWnvj&#10;w5v1as5GxeZgdMLaHiqbPk8HsX1bD855lI7Xq4yr10tEJ685QH/DPvAz3XZINkDlrTOxvX7leonq&#10;pLVddMHSl6mxjiebewMlp9I3L+hAX7kKuLrdRPTbtb30j+lL9TctWqDkl4LlNU6j3+Az1ToJa3UX&#10;XTtvg+4e7ZCsgPjdOL9qt6p+ByP+Xv+wardx/9IDJHUhjb55+gq9kreqzYS15iDdNG257h4tSPIL&#10;wiZXNdCJa4LeVhedv/BZfT6lE5SlcIS/7BxRr5egTsK+/WnZm8TPfefEBWUYkpbwewH3+3VgLPWw&#10;lD1fKRcH/1vGBqMBx7C+AFB+gXZv/wHSy5mRAPQgw0020m87BumP67oCFVfDrpoW+b4e3tYZq3fR&#10;qYrlk9Gpa/fT9Yuf0asE2UHJVc0vWv6acp3kdIDOW7EFKXi1ZzfJqfTv23sVbSWv6x563BjlNt0k&#10;g5J/d+qa/crlE9d+Ov2x3VSNFNwOSgbnhKkL6JT2bsU6yem3G4aprjDbByiL6dq5G/Qq3qr2EtZa&#10;QBvndDkP7ligLCmmB+qm4fOD0csnqVPae6ggLzfKVXK6feL6AeU6yejk9n6aXFCkgzAajnZFgxKS&#10;eXl5t5goS23I4f+eBFiKeGA09PlxaT2fpY1rrweIEki7W1qosm2OXn1cWQk5Cf2hs59mNDWEt2Vu&#10;7084AVTLJ6OzcAEXzFgYBcrW+ho6e/WeYKtDm7pmyQvGiLhHUE6tLqVTO4KtOG7p1gWdVDvuKA1Q&#10;Xv/wU3qVcNXyieqsdfvoL2v2GKPiNlBWAJSTmufQ6QFXq2f9sfMQ1RaGn/eOB0pOve+Ewz4DF7+q&#10;vYSFc4irmlfkRt6vZId5esDV3Vl8LCdW1EWBkgtknIZjolonKWH/bp66hLKVcAxLAUk9/S4pKdmU&#10;8vTbqCD0lTtkz5cByvhwpJ7/gj4HNwn1flJ/GVgiaTcP4Ny25Bm6YF2wFbfPa99H57R36Q7S2haD&#10;smr6HPpLx0HF8snpnI4uammAa7NBkjWtrsqsRB1sFXXWHQs3xIEkywbKqhI6Y0O/sq1kxFXH7563&#10;1pgKZAflkmfp/LVBf6979TarACy7m2RQZjfNoLNT8N3+paOHKouMUmtx3STEoJyE7IrPP1V7yYjb&#10;dN6nZHD+ZX2PUTVcsU6i4u/1tunL9InmFiR5dDsPumLJS3Re4N/tPrpw9Q7KyUL6rQCkoWhIWsLn&#10;sqKi4tMm0lITDEohvnSV6PkiQGnB0QlGA45hfRag/Cz17vsy1dQn9kpaLp57ISCjrIKchC5t30O3&#10;L3sODjK8LXaTmQtWm5Wwg9W56+FeayqiQMnzLC/q2K9cJxld3LFPr8vIgzlqQLLCkGRxQYxUVBy/&#10;GCf5A3MeNe9RGmJQ/m35i4FXUrekAmV+fSuOdfDnEn9/JfrrILyDMr+qDscl2Gr2LK78n1ndpKfc&#10;FihL87Pwe5xjAVc75/au51dD5GZFgJL1j4a56nWS1AUb+ylv8kQHHO1SQ9IUl14700RaasJwlF/4&#10;i+j+PEAZ6RrtYAzrM7pk96fpxSfPBIj8u0kWT825FBevsgJykiqes0R3rOPba2mm21e+pFeMVi2f&#10;jC7BX/RWuEc7JDkNr5w6i67ECaBaJxldCVAWt831BcrGqnK6vPOAsr1kdAU0edaycUgaqqGbVr6M&#10;z4M/1ld22kFpzpOEiuqb6IrO4CuqX9mxh/Lrmqi8ohwgjA1JSyWlZXo/g664ftW6PXTvzGVUaHOU&#10;xYX59LeVrwRe7dyo1r9Tn8juBGVuQQFdsT7YSu66OvfT5OJKBSANKeA4rilTpoji4uIlwFnqqgkB&#10;lMdq2mdPEN3/BVDGhiP1fFqXBkhqPR+nGdNrAKJEpgW1UumcxXqlY3UF5MR17foD1IT27SPefHvg&#10;BnwZquWT0Y3o/61rtgCODQ5QNlHuvJX0t/bg9+/6zr1UzZXNlYC0FIYkTyavqW/QK1ir2ktG3Jec&#10;GYt0ONphectjr+PzYCu6s7gqPU8FcoKypLaersf3rlonKa3bRZmt86nUIyh5gnkZw6uT1w/+u79j&#10;0dNUDGiNgxLu8r45q/R+qpZPRtdvOEB5hUURkGQV5GTRdRsPKtdJStiH2x/arIRkHDfJoNQnn+fm&#10;5n7QxFrwYTjKTx8nez4LUDrhaIDR0KdMfRKg/CQN936YqmvmRwDQs+Dw7lr7Ot3WuRPi6uBBaRfd&#10;sn5vxDPe1kDOTRv2K5ZPUu07KOvhTmpojhzI4UceJy15Ur1OUtpFt67fQw31tTYoOhXpJmvq6qm8&#10;uY1u7Qj6WO+mWwCEgrYFUaC8Y80b+Dz47d2M71AFytKaWr16u2qdpNS+kybNfRQQ9A7K8sI8/bzg&#10;Ct7KNhMV2vv76tepJD8nDMriYsqtbsDnwR/rW+GKM2tbAEp+4sYGy7xcumPVq/qxUa2XjG7ZdJBy&#10;zUcb7VLB0am8vDyeU3mcibXgwwDl574muj6jyYOf0aLBaMDR0CeIuj9B2sFP0s6Xfh5xH9CP2hpq&#10;6PZNXfSP9TuDVed2enD1ywCxbbI5IFkzcz7dvX63ep2ktIuqp82OhCTUAkA9sPoV9GeHYp0khPbu&#10;wTabaipMKKoU6Sb5pWLFMxbSPR0B9wW6e8NuKmmdEwHJmpoqunfdFny+PWr5ZHXX5gNUBSDZQckq&#10;r66muzfuUa6TjO7B+TRx8WZA0FvabTjKPLp3zWup+e7xx64kL9sGSigvB/u+V71OMgJ8J85ZSfm5&#10;uQ5Q5tHEmcuC3z/o7k37KWfi/Q5QqsHoFKffOP5NQFpq0m8DlJ/8lOj+lJQHPwVQ2sEYhiN1f3xc&#10;2sGP0Pw5xQCRojqPB/HrGB7ABa+ufJycSh9ercNxfHuAefHizsCrQbPux8XZXFejAGUNTezYGvw2&#10;ub2ObQBlpQ2MakjaQVk4/9EUVKjeQQ9s2EWlLTMjQVlVqfdRtXyyuh8XUqXuKMOQZFVUVdEEfBeq&#10;dZLRBGjyqheMxxkVYLSLIamruJAmr3hW2V7y2qXfl4wAZdYkeuDJbsWySYr/SDz6IkCZEwnK/DzK&#10;qailCfgjqVwvGXVsp8yG6fojjQmAUkPqPXL11Ve/y0Rb8AFYvk/2fmJMHvwkQGnBMQxG6v6YTR8l&#10;MfROqqzmyuGRAPSqsiXr9Srj2Ru2B6opm3ZS4/S5kdtDWpzT/jo+D357kx/fRy21kQM5uhrq9Krm&#10;qnWS0vptlLPuVf1FYZ5BCRUu2UBZKTjeWRt3UkXzNAcoK4grn6uWT1aZj++lSkApCpQV5Xp1btU6&#10;Sav9DaOikAOMThmgLAEoiyj3kQ6sG/wxyNqwgwora8YhqRfAyM2iLJyHquWTFVc1z4sApVX4Ipey&#10;H9+jXCcp4RzNan8tYpqQCopuAigZlp81sRZ8AJTvkEMfH5BdH9fc4GjoI3CTH6XeHf8NICRWBGNq&#10;UyMVbAy4CrSp/E079PuRkdtroLzAK3sbKsD2mgAkJygbpk6jfIBStU6yKnn0WaqvdbtHGQ3Julpc&#10;WCv/qWwrWRUAlFWNLVGgLEjRvhfg4qwAlKJAWV6Wmm3iwuVztazIKLvmpnE3qVcDKqWiWYuNauGq&#10;NpMSrpvWOTZQckWgAipY/Rw+S8H2Ht9N+YXFUaDM59HwjtdSso8FTx20pd9qILopMzMzVFxcnAmk&#10;pW70W4Y+3i0PfAygjARjWB/WpR38EC1+aHJCr6TV1dhAZQBMcJWZ0Q63tWkb1SxdH12sF2Auf5wr&#10;Qb9pLKtsw4+s7W2n2rmL9VqTTlDyc9/l4/sY7DZrps22gdEpBSihqvnLA+wLy+zP+jepWi/cawMl&#10;VL64MzXbW/eyMvXmmpXlq541ltG3q2rDr7itN6ns0Wf0d3arAGkpDElT+J1ecT0F51xJfUvYTeqg&#10;hErKqOIJrqwe1PYgbK/iid2UpwRlLhU2zaCKzVaF9eC2WflMF2VNfCAhUEIS/TxkIi01IcRH9skD&#10;HwEonXD8UIS0oWOQdi+KhJFPNbdOp/rOV4xq20lrG9p6lRofWh4NSVbLVGqaMSfY7XW8Qg1zHzGK&#10;9zogqYvrSM5eQHXrX9XXqfeiJ2IIn9d1vEz107Efftykpeoqqn1kDdXhhFa271ebt1HtqqepBm0b&#10;T+WEIanXmqws11+NUbfxTSy/I3lhe9UrHqfKikq9QG8UKCF2lVUAdN0m3kdFG361eStVLd3oL+22&#10;VFJMpVU1VPPYM+Z3q2jfhxqgOob2rEXj9ygjQFlYQEVVtVQNZ+l1e9xmLNVteJ2Km2ch9bYP5pig&#10;hPK4aEZNE1WveR7bVLfhTzv1bXKbOYCe37TbUkFBgZayV9nygI6UH9ouD3wYoHTC8T+hD+rSuv6T&#10;hvZ9DDBoiwaSX8HptSBFbZk+I3G1Tdfb4LbcK5obxXf16uk8v5LXUaoNAIemxRFPBQKMVE4yLHyG&#10;7TVyJXMs39gyzUWtuhpYzW6aSnqR3tpqGxRVigFKVk0NgFlNdWirDo5XV2Mz1SrVFKWaBlP1EEMR&#10;wLID0tJ4YV7Aq6qykqrr6rFOY5Sq6pxqUKqypl6HoyrltksvygtIlZfBXVXXUAX+oKhUzi8MG1eN&#10;WlXVBvw8Q9IBSlMlgBoX5S2rrAI40Sb/jKOSClZlhIrLyqmoIF8HYmTaHSm9ijl+FvML10orTPG/&#10;o1UUQ4VFxToI+V6kCpI6KLkYLw+6ZGXqjzYWFJVSQXEZxD9LKZ+F36lVoiuvMKzcvALKmjJ5HJIJ&#10;uEldWVlZ/Crb61PyKlsTlK/JAx8CKCPhaOgDurSDH6DVK25OPO22qRnQMjQtCcV/Rw/fs2Q16YK7&#10;BJTUagHUpsYRL6MCo1NGJfN6wLQekKkHfNQyPq9jAUJqAWxmNXM1IC3FASVUU1erz6uswfIshli0&#10;6iC4E/2noapam2pYkfMmoyBpqgqqZGF5uypYAFJY1VCV+TNSDK1yfTpQ5JQgp+xVzMtYWF6lUoAn&#10;rApXlfiYO6mCpCV+e2Ix2ikqZZXGVSHAqpQJyCg36RCDsgCgy9dV5CqeTB5WYZRyuYDvOCRdQGlT&#10;DkCXg3VysCwrO89NeePKynUoJzzarYKgF5mVz/ebaAs2DFB+8AV54IMAZRiMYb0feh9pA8dSXf0c&#10;JZC8iqcGzWqsowZArqRtPpVMT1xlbXNoGhxbqyrlNtUMAM7A9hh0JdPmUFHbPP21ok7x7+OppHW2&#10;/g6dqQ1wikpAshr1Vz1Mq4cDbGikwqmz9Bvw0Zo9rvyps6nARYVTZ+gvBWupdZsSxIoNyVqouRrp&#10;cG0N5TdPp/yWGbpym900PUI5TWHlNbbpEGyoKNUrmatAyYCsq0QqDIDlNkylbGQgdmU1ODVN8Tuo&#10;HqqbCsBVUV1pkT65PBYkq8pKqApgyq5tokysp9KUWkstruKJ1oVllVRTmKffb1QB0lIsUJYXFUCF&#10;lFlVTxOrmzyqMVqVDXBoJVSRn0VFsUAJ18kT0ieV1dCEikaoQakHIlQfrfJayiospuKsySYYI0EZ&#10;AUlArRDLPVhcSfeX1Y7r3tJauk+pGl33lkTqH9DE/CIqnDxBf+GYCoJeheMjgbXgqwnpoAx94Gl5&#10;4AMApQVGA46WtK730djB9wMC05VA8qLpzY10/9xVdMLqA/TztX2B6BdreuiaR56mNlu1oHEh5S6Y&#10;voBOXrWXfrZGvb5vremlC5a8pL+cTAlLgLS8pY3+uGJHgNvso9NWbKUmrmzuE5QMyQqkuqegP9yO&#10;sv0I9ceRsRwXW2Ug2mFpgZIhecbS1+kXntuMoXVGG79fuYMKq7EvFVyPMhqUVaXFdP7Dz+nng77N&#10;dbxuEkIbJ6zaRxPqp+t1JlWQZLmBshKQPVfvTy/9QtW+i3hZlfizEx/dQ/+om2Gk4Q5I8ru+r5y5&#10;hn6J7f0Mx0zVhh/xsf/1qv10U9NC/bHFPBUokR7f1PQQ/Wp1N/oXwDah49HWZdNXU/6kCUoIehGn&#10;3+jfWUBb8LAU3e/bKPa/H6C04PheU+/RpXW9hx7vPB8A8v9sN4td380LN9Nv1/aY1Y25MnMQOki/&#10;WderO0z7893sXMvbZtsqmqvWTURGBfV756zSX/VghySDsxbp+W/G9zHY7Z65Yov+NkY/oGysrqTf&#10;Ah5B9+XENQfpDMC7vqosCpKnrN5HJwa6PQjb+zUupGp+s6ITlADWFQsepxO42jeWU66fiNZ06dss&#10;qKhGKu4dkpxu3zBzNf1udfDH4Dft/XR/DRyvA5Q5JeX0a67yHuj+H6Tf4tq6YeoSgDHsKi1Q8sTw&#10;3/L1FfA2T1jbS2c98hLlTp6oBGE88eTziRMnPmWiLdiQ+9+1Qux/L0AZhqOh/4DeTVr/sdQ2rTZ6&#10;nqJHtSEd/cO6g3TqWq4Kzj+DE1c0r5g+NwKUPNH8T2v24fPgt8dt3jNvLUAZhqShRroPjtnYz+D1&#10;pzX7qSlqsrk7JPl+ZEHLrBT1h4/rAYASKb0NlC2l+fSbDcOOZYPR7zoOUTmD0Q5JM+U+d8WbdCrA&#10;plovKaHNG2evASij71fGSrsve/gZOg3HR9lmUuqiSxc+DVeZFwHK7NJKvQq6ep1k1EUndQ5QUbaR&#10;ho+7Sd1R5uiV5YO/xowq65NyCyhTAcJ44vuUJSUl/Sbagg3Z987Z4sB7pAFGA46WtK53kdb9TjPt&#10;9g9KBlj5jHl0Og6AssJxUtqvt8uptx2Usxur6fedg4rlk9ef2w/q9zWjRr6Rjt+4+GksE3xVc9Zf&#10;V75BDXVORxkDlPh88vSH6QxcsKr2ktN+veJ4PRxkJCjz6JQNqTnup3X06vcrI9ykCcpLl72ckmry&#10;Z67bR9cufBxgjEy/DUiqQVmM3986axWdhT9s6jYT11nYx/Mf3YpUOzcClKV52XTq+hRUH4dOXT9A&#10;JZkPRoGS702eu2pHSo47n7M3tSyiLAUI44lByc9+49z4FdAWbPot5btrxIF3A5QMx3fZ9E6A8p30&#10;0jMnwk3GH2VWqqWZ7n5kM52Li+v89oCFE/niNbv0QsD2bbY11tFfOrrV6ySpszp7qL6pOeoeZXND&#10;HV3+6Jt6n1TrJaML2vfSzYBwrQskVaCshaO8b+5jdD5fXIo2kxL28UIcdwalBUlWc0kenbHhkHqd&#10;JHVOZ7c+zcYOSRZPOL966QspOe7n4Zy9aumLVF7iA5T4/MGmWXQBMhpVm0kJ/eGq4FGgzM2kszb0&#10;q9dJUry9yXCsTlDmZ2fRtQse14+Rar2khO+S//jlJJ5+8+TzBSbeggsp35EpDrxLWHCk7neMS+s9&#10;hh6al5lw2j0NELt69Ta6BBe7qrpxctpLdyx5JmIeJU8bKp71MD5LTZXtCzsO6u4xEpSN1Aw4B15t&#10;2hRXDJ8451GAssGEZHxQsu58eBNdnIrjjv28fM0OgLI0ApRNJfl0/oY+9TpJ6q+dXVRaXRsFSr5H&#10;edPif2KZ1Bz7K1e9QeXFkY8xxkq7S/AZ39dMRUV91l/xB6OgqCjyPmV+Ll2ydjc+T8E5j3Pv1jnr&#10;KLcgPwKUOdC99bOMKuuq9ZIRGyAAM2fKJCUI44ldZVFR0S6gLThHyaPeQhx7uzjwjlAYkMeaOgag&#10;zKBm/dnuxNJuLsd2Rcd+urpjb0pUOntRxJzKFvTzjuXP0TUdu5XLJ6c9dN2a7fpbFu1ukqcE8eDO&#10;Zeu7FOskr6vad1Nx6xwbKONDsr6mhu5Y9qxeQVrVZlLCBXn96q1U5wBlQ2kBXbqxR71Okrqicz+V&#10;1tQpQFlGdzzyhHKdpIX9vAbfd2Vxnic3Oa6ifLpy/QF1m0nqSpxjWZV1EaDkf9+y6Gm6Zl0Kznmu&#10;eI7zPo9Hv22g5AGeXPy8Et+Lcr0kdWXnAZpQVqMEYTwxKPFTlJeX/z8gLhhYApQg4rGXigPHApQG&#10;HA1lkHYwg7a+8n3z/mQ0COOJQVk6ZxFdjx1XVjZOSrv1KtvOeZStcHapqGiuC8C6d/k/9WlAdjfJ&#10;oKyd2kbXpaLSNsTHr1aHonc3WV9dRX9/9F9YP/hq23wcbl39GtU6Uu/60kK6dkMKKmBD13fu06uZ&#10;V1aWhyFpgvIfD29QrpO0uEo9VFGY68lNWuI5jympBM7COT+pea7x6KIFysJCmtC6EJ+n4LuGrn3i&#10;EBVMut8BSqTfUx6kG7iiOx8nxXrJ6u5Zqyg7M1MJQw/id34XmZhLPhiUmpZxmjhwDECJ/9qk9WTQ&#10;qmW3JJx28+jzpOVP0e2du6DdAWsX3YKffD/Svk0uDHzzhn2K5ZMXV2LOX7CKmhrsAzn87wYqnfEQ&#10;3bJ+j3K9ZHXL+v36VB8VKFWQZNVXV9Bdq9+k2zuCP/ZccfueVS/rz3XbQVlbBmez8YBynWR12/q9&#10;VFLfTJUVDlCWl9LEBev070a1XlIyK5VXFDkdpRqQlhiUN2/sUreZrNp30v3z10bMpywsKNDrRN6K&#10;Y6RcJ0ndiuspP2tKNCjxuztXvpSSc4zb/Ptjr1N2guk3xK+yfQGIC8xRHgNQ/lwcyBBRoETazYMx&#10;ib5EjN3ePzp20D2dXDEaF1eAuhttTnBUNGcH29A6ne5er14nWXGl9Mrp80w42kCJtDv/4XYsE/x+&#10;su7Y3KW/TdGrm2TVV1XQP9q36pWxVW0mJxz7R1+gGicoy4vorg37FcsHIBz74sapClCWUeb8VTgf&#10;FOskrZ10Fy7aMvMepae0m1WQi+OwV9FeAGrfQfevfAGO0gZKOMp8OMy7Nh1Qr5OscA1PqZ8OONrv&#10;U+bqmjh9MY49X+OK9ZLSTrp74z7Kyk7skUYr/a6srPy8ibrkwgTlNwBKGQFJpN37tn+VGhpnRcDP&#10;j5pa2+i+DcFXn2Zx1e6yhx6N2B7fDy1duBqfBV/RnHX/ht1Uz8+Gj0My7CizHn0+ZdW979t8gJqq&#10;yn2CspwmcFV0lqLN5LSdMlf8Uy9+YQdlTXlxaqpfmypuaouEpA7NMsqbs0yvSK5aJ1lNwB9d61FG&#10;T5CESgCtieu2KNtLWvg++fy25lIyJHXl59IDm/aq10lWOK8nLn/WBkkTlPl5lFOE7xygVK6XrDbs&#10;oszqZiUIvSgnJ0fg543AXPKuktAIYPlpeTBDyq4MbRyU3cfQ4+3nAUAJpt1I16sWrFBXMw5AXGE7&#10;8r096GdjA+WteUmvBq5aJzlto8wNOxzl1RiSjdQIgKVmm4YyN+6i+hquIOQNknV1tVRXU6n3V9Ve&#10;ECpY/gRAWWkDZRVVw91l43tRLR+ESltnwUFWOkBZTkUzH6EsxfJBiCuLl1TVApZlgGB8UHLFoJKS&#10;YspZ9gRldwZfWZ6VtXkv0m3DURqgLAAo8yi7/bWUvD1A1+P7KG/KxDAkTfELwbI3p6DiOYuvqUfW&#10;J3yfMisrS+I7WwfMBZN+w1F+UPZnjEkTlBqrJ4Omt1UDQIk9tsj3J0tWv0iFG7ZAXA05WOVv3k2t&#10;jbXj29PvozbU4bNtVLg+FdvcQsXrXokCpT7iDWjlP75LsU4wKlr7KsDo3U0yKGuhQn59gKK95LWN&#10;SpZujAYlHGahXsFetU6y2kal0+YAlJGQZJW2LcDnqdrudippbAUEGZRqONqlgxI/i+Yup8LO1Jz7&#10;XH28iKsKWW7SBGXh4g2p2+YTeyl38oPRoMycQkV8zanWCUI4n7KwDRUIvQiwFDhGHzVRl1zwgI4Y&#10;yhgZByXS7r59n6S6+nmR8POj5haqXPMiVax/kyq4YvLGAMTtmKp7ZLVte0Y5NS5WwZWeA9sey2yL&#10;q1bXzltkukgbKBsNUPLn4/1ztpGIrLY27aBapPteB3F0N8mqBkxwogXfJxzfTdupcurMSEiySgqp&#10;4ol9WNbcrqoNv7L6DzhUAMxON2kI/9+8Pbysqh2/strC8S+FU/acdpuOkiv5VDyZomPxxB4bJE1Q&#10;sviPCP5gjy8XxHbNdiqf3ks5cI9RoMzFzxLe7k4sH/S+8rm2IylQIv3mV9n+2URd8iFDGYN2R/nK&#10;U7+i5uYEn8Yx1QJY1puVvus2b01S2yC0s/ENap4FgNtG4nVImmpubqL6Da+Zy6va8Ce9avSG16lx&#10;+ix12s2g1GtGYrvrXzMqkqva8asndlA99rWueVoUJD2BklVbbVRH57ZU2/Ar3rdNW6i6ZXq0m7QE&#10;V8nV3bnytbINX8Kx521ueIMq6xrhJk0oRoESQn/qOl4x99WoxJ6U0H+uCl9WU2dC0Hvabam4MI9q&#10;218y+sTV8VXb8Sw+FugTjn9xdZ0+mBMBSRbS8cLiYnOb1jHgn0lI7/tW0ovsKiBpV007n2s7zX1V&#10;tOVHvF3sa25RCWUnUXotMzNTlpWVzQXigkm/pczoGwcl0u45s/mVtAmm3XY1N9BUOD29EjmXQ0tU&#10;vD4Awfchnduwg1IXgNZSX2tUNm8Kqxn9iC+uYA4hjW9CG1yIognQCQNSAUpLtTXUCFg0Ynl2mYZq&#10;qYGF37mrZlz1XCGI70dWllN9lb0IhhdIsmyghGoBrtryEqqtroSqTPG/I6WDr8qp8gjVlJVQNYAQ&#10;BqQClKyKEqoqKaLKsjKq4tc06CpVSn+zYoRKwiotporiAqpEW2FAKiBpid9vAziV4yc/dmj8VKuM&#10;VWypMEolBblUgrZ8DeI4QGnAMp+KcjL1Umh61XOIH0GMpyKAqAiu1C4ueVaAtiIGceygNJWfm035&#10;XE8yBz91ZSmVl+1UZoRy+Y2IXHl8yiQTkrFBmZM1xXjnDa+TOZmy4ygL7So1eRJNmTiBJj/4gBJ+&#10;fsSj33CVIzhW7zVRl1wAlAcZlJx2D3V/gGpqH4oCkl/pT+aYUn3uVbHbcUAS4oK9rMjfN1NTc7P+&#10;OofYCsOQH1NU1p1UQRJqsMn4XYOuBt1xxlK9LguKdTb5A6UDkrW1+B4N8b/DqolSTY1KtnqTpvQ6&#10;lLEgCVVBlYA8q2pclUoZ1cvtMp680Z++scsLKKEyuE5Wua4yVxkVzN2rmPNIty4dkl5BGQlJS8Wm&#10;9H/D8VnVymPJmvpjFz+BYz2REwuUrPyCsArgNJ2KrGAeLqNmyQIjP33DckJSBUodlrpyDJkVy9VS&#10;g80SF8SwpPrcj7B/PKfyhybqEg+eIgRQ7pcHAMquDNr9yrcAlcTTbh1qgNM0QKe5pZVqWmdQ1bRZ&#10;VJ2geN261jZq5TmTDD37tuwwBOha4T4ZeDVTp1Nl60ybZlBFXE3XVY51WdVIe/kpHH5k0flstx2U&#10;DEZ2oI1YrqppKpW1tEWqOZamjau0yVB541QdfOxQ6+oiIekLlAAbu9KKugYqbpgKtZpqiVBRvRc1&#10;UTnS0Fo4XQafKyj5zYxYpryqhopqGqmwrskU/zta+bWNVOCi/JoGKqkCnOE8eb5keSxQ4vNKhlVZ&#10;OeVX1VFudX1M5VRZqlOqoKKKyuEsy+Fq+fltFRjtUrnJEgCvtKgALrKQ8soqKbuihrLKvSmzrBqq&#10;jFB2STkVAILsTgsAQBUgdeXnUiFAllVUSlNKKmlKaUWUJpc4VR6hScWmkPrm5AKeAA6/JycmJAHA&#10;fDjRzLwCmlhYSg/G0YRYyi+mKTm5lA13yql3MsCEqxT4A1UG1CX/Lh0pMnZboHzkoYmAUOLvxmkF&#10;qPJnPkK/Wd1Fx7UP0U/WHUpaP1o3QD9sH6S7561FKh6+JRCGZBNgOItOeXQ3tjmsbMOvfrxuUO//&#10;5Y88i3Qe4FKAsqEBP+EKz1vyL31ZXkfVlj8N6Ptw2vJterFefh2EX0jW11TR7bMeo5+0G/vxU7T7&#10;syTEffphx7BetXty8xwAEam5ApKTmmbp1dR/pH/vA8q2vIr7/CN85z/FPvx92hL9dbXlCkiyQyys&#10;qtWrgHMff4J1foZ9TkY/Rhs/RlsXz9usF8XgkWwVIC2pQFlemEsXLngafRrR2/tZkuL9+lHnCP0e&#10;50UWv8wLztAJSU7Zr522HH3H8cd3oGrHj34K/Rj9Px7X8r0VDeYz3wpQApL/KKvHsRvQj5uqLb/i&#10;dn6xro9uaFxgpOtZahDG0+TJkzU44v5A3tAoD2XsEPsztFD/O6m69uEI8PnVg3Mf1auLn7S2i8LV&#10;voPRzzsGaXqTcZ/SgiSn2eVwnb9q78cywW/zxLXddM/cx6hB4SZb6mr0yu0nrwl+uyevOUCnP7rD&#10;AJ8fUNZW061z19oqygeoNUa18bKaWj3FtiDJ/66qrqRf4vtJxXfwG5xPDzbO1qEYAUmoqrSITtAr&#10;ZKfgu0eb5y56SX8HjgqQLBUkefrO9TNX00mrDyjbTUYnoU+/7BzWnWOBPqhjQJLd5oSqBvq1fh2o&#10;101YOBe5ivqdNW1IxXOiQFky6X766caQet2k1KW/VeDCeU8Algk/943jUyjhwpN/Skfsy3gztDdD&#10;6935KTinxN+NM6upln7bMUB/XNeVEp2IL2tGY72+rXE3CYBds+R55fJB6a757aajjARlHfT79h7l&#10;OkkLJ8nJ63rhKnlQxzsoG2sq6JyVW7H+AXW7yQh9OgVQmtIyJwKUlUjz75qxnE5dvV+9XpLidi9/&#10;5Bkq0+9XRoKSX+v6+3X4DtA31bpJiY8h2i0vyldCkuUGyguXvEinrknB8eD9BLjubJpP+bb7lAzK&#10;+2um4nzsVa+XjHibXAR65XYqyJqkBOWJG0aM5VTrJyO0+bv1Q1Tw4H1KCHoRF/MtLS29K+lX2YoD&#10;Gc+O7cnQVi65LalX0s5oqqfTAI6z1h1Iif7Y0ae/WdE+iDOtEanv6p34fH/U8kHoDHxRhdPnw1E2&#10;R0CSXzebNfMRLJOa7f5l3T66YNU2D5Bk2UBZXUHnPrZLr4itajdZnbHuIOXhj6kTlHfOWU1/WbNP&#10;uU6y4navXPRcFCh1WMJlnr6uW7leEDq9/SCVlhQqIclSghK/v2XmqpQejysWPkX5+sBOGJQ5xaX0&#10;51RdfzifzgC48qdMjgIlp97nrtqeunMOkP5HeUPCz35DEul38q+ylfsyVoveDFlZk3jazXUhJy5Y&#10;k5Jq0yyu9H3lo2+EnSSkj3ADYOd0dCnXCULntnfBTTYClJFukkF566Kn6YJ1e5XrJasL1u6lm8Yr&#10;m6vgaCkMSVYDQHm+3qfUfA/ntR+gwoapUaC8Y36H3mfVOsmK27162UtKUHLx3nM7DijXC0LndHRT&#10;UVmZ8j6lchCHQYnfT2xoS9m1wN/tBWv3GAM3Jih1WCItPhffT6q2y9fClMJSfXTbDsrs/Hy6rXVx&#10;6vZ37T66bNnL/KSNCoKehNRbg6N8t4m8xIIGMuaM7Hu3qG+cqYSgF/Go9KXrUlNZ3NAeypq/Sh9J&#10;t4OSXy72V3yB6nWS1V66CD9b62qi0m4e5b58zS7FOsGIj+WkOSt0UKoBaSkSlDzazRWiVW0GoYsA&#10;pZL6xmhQLtyoV2NXrZOsuN3rlr9MZYpR76qyInxHvL+pqXJ+USdcVFWtL1CyCvFZKr+HCzb1U0n2&#10;xDAkeSQ8J5uuWLUlZdX2eX/uRspvh6ShPMoqKKKLcaxU6wWhCzYNUt6Ee5UQ9CJOv8vKys4nosQm&#10;n5vTg6o7V14SSibtntlYQ5dsSE2Fa9blnQeosbVtfPqRruZmynpoTWoqebMA5+vWbqep9QYoxyEJ&#10;tdRW0iUpquhtqaR1pl60Vw1ISzZIQtW1dXQFjpWqvSDEVa3LsY0oUD7yZGqqbEPc7o0rXzWfznGA&#10;EmnxVYAkV+JWrZusrsKxzK6b6gJKNSRZZfk5dPmGg8o2g9BlG/uoNHNCBCjZUd7yyFP4PDXHgq+H&#10;WxY+TrnZWQ5Q5iAln0SXb+pTrxeArlrfRdnJPffNAzrbTOz5D37WG6CcVFk1P6QCoBcxvOqmzzYq&#10;HtuqFAepa3CgWlv4jYvh1JsHcu5Z+SI+T02VZW737hUvmI8vRoJyWnUZXQ1QqtdLXlzVuxYg9JN2&#10;8+TyyvomrLtf2WYQ4srylY45lDwR/a4l/6Qb1+1SrpO02nfRLY+9rs+XdIKysrgQy/D3n5pz4Abs&#10;b2bLXAUkY4OyImcyXbuxV9lmELp+/X4qBBgjQIkU+N4Zy/B56qr837T6TcrLdN6nzKHcrCn695Sy&#10;a3HdTvpH2xJAL+H7lFRcXKyZ2PMfelGMsfffUF07OylQTlz2NN3esVNdsThJ/b1zJ925dos+h3Ic&#10;kjooG7FNXiYVVdSxXXzxeQtWR92fZDUhHb8lRVWlWVwtvLGm0gSim6JBWdo8nW5dn5oq76zbAA6e&#10;MxkByqpqunf583oFbtU6yWsn3bHmTVdQ3t6xIzWVtiGucj5lxmLAsdgXKMvysujmzT3KNgMRjnVW&#10;bSsgWWhA0lRmTYv+HSnXCUBcbZ4nlztByU/j/GN+ewrPAQhtZ09OuOq5lX7/FtjzP/rNNSkXL26a&#10;1NzcnDAop8FxcWXxf3C14/U7gxfazVu8AXCMnD/ZBN25YZ96nQDEldSrkf7qjzPaINnY2ESVbXOw&#10;TIr2F+LK5o1VZSYQ3RSGpPWIYknbXKPKu6LNIHT3hl1mdXM7KKvogVUv4XvarlwneW2ne9u3ApQl&#10;EZDkRxUrAEq9mnuqzj1oyrzVVMpP2kSAUg1IS6WFeXT3xr3K9gJRx3aa8FC7/lijHZR5hcV0z4bd&#10;6nUC0N0b91BmeW0EJHVQwulNrmxM7bY376fsifcrIehFXCSjqKhoo4k+/zFr9uzXAQBNBUFPam6i&#10;B1JY3foBXJy1sxYYjzBa4kcVZy7AZzuV6wShCdhus+L+JIOyYFFnyqqas+7ftI8aYjrKSDdpPcdd&#10;PHsxTcBJpWozeW2nB9B2tf5isUhQTln9Mj5P3fHgY10BQEWBsqSQJq57I0XV3CG0m7loI0AZOUVI&#10;BccIAWAT176ONlJ0TNCvie1vIt02HmkcV3YmPsP3n6rjAU2Z9gjlAowRoITLzM7JpQmbDyjXCUTI&#10;HDJL+e2MSaXfgyb2/MULL7zw7pkzZw7DUSYMyur5yyizc5teaToVmrJpNxykbRDHBGXp4k58vjVq&#10;+UCEEzwT2+VBm0hIsuopp/1V9XoBKRtQqudSaUpIsqLdJI94lyxYpWwvGHGl9+1UXc6vqg1Dsgqp&#10;eM661/B5ir4L1sYdVFEWBqVR+MJwlNnr8F3g+1Kul6zQbs6KZwDK8NM58dJuQyWUs/RxyupM3THJ&#10;fKKLCrIm20CZD1BOoSz+LlJ4PLKXPQVQZkZAUgdlZiaW2RG9TlBaj2P5yAZsJ6nSa6KiouK7QJ/3&#10;0W8eKp8/f/7FAE/CabdRzfx50quLp0Rb9arl7FojQdmkVx03Kpqr1gtAaJsdpROUTQAYV1lXrhOI&#10;tlDxmpdMEMaGZCQoa6h0UYeivYCEE7Vw4zaAksut2UBZUUGFHW+o1wlIBZt2UrkClFy8onDtv4y+&#10;KdZLWtwuvgu/oCzGcoVzlqb2/HwKoJwyMRKUAFfh8ifUyweirVTQuYVysqJBmZOVRflLsW290rpq&#10;3WSFbUOZEycoIehFkydP5lfZzjQR6D1mzJixDsCTUQD0qpYmqlr9rFHNXK9QvDUgGZWOyzfvpIa5&#10;j+gOMhKUzdjuc0YlZOX6SQgnd/nju6h++mxF2g011FNl+yup2faGN/RK1Vx1KRFQVs1cEK74rWo/&#10;UelVp/Fz2Sak3sY9SsNNGqqc8RBVcKX3QM8BltFe+UOrIwZzxkHJ5dJmPaJXXg/8+zCPYdnCNeOp&#10;tzc3aZZTKyqiyif24HzCdxr0ceHz5Kl9uoMch6Sp/BIcI64Kr29XsW7Cwj7gOi9vf1mHYhQoOR0v&#10;LKFKrrSein3GdVkBYGbyu3oUEPQirlGJ9HuniT9vAUd5LNLunmTSbhZDq+HRp6iOK1s/CcAEoDqu&#10;crzmOWqePgswdkDSBCWXVKt/9Alj2SfU7bipTiW0wW3VrX2OGqZymbX6aEhaqq+l+uUbjQru4+t6&#10;lHO7lp7YiW2/QHUt0/QivmpIslxAyQLAamfOp/qNr0ftp/MYeNZTu6l+81aqnruEqgGpyLTbFP++&#10;ba5emZ2Xb3gyAKEdrjRexSBUuUldZcSFeitaZlBt52v6OkGpnsE/ZwmVFoXvT/oBpV5LsqSUqpdv&#10;wv7gD75iGwkJx6Ya11vk/ckwKAu4YEZRMVXhjxpvt/GpPdDuJLUHbe2iqpVPUU5ePuXmZEdC0pQO&#10;pNw8Kn+kXa9U3vj0Xn3dIFSz5nnK4vJryVU952K+obKysi+bGIwdnHbPmzfvZEBHqODnW+z4WHwv&#10;Ef9PSiYI9ZJq+LeqQK8hbK+piZpZzTwS7izE6yarZJpDAGBTQ8P4vEmlm7SrHiCtN2pRRhfktcso&#10;zssKF+NVCI6Q70vW6wBUAZIVA5KW0I5evbwG0ARw+Xd6Ed8apyIL9I4X6R2vN2mKy6qxi6x0Tgty&#10;CJ9XVpZB5VTJhXlN6e+7GVeFq7jmZFjsFksNQHJNShOSkaC0FeTFsmVlxVQGmJXh/yz97Ym6zEK8&#10;LuKak4YAQRsMi+Ei9bqSviFpOkpTRYUFVASAFQOcEb9nkMaQW3FeHYSscUg6QGkqDyDL4yrneVyQ&#10;t4CL2EbIeFe3U47CvYCeIXaM2RCcJGAV5SYdykZqnsVVz5OAml1ZfP8ziQnndvFLx7B/OSYK40db&#10;W9sMACfxtPswKRqQaqmh6BRDVQHJKHkApVnFPH4lcy+gNCaXW1JDkuUBlLr8VTEfB6UTkrrCcHSF&#10;JICoUqwq5k55qWLOUoJSIaOKuXslc0vJvO5BJTsM3VSEtFwFR0vxqpizYkGS5QSjWyXzSMUu0BuW&#10;GpB2qSB1NGjKlCkavvPngcD4AzrsKAHKXQDMvwkoVVBUSQVFlVRgdMrf6x68glINSEteQOkFkiwv&#10;oIyGJCsxUKoByQpDMjYow5CMDUqvkGS9FUEZz02yYkEyOVDGdpOG1JA6GsTpNzQ2YcKET5o4dI+F&#10;Cxce19raKgCPpO5Ppl4qKKqkgqJKKig65cVNst6ebpJ15EGpBqSlo9lNslRwtMu7m1SDMhKS0aBM&#10;HJKstzYoWTxNCN/ptSYO3WPmzJlZANHbzk16BaUajHYdrWl3JCRTAcrEIOkVlGpAWvIHSjUc7Uqn&#10;3XYF5SaP3rTbErtKHOM1Jg7VYQ7kPAPIHOWgVEFRJRUUVVJB0anD7SZZ/iF5eEAZDUlW0KD06iZZ&#10;wbvJtx4oU+MmWUGBUg2no0kMyqysrJCJRHUwKHHxPjZ1aqtkgKghdeSlhmK0ooGoUpCDOKy0m/QH&#10;SjUkWalxk15BqQajXem025IByXigVIHpaFNm5hRt8uTJvSYS1cHvjrjzzttX33zzTZJPGL6Q1TA4&#10;slLDxykVfFRSwUelSCDFkhpWdoWBVV2tAharCgoDiyvxRCsaRpEQsssNQnbFgpBdahB5URhWsaEV&#10;dnXxoWUAKza0jKk5wTg7Swa4ot966JQTSG4q0F85Gw04VniaThhcdrmBy65IcGVHSQWO7GyexmOI&#10;p/SoxVN+MtmNxdGUo1ZTpkyhiRMfpNtuu0278cYb44Py9ttvX33dddfKv/3tBrrhhuvTSiuttN42&#10;uv766zWwLz4ob7vt5tVXX32VBCwprbTSSuttJu3666+NDUrEsUi7V19xxeUSsKS00korrbeZtGuu&#10;uTo+KG+44YbVl112qbzyyisorbTSSuttJu2KK66ID0rk6KsvueRiefnll1FaaaWV1ttM2mWXXRIf&#10;lNdcc+Xqiy76qwQsKa200krrbSbt4osvig/KK664dPUFF5wv//rXCymttNJK620mDYoPyksvvXT1&#10;eeedKwFLSiuttNJ6m0m78MLz44Pykkv+uvrss/8izz33HEorrbTSeptJg1GMD0rYztVnnXWmBCwp&#10;rbTSSuttJu2cc86OD8rzzjtv9emn/1meeeYZlFZaaf3/9q4DvIoya4O9rq69AqFY17VXcG2ooICK&#10;oqyogFSRKigoJdT03JYOoYYaQgiQSgIhnfTey02vkBCqkHvn/O/57ky4waDsru6y+895nveZe+fr&#10;33fOO+fMfHOviv9nkD766MPfJspRo0YFjRgx3AyyJBUqVKj4/wRwnzRy5Id1Mh9eXEaMGDFn2LD3&#10;zSjAhVSoUKHi/w2Y+z74YIS/TIcXl7fffvtGFKgcOnSI6f3335MAUqFChYr/dQwZ8q55+PBhx4YM&#10;GdJPpsNfl/fee6/38OHDE7nge+8NVaHiksD6MnjwW/T224P/o+A+vPvuO932UYWK7sC6O2zY0PIP&#10;PnjvFZkGL1l6gjAfHTZsyFvvv//+YBUqfgvjx4+fvHz5MpOt7RL6T2LZsqXmOXNm2XfXRxUqLsSI&#10;EYwhT4PzrrBQ3z8n/NeNKlT8Fq5wc3N7Rq/Xmbr78dp/J7RajdnLy+OrbvqoQsWvQRVV/nDp6evr&#10;+bTBoDd192vg/04wUfr4+Hwp90sVVVRR5bIRlShVUUWVy0uILrtQ4RdE6eLySxL790Bj9vVViVIV&#10;Vf7fSx7ZXtPW4fmm/PV3kcJC35vrT+me/zUSPiZ592s6uf4e+au1gCh9n3ZzM5j4D7rc3V3J00uQ&#10;Vuefdv174ErrN2ovmShLjuvvbGn3fJjI9gqiyVc3tzk+Iyd1K5ibK06TTy9J2nC/fEoVVVS5nKXh&#10;jMGm+YTB4ff0LquO6fs1Hff4Uf7arTSf8BxVd9wwEO1eKZ9iEURpMBhMGze5kN9Wl387SXp4uFJQ&#10;iAtpNVrz+vWX7lG2nPJ8tqHdMO74Oe/5vzaXtrY9rqg/6f5e3TG3t+VTqqiiyn+DNB/3fPXMuQ2b&#10;f0+yrDuuG3TM7LNB/voL4f9/P3LK0xkk/Zl8iqWnvb3n07v36kyhkc7k6tI9mf1RWLPOlRLT+b+q&#10;Nfz3tJdOlJi3qmbDq03t3gfazb528tlupfmU98zm097f/Z5zrYoqqvwbhEmr/qjn5NPn1u6VT/3L&#10;wkQAr2lG4zFDjHyqW2k55hlX2+4+lz9zmdqj+nmp2U4ml38zSW7e5kolNc7k5Gj5rtfrQJS+l0SU&#10;1W26j46c8Cwj8r/y6HEvbX2rYU13RGhs0DrXNrvtYq9SPqWKKqr8NwnfX6s/Zgiqb/eI+h29nZ7G&#10;JteUylZDivz9F4J2r2o45m6qatEur29zm1dW69rh7OQqwaNjr+4Ph0ajpR0BrlR71Jkc7IUnKWAh&#10;yvW/SZTNxzw+Q9h9zmh0EvdciUZdWXtEV17VrPFT5pGPNUf0HrVthvbfcW5VUUWV/4QkJs65vrxB&#10;W1/Vqk/8vQyavayaowZz03G3FCZF+XQXqapyvA/eVkdFg+ZsRITraHd3N5M1mf2R2BnoQuUNzuTl&#10;7Upaq/O/RZRp5HN1zRG3j6uP6DuM9a5DrOfL2OR0Ty3GDGLcxBeguja9R02LXmps1N0tZ1FFFVX+&#10;W4VD8No2/dNl9S5nKxpcdxLtvlVO+pekvNWhV2WT1lxe5Rh65NTqB+TTnVJkdJxWVOVkrqh37Sgw&#10;uugNBoPZmsz+CLAnuXO3JdyOjHEGSZ73Jhm/RpRMiqU1rpPgBZ9pOeWxnslQThLC81jeoBkOmPON&#10;jjnGBpdztUddR6vepCqq/I8IG3Nlq+tWENfZhnZ9+IUk8M+Iv/+oK2uOaD2KjA4dFi+rMyS9oqHF&#10;8GZhpYOp5aRHY1WTpqKk2t60ZVtX0voj4LtWQ2V1zvAmncRDowvTDQb9RYmyqM7lkdpW3Tljg+Z4&#10;g+R8o3y6i/C8VbZow4qq7M5VNesyeQ7kJFVUUeV/RRpPeLQVGB1BbG7jmdDk0/+0EK2/DsTxczm8&#10;RuMRp3FMlplG21trELryfcmqU273ldQ7PwYvzVTR6ExubsKr+0Og1WpFuF0Kolzjy2/h/DLPxYiy&#10;jmxvaDjubuJxVDTbj1JI/0Ipa3R9oqpFb84rdzBX41jR5PqknKSKKqr8Lwgbf8MR7xcLjPam0jon&#10;U1Wjpi+Hk3LyPy1ljY5vgWBMlU2u5rJq+ycQtrYUsJdZa0CY36OnaPe4h6bA6Gwuq3MiF5ffnyxd&#10;XbVUUOlMRVXOFJ/qQhrX7vNdjCirj+ob88ocTEdPeR+4GEmWtzrcUtmsNfM4QJQVxVXO5qNnvEyF&#10;Ld/fLGdRRRVV/heESaDmiKYur9zO1HTCszk6+rVuH8T8IyK2IR0xxMFTNVc2aaXCSmdz00l3k5zM&#10;0nPTprVPIs1UBDI7nOFMGk33RPbPgD3HqFgXQZJl9U44d3EivpAoeT6M9Rp9odGpo6Le9awk+d0r&#10;J3URDrlrW/TZeWX2pqpmbRM/BW9qd6/IK3c0Vbe4HpGzqaKKKv9tAuO+prt7aIkSPwXXwDNyNFcd&#10;0YbIpy9JJEl/rfyxixhrlz9tbNB0FFY6SgVGkPAp3TSrfYXizZzw/QYTP2Rh+G3RkN6gZ+L6l6DX&#10;68lntQ4E6UzF1c60/5AL6XS/zKM3MFHqEfobzhMlXzTadQPK6lxN+Qilq1o0ARd62EykbaS9FR7x&#10;hCKjc0dprZOprk0/0dbW9gpjtf1HGEtHXukqU0Wzzi4ra2639zVVUUWVy1hKSmZc29ju7l5d7Xq9&#10;fEoIG395oyatoMLRVFrjZKpocnj3YuHmhcL52s95b+b3yeVTQkok/Z/K65zbC42O8CgdpPp2wxw5&#10;iaWnXu/7dEiEwcRkxp5fdYszOTiIhyv/EpwcdWRschJ1ltSwN9k1nUnTf5eGVvsKb7ILUbKXiNC5&#10;jcnd2KQ9Wy11nSeWoyc8Py8ot32ooc2NLyxS43H3KjlJzEXDcfeyAqODVFavYS/6HiZfOVkVVVT5&#10;b5GS46vuPHXOt7i21uVBAmHJp3s0nFltA+8I3p+D1NBuqM7L60p8vyVtP68+Xdvudjt/Zi8MJOHH&#10;HioTIQMhqbnxmFtsSYn+WibsttNuwes2OksHECIrZJma4/wL7+8fAZNiVJwl5GYkpfO73OfTNS46&#10;SkxzoR0Bms5zVkTZs+qIxiW/3N7ED2YqW3Q5PBZF0tImX93682rv1pNeX1W36Mrzyp3NRZWOpvo2&#10;Q+erjOxVwrucXVwJr7LcTqo74maUk1RRRZX/MulZVq8dCgM/03jU9Qn5XA/e/lJzVC9ZSMsFIbhm&#10;1j/iVR455vVC2xmvM9VNrv1LqzSPlzdoO0lSQX6Vw7HKJm113VG3jJQcxxiD3mDavE1LxfD8OJ23&#10;8RgQEisk9o/CxZm9yfPtBe49T4j8MCej0ELGWu35MkyUer3nly0tjjcj1D7B3iS84I7jpjULlC1T&#10;/AS8plmzv/qIPsrYpn2qqMpJeMLsUTYcc6vnjefsOVYfc72toU1fDc9cjB11mWqatUMvdR5VUUWV&#10;y0jYcJtPuvuDLE31x7WPKucKq1a15cPImQCMDdrjDQ3d7x3sTtibqmzWhNW06k5UNLjE51c4gSw4&#10;BLaAPxdXO5wrMjp1lDdqT27a5PGKt4+nyWAwIER27MyTU8pEZmAC6wLOx96mlzcTXNc0dw++56in&#10;pAwXKhTepJMIu729dSJdB68yu9iJyuv5HW8DPE+rsu5uZq1W+1VVk8aXn17LfTbXndb14jnh2xRN&#10;7e7RxgbdifJG3d31rYbyAqOTmW8nVLZoTpXUOKfWtLo1F9c7PNp61ru6pNqxuLpFe4b7IG45HHcr&#10;+WeJkssR+dzQ1qb9XV4IUEUVVf5BSQQBVDRpWmuPuplbTrndx09tG9rc/PLKbE2FlSth5PZmY5MD&#10;7628ZCOvq/O54chJz5P5FQhLq+zhcS0HHBDOL0d9KwA7rleE9/mlDkc1Wp3k6mLAOUfKr+A8K+Fd&#10;2pGHp470OguRMSnq4QHu2qOh9HyXzvPW0IFYQyL47RtHrl/UVVxtRy6oW4f87EXyA6ONfjqKT3Wl&#10;iAOuZADpMmF6eLiZPbzdplbUO7XnV6yQuJ/wEs08ntCSGdfWtGmDiqsdTQ1thnG1tdqniqvsOwqM&#10;K6S88qVSQ7uusrrJrn/NEe0ZY6OWn/B3VDXp+5XXa2pzy2xRF+axys5UUmf3jpigf0CYHE+f8/2+&#10;6aT7luiLvBKqiiqq/MHCBFh1RDenqNKpg99j5nuSFY3aEXnlS6T8ioUgm8Ugm5Xmhjb3cUoI+hvS&#10;89g57+eMzdojvB2oqMqR8sp/AvG5nMkrXyTqzC1bJNW22TdUNGgCCirsTQlif6Oe0vI0yLsAbVra&#10;LatbTntC+dd9DLR2nVaQXHSiK7m6dkOSILydgVrhLRYYl4k6uN1ceKYuzgaKinGlIoTB2cWWkJuJ&#10;MyBIQ5XNTrRtBz88cjcHR6xMKTTamvIrFsGjXSCV1+tO84Dq2g3LOHyubdXn8RyUN6wMyynlsSxC&#10;ffPNxkbDXr53iflL5+1EIMkqo9H2OmODq09uyQ8dnC+3bKG5omnlAZ4frvNSpKZd917jMfezta3a&#10;hfIpVVRR5T8p9cfc6/LK7Ey1bYaYyjZnG2Ojozm37DsY+DyB0loXeJzuoSDWi5Ilp9W1uc1GyGnK&#10;K18mMUnyPTp4lVJBpePKwsqlpuyS76Sc0nlSfvl85LF9obJF1wFPTdq9VwNS1KKt7wFul48/UCnI&#10;MafE8uphTBJv8VHI0U2GJYTmcLu01hkEyaTEfZ4LsgNKXGjzNp2471la50SrV4v7kaIse6m79zG5&#10;OlF0giul5PwotzsXBDizo6pWt6v5uOFV9hLLap1NpQ1ur0vSjGsr6hcfyy6ZJ3E+tNVR0+rxRV2r&#10;4aeSGheE4vx038lc06p1MTY6vJRdOh/ziPqQv7B6/pljku1t8nRdVHjrVuNJT4+yOheprl2/9B/x&#10;5lVRRZU/SNgQKxocP8uHd1dcxXsCXb7NqVp1NrNwqpRdMp0yi2ZIuaU/tfJbNfXt7lnsLclFO4Xr&#10;aDntqeG3UoprHI5ml6AMSIeJEgQiFVY5LMytWnUus+gbUWd20QxTQdVMPYh5M7wwc0WjI61Zp6Ps&#10;sp9AUtNALDMEUnLsQbTO8EidySDuKbrx/cRO8Ln0fMsWoP3RLiBH1I36s1BHZuk8Kqh0EGlcR1oO&#10;QnZ91/L8/UCsq+gnh8jZJd8KZBXNM6VVrRgE4ofn6GRubHdPtcWFoPrI/I/yymaC8Ll/31Je1TJT&#10;YZn9s3VHdSYmyeJalwY+VjZpTDWtur+WNTlhvDye6fBwZ5nKar8bJ09Zt1Ii6a+tO+a2s7TG6Vzt&#10;Ud6/qZKkKqpcVoIw7zTIUqpq0rYfLrYtScsfa84smgAimmDOKhpfWt+qLy6ocOyoP6pPtzZgQZIn&#10;PFZxeFrXqpdyyqc4pedPNHFZi1fpxB6plFC4FKT7FTCR0gsmSuV10/NSMlxeqWxyNVmIzJWSihdR&#10;RuF4kSezaJLw8JjEGDmlvB/SiuR0bgjXLVuAsoqcKWD3Esos5nJA4deUVLRAhN6CrGudaP1GPblf&#10;QLSWegyUh3xcT37FUrQ/jtIrFkuFxlWRvE2orMaFLxDvka3tFWW10/zS8ydJlv4hX+WKn0trXMr4&#10;4Vd5k+ZMTbNuQGWj7jhvCyqvczmSWLKs4/yYJ5grGmbsuhj5cVjPPyJSWIV5bNM38BN4OUkVVVS5&#10;HMRW3Htz+7agwkF4Rhklq8zJeWNg3Iwv4JVNlMoabO8yNuk5vDTVt3usZoPnvZK1zbphCG3P8a8C&#10;VTRoP8srG9uamve5Ob3gc5DbrE6iSytdRel5n4k6U/O+gJc67vTyxfpnswp1gihLkCc6fwll5H8q&#10;t/slZZWMpz3BepS3eIV8P5PJ0mBwo8gYiyfIIbenpzvFp04VZUTZ/NF0MPcnEbor7XN4zmH6hURp&#10;MLjTgbh5qN+ylzMPfT6QM1/0h+ei9qjYB4mxwvOun1SaljcGYxtDmQWjKCZvqdgCVGC0l2pb9QE8&#10;l8W19pt47yg/rEooXGbOyB8lj3mMuaDy6+bu3oriuuuPuU1FuG0qrXU1V7c6/01OUkUVVS43gbGL&#10;PZSMhJy/w7g/Fsgo/FTKLfmsn7FRsz0PXlZ5nfO5qiOawe3tbrdXHzE0I8Q1VbXoW9jgi6q/kFLz&#10;PhHlknNHdhJQWY0rJWSPlOv8BGT2mSk4Yvq4wD0eJg6tOU++UUOpOe935knN/wTk5kERBzUivQSk&#10;uGWbnnzXGqisjrcTOVNMkitpNV6UkveppQyXzR1O2RXnSZLBhBoQqINX6U4eHudhMHign6MQGi9C&#10;PicQJEL4CntRpqDSyVTdrLEVRHZ8/J2ZxaPOJed8gvFhbDnvoX25XzVOpvpWj9fYK6w7bngEJCte&#10;2yyt1lBi9ojO8WQXjzZVH/uivzzdnVLf6t67olFnZs+07qjh4CU+OFNFFVX+E4IwuDCvzN7MBJSB&#10;cJHJIBnElZw9rCO/ctQ8GPA1xkZXCZ6nVHVUX1LZpN1SaHQ2sxfU2uo+qK7u2Rsyij6QknOGyWVH&#10;CDJDOImjE6Xlf2GpD+lpecNMB+NHb/H09DYVVjmIPMXVWkrKelMuOwxE+T5I0ZEM8CILUZ7rKkUY&#10;XWC0hMrFNY4gOwN5eelEXqXdpKzXQHh6Uadlq5Alf3k96oI3ep4o+bMbpRcORbkP0D6TumXjO3uJ&#10;5XVO58pbfW5hoiytG/luZuFwU2cb2e9SEfILb7JNW4c8FnJD3rpj+mo+z2Pmi4UynrSCYeb80g8/&#10;EPlkYVKsbjFksDdvrNd0NJ10f0pOUkUVVS43YTKoOe4wMrNkqTmnfBmlF31DiZmvC+JKyHjDlFky&#10;JIaNurTRdS0/+OEN6ew18cbr6hZNE//HtbF+6NDEzDdMXMZCeCMop3wFZZUtpezypaJOJS0pazBF&#10;JY0o1eu9zXHpK0UezsvnLelv0eHst2ib/3wRIu8/pAExWUiMwcQXl+IqHvBs8FsKMreU4bKJGQNR&#10;1ypRZ3LuMgrcqxNlCiudxcMba6Jc7euIPG+IseaW/dhJlNnly6XSBrt6eXp6JOQMnov6zUr/D4NY&#10;eZ4yS5eZ86uW7ZKzCSmpW7khq8TWlIMxp+aPkcfzJsWnD5Yyi989/ySbqGfbSe9nyuqdTfy0vLJR&#10;e+j3+Ik7VVRR5Q+UTOOsW3OrF0upxT9SSuG3FJ/2PEjyFYpNHSjFpw38mfPUHNE/YGzirTD2wlsr&#10;NNqZG9tcJvJm9YKK19fFp7/YwWXi01+ixJwPKbV4IaUUzcdxAaUWzcL5l0Wd8emDKDb5rQ6DwYd2&#10;BNkj3ZInKft9pFvyJIDw9oaNBRm6i5C5pGaVpU2AN6X7rOZ7ju60M2gaiG6gXOYVfH4Ndf2I9hbQ&#10;3v0ryB2kyJvPuVxFwyrSaDwEUTIBb972g2iHkZT1NvLAuxXjsu9IK1+wkT1EJrbc0tc2x6UNNCtt&#10;JOV+JvqbXvJDR1Hzks8U8uOj8eiyl1MK55u4D8n5EzrHHJf6srmw6s1g5OkMreuPaWvzK+zMJdV2&#10;puoWxw/l06qoosrlKmnwCpOLZ5tic2dJ8blTKDblLxSX9jTwDGWVvCRxHvYqK5ttK3NKF5jzKn6i&#10;ktpF5srmn8TvNcZnPl1/6PCzZi4Tm/okxWUNp4T8ORSXB4LMn43P31nOizqfBYE8Sx7uXrR6jY7i&#10;C2YiHfmyP0AeS5uxqc/R/ti3yc3dm/R6T0ovWEzcJiOn/CfSaT1Bdl4UEvkhSOg5SxmuO+N11DWb&#10;4vJn0vrNzoJkkzJsRblclAuJWEWenh4Ce8I+RzvPi7IxKY+J9LyKHym3+EdTYfWSMfLDl57ZpS9l&#10;xaQ8g7Fxv56m+JwxPC4pqXB2R0HBt+KHQBThMmmVc89yH+JzJyH/U2LMMSnPmlPynucwXZBqs7Ty&#10;3oKqxVJO2Y9SRZNtM29cFxWooooql7ccKpxcfCBrsik6ewIdSu4P435EEEhK7l+lUaN6XMmeY9XR&#10;ue5ZJd+aMoqnmXPLZ9aR/BuTGQVPmDhvTMqjKPswRWcMo4PZUwn10cGsKRSdPUOu81FRZ3z6w+Tt&#10;40ruBk86kDMJeSdTdOZIOiTSGY9T9OEnQXQgSp0XQvdZlF06A5hJ2WXTQZTe8DZ9KCrhBYpJflwu&#10;8whFp78p6jqQPUl4jvxU3D/QHuQ6HeVmUmH1N6TVeINkPSkq/iX06S+iLPc5rWC0qDuzeLq5pO67&#10;HCa16Oje18WnPnYyOulxqXNsWV9SVOZkKdU4/aiYuAskrWrmsYPZGHPWeOR/SK7/cSkx8y8mY1tv&#10;8d52Sc138emF08wZRdOl0rq5+0RBVVRR5fKXyIIxm4JTvjSFp31FBxPvB1H1AWyAflJ6RZ/eRK9d&#10;lVnyVWtawThzZvF4KqicYDY2jO3DZdMKHjIjH/L2pYNJD1JE6hAKTf2C9qWOodC0LyksfSrO39NZ&#10;56Hk3rR2/WLSg/BC076gMOSJSPsEeXrLefqCNPuA7DzJ08uNMkvHgsDGU4bAF7RmjSsZDN7INwDo&#10;L/IfTOpD4SmDKRhthqR9Lupmz5HD98ySLymD9zWWfEWrV2tRrxf6YOkvt8dlD6a9iTbGUnrhOKmg&#10;ZsLP0dFjryuo7HVvbGp/jE3J14v2p2NMqV9JcaWTKhUP0VpCM8Y0hKSMlSLSMY9J94lyPObErAHm&#10;lOJefTlPWcPUczyerKKvTVVVk3/xnzzq/UpVVPkPy4U/SAujvKKNtE/FFUzeFJj4iXnP4c/gqd0B&#10;3EMHEu/F8T5TWv4DHx6uHG6TU/GpObVwFDFS8kbC8/p0NoeNCen3SFEJd1Ni5t8oLX8MwthllFG6&#10;WITekZmTaF/aBIpOvIMi4+8UdR48fDf5bZtO/gGOtDflYwo6/CntSf4EbXG6pd3ow3eQ92oNhUXP&#10;ptQCS5uphSPhHc6h2OS5tHmLG0Um3ChIiO8xZhZNEe2mlSykQznTyc/PE6ToQX6bQZTwSPkd8ALj&#10;SvRvGQXucaOY1Ptof9wtor2ohLtob+Kb8Fw/Fu2k5X9kKqwbNTOn/P6/xqY9YOb+WPLdRnsO/50C&#10;Ez6VgpI+y+2O0IIzP0sMiv8Y8/g5HUB+y3juo7j0+83Jefc9Vd7y9+EpqD85/xMpr3L0qby8UeK3&#10;PxWy5L+fOHpmzeSSWlcfY7Nmf02r3ve4ac3kY+e8XjDS+l+8HaWKKqr8AcK/8nP0Z58NhYXn/wQL&#10;RnrF9rh3B/snjJD8Ez4EgdwkSCQy/s8UEXubKTX/iV2Z5W/oknLfMSXnDSFGYs675rTiN5sqGp0+&#10;KKhYauYtMUVVDhSf9jKI5E3aHvc+bYkb2rE9fhhtTxhNB1BXRuFY1HedqHfbzs8o7OBE2p00jHbE&#10;Dyel3cj4W+V2bwKxLaEU3v4jt8lIyh1CCdlvUVAwbx1aQSU1bpRfYQvCHEABaHdH3DAKSPyQoqIN&#10;ZNDDI4VXGRQ+kbJKplFy/nBKKxpJ2cX882564tcXEzJeo/CYq2hX/GsYkzy27Hel/Nr3sxOyb38r&#10;+vDtZu5PZDzmI+4G9PUT2hb/nikg8f2gtlPem+QpFHKiw2ddQOpwj61xwzv84z9C/mst5VA+Kv52&#10;KTz+ljfSSoZmJea8Y0ZbUnbF0BIUEwTZetprTNMJt4KSGmdT4zH3qppmw9AT0qa7OI1/xq4771UV&#10;VVT5g4QN7uhZ98fbz/lUt7Y63CKf7rEz+Y3HtyS8I22KGQLiuBK4BmR1LXAjxSQ/YU7IetYUlzVI&#10;SsgZRIy4rBcoH15aUbWzifdBHs4eKsgnLPoa2hbzKvkdGkwbD7yRsvHgW9KmQyNo/6EeIKWXKad0&#10;HoUcvJp27B5McZmv067EN2hT9GDyixmKNnvKbV5HYYeuhic4ieKzXxbtCWQPAokNAiHbiy1DJTUG&#10;hNB/EXmZ7LbEvEF+qGv34ZHEeyN5D+bade7il82zSqag/ECBdRuWUkLmk6I8b4zPNy6lbYdeon2H&#10;X5fHNkg6nDfw57DoP02NiLtB4v5ExGI+YnrQxpjhtP7A4I5tyYPt6o8ahh4745XO/x107OfVcfXH&#10;3T/xTx08cf2hNzt4PBEYj2UeeTzXSxFx10/Jqnj1RFzWQCkh+yVTUv4z3vyDv03H3VJKq106qlt0&#10;5oYjuvHqT6uposplIEyWZQ1Om46c8WpS3gbZkjOo74a4V6U1Ua/BqHsCPWTA2GNvkQ6l/0WKzXyK&#10;GDEZj1NB5Qqx97CoSiMdSn4c5HcFpeSOhJe2nNZGPklrIgdJayJf0q2JHIg6B1ME6go52BPpdoIA&#10;90U9IOoKTHiOfCMH0eqoN63a7EGh0T0oJu1x5PmryGfBX9Em741kktTCA71T5FPKrIsaSL6Az+7R&#10;SJc3p/Mm8nI9yj4m1/Ek7Y9/BQTWA55eL0GWnKe0RoM+vwLyVsb4lBSV8EB1aHRPSak/HFh94C3y&#10;DXu5Y0vqaxMxd1c1HPcINzZojlUfMWTw7gH/tNcG+US+bPI98LoYs1IWY5fCYv+UG5vxpJnrjk77&#10;qzmx4LnXmk66tfBveFY3a02NJ9zfwlKonqMqqlwuQuR/TU2rtr26WRfPZOmX+sy9aw89Z3YPf5FC&#10;oq/sNHBGKAjuUHp/oB9FpfSRskq+kwRJVjtSWv7fQQJyPniTTDy8Ncgt7GlJG/LkJO+Ipzv0oS9L&#10;kSKdyak3ldZ6UVz68xSNOncnPEIeYc+SezjIy6pNRmTibaJN0W7q3VRS7SZIsrjaleIyXupCkgzP&#10;8BfII/xZ8tg+jtatd6eyesvrjiUg14MpAzrrOpB8n8jP5ePSXkF9GuRzggeqp+jUezvzhcXe2kmS&#10;DPaK3SIGkiH8SdP21Bfe4O1ADW3u3xdXOXVUNOlW+tOoK1dnvWDjHv6M5B72YheiZIQjdD+U3lfU&#10;nZDbu6Osxr08v8KB3xs3Gxu136nhtSqqXGbCDyIqGp2XlNY5nGuX/B7emPzI7Z5Rj5tdg5+g4ANX&#10;ChJRiIiPUWn3CLKKSr7TQizCq3On0JhrO/MxYcanD6QyhOBrD7wiGcIeHWyI+MsZ5z1PdRIl5+Hf&#10;niyucqXIlLtoT8J9pN33GDkHP0XhVm0yEPZa2ky9hw6kPig8P26XH8yEx1/TmY/LMDTouzb4MXLb&#10;NJXc3Tyo0Cj/2RjKxWW+hPYsY4hMuqWz7L6oHuJ9bybK4hod7U/+k9zm3fCkr+3SBhOfy76nSbPv&#10;MWl13KOPN55Yc3ddq/4MvFepulnfUV3ter979J03GcIek1yD4bnK5ZQx8e0BS913oZ1b4V0bpPwK&#10;/gEOfUl0tBpuq6LKZSnsSda0rjRVHl1eax/c68+O+2wku939KfjgeaIUOACSSL6RIg7fALK5lzLL&#10;llJG2U8Ul/UKCKBnl7whB69CWL6MUstmmm2D//yK6/6+p1YEPNSFKPfH9xGhe2LO6xQUdxPZ7+5D&#10;K3c/JIjIuq6wmCtFmxGHb6LY7NfR5ny0vYgiQdZhsVd3zQvY7+5H9kE2pF83i3buRshdtZiyKhaK&#10;cofzPqXwpJtEfWFxXcvuj3+QMsoXI9+PdCDtMdEe5ws9dEXXfOjfysCH0I6NZIjpZVPdutS1pG5x&#10;R2n14neLqhZ1lDeu3M5eoUuIZR6tiVKBZTw3wjN/AO0tpJzyxaYs4/LRqjepiiqXsZQ2TIvNKply&#10;Lq18ci/HIBtpeYCNtO/gFQi/uxp4WKIFkSkPUVz+NGAWhSZchbC8a75gfI9MHw7v7xvzwazRL7qE&#10;9zmxdGdf6YAVaYSAeDOKv6bMkmkUFNuT7AL70LLAfr8gylB8V9qNzR2LNqdQTO54CkmwpFnnZaJc&#10;GWhDdiBdve+PlF40CfVPouBD81FuKvBtZ12hsV3LBqM/sbmTRf2Hskaez3dBG0x8y3b1I8e9fcw+&#10;0c/ekV81oaO8eXoBz2NF44zU0obpprymUTc5h/aRVuyy6ZYoLXX3pAPpgzCWyVJm7ZxylSRVUeXy&#10;lp55dYN7Hc4Zbs4s/GirXWCvDkGUUSBKJkAFIJKwJNnIU5+n8MzROL4AojxPAEreMMAr7GFKL/hI&#10;yij+MHXlrl7S0oB+UqRSF8BEGZP6BKUWgJQSbhFEuZyJ0iqPQCexAJnjLO0evkN87yQxOS+3u2o3&#10;E2Vv8lq/iNKLh1BU/Ne0eo0bRWTBm8ycQGHxlrpCY7qWDQfWRj2NNlB/5ledbYo25DyM/SjDROkU&#10;YmNKLnpvSGrBCCkh+62lPI8pZe/MTikY0VFS9elwfWQ/C1FataEgDHPGdYenf4x+jTZFZn6ySCVK&#10;VVT5A4TvL8q4ArjSCvy9E8h6SQaYUfYiSO3lVtuA+1tXBPSVgiNBlJEgtCgZILbQBITYwK7EQeSf&#10;9B68uhvFdyVdHFEmFHAMfIASsl+kpOyXzauYBHf1p0g5XakzLPpGhO4vUXT6o2QPT3AliDJcTusE&#10;k4totwcFJA6nALQryJnbRVpnuwC3aweitAdRBkYOp/js52jz9kXk5elL/mJv5fvoM0JpLgsC61IW&#10;cNx1NwUeHkr+iR8KMhP5rPJw3yNwXIGxOIX0MSXnvZwWn/VMx56YHjbyNF6VkPP82ZScF6ucgvtI&#10;q3b1Ffm7zCPA9XL9OxJGSHvS3zlta9tD3JvEeinrqaC7dRXrLlpTRZX/FVEUW1Zya+Xvouz8XYaS&#10;5yrgauAaSZKuxfEG4FZ8vgvod/bs2adx/BswDPg7MBXpC8xmsz3gDWwHwk0mUyKQ3dHRUYYyDadP&#10;nz5x5swZCeckpMswSbEZT1J0aj/JOagP2cHA94ZdRfsirgSuoOD9PSkYxh4aD5KBR7Yh5kVaH/MS&#10;7Y27AUbP6Qhdkc55uUxI+BUgygcpNKkPxWbYkMMuEGVAf4qI4Dzn69yH7wdTbUSeVTtBlPDUglFW&#10;5OE2uV4mFrQbAnC7G2KeR7vXi3Ocxnk4r2g7/Epy2tWb7AL6YCw2IOAHyNvbk3x8PGnNzm9o4yGU&#10;jb3WUhYEKPogl+V2tUH30dqDT4ux8ThFPozLks/Sr9BwEGVAP1qO/iZkoY00G+I5VOYT45HiM/uS&#10;7Q6MKaAvhUVw/VbziP6Gxl1B4ah/bfQgaWfSkLMoWwCkoXw0sAfYAOiwnkuxrrOA8cBI4O1z5869&#10;hONjwAPA7cDNAOvHNTJYZ1h3FHK9kFStdawzD0NOV0WVf01khVKUTOw9lM/x96tZYYHrm5qabpIV&#10;+H6Q01+QNgifPwam4fNSGIEnsAuIg4EU//zzz4LAcBQGdzHASCTkk06ePCmdOHFCamtrk44cOWJu&#10;aWnpaG5u7gTa72hoaDApqKurMzNqa2slBj5LjY2NhDSBurpKyil2pIjDN9P6/XeSHUhgT/D1tCeE&#10;cS3tDb0GxHk1hcReQ/tiriZDxMPkvn8ABRy6mULikBZ6NdJxRF4us3ffdaTZ9SBt2n8HhSfdQD6h&#10;99CKnX0pNJjTrxP5RJ0hV1Fo4vUUmXw92uwtyHJv8HWWPKGWPPvkdndF30weEf0Eth+8jYK5L+Fo&#10;l+tBXi6zZ98N5BzQi1b629CBlOtA4neRp8dGEKU3+Xj5kGdkb9qmlI2wLst9vp4MgffDq+yDNvrT&#10;nkPXi3bFuKzaCEb/4HGTfUBv2n/4eopJf4Xq61sJ84pjE0j/FYz5RnIN7AXCtkF+Zcw8JktdwTHX&#10;oO6ryB3zmFa0VaqprTbX19ebGMqa8Roq68nrC5iw1tKxY8fE2rMO/Ja+MKAvZ3FhPIrPVUAGdC4c&#10;2AQ4Qx+/B8YC70Ivn0W+/jj+Gd9vxpEvzNcBTL5MvJ0/D4fPXUhWPq3K/7rwYisLL3+/EsrCV+mb&#10;gD8D94DwnsK594EZUDI9sA+Kl4vzbVDYDlZKBjy3Ljh16pRQ7tbWVvPRo0dNQAcUXoCVHwZhBmmZ&#10;YRxMXhLOEYyDcJ6syQxGJACSE2DDVFBTU0PV1dUCVVVVApWVlQJGo5EqysupDCgtLRUoKSmh4uJi&#10;gaKiIioszKe8/ATxgGTXoevIbls/2r3rVgoMvIV27/4TBe25mYL23kj7DtxIQVE3kS6iN8jyQdq8&#10;/3badxDnkBa05ybaHfQn5EeZwFtJ59+LfINvB1n1oMBD19DK7SAfUR+AfKJOlAmJhZeGPF577iZH&#10;eGFc9nyemyhon6XdjSBdQ8Q9ZAhHvTiKvgQr7d4sygSirHZHb9LtekDUGRT5BHl7raXVq31otdcm&#10;cgt/kNag7F4ui3qt+8xl3fwfJMOu+0gT1pe2Rt5maeOCsQVhDPY7+tK6kD9jvq6kmOTPKSsri7Kz&#10;s4EMSkyfi/NX0baoG0U+zt91zDfSXqTtivoTuYbeTtXGZirH2lRUVIi1UtaN11BZU15fhrLeig4w&#10;WCcUHWGw3jBYh1iXcE5isJ7hnEkmXKF/rIvQSxMgyJeJ90L9VfQaJHoaF+pqfI6D7vvBDpYAnwOv&#10;wj76AnegnltwZIJlYhVeKsBk2kmyqvwXiLJgOLL39yfgbmAAFGIEjkugAMFQhGIoxc8Xkh4IUTp+&#10;/Li5vb3dBOLrgDfHimbmqzyUj707gqIQzhHOCVgTnkJ63ZGdYggXEh0bDhtRWVlZJ8FZiK2QCgoK&#10;KD8fBJeXRzk5OcJQ2WAzMzMpIyOD0tPSKDU1lVJSUij58GFKSkqixMRESkhIoPi4OIqLjaXYmBg6&#10;dOgQRR88SAejUmHgPRHiXkl2GwfQzi13U8C2uyhgx520y/8OCgy4jXbDsLeH3gXCGUBrQoaSb9gD&#10;FBR2m0jbtfN2kTdg+120c+tdpPPrQ/6RN4qQOSKpBy3f9DAFbuV0gOvcaakzKBJkiVA04MC15LLZ&#10;RpTlPNwm1xm4C3nQrk9YL3ILfpzcd79NHmF9xLnAQLQbcLvIy2W4rGFzb9oSdgsFx11J23e/D5L0&#10;thAljp6BQ0G0Nhct67GlN20O+xPpwmxobdh9YrydY5PzBWy9mxy29INXyrchrqJ9oasoeF8QhQQH&#10;U2jIPgqP2IjzPSk8sQfZbRpAu7qM2VLf7rDbaWPovWjnbkpNyqXDWJ/k5GSxXmlYt/T0dLGGCgHz&#10;+uZinXmted15/VkP+EKnXPwuJFtFjy5GtMqFl3WSddOaXFl3WY8Zsk5z5CIu9oCJdZ9tgG2BHQGO&#10;dBQ7YbuRvzfg82HYlDfsbTLs63ngfoBvF1yPcyqJXi7Ci8GLAvD9nHexaHZYvGSQ3hllYRkczuKK&#10;2gEiZDARMikSFIHwWeBCImSFuhgJXowAOz08KLRCgIp3p5AfG0Nubm4n8QnSg+EopHdYIbz4eIoD&#10;0Qmyi46mgyC7A1FRFLl/P+2PiKDwsDAKDQ1B6LeP9uwJglcTCNLZRQE7d9KOHdtp+7ZttHXLFtq8&#10;2Y82bdpI69b6U2hsTwo+BMJaj/B29QO03fd+2r7uftqx4V7y97sHZHE/bQx8gPQBz5F2zQTy2NsL&#10;9d1H/pvupR0b70Xe+0SZHSirXz0Antv1tA8hbHjc1bRizaPi/HZfQKlzE+rcdQ/avI7CEI66+A6g&#10;bZxnLdLXA6jTf7OlXfe9fclz87fktW4Z6ffZUKA/p1na3bEe7aLMtjUPkGFNP9p7ECEy6ly/aT4I&#10;kn9BiInSk7xRVhdiA3K8X9R7YVn3NX1pz4EbaFP4nRhbb9Guvx+3cZ/oz/a16Bv6Z7/6EYqIvxoh&#10;9NVk0OvIzU0vfjHd09OTvDw3CeKPAImuWn3BmHk8mKudO+4jr702tCboXazLLtoTFET79u4VZBsW&#10;GkoR4eG0H+vI63nwwAGKxvrG4IIWi4tbPNadL3Z84WOCZZ1gcs2AjvBFknVGECt0iC+kCqmynjGh&#10;ss4ppKp4r9ZkqhCqcjH/LTJlm2DbYBthe5HtRgKEU8F2BZisyZQBW6wGtsEuJ8JOH8HxNoU8ZfNV&#10;5Y8WTPYNmPj3QYqHsCjneGHYIwQhduAKaDp58qQZnwmfCZ8JC6kssFh0hjUhWnuG/wghXkiGrLDW&#10;niArs+IFMhmmMRnCsxBkyJ4fjIKNQ/H6FCJkQ2KDYsPau3ePIMFduwJop78/bd8OAtx6ngA3bFhP&#10;vr5rBFl4e3uJX9Kx/FWrnnQ6HWk0GnJxcSF7B2fatfcuCgQ8ffrRZicb8tPY0GZdH9ri1pu2evUC&#10;bMgHXt9KzVD6fsFUct9pQ1u8bUTaFg94Y/o+tBll/Fz6kod2AAXuu1PUt3vfXaTxeIg2O/cV6ZxP&#10;1OmJcigfiPS9oXeQq8sjKIt0LerlPO6Wdrd52pABYfHq1b7k4+WHzyBlnBPtIs8WA9pFGT9XG3J3&#10;foj2hsBz23s7rVmjQxkvmSgBbz/S7QQpdlcW7XqgbFAwPNm9d5N+Rz9LPu4j5+Oxyfmc0c+gkDto&#10;N9qZN9eWfvrpJ1q0aBEtXryYFi50pj2hN2PMd5Kr/uGuY+bxoL5t3n3IbUd/8lxtK/rH67Nu3Vqx&#10;VrxmWzZvpm3btpK//w54vQG0OzCwk0xDQ0I6yTQycr+4QPKFki+YHCUIEsWFVCFR1iuFQPniyzrH&#10;utcdiVp7pYo3qpCoousX80Z/izzZxtjW2ObY9mQb7ADMbJ/siQL1IM9VsF/xG6eq/MGCCT+FyTfj&#10;KtbB911wJBAl4TMhrFYWqgtBXug1XowgFZJUiPJSCPJCb5Gv+Iq3yJ4ih10XI8eoyMjzHiKMJHgf&#10;PEQYDRtPQMBO8t+xg7Zt3XqeGNevp7VrfUESq0GMlh+u5X8ftCZFJydHsre3Jzu7VbRixQpatmwZ&#10;LVmyhHw1z5CfoR+tse9Pa394iNYtHEDrbYHl/WmTfT9at/gh8nYZQDNnjKEJEyaRuwZ5ljxMmxz7&#10;0sZV/Wj90v60btEAWrtgAHkveYi2uoMk3EG6gJcD8s4HkM51bljRD3X2pfWok9O3uPUj94UP09of&#10;kWcx8qCuDSv700a0y3ncXe+nNb5bMK5NaPdB0Rduc8NKuV2U4bLuCx6mrR5oF0S8Zs0GkNBqQUQW&#10;bCE3raXsJjv0GWU3LDtf1pPLos9b3foi3yO0fhHG5tDX0oYtjw3zsgBt2IIADX1BfDY0eeocmj59&#10;Os2aNYvmzJlNs7/7CXU8iPZtyGvFQ7R2/gDMY3/0EW3xmFHfesyBm6Y3ubh6Yl20WB/L//94efET&#10;eu9O4ty4cQNt9vMTFz6+APKFkC+IQbt30949e3ChRKgPvWD9YD05wN4ndIa9TyZN1iX2PK3DeiWk&#10;vxSvUwnjuyNLhTAv1dvsjizZFtkm2TZhr/yZbdYEsjTDhqfL5qzKHyWYZ2egmSedwWSJhRG4VKL8&#10;NW9SIUuFKK3JUgmtWdlY6brzJJV7inylZ+VVyJKVWrmHqITUrPydZAkvgsly3769wliYLHcG+ItQ&#10;mj0Qvy2byM9vE21Yd54sfXx85F/5diO9Xk9arZacnZksnUCWDrRqlR2tXLmSli1fSqvgJTp893ey&#10;nzOa7Gd9THazRwIfkP3s4bRyznCynfIhLZ46kr755huaPOUbmj/pQ/px/Pu0ZNo7tPibwbRw0mD6&#10;ccJgWjB+MM37ajDN/RL44i2aM+ZNmjXmDfru87/RnC9epe++HIT0gTR3/Ks087PXgL/RzNF/oxk4&#10;zh49kGZ//orAnC9eplnAtI8H0uSRA2nixEnARJr08d/EuZmfv0yzx7yEvC/RrL+/jHpeoemjBtH0&#10;T1+laThOmfoNTZkyGf2dKjBt2jT6dvRbaOMNmjfuNZo//m80H8fvv3odeAP9fZPmcr+/eoe+GzuU&#10;fhj7Li365m1aMpWBMU4ZQksmD6VFU4bTkikfYNwjacbM2YIg5879jr7/fh79MH8BrfpujJhDh7mf&#10;k/Pcz8j1h89Is2A06RaOJoPtGNItGE+6RRNIq/fAmriJP0Dz8vLoJMn169YJ73LzJgtJ8vr+kiQt&#10;YTrrRSSTJKINJkm+wIoQHTrEF17Fs0y1IskLPUvWT9ZTJsoLQ3PFs7wUr5Jthe1GIUqFJH+NKGWb&#10;NLONgjDBj6ZzsN0URIQDZHNW5Y8Uvt+ByX4Nk64BkoEmXLU6sCgmBhaLidPMIQAWke9Jdt6XVELw&#10;SyFN5eqqKFF3HqY1cbIysmJ2e09SfhAjyJMfwjB5yg9g4hTyhCFY34/kEEzxNNmA2JACAy33Itnb&#10;ZE9ky5bNgkDZQ1kHI/T19UXIp3ic/CddIFEOxbUa0ri6IAR2Jmd4nY4O9mRvZwcyXQnPcxk8T1uy&#10;tV1MSxBicqi5cOEC+unH+bRgwQ80/4d5NG/eHJr7HRPHLJo9ewa8rOk0c+a3NGP6NJr+7Tc07Zsp&#10;9M3UyTR16iQQ2ESaPBmkN3ECyO9rmjhhPE34ejx9PX6cwPhxYwXGjf2Sxo/9CviSxvH3cV+Jc2Nx&#10;bqycNs4Kotz4sTSBMYHrnkCTJnFb3OZkmoI2p06ZJPrB/fl22lTRtxnTvxV9nTVrBvo/U4yDx/P9&#10;93PF2H7EGH/6aT4tWvgjQuyFYh6WLbWl5cuX40KzAnO0Snjpjo6OmDsncsU88nzq+R4m5pb/HtdC&#10;hl60BhevtWvXdIbaHA1wVLBju0yI1uE2LoohIcFdPUcrUmTPMQ6eI9+35qhE8R75YR7rEusVX5gV&#10;UmSd+zVitPYgFXJUdFwhxu68yAs9SOuQm20LR2Frit2xDbIHCWI8CZTAPnkXyTewWfFDxar8G4XJ&#10;Uv4oBIvAT7nfxvkF8DT9sTjxWJxiHI/gu7hfApgYvKhYbHFTGgtvhgIIQBkkKAU/ARTKwUrSHYle&#10;CpEyiVqH6gqRWofr+VbhuuKFsgF0PtWWPdHOBzwyoXL4xcbEDwPY41A80rCwUGF4bICCWOUwno1z&#10;506Ld9p5n3OLXyfBrkdIz+Egkyx7qqth7D4gWg4X2WPlP/JyczOIe59MDhxSapl4Na4gDYYLPFln&#10;4cly6O/o6EAOTMQgF3t7O7IDIfOtACZlBpOPAr49sGLF8m5gff58fvaQLfWsEnVy3dwGt+fg4CDI&#10;jPvh7OxELrgocN+4j9xf9ri5/zwOHg9fRCx/UuZJ3l5ewuvj+53s+a1duxbzYvH+mPB4rvii1OkF&#10;Yj759gg/RFOIj+8p8wM2vrjxekRgXfjBTRTIr7sHN+wVivBZeXDDJJh+/qm4CKFlImR9UcLo7ohQ&#10;CaUv9BKtidDaS7zQU2R9VwhRtgHe7SHsgu0EhKiQYacdsafIZAgbqwHSgQjADed4E/3jsEWxlYjt&#10;80J7VeU/KNaLwZ8VYNFux/FZHEdiEedgMTU47sTxIJCNz5U4HsXC8wZe3h/JSsFP9cwKQKhiEzgr&#10;DhSJtw7xZnDev8b72KzxC8/0t0j1Qg+Vlf9CgrX2VJUwX/FWhccKw7ImWjY69lzFAyQYYifhyvdK&#10;BenCYGOEJxvdSbwHohiRgoCVp+wR4UzEYSIc5KftTMZ8D409XX4IwQTBxMxksSdot/B8ldsHDPaC&#10;mVA4vGTSVsCeMZMNYyd/vgAKGSnfLeVwRD1cnwDqFu3sDkSbTFi75X6AuNAn7htfOASBiW0+IeKC&#10;wl5cBMZkITOEuExoGHMnqbFXpxCb/DCF56yT4BQvj0lO9vTE9p+080SnhMLKPUNBeFb3DRXCs753&#10;yLAmPYX4rMlPIUBr8lMIUNY9sW9X0UnWU9ZXBusukyB7hewsKPrN+g69ZwIUHiECtBOwiwbYBTsb&#10;vBUoFA7HWpyzhS2Ngy29BdjgM29cF3Ymm16n7clfVflvEnnxeHtCt2TKwMLfCPTGZybV96AUXwPz&#10;oCR2UJw1OAYAfNVMBHKRVgk0A+0g2TOsaHzVZcgKyGRr4qsxX5UZrKRQWIkJViZaM5RZAMrNm9M7&#10;AWMQb9soUIzDmnTZeBQoxKuEWYpXq0AhYTZKhYStPV0GG7BCygqYmBVyVsCGLwASYCLIkQlBELdM&#10;Egp5dwcmk38G3dWVadUety3IyYqguI8KUSlgwlLGZT1WhcAUErMmMmsyU7w4BcqcKwSnEJtCbsqa&#10;Wa2h9boKWK896wLrBOuHDKE3ireneHmKjikXdtY9OQQ+d/bsWfb2WqGfdUAJkA7dPoRze0F6W5Cu&#10;w7lFwHTgU+j8q8CjyHMHIP6LnO2CIQxGFvmc+ubO/2dRFEOBfLpTrM5bEy6/7cOvNd6Fz31wfAIY&#10;CAwFPoMSTgRmQzltoZwakOpaKOsOYB9wAEhCeiaO/F5wBVCLz3zftRV5T0Dxz8IIxJtAfGSDUIwE&#10;x04oZMy3ExTIHrAwMhCzAHsZMLxOzwOGKcF4O8FGi6N4NVIBDFoAhi+Mm48KQApdYJ12sTxKPtTV&#10;xUtSYH2e0V15xqW2owB1McRYlLFZQRm7AM8Lg+eI50ueNzGHCmkp4aky38r8y+thvT7KxZPJjImM&#10;H3zwLaHT0Il2rHkL1py30FQBfF8vB+dScYwFwoBA6I8f9MET+e2RNh+6xff9voSefIQje3jPAQ8B&#10;vLeY9y52+VdHRXcZ8ikhVucF+V2Yrooqv6tYKVwXxZOTu8gF+bpAzsJ5+B7PdVB6fj/3z8A9QB+A&#10;N/HyD2e8DLwBMCF/BOPhH9Dg+0NsQDNhVPNgXD/CkJbCuOwQUrngnAHwBtbB+PyArQDfhtgNhADs&#10;MfMPOPDrbBxypaNeNtpCoBQwAuxJ8/vF1ai7FqhDOw1AI9AENKO9I8BRoBXtHgPawQkngJMgCJbT&#10;wBmQxlngHD7z5mUmEvHwjS8COM97Y88CP3Ne4BSX53pQ33GM4RjAr5m2yu21cNvcB/SpAajnvqGf&#10;NdxXuc/c/3KgGMgHsoBUgH9gJAbjjQKYmPYC/M4+/wDJZtS5Ee2sATzQjgZwAFbg/CKcm4+yczDn&#10;7Jnxmypf4jgKbQ/H57cB9tSYxPgC2h94AGvIXpvyWiC/c2297r+qF9Yip4m3YJR8CuQsqvzT0qPH&#10;/wEwLRXfNYp1pAAAAABJRU5ErkJgglBLAwQUAAYACAAAACEAkexazOAAAAAHAQAADwAAAGRycy9k&#10;b3ducmV2LnhtbEyPzU7DMBCE75X6DtYicWvt/lBBiFMhEOLQqi0tSBzdeImjxusodpP07XG5wGU1&#10;q1nNfJsue1uxFhtfOpIwGQtgSLnTJRUSPg6vo3tgPijSqnKEEi7oYZkNB6lKtOvoHdt9KFgMIZ8o&#10;CSaEOuHc5wat8mNXI0Xv2zVWhbg2BdeN6mK4rfhUiAW3qqTYYFSNzwbz0/5sJWy/Ni+fq93W7ES3&#10;vhze2pxvHtZS3t70T4/AAvbh7xiu+BEdssh0dGfSnlUS4iPhd149MVvMgR2jmk5md8CzlP/nz34A&#10;AAD//wMAUEsDBBQABgAIAAAAIQBHdeTF4QAAADIDAAAZAAAAZHJzL19yZWxzL2Uyb0RvYy54bWwu&#10;cmVsc7ySz2oDIRCH74W+g8y9urv5QwlxcymBXEv6AKKzru06itrQvH2FUmggaW57nBn8fh8zbndf&#10;fmInTNkFktDyBhiSDsaRlfB23D89A8tFkVFTIJRwxgy7/vFh+4qTKvVRHl3MrFIoSxhLiRshsh7R&#10;q8xDRKqTISSvSi2TFVHpD2VRdE2zFukvA/oLJjsYCelgFsCO51iT77PDMDiNL0F/eqRyJUI4X7Mr&#10;UCWLRYJH49RPc8EjWRDXHbp5HDr+HvGmRDuPRMutG24tYjWPw+q/YyzncVj+OoiLn95/AwAA//8D&#10;AFBLAQItABQABgAIAAAAIQD/MyAjHAEAAHkCAAATAAAAAAAAAAAAAAAAAAAAAABbQ29udGVudF9U&#10;eXBlc10ueG1sUEsBAi0AFAAGAAgAAAAhADj9If/WAAAAlAEAAAsAAAAAAAAAAAAAAAAATQEAAF9y&#10;ZWxzLy5yZWxzUEsBAi0AFAAGAAgAAAAhAC4t1//QCgAAyFYAAA4AAAAAAAAAAAAAAAAATAIAAGRy&#10;cy9lMm9Eb2MueG1sUEsBAi0ACgAAAAAAAAAhAJPE8r5j/gAAY/4AABQAAAAAAAAAAAAAAAAASA0A&#10;AGRycy9tZWRpYS9pbWFnZTEuZ2lmUEsBAi0ACgAAAAAAAAAhACRe0AlNLgAATS4AABUAAAAAAAAA&#10;AAAAAAAA3QsBAGRycy9tZWRpYS9pbWFnZTIuanBlZ1BLAQItAAoAAAAAAAAAIQC8W+hbJwYAACcG&#10;AAAUAAAAAAAAAAAAAAAAAF06AQBkcnMvbWVkaWEvaW1hZ2UzLnBuZ1BLAQItAAoAAAAAAAAAIQAs&#10;0Xhr7ycAAO8nAAAUAAAAAAAAAAAAAAAAALZAAQBkcnMvbWVkaWEvaW1hZ2U0LnBuZ1BLAQItAAoA&#10;AAAAAAAAIQBpFdW6lv8AAJb/AAAUAAAAAAAAAAAAAAAAANdoAQBkcnMvbWVkaWEvaW1hZ2U1LnBu&#10;Z1BLAQItABQABgAIAAAAIQCR7FrM4AAAAAcBAAAPAAAAAAAAAAAAAAAAAJ9oAgBkcnMvZG93bnJl&#10;di54bWxQSwECLQAUAAYACAAAACEAR3XkxeEAAAAyAwAAGQAAAAAAAAAAAAAAAACsaQIAZHJzL19y&#10;ZWxzL2Uyb0RvYy54bWwucmVsc1BLBQYAAAAACgAKAIUCAADEagIAAAA=&#10;">
                <v:shape id="_x0000_s1039" type="#_x0000_t75" style="position:absolute;width:65811;height:77057;visibility:visible;mso-wrap-style:square">
                  <v:fill o:detectmouseclick="t"/>
                  <v:path o:connecttype="none"/>
                </v:shape>
                <v:shape id="Picture 8" o:spid="_x0000_s1040" type="#_x0000_t75" style="position:absolute;left:2125;top:27531;width:18830;height:154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Z3XVyAAAAOIAAAAPAAAAZHJzL2Rvd25yZXYueG1sRE/PS8Mw&#10;FL4L+x/CG3gRl2xjZXbLxhCE4UGwHXh9Nq9NWfNSmrhW/3pzEDx+fL/3x8l14kZDaD1rWC4UCOLK&#10;m5YbDZfy5XELIkRkg51n0vBNAY6H2d0ec+NHfqdbERuRQjjkqMHG2OdShsqSw7DwPXHiaj84jAkO&#10;jTQDjincdXKlVCYdtpwaLPb0bKm6Fl9OQ/nQPdlis3prPz6Lc/1Tr8fylbW+n0+nHYhIU/wX/7nP&#10;RsM2U+tso1TanC6lOyAPvwAAAP//AwBQSwECLQAUAAYACAAAACEA2+H2y+4AAACFAQAAEwAAAAAA&#10;AAAAAAAAAAAAAAAAW0NvbnRlbnRfVHlwZXNdLnhtbFBLAQItABQABgAIAAAAIQBa9CxbvwAAABUB&#10;AAALAAAAAAAAAAAAAAAAAB8BAABfcmVscy8ucmVsc1BLAQItABQABgAIAAAAIQAdZ3XVyAAAAOIA&#10;AAAPAAAAAAAAAAAAAAAAAAcCAABkcnMvZG93bnJldi54bWxQSwUGAAAAAAMAAwC3AAAA/AIAAAAA&#10;">
                  <v:imagedata r:id="rId15" o:title=""/>
                </v:shape>
                <v:shape id="Picture 28" o:spid="_x0000_s1041" type="#_x0000_t75" style="position:absolute;left:476;top:54382;width:17335;height:137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ldCLzAAAAOMAAAAPAAAAZHJzL2Rvd25yZXYueG1sRE9da8JA&#10;EHwv9D8cW+hL0UsCiqaeUoW2ebHgB4pvS26bhOb20txVz3/fKwh9GnZnZ2ZntgimFWfqXWNZQTpM&#10;QBCXVjdcKdjvXgcTEM4ja2wtk4IrOVjM7+9mmGt74Q2dt74S0YRdjgpq77tcSlfWZNANbUccuU/b&#10;G/Rx7Cupe7xEc9PKLEnG0mDDMaHGjlY1lV/bH6MghEPxlFbT07FIlt3H2qbfb++tUo8P4eUZhKfg&#10;/49v6kLH98dZNklHEeCvU1yAnP8CAAD//wMAUEsBAi0AFAAGAAgAAAAhANvh9svuAAAAhQEAABMA&#10;AAAAAAAAAAAAAAAAAAAAAFtDb250ZW50X1R5cGVzXS54bWxQSwECLQAUAAYACAAAACEAWvQsW78A&#10;AAAVAQAACwAAAAAAAAAAAAAAAAAfAQAAX3JlbHMvLnJlbHNQSwECLQAUAAYACAAAACEAppXQi8wA&#10;AADjAAAADwAAAAAAAAAAAAAAAAAHAgAAZHJzL2Rvd25yZXYueG1sUEsFBgAAAAADAAMAtwAAAAAD&#10;AAAAAA==&#10;">
                  <v:imagedata r:id="rId16" o:title=""/>
                </v:shape>
                <v:group id="Group 44" o:spid="_x0000_s1042" style="position:absolute;left:7483;top:3252;width:57083;height:63452" coordorigin="7483,3252" coordsize="57083,634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wGHVxwAAAOIAAAAPAAAAZHJzL2Rvd25yZXYueG1sRE9Na8JA&#10;EL0L/Q/LFHqrmxhqauoqIm3xIEJVEG9DdkyC2dmQ3Sbx33eFgsfH+54vB1OLjlpXWVYQjyMQxLnV&#10;FRcKjoev13cQziNrrC2Tghs5WC6eRnPMtO35h7q9L0QIYZehgtL7JpPS5SUZdGPbEAfuYluDPsC2&#10;kLrFPoSbWk6iaCoNVhwaSmxoXVJ+3f8aBd899qsk/uy218v6dj687U7bmJR6eR5WHyA8Df4h/ndv&#10;dJifpLMknaYTuF8KGOTiDwAA//8DAFBLAQItABQABgAIAAAAIQDb4fbL7gAAAIUBAAATAAAAAAAA&#10;AAAAAAAAAAAAAABbQ29udGVudF9UeXBlc10ueG1sUEsBAi0AFAAGAAgAAAAhAFr0LFu/AAAAFQEA&#10;AAsAAAAAAAAAAAAAAAAAHwEAAF9yZWxzLy5yZWxzUEsBAi0AFAAGAAgAAAAhAMDAYdXHAAAA4gAA&#10;AA8AAAAAAAAAAAAAAAAABwIAAGRycy9kb3ducmV2LnhtbFBLBQYAAAAAAwADALcAAAD7AgAAAAA=&#10;">
                  <v:rect id="Rectangle 6" o:spid="_x0000_s1043" style="position:absolute;left:23865;top:28765;width:12669;height:2113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gdlygAAAOEAAAAPAAAAZHJzL2Rvd25yZXYueG1sRI/NTsMw&#10;EITvSLyDtUhcEHWCKpKGulXLj+gRXC69reIljojXUWxa8/YYCanH0cx8o1mukxvEkabQe1ZQzgoQ&#10;xK03PXcKPvYvtzWIEJENDp5JwQ8FWK8uL5bYGH/idzrq2IkM4dCgAhvj2EgZWksOw8yPxNn79JPD&#10;mOXUSTPhKcPdIO+K4l467DkvWBzp0VL7pb+dgv0u6cXmtbSH5yf7drMtk9bFVqnrq7R5ABEpxXP4&#10;v70zCuZVXc3LuoK/R/kNyNUvAAAA//8DAFBLAQItABQABgAIAAAAIQDb4fbL7gAAAIUBAAATAAAA&#10;AAAAAAAAAAAAAAAAAABbQ29udGVudF9UeXBlc10ueG1sUEsBAi0AFAAGAAgAAAAhAFr0LFu/AAAA&#10;FQEAAAsAAAAAAAAAAAAAAAAAHwEAAF9yZWxzLy5yZWxzUEsBAi0AFAAGAAgAAAAhABseB2XKAAAA&#10;4QAAAA8AAAAAAAAAAAAAAAAABwIAAGRycy9kb3ducmV2LnhtbFBLBQYAAAAAAwADALcAAAD+AgAA&#10;AAA=&#10;" fillcolor="#4472c4 [3204]" stroked="f" strokeweight="1pt">
                    <v:shadow on="t" color="black" offset="0,1pt"/>
                    <v:textbox>
                      <w:txbxContent>
                        <w:p w14:paraId="4B135D8F" w14:textId="77777777" w:rsidR="009C09FD" w:rsidRPr="00565633" w:rsidRDefault="009C09FD" w:rsidP="009C09FD">
                          <w:pPr>
                            <w:jc w:val="center"/>
                            <w:rPr>
                              <w:rFonts w:ascii="Times New Roman" w:hAnsi="Times New Roman" w:cs="Times New Roman"/>
                              <w:sz w:val="26"/>
                              <w:szCs w:val="26"/>
                            </w:rPr>
                          </w:pPr>
                          <w:r w:rsidRPr="00565633">
                            <w:rPr>
                              <w:rFonts w:ascii="Times New Roman" w:hAnsi="Times New Roman" w:cs="Times New Roman"/>
                              <w:sz w:val="26"/>
                              <w:szCs w:val="26"/>
                            </w:rPr>
                            <w:t>Raspberry pi</w:t>
                          </w:r>
                        </w:p>
                      </w:txbxContent>
                    </v:textbox>
                  </v:rect>
                  <v:rect id="Rectangle 9" o:spid="_x0000_s1044" style="position:absolute;left:7483;top:3252;width:51721;height:2046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6+JtyAAAAOMAAAAPAAAAZHJzL2Rvd25yZXYueG1sRI/disIw&#10;EIXvhX2HMIJ3mtYLt+0aRYSFZcELfx5gaMamazMpTbTt2xthwcuZc+Z8Z9bbwTbiQZ2vHStIFwkI&#10;4tLpmisFl/P3PAPhA7LGxjEpGMnDdvMxWWOhXc9HepxCJWII+wIVmBDaQkpfGrLoF64ljtrVdRZD&#10;HLtK6g77GG4buUySlbRYcyQYbGlvqLyd7jZCkI5j+tnvbwcz/NbUjH90H5WaTYfdF4hAQ3ib/69/&#10;dKyf5mmWZ8tsBa+f4gLk5gkAAP//AwBQSwECLQAUAAYACAAAACEA2+H2y+4AAACFAQAAEwAAAAAA&#10;AAAAAAAAAAAAAAAAW0NvbnRlbnRfVHlwZXNdLnhtbFBLAQItABQABgAIAAAAIQBa9CxbvwAAABUB&#10;AAALAAAAAAAAAAAAAAAAAB8BAABfcmVscy8ucmVsc1BLAQItABQABgAIAAAAIQCO6+JtyAAAAOMA&#10;AAAPAAAAAAAAAAAAAAAAAAcCAABkcnMvZG93bnJldi54bWxQSwUGAAAAAAMAAwC3AAAA/AIAAAAA&#10;" fillcolor="#4472c4 [3204]" strokecolor="#1f3763 [1604]" strokeweight="1pt">
                    <v:textbox>
                      <w:txbxContent>
                        <w:p w14:paraId="2DA42B74" w14:textId="77777777" w:rsidR="009C09FD" w:rsidRDefault="009C09FD" w:rsidP="009C09FD">
                          <w:pPr>
                            <w:jc w:val="center"/>
                            <w:rPr>
                              <w:rFonts w:ascii="Times New Roman" w:hAnsi="Times New Roman" w:cs="Times New Roman"/>
                              <w:sz w:val="26"/>
                              <w:szCs w:val="26"/>
                            </w:rPr>
                          </w:pPr>
                          <w:r w:rsidRPr="00565633">
                            <w:rPr>
                              <w:rFonts w:ascii="Times New Roman" w:hAnsi="Times New Roman" w:cs="Times New Roman"/>
                              <w:sz w:val="26"/>
                              <w:szCs w:val="26"/>
                            </w:rPr>
                            <w:t>Power supply for mains and solar</w:t>
                          </w:r>
                        </w:p>
                        <w:p w14:paraId="0E23CD32" w14:textId="77777777" w:rsidR="009C09FD" w:rsidRDefault="009C09FD" w:rsidP="009C09FD">
                          <w:pPr>
                            <w:jc w:val="center"/>
                            <w:rPr>
                              <w:rFonts w:ascii="Times New Roman" w:hAnsi="Times New Roman" w:cs="Times New Roman"/>
                              <w:sz w:val="26"/>
                              <w:szCs w:val="26"/>
                            </w:rPr>
                          </w:pPr>
                        </w:p>
                        <w:p w14:paraId="0E83B8A8" w14:textId="77777777" w:rsidR="009C09FD" w:rsidRDefault="009C09FD" w:rsidP="009C09FD">
                          <w:pPr>
                            <w:jc w:val="center"/>
                            <w:rPr>
                              <w:rFonts w:ascii="Times New Roman" w:hAnsi="Times New Roman" w:cs="Times New Roman"/>
                              <w:sz w:val="26"/>
                              <w:szCs w:val="26"/>
                            </w:rPr>
                          </w:pPr>
                        </w:p>
                        <w:p w14:paraId="6E4FAF10" w14:textId="77777777" w:rsidR="009C09FD" w:rsidRDefault="009C09FD" w:rsidP="009C09FD">
                          <w:pPr>
                            <w:jc w:val="center"/>
                            <w:rPr>
                              <w:rFonts w:ascii="Times New Roman" w:hAnsi="Times New Roman" w:cs="Times New Roman"/>
                              <w:sz w:val="26"/>
                              <w:szCs w:val="26"/>
                            </w:rPr>
                          </w:pPr>
                        </w:p>
                        <w:p w14:paraId="01FBF533" w14:textId="77777777" w:rsidR="009C09FD" w:rsidRDefault="009C09FD" w:rsidP="009C09FD">
                          <w:pPr>
                            <w:rPr>
                              <w:rFonts w:ascii="Times New Roman" w:hAnsi="Times New Roman" w:cs="Times New Roman"/>
                              <w:sz w:val="26"/>
                              <w:szCs w:val="26"/>
                            </w:rPr>
                          </w:pPr>
                        </w:p>
                        <w:p w14:paraId="39FA46B9" w14:textId="77777777" w:rsidR="009C09FD" w:rsidRPr="00565633" w:rsidRDefault="009C09FD" w:rsidP="009C09FD">
                          <w:pPr>
                            <w:jc w:val="center"/>
                            <w:rPr>
                              <w:rFonts w:ascii="Times New Roman" w:hAnsi="Times New Roman" w:cs="Times New Roman"/>
                              <w:sz w:val="26"/>
                              <w:szCs w:val="26"/>
                            </w:rPr>
                          </w:pPr>
                        </w:p>
                      </w:txbxContent>
                    </v:textbox>
                  </v:rect>
                  <v:shape id="Text Box 11" o:spid="_x0000_s1045" type="#_x0000_t202" style="position:absolute;left:11334;top:38385;width:6001;height:2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4NVLzAAAAOIAAAAPAAAAZHJzL2Rvd25yZXYueG1sRI9La8Mw&#10;EITvhf4HsYVcSiPHruPiRAkhpA96a9wHvS3WxjaxVsZSbfffV4VCj8PMfMOst5NpxUC9aywrWMwj&#10;EMSl1Q1XCl6L+5s7EM4ja2wtk4JvcrDdXF6sMdd25Bcajr4SAcIuRwW1910upStrMujmtiMO3sn2&#10;Bn2QfSV1j2OAm1bGUbSUBhsOCzV2tK+pPB+/jILP6+rj2U0Pb2OSJt3hcSiyd10oNbuadisQnib/&#10;H/5rP2kFcZxmWbJMb+H3UrgDcvMDAAD//wMAUEsBAi0AFAAGAAgAAAAhANvh9svuAAAAhQEAABMA&#10;AAAAAAAAAAAAAAAAAAAAAFtDb250ZW50X1R5cGVzXS54bWxQSwECLQAUAAYACAAAACEAWvQsW78A&#10;AAAVAQAACwAAAAAAAAAAAAAAAAAfAQAAX3JlbHMvLnJlbHNQSwECLQAUAAYACAAAACEAOeDVS8wA&#10;AADiAAAADwAAAAAAAAAAAAAAAAAHAgAAZHJzL2Rvd25yZXYueG1sUEsFBgAAAAADAAMAtwAAAAAD&#10;AAAAAA==&#10;" fillcolor="white [3201]" stroked="f" strokeweight=".5pt">
                    <v:textbox>
                      <w:txbxContent>
                        <w:p w14:paraId="00BC5558" w14:textId="77777777" w:rsidR="009C09FD" w:rsidRPr="00565633" w:rsidRDefault="009C09FD" w:rsidP="009C09FD">
                          <w:pPr>
                            <w:jc w:val="center"/>
                            <w:rPr>
                              <w:rFonts w:ascii="Times New Roman" w:hAnsi="Times New Roman" w:cs="Times New Roman"/>
                              <w:sz w:val="26"/>
                              <w:szCs w:val="26"/>
                            </w:rPr>
                          </w:pPr>
                          <w:r w:rsidRPr="00565633">
                            <w:rPr>
                              <w:rFonts w:ascii="Times New Roman" w:hAnsi="Times New Roman" w:cs="Times New Roman"/>
                              <w:sz w:val="26"/>
                              <w:szCs w:val="26"/>
                            </w:rPr>
                            <w:t>WSN</w:t>
                          </w:r>
                        </w:p>
                        <w:p w14:paraId="5422C771" w14:textId="77777777" w:rsidR="009C09FD" w:rsidRDefault="009C09FD" w:rsidP="009C09FD"/>
                      </w:txbxContent>
                    </v:textbox>
                  </v:shape>
                  <v:roundrect id="Rectangle: Rounded Corners 17" o:spid="_x0000_s1046" style="position:absolute;left:41306;top:30579;width:10192;height:6477;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ihOygAAAOIAAAAPAAAAZHJzL2Rvd25yZXYueG1sRI9dS8Mw&#10;FIbvhf2HcAa7c8kc6NotG2NjIF4o60R2eWiObV1zUpO4Vn+9uRC8fHm/eFabwbbiSj40jjXMpgoE&#10;celMw5WG19PhdgEiRGSDrWPS8E0BNuvRzQpz43o+0rWIlUgjHHLUUMfY5VKGsiaLYeo64uS9O28x&#10;JukraTz2ady28k6pe2mx4fRQY0e7mspL8WU1qI/Pfe/fjv25ffgpX4rn/ZMPJ60n42G7BBFpiP/h&#10;v/aj0TDPMjVX2SJBJKSEA3L9CwAA//8DAFBLAQItABQABgAIAAAAIQDb4fbL7gAAAIUBAAATAAAA&#10;AAAAAAAAAAAAAAAAAABbQ29udGVudF9UeXBlc10ueG1sUEsBAi0AFAAGAAgAAAAhAFr0LFu/AAAA&#10;FQEAAAsAAAAAAAAAAAAAAAAAHwEAAF9yZWxzLy5yZWxzUEsBAi0AFAAGAAgAAAAhAMxmKE7KAAAA&#10;4gAAAA8AAAAAAAAAAAAAAAAABwIAAGRycy9kb3ducmV2LnhtbFBLBQYAAAAAAwADALcAAAD+AgAA&#10;AAA=&#10;" fillcolor="#4472c4 [3204]" stroked="f" strokeweight="1pt">
                    <v:stroke joinstyle="miter"/>
                    <v:shadow on="t" color="black" offset="0,1pt"/>
                    <v:textbox>
                      <w:txbxContent>
                        <w:p w14:paraId="16378B7A" w14:textId="77777777" w:rsidR="009C09FD" w:rsidRPr="001348CA" w:rsidRDefault="009C09FD" w:rsidP="009C09FD">
                          <w:pPr>
                            <w:jc w:val="center"/>
                            <w:rPr>
                              <w:rFonts w:ascii="Times New Roman" w:hAnsi="Times New Roman" w:cs="Times New Roman"/>
                              <w:sz w:val="26"/>
                              <w:szCs w:val="26"/>
                            </w:rPr>
                          </w:pPr>
                          <w:r w:rsidRPr="001348CA">
                            <w:rPr>
                              <w:rFonts w:ascii="Times New Roman" w:hAnsi="Times New Roman" w:cs="Times New Roman"/>
                              <w:sz w:val="26"/>
                              <w:szCs w:val="26"/>
                            </w:rPr>
                            <w:t xml:space="preserve">GSM module </w:t>
                          </w:r>
                        </w:p>
                      </w:txbxContent>
                    </v:textbox>
                  </v:roundrect>
                  <v:shape id="Picture 18" o:spid="_x0000_s1047" type="#_x0000_t75" style="position:absolute;left:53694;top:28288;width:9552;height:100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KOGYygAAAOIAAAAPAAAAZHJzL2Rvd25yZXYueG1sRI/dasJA&#10;FITvBd9hOULv6q6GRE1dRfsDglf+PMBp9jQJzZ4N2a2mPr1bKHg5zMw3zHLd20ZcqPO1Yw2TsQJB&#10;XDhTc6nhfPp4noPwAdlg45g0/JKH9Wo4WGJu3JUPdDmGUkQI+xw1VCG0uZS+qMiiH7uWOHpfrrMY&#10;ouxKaTq8Rrht5FSpTFqsOS5U2NJrRcX38cdqWOw223SmFu+fU+7T4mRuyd68af006jcvIAL14RH+&#10;b++MhkRl8yzJVAp/l+IdkKs7AAAA//8DAFBLAQItABQABgAIAAAAIQDb4fbL7gAAAIUBAAATAAAA&#10;AAAAAAAAAAAAAAAAAABbQ29udGVudF9UeXBlc10ueG1sUEsBAi0AFAAGAAgAAAAhAFr0LFu/AAAA&#10;FQEAAAsAAAAAAAAAAAAAAAAAHwEAAF9yZWxzLy5yZWxzUEsBAi0AFAAGAAgAAAAhAEoo4ZjKAAAA&#10;4gAAAA8AAAAAAAAAAAAAAAAABwIAAGRycy9kb3ducmV2LnhtbFBLBQYAAAAAAwADALcAAAD+AgAA&#10;AAA=&#10;">
                    <v:imagedata r:id="rId17" o:title=""/>
                  </v:shape>
                  <v:shape id="Text Box 19" o:spid="_x0000_s1048" type="#_x0000_t202" style="position:absolute;left:54387;top:25826;width:8001;height:28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Aa8MyQAAAOMAAAAPAAAAZHJzL2Rvd25yZXYueG1sRE9LS8NA&#10;EL4L/odlhF6k3bQhtondllJ84c2mD7wN2TEJZmdDdk3iv3cFweN871lvR9OInjpXW1Ywn0UgiAur&#10;ay4VHPPH6QqE88gaG8uk4JscbDfXV2vMtB34jfqDL0UIYZehgsr7NpPSFRUZdDPbEgfuw3YGfTi7&#10;UuoOhxBuGrmIojtpsObQUGFL+4qKz8OXUfB+W15e3fh0GuIkbh+e+3x51rlSk5txdw/C0+j/xX/u&#10;Fx3mp+k8itNklcDvTwEAufkBAAD//wMAUEsBAi0AFAAGAAgAAAAhANvh9svuAAAAhQEAABMAAAAA&#10;AAAAAAAAAAAAAAAAAFtDb250ZW50X1R5cGVzXS54bWxQSwECLQAUAAYACAAAACEAWvQsW78AAAAV&#10;AQAACwAAAAAAAAAAAAAAAAAfAQAAX3JlbHMvLnJlbHNQSwECLQAUAAYACAAAACEAHwGvDMkAAADj&#10;AAAADwAAAAAAAAAAAAAAAAAHAgAAZHJzL2Rvd25yZXYueG1sUEsFBgAAAAADAAMAtwAAAP0CAAAA&#10;AA==&#10;" fillcolor="white [3201]" stroked="f" strokeweight=".5pt">
                    <v:textbox>
                      <w:txbxContent>
                        <w:p w14:paraId="36377DCD" w14:textId="77777777" w:rsidR="009C09FD" w:rsidRPr="001348CA" w:rsidRDefault="009C09FD" w:rsidP="009C09FD">
                          <w:pPr>
                            <w:jc w:val="center"/>
                            <w:rPr>
                              <w:rFonts w:ascii="Times New Roman" w:hAnsi="Times New Roman" w:cs="Times New Roman"/>
                              <w:sz w:val="26"/>
                              <w:szCs w:val="26"/>
                            </w:rPr>
                          </w:pPr>
                          <w:r w:rsidRPr="001348CA">
                            <w:rPr>
                              <w:rFonts w:ascii="Times New Roman" w:hAnsi="Times New Roman" w:cs="Times New Roman"/>
                              <w:sz w:val="26"/>
                              <w:szCs w:val="26"/>
                            </w:rPr>
                            <w:t>Mobile</w:t>
                          </w:r>
                        </w:p>
                      </w:txbxContent>
                    </v:textbox>
                  </v:shape>
                  <v:roundrect id="Rectangle: Rounded Corners 23" o:spid="_x0000_s1049" style="position:absolute;left:41306;top:41910;width:10287;height:609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4ZbSygAAAOIAAAAPAAAAZHJzL2Rvd25yZXYueG1sRI9dS8Mw&#10;FIbvB/6HcITdbYmyzlKXDXEMhhfKOhEvD82xrTYnXZKt1V9vLgQvX94vntVmtJ24kA+tYw03cwWC&#10;uHKm5VrD63E3y0GEiGywc0wavinAZn01WWFh3MAHupSxFmmEQ4Eamhj7QspQNWQxzF1PnLwP5y3G&#10;JH0tjcchjdtO3iq1lBZbTg8N9vTYUPVVnq0G9XnaDv7tMLx3dz/VS/m8ffLhqPX0eny4BxFpjP/h&#10;v/beaMjUcpFnWZ4gElLCAbn+BQAA//8DAFBLAQItABQABgAIAAAAIQDb4fbL7gAAAIUBAAATAAAA&#10;AAAAAAAAAAAAAAAAAABbQ29udGVudF9UeXBlc10ueG1sUEsBAi0AFAAGAAgAAAAhAFr0LFu/AAAA&#10;FQEAAAsAAAAAAAAAAAAAAAAAHwEAAF9yZWxzLy5yZWxzUEsBAi0AFAAGAAgAAAAhAHjhltLKAAAA&#10;4gAAAA8AAAAAAAAAAAAAAAAABwIAAGRycy9kb3ducmV2LnhtbFBLBQYAAAAAAwADALcAAAD+AgAA&#10;AAA=&#10;" fillcolor="#4472c4 [3204]" stroked="f" strokeweight="1pt">
                    <v:stroke joinstyle="miter"/>
                    <v:shadow on="t" color="black" offset="0,1pt"/>
                    <v:textbox>
                      <w:txbxContent>
                        <w:p w14:paraId="3B6D9503" w14:textId="77777777" w:rsidR="009C09FD" w:rsidRPr="001348CA" w:rsidRDefault="009C09FD" w:rsidP="009C09FD">
                          <w:pPr>
                            <w:jc w:val="center"/>
                            <w:rPr>
                              <w:rFonts w:ascii="Times New Roman" w:hAnsi="Times New Roman" w:cs="Times New Roman"/>
                              <w:sz w:val="26"/>
                              <w:szCs w:val="26"/>
                            </w:rPr>
                          </w:pPr>
                          <w:r w:rsidRPr="001348CA">
                            <w:rPr>
                              <w:rFonts w:ascii="Times New Roman" w:hAnsi="Times New Roman" w:cs="Times New Roman"/>
                              <w:sz w:val="26"/>
                              <w:szCs w:val="26"/>
                            </w:rPr>
                            <w:t>Wi-Fi module</w:t>
                          </w:r>
                        </w:p>
                      </w:txbxContent>
                    </v:textbox>
                  </v:roundrect>
                  <v:roundrect id="Rectangle: Rounded Corners 24" o:spid="_x0000_s1050" style="position:absolute;left:55860;top:41910;width:8007;height:628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jF88yAAAAOIAAAAPAAAAZHJzL2Rvd25yZXYueG1sRE9dS8Mw&#10;FH0X9h/CFXxziZ24WZcNcQjDB8c6ER8vzbWta266JFurv94IAx8P53u+HGwrTuRD41jDzViBIC6d&#10;abjS8LZ7vp6BCBHZYOuYNHxTgOVidDHH3Liet3QqYiVSCIccNdQxdrmUoazJYhi7jjhxn85bjAn6&#10;ShqPfQq3rcyUupMWG04NNXb0VFO5L45Wg/o6rHr/vu0/2ulPuSleVy8+7LS+uhweH0BEGuK/+Oxe&#10;mzT/XmXZ7UxN4O9SwiAXvwAAAP//AwBQSwECLQAUAAYACAAAACEA2+H2y+4AAACFAQAAEwAAAAAA&#10;AAAAAAAAAAAAAAAAW0NvbnRlbnRfVHlwZXNdLnhtbFBLAQItABQABgAIAAAAIQBa9CxbvwAAABUB&#10;AAALAAAAAAAAAAAAAAAAAB8BAABfcmVscy8ucmVsc1BLAQItABQABgAIAAAAIQBzjF88yAAAAOIA&#10;AAAPAAAAAAAAAAAAAAAAAAcCAABkcnMvZG93bnJldi54bWxQSwUGAAAAAAMAAwC3AAAA/AIAAAAA&#10;" fillcolor="#4472c4 [3204]" stroked="f" strokeweight="1pt">
                    <v:stroke joinstyle="miter"/>
                    <v:shadow on="t" color="black" offset="0,1pt"/>
                    <v:textbox>
                      <w:txbxContent>
                        <w:p w14:paraId="25353FAB" w14:textId="77777777" w:rsidR="009C09FD" w:rsidRPr="001348CA" w:rsidRDefault="009C09FD" w:rsidP="009C09FD">
                          <w:pPr>
                            <w:jc w:val="center"/>
                            <w:rPr>
                              <w:rFonts w:ascii="Times New Roman" w:hAnsi="Times New Roman" w:cs="Times New Roman"/>
                              <w:sz w:val="26"/>
                              <w:szCs w:val="26"/>
                            </w:rPr>
                          </w:pPr>
                          <w:r w:rsidRPr="001348CA">
                            <w:rPr>
                              <w:rFonts w:ascii="Times New Roman" w:hAnsi="Times New Roman" w:cs="Times New Roman"/>
                              <w:sz w:val="26"/>
                              <w:szCs w:val="26"/>
                            </w:rPr>
                            <w:t>Relay</w:t>
                          </w:r>
                          <w:r>
                            <w:rPr>
                              <w:rFonts w:ascii="Times New Roman" w:hAnsi="Times New Roman" w:cs="Times New Roman"/>
                              <w:sz w:val="26"/>
                              <w:szCs w:val="26"/>
                            </w:rPr>
                            <w:t xml:space="preserve"> node</w:t>
                          </w:r>
                        </w:p>
                      </w:txbxContent>
                    </v:textbox>
                  </v:roundrect>
                  <v:roundrect id="Rectangle: Rounded Corners 25" o:spid="_x0000_s1051" style="position:absolute;left:55581;top:52953;width:8985;height:5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xqpLywAAAOEAAAAPAAAAZHJzL2Rvd25yZXYueG1sRI9BS8NA&#10;FITvgv9heYI3s1FpNLHbIhah9FBpKqXHR/aZRLNv4+7apP31bkHwOMzMN8x0PppOHMj51rKC2yQF&#10;QVxZ3XKt4H37evMIwgdkjZ1lUnAkD/PZ5cUUC20H3tChDLWIEPYFKmhC6AspfdWQQZ/Ynjh6H9YZ&#10;DFG6WmqHQ4SbTt6laSYNthwXGuzppaHqq/wxCtLP78Xgdpth3z2cqrdyvVg5v1Xq+mp8fgIRaAz/&#10;4b/2UivIJlme5/cTOD+Kb0DOfgEAAP//AwBQSwECLQAUAAYACAAAACEA2+H2y+4AAACFAQAAEwAA&#10;AAAAAAAAAAAAAAAAAAAAW0NvbnRlbnRfVHlwZXNdLnhtbFBLAQItABQABgAIAAAAIQBa9CxbvwAA&#10;ABUBAAALAAAAAAAAAAAAAAAAAB8BAABfcmVscy8ucmVsc1BLAQItABQABgAIAAAAIQCRxqpLywAA&#10;AOEAAAAPAAAAAAAAAAAAAAAAAAcCAABkcnMvZG93bnJldi54bWxQSwUGAAAAAAMAAwC3AAAA/wIA&#10;AAAA&#10;" fillcolor="#4472c4 [3204]" stroked="f" strokeweight="1pt">
                    <v:stroke joinstyle="miter"/>
                    <v:shadow on="t" color="black" offset="0,1pt"/>
                    <v:textbox>
                      <w:txbxContent>
                        <w:p w14:paraId="309952E9" w14:textId="77777777" w:rsidR="009C09FD" w:rsidRPr="001348CA" w:rsidRDefault="009C09FD" w:rsidP="009C09FD">
                          <w:pPr>
                            <w:jc w:val="center"/>
                            <w:rPr>
                              <w:rFonts w:ascii="Times New Roman" w:hAnsi="Times New Roman" w:cs="Times New Roman"/>
                              <w:sz w:val="26"/>
                              <w:szCs w:val="26"/>
                            </w:rPr>
                          </w:pPr>
                          <w:r w:rsidRPr="001348CA">
                            <w:rPr>
                              <w:rFonts w:ascii="Times New Roman" w:hAnsi="Times New Roman" w:cs="Times New Roman"/>
                              <w:sz w:val="26"/>
                              <w:szCs w:val="26"/>
                            </w:rPr>
                            <w:t>Pump</w:t>
                          </w:r>
                        </w:p>
                      </w:txbxContent>
                    </v:textbox>
                  </v:roundrect>
                  <v:shape id="Picture 26" o:spid="_x0000_s1052" type="#_x0000_t75" style="position:absolute;left:19556;top:55144;width:21082;height:115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BQevzAAAAOIAAAAPAAAAZHJzL2Rvd25yZXYueG1sRI9BSwMx&#10;FITvgv8hPMGLtNlWbe22aSkrBWuh2Grvj81zs7p5WTaxWf+9EQSPw8x8wyxWvW3EmTpfO1YwGmYg&#10;iEuna64UvL1uBg8gfEDW2DgmBd/kYbW8vFhgrl3kA52PoRIJwj5HBSaENpfSl4Ys+qFriZP37jqL&#10;IcmukrrDmOC2keMsm0iLNacFgy0VhsrP45dV0K7j7jGi3RTm5fRxKLbx+WZfKXV91a/nIAL14T/8&#10;137SCmbj29n0fjS9g99L6Q7I5Q8AAAD//wMAUEsBAi0AFAAGAAgAAAAhANvh9svuAAAAhQEAABMA&#10;AAAAAAAAAAAAAAAAAAAAAFtDb250ZW50X1R5cGVzXS54bWxQSwECLQAUAAYACAAAACEAWvQsW78A&#10;AAAVAQAACwAAAAAAAAAAAAAAAAAfAQAAX3JlbHMvLnJlbHNQSwECLQAUAAYACAAAACEAEQUHr8wA&#10;AADiAAAADwAAAAAAAAAAAAAAAAAHAgAAZHJzL2Rvd25yZXYueG1sUEsFBgAAAAADAAMAtwAAAAAD&#10;AAAAAA==&#10;">
                    <v:imagedata r:id="rId18" o:title=""/>
                    <v:shadow on="t" color="black" offset="0,1pt"/>
                  </v:shape>
                  <v:shape id="Text Box 27" o:spid="_x0000_s1053" type="#_x0000_t202" style="position:absolute;left:24014;top:58959;width:13133;height:4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jGGyAAAAOIAAAAPAAAAZHJzL2Rvd25yZXYueG1sRE9Na8JA&#10;EL0L/Q/LFLzpJgFtGl1FAmIp9qD14m3MjkkwOxuzW0399d1CocfH+54ve9OIG3WutqwgHkcgiAur&#10;ay4VHD7XoxSE88gaG8uk4JscLBdPgzlm2t55R7e9L0UIYZehgsr7NpPSFRUZdGPbEgfubDuDPsCu&#10;lLrDewg3jUyiaCoN1hwaKmwpr6i47L+Mgvd8/YG7U2LSR5NvtudVez0cJ0oNn/vVDISn3v+L/9xv&#10;OsyPp69pmrzE8HspYJCLHwAAAP//AwBQSwECLQAUAAYACAAAACEA2+H2y+4AAACFAQAAEwAAAAAA&#10;AAAAAAAAAAAAAAAAW0NvbnRlbnRfVHlwZXNdLnhtbFBLAQItABQABgAIAAAAIQBa9CxbvwAAABUB&#10;AAALAAAAAAAAAAAAAAAAAB8BAABfcmVscy8ucmVsc1BLAQItABQABgAIAAAAIQDEJjGGyAAAAOIA&#10;AAAPAAAAAAAAAAAAAAAAAAcCAABkcnMvZG93bnJldi54bWxQSwUGAAAAAAMAAwC3AAAA/AIAAAAA&#10;" filled="f" stroked="f" strokeweight=".5pt">
                    <v:textbox>
                      <w:txbxContent>
                        <w:p w14:paraId="1701E4D0" w14:textId="77777777" w:rsidR="009C09FD" w:rsidRPr="0062100A" w:rsidRDefault="009C09FD" w:rsidP="009C09FD">
                          <w:pPr>
                            <w:jc w:val="center"/>
                            <w:rPr>
                              <w:rFonts w:ascii="Times New Roman" w:hAnsi="Times New Roman" w:cs="Times New Roman"/>
                              <w:sz w:val="26"/>
                              <w:szCs w:val="26"/>
                            </w:rPr>
                          </w:pPr>
                          <w:proofErr w:type="spellStart"/>
                          <w:r w:rsidRPr="0062100A">
                            <w:rPr>
                              <w:rFonts w:ascii="Times New Roman" w:hAnsi="Times New Roman" w:cs="Times New Roman"/>
                              <w:sz w:val="26"/>
                              <w:szCs w:val="26"/>
                            </w:rPr>
                            <w:t>Cloudplatform</w:t>
                          </w:r>
                          <w:proofErr w:type="spellEnd"/>
                          <w:r w:rsidRPr="0062100A">
                            <w:rPr>
                              <w:rFonts w:ascii="Times New Roman" w:hAnsi="Times New Roman" w:cs="Times New Roman"/>
                              <w:sz w:val="26"/>
                              <w:szCs w:val="26"/>
                            </w:rPr>
                            <w:t xml:space="preserve"> (IoT)</w:t>
                          </w:r>
                        </w:p>
                      </w:txbxContent>
                    </v:textbox>
                  </v:shape>
                  <v:shape id="Text Box 30" o:spid="_x0000_s1054" type="#_x0000_t202" style="position:absolute;left:7618;top:54376;width:5305;height:30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qXGrzAAAAOIAAAAPAAAAZHJzL2Rvd25yZXYueG1sRI9Pa8JA&#10;FMTvhX6H5RW81d0GTDW6igSkpdiDfy7entlnEpp9m2a3mvrpuwXB4zAzv2Fmi9424kydrx1reBkq&#10;EMSFMzWXGva71fMYhA/IBhvHpOGXPCzmjw8zzIy78IbO21CKCGGfoYYqhDaT0hcVWfRD1xJH7+Q6&#10;iyHKrpSmw0uE20YmSqXSYs1xocKW8oqKr+2P1fCRrz5xc0zs+Nrkb+vTsv3eH0ZaD5765RREoD7c&#10;w7f2u9GQpBOlJuo1hf9L8Q7I+R8AAAD//wMAUEsBAi0AFAAGAAgAAAAhANvh9svuAAAAhQEAABMA&#10;AAAAAAAAAAAAAAAAAAAAAFtDb250ZW50X1R5cGVzXS54bWxQSwECLQAUAAYACAAAACEAWvQsW78A&#10;AAAVAQAACwAAAAAAAAAAAAAAAAAfAQAAX3JlbHMvLnJlbHNQSwECLQAUAAYACAAAACEAdalxq8wA&#10;AADiAAAADwAAAAAAAAAAAAAAAAAHAgAAZHJzL2Rvd25yZXYueG1sUEsFBgAAAAADAAMAtwAAAAAD&#10;AAAAAA==&#10;" filled="f" stroked="f" strokeweight=".5pt">
                    <v:textbox>
                      <w:txbxContent>
                        <w:p w14:paraId="1091C52B" w14:textId="77777777" w:rsidR="009C09FD" w:rsidRPr="0062100A" w:rsidRDefault="009C09FD" w:rsidP="009C09FD">
                          <w:pPr>
                            <w:jc w:val="center"/>
                            <w:rPr>
                              <w:rFonts w:ascii="Times New Roman" w:hAnsi="Times New Roman" w:cs="Times New Roman"/>
                              <w:sz w:val="26"/>
                              <w:szCs w:val="26"/>
                            </w:rPr>
                          </w:pPr>
                          <w:r w:rsidRPr="0062100A">
                            <w:rPr>
                              <w:rFonts w:ascii="Times New Roman" w:hAnsi="Times New Roman" w:cs="Times New Roman"/>
                              <w:sz w:val="26"/>
                              <w:szCs w:val="26"/>
                            </w:rPr>
                            <w:t>PC</w:t>
                          </w:r>
                        </w:p>
                      </w:txbxContent>
                    </v:textbox>
                  </v:shape>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31" o:spid="_x0000_s1055" type="#_x0000_t67" style="position:absolute;left:28860;top:24197;width:2096;height:40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EMG3yQAAAOEAAAAPAAAAZHJzL2Rvd25yZXYueG1sRI9PSwMx&#10;FMTvBb9DeIK3NtkF7bo2W6pQFKSH1l68PTdv/+DmZUlid/32RhA8DjPzG2azne0gLuRD71hDtlIg&#10;iGtnem41nN/2ywJEiMgGB8ek4ZsCbKurxQZL4yY+0uUUW5EgHErU0MU4llKGuiOLYeVG4uQ1zluM&#10;SfpWGo9TgttB5krdSYs9p4UOR3rqqP48fVkNeODs9fn8qMz08W7qZrc+Fnuv9c31vHsAEWmO/+G/&#10;9ovRcJ9nt4XKM/h9lN6ArH4AAAD//wMAUEsBAi0AFAAGAAgAAAAhANvh9svuAAAAhQEAABMAAAAA&#10;AAAAAAAAAAAAAAAAAFtDb250ZW50X1R5cGVzXS54bWxQSwECLQAUAAYACAAAACEAWvQsW78AAAAV&#10;AQAACwAAAAAAAAAAAAAAAAAfAQAAX3JlbHMvLnJlbHNQSwECLQAUAAYACAAAACEA0BDBt8kAAADh&#10;AAAADwAAAAAAAAAAAAAAAAAHAgAAZHJzL2Rvd25yZXYueG1sUEsFBgAAAAADAAMAtwAAAP0CAAAA&#10;AA==&#10;" adj="16068" fillcolor="#4472c4 [3204]" stroked="f" strokeweight="1pt">
                    <v:shadow on="t" color="black" offset="0,1pt"/>
                    <v:textbox>
                      <w:txbxContent>
                        <w:p w14:paraId="64EBE8CE" w14:textId="77777777" w:rsidR="009C09FD" w:rsidRDefault="009C09FD" w:rsidP="009C09FD">
                          <w:pPr>
                            <w:jc w:val="center"/>
                          </w:pPr>
                        </w:p>
                      </w:txbxContent>
                    </v:textbox>
                  </v:shape>
                  <v:shape id="Arrow: Right 32" o:spid="_x0000_s1056" type="#_x0000_t13" style="position:absolute;left:18670;top:35151;width:4813;height:1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nVsMyAAAAOIAAAAPAAAAZHJzL2Rvd25yZXYueG1sRI/NagIx&#10;FIX3Bd8hXMFdzYwL20yN0laFQldVN91dJteZ0MnNkGR07NM3hUKXh/PzcVab0XXiQiFazxrKeQGC&#10;uPbGcqPhdNzfP4KICdlg55k03CjCZj25W2Fl/JU/6HJIjcgjHCvU0KbUV1LGuiWHce574uydfXCY&#10;sgyNNAGvedx1clEUS+nQcia02NNrS/XXYXCZu/0+hmH4tO6sQrD9y+md5E7r2XR8fgKRaEz/4b/2&#10;m9GgCqUeFmWp4PdSvgNy/QMAAP//AwBQSwECLQAUAAYACAAAACEA2+H2y+4AAACFAQAAEwAAAAAA&#10;AAAAAAAAAAAAAAAAW0NvbnRlbnRfVHlwZXNdLnhtbFBLAQItABQABgAIAAAAIQBa9CxbvwAAABUB&#10;AAALAAAAAAAAAAAAAAAAAB8BAABfcmVscy8ucmVsc1BLAQItABQABgAIAAAAIQD2nVsMyAAAAOIA&#10;AAAPAAAAAAAAAAAAAAAAAAcCAABkcnMvZG93bnJldi54bWxQSwUGAAAAAAMAAwC3AAAA/AIAAAAA&#10;" adj="17325" fillcolor="#4472c4 [3204]" stroked="f" strokeweight="1pt">
                    <v:shadow on="t" color="black" offset="0,1pt"/>
                  </v:shape>
                  <v:shape id="Arrow: Right 33" o:spid="_x0000_s1057" type="#_x0000_t13" style="position:absolute;left:36759;top:33051;width:3696;height:21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9D8qxwAAAOEAAAAPAAAAZHJzL2Rvd25yZXYueG1sRI/LasJA&#10;FIb3Bd9hOIK7OpNYqkRHEangoghVQdwdMicXzZwJmWlM376zKHT589/4VpvBNqKnzteONSRTBYI4&#10;d6bmUsPlvH9dgPAB2WDjmDT8kIfNevSywsy4J39RfwqliCPsM9RQhdBmUvq8Iot+6lri6BWusxii&#10;7EppOnzGcdvIVKl3abHm+FBhS7uK8sfp22qopb9g8nk/yo8hVcfrtSj6W6H1ZDxslyACDeE//Nc+&#10;GA2zt0Slah4ZIlGkAbn+BQAA//8DAFBLAQItABQABgAIAAAAIQDb4fbL7gAAAIUBAAATAAAAAAAA&#10;AAAAAAAAAAAAAABbQ29udGVudF9UeXBlc10ueG1sUEsBAi0AFAAGAAgAAAAhAFr0LFu/AAAAFQEA&#10;AAsAAAAAAAAAAAAAAAAAHwEAAF9yZWxzLy5yZWxzUEsBAi0AFAAGAAgAAAAhALr0PyrHAAAA4QAA&#10;AA8AAAAAAAAAAAAAAAAABwIAAGRycy9kb3ducmV2LnhtbFBLBQYAAAAAAwADALcAAAD7AgAAAAA=&#10;" adj="15466" fillcolor="#4472c4 [3204]" stroked="f" strokeweight="1pt">
                    <v:shadow on="t" color="black" offset="0,1pt"/>
                  </v:shape>
                  <v:shape id="Arrow: Right 34" o:spid="_x0000_s1058" type="#_x0000_t13" style="position:absolute;left:36760;top:43719;width:3695;height:20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VeP1ygAAAOIAAAAPAAAAZHJzL2Rvd25yZXYueG1sRI9Pa8JA&#10;FMTvgt9heYVeRHej+IfUVaRQ8FCFRPH8yL4modm3Ibtq2k/vFgoeh5n5DbPe9rYRN+p87VhDMlEg&#10;iAtnai41nE8f4xUIH5ANNo5Jww952G6GgzWmxt05o1seShEh7FPUUIXQplL6oiKLfuJa4uh9uc5i&#10;iLIrpenwHuG2kVOlFtJizXGhwpbeKyq+86vVcDiP8s96mtnfrDB7ns/U9XJUWr++9Ls3EIH68Az/&#10;t/dGwyJRS6VmSQJ/l+IdkJsHAAAA//8DAFBLAQItABQABgAIAAAAIQDb4fbL7gAAAIUBAAATAAAA&#10;AAAAAAAAAAAAAAAAAABbQ29udGVudF9UeXBlc10ueG1sUEsBAi0AFAAGAAgAAAAhAFr0LFu/AAAA&#10;FQEAAAsAAAAAAAAAAAAAAAAAHwEAAF9yZWxzLy5yZWxzUEsBAi0AFAAGAAgAAAAhAE5V4/XKAAAA&#10;4gAAAA8AAAAAAAAAAAAAAAAABwIAAGRycy9kb3ducmV2LnhtbFBLBQYAAAAAAwADALcAAAD+AgAA&#10;AAA=&#10;" adj="15476" fillcolor="#4472c4 [3204]" stroked="f" strokeweight="1pt">
                    <v:shadow on="t" color="black" offset="0,1pt"/>
                  </v:shape>
                  <v:shape id="Arrow: Right 37" o:spid="_x0000_s1059" type="#_x0000_t13" style="position:absolute;left:52165;top:32556;width:3695;height:20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mZGRzAAAAOMAAAAPAAAAZHJzL2Rvd25yZXYueG1sRI9BS8NA&#10;FITvQv/D8gpepN3t1tYQuy0iCD2okLT0/Mg+k2D2bchu2+ivdwXB4zAz3zCb3eg6caEhtJ4NLOYK&#10;BHHlbcu1gePhZZaBCBHZYueZDHxRgN12crPB3PorF3QpYy0ShEOOBpoY+1zKUDXkMMx9T5y8Dz84&#10;jEkOtbQDXhPcdVIrtZYOW04LDfb03FD1WZ6dgbfjXfna6sJ9F5Xd82qpzqd3ZcztdHx6BBFpjP/h&#10;v/beGtCL+2W2yvSDht9P6Q/I7Q8AAAD//wMAUEsBAi0AFAAGAAgAAAAhANvh9svuAAAAhQEAABMA&#10;AAAAAAAAAAAAAAAAAAAAAFtDb250ZW50X1R5cGVzXS54bWxQSwECLQAUAAYACAAAACEAWvQsW78A&#10;AAAVAQAACwAAAAAAAAAAAAAAAAAfAQAAX3JlbHMvLnJlbHNQSwECLQAUAAYACAAAACEAwZmRkcwA&#10;AADjAAAADwAAAAAAAAAAAAAAAAAHAgAAZHJzL2Rvd25yZXYueG1sUEsFBgAAAAADAAMAtwAAAAAD&#10;AAAAAA==&#10;" adj="15476" fillcolor="#4472c4 [3204]" stroked="f" strokeweight="1pt">
                    <v:shadow on="t" color="black" offset="0,1pt"/>
                    <v:textbox>
                      <w:txbxContent>
                        <w:p w14:paraId="771EBB6A" w14:textId="77777777" w:rsidR="009C09FD" w:rsidRDefault="009C09FD" w:rsidP="009C09FD">
                          <w:pPr>
                            <w:jc w:val="center"/>
                          </w:pPr>
                        </w:p>
                      </w:txbxContent>
                    </v:textbox>
                  </v:shape>
                  <v:shape id="Arrow: Right 38" o:spid="_x0000_s1060" type="#_x0000_t13" style="position:absolute;left:52165;top:44281;width:3035;height:20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coCLxwAAAOMAAAAPAAAAZHJzL2Rvd25yZXYueG1sRE/NSgMx&#10;EL4LvkMYwYvYpBpL2DYtohTEm2sRvA2b6e5qMlk2sV379EYQPM73P6vNFLw40Jj6yBbmMwWCuImu&#10;59bC7nV7bUCkjOzQRyYL35Rgsz4/W2Hl4pFf6FDnVpQQThVa6HIeKilT01HANIsDceH2cQyYyzm2&#10;0o14LOHByxulFjJgz6Whw4EeOmo+669gwajnR/OmP06790nXvdn6E155ay8vpvsliExT/hf/uZ9c&#10;mT/Xd1oZfbuA358KAHL9AwAA//8DAFBLAQItABQABgAIAAAAIQDb4fbL7gAAAIUBAAATAAAAAAAA&#10;AAAAAAAAAAAAAABbQ29udGVudF9UeXBlc10ueG1sUEsBAi0AFAAGAAgAAAAhAFr0LFu/AAAAFQEA&#10;AAsAAAAAAAAAAAAAAAAAHwEAAF9yZWxzLy5yZWxzUEsBAi0AFAAGAAgAAAAhANJygIvHAAAA4wAA&#10;AA8AAAAAAAAAAAAAAAAABwIAAGRycy9kb3ducmV2LnhtbFBLBQYAAAAAAwADALcAAAD7AgAAAAA=&#10;" adj="14144" fillcolor="#4472c4 [3204]" stroked="f" strokeweight="1pt">
                    <v:shadow on="t" color="black" offset="0,1pt"/>
                    <v:textbox>
                      <w:txbxContent>
                        <w:p w14:paraId="76FDEBEB" w14:textId="77777777" w:rsidR="009C09FD" w:rsidRDefault="009C09FD" w:rsidP="009C09FD">
                          <w:pPr>
                            <w:spacing w:line="256" w:lineRule="auto"/>
                            <w:jc w:val="center"/>
                            <w:rPr>
                              <w:sz w:val="24"/>
                              <w:szCs w:val="24"/>
                            </w:rPr>
                          </w:pPr>
                          <w:r>
                            <w:rPr>
                              <w:rFonts w:eastAsia="Calibri"/>
                            </w:rPr>
                            <w:t> </w:t>
                          </w:r>
                        </w:p>
                      </w:txbxContent>
                    </v:textbox>
                  </v:shape>
                  <v:shape id="Arrow: Down 39" o:spid="_x0000_s1061" type="#_x0000_t67" style="position:absolute;left:58849;top:48757;width:2015;height:40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jgFzzAAAAOMAAAAPAAAAZHJzL2Rvd25yZXYueG1sRI9BS8NA&#10;FITvgv9heYI3u0nA0MZuSyiUqiDUaovHZ/Y1ic2+jdk1Xf+9Kwgeh5n5hpkvg+nESINrLStIJwkI&#10;4srqlmsFry/rmykI55E1dpZJwTc5WC4uL+ZYaHvmZxp3vhYRwq5ABY33fSGlqxoy6Ca2J47e0Q4G&#10;fZRDLfWA5wg3ncySJJcGW44LDfa0aqg67b6MgsdNeDtu+4fDibbv649S5/un8KnU9VUo70B4Cv4/&#10;/Ne+1wqyNJtNs/w2n8Hvp/gH5OIHAAD//wMAUEsBAi0AFAAGAAgAAAAhANvh9svuAAAAhQEAABMA&#10;AAAAAAAAAAAAAAAAAAAAAFtDb250ZW50X1R5cGVzXS54bWxQSwECLQAUAAYACAAAACEAWvQsW78A&#10;AAAVAQAACwAAAAAAAAAAAAAAAAAfAQAAX3JlbHMvLnJlbHNQSwECLQAUAAYACAAAACEAPI4Bc8wA&#10;AADjAAAADwAAAAAAAAAAAAAAAAAHAgAAZHJzL2Rvd25yZXYueG1sUEsFBgAAAAADAAMAtwAAAAAD&#10;AAAAAA==&#10;" adj="16286" fillcolor="#4472c4 [3204]" stroked="f" strokeweight="1pt">
                    <v:shadow on="t" color="black" offset="0,1pt"/>
                  </v:shape>
                  <v:shape id="Arrow: Down 40" o:spid="_x0000_s1062" type="#_x0000_t67" style="position:absolute;left:29715;top:50656;width:2029;height:37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xp+GxgAAAOEAAAAPAAAAZHJzL2Rvd25yZXYueG1sRE/Pa8Iw&#10;FL4L/g/hCbuIpjqU2BlFB44hXtTt/miebVnzUpq01v9+OQgeP77f621vK9FR40vHGmbTBARx5kzJ&#10;uYaf62GiQPiAbLByTBoe5GG7GQ7WmBp35zN1l5CLGMI+RQ1FCHUqpc8KsuinriaO3M01FkOETS5N&#10;g/cYbis5T5KltFhybCiwps+Csr9LazWcq33eHtvMntRCjb8W41v9O++0fhv1uw8QgfrwEj/d30aD&#10;WqrV+2oWJ8dH8Q3IzT8AAAD//wMAUEsBAi0AFAAGAAgAAAAhANvh9svuAAAAhQEAABMAAAAAAAAA&#10;AAAAAAAAAAAAAFtDb250ZW50X1R5cGVzXS54bWxQSwECLQAUAAYACAAAACEAWvQsW78AAAAVAQAA&#10;CwAAAAAAAAAAAAAAAAAfAQAAX3JlbHMvLnJlbHNQSwECLQAUAAYACAAAACEAoMafhsYAAADhAAAA&#10;DwAAAAAAAAAAAAAAAAAHAgAAZHJzL2Rvd25yZXYueG1sUEsFBgAAAAADAAMAtwAAAPoCAAAAAA==&#10;" adj="15716" fillcolor="#4472c4 [3204]" stroked="f" strokeweight="1pt">
                    <v:shadow on="t" color="black" offset="0,1pt"/>
                  </v:shape>
                  <v:shapetype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Arrow: Left 41" o:spid="_x0000_s1063" type="#_x0000_t66" style="position:absolute;left:14569;top:60579;width:4098;height:1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rNhGzAAAAOMAAAAPAAAAZHJzL2Rvd25yZXYueG1sRI/NbsIw&#10;EITvlXgHa5F6K06JQq2AQQhRqRx64KftdRUvTtR4HcUuCW9fHyr1uLuzM/OtNqNrxY360HjW8DzL&#10;QBBX3jRsNVzOr08KRIjIBlvPpOFOATbrycMKS+MHPtLtFK1IJhxK1FDH2JVShqomh2HmO+J0u/re&#10;YUxjb6XpcUjmrpXzLFtIhw2nhBo72tVUfZ9+nIbDVzFc1DtZu88/Ppvj/K7aw07rx+m4XYKINMZ/&#10;8d/3m0n1c5UXL4tCJYrElBYg178AAAD//wMAUEsBAi0AFAAGAAgAAAAhANvh9svuAAAAhQEAABMA&#10;AAAAAAAAAAAAAAAAAAAAAFtDb250ZW50X1R5cGVzXS54bWxQSwECLQAUAAYACAAAACEAWvQsW78A&#10;AAAVAQAACwAAAAAAAAAAAAAAAAAfAQAAX3JlbHMvLnJlbHNQSwECLQAUAAYACAAAACEAoazYRswA&#10;AADjAAAADwAAAAAAAAAAAAAAAAAHAgAAZHJzL2Rvd25yZXYueG1sUEsFBgAAAAADAAMAtwAAAAAD&#10;AAAAAA==&#10;" adj="5020" fillcolor="#4472c4 [3204]" stroked="f" strokeweight="1pt">
                    <v:shadow on="t" color="black" offset="0,1pt"/>
                  </v:shape>
                  <v:shape id="Picture 2" o:spid="_x0000_s1064" type="#_x0000_t75" style="position:absolute;left:17249;top:7810;width:13707;height:147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WVoxQAAAOIAAAAPAAAAZHJzL2Rvd25yZXYueG1sRE/dasIw&#10;FL4X9g7hDHanaWUWrUaZg8FgXky3Bzg0x7SzOSlJbLu3XwRhlx/f/2Y32lb05EPjWEE+y0AQV043&#10;bBR8f71NlyBCRNbYOiYFvxRgt32YbLDUbuAj9adoRArhUKKCOsaulDJUNVkMM9cRJ+7svMWYoDdS&#10;exxSuG3lPMsKabHh1FBjR681VZfT1Srocf9Z/RTWf9DharrLYlgtB6PU0+P4sgYRaYz/4rv7Xaf5&#10;z0We5fmqgNulhEFu/wAAAP//AwBQSwECLQAUAAYACAAAACEA2+H2y+4AAACFAQAAEwAAAAAAAAAA&#10;AAAAAAAAAAAAW0NvbnRlbnRfVHlwZXNdLnhtbFBLAQItABQABgAIAAAAIQBa9CxbvwAAABUBAAAL&#10;AAAAAAAAAAAAAAAAAB8BAABfcmVscy8ucmVsc1BLAQItABQABgAIAAAAIQAb/WVoxQAAAOIAAAAP&#10;AAAAAAAAAAAAAAAAAAcCAABkcnMvZG93bnJldi54bWxQSwUGAAAAAAMAAwC3AAAA+QIAAAAA&#10;">
                    <v:imagedata r:id="rId19" o:title=""/>
                  </v:shape>
                  <v:rect id="Rectangle 5" o:spid="_x0000_s1065" style="position:absolute;left:36760;top:10691;width:12700;height:56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vUKzygAAAOIAAAAPAAAAZHJzL2Rvd25yZXYueG1sRI/NasMw&#10;EITvhb6D2EJujdwEROxECSU/pLdQtz3ktlgb2620MpaSOG9fBQo9DjPzDbNYDc6KC/Wh9azhZZyB&#10;IK68abnW8Pmxe56BCBHZoPVMGm4UYLV8fFhgYfyV3+lSxlokCIcCNTQxdoWUoWrIYRj7jjh5J987&#10;jEn2tTQ9XhPcWTnJMiUdtpwWGuxo3VD1U56dhqPf+lztjmq9Kc002MHuD99fWo+ehtc5iEhD/A//&#10;td+Mhkmeq6nKZgrul9IdkMtfAAAA//8DAFBLAQItABQABgAIAAAAIQDb4fbL7gAAAIUBAAATAAAA&#10;AAAAAAAAAAAAAAAAAABbQ29udGVudF9UeXBlc10ueG1sUEsBAi0AFAAGAAgAAAAhAFr0LFu/AAAA&#10;FQEAAAsAAAAAAAAAAAAAAAAAHwEAAF9yZWxzLy5yZWxzUEsBAi0AFAAGAAgAAAAhAHa9QrPKAAAA&#10;4gAAAA8AAAAAAAAAAAAAAAAABwIAAGRycy9kb3ducmV2LnhtbFBLBQYAAAAAAwADALcAAAD+AgAA&#10;AAA=&#10;" fillcolor="#b1cbe9" strokecolor="#5b9bd5 [3208]" strokeweight=".5pt">
                    <v:fill color2="#92b9e4" rotate="t" colors="0 #b1cbe9;.5 #a3c1e5;1 #92b9e4" focus="100%" type="gradient">
                      <o:fill v:ext="view" type="gradientUnscaled"/>
                    </v:fill>
                    <v:textbox>
                      <w:txbxContent>
                        <w:p w14:paraId="5A7430C1" w14:textId="77777777" w:rsidR="009C09FD" w:rsidRPr="00565633" w:rsidRDefault="009C09FD" w:rsidP="009C09FD">
                          <w:pPr>
                            <w:jc w:val="center"/>
                            <w:rPr>
                              <w:rFonts w:ascii="Times New Roman" w:hAnsi="Times New Roman" w:cs="Times New Roman"/>
                              <w:sz w:val="26"/>
                              <w:szCs w:val="26"/>
                            </w:rPr>
                          </w:pPr>
                          <w:r w:rsidRPr="00565633">
                            <w:rPr>
                              <w:rFonts w:ascii="Times New Roman" w:hAnsi="Times New Roman" w:cs="Times New Roman"/>
                              <w:sz w:val="26"/>
                              <w:szCs w:val="26"/>
                            </w:rPr>
                            <w:t xml:space="preserve">Main </w:t>
                          </w:r>
                          <w:r>
                            <w:rPr>
                              <w:rFonts w:ascii="Times New Roman" w:hAnsi="Times New Roman" w:cs="Times New Roman"/>
                              <w:sz w:val="26"/>
                              <w:szCs w:val="26"/>
                            </w:rPr>
                            <w:t xml:space="preserve">power </w:t>
                          </w:r>
                          <w:r w:rsidRPr="00565633">
                            <w:rPr>
                              <w:rFonts w:ascii="Times New Roman" w:hAnsi="Times New Roman" w:cs="Times New Roman"/>
                              <w:sz w:val="26"/>
                              <w:szCs w:val="26"/>
                            </w:rPr>
                            <w:t>supply</w:t>
                          </w:r>
                        </w:p>
                      </w:txbxContent>
                    </v:textbox>
                  </v:rect>
                  <v:shape id="Text Box 4" o:spid="_x0000_s1066" type="#_x0000_t202" style="position:absolute;left:14102;top:9810;width:14758;height:24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uCzOzQAAAOMAAAAPAAAAZHJzL2Rvd25yZXYueG1sRI9BT8JA&#10;EIXvJvyHzZh4k10QTFNZCGlCNEYPIBdvY3doG7uzpbtC4dc7BxOPM+/Ne98sVoNv1Yn62AS2MBkb&#10;UMRlcA1XFvYfm/sMVEzIDtvAZOFCEVbL0c0CcxfOvKXTLlVKQjjmaKFOqcu1jmVNHuM4dMSiHULv&#10;McnYV9r1eJZw3+qpMY/aY8PSUGNHRU3l9+7HW3gtNu+4/Zr67NoWz2+HdXfcf86tvbsd1k+gEg3p&#10;3/x3/eIEf2ZMNnmYzwRafpIF6OUvAAAA//8DAFBLAQItABQABgAIAAAAIQDb4fbL7gAAAIUBAAAT&#10;AAAAAAAAAAAAAAAAAAAAAABbQ29udGVudF9UeXBlc10ueG1sUEsBAi0AFAAGAAgAAAAhAFr0LFu/&#10;AAAAFQEAAAsAAAAAAAAAAAAAAAAAHwEAAF9yZWxzLy5yZWxzUEsBAi0AFAAGAAgAAAAhAKu4LM7N&#10;AAAA4wAAAA8AAAAAAAAAAAAAAAAABwIAAGRycy9kb3ducmV2LnhtbFBLBQYAAAAAAwADALcAAAAB&#10;AwAAAAA=&#10;" filled="f" stroked="f" strokeweight=".5pt">
                    <v:textbox>
                      <w:txbxContent>
                        <w:p w14:paraId="4BCC6637" w14:textId="77777777" w:rsidR="009C09FD" w:rsidRDefault="009C09FD" w:rsidP="009C09FD">
                          <w:pPr>
                            <w:jc w:val="center"/>
                          </w:pPr>
                          <w:r>
                            <w:t>Solar plant</w:t>
                          </w:r>
                        </w:p>
                      </w:txbxContent>
                    </v:textbox>
                  </v:shape>
                </v:group>
                <v:shape id="Text Box 78" o:spid="_x0000_s1067" type="#_x0000_t202" style="position:absolute;left:7618;top:68675;width:55628;height:57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yLdywAAAOIAAAAPAAAAZHJzL2Rvd25yZXYueG1sRI9Ba8JA&#10;FITvgv9heQVvulFRY+oqEpCK1IPWS2+v2WcSmn0bs1uN/vquUOhxmJlvmMWqNZW4UuNKywqGgwgE&#10;cWZ1ybmC08emH4NwHlljZZkU3MnBatntLDDR9sYHuh59LgKEXYIKCu/rREqXFWTQDWxNHLyzbQz6&#10;IJtc6gZvAW4qOYqiqTRYclgosKa0oOz7+GMU7NLNHg9fIxM/qvTt/byuL6fPiVK9l3b9CsJT6//D&#10;f+2tVjCO5tN4NhvO4Xkp3AG5/AUAAP//AwBQSwECLQAUAAYACAAAACEA2+H2y+4AAACFAQAAEwAA&#10;AAAAAAAAAAAAAAAAAAAAW0NvbnRlbnRfVHlwZXNdLnhtbFBLAQItABQABgAIAAAAIQBa9CxbvwAA&#10;ABUBAAALAAAAAAAAAAAAAAAAAB8BAABfcmVscy8ucmVsc1BLAQItABQABgAIAAAAIQB+QyLdywAA&#10;AOIAAAAPAAAAAAAAAAAAAAAAAAcCAABkcnMvZG93bnJldi54bWxQSwUGAAAAAAMAAwC3AAAA/wIA&#10;AAAA&#10;" filled="f" stroked="f" strokeweight=".5pt">
                  <v:textbox>
                    <w:txbxContent>
                      <w:p w14:paraId="16FE66FE" w14:textId="77777777" w:rsidR="009C09FD" w:rsidRPr="006652EE" w:rsidRDefault="009C09FD" w:rsidP="009C09FD">
                        <w:pPr>
                          <w:jc w:val="center"/>
                          <w:rPr>
                            <w:rFonts w:ascii="Times New Roman" w:hAnsi="Times New Roman" w:cs="Times New Roman"/>
                            <w:b/>
                            <w:bCs/>
                            <w:sz w:val="26"/>
                            <w:szCs w:val="26"/>
                          </w:rPr>
                        </w:pPr>
                        <w:r w:rsidRPr="006652EE">
                          <w:rPr>
                            <w:rFonts w:ascii="Times New Roman" w:hAnsi="Times New Roman" w:cs="Times New Roman"/>
                            <w:b/>
                            <w:bCs/>
                            <w:sz w:val="26"/>
                            <w:szCs w:val="26"/>
                          </w:rPr>
                          <w:t>Fig.</w:t>
                        </w:r>
                        <w:r w:rsidR="00E24A44">
                          <w:rPr>
                            <w:rFonts w:ascii="Times New Roman" w:hAnsi="Times New Roman" w:cs="Times New Roman"/>
                            <w:b/>
                            <w:bCs/>
                            <w:sz w:val="26"/>
                            <w:szCs w:val="26"/>
                          </w:rPr>
                          <w:t>2</w:t>
                        </w:r>
                        <w:r w:rsidRPr="006652EE">
                          <w:rPr>
                            <w:rFonts w:ascii="Times New Roman" w:hAnsi="Times New Roman" w:cs="Times New Roman"/>
                            <w:b/>
                            <w:bCs/>
                            <w:sz w:val="26"/>
                            <w:szCs w:val="26"/>
                          </w:rPr>
                          <w:t>. WSN (Wireless Sensor Network) Deployment</w:t>
                        </w:r>
                      </w:p>
                    </w:txbxContent>
                  </v:textbox>
                </v:shape>
                <w10:anchorlock/>
              </v:group>
            </w:pict>
          </mc:Fallback>
        </mc:AlternateContent>
      </w:r>
    </w:p>
    <w:p w14:paraId="7272E887" w14:textId="77777777" w:rsidR="009C09FD" w:rsidRDefault="009C09FD" w:rsidP="009C09FD">
      <w:pPr>
        <w:spacing w:after="0" w:line="360" w:lineRule="auto"/>
        <w:ind w:firstLine="360"/>
        <w:jc w:val="both"/>
        <w:rPr>
          <w:rFonts w:ascii="Times New Roman" w:hAnsi="Times New Roman" w:cs="Times New Roman"/>
          <w:b/>
          <w:bCs/>
          <w:sz w:val="24"/>
          <w:szCs w:val="24"/>
          <w:lang w:val="en-US"/>
        </w:rPr>
      </w:pPr>
    </w:p>
    <w:p w14:paraId="3D4F6593" w14:textId="77777777" w:rsidR="009C09FD" w:rsidRPr="009C09FD" w:rsidRDefault="009C09FD" w:rsidP="009C09FD">
      <w:pPr>
        <w:spacing w:after="0" w:line="360" w:lineRule="auto"/>
        <w:ind w:firstLine="360"/>
        <w:jc w:val="both"/>
        <w:rPr>
          <w:rFonts w:ascii="Times New Roman" w:hAnsi="Times New Roman" w:cs="Times New Roman"/>
          <w:b/>
          <w:bCs/>
          <w:sz w:val="24"/>
          <w:szCs w:val="24"/>
          <w:lang w:val="en-US"/>
        </w:rPr>
      </w:pPr>
    </w:p>
    <w:p w14:paraId="29F88CD9" w14:textId="77777777" w:rsidR="009C09FD" w:rsidRPr="009C09FD" w:rsidRDefault="009C09FD" w:rsidP="009C09FD">
      <w:pPr>
        <w:spacing w:after="0" w:line="360" w:lineRule="auto"/>
        <w:ind w:firstLine="360"/>
        <w:jc w:val="both"/>
        <w:rPr>
          <w:rFonts w:ascii="Times New Roman" w:hAnsi="Times New Roman" w:cs="Times New Roman"/>
          <w:b/>
          <w:bCs/>
          <w:sz w:val="24"/>
          <w:szCs w:val="24"/>
          <w:lang w:val="en-US"/>
        </w:rPr>
      </w:pPr>
      <w:r w:rsidRPr="009C09FD">
        <w:rPr>
          <w:rFonts w:ascii="Times New Roman" w:hAnsi="Times New Roman" w:cs="Times New Roman"/>
          <w:b/>
          <w:bCs/>
          <w:sz w:val="24"/>
          <w:szCs w:val="24"/>
          <w:lang w:val="en-US"/>
        </w:rPr>
        <w:t xml:space="preserve">GRNN (Generalized Regression Neural </w:t>
      </w:r>
      <w:proofErr w:type="gramStart"/>
      <w:r w:rsidRPr="009C09FD">
        <w:rPr>
          <w:rFonts w:ascii="Times New Roman" w:hAnsi="Times New Roman" w:cs="Times New Roman"/>
          <w:b/>
          <w:bCs/>
          <w:sz w:val="24"/>
          <w:szCs w:val="24"/>
          <w:lang w:val="en-US"/>
        </w:rPr>
        <w:t>Network)in</w:t>
      </w:r>
      <w:proofErr w:type="gramEnd"/>
      <w:r w:rsidRPr="009C09FD">
        <w:rPr>
          <w:rFonts w:ascii="Times New Roman" w:hAnsi="Times New Roman" w:cs="Times New Roman"/>
          <w:b/>
          <w:bCs/>
          <w:sz w:val="24"/>
          <w:szCs w:val="24"/>
          <w:lang w:val="en-US"/>
        </w:rPr>
        <w:t xml:space="preserve"> Smart Agriculture</w:t>
      </w:r>
    </w:p>
    <w:p w14:paraId="3F402F82" w14:textId="77777777" w:rsidR="009C09FD" w:rsidRPr="009C09FD" w:rsidRDefault="009C09FD" w:rsidP="009C09FD">
      <w:pPr>
        <w:spacing w:after="0" w:line="360" w:lineRule="auto"/>
        <w:ind w:firstLine="360"/>
        <w:jc w:val="both"/>
        <w:rPr>
          <w:rFonts w:ascii="Times New Roman" w:hAnsi="Times New Roman" w:cs="Times New Roman"/>
          <w:sz w:val="24"/>
          <w:szCs w:val="24"/>
          <w:lang w:val="en-US"/>
        </w:rPr>
      </w:pPr>
      <w:r w:rsidRPr="009C09FD">
        <w:rPr>
          <w:rFonts w:ascii="Times New Roman" w:hAnsi="Times New Roman" w:cs="Times New Roman"/>
          <w:sz w:val="24"/>
          <w:szCs w:val="24"/>
          <w:lang w:val="en-US"/>
        </w:rPr>
        <w:tab/>
        <w:t>The GRNN (Generalized Regression Neural Network) in Smart Agriculturehas appeared in Fig.</w:t>
      </w:r>
      <w:r w:rsidR="00E24A44">
        <w:rPr>
          <w:rFonts w:ascii="Times New Roman" w:hAnsi="Times New Roman" w:cs="Times New Roman"/>
          <w:sz w:val="24"/>
          <w:szCs w:val="24"/>
          <w:lang w:val="en-US"/>
        </w:rPr>
        <w:t>3</w:t>
      </w:r>
      <w:r w:rsidRPr="009C09FD">
        <w:rPr>
          <w:rFonts w:ascii="Times New Roman" w:hAnsi="Times New Roman" w:cs="Times New Roman"/>
          <w:sz w:val="24"/>
          <w:szCs w:val="24"/>
          <w:lang w:val="en-US"/>
        </w:rPr>
        <w:t xml:space="preserve">. WSN capture the image for the problematic plants and the GRNN is used in agriculture for the purpose of prediction model which later compared the result obtained with multiple linear regression (MLR). The GRNN to identify the abnormal signal for some problems such as an increase in Fertilizing agents in soil, identify Diseased plants, </w:t>
      </w:r>
      <w:proofErr w:type="gramStart"/>
      <w:r w:rsidRPr="009C09FD">
        <w:rPr>
          <w:rFonts w:ascii="Times New Roman" w:hAnsi="Times New Roman" w:cs="Times New Roman"/>
          <w:sz w:val="24"/>
          <w:szCs w:val="24"/>
          <w:lang w:val="en-US"/>
        </w:rPr>
        <w:t>increase</w:t>
      </w:r>
      <w:proofErr w:type="gramEnd"/>
      <w:r w:rsidRPr="009C09FD">
        <w:rPr>
          <w:rFonts w:ascii="Times New Roman" w:hAnsi="Times New Roman" w:cs="Times New Roman"/>
          <w:sz w:val="24"/>
          <w:szCs w:val="24"/>
          <w:lang w:val="en-US"/>
        </w:rPr>
        <w:t xml:space="preserve"> or decrease of water level in soil or crops, etc. To identify any abnormal signal in agriculture plants, the system gives the alert message to the user’s mobile through IoT.</w:t>
      </w:r>
    </w:p>
    <w:p w14:paraId="1C6B5D6E" w14:textId="4BC2442B" w:rsidR="009C09FD" w:rsidRPr="009C09FD" w:rsidRDefault="006E1E76" w:rsidP="009C09FD">
      <w:pPr>
        <w:spacing w:after="0" w:line="360" w:lineRule="auto"/>
        <w:ind w:firstLine="360"/>
        <w:jc w:val="both"/>
        <w:rPr>
          <w:rFonts w:ascii="Times New Roman" w:hAnsi="Times New Roman" w:cs="Times New Roman"/>
          <w:b/>
          <w:bCs/>
          <w:sz w:val="24"/>
          <w:szCs w:val="24"/>
          <w:lang w:val="en-US"/>
        </w:rPr>
      </w:pPr>
      <w:r>
        <w:rPr>
          <w:rFonts w:ascii="Times New Roman" w:hAnsi="Times New Roman" w:cs="Times New Roman"/>
          <w:noProof/>
          <w:sz w:val="24"/>
          <w:szCs w:val="24"/>
          <w:lang w:val="en-US"/>
        </w:rPr>
        <mc:AlternateContent>
          <mc:Choice Requires="wpc">
            <w:drawing>
              <wp:anchor distT="0" distB="0" distL="114300" distR="114300" simplePos="0" relativeHeight="251662336" behindDoc="0" locked="0" layoutInCell="1" allowOverlap="1" wp14:anchorId="3778D126" wp14:editId="42D3A087">
                <wp:simplePos x="0" y="0"/>
                <wp:positionH relativeFrom="column">
                  <wp:posOffset>-104775</wp:posOffset>
                </wp:positionH>
                <wp:positionV relativeFrom="paragraph">
                  <wp:posOffset>370840</wp:posOffset>
                </wp:positionV>
                <wp:extent cx="6515100" cy="4371975"/>
                <wp:effectExtent l="38100" t="19050" r="0" b="0"/>
                <wp:wrapThrough wrapText="bothSides">
                  <wp:wrapPolygon edited="0">
                    <wp:start x="-126" y="-94"/>
                    <wp:lineTo x="-126" y="21553"/>
                    <wp:lineTo x="21600" y="21553"/>
                    <wp:lineTo x="21600" y="-94"/>
                    <wp:lineTo x="-126" y="-94"/>
                  </wp:wrapPolygon>
                </wp:wrapThrough>
                <wp:docPr id="206" name="Canvas 10"/>
                <wp:cNvGraphicFramePr>
                  <a:graphicFrameLocks xmlns:a="http://schemas.openxmlformats.org/drawingml/2006/main"/>
                </wp:cNvGraphicFramePr>
                <a:graphic xmlns:a="http://schemas.openxmlformats.org/drawingml/2006/main">
                  <a:graphicData uri="http://schemas.microsoft.com/office/word/2010/wordprocessingCanvas">
                    <wpc:wpc>
                      <wpc:bg>
                        <a:solidFill>
                          <a:prstClr val="white"/>
                        </a:solidFill>
                      </wpc:bg>
                      <wpc:whole/>
                      <wps:wsp>
                        <wps:cNvPr id="12" name="Rectangle: Rounded Corners 12"/>
                        <wps:cNvSpPr/>
                        <wps:spPr>
                          <a:xfrm>
                            <a:off x="103800" y="180000"/>
                            <a:ext cx="1609725" cy="904875"/>
                          </a:xfrm>
                          <a:prstGeom prst="roundRect">
                            <a:avLst/>
                          </a:prstGeom>
                          <a:ln>
                            <a:noFill/>
                          </a:ln>
                          <a:effectLst>
                            <a:outerShdw blurRad="107950" dist="12700" dir="5400000" algn="ctr">
                              <a:srgbClr val="000000"/>
                            </a:outerShdw>
                          </a:effectLst>
                          <a:scene3d>
                            <a:camera prst="orthographicFront">
                              <a:rot lat="0" lon="0" rev="0"/>
                            </a:camera>
                            <a:lightRig rig="soft" dir="t">
                              <a:rot lat="0" lon="0" rev="0"/>
                            </a:lightRig>
                          </a:scene3d>
                          <a:sp3d contourW="44450" prstMaterial="matte">
                            <a:bevelT w="63500" h="63500" prst="artDeco"/>
                            <a:contourClr>
                              <a:srgbClr val="FFFFFF"/>
                            </a:contourClr>
                          </a:sp3d>
                        </wps:spPr>
                        <wps:style>
                          <a:lnRef idx="2">
                            <a:schemeClr val="accent1">
                              <a:shade val="50000"/>
                            </a:schemeClr>
                          </a:lnRef>
                          <a:fillRef idx="1">
                            <a:schemeClr val="accent1"/>
                          </a:fillRef>
                          <a:effectRef idx="0">
                            <a:schemeClr val="accent1"/>
                          </a:effectRef>
                          <a:fontRef idx="minor">
                            <a:schemeClr val="lt1"/>
                          </a:fontRef>
                        </wps:style>
                        <wps:txbx>
                          <w:txbxContent>
                            <w:p w14:paraId="7E7BC5B6" w14:textId="77777777" w:rsidR="009C09FD" w:rsidRDefault="009C09FD" w:rsidP="009C09FD">
                              <w:pPr>
                                <w:spacing w:line="256" w:lineRule="auto"/>
                                <w:jc w:val="center"/>
                                <w:rPr>
                                  <w:sz w:val="24"/>
                                  <w:szCs w:val="24"/>
                                </w:rPr>
                              </w:pPr>
                              <w:r>
                                <w:rPr>
                                  <w:rFonts w:eastAsia="Calibri"/>
                                  <w:sz w:val="26"/>
                                  <w:szCs w:val="26"/>
                                </w:rPr>
                                <w:t>WSN (Wireless Sensor Network)</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90711803" name="Rectangle: Rounded Corners 14"/>
                        <wps:cNvSpPr/>
                        <wps:spPr>
                          <a:xfrm>
                            <a:off x="4485300" y="120899"/>
                            <a:ext cx="1896450" cy="3117601"/>
                          </a:xfrm>
                          <a:prstGeom prst="roundRect">
                            <a:avLst/>
                          </a:prstGeom>
                          <a:ln>
                            <a:noFill/>
                          </a:ln>
                          <a:effectLst>
                            <a:outerShdw blurRad="107950" dist="12700" dir="5400000" algn="ctr">
                              <a:srgbClr val="000000"/>
                            </a:outerShdw>
                          </a:effectLst>
                          <a:scene3d>
                            <a:camera prst="orthographicFront">
                              <a:rot lat="0" lon="0" rev="0"/>
                            </a:camera>
                            <a:lightRig rig="soft" dir="t">
                              <a:rot lat="0" lon="0" rev="0"/>
                            </a:lightRig>
                          </a:scene3d>
                          <a:sp3d contourW="44450" prstMaterial="matte">
                            <a:bevelT w="63500" h="63500" prst="artDeco"/>
                            <a:contourClr>
                              <a:srgbClr val="FFFFFF"/>
                            </a:contourClr>
                          </a:sp3d>
                        </wps:spPr>
                        <wps:style>
                          <a:lnRef idx="2">
                            <a:schemeClr val="accent1">
                              <a:shade val="50000"/>
                            </a:schemeClr>
                          </a:lnRef>
                          <a:fillRef idx="1">
                            <a:schemeClr val="accent1"/>
                          </a:fillRef>
                          <a:effectRef idx="0">
                            <a:schemeClr val="accent1"/>
                          </a:effectRef>
                          <a:fontRef idx="minor">
                            <a:schemeClr val="lt1"/>
                          </a:fontRef>
                        </wps:style>
                        <wps:txbx>
                          <w:txbxContent>
                            <w:p w14:paraId="1E193266" w14:textId="77777777" w:rsidR="009C09FD" w:rsidRDefault="009C09FD" w:rsidP="009C09FD">
                              <w:pPr>
                                <w:spacing w:line="256" w:lineRule="auto"/>
                                <w:jc w:val="center"/>
                                <w:rPr>
                                  <w:rFonts w:ascii="Times New Roman" w:eastAsia="Calibri" w:hAnsi="Times New Roman" w:cs="Times New Roman"/>
                                  <w:sz w:val="26"/>
                                  <w:szCs w:val="26"/>
                                </w:rPr>
                              </w:pPr>
                              <w:r w:rsidRPr="0030140D">
                                <w:rPr>
                                  <w:rFonts w:ascii="Times New Roman" w:eastAsia="Calibri" w:hAnsi="Times New Roman" w:cs="Times New Roman"/>
                                  <w:sz w:val="26"/>
                                  <w:szCs w:val="26"/>
                                </w:rPr>
                                <w:t>Identify any abnormal signal</w:t>
                              </w:r>
                            </w:p>
                            <w:p w14:paraId="47AF42B4" w14:textId="77777777" w:rsidR="009C09FD" w:rsidRPr="0030140D" w:rsidRDefault="009C09FD" w:rsidP="009C09FD">
                              <w:pPr>
                                <w:spacing w:line="256" w:lineRule="auto"/>
                                <w:jc w:val="center"/>
                                <w:rPr>
                                  <w:rFonts w:ascii="Times New Roman" w:eastAsia="Calibri" w:hAnsi="Times New Roman" w:cs="Times New Roman"/>
                                  <w:sz w:val="26"/>
                                  <w:szCs w:val="26"/>
                                </w:rPr>
                              </w:pPr>
                            </w:p>
                            <w:p w14:paraId="299ED074" w14:textId="77777777" w:rsidR="009C09FD" w:rsidRDefault="009C09FD" w:rsidP="009C09FD">
                              <w:pPr>
                                <w:spacing w:line="256" w:lineRule="auto"/>
                                <w:rPr>
                                  <w:rFonts w:eastAsia="Calibri"/>
                                  <w:sz w:val="26"/>
                                  <w:szCs w:val="26"/>
                                </w:rPr>
                              </w:pPr>
                            </w:p>
                            <w:p w14:paraId="4CAFBC8B" w14:textId="77777777" w:rsidR="009C09FD" w:rsidRDefault="009C09FD" w:rsidP="009C09FD">
                              <w:pPr>
                                <w:spacing w:line="256" w:lineRule="auto"/>
                                <w:rPr>
                                  <w:rFonts w:eastAsia="Calibri"/>
                                  <w:sz w:val="26"/>
                                  <w:szCs w:val="26"/>
                                </w:rPr>
                              </w:pPr>
                            </w:p>
                            <w:p w14:paraId="0CE10880" w14:textId="77777777" w:rsidR="009C09FD" w:rsidRDefault="009C09FD" w:rsidP="009C09FD">
                              <w:pPr>
                                <w:spacing w:line="256" w:lineRule="auto"/>
                                <w:rPr>
                                  <w:rFonts w:eastAsia="Calibri"/>
                                  <w:sz w:val="26"/>
                                  <w:szCs w:val="26"/>
                                </w:rPr>
                              </w:pPr>
                            </w:p>
                            <w:p w14:paraId="300FCE79" w14:textId="77777777" w:rsidR="009C09FD" w:rsidRDefault="009C09FD" w:rsidP="009C09FD">
                              <w:pPr>
                                <w:spacing w:line="256" w:lineRule="auto"/>
                                <w:rPr>
                                  <w:rFonts w:eastAsia="Calibri"/>
                                  <w:sz w:val="26"/>
                                  <w:szCs w:val="26"/>
                                </w:rPr>
                              </w:pPr>
                            </w:p>
                            <w:p w14:paraId="6970C5BB" w14:textId="77777777" w:rsidR="009C09FD" w:rsidRDefault="009C09FD" w:rsidP="009C09FD">
                              <w:pPr>
                                <w:spacing w:line="256" w:lineRule="auto"/>
                                <w:rPr>
                                  <w:rFonts w:eastAsia="Calibri"/>
                                  <w:sz w:val="26"/>
                                  <w:szCs w:val="26"/>
                                </w:rPr>
                              </w:pPr>
                            </w:p>
                            <w:p w14:paraId="265E859B" w14:textId="77777777" w:rsidR="009C09FD" w:rsidRDefault="009C09FD" w:rsidP="009C09FD">
                              <w:pPr>
                                <w:spacing w:line="256" w:lineRule="auto"/>
                                <w:rPr>
                                  <w:sz w:val="24"/>
                                  <w:szCs w:val="24"/>
                                </w:rPr>
                              </w:pP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6" name="Rectangle: Rounded Corners 16"/>
                        <wps:cNvSpPr/>
                        <wps:spPr>
                          <a:xfrm>
                            <a:off x="2304075" y="159975"/>
                            <a:ext cx="1609725" cy="904875"/>
                          </a:xfrm>
                          <a:prstGeom prst="roundRect">
                            <a:avLst/>
                          </a:prstGeom>
                          <a:ln>
                            <a:noFill/>
                          </a:ln>
                          <a:effectLst>
                            <a:outerShdw blurRad="107950" dist="12700" dir="5400000" algn="ctr">
                              <a:srgbClr val="000000"/>
                            </a:outerShdw>
                          </a:effectLst>
                          <a:scene3d>
                            <a:camera prst="orthographicFront">
                              <a:rot lat="0" lon="0" rev="0"/>
                            </a:camera>
                            <a:lightRig rig="soft" dir="t">
                              <a:rot lat="0" lon="0" rev="0"/>
                            </a:lightRig>
                          </a:scene3d>
                          <a:sp3d contourW="44450" prstMaterial="matte">
                            <a:bevelT w="63500" h="63500" prst="artDeco"/>
                            <a:contourClr>
                              <a:srgbClr val="FFFFFF"/>
                            </a:contourClr>
                          </a:sp3d>
                        </wps:spPr>
                        <wps:style>
                          <a:lnRef idx="2">
                            <a:schemeClr val="accent1">
                              <a:shade val="50000"/>
                            </a:schemeClr>
                          </a:lnRef>
                          <a:fillRef idx="1">
                            <a:schemeClr val="accent1"/>
                          </a:fillRef>
                          <a:effectRef idx="0">
                            <a:schemeClr val="accent1"/>
                          </a:effectRef>
                          <a:fontRef idx="minor">
                            <a:schemeClr val="lt1"/>
                          </a:fontRef>
                        </wps:style>
                        <wps:txbx>
                          <w:txbxContent>
                            <w:p w14:paraId="716E43F0" w14:textId="77777777" w:rsidR="009C09FD" w:rsidRDefault="009C09FD" w:rsidP="009C09FD">
                              <w:pPr>
                                <w:spacing w:line="256" w:lineRule="auto"/>
                                <w:jc w:val="center"/>
                                <w:rPr>
                                  <w:sz w:val="24"/>
                                  <w:szCs w:val="24"/>
                                </w:rPr>
                              </w:pPr>
                              <w:r>
                                <w:rPr>
                                  <w:rFonts w:eastAsia="Calibri"/>
                                  <w:sz w:val="26"/>
                                  <w:szCs w:val="26"/>
                                </w:rPr>
                                <w:t>GRNN predict any abnormal signal</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wgp>
                        <wpg:cNvPr id="29" name="Group 29"/>
                        <wpg:cNvGrpSpPr/>
                        <wpg:grpSpPr>
                          <a:xfrm>
                            <a:off x="800100" y="532425"/>
                            <a:ext cx="5457826" cy="3515700"/>
                            <a:chOff x="800100" y="532425"/>
                            <a:chExt cx="5457826" cy="3515700"/>
                          </a:xfrm>
                        </wpg:grpSpPr>
                        <wpg:grpSp>
                          <wpg:cNvPr id="49" name="Group 49"/>
                          <wpg:cNvGrpSpPr/>
                          <wpg:grpSpPr>
                            <a:xfrm>
                              <a:off x="1770675" y="532425"/>
                              <a:ext cx="4487251" cy="2448901"/>
                              <a:chOff x="1770675" y="532425"/>
                              <a:chExt cx="4487251" cy="2448901"/>
                            </a:xfrm>
                          </wpg:grpSpPr>
                          <wpg:grpSp>
                            <wpg:cNvPr id="47" name="Group 47"/>
                            <wpg:cNvGrpSpPr/>
                            <wpg:grpSpPr>
                              <a:xfrm>
                                <a:off x="1770675" y="532425"/>
                                <a:ext cx="4487251" cy="2448901"/>
                                <a:chOff x="1770675" y="532425"/>
                                <a:chExt cx="4487251" cy="2448901"/>
                              </a:xfrm>
                            </wpg:grpSpPr>
                            <wps:wsp>
                              <wps:cNvPr id="13" name="Arrow: Right 13"/>
                              <wps:cNvSpPr/>
                              <wps:spPr>
                                <a:xfrm>
                                  <a:off x="1770675" y="532425"/>
                                  <a:ext cx="457200" cy="257175"/>
                                </a:xfrm>
                                <a:prstGeom prst="rightArrow">
                                  <a:avLst/>
                                </a:prstGeom>
                                <a:ln>
                                  <a:noFill/>
                                </a:ln>
                                <a:effectLst>
                                  <a:outerShdw blurRad="107950" dist="12700" dir="5400000" algn="ctr">
                                    <a:srgbClr val="000000"/>
                                  </a:outerShdw>
                                </a:effectLst>
                                <a:scene3d>
                                  <a:camera prst="orthographicFront">
                                    <a:rot lat="0" lon="0" rev="0"/>
                                  </a:camera>
                                  <a:lightRig rig="soft" dir="t">
                                    <a:rot lat="0" lon="0" rev="0"/>
                                  </a:lightRig>
                                </a:scene3d>
                                <a:sp3d contourW="44450" prstMaterial="matte">
                                  <a:bevelT w="63500" h="63500" prst="artDeco"/>
                                  <a:contourClr>
                                    <a:srgbClr val="FFFFFF"/>
                                  </a:contourClr>
                                </a:sp3d>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5" name="Arrow: Right 15"/>
                              <wps:cNvSpPr/>
                              <wps:spPr>
                                <a:xfrm>
                                  <a:off x="3961425" y="532425"/>
                                  <a:ext cx="457200" cy="257175"/>
                                </a:xfrm>
                                <a:prstGeom prst="rightArrow">
                                  <a:avLst/>
                                </a:prstGeom>
                                <a:ln>
                                  <a:noFill/>
                                </a:ln>
                                <a:effectLst>
                                  <a:outerShdw blurRad="107950" dist="12700" dir="5400000" algn="ctr">
                                    <a:srgbClr val="000000"/>
                                  </a:outerShdw>
                                </a:effectLst>
                                <a:scene3d>
                                  <a:camera prst="orthographicFront">
                                    <a:rot lat="0" lon="0" rev="0"/>
                                  </a:camera>
                                  <a:lightRig rig="soft" dir="t">
                                    <a:rot lat="0" lon="0" rev="0"/>
                                  </a:lightRig>
                                </a:scene3d>
                                <a:sp3d contourW="44450" prstMaterial="matte">
                                  <a:bevelT w="63500" h="63500" prst="artDeco"/>
                                  <a:contourClr>
                                    <a:srgbClr val="FFFFFF"/>
                                  </a:contourClr>
                                </a:sp3d>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6" name="Rectangle: Rounded Corners 46"/>
                              <wps:cNvSpPr/>
                              <wps:spPr>
                                <a:xfrm>
                                  <a:off x="4609126" y="1000126"/>
                                  <a:ext cx="1648800" cy="1981200"/>
                                </a:xfrm>
                                <a:prstGeom prst="roundRect">
                                  <a:avLst/>
                                </a:prstGeom>
                              </wps:spPr>
                              <wps:style>
                                <a:lnRef idx="1">
                                  <a:schemeClr val="accent5"/>
                                </a:lnRef>
                                <a:fillRef idx="2">
                                  <a:schemeClr val="accent5"/>
                                </a:fillRef>
                                <a:effectRef idx="1">
                                  <a:schemeClr val="accent5"/>
                                </a:effectRef>
                                <a:fontRef idx="minor">
                                  <a:schemeClr val="dk1"/>
                                </a:fontRef>
                              </wps:style>
                              <wps:txbx>
                                <w:txbxContent>
                                  <w:p w14:paraId="3137EB14" w14:textId="77777777" w:rsidR="009C09FD" w:rsidRPr="007260AD" w:rsidRDefault="009C09FD" w:rsidP="009C09FD">
                                    <w:pPr>
                                      <w:pStyle w:val="ListParagraph"/>
                                      <w:numPr>
                                        <w:ilvl w:val="0"/>
                                        <w:numId w:val="28"/>
                                      </w:numPr>
                                      <w:jc w:val="both"/>
                                      <w:rPr>
                                        <w:rFonts w:ascii="Times New Roman" w:hAnsi="Times New Roman" w:cs="Times New Roman"/>
                                      </w:rPr>
                                    </w:pPr>
                                    <w:r w:rsidRPr="007260AD">
                                      <w:rPr>
                                        <w:rFonts w:ascii="Times New Roman" w:hAnsi="Times New Roman" w:cs="Times New Roman"/>
                                      </w:rPr>
                                      <w:t>Increase in Fertilizing agents in soil</w:t>
                                    </w:r>
                                  </w:p>
                                  <w:p w14:paraId="49422C0A" w14:textId="77777777" w:rsidR="009C09FD" w:rsidRPr="007260AD" w:rsidRDefault="009C09FD" w:rsidP="009C09FD">
                                    <w:pPr>
                                      <w:pStyle w:val="ListParagraph"/>
                                      <w:numPr>
                                        <w:ilvl w:val="0"/>
                                        <w:numId w:val="28"/>
                                      </w:numPr>
                                      <w:jc w:val="both"/>
                                      <w:rPr>
                                        <w:rFonts w:ascii="Times New Roman" w:hAnsi="Times New Roman" w:cs="Times New Roman"/>
                                      </w:rPr>
                                    </w:pPr>
                                    <w:r w:rsidRPr="007260AD">
                                      <w:rPr>
                                        <w:rFonts w:ascii="Times New Roman" w:hAnsi="Times New Roman" w:cs="Times New Roman"/>
                                      </w:rPr>
                                      <w:t>Identify Diseased plants</w:t>
                                    </w:r>
                                  </w:p>
                                  <w:p w14:paraId="0AA06A4E" w14:textId="77777777" w:rsidR="009C09FD" w:rsidRPr="007260AD" w:rsidRDefault="009C09FD" w:rsidP="009C09FD">
                                    <w:pPr>
                                      <w:pStyle w:val="ListParagraph"/>
                                      <w:numPr>
                                        <w:ilvl w:val="0"/>
                                        <w:numId w:val="28"/>
                                      </w:numPr>
                                      <w:jc w:val="both"/>
                                      <w:rPr>
                                        <w:rFonts w:ascii="Times New Roman" w:hAnsi="Times New Roman" w:cs="Times New Roman"/>
                                      </w:rPr>
                                    </w:pPr>
                                    <w:r w:rsidRPr="007260AD">
                                      <w:rPr>
                                        <w:rFonts w:ascii="Times New Roman" w:hAnsi="Times New Roman" w:cs="Times New Roman"/>
                                      </w:rPr>
                                      <w:t>Increase or decrease of water level in soil/crop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48" name="Text Box 48"/>
                            <wps:cNvSpPr txBox="1"/>
                            <wps:spPr>
                              <a:xfrm>
                                <a:off x="1770675" y="695326"/>
                                <a:ext cx="391500" cy="304800"/>
                              </a:xfrm>
                              <a:prstGeom prst="rect">
                                <a:avLst/>
                              </a:prstGeom>
                              <a:noFill/>
                              <a:ln w="6350">
                                <a:noFill/>
                              </a:ln>
                            </wps:spPr>
                            <wps:txbx>
                              <w:txbxContent>
                                <w:p w14:paraId="6F8FFB7B" w14:textId="77777777" w:rsidR="009C09FD" w:rsidRPr="007260AD" w:rsidRDefault="009C09FD" w:rsidP="009C09FD">
                                  <w:pPr>
                                    <w:rPr>
                                      <w:rFonts w:ascii="Times New Roman" w:hAnsi="Times New Roman" w:cs="Times New Roman"/>
                                      <w:sz w:val="24"/>
                                      <w:szCs w:val="24"/>
                                    </w:rPr>
                                  </w:pPr>
                                  <w:r w:rsidRPr="007260AD">
                                    <w:rPr>
                                      <w:rFonts w:ascii="Times New Roman" w:hAnsi="Times New Roman" w:cs="Times New Roman"/>
                                      <w:sz w:val="24"/>
                                      <w:szCs w:val="24"/>
                                    </w:rPr>
                                    <w:t>o/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79" name="Text Box 79"/>
                          <wps:cNvSpPr txBox="1"/>
                          <wps:spPr>
                            <a:xfrm>
                              <a:off x="1057275" y="3438525"/>
                              <a:ext cx="4924425" cy="609600"/>
                            </a:xfrm>
                            <a:prstGeom prst="rect">
                              <a:avLst/>
                            </a:prstGeom>
                            <a:noFill/>
                            <a:ln w="6350">
                              <a:noFill/>
                            </a:ln>
                          </wps:spPr>
                          <wps:txbx>
                            <w:txbxContent>
                              <w:p w14:paraId="45E7A637" w14:textId="77777777" w:rsidR="009C09FD" w:rsidRPr="006E684B" w:rsidRDefault="009C09FD" w:rsidP="009C09FD">
                                <w:pPr>
                                  <w:jc w:val="center"/>
                                  <w:rPr>
                                    <w:rFonts w:ascii="Times New Roman" w:hAnsi="Times New Roman" w:cs="Times New Roman"/>
                                    <w:b/>
                                    <w:bCs/>
                                    <w:sz w:val="26"/>
                                    <w:szCs w:val="26"/>
                                  </w:rPr>
                                </w:pPr>
                                <w:r w:rsidRPr="006E684B">
                                  <w:rPr>
                                    <w:rFonts w:ascii="Times New Roman" w:hAnsi="Times New Roman" w:cs="Times New Roman"/>
                                    <w:b/>
                                    <w:bCs/>
                                    <w:sz w:val="26"/>
                                    <w:szCs w:val="26"/>
                                  </w:rPr>
                                  <w:t>Fig.</w:t>
                                </w:r>
                                <w:r w:rsidR="00E24A44">
                                  <w:rPr>
                                    <w:rFonts w:ascii="Times New Roman" w:hAnsi="Times New Roman" w:cs="Times New Roman"/>
                                    <w:b/>
                                    <w:bCs/>
                                    <w:sz w:val="26"/>
                                    <w:szCs w:val="26"/>
                                  </w:rPr>
                                  <w:t>3</w:t>
                                </w:r>
                                <w:r w:rsidRPr="006E684B">
                                  <w:rPr>
                                    <w:rFonts w:ascii="Times New Roman" w:hAnsi="Times New Roman" w:cs="Times New Roman"/>
                                    <w:b/>
                                    <w:bCs/>
                                    <w:sz w:val="26"/>
                                    <w:szCs w:val="26"/>
                                  </w:rPr>
                                  <w:t>. GRNN (Generalized Regression Neural Network) in Smart Agricultur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81" name="Picture 81"/>
                            <pic:cNvPicPr/>
                          </pic:nvPicPr>
                          <pic:blipFill>
                            <a:blip r:embed="rId20" cstate="print">
                              <a:extLst>
                                <a:ext uri="{28A0092B-C50C-407E-A947-70E740481C1C}">
                                  <a14:useLocalDpi xmlns:a14="http://schemas.microsoft.com/office/drawing/2010/main" val="0"/>
                                </a:ext>
                              </a:extLst>
                            </a:blip>
                            <a:stretch>
                              <a:fillRect/>
                            </a:stretch>
                          </pic:blipFill>
                          <pic:spPr>
                            <a:xfrm>
                              <a:off x="2335825" y="1781179"/>
                              <a:ext cx="1498600" cy="1002030"/>
                            </a:xfrm>
                            <a:prstGeom prst="rect">
                              <a:avLst/>
                            </a:prstGeom>
                            <a:ln>
                              <a:noFill/>
                            </a:ln>
                            <a:effectLst>
                              <a:outerShdw blurRad="107950" dist="12700" dir="5400000" algn="ctr">
                                <a:srgbClr val="000000"/>
                              </a:outerShdw>
                            </a:effectLst>
                            <a:scene3d>
                              <a:camera prst="orthographicFront">
                                <a:rot lat="0" lon="0" rev="0"/>
                              </a:camera>
                              <a:lightRig rig="soft" dir="t">
                                <a:rot lat="0" lon="0" rev="0"/>
                              </a:lightRig>
                            </a:scene3d>
                            <a:sp3d contourW="44450" prstMaterial="matte">
                              <a:bevelT w="63500" h="63500" prst="artDeco"/>
                              <a:contourClr>
                                <a:srgbClr val="FFFFFF"/>
                              </a:contourClr>
                            </a:sp3d>
                          </pic:spPr>
                        </pic:pic>
                        <pic:pic xmlns:pic="http://schemas.openxmlformats.org/drawingml/2006/picture">
                          <pic:nvPicPr>
                            <pic:cNvPr id="7" name="Picture 7"/>
                            <pic:cNvPicPr>
                              <a:picLocks noChangeAspect="1"/>
                            </pic:cNvPicPr>
                          </pic:nvPicPr>
                          <pic:blipFill>
                            <a:blip r:embed="rId21"/>
                            <a:stretch>
                              <a:fillRect/>
                            </a:stretch>
                          </pic:blipFill>
                          <pic:spPr>
                            <a:xfrm>
                              <a:off x="2519792" y="2094526"/>
                              <a:ext cx="1314633" cy="485843"/>
                            </a:xfrm>
                            <a:prstGeom prst="rect">
                              <a:avLst/>
                            </a:prstGeom>
                          </pic:spPr>
                        </pic:pic>
                        <pic:pic xmlns:pic="http://schemas.openxmlformats.org/drawingml/2006/picture">
                          <pic:nvPicPr>
                            <pic:cNvPr id="20" name="Picture 20"/>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852488" y="1828802"/>
                              <a:ext cx="1109662" cy="1152524"/>
                            </a:xfrm>
                            <a:prstGeom prst="rect">
                              <a:avLst/>
                            </a:prstGeom>
                          </pic:spPr>
                        </pic:pic>
                        <wps:wsp>
                          <wps:cNvPr id="21" name="Arrow: Left 21"/>
                          <wps:cNvSpPr/>
                          <wps:spPr>
                            <a:xfrm>
                              <a:off x="3857625" y="2295524"/>
                              <a:ext cx="561000" cy="219073"/>
                            </a:xfrm>
                            <a:prstGeom prst="leftArrow">
                              <a:avLst/>
                            </a:prstGeom>
                            <a:ln>
                              <a:noFill/>
                            </a:ln>
                            <a:effectLst>
                              <a:outerShdw blurRad="107950" dist="12700" dir="5400000" algn="ctr">
                                <a:srgbClr val="000000"/>
                              </a:outerShdw>
                            </a:effectLst>
                            <a:scene3d>
                              <a:camera prst="orthographicFront">
                                <a:rot lat="0" lon="0" rev="0"/>
                              </a:camera>
                              <a:lightRig rig="soft" dir="t">
                                <a:rot lat="0" lon="0" rev="0"/>
                              </a:lightRig>
                            </a:scene3d>
                            <a:sp3d contourW="44450" prstMaterial="matte">
                              <a:bevelT w="63500" h="63500" prst="artDeco"/>
                              <a:contourClr>
                                <a:srgbClr val="FFFFFF"/>
                              </a:contourClr>
                            </a:sp3d>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4" name="Arrow: Left 84"/>
                          <wps:cNvSpPr/>
                          <wps:spPr>
                            <a:xfrm>
                              <a:off x="1743370" y="2295524"/>
                              <a:ext cx="560705" cy="218440"/>
                            </a:xfrm>
                            <a:prstGeom prst="leftArrow">
                              <a:avLst/>
                            </a:prstGeom>
                            <a:ln>
                              <a:noFill/>
                            </a:ln>
                            <a:effectLst>
                              <a:outerShdw blurRad="107950" dist="12700" dir="5400000" algn="ctr">
                                <a:srgbClr val="000000"/>
                              </a:outerShdw>
                            </a:effectLst>
                            <a:scene3d>
                              <a:camera prst="orthographicFront">
                                <a:rot lat="0" lon="0" rev="0"/>
                              </a:camera>
                              <a:lightRig rig="soft" dir="t">
                                <a:rot lat="0" lon="0" rev="0"/>
                              </a:lightRig>
                            </a:scene3d>
                            <a:sp3d contourW="44450" prstMaterial="matte">
                              <a:bevelT w="63500" h="63500" prst="artDeco"/>
                              <a:contourClr>
                                <a:srgbClr val="FFFFFF"/>
                              </a:contourClr>
                            </a:sp3d>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2" name="Text Box 22"/>
                          <wps:cNvSpPr txBox="1"/>
                          <wps:spPr>
                            <a:xfrm>
                              <a:off x="800100" y="1619250"/>
                              <a:ext cx="1162050" cy="285752"/>
                            </a:xfrm>
                            <a:prstGeom prst="rect">
                              <a:avLst/>
                            </a:prstGeom>
                            <a:noFill/>
                            <a:ln w="6350">
                              <a:noFill/>
                            </a:ln>
                          </wps:spPr>
                          <wps:txbx>
                            <w:txbxContent>
                              <w:p w14:paraId="53E046C9" w14:textId="77777777" w:rsidR="009C09FD" w:rsidRPr="00AF1F6B" w:rsidRDefault="009C09FD" w:rsidP="009C09FD">
                                <w:pPr>
                                  <w:jc w:val="center"/>
                                  <w:rPr>
                                    <w:rFonts w:ascii="Times New Roman" w:hAnsi="Times New Roman" w:cs="Times New Roman"/>
                                    <w:sz w:val="26"/>
                                    <w:szCs w:val="26"/>
                                  </w:rPr>
                                </w:pPr>
                                <w:r w:rsidRPr="00AF1F6B">
                                  <w:rPr>
                                    <w:rFonts w:ascii="Times New Roman" w:hAnsi="Times New Roman" w:cs="Times New Roman"/>
                                    <w:sz w:val="26"/>
                                    <w:szCs w:val="26"/>
                                  </w:rPr>
                                  <w:t>User mobi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wpc:wpc>
                  </a:graphicData>
                </a:graphic>
                <wp14:sizeRelH relativeFrom="page">
                  <wp14:pctWidth>0</wp14:pctWidth>
                </wp14:sizeRelH>
                <wp14:sizeRelV relativeFrom="page">
                  <wp14:pctHeight>0</wp14:pctHeight>
                </wp14:sizeRelV>
              </wp:anchor>
            </w:drawing>
          </mc:Choice>
          <mc:Fallback>
            <w:pict>
              <v:group w14:anchorId="3778D126" id="Canvas 10" o:spid="_x0000_s1068" editas="canvas" style="position:absolute;left:0;text-align:left;margin-left:-8.25pt;margin-top:29.2pt;width:513pt;height:344.25pt;z-index:251662336;mso-position-horizontal-relative:text;mso-position-vertical-relative:text" coordsize="65151,4371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vN/qFvAgAAItBAAAOAAAAZHJzL2Uyb0RvYy54bWzsXGtv2zgW/b7A/gfB&#10;36fW+2E0HWTSSTFAZiZIu+hnWqJtobKopeQ4mV8/55KU/KgdK5kmm3ZVoAkpkdQleXl4ee5l3v58&#10;tyysWy7rXJRnI+eNPbJ4mYosL+dno/98uvwpHll1w8qMFaLkZ6N7Xo9+fvfvf71dVxPuioUoMi4t&#10;NFLWk3V1Nlo0TTUZj+t0wZesfiMqXuLlTMgla5CV83Em2RqtL4uxa9vheC1kVkmR8rrG0/f65eid&#10;an8242nz52xW88YqzkaQrVE/pfo5pZ/jd2/ZZC5ZtchTIwZ7ghRLlpf4aNfUe9YwayXzr5pa5qkU&#10;tZg1b1KxHIvZLE+56gN649h7vblg5S2rVWdSjE4rIFLfsN3pnOSuRZFnl3lRUKaSdXNRSOuWYdTW&#10;i7zhNE7jnVJjSDGhuvR7jXnkKLKuMIt11c1n/c/k/LhgFVfdryfpH7fX0sozKJk7skq2hDLdYHpZ&#10;OS/4xLoRqzLjmXUhZAlttFDIyIOKH6traXI1ktTFu5lc0m/MgHWHNm0vtqEf90gigSTKswm/a6yU&#10;Xod2ErnByEpRILH9OArMiLTt0JB94GJpUeJsJEkcEk8pBbu9qhs0iBFsy1HrRUk/S0HDrt/qJ1zp&#10;LaooAVcNlx8X2dqaFit5w2gA7CgJIGyW06ccNyLJsxxaHfgkO3KsmGM5po1U36/lfNrNpyqh+gdx&#10;RNu6Em7nw3XKS+5lJEOK0ZbMdE3IZiHMirmUotRdlAJLjEEcfBwrXf2W/NYsMXxJt6G6nc8XzU0+&#10;t2QOjKC1YKTv2VJh6muN3EhZV15mpRBIrOTns5Hv+zRINOC/M4xhTsoMFIEykxRTfsuLT9b6bBR6&#10;AQ3ZokvpKWSyec9ToRXBNItBpLo743mp/hl12C5H6wUiQUxaFlrxVKq5L7gaiPKGz6DSUDBXzxOh&#10;Hu9miqXoXOPoVwuWcb0gIa3WT/pAW0MNRkENUsszaFTXtmmgLakbadvWemfKU1WtA11l+yHBdOWu&#10;hvoyxr+rvMxLYTRw9+sFemW+rMu3g6SHhkapuZveqeXudit5KrJ7YABUTalXXaWXOWb3itXNNZOA&#10;bcwitiK8XQj518haA9ahYP9dMcmhlb+VgKPE8X0Ua1TGDyIXGbn9Zrr9plwtLwTUxsEmVqUqSeWb&#10;ok3OpFh+xg50Tl/FK1am+LZeeSZz0ejtBntYys/PVTFgf8Waq/IjIbmeH1K6T3efmazMOmsAPn+I&#10;FgLZZA9EdFka8lKcrxoxyxXC0NDpcTJDCjh+IVxO7MgBeHp90Nmn6SdZe6Gz78eBR2uU4Nm14yTR&#10;q7KD5zgJ1WInePYcJwrtVr8GfO6JqgM+k2Ew4LOy+R6Fz167lgd83jLyXh8+O2EfZA7b2eyFzK5n&#10;+zaMYYXMQZJou3gwnAfDeTCcyTbr7PNDVvdzG86dkTUA89OBeT5ZzzeEBg6sewzVowidD+AFKpyo&#10;1tV8i9BwkxaY1XsLeWUdqzIfZNXRF3MwVSpHqtVatobBAGvhGBM58FwfZAXa2ABxgLNO7GIHUCZy&#10;4AREGqgS6QIMGXEgR1pIF78aFuRYGziHamFw0N0Sscvs99ff6y/yj++vE0V2aHaeQx3GmQGMDQ5u&#10;1GEXuUSfCcBEtB0+1sSmx8caeXSPo90Z9qMfpscvQfh1R8pzKcUaZB8xQJbTGZ69TJVjs90eIhUZ&#10;gDOm0pcgck5SfCSEEkhRJHvHc+ICaf0NHN/A8Q0cn+IEv+b4Brvk6XbJS+AuznXa0bKLu8q06E3e&#10;eUnokDlCR8SDGzWRsAPuKrfR4FsZfCvG6QOLGFbm8xwRB9x91bjr9yHqUEgdmvq6UODBduj8Ry4U&#10;+A8prY5/rfnrhH6sXOBk/zpJDD9L6yRuT5qt77q/j7uH5/MB72TrYz/s1nzAZdpWPO7W7PHVJyy9&#10;7Evrdpqddmt2u2jf1fgnfJuzQsBjLUwKTms4Og89H9ygh9ygG35Ce3qePVTFR/STtqA+0Tr7RdxZ&#10;eLS7bq3mDs/JDWyeHwtR2SI8wgSW1N4C9hJHxTEoggchKieX74nolC4uhQ6xbZyEOup2b7BB0fl2&#10;b5VvPPcdRP3AKo7gFe30fw1+/hdX8Kij8joFx6MnKriNk4Bh9Dzfi4N9DtNPwOO1UVjYz8JXoOKG&#10;yGvR5nRwyiG0fuUo/qpUvMrTCf6bEEOkvmLkT8eMolazopggHXe67NXGkskvq+onHbqTT/Mib+5V&#10;CCowkYQqb6/zlGIIKANG0kQrxqCg9RaA1/RVC0+wQNpSVAfZMeV3mpgWeUWRgcQiUtoIi2CiPQ/E&#10;gf7quNL3Il0tEUGmA2UlR3weonTrRV7VCGKa8OWUZwhV/C0jlhxBug1CKiuZI6IPAsF31UjepAtK&#10;akMqNVZz90IJvZGTunBk83I9L4gNCeBEMUJ09kN4/CSm9azoVxioru2dMj9P7F8D8/p/wrxu1E7p&#10;I7J6dSHx3aBE5x+6NiCh9hXqGSGJxhUED+fplUi/1FYpLhYIfObndYVVYGxH1ftN8f8poqiYzW8M&#10;IYGTRAliv8mfZyd+sG8AO57jhx58RWQBI2Iw9pWDqPPVbYKv2wPsgwiixk/D2ferVxTeurv74Mne&#10;7kMA//1oFs3v8+5VMDxBhWimJHZBihhl7pgSB6ZnCEVUTIkDM9VVkRbfVNGIXn/246nb2SaG4L/i&#10;s8bCU2hIf34/DqLQbO2umwRmNLZCD0IinPRwuQ6ihE8sywJCDH7V4e7EcHfiqXcnfmC6JcWVpldE&#10;uLwITMd+u4lvwzSePgamncj3vAgwTObTYZi2IxtuWtrVXCemazJo//imNsA0BnO44jZccXvyFbe+&#10;MD3cZ6N7f8bP8HL32XDxcN95s7mLaEIO+zpvtmJrndBJXNxMBbhubGTHCV2brqsq9IVFHahDx3H0&#10;lQ+eXbduFT/de9M5qvrq6UBt/7Nbmsp7g2hzpekpXfhX+6+5a01/UmA7r0pt/obCu78BAAD//wMA&#10;UEsDBAoAAAAAAAAAIQAmxQeJ/SkAAP0pAAAUAAAAZHJzL21lZGlhL2ltYWdlMS5wbmeJUE5HDQoa&#10;CgAAAA1JSERSAAABaQAAAPEIBgAAAAk5RtQAAAABc1JHQgCuzhzpAAAABGdBTUEAALGPC/xhBQAA&#10;AAlwSFlzAAAh1QAAIdUBBJy0nQAAKZJJREFUeF7tnQeYVNX9hpGy9I6CIoogiGIlUjQYJfZCi5Wo&#10;xG4UFCEK0ZiAotEkVvBRiCUgJQhKKAoioBSBLS51AcFYqdJL6OD9f9/1LP+5c8/MzuzOzE753ud5&#10;n92dnXvvueee85s7555SRggRV1rAW+Ff4Ug4HebDr+CPcCfcDw9Bx/zO17bC7+FiOAv+B74C74O/&#10;hFWhEEKIKLgAvglXwS3wMGTgjYc/wR3wW/gJ7AaFEEIYKsCmkHe4DJi2QFpafg2vhRWhEEJkDA3g&#10;zXAFtAXHZHQP7A9Pg8dAIYRIK7LgHXABtAXBElmxYkWnUqVKTq1atVyrVKniZGVlWd8bA9fDZ+GJ&#10;UAghUpqTIZsy9kFbwCvSY445xmnbtq3Tu3dvZ+zYsc6cOXOcgoICZ+3atc62bducAwcOOKE4cuSI&#10;s2vXLmf9+vXOqlWrnJycHGfixInOM88843Tu3NmpVq2a9ZgRyrZyPry8EQohREpxLtwGo25nPuWU&#10;U5w333zT2bJli7N371430MaLn376ydm/f7+zc+dO59NPP3Wuvvpqa5oikM0hT0IhhEhaysNrIAOW&#10;LZD5LF++vNO4cWNn4MCBzp49e0zoLH0YvMePH++ce+65To0aNaxpD+MLsDoUQoikoSvcCG1By2PZ&#10;smWd9u3bO0OGDHEOHTpkwmJyM3fuXOfGG290atasaT2nED4Ha0AhhCg1OsACaAtSHhs0aOC8/vrr&#10;zsaNG03oSz0OHz7sfPzxx06HDh2s52hxL/wjVI8QIURCqQazYZFtzpdeeqmzcuVKtwkhXeC5bNq0&#10;yenfv7/7YNN23kFyVCRHOAohRNzhnaEtEB2VgatTp05xfeiXTIwaNcptX7flRZBfwnJQCCFizqmQ&#10;fYRtwceVfZNvueWWlGlrjiW8u2ZzzrHHHmvNmwA5v0h3qCYQIURMYDDhaLsj0BZ0XLt27ZrS7c2x&#10;gt8enn/+eadcuXLWfApwJlQvECFEiagEl0JbkHFt1qyZs3z5chOiRCG7d+92Hn74YWueBchBPuwZ&#10;I4QQUXMxPABtwcWVo/cypd25OLAJ5IcffnCOO+44a/4Z+fD1bSiEEBFRFnLeZltAcW3durVz8OBB&#10;E4pEJLAJhH3Ebflp5NzYav4QQoSFowanQVsQcR8MjhkzxoQdES3stteyZUtr3hrZ/NESCiGEj1pw&#10;LbQFD+f888/Xg8EYwJ4v/fr1s+axkQ9oOZWrEEIcpTHkclO2oOE+AFPzRmyZP39+uOYPBuq+UAgh&#10;3BnrQo4czMvLM2FFxAPOfW3Ld+PTUAiRwVwIbcHBqV27tjtdqIgvbP647LLLrNfAOAQKITKQy6At&#10;KDhnn322s2PHDhNGRLxhV72+fftar4XxHSiEyCCugNYmjosuusidbF8knqFDh/quh5HXajgUQmQA&#10;bSDnj/AFg0suuUSDU0qZefPm+a6LkYF6MBRCpDFNoHUOjo4dO5owIUobruMYpudHLyiESEPqQE5C&#10;76v4t956a1rN95wOTJo0Kdz0pzdBIUSasRn6Kjxnr1MTR3IyYcKEcIsKtINCiDRhMfRV9DZt2rhL&#10;Qonk5b333vNdNyMX/D0eCiFSnH9BX0+OihUrqokjRXjttdc81y7ADVCLBwiRwnCuYl/l5qrXauJI&#10;LW677TbfdTS+DxWohUhBGsL90FOpeQf93XffmaovUgWOTGzbtq3nWgb4ABRCpBC8s/oG+ir0xx9/&#10;bKq9SDV27twZbg1FtU8LkUK8AX0V+aGHHjLVXaQq33//ve+6GjmLoRAiBWgOfZW4SZMmppqLVGfU&#10;qFG+62scB4UQSUwF6OsPzZWr1dUuvbjiiis81zjAS6AQIkl5E/oq7ty5c03VFukCVyOvVauW71rD&#10;dZCrvAshkgxO3n8YeirtXXfdpf7QacqsWbM81zrAf0AhRJLh681RtWpVZ9++faZKi3SDH77dunXz&#10;XHMjBy/VhEKIJOFG6KusU6ZMMdVZpCt81lC9enXftYdcVFgIkST4ph/l3NAiM5g6darn2gd4ORRC&#10;lDLDoKdyci5iLX+VWTRv3txTBozboBCiFMmCvrvop556ylRdkSnwQzm4HBj/CIUQpcQU6KmU7BMt&#10;MpNevXp5yoKRIxHLQSFEguEESr4ud5qbI3PZunWrk5WV5SkPxn5QCJFg3oWeytioUSN3tjSRufTv&#10;399TJoxcIKAyFCKtORV2gX+GXF5/Gvwc5sFFcKmRv+fCeXAGHAEHwu7wDBiLuX8545lvxe/Jkyeb&#10;qioylb1797rzhQeXDXg7FCItYPsdF/qcDXdDzslsXWG7mHKgwUHIu5sC+BisDaOBI8o8+23atKlG&#10;FgqXxx57zFM2jGwaEyLlKAtPgA/Cb6GtcCdSrub9MjwNVoE22KPDt+3w4cNNFRWZDj+sK1So4Csj&#10;sBUUIiXgSsucjIhB0VaYk0U2qXA0YQ1YiG90Yd26dU31FOJnQiy3tQsKkbScAhmY2cHfVoCT2QNw&#10;Krwa7jOvHfXpp582VVOIn+ED5OByYtQKLiLpuBl+D30rZkfqMccc41xwwQXOI4884owcOdJZtGiR&#10;s2rVKnetwHXr1jkbNmxwNm3a5Mrf165d666gsXr1amfp0qXOpEmTnCeffNLp0KGDU6lSJesxSqIW&#10;lRU2WrdubSsv/HYmRKnDh38caRVVYOZwagbRG2+80ZkzZ44p6vGDQb5v377u0/jy5ctb01SUV111&#10;ldmbEF5CLLWlJg9RqlSHfaGtcFo9/vjjnY4dOyYkKBfFDz/84PTo0cNp1qyZe/duS2+wu3btMlsL&#10;4YUz5NWuXdtWbrpBIRJKedgHRvQgsF69ek7v3r2dgoICU5yTD44ee/HFF52zzjrLeg6UDwzV1CHC&#10;8dJLL9nKDruXCpEwOB0jlwyyFUaPnTp1crKzs1OqPzHT+s033zj9+vVzm2MCz2fatGnmXULY4fOR&#10;wDJjZL//ulCIuMJ25/9CWyH0yKGye/bsMcU2dTl48KCTl5fn9uZYs2aNBq+IiGjXrp2tXtwAhYgL&#10;HIDCvsJhRwFytYqBAwcqkImMZ9CgQbY6MgcKEXM4qIPzZdgKnStHWg0YMEBttUIYtm/f7k5ha6kv&#10;VaEQMeM6yHk0bIXN9aGHHtLCq0JYYI8hS51pCYWICa/AkM0bnFzov//9rymOQohgnnjiCVvd4WyO&#10;QpQIPhzk1J+2AuY6ePBgUwyFEKEIs7yWEMWmFgw5z8Ypp5zi7N692xRBIURR2OoRFKJYnAV9k9oX&#10;+vDDD2sFEiGi5PTTT7fVpw5QiKi4EFpHDnKo9IcffmiKnBAiGsaOHeurU1ATLomouABa76A52o7t&#10;akKI4sFuqZa6xdXEhYgIrkZiK0Ru+7O61glRciz1i0u5CVEkZ0JbAXLnYFb7sxCxoWHDhrZ61ggK&#10;ERKuwu1bbYR26dJFIweFiCEc8BVcz6pXr94LP4WwwlWyt0Jfwbn22ms174YQMWbmzJm+ulatWrVP&#10;8FMIH8fA76Cv0Fx22WUK0ELEAY7MDa5vTZo0OdC/f39OXCaEhw+gr8C0bdvWXVFCCBF7uJhEcJ2r&#10;U6eO8/LLLz+G3zmATAiX30NfYWnevLmzd+9eU5yEELGGN0BFrKfJMQpz4dPwGlgTigyjBfQVjsqV&#10;KztbtmwxRUkIES9atmzpq39F+BV8G54BRQawGfoKwvr1600REkLEk7vuustX/yKUq+/vgGNgBSjS&#10;kNHQd/HHjRtnio8QIt6sWrXKXRzDVhejlD2z2kPOVinSgEuh70J37dpVPTmESDC7du1yl9V68MEH&#10;3e6urVu3dk444QRf/YxQtmP/DnLVfpGiVIK+Zo769eu7hUUIkRzwwSJX1H/11VedK6+8MtSyW6Fk&#10;U0gPyO61IsV4Ffou6vz5803REEIkI/v373eWLVvm9OrVK5qA/T38BRQpBB84eC5k586dTTEQQqQC&#10;bJbcsGGDc+aZZ3rqcghZ55dCkQJ8DT0XkA8thBCpy8GDB527777bqVKliqduWzwAr4IiSWkDfXfR&#10;n332mbnUQohUhoPP+vTp4873HlzPg+Sit3qwmIQsh56Lddppp5nLK4RIF7ggx5133ump6xbXwfpQ&#10;JAlXQ99dNCd4EUKkH2yz/vLLL526det66nyQbP5gbBBJQD70XKCOHTuayymESGd69uzpqfsWH4Ci&#10;FDkPei4KF5Hlp6wQIjNYsWKFc+yxx3riQJDPQVFKzICeC3L55ZebSyeEyBQ4WO2SSy7xxIIgh0GR&#10;YKpA38VYvny5uWxCiEyCoxh79+7tiwkBjocigTwFPRfh5JNPNpdLCJGJ8KHi8OHDPXEhQHYwYBc9&#10;kSB8F2Hy5MnmUgkhMpkZM2aE61PdH4o40xj6Ml8IIQqZPn16uNVhfgtFHJkNPZnevXt3c2mEEOJn&#10;PvroI7fHV3C8MJ4DRZzYCT0Zvn37dnNZhBDi/5k4caInVgS4H3J6YxFjzoeezOZXGk3oL4QIxXPP&#10;PeeJGQFyXUXNSx1j/gU9Gf3444+bSyGEEHZuvfVWT9wIkPPQixiyCnoyecmSJeYyCCGEHU57eu65&#10;53piR4AXQQH4teJkyAy5AXK9svvhnfBmeC28AB4HbdSFR+DRzGVTx4EDB8xlEEKI0GzevNmpVq1a&#10;YHAudDfMqJXJebK3w+mQD/m4gORB6JutLowMxtxmD9wOJ8AXoOd9V1xxhcl+IYQomk8++cQTQwL8&#10;EKYlnGC7EewNt0DbycfNV155xWS9EEJExm9+8xtrPIGnwLShHXwZ8k7XdrIJ8YsvvjDZLoQQkVO5&#10;cmVbTNkAU5oacCBcC20nmFCzsrKcQ4cOmSwXQojI4erktrgC+8CUg8H5U8jVDmwnFZH16tVzLr74&#10;Ynf5m7/85S/OP/7xD2fo0KHO4MGDnWeffdbtSsduMuedd14kC086v/jFL0x2CyFEdHBsxfXXX2+L&#10;LXyOlgVTgupwNbSdiNVy5co5lSpVcm677TYnJyfHZEfJYGZOmTLF6dChg1OxYkW3R0edOnXcqQmF&#10;EKK4sLdHiGHjf4ZJTT34LrQl3meDBg2crl27OrNmzTKnLoQQqcGAAQNscY29y3iTmpQ8AT19kW2y&#10;Pfiee+5xFi1apCHZQoiUZf/+/U7t2rVtca4fTCrOht9AW2KP2rBhQ3dmKZ6YEEKkA3w+Zol3h2HS&#10;MAAyQbaEunKhx5UrVzpHjhwxpyWEEOkBWwPYOmCJfRyUV6pUg+ugLXGuDM6rVq0ypyKEEOlJiJny&#10;SvVumnNkhOxSx/Htb7zxhtqbhRAZgyUWciqL82DCuQcegrZEOV26dHG7pgghRCZx++2322LiHJhQ&#10;noYhJzpSNzohRKaydu1aW1zkCi4JG9wyEtoS4dSvX9/Zs2ePSaoQQmQmJ510ki1GckrluDMO2g7u&#10;3HzzzWp7FkIIMGzYMFucjHuTx1vQdmB3zgwhhBA/8+OPP9piJQf41YZx4SloO6gzYcIEkywhhBCF&#10;tGnTxhYzr4Mxh0tUWR8Szp49W00cQghhIcQIxLEwpjSAvgOVLVtWd9BCCBGGjRs3+mIn5A1vORgT&#10;akLfMG9OyTd8+HCTDCGEEKE4/vjjPfHTeCyMCYug7wAc9iiEEKJoLr/8cl8MhZ1gieFgFd/OueKJ&#10;EEKIyPjggw98cRTOhSWiOfQ9KDzxxBO1iokQQkQBO1YEx1LI+FpsykLffNBcymrNmjXmsEIIISIl&#10;OJ4aiw0nTfLtcMSIEeZwQgghoqFq1aq+mAqLvayWr5mjXbt25lBCCCGi5b777vPEVONNMGpmQt/O&#10;tMSVEEIUn+nTp/viao0aNSbhZ1RY+0QPHTrUHEYIIURxYIeL4NialZW1DT+jYgr07KROnTpai1AI&#10;IUoI42hwfK1evfpPubm5Z+L3iGgIfSuszJw50xxCCCFEcbEFafaY++KLL6bj94gYDD07aNGihfpE&#10;CyFEDLD1lS5fvjyD9KGCgoI6+DsslSDnOPXsYPz48Wb3QgghSgKDdMWKFT0xlnMgIUg7eXl5f8Df&#10;YekIPRtzQhAhhBCxo2nTpp44S+fNm+fk5OR8h9+PgSH5AXo2HDBggNmtEEKIWHDxxRd74iydOHGi&#10;eze9YMGCZvjbSgXo2ahChQrOvn37zG6FEELEgs6dO3tiLR0zZowbpOET+NtKb+jZqFmzZmaXQggh&#10;YkW3bt08sZZyXn4G6dzc3D3424rvgeGsWbPMLoUQQsSKu+66yxNrKQcLmjtpZ8qUKRXxmg/fRkII&#10;IWJP9+7dffH27bffPhqkcTd9M17zcBX0bNCoUSOzOyGEELHk+uuv98RbOnLkyKNBOjs7ez1e8/AR&#10;9GwwevRoszshhBCx5JprrvHEWzpu3LijQZriNQ++rnebN282uxNCCBFLWrVq5Ym3dNq0aZ4gHdwu&#10;vQ96NtCUpEIIER/q1avnibc0Ly/PE6Txd0+87nIq9LxZXe+EECI+2ObuKFu2rCdA09zc3KML1P4O&#10;ejbo2bOn2Z0QQohYYgvSWVlZviAN1+B/Li9AzwZjx441uxNCCBFLbFOVVqlSxRekAwe1jIeeDT7/&#10;/HOzOyGEELHEtjJLzZo1fUGarlixoi7+X2Z+4Jvp6tWrze6EEELEko0bN3riLeVzQFuQzsnJuRL/&#10;L7Mi8M30xx9/NLsTQggRSwYNGuSJt/See+6xBum8vLx++H+ZjYFvppr5Tggh4sOFF17oibc0cLRh&#10;oLm5uW/h/2V2BL6ZKwTw6aMQQojYExhvCw3uIx0QpD/E/8vsDXwzF0QUQggRHwLjbaG2AE0RvHPx&#10;/zIHA99cvXp1syshhBCxZN26dZ7gTKtWrWoN0BRBehXeoztpIYRIBI8//rgnQNNbbrnFGqApgvQG&#10;vMffJi2EECL2nH766Z4ATT/44ANrgKa5ubn/w3vKcN5Sz0Z79uwxuxRCCBEL2CGDIwuD4+3s2bOt&#10;AZriTvoA3lNmeeAGlJ2thRBCxI4ZM2Z44iytW7duyJ4dNCcn5ye8r8zngRvRVatWmd0KIYSIBXfc&#10;cYcnztIHHnjAGpwDxfvKvB+4EZ07d67ZrRBCiJLCpg7bHNKjRo2yBuZCc3Nz3TvpvwVuRMeMGWN2&#10;LYQQoqTk5OR4Yixl+zSCsDU4F4rt2EW6zG2BG9L777/f7FoIIURJ6dGjhyfG0k6dOlkDc6AI0u50&#10;pScFbkgbN25sdi2EEKIk7N271115JTjOvvvuu9bAHCTnVnJhtPbsQGscCiFEyQnVq8MSkH3m5eWt&#10;xvtdvoeenWi1cCGEKDkMyMHxtXv37tagHGxubu4XeL+Lb3WWd955xxxCCCFEcdi1a5cnrhZqC8g2&#10;cSc9Fe936QA9O2F3ESGEEMWnZcuWnrhKTzrpJGtAtokg/Q62OYpvZ0IIIYrHmjVr3LmQguPqzJkz&#10;rQHZJoL0k9jmKJzIw7Ozjz76yBxOCCFENPz617/2xFPaoEEDazAOYxdsd5R7oWeH6oonhBDRs2zZ&#10;Mutd9IgRI2yBOKT5+fknYLujVICeHbJvn7riCSFE5HAIeLt27TyxlDZq1CjsZErB4r37sJ2Pr6Fn&#10;x3/84x/NoYUQQhTF9OnTPTG00CFDhliDcSgRpN0J/4O5Gnp2fNxxxzmHDx82hxdCCBGKgwcPOjVr&#10;1vTEUHr22WdbA3E4EaTzsK2PinA/9Bxg9OjRJglCCCFCwXmPguMnnTx5sjUQhzM3N/dRbGvleeg5&#10;AJ9Isp1FCCGEHS6WEhw76S9/+UtrEC7KnJycutjeSh3oWUGcTp061SRFCCFEIGzmqF27tidm0nLl&#10;ylkDcCRi+7D4FgKoXr26c+TIEZMkIYQQhXDF7+CYSf/5z39aA3BR5ubmbsf2YalVtmxZrgjgOeAz&#10;zzxjkiSEEILwmV1wrKSXXnppVF3ugnwE+whP+/bt2UfPd+ADBw6YpAkhRGbz3XffuU0awXGycuXK&#10;7jKEluAbkfPnz6+M/YQHb9xhGzHTokULPUQUQmQ8hw4d8sVHyrj59ttvW4NvJOLu+zD2UzS5ubk/&#10;snkDv/p84403TDKFECLz4INCjiGxxce7777bGnwjFbH3VeynaBDNZ3HxxKZNm/oSkZWV5axevdok&#10;VwghMgd2oGjTpo0vLtLiDFoJFnG3JfZVNHjzvdxg4sSJ1sSceOKJmtdDCJFRMEBfccUV1pjIkYa4&#10;C7YG3kjNz8/nklhlsb+iee+99yoXbtizZ09roi644IKfUy6EEGkOn8VxYIotFtJZs2b5gm605uXl&#10;/RX7ipzAjc844wxrwh5//HFzCkIIkZ6wDbpVq1bWGFixYkXnP//5jyfYFkfchR/Jzs4+EfuMHGy4&#10;t3AH8+fPd8qXL29NJGd3EkKIdGTbtm3uNKO22FehQgXnX//6ly/gFtMc7DM6cOv9SuBOPvzwQ2tC&#10;2eVk2LBh5pSEECI9KCgocOrUqWONe/Tdd98NDLIlcuHChZdhn9Exd+7ck4J3NGjQIGtiuUDAhAkT&#10;zKkJIURq8+9//9u9U7bFO8rlBYPjYwncgX1GDz5FsnJzc38K3uEf/vAHa6Lp2LFjzSkKIUTqwfbn&#10;X/3qV9b4RtkFedq0aZ6YWFJzcnJ+h30XD2w8wbbTbt26WU+A/ulPf9KoRCFEyjFnzhx3SLctrtHj&#10;jz/eXXnFFhOLK26ED2DfxQc7+XXwTgu94YYbrCdCr7vuOmfv3r3m1IUQInnZvn172HhG27dv72Rn&#10;Z1tjYUlcuHDhDdh/8Rk7diybPP5n2zm99957rSdEOeCFE2ELIdKbp59+2p1PuVatWs6dd97p7Nu3&#10;z/wn+WE3Ynajs8WwQrnWqy3+lVTE1m39+/cvj2OUjJycnCG2A1BOxde3b1/riVE+UBw1apTJDiFE&#10;usEmguB6z5nhHn30UfOO5IRzPYd7MEgZvCdNmlSSKUfDunjx4itxnJKDaN8EHrEdpNC//e1v1in7&#10;Cj3nnHOczZs54lEIkS5w6uKGDRta63yhd9xxh7Nu3bqkeE7FGDRw4EBrOoO97LLLrLEuVuYDHCd2&#10;4G4633agQHnHXK1aNesJUwbxF1980Z3iTwiR+vz5z3+21nWbZ555phsjdu7cabZODGx64RiPDh06&#10;WNMVLAeujBgxwhrjYuihiCdSihTs8FzcTfu64wU7b94857zzzrOefKF8Qjpu3DiThakFJ1h56qmn&#10;3E9Z9mI5fPiw+Y8QmQUnvLfV76JkEyjn/fn73//urF+/3uwttmzdutUdCc3JkNhlzpaOYPm+J554&#10;gt3hrLEtliKWvoljxp68vLzdtgMGiwS4AQybhJVfk9idJVVgG1uVKlU853DaaaeZ/wqRWXDd08C6&#10;QDl1BINw8Ovh5OxxrEcPPvig88knn0R948P3M7A++eSTzumnn+7Uq1fPHQVtO1Yoe/ToUaKVVKKR&#10;TcdIdmQz3UVLQUFBHdtBQ/npp586devWtWZKsGPGjEnKpbl27drl/Pa3v7WmuVAWCjXhiEwiVNPB&#10;c88959Z9LhhSqVIl63uSRX6g3H///XF7KGiTrRH4MKiN48cPHGS57eDh7NOnT9gO4oFef/317p04&#10;R/2UFvyq9MEHHzinnHKKNY02Tz75ZHU3FBnBe++9Z60DvBsOrvvsQXHWWWeFnJytNGzWrJnz7LPP&#10;+tKaIF9EGuILp9KzHLhI+VWCATjSryHs+sI7WBaIRDxo+Prrr92HmpwvNtqvSoXya9uiRYvMHoVI&#10;P1iXbd3WeNccXOcD5VzLbC7kw8PgbRNh48aNnQceeMD5+OOPrelLkIs+++yzkveJjoTg2fGikU9Z&#10;r7rqKmtGhpJtXMzkK6+80nn11VedlStXmiJTPHiXzkLDDurt2rVzmytsxw0l7wpCdX5nWnn3IES6&#10;we5rHKxiK/fstWGr7zbZDDp48GCnU6dORQ4iKa680brkkkvceDFlyhRrOhJpbm7u7nnz5h2HtCWG&#10;sWPHlkOg3mRLTKTOnj3bHTqO3RVLBkNeYHb5Y8Fp3ry5c8011zg33nij2y+ze/fu7v55Z8wHlDVq&#10;1HCqVq0a8ZPeULJnx4IFC9wHnsEPEQO96KKLTNEWIvXhM5dQNzN86Fbcdl1u9/nnnzszZsxwmyA4&#10;sVG0dZQ3TbzZ6tevnxuQuT82mdqOVxqyHTonJ+cCpDWx4KCXIoPDDnCJ1MceeyziB4yJln27mzRp&#10;Yu03yXH8DRo0sG5HOQ/tqlWrNNlUAmEXydGjR7vXjWVqxYoV5j+iuLD3RKhyzpug4HohfT6KvCod&#10;EKRHWhJUbDn88qabbgob+BIh79LZlYdTskYyoQonXrHtp1D2vVSgjj9r16512rZt68l7Bmt+vRbF&#10;g3fQ559/vidPCz3hhBOS6o41GUX+xKc/dDQgUG+1Ja6kcgEB9rVu3bp11P0uiyMf+rG55KWXXnKb&#10;YmxpCiUL6iOPPGLdb6Es0J999pkp+iLWDBgwIGQPAgZqzi8homP//v3uoBNbnvLhYSwWXk1zRyOv&#10;joGlCwJPLUviYirvZrkKAtcS4wxbbH7AoYst27zYZsyJodg/e+bMmTHpK8kFD8J1NeTDDLa5se+1&#10;iA0sGxzBasvvQJn3U6dONVuJouBQ6hYtWoTMS7Yh2+qA/FnEkykJ68kRCUhQGzaO2xKbKBlk+bV2&#10;4sSJzsiRI92Aye42kTRXxNqmTZtaC3egfNiiATDFh4uDFufDmk/71fQUHpbLUDcbDNCTJ0+2lnt5&#10;9CHh58ir5AOJe6S0A3Uy+frrr4edbIqywPOJtu6sI4f92Tt27GjNz0DZvGR7nbL3T2kOlkpmli5d&#10;as0zyr7QCZh4KKVFDJyJvEpe8Aky2JbwTJVtdmznRtaEle177Oi/Y8cOU1VEMIsXL3auvfZaa/4F&#10;ykDCZix+swqX9+yypfz28tZbb7nt97b8YhnlKFxbOZc/izL3GvIq+cEnyXDbCWSyXHX42GOPtRb+&#10;QHlnzcCyfPlyU20E8y7SUWoc7MTnC4X5jrLoPsOwvZey3zwfEmc6nDOHeWfLI8oAzYmPAsu09Pkg&#10;8ip1QOX4j+UkMlre2Q0aNCjinirsbTJs2DBTjTKLPXv2uIORIp3v5bjjjnOfR4TKdw5ysG1X6K23&#10;3mqOnHlwvplwg7LYbMTBIba8le6NwMHs7OxzkFepBxL/JlQbtcVevXpFNUMY+2xzlCODVzo+9OI5&#10;bdmyxe29E81EPPXr13cHrtjyOFg+TA63b067yYEvmfJQkYtEFzW7I3si2fJS/mxOTs56jr5GXqUu&#10;uIv5KwJ1TEYlpqOcP5ejEpFVEcuug2wC4MCNVIYjA5csWeK8/PLLzkknnWQ911ByCoA33njDmqfh&#10;ZF/poo51yy23uB8Y6Qo/hDhozDYXdKC///3vrXko3btnxrT4z2aXKBCouwWfpPx/2UWQc+9G0tc3&#10;WE46dfvtt7vdDXmXnex8++23bpMPe2cU1fPF5sUXX+zeEbMJw5aXkchvJJzfxbb/QtmPngOpOJgj&#10;neCqSWeffbb1nAvlit8sT7a8k27z2TcoQ2cjr9ILfPI0wVeDg7aTlj/LwDN+/PiI12ELlg8d+fWf&#10;S5dxhYrSfvjIO+Vp06a53d3YXBNq9rRIfOihh2L+4Io9GYpqWuFzAU5in+p89dVXIYd2B3r55Ze7&#10;gdyWX9Ktoz2TaoBKrGHbDU6yQO3Ukfn888+XeMa+QDnxOtvC33//fXfKSQbRQvkVOBoDt/3mm2/c&#10;B5zdunWL6SRZp556qjvK1JY3sfTcc8+1Hj9Yzr9SmFepANPJ9QPZg8V2PoGy253unu0yXiFusQtQ&#10;6Q/vThQ48Udx0oeCM0PaZXPI3Xff7balJmIOk9KSD1J5x83FSW35EE/Zxs9vIbZ0BXvppZe6Czsk&#10;42hRBuYNGza4889EMk8zyxP7ntvyJNbim/RcPmhLlZs0phPOXbp0aX3kVeaBwHMiLliOLXNkaLm6&#10;DZfQv/DCCyPunpbMMjB26dLFbadGcbCec6JEhXR69+4d8bcXfqiwGYZt3KW9YjwD89ChQ91yYUur&#10;TU4xmqjJ8JG3m+bPn18Zx2XT529wk7bQ9r5k0NxAvrts2bJGTG/Ggwt2CyrnnuCMkkXLoDZu3Dh3&#10;9jeOnkuFu2z2x+3atavbo4NNGagQ1nMrTRFMnIcfftia/lCy7ZrtuZwKIFE9Qzij4n333ee0bNnS&#10;fR5hS5dNzncSzSoqJRV1/Aiu8y9xbA947Sz4Gt6TFN+q+UGC9Nwd90ViU5HVq1dXRAY9B9VWXQKR&#10;f+4wdE4wxcmb2HSA7C01GTjYXZA9VzjRFb8FJGNQDiUHcHB4eTQBsFD2XGFvndtuu82dea+kPW+4&#10;XBw/jNkzg+3+0fQlL/SMM85ISBt/sLjmQ3H8kBQUFGQhr0/Lz8//2LZ9PMWNzgGk70n8Xs8kRxQF&#10;As0oeCA4M1PEQ7jgs+E+y/9KXfaO4EK77G3RqlUrd5g6+2gXLivGr+9sx+QQYAYBPkziT8rX2AzA&#10;JhYGIG7DbRs1auR2i7v33nudIUOGuHehtmOnuq+88orbNQ1FNGbyWwUDOVeu5kNd3uFGMnVANPKa&#10;8vrwA9J2XvEWdXkr0hEVnPrYBM4fsP1uGJNxFtgPe5dtxb4Xws7mcKI44CJVwqfq35mhgZmcrLIg&#10;4aK/U/g1acGCBY3xCf0/23tlasspOrl4arQDkBIpm73YBMKugyiX1vNIhKgX/8M3gOpIU4nAF4ny&#10;2F97E7hHY78z8XMRfv4Xr63Bzx/xcwt+rsfrP8Av8fsCvDYVP99AXbwDr7UwuxOxJjs7uzMy+DNo&#10;LQilKQrAFywAKES+YaGLFy+uikKy2radTA/feecdtzkj1ne/xZUPDQcOHJgUq6WgbhxZuHBha6RL&#10;ZAq48PVw4flU+OvgApFIcfwf4D0Izg1M0kKC91fAh8yk4H3I9BLlwe0l8eabb7qr07NpCJc/7nK0&#10;aZ8+fdz+zck2ARLqx71Io8hUcOd6zJIlS9iF798oEIeDC0isxYfDhxwGyuOaJEQFKnE/235lesqg&#10;jTLj9r554YUX3MBd0vZstltzDU0+gOW+eQzbsZPEIUizEF74sAF3rd1ReMegkCyC36Awb4b/w2vW&#10;QM7X8f89kF1vvsVry/DzPXj3ypUrTzC7jgn46tcMx9kenAYpUd6iXvg4WcUH0wRT5IWIjm+//bYS&#10;ClFNFKK6COY1OETd/Cth8Jg4/vvBBVvKdBAfNh+Yoi5EaoPCfDncZSvoMr7i2wwXCU3KB9GpLPJ1&#10;VGnc+AgRNzhEFgX7LVuBl/ER+f1pQUFBNQYT/D7e9h4ZvbjhGFHc5zVCJD1TpkypgULOvp4abRkH&#10;ma+4c96cnZ19hsnyo+D/7yrfSyby9i2TnUKkNyjwXRAwvguuBLL4Ij+3wftMFlvB//vbtpXhRb5x&#10;Po7uJhuFyBxY8GFKjLRMVnF3twNB5JH+/fuXNdkaFuR3B5iqUxGUhjvwzeQXJvuEyDy48gMCzXVw&#10;k6WCyBAivw4iON9ZOCVmNOTn55+AfZTqQKlUEPm7fOHChceabBNCLFq0iPOAqH91GHEXvBtBttiD&#10;jQrh9sjr0bZjSDdAP2+ySggRzLRp0zgXyLuoLDuCK08mioCxB/kxNR53ddj3eXCb7biZKPJiEz68&#10;mpvsEUIURXZ29rWoOB/CjGpHRVA+DGfBbiYr4sbYsWOzcJwRyOOM7f1h8vuV/v37p+/Cq0LEE1Sk&#10;KgsWLOiEipTWfX4RKD/FB9MN8+fPr2NOPWHgTv0c5G/GtVUjz1fm5+efbrJBCFFSzOoWTVHBXkRQ&#10;Sem5rBEgjuDr9RD83oLNPOYUSw22VSNP2QMk7pN5lbY4x12wjTl1IUQ8QWVrimDHARvsL7wfJtVX&#10;d6YHsslmB9I5ccmSJa1M0pMWpLcH8nVfsuVlScX5cOGK35nTFEKUBuyahmB4Eyrk63AO/AomZBFg&#10;BIC9ONb3+Aq9AD+H4e/uSEtdk7SUA2l/AOfAVUCs55sqmjJwszktIUQygspak/NlI4B2RPB5CJV2&#10;IHwdQYjTts6AuXjPMvgl/BrvWccAhfdw+aLl+Dsfv8/E9uPx9zvwr/i9J37eANtim7Rd5BPn9mv4&#10;Ec4/JuvwJUKmFddsHPyVOQ0hhEhv8CFXHx9Iv4VrbIExGUTa+AD0JljTJFsIITIPzl3ObxHZ2dmb&#10;A4Nkacg0LFy48OrVq1dXNMkTQggRCAfc5ObmPo2g+SWC9xYY814i2D+HxG+CKxGYn8lJ4fZ+IYQo&#10;VTjxEwJ12/z8/PsQTF/Dz8n4ez4DLH5uRNDdid/343e3nZu/8zW4Aa+t4nvhJLz+Orb9PX4/S/M5&#10;pzNlyvwfr+zi+gVvzYMAAAAASUVORK5CYIJQSwMECgAAAAAAAAAhAN/RjE1WBAAAVgQAABQAAABk&#10;cnMvbWVkaWEvaW1hZ2UyLnBuZ4lQTkcNChoKAAAADUlIRFIAAACKAAAAMwgGAAAASEKQ2QAAAAFz&#10;UkdCAK7OHOkAAAAEZ0FNQQAAsY8L/GEFAAAACXBIWXMAAA7DAAAOwwHHb6hkAAAD60lEQVR4Xu2a&#10;zY3UQBCFNwAS4A4BEAABIHFGBEAGnBEREABHbnAgArhyIQMOZEAO0N9qnvRUqvaMB2bHZt8nlTzu&#10;7qquP9sz3r0JIYQQQgghhBBCCCHsmydDfg15fnt2OV4P+Tnk4e3Z+fxLf7Hx+yD/wrfd4olAvg55&#10;MOTtEJLi85dslA9D2ONvi3GOv8T75nB00Fc+1Hw0872C4EkCwZMEoYR4wf73OwrrPw2pjULzIvca&#10;ilKbRFCoL4cj3FWjYP8ajUIz6M7h3PtGoRAUpEuOeDVETTRLPM2m2zyi27LsM6ZEc+S87qlx5NuQ&#10;pUaRXfbR3l2zV385ag/E46gx4I/067iYxQ2sI8aXQ1xP44+HzHLTxXJVlDgPcImuUdD1osumgmec&#10;eZ1D1VHyOFcTzBrFm4+Gwpb2qDrur/Tku+8Jj4ZUv0C23X+Yxf15CON8/jHk3RDWfj8I44h8RQ8f&#10;Wcvn2X5XhQBwmuMp1EbpGgewxzjzXeCeZNaQJI6C+VmjQGez88XH6j7dHu6XOHUv8LhnMWDH96gN&#10;DJ0fVwXn/qZROCoxjuxy7BLtiWBNTWg35sim+62E+9isoPjiV7XoCtT5j71jcXe2oI7volGUSE/C&#10;El2jKDGOr+sS7Yng8101ihqE825f90t0/qN/LO7OFtTxXTQKkACCI8gOnFYQNfE6r43GvBeBeV/j&#10;iWBtTXrVr6h42BH4Uh9h7m+1ie65jXJK3J0tqOOsRcfjn+leFTnaXSEkAqeFJ16wxnWVWNdjjQKX&#10;DXTYl3OOSjCgyzzrmK9oD9fxPYT7i023x3rXBy/QMwYG2ov1zrG43ZZTx3fTKALnCNzFnfeGqnNV&#10;1+fAm4ME8LbXi1Rt82tm1iSgonwc4nY9sdUmP/P9/P3h6Pu4n8RQbVSfZnGriRCP09fj79Mh2g9B&#10;33U32yx7QY1C4kOYkkYJJ5FGCUep3xvql8wQQgghhBBC2D78kqlvdy+F3oaGHVHfj/jrbOTU9yas&#10;c70q1Q7neV2+I2iMWkSu+Po3lmNgQ3ekqs953QMYy51lB1DA7qo+p1FeDNEf4qo+48xXdDdjfdgo&#10;S6/klxqF9UuPFFjTaOjnEbRh9Fq+u5pnha5FZR3NUh8faxplzdpwBShM/e800RWPz4wx59A8de2a&#10;4s/sho2wVMxubraece4qXugl25U0ysahQGvuKF1DQFfoTn9Gpx82xNrvKCpo933E//UQ1jTKmrXh&#10;Cpzzq0cv45iHmY01xc+vnh1AQWuR1AyS2gSc+7yaRtT5qu+o0aqNsEFojKViXhIapD7KwkZZegRd&#10;EvbLI2eHULi7egTkThJCCCGEEEIIO+bm5g9+XMiojj5wVgAAAABJRU5ErkJgglBLAwQKAAAAAAAA&#10;ACEA1DwcTIcHAACHBwAAFAAAAGRycy9tZWRpYS9pbWFnZTMucG5niVBORw0KGgoAAAANSUhEUgAA&#10;AQsAAAEVCAMAAADAVzCLAAAAAXNSR0IArs4c6QAAAARnQU1BAACxjwv8YQUAAAE7UExURQ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HmF6doAAABodFJOUwABAgMEBQcICQoLDA0PEBETFRca&#10;HR4fJSssMTQ3ODk7PT9HTlNUW19pbnF+f4CCioyNj5KVlpiaoKGio6eoqaqsra+ytLm+xsfIyc3O&#10;0NbX3d/h4ubn6uvs7e7v8PHy8/X3+Pr7/P3+7zqGnQAAAAlwSFlzAAAh1QAAIdUBBJy0nQAABWFJ&#10;REFUeF7t2mlzVFUYReEEEqNhUnHWqDjPqBEnVJxRnAcwBhUHIPn/v8Ads6yTtFjpc1O55zS1nm/2&#10;pe9+a4mIJXOSJEmSJN3kFlbWNw/WlVOLbPXtvescfLA2PmKvW3d8z6ljuHiS1R4d/o0rx/J7t/+o&#10;PM+FY3qD7c5c4rxx/cp6T27ltvEd4YJ+bHBZA1zQDc5qgxs60fBnRWzMc0YPuKkd7ujAGS5q510u&#10;ae4oB7V0gltau8Y9TXFLY/dzTVsrXNPWH1zT1l9c09Qix0zrHb63l1V+/LSW+F5L57llWnxtb1f4&#10;wpS+5Gstccq0Vvna3p7mG9Piay1xydT42t748VNr/5vPV7hkeicWp3GEHz29t7monTUuae8yF7XD&#10;IT3gona4owdc1A539ICLmpnnjh4c4qZWempxmJtasUVhi8IWhS0KWxS2KGxR2KKwRWGLwhaFLQpb&#10;FLYobFHsavEkH47n1M4/BNNTCz4aF9tbOmrxNR+N6zPWo6MWj/HRuO5mPTpq8SAfjes21sMWrIct&#10;WA9bsB62YD1swXrYgvWwBethC9bDFqyHLVgPW7AetmA9bMF62IL1sAXrYQvWwxashy1YD1uwHrZg&#10;PWzBetiC9bAF62EL1sMWrIctWA9bsB62YD1swXrYgvWwBethC9bDFqyHLVgPW7AetmA9bMF62IL1&#10;sAXrYQvWwxashy1YD1uwHrZgPWzBetiC9bAF62EL1sMWrIctWA9bsB62YD1swXrYgvWwBethC9bD&#10;FqyHLVgPW7AetmA9bMF62IL1sAXrYQvWwxashy1YD1uwHrZgPWzBetiC9bAF62EL1sMWrIctWA9b&#10;sB62YD1swXrYgvWwBethC9bDFqyHLVgPW7AetmA9bMF62IL1sAXrYQvWwxashy1YD1uwHrZgPWzB&#10;etiC9bAF62EL1sMWrIctWA9bsB62YD1swXrYgvWwBethC9bDFqyHLVgPW7AetmA9bMF62IL1sAXr&#10;YQvWwxashy1YD1uwHrZgPWzBetiC9bAF62EL1sMWrIctWA9bsB62YD1swXrYgvWwBethC9bDFqyH&#10;LVgPW7AetmA9bMF62IL1sAXrYQvWwxashy1YD1uwHrZgPWzBetiC9bAF62EL1sMWrIctWA9bsB62&#10;YD1swXrYgvWwBethC9bDFqyHLVgPW7AeHbVY4aNxHWM9OmrxPh+Na5X16KjFJh+Ni+0tPbW4ymdj&#10;+pPtLT212NxcOz+ui+xu66tFW7YobFHYorBFYYvCFoUtipugxTd3LS8tn/ycv9qHWW+x8QAvmpu7&#10;9yqfDTXjLd7iNdte5tOBZrtF+Umx7R4+H2amWzzBS4pHeDLILLf4lnfs9AXPhpjlFrxiN54NMcMt&#10;PuEVu53l6QAz3II3TOLpAId4QzPcMQAvmMTTAXhBO9xR7zteMOkCz+vxgna4o96bvGDSaZ7X4wXt&#10;rHFItdO8YNJzPK92mRe08yqXVHudF0x6iefVzvKChrik2gW+P+ljnldr/q+RffyCwfcnDf6vVb7f&#10;0uBf9/n+JJ5W+4rvt7TILdWe5QW7Pc7Taku8oKmd/0uzCt/f7RoPa7X4n7n/dR/XVHuRF+z0FM+q&#10;PcQLGhv6t3JznhfswJN6fL+1HX80ptIib/jXIT6vdztvaO4MB9W7kzdsO86n9dr8maAb4qIBPuAN&#10;W17jswF4Qxc2uGmAT4/984ZbBv9+M27wC09DHNUGN3RjHz8z9quvnxWxzGHjO8oFPfmR28b1M+ud&#10;eYbzxvQC291Z+IkLx7I++Zu1nhz/gSvHcKmb32z+n3OD//OkyvUP2evbwsPrHHxQfnm05384JEmS&#10;JEnav7m5vwELWAoVhaHAEQAAAABJRU5ErkJgglBLAwQUAAYACAAAACEAaj64vuMAAAALAQAADwAA&#10;AGRycy9kb3ducmV2LnhtbEyPwU7DMAyG70i8Q2QkblsytJW11J0QCHFg2sYGEsesMU1Fk1RN1nZv&#10;T3aCo+1Pv78/X42mYT11vnYWYTYVwMiWTtW2Qvg4vEyWwHyQVsnGWUI4k4dVcX2Vy0y5wb5Tvw8V&#10;iyHWZxJBh9BmnPtSk5F+6lqy8fbtOiNDHLuKq04OMdw0/E6IhBtZ2/hBy5aeNJU/+5NB2H5tnj/f&#10;dlu9E8P6fHjtS75J14i3N+PjA7BAY/iD4aIf1aGITkd3ssqzBmEySxYRRVgs58AugBBp3BwR7udJ&#10;CrzI+f8OxS8AAAD//wMAUEsDBBQABgAIAAAAIQA3J0dhzAAAACkCAAAZAAAAZHJzL19yZWxzL2Uy&#10;b0RvYy54bWwucmVsc7yRwWoCMRCG70LfIcy9m90ViohZLyJ4FfsAQzKbDW4mIYmlvr2BUqgg9eZx&#10;Zvi//4PZbL/9LL4oZRdYQde0IIh1MI6tgs/T/n0FIhdkg3NgUnClDNvhbbE50oylhvLkYhaVwlnB&#10;VEpcS5n1RB5zEyJxvYwheSx1TFZG1Ge0JPu2/ZDpLwOGO6Y4GAXpYJYgTtdYm5+zwzg6TbugL564&#10;PKiQztfuCsRkqSjwZBz+LJdNZAvysUP/Gof+P4fuNQ7dr4O8e/BwAwAA//8DAFBLAQItABQABgAI&#10;AAAAIQCxgme2CgEAABMCAAATAAAAAAAAAAAAAAAAAAAAAABbQ29udGVudF9UeXBlc10ueG1sUEsB&#10;Ai0AFAAGAAgAAAAhADj9If/WAAAAlAEAAAsAAAAAAAAAAAAAAAAAOwEAAF9yZWxzLy5yZWxzUEsB&#10;Ai0AFAAGAAgAAAAhAO83+oW8CAAAi0EAAA4AAAAAAAAAAAAAAAAAOgIAAGRycy9lMm9Eb2MueG1s&#10;UEsBAi0ACgAAAAAAAAAhACbFB4n9KQAA/SkAABQAAAAAAAAAAAAAAAAAIgsAAGRycy9tZWRpYS9p&#10;bWFnZTEucG5nUEsBAi0ACgAAAAAAAAAhAN/RjE1WBAAAVgQAABQAAAAAAAAAAAAAAAAAUTUAAGRy&#10;cy9tZWRpYS9pbWFnZTIucG5nUEsBAi0ACgAAAAAAAAAhANQ8HEyHBwAAhwcAABQAAAAAAAAAAAAA&#10;AAAA2TkAAGRycy9tZWRpYS9pbWFnZTMucG5nUEsBAi0AFAAGAAgAAAAhAGo+uL7jAAAACwEAAA8A&#10;AAAAAAAAAAAAAAAAkkEAAGRycy9kb3ducmV2LnhtbFBLAQItABQABgAIAAAAIQA3J0dhzAAAACkC&#10;AAAZAAAAAAAAAAAAAAAAAKJCAABkcnMvX3JlbHMvZTJvRG9jLnhtbC5yZWxzUEsFBgAAAAAIAAgA&#10;AAIAAKVDAAAAAA==&#10;">
                <v:shape id="_x0000_s1069" type="#_x0000_t75" style="position:absolute;width:65151;height:43719;visibility:visible;mso-wrap-style:square" filled="t">
                  <v:fill o:detectmouseclick="t"/>
                  <v:path o:connecttype="none"/>
                </v:shape>
                <v:roundrect id="Rectangle: Rounded Corners 12" o:spid="_x0000_s1070" style="position:absolute;left:1038;top:1800;width:16097;height:90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R8m3wwAAANsAAAAPAAAAZHJzL2Rvd25yZXYueG1sRE9Na8JA&#10;EL0X+h+WKXirGz3YkroJRRHEg2IspcchOyax2dm4u5rYX98tFLzN433OPB9MK67kfGNZwWScgCAu&#10;rW64UvBxWD2/gvABWWNrmRTcyEOePT7MMdW25z1di1CJGMI+RQV1CF0qpS9rMujHtiOO3NE6gyFC&#10;V0ntsI/hppXTJJlJgw3Hhho7WtRUfhcXoyA5nZe9+9z3X+3LT7krtsuN8welRk/D+xuIQEO4i//d&#10;ax3nT+Hvl3iAzH4BAAD//wMAUEsBAi0AFAAGAAgAAAAhANvh9svuAAAAhQEAABMAAAAAAAAAAAAA&#10;AAAAAAAAAFtDb250ZW50X1R5cGVzXS54bWxQSwECLQAUAAYACAAAACEAWvQsW78AAAAVAQAACwAA&#10;AAAAAAAAAAAAAAAfAQAAX3JlbHMvLnJlbHNQSwECLQAUAAYACAAAACEArUfJt8MAAADbAAAADwAA&#10;AAAAAAAAAAAAAAAHAgAAZHJzL2Rvd25yZXYueG1sUEsFBgAAAAADAAMAtwAAAPcCAAAAAA==&#10;" fillcolor="#4472c4 [3204]" stroked="f" strokeweight="1pt">
                  <v:stroke joinstyle="miter"/>
                  <v:shadow on="t" color="black" offset="0,1pt"/>
                  <v:textbox>
                    <w:txbxContent>
                      <w:p w14:paraId="7E7BC5B6" w14:textId="77777777" w:rsidR="009C09FD" w:rsidRDefault="009C09FD" w:rsidP="009C09FD">
                        <w:pPr>
                          <w:spacing w:line="256" w:lineRule="auto"/>
                          <w:jc w:val="center"/>
                          <w:rPr>
                            <w:sz w:val="24"/>
                            <w:szCs w:val="24"/>
                          </w:rPr>
                        </w:pPr>
                        <w:r>
                          <w:rPr>
                            <w:rFonts w:eastAsia="Calibri"/>
                            <w:sz w:val="26"/>
                            <w:szCs w:val="26"/>
                          </w:rPr>
                          <w:t>WSN (Wireless Sensor Network)</w:t>
                        </w:r>
                      </w:p>
                    </w:txbxContent>
                  </v:textbox>
                </v:roundrect>
                <v:roundrect id="Rectangle: Rounded Corners 14" o:spid="_x0000_s1071" style="position:absolute;left:44853;top:1208;width:18964;height:31177;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gQsYywAAAOEAAAAPAAAAZHJzL2Rvd25yZXYueG1sRI9BSwMx&#10;FITvgv8hPKE3m6yFtq5Ni1gK4kHpVsTjY/PcXd28rEna3frrTaHQ4zAz3zCL1WBbcSAfGscasrEC&#10;QVw603Cl4X23uZ2DCBHZYOuYNBwpwGp5fbXA3Liet3QoYiUShEOOGuoYu1zKUNZkMYxdR5y8L+ct&#10;xiR9JY3HPsFtK++UmkqLDaeFGjt6qqn8KfZWg/r+Xff+Y9t/trO/8q14Xb/4sNN6dDM8PoCINMRL&#10;+Nx+Nhru1SzL5moCp0fpDcjlPwAAAP//AwBQSwECLQAUAAYACAAAACEA2+H2y+4AAACFAQAAEwAA&#10;AAAAAAAAAAAAAAAAAAAAW0NvbnRlbnRfVHlwZXNdLnhtbFBLAQItABQABgAIAAAAIQBa9CxbvwAA&#10;ABUBAAALAAAAAAAAAAAAAAAAAB8BAABfcmVscy8ucmVsc1BLAQItABQABgAIAAAAIQBrgQsYywAA&#10;AOEAAAAPAAAAAAAAAAAAAAAAAAcCAABkcnMvZG93bnJldi54bWxQSwUGAAAAAAMAAwC3AAAA/wIA&#10;AAAA&#10;" fillcolor="#4472c4 [3204]" stroked="f" strokeweight="1pt">
                  <v:stroke joinstyle="miter"/>
                  <v:shadow on="t" color="black" offset="0,1pt"/>
                  <v:textbox>
                    <w:txbxContent>
                      <w:p w14:paraId="1E193266" w14:textId="77777777" w:rsidR="009C09FD" w:rsidRDefault="009C09FD" w:rsidP="009C09FD">
                        <w:pPr>
                          <w:spacing w:line="256" w:lineRule="auto"/>
                          <w:jc w:val="center"/>
                          <w:rPr>
                            <w:rFonts w:ascii="Times New Roman" w:eastAsia="Calibri" w:hAnsi="Times New Roman" w:cs="Times New Roman"/>
                            <w:sz w:val="26"/>
                            <w:szCs w:val="26"/>
                          </w:rPr>
                        </w:pPr>
                        <w:r w:rsidRPr="0030140D">
                          <w:rPr>
                            <w:rFonts w:ascii="Times New Roman" w:eastAsia="Calibri" w:hAnsi="Times New Roman" w:cs="Times New Roman"/>
                            <w:sz w:val="26"/>
                            <w:szCs w:val="26"/>
                          </w:rPr>
                          <w:t>Identify any abnormal signal</w:t>
                        </w:r>
                      </w:p>
                      <w:p w14:paraId="47AF42B4" w14:textId="77777777" w:rsidR="009C09FD" w:rsidRPr="0030140D" w:rsidRDefault="009C09FD" w:rsidP="009C09FD">
                        <w:pPr>
                          <w:spacing w:line="256" w:lineRule="auto"/>
                          <w:jc w:val="center"/>
                          <w:rPr>
                            <w:rFonts w:ascii="Times New Roman" w:eastAsia="Calibri" w:hAnsi="Times New Roman" w:cs="Times New Roman"/>
                            <w:sz w:val="26"/>
                            <w:szCs w:val="26"/>
                          </w:rPr>
                        </w:pPr>
                      </w:p>
                      <w:p w14:paraId="299ED074" w14:textId="77777777" w:rsidR="009C09FD" w:rsidRDefault="009C09FD" w:rsidP="009C09FD">
                        <w:pPr>
                          <w:spacing w:line="256" w:lineRule="auto"/>
                          <w:rPr>
                            <w:rFonts w:eastAsia="Calibri"/>
                            <w:sz w:val="26"/>
                            <w:szCs w:val="26"/>
                          </w:rPr>
                        </w:pPr>
                      </w:p>
                      <w:p w14:paraId="4CAFBC8B" w14:textId="77777777" w:rsidR="009C09FD" w:rsidRDefault="009C09FD" w:rsidP="009C09FD">
                        <w:pPr>
                          <w:spacing w:line="256" w:lineRule="auto"/>
                          <w:rPr>
                            <w:rFonts w:eastAsia="Calibri"/>
                            <w:sz w:val="26"/>
                            <w:szCs w:val="26"/>
                          </w:rPr>
                        </w:pPr>
                      </w:p>
                      <w:p w14:paraId="0CE10880" w14:textId="77777777" w:rsidR="009C09FD" w:rsidRDefault="009C09FD" w:rsidP="009C09FD">
                        <w:pPr>
                          <w:spacing w:line="256" w:lineRule="auto"/>
                          <w:rPr>
                            <w:rFonts w:eastAsia="Calibri"/>
                            <w:sz w:val="26"/>
                            <w:szCs w:val="26"/>
                          </w:rPr>
                        </w:pPr>
                      </w:p>
                      <w:p w14:paraId="300FCE79" w14:textId="77777777" w:rsidR="009C09FD" w:rsidRDefault="009C09FD" w:rsidP="009C09FD">
                        <w:pPr>
                          <w:spacing w:line="256" w:lineRule="auto"/>
                          <w:rPr>
                            <w:rFonts w:eastAsia="Calibri"/>
                            <w:sz w:val="26"/>
                            <w:szCs w:val="26"/>
                          </w:rPr>
                        </w:pPr>
                      </w:p>
                      <w:p w14:paraId="6970C5BB" w14:textId="77777777" w:rsidR="009C09FD" w:rsidRDefault="009C09FD" w:rsidP="009C09FD">
                        <w:pPr>
                          <w:spacing w:line="256" w:lineRule="auto"/>
                          <w:rPr>
                            <w:rFonts w:eastAsia="Calibri"/>
                            <w:sz w:val="26"/>
                            <w:szCs w:val="26"/>
                          </w:rPr>
                        </w:pPr>
                      </w:p>
                      <w:p w14:paraId="265E859B" w14:textId="77777777" w:rsidR="009C09FD" w:rsidRDefault="009C09FD" w:rsidP="009C09FD">
                        <w:pPr>
                          <w:spacing w:line="256" w:lineRule="auto"/>
                          <w:rPr>
                            <w:sz w:val="24"/>
                            <w:szCs w:val="24"/>
                          </w:rPr>
                        </w:pPr>
                      </w:p>
                    </w:txbxContent>
                  </v:textbox>
                </v:roundrect>
                <v:roundrect id="Rectangle: Rounded Corners 16" o:spid="_x0000_s1072" style="position:absolute;left:23040;top:1599;width:16098;height:904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fM+0wwAAANsAAAAPAAAAZHJzL2Rvd25yZXYueG1sRE9Na8JA&#10;EL0L/Q/LFLzpph5UUjehVArSg8VYSo9Ddkxis7Pp7tak/npXELzN433OKh9MK07kfGNZwdM0AUFc&#10;Wt1wpeBz/zZZgvABWWNrmRT8k4c8exitMNW25x2dilCJGMI+RQV1CF0qpS9rMuintiOO3ME6gyFC&#10;V0ntsI/hppWzJJlLgw3Hhho7eq2p/Cn+jILk+Lvu3deu/24X5/Kj2K7fnd8rNX4cXp5BBBrCXXxz&#10;b3ScP4frL/EAmV0AAAD//wMAUEsBAi0AFAAGAAgAAAAhANvh9svuAAAAhQEAABMAAAAAAAAAAAAA&#10;AAAAAAAAAFtDb250ZW50X1R5cGVzXS54bWxQSwECLQAUAAYACAAAACEAWvQsW78AAAAVAQAACwAA&#10;AAAAAAAAAAAAAAAfAQAAX3JlbHMvLnJlbHNQSwECLQAUAAYACAAAACEA0nzPtMMAAADbAAAADwAA&#10;AAAAAAAAAAAAAAAHAgAAZHJzL2Rvd25yZXYueG1sUEsFBgAAAAADAAMAtwAAAPcCAAAAAA==&#10;" fillcolor="#4472c4 [3204]" stroked="f" strokeweight="1pt">
                  <v:stroke joinstyle="miter"/>
                  <v:shadow on="t" color="black" offset="0,1pt"/>
                  <v:textbox>
                    <w:txbxContent>
                      <w:p w14:paraId="716E43F0" w14:textId="77777777" w:rsidR="009C09FD" w:rsidRDefault="009C09FD" w:rsidP="009C09FD">
                        <w:pPr>
                          <w:spacing w:line="256" w:lineRule="auto"/>
                          <w:jc w:val="center"/>
                          <w:rPr>
                            <w:sz w:val="24"/>
                            <w:szCs w:val="24"/>
                          </w:rPr>
                        </w:pPr>
                        <w:r>
                          <w:rPr>
                            <w:rFonts w:eastAsia="Calibri"/>
                            <w:sz w:val="26"/>
                            <w:szCs w:val="26"/>
                          </w:rPr>
                          <w:t>GRNN predict any abnormal signal</w:t>
                        </w:r>
                      </w:p>
                    </w:txbxContent>
                  </v:textbox>
                </v:roundrect>
                <v:group id="Group 29" o:spid="_x0000_s1073" style="position:absolute;left:8001;top:5324;width:54578;height:35157" coordorigin="8001,5324" coordsize="54578,351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a6E6xAAAANsAAAAPAAAAZHJzL2Rvd25yZXYueG1sRI9Bi8Iw&#10;FITvwv6H8Ba8aVoXZa1GEdkVDyKoC+Lt0TzbYvNSmmxb/70RBI/DzHzDzJedKUVDtSssK4iHEQji&#10;1OqCMwV/p9/BNwjnkTWWlknBnRwsFx+9OSbatnyg5ugzESDsElSQe18lUro0J4NuaCvi4F1tbdAH&#10;WWdS19gGuCnlKIom0mDBYSHHitY5pbfjv1GwabFdfcU/ze52Xd8vp/H+vItJqf5nt5qB8NT5d/jV&#10;3moFoyk8v4QfIBcPAAAA//8DAFBLAQItABQABgAIAAAAIQDb4fbL7gAAAIUBAAATAAAAAAAAAAAA&#10;AAAAAAAAAABbQ29udGVudF9UeXBlc10ueG1sUEsBAi0AFAAGAAgAAAAhAFr0LFu/AAAAFQEAAAsA&#10;AAAAAAAAAAAAAAAAHwEAAF9yZWxzLy5yZWxzUEsBAi0AFAAGAAgAAAAhALJroTrEAAAA2wAAAA8A&#10;AAAAAAAAAAAAAAAABwIAAGRycy9kb3ducmV2LnhtbFBLBQYAAAAAAwADALcAAAD4AgAAAAA=&#10;">
                  <v:group id="Group 49" o:spid="_x0000_s1074" style="position:absolute;left:17706;top:5324;width:44873;height:24489" coordorigin="17706,5324" coordsize="44872,244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tESaxgAAANsAAAAPAAAAZHJzL2Rvd25yZXYueG1sRI9ba8JA&#10;FITfC/6H5Qh9q5vYVjRmFRFb+iCCFxDfDtmTC2bPhuw2if++Wyj0cZiZb5h0PZhadNS6yrKCeBKB&#10;IM6srrhQcDl/vMxBOI+ssbZMCh7kYL0aPaWYaNvzkbqTL0SAsEtQQel9k0jpspIMuoltiIOX29ag&#10;D7ItpG6xD3BTy2kUzaTBisNCiQ1tS8rup2+j4LPHfvMa77r9Pd8+buf3w3Ufk1LP42GzBOFp8P/h&#10;v/aXVvC2gN8v4QfI1Q8AAAD//wMAUEsBAi0AFAAGAAgAAAAhANvh9svuAAAAhQEAABMAAAAAAAAA&#10;AAAAAAAAAAAAAFtDb250ZW50X1R5cGVzXS54bWxQSwECLQAUAAYACAAAACEAWvQsW78AAAAVAQAA&#10;CwAAAAAAAAAAAAAAAAAfAQAAX3JlbHMvLnJlbHNQSwECLQAUAAYACAAAACEAb7REmsYAAADbAAAA&#10;DwAAAAAAAAAAAAAAAAAHAgAAZHJzL2Rvd25yZXYueG1sUEsFBgAAAAADAAMAtwAAAPoCAAAAAA==&#10;">
                    <v:group id="Group 47" o:spid="_x0000_s1075" style="position:absolute;left:17706;top:5324;width:44873;height:24489" coordorigin="17706,5324" coordsize="44872,244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3VzxgAAANsAAAAPAAAAZHJzL2Rvd25yZXYueG1sRI9ba8JA&#10;FITfC/6H5Qh9q5vYViVmFRFb+iCCFxDfDtmTC2bPhuw2if++Wyj0cZiZb5h0PZhadNS6yrKCeBKB&#10;IM6srrhQcDl/vCxAOI+ssbZMCh7kYL0aPaWYaNvzkbqTL0SAsEtQQel9k0jpspIMuoltiIOX29ag&#10;D7ItpG6xD3BTy2kUzaTBisNCiQ1tS8rup2+j4LPHfvMa77r9Pd8+buf3w3Ufk1LP42GzBOFp8P/h&#10;v/aXVvA2h98v4QfI1Q8AAAD//wMAUEsBAi0AFAAGAAgAAAAhANvh9svuAAAAhQEAABMAAAAAAAAA&#10;AAAAAAAAAAAAAFtDb250ZW50X1R5cGVzXS54bWxQSwECLQAUAAYACAAAACEAWvQsW78AAAAVAQAA&#10;CwAAAAAAAAAAAAAAAAAfAQAAX3JlbHMvLnJlbHNQSwECLQAUAAYACAAAACEAcWd1c8YAAADbAAAA&#10;DwAAAAAAAAAAAAAAAAAHAgAAZHJzL2Rvd25yZXYueG1sUEsFBgAAAAADAAMAtwAAAPoCAAAAAA==&#10;">
                      <v:shape id="Arrow: Right 13" o:spid="_x0000_s1076" type="#_x0000_t13" style="position:absolute;left:17706;top:5324;width:4572;height:2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GKz0wgAAANsAAAAPAAAAZHJzL2Rvd25yZXYueG1sRE/basJA&#10;EH0v+A/LCL7VjQqlRldRUSgiSL3i25gdk2B2NmS3Mf59Vyj0bQ7nOuNpYwpRU+Vyywp63QgEcWJ1&#10;zqmCw371/gnCeWSNhWVS8CQH00nrbYyxtg/+pnrnUxFC2MWoIPO+jKV0SUYGXdeWxIG72cqgD7BK&#10;pa7wEcJNIftR9CEN5hwaMixpkVFy3/0YBUO7WW+Xvn5eL/X6fGrmy83R3JXqtJvZCISnxv+L/9xf&#10;OswfwOuXcICc/AIAAP//AwBQSwECLQAUAAYACAAAACEA2+H2y+4AAACFAQAAEwAAAAAAAAAAAAAA&#10;AAAAAAAAW0NvbnRlbnRfVHlwZXNdLnhtbFBLAQItABQABgAIAAAAIQBa9CxbvwAAABUBAAALAAAA&#10;AAAAAAAAAAAAAB8BAABfcmVscy8ucmVsc1BLAQItABQABgAIAAAAIQA8GKz0wgAAANsAAAAPAAAA&#10;AAAAAAAAAAAAAAcCAABkcnMvZG93bnJldi54bWxQSwUGAAAAAAMAAwC3AAAA9gIAAAAA&#10;" adj="15525" fillcolor="#4472c4 [3204]" stroked="f" strokeweight="1pt">
                        <v:shadow on="t" color="black" offset="0,1pt"/>
                      </v:shape>
                      <v:shape id="Arrow: Right 15" o:spid="_x0000_s1077" type="#_x0000_t13" style="position:absolute;left:39614;top:5324;width:4572;height:2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vZEbwgAAANsAAAAPAAAAZHJzL2Rvd25yZXYueG1sRE/basJA&#10;EH0v+A/LCL7VjYKlRldRUSgiSL3i25gdk2B2NmS3Mf59Vyj0bQ7nOuNpYwpRU+Vyywp63QgEcWJ1&#10;zqmCw371/gnCeWSNhWVS8CQH00nrbYyxtg/+pnrnUxFC2MWoIPO+jKV0SUYGXdeWxIG72cqgD7BK&#10;pa7wEcJNIftR9CEN5hwaMixpkVFy3/0YBUO7WW+Xvn5eL/X6fGrmy83R3JXqtJvZCISnxv+L/9xf&#10;OswfwOuXcICc/AIAAP//AwBQSwECLQAUAAYACAAAACEA2+H2y+4AAACFAQAAEwAAAAAAAAAAAAAA&#10;AAAAAAAAW0NvbnRlbnRfVHlwZXNdLnhtbFBLAQItABQABgAIAAAAIQBa9CxbvwAAABUBAAALAAAA&#10;AAAAAAAAAAAAAB8BAABfcmVscy8ucmVsc1BLAQItABQABgAIAAAAIQDcvZEbwgAAANsAAAAPAAAA&#10;AAAAAAAAAAAAAAcCAABkcnMvZG93bnJldi54bWxQSwUGAAAAAAMAAwC3AAAA9gIAAAAA&#10;" adj="15525" fillcolor="#4472c4 [3204]" stroked="f" strokeweight="1pt">
                        <v:shadow on="t" color="black" offset="0,1pt"/>
                      </v:shape>
                      <v:roundrect id="Rectangle: Rounded Corners 46" o:spid="_x0000_s1078" style="position:absolute;left:46091;top:10001;width:16488;height:1981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M2rqwgAAANsAAAAPAAAAZHJzL2Rvd25yZXYueG1sRI/dasJA&#10;FITvBd9hOULvzMYgtqRZgykt6GXVBzhkT34wezZk1yTt07tCoZfDzHzDZPlsOjHS4FrLCjZRDIK4&#10;tLrlWsH18rV+A+E8ssbOMin4IQf5frnIMNV24m8az74WAcIuRQWN930qpSsbMugi2xMHr7KDQR/k&#10;UEs94BTgppNJHO+kwZbDQoM9fTRU3s53o+BTF5U+3fj+WhjX/07bBOMxUeplNR/eQXia/X/4r33U&#10;CrY7eH4JP0DuHwAAAP//AwBQSwECLQAUAAYACAAAACEA2+H2y+4AAACFAQAAEwAAAAAAAAAAAAAA&#10;AAAAAAAAW0NvbnRlbnRfVHlwZXNdLnhtbFBLAQItABQABgAIAAAAIQBa9CxbvwAAABUBAAALAAAA&#10;AAAAAAAAAAAAAB8BAABfcmVscy8ucmVsc1BLAQItABQABgAIAAAAIQD1M2rqwgAAANsAAAAPAAAA&#10;AAAAAAAAAAAAAAcCAABkcnMvZG93bnJldi54bWxQSwUGAAAAAAMAAwC3AAAA9gIAAAAA&#10;" fillcolor="#91bce3 [2168]" strokecolor="#5b9bd5 [3208]" strokeweight=".5pt">
                        <v:fill color2="#7aaddd [2616]" rotate="t" colors="0 #b1cbe9;.5 #a3c1e5;1 #92b9e4" focus="100%" type="gradient">
                          <o:fill v:ext="view" type="gradientUnscaled"/>
                        </v:fill>
                        <v:stroke joinstyle="miter"/>
                        <v:textbox>
                          <w:txbxContent>
                            <w:p w14:paraId="3137EB14" w14:textId="77777777" w:rsidR="009C09FD" w:rsidRPr="007260AD" w:rsidRDefault="009C09FD" w:rsidP="009C09FD">
                              <w:pPr>
                                <w:pStyle w:val="ListParagraph"/>
                                <w:numPr>
                                  <w:ilvl w:val="0"/>
                                  <w:numId w:val="28"/>
                                </w:numPr>
                                <w:jc w:val="both"/>
                                <w:rPr>
                                  <w:rFonts w:ascii="Times New Roman" w:hAnsi="Times New Roman" w:cs="Times New Roman"/>
                                </w:rPr>
                              </w:pPr>
                              <w:r w:rsidRPr="007260AD">
                                <w:rPr>
                                  <w:rFonts w:ascii="Times New Roman" w:hAnsi="Times New Roman" w:cs="Times New Roman"/>
                                </w:rPr>
                                <w:t>Increase in Fertilizing agents in soil</w:t>
                              </w:r>
                            </w:p>
                            <w:p w14:paraId="49422C0A" w14:textId="77777777" w:rsidR="009C09FD" w:rsidRPr="007260AD" w:rsidRDefault="009C09FD" w:rsidP="009C09FD">
                              <w:pPr>
                                <w:pStyle w:val="ListParagraph"/>
                                <w:numPr>
                                  <w:ilvl w:val="0"/>
                                  <w:numId w:val="28"/>
                                </w:numPr>
                                <w:jc w:val="both"/>
                                <w:rPr>
                                  <w:rFonts w:ascii="Times New Roman" w:hAnsi="Times New Roman" w:cs="Times New Roman"/>
                                </w:rPr>
                              </w:pPr>
                              <w:r w:rsidRPr="007260AD">
                                <w:rPr>
                                  <w:rFonts w:ascii="Times New Roman" w:hAnsi="Times New Roman" w:cs="Times New Roman"/>
                                </w:rPr>
                                <w:t>Identify Diseased plants</w:t>
                              </w:r>
                            </w:p>
                            <w:p w14:paraId="0AA06A4E" w14:textId="77777777" w:rsidR="009C09FD" w:rsidRPr="007260AD" w:rsidRDefault="009C09FD" w:rsidP="009C09FD">
                              <w:pPr>
                                <w:pStyle w:val="ListParagraph"/>
                                <w:numPr>
                                  <w:ilvl w:val="0"/>
                                  <w:numId w:val="28"/>
                                </w:numPr>
                                <w:jc w:val="both"/>
                                <w:rPr>
                                  <w:rFonts w:ascii="Times New Roman" w:hAnsi="Times New Roman" w:cs="Times New Roman"/>
                                </w:rPr>
                              </w:pPr>
                              <w:r w:rsidRPr="007260AD">
                                <w:rPr>
                                  <w:rFonts w:ascii="Times New Roman" w:hAnsi="Times New Roman" w:cs="Times New Roman"/>
                                </w:rPr>
                                <w:t>Increase or decrease of water level in soil/crops</w:t>
                              </w:r>
                            </w:p>
                          </w:txbxContent>
                        </v:textbox>
                      </v:roundrect>
                    </v:group>
                    <v:shape id="Text Box 48" o:spid="_x0000_s1079" type="#_x0000_t202" style="position:absolute;left:17706;top:6953;width:3915;height:30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0jmUwwAAANsAAAAPAAAAZHJzL2Rvd25yZXYueG1sRE/LasJA&#10;FN0X/IfhFrqrk0oViU5CCIiltAutm+5uMzcPzNyJmTFJ/frOQujycN7bdDKtGKh3jWUFL/MIBHFh&#10;dcOVgtPX7nkNwnlkja1lUvBLDtJk9rDFWNuRDzQcfSVCCLsYFdTed7GUrqjJoJvbjjhwpe0N+gD7&#10;SuoexxBuWrmIopU02HBoqLGjvKbifLwaBe/57hMPPwuzvrX5/qPMusvpe6nU0+OUbUB4mvy/+O5+&#10;0wpew9jwJfwAmfwBAAD//wMAUEsBAi0AFAAGAAgAAAAhANvh9svuAAAAhQEAABMAAAAAAAAAAAAA&#10;AAAAAAAAAFtDb250ZW50X1R5cGVzXS54bWxQSwECLQAUAAYACAAAACEAWvQsW78AAAAVAQAACwAA&#10;AAAAAAAAAAAAAAAfAQAAX3JlbHMvLnJlbHNQSwECLQAUAAYACAAAACEAOdI5lMMAAADbAAAADwAA&#10;AAAAAAAAAAAAAAAHAgAAZHJzL2Rvd25yZXYueG1sUEsFBgAAAAADAAMAtwAAAPcCAAAAAA==&#10;" filled="f" stroked="f" strokeweight=".5pt">
                      <v:textbox>
                        <w:txbxContent>
                          <w:p w14:paraId="6F8FFB7B" w14:textId="77777777" w:rsidR="009C09FD" w:rsidRPr="007260AD" w:rsidRDefault="009C09FD" w:rsidP="009C09FD">
                            <w:pPr>
                              <w:rPr>
                                <w:rFonts w:ascii="Times New Roman" w:hAnsi="Times New Roman" w:cs="Times New Roman"/>
                                <w:sz w:val="24"/>
                                <w:szCs w:val="24"/>
                              </w:rPr>
                            </w:pPr>
                            <w:r w:rsidRPr="007260AD">
                              <w:rPr>
                                <w:rFonts w:ascii="Times New Roman" w:hAnsi="Times New Roman" w:cs="Times New Roman"/>
                                <w:sz w:val="24"/>
                                <w:szCs w:val="24"/>
                              </w:rPr>
                              <w:t>o/p</w:t>
                            </w:r>
                          </w:p>
                        </w:txbxContent>
                      </v:textbox>
                    </v:shape>
                  </v:group>
                  <v:shape id="Text Box 79" o:spid="_x0000_s1080" type="#_x0000_t202" style="position:absolute;left:10572;top:34385;width:49245;height:60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8layxgAAANsAAAAPAAAAZHJzL2Rvd25yZXYueG1sRI9Ba8JA&#10;FITvgv9heYXedNOA1aauIoFgKXpI6qW31+wzCc2+jdmtpv56Vyj0OMzMN8xyPZhWnKl3jWUFT9MI&#10;BHFpdcOVgsNHNlmAcB5ZY2uZFPySg/VqPFpiou2FczoXvhIBwi5BBbX3XSKlK2sy6Ka2Iw7e0fYG&#10;fZB9JXWPlwA3rYyj6FkabDgs1NhRWlP5XfwYBe9ptsf8KzaLa5tud8dNdzp8zpR6fBg2ryA8Df4/&#10;/Nd+0wrmL3D/En6AXN0AAAD//wMAUEsBAi0AFAAGAAgAAAAhANvh9svuAAAAhQEAABMAAAAAAAAA&#10;AAAAAAAAAAAAAFtDb250ZW50X1R5cGVzXS54bWxQSwECLQAUAAYACAAAACEAWvQsW78AAAAVAQAA&#10;CwAAAAAAAAAAAAAAAAAfAQAAX3JlbHMvLnJlbHNQSwECLQAUAAYACAAAACEAmPJWssYAAADbAAAA&#10;DwAAAAAAAAAAAAAAAAAHAgAAZHJzL2Rvd25yZXYueG1sUEsFBgAAAAADAAMAtwAAAPoCAAAAAA==&#10;" filled="f" stroked="f" strokeweight=".5pt">
                    <v:textbox>
                      <w:txbxContent>
                        <w:p w14:paraId="45E7A637" w14:textId="77777777" w:rsidR="009C09FD" w:rsidRPr="006E684B" w:rsidRDefault="009C09FD" w:rsidP="009C09FD">
                          <w:pPr>
                            <w:jc w:val="center"/>
                            <w:rPr>
                              <w:rFonts w:ascii="Times New Roman" w:hAnsi="Times New Roman" w:cs="Times New Roman"/>
                              <w:b/>
                              <w:bCs/>
                              <w:sz w:val="26"/>
                              <w:szCs w:val="26"/>
                            </w:rPr>
                          </w:pPr>
                          <w:r w:rsidRPr="006E684B">
                            <w:rPr>
                              <w:rFonts w:ascii="Times New Roman" w:hAnsi="Times New Roman" w:cs="Times New Roman"/>
                              <w:b/>
                              <w:bCs/>
                              <w:sz w:val="26"/>
                              <w:szCs w:val="26"/>
                            </w:rPr>
                            <w:t>Fig.</w:t>
                          </w:r>
                          <w:r w:rsidR="00E24A44">
                            <w:rPr>
                              <w:rFonts w:ascii="Times New Roman" w:hAnsi="Times New Roman" w:cs="Times New Roman"/>
                              <w:b/>
                              <w:bCs/>
                              <w:sz w:val="26"/>
                              <w:szCs w:val="26"/>
                            </w:rPr>
                            <w:t>3</w:t>
                          </w:r>
                          <w:r w:rsidRPr="006E684B">
                            <w:rPr>
                              <w:rFonts w:ascii="Times New Roman" w:hAnsi="Times New Roman" w:cs="Times New Roman"/>
                              <w:b/>
                              <w:bCs/>
                              <w:sz w:val="26"/>
                              <w:szCs w:val="26"/>
                            </w:rPr>
                            <w:t>. GRNN (Generalized Regression Neural Network) in Smart Agriculture</w:t>
                          </w:r>
                        </w:p>
                      </w:txbxContent>
                    </v:textbox>
                  </v:shape>
                  <v:shape id="Picture 81" o:spid="_x0000_s1081" type="#_x0000_t75" style="position:absolute;left:23358;top:17811;width:14986;height:100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D44CwwAAANsAAAAPAAAAZHJzL2Rvd25yZXYueG1sRI9Ba8JA&#10;FITvBf/D8oReim4stA3RVYLQkh6NeujtkX0mwezbsLvq9t93BaHHYWa+YVabaAZxJed7ywoW8wwE&#10;cWN1z62Cw/5zloPwAVnjYJkU/JKHzXrytMJC2xvv6FqHViQI+wIVdCGMhZS+6cign9uROHkn6wyG&#10;JF0rtcNbgptBvmbZuzTYc1rocKRtR825vhgF5U99/H6Tx1i53Ucsq5y++IWUep7GcgkiUAz/4Ue7&#10;0gryBdy/pB8g138AAAD//wMAUEsBAi0AFAAGAAgAAAAhANvh9svuAAAAhQEAABMAAAAAAAAAAAAA&#10;AAAAAAAAAFtDb250ZW50X1R5cGVzXS54bWxQSwECLQAUAAYACAAAACEAWvQsW78AAAAVAQAACwAA&#10;AAAAAAAAAAAAAAAfAQAAX3JlbHMvLnJlbHNQSwECLQAUAAYACAAAACEAgg+OAsMAAADbAAAADwAA&#10;AAAAAAAAAAAAAAAHAgAAZHJzL2Rvd25yZXYueG1sUEsFBgAAAAADAAMAtwAAAPcCAAAAAA==&#10;">
                    <v:imagedata r:id="rId23" o:title=""/>
                    <v:shadow on="t" color="black" offset="0,1pt"/>
                  </v:shape>
                  <v:shape id="Picture 7" o:spid="_x0000_s1082" type="#_x0000_t75" style="position:absolute;left:25197;top:20945;width:13147;height:48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BtwwxQAAANoAAAAPAAAAZHJzL2Rvd25yZXYueG1sRI9Ba8JA&#10;FITvgv9heQUvUjdWtG2aVaRg8VADRqnXl+xrEsy+Ddmtxn/fLRQ8DjPzDZOsetOIC3WutqxgOolA&#10;EBdW11wqOB42jy8gnEfW2FgmBTdysFoOBwnG2l55T5fMlyJA2MWooPK+jaV0RUUG3cS2xMH7tp1B&#10;H2RXSt3hNcBNI5+iaCEN1hwWKmzpvaLinP0YBbt5ms7ydDz/POEp2rZfRr7mH0qNHvr1GwhPvb+H&#10;/9tbreAZ/q6EGyCXvwAAAP//AwBQSwECLQAUAAYACAAAACEA2+H2y+4AAACFAQAAEwAAAAAAAAAA&#10;AAAAAAAAAAAAW0NvbnRlbnRfVHlwZXNdLnhtbFBLAQItABQABgAIAAAAIQBa9CxbvwAAABUBAAAL&#10;AAAAAAAAAAAAAAAAAB8BAABfcmVscy8ucmVsc1BLAQItABQABgAIAAAAIQAiBtwwxQAAANoAAAAP&#10;AAAAAAAAAAAAAAAAAAcCAABkcnMvZG93bnJldi54bWxQSwUGAAAAAAMAAwC3AAAA+QIAAAAA&#10;">
                    <v:imagedata r:id="rId24" o:title=""/>
                  </v:shape>
                  <v:shape id="Picture 20" o:spid="_x0000_s1083" type="#_x0000_t75" style="position:absolute;left:8524;top:18288;width:11097;height:115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X8fHvQAAANsAAAAPAAAAZHJzL2Rvd25yZXYueG1sRE9LCsIw&#10;EN0L3iGM4EY01YVINUpRBBFB/BxgaMa22ExqE2319GYhuHy8/2LVmlK8qHaFZQXjUQSCOLW64EzB&#10;9bIdzkA4j6yxtEwK3uRgtex2Fhhr2/CJXmefiRDCLkYFufdVLKVLczLoRrYiDtzN1gZ9gHUmdY1N&#10;CDelnETRVBosODTkWNE6p/R+fhoF7sSDw+eJxPvjo0gus2a72SVK9XttMgfhqfV/8c+90womYX34&#10;En6AXH4BAAD//wMAUEsBAi0AFAAGAAgAAAAhANvh9svuAAAAhQEAABMAAAAAAAAAAAAAAAAAAAAA&#10;AFtDb250ZW50X1R5cGVzXS54bWxQSwECLQAUAAYACAAAACEAWvQsW78AAAAVAQAACwAAAAAAAAAA&#10;AAAAAAAfAQAAX3JlbHMvLnJlbHNQSwECLQAUAAYACAAAACEAal/Hx70AAADbAAAADwAAAAAAAAAA&#10;AAAAAAAHAgAAZHJzL2Rvd25yZXYueG1sUEsFBgAAAAADAAMAtwAAAPECAAAAAA==&#10;">
                    <v:imagedata r:id="rId25" o:title=""/>
                  </v:shape>
                  <v:shape id="Arrow: Left 21" o:spid="_x0000_s1084" type="#_x0000_t66" style="position:absolute;left:38576;top:22955;width:5610;height:21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HyanxgAAANsAAAAPAAAAZHJzL2Rvd25yZXYueG1sRI9Ba8JA&#10;FITvhf6H5RV6KbpRbLFpNlIF0UM9JBX0+Mi+JqHZtyG7JvHfu4WCx2FmvmGS1Wga0VPnassKZtMI&#10;BHFhdc2lguP3drIE4TyyxsYyKbiSg1X6+JBgrO3AGfW5L0WAsItRQeV9G0vpiooMuqltiYP3YzuD&#10;PsiulLrDIcBNI+dR9CYN1hwWKmxpU1Hxm1+MgoM8Da/ROj+fs/VLv/naLcbD+0Kp56fx8wOEp9Hf&#10;w//tvVYwn8Hfl/ADZHoDAAD//wMAUEsBAi0AFAAGAAgAAAAhANvh9svuAAAAhQEAABMAAAAAAAAA&#10;AAAAAAAAAAAAAFtDb250ZW50X1R5cGVzXS54bWxQSwECLQAUAAYACAAAACEAWvQsW78AAAAVAQAA&#10;CwAAAAAAAAAAAAAAAAAfAQAAX3JlbHMvLnJlbHNQSwECLQAUAAYACAAAACEAHR8mp8YAAADbAAAA&#10;DwAAAAAAAAAAAAAAAAAHAgAAZHJzL2Rvd25yZXYueG1sUEsFBgAAAAADAAMAtwAAAPoCAAAAAA==&#10;" adj="4217" fillcolor="#4472c4 [3204]" stroked="f" strokeweight="1pt">
                    <v:shadow on="t" color="black" offset="0,1pt"/>
                  </v:shape>
                  <v:shape id="Arrow: Left 84" o:spid="_x0000_s1085" type="#_x0000_t66" style="position:absolute;left:17433;top:22955;width:5607;height:21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slC6wgAAANsAAAAPAAAAZHJzL2Rvd25yZXYueG1sRI9Bi8Iw&#10;FITvC/6H8ARva6roItW0iCB4UdiuB709m2dbbF5KE23112+EhT0OM/MNs0p7U4sHta6yrGAyjkAQ&#10;51ZXXCg4/mw/FyCcR9ZYWyYFT3KQJoOPFcbadvxNj8wXIkDYxaig9L6JpXR5SQbd2DbEwbva1qAP&#10;si2kbrELcFPLaRR9SYMVh4USG9qUlN+yu1Ewv2T9zJ8jRjwVu+rFh/21Oyg1GvbrJQhPvf8P/7V3&#10;WsFiBu8v4QfI5BcAAP//AwBQSwECLQAUAAYACAAAACEA2+H2y+4AAACFAQAAEwAAAAAAAAAAAAAA&#10;AAAAAAAAW0NvbnRlbnRfVHlwZXNdLnhtbFBLAQItABQABgAIAAAAIQBa9CxbvwAAABUBAAALAAAA&#10;AAAAAAAAAAAAAB8BAABfcmVscy8ucmVsc1BLAQItABQABgAIAAAAIQCxslC6wgAAANsAAAAPAAAA&#10;AAAAAAAAAAAAAAcCAABkcnMvZG93bnJldi54bWxQSwUGAAAAAAMAAwC3AAAA9gIAAAAA&#10;" adj="4207" fillcolor="#4472c4 [3204]" stroked="f" strokeweight="1pt">
                    <v:shadow on="t" color="black" offset="0,1pt"/>
                  </v:shape>
                  <v:shape id="Text Box 22" o:spid="_x0000_s1086" type="#_x0000_t202" style="position:absolute;left:8001;top:16192;width:11620;height:2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5evewwAAANsAAAAPAAAAZHJzL2Rvd25yZXYueG1sRI9Bi8Iw&#10;FITvgv8hPMGbphYUqUaRguwi7kHXi7dn82yLzUttotb99UYQ9jjMzDfMfNmaStypcaVlBaNhBII4&#10;s7rkXMHhdz2YgnAeWWNlmRQ8ycFy0e3MMdH2wTu6730uAoRdggoK7+tESpcVZNANbU0cvLNtDPog&#10;m1zqBh8BbioZR9FEGiw5LBRYU1pQdtnfjIJNuv7B3Sk2078q/dqeV/X1cBwr1e+1qxkIT63/D3/a&#10;31pBHMP7S/gBcvECAAD//wMAUEsBAi0AFAAGAAgAAAAhANvh9svuAAAAhQEAABMAAAAAAAAAAAAA&#10;AAAAAAAAAFtDb250ZW50X1R5cGVzXS54bWxQSwECLQAUAAYACAAAACEAWvQsW78AAAAVAQAACwAA&#10;AAAAAAAAAAAAAAAfAQAAX3JlbHMvLnJlbHNQSwECLQAUAAYACAAAACEAheXr3sMAAADbAAAADwAA&#10;AAAAAAAAAAAAAAAHAgAAZHJzL2Rvd25yZXYueG1sUEsFBgAAAAADAAMAtwAAAPcCAAAAAA==&#10;" filled="f" stroked="f" strokeweight=".5pt">
                    <v:textbox>
                      <w:txbxContent>
                        <w:p w14:paraId="53E046C9" w14:textId="77777777" w:rsidR="009C09FD" w:rsidRPr="00AF1F6B" w:rsidRDefault="009C09FD" w:rsidP="009C09FD">
                          <w:pPr>
                            <w:jc w:val="center"/>
                            <w:rPr>
                              <w:rFonts w:ascii="Times New Roman" w:hAnsi="Times New Roman" w:cs="Times New Roman"/>
                              <w:sz w:val="26"/>
                              <w:szCs w:val="26"/>
                            </w:rPr>
                          </w:pPr>
                          <w:r w:rsidRPr="00AF1F6B">
                            <w:rPr>
                              <w:rFonts w:ascii="Times New Roman" w:hAnsi="Times New Roman" w:cs="Times New Roman"/>
                              <w:sz w:val="26"/>
                              <w:szCs w:val="26"/>
                            </w:rPr>
                            <w:t>User mobile</w:t>
                          </w:r>
                        </w:p>
                      </w:txbxContent>
                    </v:textbox>
                  </v:shape>
                </v:group>
                <w10:wrap type="through"/>
              </v:group>
            </w:pict>
          </mc:Fallback>
        </mc:AlternateContent>
      </w:r>
    </w:p>
    <w:p w14:paraId="5DEBF836" w14:textId="77777777" w:rsidR="009C09FD" w:rsidRPr="009C09FD" w:rsidRDefault="009C09FD" w:rsidP="009C09FD">
      <w:pPr>
        <w:spacing w:after="0" w:line="360" w:lineRule="auto"/>
        <w:ind w:firstLine="360"/>
        <w:jc w:val="both"/>
        <w:rPr>
          <w:rFonts w:ascii="Times New Roman" w:hAnsi="Times New Roman" w:cs="Times New Roman"/>
          <w:b/>
          <w:bCs/>
          <w:sz w:val="24"/>
          <w:szCs w:val="24"/>
          <w:lang w:val="en-US"/>
        </w:rPr>
      </w:pPr>
      <w:r w:rsidRPr="009C09FD">
        <w:rPr>
          <w:rFonts w:ascii="Times New Roman" w:hAnsi="Times New Roman" w:cs="Times New Roman"/>
          <w:b/>
          <w:bCs/>
          <w:sz w:val="24"/>
          <w:szCs w:val="24"/>
          <w:lang w:val="en-US"/>
        </w:rPr>
        <w:t xml:space="preserve">Smart IoT application for Agriculture </w:t>
      </w:r>
    </w:p>
    <w:p w14:paraId="409E12BF" w14:textId="77777777" w:rsidR="009C09FD" w:rsidRPr="009C09FD" w:rsidRDefault="009C09FD" w:rsidP="009C09FD">
      <w:pPr>
        <w:spacing w:after="0" w:line="360" w:lineRule="auto"/>
        <w:ind w:firstLine="360"/>
        <w:jc w:val="both"/>
        <w:rPr>
          <w:rFonts w:ascii="Times New Roman" w:hAnsi="Times New Roman" w:cs="Times New Roman"/>
          <w:b/>
          <w:bCs/>
          <w:sz w:val="24"/>
          <w:szCs w:val="24"/>
          <w:lang w:val="en-US"/>
        </w:rPr>
      </w:pPr>
      <w:r w:rsidRPr="009C09FD">
        <w:rPr>
          <w:rFonts w:ascii="Times New Roman" w:hAnsi="Times New Roman" w:cs="Times New Roman"/>
          <w:b/>
          <w:bCs/>
          <w:sz w:val="24"/>
          <w:szCs w:val="24"/>
          <w:lang w:val="en-US"/>
        </w:rPr>
        <w:tab/>
      </w:r>
      <w:r w:rsidRPr="009C09FD">
        <w:rPr>
          <w:rFonts w:ascii="Times New Roman" w:hAnsi="Times New Roman" w:cs="Times New Roman"/>
          <w:sz w:val="24"/>
          <w:szCs w:val="24"/>
          <w:lang w:val="en-US"/>
        </w:rPr>
        <w:t xml:space="preserve">The Smart IoT application for </w:t>
      </w:r>
      <w:proofErr w:type="spellStart"/>
      <w:r w:rsidRPr="009C09FD">
        <w:rPr>
          <w:rFonts w:ascii="Times New Roman" w:hAnsi="Times New Roman" w:cs="Times New Roman"/>
          <w:sz w:val="24"/>
          <w:szCs w:val="24"/>
          <w:lang w:val="en-US"/>
        </w:rPr>
        <w:t>Agricultureis</w:t>
      </w:r>
      <w:proofErr w:type="spellEnd"/>
      <w:r w:rsidRPr="009C09FD">
        <w:rPr>
          <w:rFonts w:ascii="Times New Roman" w:hAnsi="Times New Roman" w:cs="Times New Roman"/>
          <w:sz w:val="24"/>
          <w:szCs w:val="24"/>
          <w:lang w:val="en-US"/>
        </w:rPr>
        <w:t xml:space="preserve"> shown in Fig.</w:t>
      </w:r>
      <w:r w:rsidR="00E24A44">
        <w:rPr>
          <w:rFonts w:ascii="Times New Roman" w:hAnsi="Times New Roman" w:cs="Times New Roman"/>
          <w:sz w:val="24"/>
          <w:szCs w:val="24"/>
          <w:lang w:val="en-US"/>
        </w:rPr>
        <w:t>4</w:t>
      </w:r>
      <w:r w:rsidRPr="009C09FD">
        <w:rPr>
          <w:rFonts w:ascii="Times New Roman" w:hAnsi="Times New Roman" w:cs="Times New Roman"/>
          <w:sz w:val="24"/>
          <w:szCs w:val="24"/>
          <w:lang w:val="en-US"/>
        </w:rPr>
        <w:t>. This proposed system the smart IoT app having two inputs and two outputs. The two inputs are capturing the images from the problematic plants in the GRNN system and the status of the WSN nodes in the WSN system. The smart IoT app to give the status of the agriculture plant such as the plants is decaying due to too much water retention etc. To detect the problems, they have used two methods. They are Blue River technology and Image-based insight generation. The blue river technology is a machine. The blue stream innovation is a machine. This machine utilizes PC vision and man-made consciousness to recognize, distinguish, and settle on the board choices about individual plants in the horticulture field with the goal that plants which are basic to ranchers and shoppers are not accidentally crushed by herbicides. The machine has mechanical spouts to guarantee precise showering of herbicides. The Image-based insight generation technology is used for the solution for the identified problem.</w:t>
      </w:r>
    </w:p>
    <w:p w14:paraId="0B420F25" w14:textId="77777777" w:rsidR="009C09FD" w:rsidRPr="009C09FD" w:rsidRDefault="009C09FD" w:rsidP="009C09FD">
      <w:pPr>
        <w:spacing w:after="0" w:line="360" w:lineRule="auto"/>
        <w:ind w:firstLine="360"/>
        <w:jc w:val="both"/>
        <w:rPr>
          <w:rFonts w:ascii="Times New Roman" w:hAnsi="Times New Roman" w:cs="Times New Roman"/>
          <w:b/>
          <w:bCs/>
          <w:sz w:val="24"/>
          <w:szCs w:val="24"/>
          <w:lang w:val="en-US"/>
        </w:rPr>
      </w:pPr>
    </w:p>
    <w:p w14:paraId="004BA52F" w14:textId="77777777" w:rsidR="009C09FD" w:rsidRPr="009C09FD" w:rsidRDefault="009C09FD" w:rsidP="009C09FD">
      <w:pPr>
        <w:spacing w:after="0" w:line="360" w:lineRule="auto"/>
        <w:ind w:firstLine="360"/>
        <w:jc w:val="both"/>
        <w:rPr>
          <w:rFonts w:ascii="Times New Roman" w:hAnsi="Times New Roman" w:cs="Times New Roman"/>
          <w:b/>
          <w:bCs/>
          <w:sz w:val="24"/>
          <w:szCs w:val="24"/>
          <w:lang w:val="en-US"/>
        </w:rPr>
      </w:pPr>
    </w:p>
    <w:p w14:paraId="710CAC07" w14:textId="7CCFB0EB" w:rsidR="009C09FD" w:rsidRPr="00487592" w:rsidRDefault="002164A6" w:rsidP="009C09FD">
      <w:pPr>
        <w:spacing w:after="0" w:line="360" w:lineRule="auto"/>
        <w:ind w:left="-450"/>
        <w:jc w:val="both"/>
        <w:rPr>
          <w:rFonts w:ascii="Times New Roman" w:hAnsi="Times New Roman" w:cs="Times New Roman"/>
          <w:sz w:val="24"/>
          <w:szCs w:val="24"/>
        </w:rPr>
      </w:pPr>
      <w:r>
        <w:rPr>
          <w:rFonts w:ascii="Times New Roman" w:hAnsi="Times New Roman" w:cs="Times New Roman"/>
          <w:b/>
          <w:bCs/>
          <w:noProof/>
          <w:sz w:val="24"/>
          <w:szCs w:val="24"/>
          <w:lang w:val="en-US"/>
        </w:rPr>
        <mc:AlternateContent>
          <mc:Choice Requires="wps">
            <w:drawing>
              <wp:anchor distT="0" distB="0" distL="114300" distR="114300" simplePos="0" relativeHeight="251663360" behindDoc="0" locked="0" layoutInCell="1" allowOverlap="1" wp14:anchorId="69EAC3B9" wp14:editId="43FC2006">
                <wp:simplePos x="0" y="0"/>
                <wp:positionH relativeFrom="column">
                  <wp:posOffset>2263181</wp:posOffset>
                </wp:positionH>
                <wp:positionV relativeFrom="paragraph">
                  <wp:posOffset>2532844</wp:posOffset>
                </wp:positionV>
                <wp:extent cx="1333500" cy="1638300"/>
                <wp:effectExtent l="0" t="0" r="0" b="0"/>
                <wp:wrapNone/>
                <wp:docPr id="60" name="Rectangle: Rounded Corners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33500" cy="1638300"/>
                        </a:xfrm>
                        <a:prstGeom prst="roundRect">
                          <a:avLst/>
                        </a:prstGeom>
                      </wps:spPr>
                      <wps:style>
                        <a:lnRef idx="1">
                          <a:schemeClr val="accent5"/>
                        </a:lnRef>
                        <a:fillRef idx="2">
                          <a:schemeClr val="accent5"/>
                        </a:fillRef>
                        <a:effectRef idx="1">
                          <a:schemeClr val="accent5"/>
                        </a:effectRef>
                        <a:fontRef idx="minor">
                          <a:schemeClr val="dk1"/>
                        </a:fontRef>
                      </wps:style>
                      <wps:txbx>
                        <w:txbxContent>
                          <w:p w14:paraId="25CB046F" w14:textId="77777777" w:rsidR="009C09FD" w:rsidRPr="00DE5074" w:rsidRDefault="009C09FD" w:rsidP="009C09FD">
                            <w:pPr>
                              <w:jc w:val="center"/>
                              <w:rPr>
                                <w:rFonts w:ascii="Times New Roman" w:hAnsi="Times New Roman" w:cs="Times New Roman"/>
                                <w:sz w:val="26"/>
                                <w:szCs w:val="26"/>
                              </w:rPr>
                            </w:pPr>
                            <w:r w:rsidRPr="00DE5074">
                              <w:rPr>
                                <w:rFonts w:ascii="Times New Roman" w:hAnsi="Times New Roman" w:cs="Times New Roman"/>
                                <w:sz w:val="26"/>
                                <w:szCs w:val="26"/>
                              </w:rPr>
                              <w:t>Device status:</w:t>
                            </w:r>
                          </w:p>
                          <w:p w14:paraId="7875D76F" w14:textId="77777777" w:rsidR="009C09FD" w:rsidRPr="00BD4AE5" w:rsidRDefault="009C09FD" w:rsidP="009C09FD">
                            <w:pPr>
                              <w:jc w:val="both"/>
                              <w:rPr>
                                <w:rFonts w:ascii="Times New Roman" w:hAnsi="Times New Roman" w:cs="Times New Roman"/>
                                <w:sz w:val="24"/>
                                <w:szCs w:val="24"/>
                              </w:rPr>
                            </w:pPr>
                            <w:proofErr w:type="spellStart"/>
                            <w:r w:rsidRPr="00BD4AE5">
                              <w:rPr>
                                <w:rFonts w:ascii="Times New Roman" w:hAnsi="Times New Roman" w:cs="Times New Roman"/>
                                <w:sz w:val="24"/>
                                <w:szCs w:val="24"/>
                              </w:rPr>
                              <w:t>Plantsare</w:t>
                            </w:r>
                            <w:proofErr w:type="spellEnd"/>
                            <w:r w:rsidRPr="00BD4AE5">
                              <w:rPr>
                                <w:rFonts w:ascii="Times New Roman" w:hAnsi="Times New Roman" w:cs="Times New Roman"/>
                                <w:sz w:val="24"/>
                                <w:szCs w:val="24"/>
                              </w:rPr>
                              <w:t xml:space="preserve"> decaying due to too much water reten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9EAC3B9" id="Rectangle: Rounded Corners 1" o:spid="_x0000_s1087" style="position:absolute;left:0;text-align:left;margin-left:178.2pt;margin-top:199.45pt;width:105pt;height:12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02mpYAIAACIFAAAOAAAAZHJzL2Uyb0RvYy54bWysVNtqGzEQfS/0H4Tem/XaTposWQfjkFIw&#10;SciFPMtaKV6yq1FHsnfdr+9Ie0lIAy2lL0KjOXM/o/OLtq7YXqErweQ8PZpwpoyEojTPOX98uPpy&#10;ypnzwhSiAqNyflCOXyw+fzpvbKamsIWqUMjIiXFZY3O+9d5mSeLkVtXCHYFVhpQasBaeRHxOChQN&#10;ea+rZDqZnCQNYGERpHKOXi87JV9E/1or6W+0dsqzKueUm48nxnMTzmRxLrJnFHZbyj4N8Q9Z1KI0&#10;FHR0dSm8YDssf3NVlxLBgfZHEuoEtC6lijVQNenkXTX3W2FVrIWa4+zYJvf/3Mrr/b29xZC6s2uQ&#10;L446kjTWZaMmCK7HtBrrgKXEWRu7eBi7qFrPJD2ms9nseELNlqRLT2anMxKCV5EN5had/6agZuGS&#10;c4SdKe5oVrGFYr92vsMPuD6lLouYjz9UKiRSmTulWVmEuNE6MketKmR7QTMXUirjj/v4ER3MdFlV&#10;o+H0z4Y9PpiqyKrR+C+ijhYxMhg/GtelAfwoevGS9inrDj90oKs7tMC3m5YKz/n0LEDD0waKwy0y&#10;hI7mzsqrkhq8Fs7fCiRe01BoV/0NHbqCJufQ3zjbAv786D3giW6k5ayhPcm5+7ETqDirvhsi4lk6&#10;n4fFisL8+OuUBHyr2bzVmF29AhpLSr+ClfEa8L4arhqhfqKVXoaopBJGUuycS4+DsPLd/tKnINVy&#10;GWG0TFb4tbm3ciBC4M5D+yTQ9izzRNBrGHZKZO941mHDiAwsdx50GUn42td+BLSIkcv9pxE2/a0c&#10;Ua9f2+IXAAAA//8DAFBLAwQUAAYACAAAACEARq1gmd4AAAALAQAADwAAAGRycy9kb3ducmV2Lnht&#10;bEyPy07DMBBF90j8gzVI7KjDI1aSxqkoiA0b1FL2bjxNotrjyHbT8Pe4K7qbx9GdM/VqtoZN6MPg&#10;SMLjIgOG1Do9UCdh9/3xUAALUZFWxhFK+MUAq+b2plaVdmfa4LSNHUshFColoY9xrDgPbY9WhYUb&#10;kdLu4LxVMbW+49qrcwq3hj9lmeBWDZQu9GrEtx7b4/ZkJXzuxk305Kf38NNhcTDr9Zeepby/m1+X&#10;wCLO8R+Gi35ShyY57d2JdGBGwnMuXhKairIogSUiF5fJXoLIRQm8qfn1D80fAAAA//8DAFBLAQIt&#10;ABQABgAIAAAAIQC2gziS/gAAAOEBAAATAAAAAAAAAAAAAAAAAAAAAABbQ29udGVudF9UeXBlc10u&#10;eG1sUEsBAi0AFAAGAAgAAAAhADj9If/WAAAAlAEAAAsAAAAAAAAAAAAAAAAALwEAAF9yZWxzLy5y&#10;ZWxzUEsBAi0AFAAGAAgAAAAhACfTaalgAgAAIgUAAA4AAAAAAAAAAAAAAAAALgIAAGRycy9lMm9E&#10;b2MueG1sUEsBAi0AFAAGAAgAAAAhAEatYJneAAAACwEAAA8AAAAAAAAAAAAAAAAAugQAAGRycy9k&#10;b3ducmV2LnhtbFBLBQYAAAAABAAEAPMAAADFBQAAAAA=&#10;" fillcolor="#91bce3 [2168]" strokecolor="#5b9bd5 [3208]" strokeweight=".5pt">
                <v:fill color2="#7aaddd [2616]" rotate="t" colors="0 #b1cbe9;.5 #a3c1e5;1 #92b9e4" focus="100%" type="gradient">
                  <o:fill v:ext="view" type="gradientUnscaled"/>
                </v:fill>
                <v:stroke joinstyle="miter"/>
                <v:path arrowok="t"/>
                <v:textbox>
                  <w:txbxContent>
                    <w:p w14:paraId="25CB046F" w14:textId="77777777" w:rsidR="009C09FD" w:rsidRPr="00DE5074" w:rsidRDefault="009C09FD" w:rsidP="009C09FD">
                      <w:pPr>
                        <w:jc w:val="center"/>
                        <w:rPr>
                          <w:rFonts w:ascii="Times New Roman" w:hAnsi="Times New Roman" w:cs="Times New Roman"/>
                          <w:sz w:val="26"/>
                          <w:szCs w:val="26"/>
                        </w:rPr>
                      </w:pPr>
                      <w:r w:rsidRPr="00DE5074">
                        <w:rPr>
                          <w:rFonts w:ascii="Times New Roman" w:hAnsi="Times New Roman" w:cs="Times New Roman"/>
                          <w:sz w:val="26"/>
                          <w:szCs w:val="26"/>
                        </w:rPr>
                        <w:t>Device status:</w:t>
                      </w:r>
                    </w:p>
                    <w:p w14:paraId="7875D76F" w14:textId="77777777" w:rsidR="009C09FD" w:rsidRPr="00BD4AE5" w:rsidRDefault="009C09FD" w:rsidP="009C09FD">
                      <w:pPr>
                        <w:jc w:val="both"/>
                        <w:rPr>
                          <w:rFonts w:ascii="Times New Roman" w:hAnsi="Times New Roman" w:cs="Times New Roman"/>
                          <w:sz w:val="24"/>
                          <w:szCs w:val="24"/>
                        </w:rPr>
                      </w:pPr>
                      <w:proofErr w:type="spellStart"/>
                      <w:r w:rsidRPr="00BD4AE5">
                        <w:rPr>
                          <w:rFonts w:ascii="Times New Roman" w:hAnsi="Times New Roman" w:cs="Times New Roman"/>
                          <w:sz w:val="24"/>
                          <w:szCs w:val="24"/>
                        </w:rPr>
                        <w:t>Plantsare</w:t>
                      </w:r>
                      <w:proofErr w:type="spellEnd"/>
                      <w:r w:rsidRPr="00BD4AE5">
                        <w:rPr>
                          <w:rFonts w:ascii="Times New Roman" w:hAnsi="Times New Roman" w:cs="Times New Roman"/>
                          <w:sz w:val="24"/>
                          <w:szCs w:val="24"/>
                        </w:rPr>
                        <w:t xml:space="preserve"> decaying due to too much water retention</w:t>
                      </w:r>
                    </w:p>
                  </w:txbxContent>
                </v:textbox>
              </v:roundrect>
            </w:pict>
          </mc:Fallback>
        </mc:AlternateContent>
      </w:r>
      <w:r w:rsidR="006E1E76">
        <w:rPr>
          <w:rFonts w:ascii="Times New Roman" w:hAnsi="Times New Roman" w:cs="Times New Roman"/>
          <w:b/>
          <w:bCs/>
          <w:noProof/>
          <w:sz w:val="24"/>
          <w:szCs w:val="24"/>
          <w:lang w:val="en-US"/>
        </w:rPr>
        <mc:AlternateContent>
          <mc:Choice Requires="wps">
            <w:drawing>
              <wp:anchor distT="0" distB="0" distL="114300" distR="114300" simplePos="0" relativeHeight="251665408" behindDoc="0" locked="0" layoutInCell="1" allowOverlap="1" wp14:anchorId="30FC5FC5" wp14:editId="7494D030">
                <wp:simplePos x="0" y="0"/>
                <wp:positionH relativeFrom="column">
                  <wp:posOffset>4743450</wp:posOffset>
                </wp:positionH>
                <wp:positionV relativeFrom="paragraph">
                  <wp:posOffset>3289935</wp:posOffset>
                </wp:positionV>
                <wp:extent cx="1495425" cy="923925"/>
                <wp:effectExtent l="133350" t="133350" r="123825" b="142875"/>
                <wp:wrapNone/>
                <wp:docPr id="62" name="Rectangle: Rounded Corners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495425" cy="923925"/>
                        </a:xfrm>
                        <a:prstGeom prst="roundRect">
                          <a:avLst/>
                        </a:prstGeom>
                        <a:ln>
                          <a:noFill/>
                        </a:ln>
                        <a:effectLst>
                          <a:outerShdw blurRad="107950" dist="12700" dir="5400000" algn="ctr">
                            <a:srgbClr val="000000"/>
                          </a:outerShdw>
                        </a:effectLst>
                        <a:scene3d>
                          <a:camera prst="orthographicFront">
                            <a:rot lat="0" lon="0" rev="0"/>
                          </a:camera>
                          <a:lightRig rig="soft" dir="t">
                            <a:rot lat="0" lon="0" rev="0"/>
                          </a:lightRig>
                        </a:scene3d>
                        <a:sp3d contourW="44450" prstMaterial="matte">
                          <a:bevelT w="63500" h="63500" prst="artDeco"/>
                          <a:contourClr>
                            <a:srgbClr val="FFFFFF"/>
                          </a:contourClr>
                        </a:sp3d>
                      </wps:spPr>
                      <wps:style>
                        <a:lnRef idx="2">
                          <a:schemeClr val="accent1">
                            <a:shade val="50000"/>
                          </a:schemeClr>
                        </a:lnRef>
                        <a:fillRef idx="1">
                          <a:schemeClr val="accent1"/>
                        </a:fillRef>
                        <a:effectRef idx="0">
                          <a:schemeClr val="accent1"/>
                        </a:effectRef>
                        <a:fontRef idx="minor">
                          <a:schemeClr val="lt1"/>
                        </a:fontRef>
                      </wps:style>
                      <wps:txbx>
                        <w:txbxContent>
                          <w:p w14:paraId="03A3D47E" w14:textId="77777777" w:rsidR="009C09FD" w:rsidRPr="00A611D8" w:rsidRDefault="009C09FD" w:rsidP="009C09FD">
                            <w:pPr>
                              <w:jc w:val="center"/>
                              <w:rPr>
                                <w:rFonts w:ascii="Times New Roman" w:hAnsi="Times New Roman" w:cs="Times New Roman"/>
                                <w:sz w:val="26"/>
                                <w:szCs w:val="26"/>
                              </w:rPr>
                            </w:pPr>
                            <w:r w:rsidRPr="00A611D8">
                              <w:rPr>
                                <w:rFonts w:ascii="Times New Roman" w:hAnsi="Times New Roman" w:cs="Times New Roman"/>
                                <w:sz w:val="26"/>
                                <w:szCs w:val="26"/>
                              </w:rPr>
                              <w:t>Blue River technolog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oundrect w14:anchorId="30FC5FC5" id="Rectangle: Rounded Corners 3" o:spid="_x0000_s1088" style="position:absolute;left:0;text-align:left;margin-left:373.5pt;margin-top:259.05pt;width:117.75pt;height:72.7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4n6vTgMAAC4HAAAOAAAAZHJzL2Uyb0RvYy54bWysVVtvEzsQfj8S/8HyO81tQ0nULapa5Qip&#10;QNUW9dnxerMWXttn7Fx6fj0ztrOkgBBC7INle+7ffJ69eHfoDdspCNrZmk/OxpwpK12j7abmnx9X&#10;r99yFqKwjTDOqpo/q8DfXb7652Lvl2rqOmcaBQyd2LDc+5p3MfrlaBRkp3oRzpxXFoWtg15EPMJm&#10;1IDYo/fejKbj8ZvR3kHjwUkVAt7eZCG/TP7bVsn4qW2DiszUHHOLaYW0rmkdXV6I5QaE77QsaYg/&#10;yKIX2mLQwdWNiIJtQf/gqtcSXHBtPJOuH7m21VKlGrCayfi7ah464VWqBcEJfoAp/D238uPuwd8B&#10;pR78rZNfAiIy2vuwHCR0CEXn0EJPupg4OyQUnwcU1SEyiZeTajGvpnPOJMoW09kC9+RULI/WHkL8&#10;V7me0abm4La2ucdWJQTF7jbErH/Uo4jG0mrdShuTpflGpSajSUprGxU8dM2erc0W7kWD2YzPF3Ps&#10;fKMp1GR6Pk4HpMC8GtPHmTAb5K6MkOIH2KyvDbCdIMpklRzQHb2nYl4EDlJZNWsoByl6BaKU5iB2&#10;rtBrBc7mEsEhH0XmIj6LhCOoXUESgco+Utl608V7vWGg8UERcagUzP43PZlin1I+yTL4WcMkJuS2&#10;8FTzqqoIJAL8g0AMNRWPTy4S/cRyrXbKPLJ9zd/M5gRZN+xyCwXEGyVdfk7FLYJIti/wXKWv0OFU&#10;D4umlAr3Mt0S8eKzUQkIe69aphsk2DT3iUaEGjolJLYgTrKoE43KDcRsMd/cvzRUyCKBYcgheW6R&#10;UYPv4uDnvrObok+mmQOD8fhXiWXjwSJFRvwH415bVxj4MrrBqkrkrH8EKUNDKMXD+oDY1HyWaqWr&#10;tWue74Ah1RK9gpcrjd29FSHeCcAZh13EuR0/4dIah611ZYfddfD/z+5JH0cPSjnb48xEQv63FaA4&#10;M+8tDqXFpKrQbUyHan4+xQOcStanErvtrx3SbIJ/CC/TlvSjOW5bcP0TjvcriooiYSXGzi+1HK4j&#10;nlGEPwiprq7SHgerF/HWPnhJzgloIunj4UmAL+8y4rD66I7zVSy/GzpZlyytu9pG1+o0kb7hWlqA&#10;Qzlxqbxwmvqn56T17Td3+RUAAP//AwBQSwMEFAAGAAgAAAAhACIqk37iAAAACwEAAA8AAABkcnMv&#10;ZG93bnJldi54bWxMjzFPwzAUhHck/oP1kNiok0KTEPJSISoWBlBThBjd2CQB+znYbhP49ZgJxtOd&#10;7r6r1rPR7KicHywhpIsEmKLWyoE6hOfd/UUBzAdBUmhLCuFLeVjXpyeVKKWdaKuOTehYLCFfCoQ+&#10;hLHk3Le9MsIv7Kgoem/WGRGidB2XTkyx3Gi+TJKMGzFQXOjFqO561X40B4OQvH9uJveynV51/t0+&#10;NY+bB+d3iOdn8+0NsKDm8BeGX/yIDnVk2tsDSc80Qn6Vxy8BYZUWKbCYuC6WK2B7hCy7zIDXFf//&#10;of4BAAD//wMAUEsBAi0AFAAGAAgAAAAhALaDOJL+AAAA4QEAABMAAAAAAAAAAAAAAAAAAAAAAFtD&#10;b250ZW50X1R5cGVzXS54bWxQSwECLQAUAAYACAAAACEAOP0h/9YAAACUAQAACwAAAAAAAAAAAAAA&#10;AAAvAQAAX3JlbHMvLnJlbHNQSwECLQAUAAYACAAAACEADuJ+r04DAAAuBwAADgAAAAAAAAAAAAAA&#10;AAAuAgAAZHJzL2Uyb0RvYy54bWxQSwECLQAUAAYACAAAACEAIiqTfuIAAAALAQAADwAAAAAAAAAA&#10;AAAAAACoBQAAZHJzL2Rvd25yZXYueG1sUEsFBgAAAAAEAAQA8wAAALcGAAAAAA==&#10;" fillcolor="#4472c4 [3204]" stroked="f" strokeweight="1pt">
                <v:stroke joinstyle="miter"/>
                <v:shadow on="t" color="black" offset="0,1pt"/>
                <v:textbox>
                  <w:txbxContent>
                    <w:p w14:paraId="03A3D47E" w14:textId="77777777" w:rsidR="009C09FD" w:rsidRPr="00A611D8" w:rsidRDefault="009C09FD" w:rsidP="009C09FD">
                      <w:pPr>
                        <w:jc w:val="center"/>
                        <w:rPr>
                          <w:rFonts w:ascii="Times New Roman" w:hAnsi="Times New Roman" w:cs="Times New Roman"/>
                          <w:sz w:val="26"/>
                          <w:szCs w:val="26"/>
                        </w:rPr>
                      </w:pPr>
                      <w:r w:rsidRPr="00A611D8">
                        <w:rPr>
                          <w:rFonts w:ascii="Times New Roman" w:hAnsi="Times New Roman" w:cs="Times New Roman"/>
                          <w:sz w:val="26"/>
                          <w:szCs w:val="26"/>
                        </w:rPr>
                        <w:t>Blue River technology</w:t>
                      </w:r>
                    </w:p>
                  </w:txbxContent>
                </v:textbox>
              </v:roundrect>
            </w:pict>
          </mc:Fallback>
        </mc:AlternateContent>
      </w:r>
      <w:r w:rsidR="006E1E76">
        <w:rPr>
          <w:rFonts w:ascii="Times New Roman" w:hAnsi="Times New Roman" w:cs="Times New Roman"/>
          <w:b/>
          <w:bCs/>
          <w:noProof/>
          <w:sz w:val="24"/>
          <w:szCs w:val="24"/>
          <w:lang w:val="en-US"/>
        </w:rPr>
        <mc:AlternateContent>
          <mc:Choice Requires="wps">
            <w:drawing>
              <wp:anchor distT="0" distB="0" distL="114300" distR="114300" simplePos="0" relativeHeight="251664384" behindDoc="0" locked="0" layoutInCell="1" allowOverlap="1" wp14:anchorId="5CF2CE8C" wp14:editId="7634B964">
                <wp:simplePos x="0" y="0"/>
                <wp:positionH relativeFrom="column">
                  <wp:posOffset>4743450</wp:posOffset>
                </wp:positionH>
                <wp:positionV relativeFrom="paragraph">
                  <wp:posOffset>2002790</wp:posOffset>
                </wp:positionV>
                <wp:extent cx="1524000" cy="895350"/>
                <wp:effectExtent l="133350" t="133350" r="114300" b="133350"/>
                <wp:wrapNone/>
                <wp:docPr id="61" name="Rectangle: Rounded Corners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524000" cy="895350"/>
                        </a:xfrm>
                        <a:prstGeom prst="roundRect">
                          <a:avLst/>
                        </a:prstGeom>
                        <a:ln>
                          <a:noFill/>
                        </a:ln>
                        <a:effectLst>
                          <a:outerShdw blurRad="107950" dist="12700" dir="5400000" algn="ctr">
                            <a:srgbClr val="000000"/>
                          </a:outerShdw>
                        </a:effectLst>
                        <a:scene3d>
                          <a:camera prst="orthographicFront">
                            <a:rot lat="0" lon="0" rev="0"/>
                          </a:camera>
                          <a:lightRig rig="soft" dir="t">
                            <a:rot lat="0" lon="0" rev="0"/>
                          </a:lightRig>
                        </a:scene3d>
                        <a:sp3d contourW="44450" prstMaterial="matte">
                          <a:bevelT w="63500" h="63500" prst="artDeco"/>
                          <a:contourClr>
                            <a:srgbClr val="FFFFFF"/>
                          </a:contourClr>
                        </a:sp3d>
                      </wps:spPr>
                      <wps:style>
                        <a:lnRef idx="2">
                          <a:schemeClr val="accent1">
                            <a:shade val="50000"/>
                          </a:schemeClr>
                        </a:lnRef>
                        <a:fillRef idx="1">
                          <a:schemeClr val="accent1"/>
                        </a:fillRef>
                        <a:effectRef idx="0">
                          <a:schemeClr val="accent1"/>
                        </a:effectRef>
                        <a:fontRef idx="minor">
                          <a:schemeClr val="lt1"/>
                        </a:fontRef>
                      </wps:style>
                      <wps:txbx>
                        <w:txbxContent>
                          <w:p w14:paraId="232EA2C4" w14:textId="77777777" w:rsidR="009C09FD" w:rsidRPr="00A611D8" w:rsidRDefault="009C09FD" w:rsidP="009C09FD">
                            <w:pPr>
                              <w:jc w:val="center"/>
                              <w:rPr>
                                <w:rFonts w:ascii="Times New Roman" w:hAnsi="Times New Roman" w:cs="Times New Roman"/>
                                <w:sz w:val="26"/>
                                <w:szCs w:val="26"/>
                              </w:rPr>
                            </w:pPr>
                            <w:r w:rsidRPr="00A611D8">
                              <w:rPr>
                                <w:rFonts w:ascii="Times New Roman" w:hAnsi="Times New Roman" w:cs="Times New Roman"/>
                                <w:sz w:val="26"/>
                                <w:szCs w:val="26"/>
                              </w:rPr>
                              <w:t>Image based insight gener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oundrect w14:anchorId="5CF2CE8C" id="Rectangle: Rounded Corners 2" o:spid="_x0000_s1089" style="position:absolute;left:0;text-align:left;margin-left:373.5pt;margin-top:157.7pt;width:120pt;height:70.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l/buUAMAAC4HAAAOAAAAZHJzL2Uyb0RvYy54bWysVVtP3DoQfj9S/4OV95LdZbeUiFAh0B5V&#10;ogUBFc9ex9lYdTw+Y++F8+s7Y2cDtFVVVc2DZXtu33wznpx92PdWbDUGA64upkeTQminoDFuXRdf&#10;HpZv3xciROkaacHpunjSofhw/uafs52v9Aw6sI1GQU5cqHa+LroYfVWWQXW6l+EIvHYkbAF7GemI&#10;67JBuSPvvS1nk8m7cgfYeASlQ6DbqywszpP/ttUq3rRt0FHYuiBsMa2Y1hWv5fmZrNYofWfUAEP+&#10;AYpeGkdBR1dXMkqxQfODq94ohABtPFLQl9C2RumUA2UznXyXzX0nvU65EDnBjzSFv+dWfd7e+1tk&#10;6MFfg/oaiJFy50M1SvgQBp19iz3rEnCxTyw+jSzqfRSKLqeL2XwyIbIVyd6fLo4XieZSVgdrjyH+&#10;q6EXvKkLhI1r7qhUiUG5vQ6RQcjqoMcRrePVwdJYm6X5Rqcik0mCtYka77tmJ1Z2g3eyITSTk1MC&#10;IBrDoaazE0bWGGqBBaPkk7Rr6l0VMcUPuF5dWhRbyS2TVXJAOHhP4F4FDko7fdwwBiV7jXJIDTB2&#10;MLTXEsHlFBGoH2XuRXoWiUfU24FJSjz7SGmbdRfvzFqgoQfFjTOg/01PdrBPkF+gDP64EYoAwQYf&#10;62I+nzNJTPgnSRwaTp6eXOT2k9VKb7V9ELu6eEfVJMVu3OUSSoxXWkF+ToNbIpFtX/G5TB+rcZY5&#10;fNKjI0Oi++d2S7v4ZHUiwt3pVpiGGmyW68QjQo+VkopKEKdZ1MlG5wISWsKb46WhwhYpumWH7Lml&#10;jhp9Dw5+7ju7GfTZNPfAaDz5FbBsPFqkyETAaNwbB0MHvo5uKashctY/kJSpYZbifrUnburiOKny&#10;1Qqap1sU1GqpvYJXS0PVvZYh3kqkGUdVpLkdb2hpLVBpYdhRdQH//9k969PoIWkhdjQzqSH/20jU&#10;hbAfHQ2l0+l8Tm5jOswXJzM64EvJ6qXEbfpLoDab0h/Cq7Rl/WgP2xahf6TxfsFRSSSdotj5pQ6H&#10;y5hnOf0glL64SGo0WL2M1+7eK3bORHOTPuwfJfrhXUYaVp/hMF9l9d3Qybps6eBiE6E1aSI98zqU&#10;gIZy6qXhhfPUf3lOWs+/ufNvAAAA//8DAFBLAwQUAAYACAAAACEAvN9rneIAAAALAQAADwAAAGRy&#10;cy9kb3ducmV2LnhtbEyPwU7DMBBE70j8g7VI3KhTSJsS4lSIigsHUFNU9ejGSxKw18F2m8DX1z3B&#10;cXZGs2+K5Wg0O6LznSUB00kCDKm2qqNGwPvm+WYBzAdJSmpLKOAHPSzLy4tC5soOtMZjFRoWS8jn&#10;UkAbQp9z7usWjfQT2yNF78M6I0OUruHKySGWG81vk2TOjewofmhlj08t1l/VwQhIPr9Xg9uuh53O&#10;fuu36nX14vxGiOur8fEBWMAx/IXhjB/RoYxMe3sg5ZkWkKVZ3BIE3E1nKbCYuF+cL3sB6WyeAi8L&#10;/n9DeQIAAP//AwBQSwECLQAUAAYACAAAACEAtoM4kv4AAADhAQAAEwAAAAAAAAAAAAAAAAAAAAAA&#10;W0NvbnRlbnRfVHlwZXNdLnhtbFBLAQItABQABgAIAAAAIQA4/SH/1gAAAJQBAAALAAAAAAAAAAAA&#10;AAAAAC8BAABfcmVscy8ucmVsc1BLAQItABQABgAIAAAAIQCMl/buUAMAAC4HAAAOAAAAAAAAAAAA&#10;AAAAAC4CAABkcnMvZTJvRG9jLnhtbFBLAQItABQABgAIAAAAIQC832ud4gAAAAsBAAAPAAAAAAAA&#10;AAAAAAAAAKoFAABkcnMvZG93bnJldi54bWxQSwUGAAAAAAQABADzAAAAuQYAAAAA&#10;" fillcolor="#4472c4 [3204]" stroked="f" strokeweight="1pt">
                <v:stroke joinstyle="miter"/>
                <v:shadow on="t" color="black" offset="0,1pt"/>
                <v:textbox>
                  <w:txbxContent>
                    <w:p w14:paraId="232EA2C4" w14:textId="77777777" w:rsidR="009C09FD" w:rsidRPr="00A611D8" w:rsidRDefault="009C09FD" w:rsidP="009C09FD">
                      <w:pPr>
                        <w:jc w:val="center"/>
                        <w:rPr>
                          <w:rFonts w:ascii="Times New Roman" w:hAnsi="Times New Roman" w:cs="Times New Roman"/>
                          <w:sz w:val="26"/>
                          <w:szCs w:val="26"/>
                        </w:rPr>
                      </w:pPr>
                      <w:r w:rsidRPr="00A611D8">
                        <w:rPr>
                          <w:rFonts w:ascii="Times New Roman" w:hAnsi="Times New Roman" w:cs="Times New Roman"/>
                          <w:sz w:val="26"/>
                          <w:szCs w:val="26"/>
                        </w:rPr>
                        <w:t>Image based insight generation</w:t>
                      </w:r>
                    </w:p>
                  </w:txbxContent>
                </v:textbox>
              </v:roundrect>
            </w:pict>
          </mc:Fallback>
        </mc:AlternateContent>
      </w:r>
      <w:r w:rsidR="006E1E76">
        <w:rPr>
          <w:rFonts w:ascii="Times New Roman" w:hAnsi="Times New Roman" w:cs="Times New Roman"/>
          <w:b/>
          <w:bCs/>
          <w:noProof/>
          <w:sz w:val="24"/>
          <w:szCs w:val="24"/>
          <w:lang w:val="en-US"/>
        </w:rPr>
        <mc:AlternateContent>
          <mc:Choice Requires="wpc">
            <w:drawing>
              <wp:inline distT="0" distB="0" distL="0" distR="0" wp14:anchorId="6E637B80" wp14:editId="33AE783C">
                <wp:extent cx="6525895" cy="6507480"/>
                <wp:effectExtent l="0" t="0" r="0" b="0"/>
                <wp:docPr id="156" name="Canvas 50"/>
                <wp:cNvGraphicFramePr>
                  <a:graphicFrameLocks xmlns:a="http://schemas.openxmlformats.org/drawingml/2006/main"/>
                </wp:cNvGraphicFramePr>
                <a:graphic xmlns:a="http://schemas.openxmlformats.org/drawingml/2006/main">
                  <a:graphicData uri="http://schemas.microsoft.com/office/word/2010/wordprocessingCanvas">
                    <wpc:wpc>
                      <wpc:bg>
                        <a:solidFill>
                          <a:srgbClr val="FFFFFF"/>
                        </a:solidFill>
                      </wpc:bg>
                      <wpc:whole/>
                      <wpg:wgp>
                        <wpg:cNvPr id="504632465" name="Group 77"/>
                        <wpg:cNvGrpSpPr>
                          <a:grpSpLocks/>
                        </wpg:cNvGrpSpPr>
                        <wpg:grpSpPr bwMode="auto">
                          <a:xfrm>
                            <a:off x="304704" y="276229"/>
                            <a:ext cx="6000887" cy="5601285"/>
                            <a:chOff x="3714" y="2762"/>
                            <a:chExt cx="60007" cy="56007"/>
                          </a:xfrm>
                        </wpg:grpSpPr>
                        <wps:wsp>
                          <wps:cNvPr id="1800621052" name="Rectangle: Rounded Corners 51"/>
                          <wps:cNvSpPr>
                            <a:spLocks noChangeArrowheads="1"/>
                          </wps:cNvSpPr>
                          <wps:spPr bwMode="auto">
                            <a:xfrm>
                              <a:off x="3714" y="18763"/>
                              <a:ext cx="14669" cy="10192"/>
                            </a:xfrm>
                            <a:prstGeom prst="roundRect">
                              <a:avLst>
                                <a:gd name="adj" fmla="val 16667"/>
                              </a:avLst>
                            </a:prstGeom>
                            <a:solidFill>
                              <a:schemeClr val="accent1">
                                <a:lumMod val="100000"/>
                                <a:lumOff val="0"/>
                              </a:schemeClr>
                            </a:solidFill>
                            <a:ln>
                              <a:noFill/>
                            </a:ln>
                            <a:effectLst>
                              <a:outerShdw dist="12700" dir="5400000" algn="ctr" rotWithShape="0">
                                <a:srgbClr val="000000"/>
                              </a:outerShdw>
                            </a:effectLst>
                            <a:extLst>
                              <a:ext uri="{91240B29-F687-4F45-9708-019B960494DF}">
                                <a14:hiddenLine xmlns:a14="http://schemas.microsoft.com/office/drawing/2010/main" w="12700">
                                  <a:solidFill>
                                    <a:srgbClr val="000000"/>
                                  </a:solidFill>
                                  <a:miter lim="800000"/>
                                  <a:headEnd/>
                                  <a:tailEnd/>
                                </a14:hiddenLine>
                              </a:ext>
                            </a:extLst>
                          </wps:spPr>
                          <wps:txbx>
                            <w:txbxContent>
                              <w:p w14:paraId="574E9FEE" w14:textId="77777777" w:rsidR="009C09FD" w:rsidRPr="009330E6" w:rsidRDefault="009C09FD" w:rsidP="009C09FD">
                                <w:pPr>
                                  <w:jc w:val="center"/>
                                  <w:rPr>
                                    <w:rFonts w:ascii="Times New Roman" w:hAnsi="Times New Roman" w:cs="Times New Roman"/>
                                    <w:sz w:val="26"/>
                                    <w:szCs w:val="26"/>
                                  </w:rPr>
                                </w:pPr>
                                <w:r w:rsidRPr="009330E6">
                                  <w:rPr>
                                    <w:rFonts w:ascii="Times New Roman" w:hAnsi="Times New Roman" w:cs="Times New Roman"/>
                                    <w:sz w:val="26"/>
                                    <w:szCs w:val="26"/>
                                  </w:rPr>
                                  <w:t>Input images from the problematic plants</w:t>
                                </w:r>
                              </w:p>
                            </w:txbxContent>
                          </wps:txbx>
                          <wps:bodyPr rot="0" vert="horz" wrap="square" lIns="91440" tIns="45720" rIns="91440" bIns="45720" anchor="ctr" anchorCtr="0" upright="1">
                            <a:noAutofit/>
                          </wps:bodyPr>
                        </wps:wsp>
                        <wps:wsp>
                          <wps:cNvPr id="785496998" name="Rectangle: Rounded Corners 52"/>
                          <wps:cNvSpPr>
                            <a:spLocks noChangeArrowheads="1"/>
                          </wps:cNvSpPr>
                          <wps:spPr bwMode="auto">
                            <a:xfrm>
                              <a:off x="4381" y="34000"/>
                              <a:ext cx="14002" cy="7338"/>
                            </a:xfrm>
                            <a:prstGeom prst="roundRect">
                              <a:avLst>
                                <a:gd name="adj" fmla="val 16667"/>
                              </a:avLst>
                            </a:prstGeom>
                            <a:solidFill>
                              <a:schemeClr val="accent1">
                                <a:lumMod val="100000"/>
                                <a:lumOff val="0"/>
                              </a:schemeClr>
                            </a:solidFill>
                            <a:ln>
                              <a:noFill/>
                            </a:ln>
                            <a:effectLst>
                              <a:outerShdw dist="12700" dir="5400000" algn="ctr" rotWithShape="0">
                                <a:srgbClr val="000000"/>
                              </a:outerShdw>
                            </a:effectLst>
                            <a:extLst>
                              <a:ext uri="{91240B29-F687-4F45-9708-019B960494DF}">
                                <a14:hiddenLine xmlns:a14="http://schemas.microsoft.com/office/drawing/2010/main" w="12700">
                                  <a:solidFill>
                                    <a:srgbClr val="000000"/>
                                  </a:solidFill>
                                  <a:miter lim="800000"/>
                                  <a:headEnd/>
                                  <a:tailEnd/>
                                </a14:hiddenLine>
                              </a:ext>
                            </a:extLst>
                          </wps:spPr>
                          <wps:txbx>
                            <w:txbxContent>
                              <w:p w14:paraId="6B28A737" w14:textId="77777777" w:rsidR="009C09FD" w:rsidRPr="009330E6" w:rsidRDefault="009C09FD" w:rsidP="009C09FD">
                                <w:pPr>
                                  <w:jc w:val="center"/>
                                  <w:rPr>
                                    <w:rFonts w:ascii="Times New Roman" w:hAnsi="Times New Roman" w:cs="Times New Roman"/>
                                    <w:sz w:val="26"/>
                                    <w:szCs w:val="26"/>
                                  </w:rPr>
                                </w:pPr>
                                <w:r w:rsidRPr="009330E6">
                                  <w:rPr>
                                    <w:rFonts w:ascii="Times New Roman" w:hAnsi="Times New Roman" w:cs="Times New Roman"/>
                                    <w:sz w:val="26"/>
                                    <w:szCs w:val="26"/>
                                  </w:rPr>
                                  <w:t>Status of the WSN nodes</w:t>
                                </w:r>
                              </w:p>
                            </w:txbxContent>
                          </wps:txbx>
                          <wps:bodyPr rot="0" vert="horz" wrap="square" lIns="91440" tIns="45720" rIns="91440" bIns="45720" anchor="ctr" anchorCtr="0" upright="1">
                            <a:noAutofit/>
                          </wps:bodyPr>
                        </wps:wsp>
                        <wpg:grpSp>
                          <wpg:cNvPr id="991305097" name="Group 72"/>
                          <wpg:cNvGrpSpPr>
                            <a:grpSpLocks/>
                          </wpg:cNvGrpSpPr>
                          <wpg:grpSpPr bwMode="auto">
                            <a:xfrm>
                              <a:off x="18954" y="2762"/>
                              <a:ext cx="44768" cy="56007"/>
                              <a:chOff x="18954" y="2762"/>
                              <a:chExt cx="44767" cy="56007"/>
                            </a:xfrm>
                          </wpg:grpSpPr>
                          <wps:wsp>
                            <wps:cNvPr id="818924236" name="Rectangle: Rounded Corners 63"/>
                            <wps:cNvSpPr>
                              <a:spLocks noChangeArrowheads="1"/>
                            </wps:cNvSpPr>
                            <wps:spPr bwMode="auto">
                              <a:xfrm>
                                <a:off x="24275" y="18192"/>
                                <a:ext cx="16873" cy="24569"/>
                              </a:xfrm>
                              <a:prstGeom prst="roundRect">
                                <a:avLst>
                                  <a:gd name="adj" fmla="val 16667"/>
                                </a:avLst>
                              </a:prstGeom>
                              <a:solidFill>
                                <a:schemeClr val="accent1">
                                  <a:lumMod val="100000"/>
                                  <a:lumOff val="0"/>
                                </a:schemeClr>
                              </a:solidFill>
                              <a:ln>
                                <a:noFill/>
                              </a:ln>
                              <a:effectLst>
                                <a:outerShdw dist="12700" dir="5400000" algn="ctr" rotWithShape="0">
                                  <a:srgbClr val="000000"/>
                                </a:outerShdw>
                              </a:effectLst>
                              <a:extLst>
                                <a:ext uri="{91240B29-F687-4F45-9708-019B960494DF}">
                                  <a14:hiddenLine xmlns:a14="http://schemas.microsoft.com/office/drawing/2010/main" w="12700">
                                    <a:solidFill>
                                      <a:srgbClr val="000000"/>
                                    </a:solidFill>
                                    <a:miter lim="800000"/>
                                    <a:headEnd/>
                                    <a:tailEnd/>
                                  </a14:hiddenLine>
                                </a:ext>
                              </a:extLst>
                            </wps:spPr>
                            <wps:txbx>
                              <w:txbxContent>
                                <w:p w14:paraId="578EC952" w14:textId="77777777" w:rsidR="009C09FD" w:rsidRDefault="009C09FD" w:rsidP="009C09FD">
                                  <w:pPr>
                                    <w:spacing w:line="256" w:lineRule="auto"/>
                                    <w:jc w:val="center"/>
                                    <w:rPr>
                                      <w:rFonts w:ascii="Times New Roman" w:eastAsia="Calibri" w:hAnsi="Times New Roman" w:cs="Times New Roman"/>
                                      <w:sz w:val="26"/>
                                      <w:szCs w:val="26"/>
                                    </w:rPr>
                                  </w:pPr>
                                  <w:r w:rsidRPr="00A611D8">
                                    <w:rPr>
                                      <w:rFonts w:ascii="Times New Roman" w:eastAsia="Calibri" w:hAnsi="Times New Roman" w:cs="Times New Roman"/>
                                      <w:sz w:val="26"/>
                                      <w:szCs w:val="26"/>
                                    </w:rPr>
                                    <w:t> Smart IoT app for agriculture</w:t>
                                  </w:r>
                                </w:p>
                                <w:p w14:paraId="1BCE37FE" w14:textId="77777777" w:rsidR="009C09FD" w:rsidRDefault="009C09FD" w:rsidP="009C09FD">
                                  <w:pPr>
                                    <w:spacing w:line="256" w:lineRule="auto"/>
                                    <w:jc w:val="center"/>
                                    <w:rPr>
                                      <w:rFonts w:ascii="Times New Roman" w:eastAsia="Calibri" w:hAnsi="Times New Roman" w:cs="Times New Roman"/>
                                      <w:sz w:val="26"/>
                                      <w:szCs w:val="26"/>
                                    </w:rPr>
                                  </w:pPr>
                                </w:p>
                                <w:p w14:paraId="5146BFA6" w14:textId="77777777" w:rsidR="009C09FD" w:rsidRDefault="009C09FD" w:rsidP="009C09FD">
                                  <w:pPr>
                                    <w:spacing w:line="256" w:lineRule="auto"/>
                                    <w:jc w:val="center"/>
                                    <w:rPr>
                                      <w:rFonts w:ascii="Times New Roman" w:eastAsia="Calibri" w:hAnsi="Times New Roman" w:cs="Times New Roman"/>
                                      <w:sz w:val="26"/>
                                      <w:szCs w:val="26"/>
                                    </w:rPr>
                                  </w:pPr>
                                </w:p>
                                <w:p w14:paraId="22331BDF" w14:textId="77777777" w:rsidR="009C09FD" w:rsidRDefault="009C09FD" w:rsidP="009C09FD">
                                  <w:pPr>
                                    <w:spacing w:line="256" w:lineRule="auto"/>
                                    <w:jc w:val="center"/>
                                    <w:rPr>
                                      <w:rFonts w:ascii="Times New Roman" w:eastAsia="Calibri" w:hAnsi="Times New Roman" w:cs="Times New Roman"/>
                                      <w:sz w:val="26"/>
                                      <w:szCs w:val="26"/>
                                    </w:rPr>
                                  </w:pPr>
                                </w:p>
                                <w:p w14:paraId="1DC10850" w14:textId="77777777" w:rsidR="009C09FD" w:rsidRDefault="009C09FD" w:rsidP="009C09FD">
                                  <w:pPr>
                                    <w:spacing w:line="256" w:lineRule="auto"/>
                                    <w:jc w:val="center"/>
                                    <w:rPr>
                                      <w:rFonts w:ascii="Times New Roman" w:eastAsia="Calibri" w:hAnsi="Times New Roman" w:cs="Times New Roman"/>
                                      <w:sz w:val="26"/>
                                      <w:szCs w:val="26"/>
                                    </w:rPr>
                                  </w:pPr>
                                </w:p>
                                <w:p w14:paraId="1168B7C9" w14:textId="77777777" w:rsidR="009C09FD" w:rsidRPr="00A611D8" w:rsidRDefault="009C09FD" w:rsidP="009C09FD">
                                  <w:pPr>
                                    <w:spacing w:line="256" w:lineRule="auto"/>
                                    <w:jc w:val="center"/>
                                    <w:rPr>
                                      <w:rFonts w:ascii="Times New Roman" w:hAnsi="Times New Roman" w:cs="Times New Roman"/>
                                      <w:sz w:val="24"/>
                                      <w:szCs w:val="24"/>
                                    </w:rPr>
                                  </w:pPr>
                                </w:p>
                              </w:txbxContent>
                            </wps:txbx>
                            <wps:bodyPr rot="0" vert="horz" wrap="square" lIns="91440" tIns="45720" rIns="91440" bIns="45720" anchor="ctr" anchorCtr="0" upright="1">
                              <a:noAutofit/>
                            </wps:bodyPr>
                          </wps:wsp>
                          <wps:wsp>
                            <wps:cNvPr id="1975767730" name="Rectangle: Rounded Corners 64"/>
                            <wps:cNvSpPr>
                              <a:spLocks noChangeArrowheads="1"/>
                            </wps:cNvSpPr>
                            <wps:spPr bwMode="auto">
                              <a:xfrm>
                                <a:off x="45434" y="2762"/>
                                <a:ext cx="18288" cy="12478"/>
                              </a:xfrm>
                              <a:prstGeom prst="roundRect">
                                <a:avLst>
                                  <a:gd name="adj" fmla="val 16667"/>
                                </a:avLst>
                              </a:prstGeom>
                              <a:solidFill>
                                <a:schemeClr val="accent1">
                                  <a:lumMod val="100000"/>
                                  <a:lumOff val="0"/>
                                </a:schemeClr>
                              </a:solidFill>
                              <a:ln>
                                <a:noFill/>
                              </a:ln>
                              <a:effectLst>
                                <a:outerShdw dist="12700" dir="5400000" algn="ctr" rotWithShape="0">
                                  <a:srgbClr val="000000"/>
                                </a:outerShdw>
                              </a:effectLst>
                              <a:extLst>
                                <a:ext uri="{91240B29-F687-4F45-9708-019B960494DF}">
                                  <a14:hiddenLine xmlns:a14="http://schemas.microsoft.com/office/drawing/2010/main" w="12700">
                                    <a:solidFill>
                                      <a:srgbClr val="000000"/>
                                    </a:solidFill>
                                    <a:miter lim="800000"/>
                                    <a:headEnd/>
                                    <a:tailEnd/>
                                  </a14:hiddenLine>
                                </a:ext>
                              </a:extLst>
                            </wps:spPr>
                            <wps:txbx>
                              <w:txbxContent>
                                <w:p w14:paraId="5B3AAFA1" w14:textId="77777777" w:rsidR="009C09FD" w:rsidRPr="00291CE3" w:rsidRDefault="009C09FD" w:rsidP="009C09FD">
                                  <w:pPr>
                                    <w:jc w:val="center"/>
                                    <w:rPr>
                                      <w:rFonts w:ascii="Times New Roman" w:hAnsi="Times New Roman" w:cs="Times New Roman"/>
                                      <w:sz w:val="26"/>
                                      <w:szCs w:val="26"/>
                                    </w:rPr>
                                  </w:pPr>
                                  <w:r w:rsidRPr="00291CE3">
                                    <w:rPr>
                                      <w:rFonts w:ascii="Times New Roman" w:hAnsi="Times New Roman" w:cs="Times New Roman"/>
                                      <w:sz w:val="26"/>
                                      <w:szCs w:val="26"/>
                                    </w:rPr>
                                    <w:t>Based on image obtained and provide solution for the problem identified</w:t>
                                  </w:r>
                                </w:p>
                              </w:txbxContent>
                            </wps:txbx>
                            <wps:bodyPr rot="0" vert="horz" wrap="square" lIns="91440" tIns="45720" rIns="91440" bIns="45720" anchor="ctr" anchorCtr="0" upright="1">
                              <a:noAutofit/>
                            </wps:bodyPr>
                          </wps:wsp>
                          <wps:wsp>
                            <wps:cNvPr id="565720241" name="Rectangle: Rounded Corners 65"/>
                            <wps:cNvSpPr>
                              <a:spLocks noChangeArrowheads="1"/>
                            </wps:cNvSpPr>
                            <wps:spPr bwMode="auto">
                              <a:xfrm>
                                <a:off x="46482" y="47910"/>
                                <a:ext cx="16859" cy="10859"/>
                              </a:xfrm>
                              <a:prstGeom prst="roundRect">
                                <a:avLst>
                                  <a:gd name="adj" fmla="val 16667"/>
                                </a:avLst>
                              </a:prstGeom>
                              <a:solidFill>
                                <a:schemeClr val="accent1">
                                  <a:lumMod val="100000"/>
                                  <a:lumOff val="0"/>
                                </a:schemeClr>
                              </a:solidFill>
                              <a:ln>
                                <a:noFill/>
                              </a:ln>
                              <a:effectLst>
                                <a:outerShdw dist="12700" dir="5400000" algn="ctr" rotWithShape="0">
                                  <a:srgbClr val="000000"/>
                                </a:outerShdw>
                              </a:effectLst>
                              <a:extLst>
                                <a:ext uri="{91240B29-F687-4F45-9708-019B960494DF}">
                                  <a14:hiddenLine xmlns:a14="http://schemas.microsoft.com/office/drawing/2010/main" w="12700">
                                    <a:solidFill>
                                      <a:srgbClr val="000000"/>
                                    </a:solidFill>
                                    <a:miter lim="800000"/>
                                    <a:headEnd/>
                                    <a:tailEnd/>
                                  </a14:hiddenLine>
                                </a:ext>
                              </a:extLst>
                            </wps:spPr>
                            <wps:txbx>
                              <w:txbxContent>
                                <w:p w14:paraId="7E5CEDF9" w14:textId="77777777" w:rsidR="009C09FD" w:rsidRPr="00F17F00" w:rsidRDefault="009C09FD" w:rsidP="009C09FD">
                                  <w:pPr>
                                    <w:jc w:val="center"/>
                                    <w:rPr>
                                      <w:rFonts w:ascii="Times New Roman" w:hAnsi="Times New Roman" w:cs="Times New Roman"/>
                                      <w:sz w:val="26"/>
                                      <w:szCs w:val="26"/>
                                    </w:rPr>
                                  </w:pPr>
                                  <w:r w:rsidRPr="00F17F00">
                                    <w:rPr>
                                      <w:rFonts w:ascii="Times New Roman" w:hAnsi="Times New Roman" w:cs="Times New Roman"/>
                                      <w:sz w:val="26"/>
                                      <w:szCs w:val="26"/>
                                    </w:rPr>
                                    <w:t>Providing solution by self-correcting sensor nodes</w:t>
                                  </w:r>
                                </w:p>
                              </w:txbxContent>
                            </wps:txbx>
                            <wps:bodyPr rot="0" vert="horz" wrap="square" lIns="91440" tIns="45720" rIns="91440" bIns="45720" anchor="ctr" anchorCtr="0" upright="1">
                              <a:noAutofit/>
                            </wps:bodyPr>
                          </wps:wsp>
                          <wps:wsp>
                            <wps:cNvPr id="1463828476" name="Arrow: Right 66"/>
                            <wps:cNvSpPr>
                              <a:spLocks noChangeArrowheads="1"/>
                            </wps:cNvSpPr>
                            <wps:spPr bwMode="auto">
                              <a:xfrm>
                                <a:off x="18954" y="23812"/>
                                <a:ext cx="4763" cy="1715"/>
                              </a:xfrm>
                              <a:prstGeom prst="rightArrow">
                                <a:avLst>
                                  <a:gd name="adj1" fmla="val 50000"/>
                                  <a:gd name="adj2" fmla="val 49991"/>
                                </a:avLst>
                              </a:prstGeom>
                              <a:solidFill>
                                <a:schemeClr val="accent1">
                                  <a:lumMod val="100000"/>
                                  <a:lumOff val="0"/>
                                </a:schemeClr>
                              </a:solidFill>
                              <a:ln>
                                <a:noFill/>
                              </a:ln>
                              <a:effectLst>
                                <a:outerShdw dist="12700" dir="5400000" algn="ctr" rotWithShape="0">
                                  <a:srgbClr val="000000"/>
                                </a:outerShdw>
                              </a:effectLst>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wps:wsp>
                            <wps:cNvPr id="1358633226" name="Arrow: Right 67"/>
                            <wps:cNvSpPr>
                              <a:spLocks noChangeArrowheads="1"/>
                            </wps:cNvSpPr>
                            <wps:spPr bwMode="auto">
                              <a:xfrm>
                                <a:off x="18954" y="36471"/>
                                <a:ext cx="4763" cy="1714"/>
                              </a:xfrm>
                              <a:prstGeom prst="rightArrow">
                                <a:avLst>
                                  <a:gd name="adj1" fmla="val 50000"/>
                                  <a:gd name="adj2" fmla="val 50020"/>
                                </a:avLst>
                              </a:prstGeom>
                              <a:solidFill>
                                <a:schemeClr val="accent1">
                                  <a:lumMod val="100000"/>
                                  <a:lumOff val="0"/>
                                </a:schemeClr>
                              </a:solidFill>
                              <a:ln>
                                <a:noFill/>
                              </a:ln>
                              <a:effectLst>
                                <a:outerShdw dist="12700" dir="5400000" algn="ctr" rotWithShape="0">
                                  <a:srgbClr val="000000"/>
                                </a:outerShdw>
                              </a:effectLst>
                              <a:extLst>
                                <a:ext uri="{91240B29-F687-4F45-9708-019B960494DF}">
                                  <a14:hiddenLine xmlns:a14="http://schemas.microsoft.com/office/drawing/2010/main" w="12700">
                                    <a:solidFill>
                                      <a:srgbClr val="000000"/>
                                    </a:solidFill>
                                    <a:miter lim="800000"/>
                                    <a:headEnd/>
                                    <a:tailEnd/>
                                  </a14:hiddenLine>
                                </a:ext>
                              </a:extLst>
                            </wps:spPr>
                            <wps:txbx>
                              <w:txbxContent>
                                <w:p w14:paraId="16176E5B" w14:textId="77777777" w:rsidR="009C09FD" w:rsidRDefault="009C09FD" w:rsidP="009C09FD">
                                  <w:pPr>
                                    <w:jc w:val="center"/>
                                  </w:pPr>
                                </w:p>
                              </w:txbxContent>
                            </wps:txbx>
                            <wps:bodyPr rot="0" vert="horz" wrap="square" lIns="91440" tIns="45720" rIns="91440" bIns="45720" anchor="ctr" anchorCtr="0" upright="1">
                              <a:noAutofit/>
                            </wps:bodyPr>
                          </wps:wsp>
                          <wps:wsp>
                            <wps:cNvPr id="1861085058" name="Arrow: Right 68"/>
                            <wps:cNvSpPr>
                              <a:spLocks noChangeArrowheads="1"/>
                            </wps:cNvSpPr>
                            <wps:spPr bwMode="auto">
                              <a:xfrm>
                                <a:off x="41719" y="23812"/>
                                <a:ext cx="4763" cy="1715"/>
                              </a:xfrm>
                              <a:prstGeom prst="rightArrow">
                                <a:avLst>
                                  <a:gd name="adj1" fmla="val 50000"/>
                                  <a:gd name="adj2" fmla="val 49991"/>
                                </a:avLst>
                              </a:prstGeom>
                              <a:solidFill>
                                <a:schemeClr val="accent1">
                                  <a:lumMod val="100000"/>
                                  <a:lumOff val="0"/>
                                </a:schemeClr>
                              </a:solidFill>
                              <a:ln>
                                <a:noFill/>
                              </a:ln>
                              <a:effectLst>
                                <a:outerShdw dist="12700" dir="5400000" algn="ctr" rotWithShape="0">
                                  <a:srgbClr val="000000"/>
                                </a:outerShdw>
                              </a:effectLst>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wps:wsp>
                            <wps:cNvPr id="1893360214" name="Arrow: Right 69"/>
                            <wps:cNvSpPr>
                              <a:spLocks noChangeArrowheads="1"/>
                            </wps:cNvSpPr>
                            <wps:spPr bwMode="auto">
                              <a:xfrm>
                                <a:off x="41719" y="36566"/>
                                <a:ext cx="4763" cy="1714"/>
                              </a:xfrm>
                              <a:prstGeom prst="rightArrow">
                                <a:avLst>
                                  <a:gd name="adj1" fmla="val 50000"/>
                                  <a:gd name="adj2" fmla="val 50020"/>
                                </a:avLst>
                              </a:prstGeom>
                              <a:solidFill>
                                <a:schemeClr val="accent1">
                                  <a:lumMod val="100000"/>
                                  <a:lumOff val="0"/>
                                </a:schemeClr>
                              </a:solidFill>
                              <a:ln>
                                <a:noFill/>
                              </a:ln>
                              <a:effectLst>
                                <a:outerShdw dist="12700" dir="5400000" algn="ctr" rotWithShape="0">
                                  <a:srgbClr val="000000"/>
                                </a:outerShdw>
                              </a:effectLst>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wps:wsp>
                            <wps:cNvPr id="2044329918" name="Arrow: Down 70"/>
                            <wps:cNvSpPr>
                              <a:spLocks noChangeArrowheads="1"/>
                            </wps:cNvSpPr>
                            <wps:spPr bwMode="auto">
                              <a:xfrm>
                                <a:off x="53721" y="42761"/>
                                <a:ext cx="1619" cy="4578"/>
                              </a:xfrm>
                              <a:prstGeom prst="downArrow">
                                <a:avLst>
                                  <a:gd name="adj1" fmla="val 50000"/>
                                  <a:gd name="adj2" fmla="val 50008"/>
                                </a:avLst>
                              </a:prstGeom>
                              <a:solidFill>
                                <a:schemeClr val="accent1">
                                  <a:lumMod val="100000"/>
                                  <a:lumOff val="0"/>
                                </a:schemeClr>
                              </a:solidFill>
                              <a:ln>
                                <a:noFill/>
                              </a:ln>
                              <a:effectLst>
                                <a:outerShdw dist="12700" dir="5400000" algn="ctr" rotWithShape="0">
                                  <a:srgbClr val="000000"/>
                                </a:outerShdw>
                              </a:effectLst>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wps:wsp>
                            <wps:cNvPr id="485027353" name="Arrow: Up 71"/>
                            <wps:cNvSpPr>
                              <a:spLocks noChangeArrowheads="1"/>
                            </wps:cNvSpPr>
                            <wps:spPr bwMode="auto">
                              <a:xfrm>
                                <a:off x="54483" y="15716"/>
                                <a:ext cx="1524" cy="3810"/>
                              </a:xfrm>
                              <a:prstGeom prst="upArrow">
                                <a:avLst>
                                  <a:gd name="adj1" fmla="val 50000"/>
                                  <a:gd name="adj2" fmla="val 50000"/>
                                </a:avLst>
                              </a:prstGeom>
                              <a:solidFill>
                                <a:schemeClr val="accent1">
                                  <a:lumMod val="100000"/>
                                  <a:lumOff val="0"/>
                                </a:schemeClr>
                              </a:solidFill>
                              <a:ln>
                                <a:noFill/>
                              </a:ln>
                              <a:effectLst>
                                <a:outerShdw dist="12700" dir="5400000" algn="ctr" rotWithShape="0">
                                  <a:srgbClr val="000000"/>
                                </a:outerShdw>
                              </a:effectLst>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wpg:grpSp>
                        <wps:wsp>
                          <wps:cNvPr id="63558963" name="Text Box 73"/>
                          <wps:cNvSpPr txBox="1">
                            <a:spLocks noChangeArrowheads="1"/>
                          </wps:cNvSpPr>
                          <wps:spPr bwMode="auto">
                            <a:xfrm>
                              <a:off x="18954" y="25526"/>
                              <a:ext cx="4191" cy="27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147F0505" w14:textId="77777777" w:rsidR="009C09FD" w:rsidRPr="00BD4AE5" w:rsidRDefault="009C09FD" w:rsidP="009C09FD">
                                <w:pPr>
                                  <w:rPr>
                                    <w:rFonts w:ascii="Times New Roman" w:hAnsi="Times New Roman" w:cs="Times New Roman"/>
                                  </w:rPr>
                                </w:pPr>
                                <w:r>
                                  <w:rPr>
                                    <w:rFonts w:ascii="Times New Roman" w:hAnsi="Times New Roman" w:cs="Times New Roman"/>
                                  </w:rPr>
                                  <w:t>I</w:t>
                                </w:r>
                                <w:r w:rsidRPr="00BD4AE5">
                                  <w:rPr>
                                    <w:rFonts w:ascii="Times New Roman" w:hAnsi="Times New Roman" w:cs="Times New Roman"/>
                                  </w:rPr>
                                  <w:t>/p1</w:t>
                                </w:r>
                              </w:p>
                            </w:txbxContent>
                          </wps:txbx>
                          <wps:bodyPr rot="0" vert="horz" wrap="square" lIns="91440" tIns="45720" rIns="91440" bIns="45720" anchor="t" anchorCtr="0" upright="1">
                            <a:noAutofit/>
                          </wps:bodyPr>
                        </wps:wsp>
                        <wps:wsp>
                          <wps:cNvPr id="1748814251" name="Text Box 73"/>
                          <wps:cNvSpPr txBox="1">
                            <a:spLocks noChangeArrowheads="1"/>
                          </wps:cNvSpPr>
                          <wps:spPr bwMode="auto">
                            <a:xfrm>
                              <a:off x="18967" y="38623"/>
                              <a:ext cx="4750" cy="278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09758C08" w14:textId="77777777" w:rsidR="009C09FD" w:rsidRPr="0090493E" w:rsidRDefault="009C09FD" w:rsidP="009C09FD">
                                <w:pPr>
                                  <w:spacing w:line="256" w:lineRule="auto"/>
                                  <w:rPr>
                                    <w:rFonts w:ascii="Times New Roman" w:hAnsi="Times New Roman" w:cs="Times New Roman"/>
                                  </w:rPr>
                                </w:pPr>
                                <w:r w:rsidRPr="0090493E">
                                  <w:rPr>
                                    <w:rFonts w:ascii="Times New Roman" w:eastAsia="Calibri" w:hAnsi="Times New Roman" w:cs="Times New Roman"/>
                                    <w:sz w:val="20"/>
                                    <w:szCs w:val="20"/>
                                  </w:rPr>
                                  <w:t>I/</w:t>
                                </w:r>
                                <w:r w:rsidRPr="0090493E">
                                  <w:rPr>
                                    <w:rFonts w:ascii="Times New Roman" w:eastAsia="Calibri" w:hAnsi="Times New Roman" w:cs="Times New Roman"/>
                                  </w:rPr>
                                  <w:t>p2</w:t>
                                </w:r>
                              </w:p>
                            </w:txbxContent>
                          </wps:txbx>
                          <wps:bodyPr rot="0" vert="horz" wrap="square" lIns="91440" tIns="45720" rIns="91440" bIns="45720" anchor="t" anchorCtr="0" upright="1">
                            <a:noAutofit/>
                          </wps:bodyPr>
                        </wps:wsp>
                        <wps:wsp>
                          <wps:cNvPr id="40506861" name="Text Box 73"/>
                          <wps:cNvSpPr txBox="1">
                            <a:spLocks noChangeArrowheads="1"/>
                          </wps:cNvSpPr>
                          <wps:spPr bwMode="auto">
                            <a:xfrm>
                              <a:off x="41719" y="25316"/>
                              <a:ext cx="5429" cy="278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28CD9CF5" w14:textId="77777777" w:rsidR="009C09FD" w:rsidRPr="0090493E" w:rsidRDefault="009C09FD" w:rsidP="009C09FD">
                                <w:pPr>
                                  <w:spacing w:line="256" w:lineRule="auto"/>
                                  <w:rPr>
                                    <w:rFonts w:ascii="Times New Roman" w:hAnsi="Times New Roman" w:cs="Times New Roman"/>
                                    <w:sz w:val="24"/>
                                    <w:szCs w:val="24"/>
                                  </w:rPr>
                                </w:pPr>
                                <w:r w:rsidRPr="0090493E">
                                  <w:rPr>
                                    <w:rFonts w:ascii="Times New Roman" w:eastAsia="Calibri" w:hAnsi="Times New Roman" w:cs="Times New Roman"/>
                                  </w:rPr>
                                  <w:t>Soln1</w:t>
                                </w:r>
                              </w:p>
                            </w:txbxContent>
                          </wps:txbx>
                          <wps:bodyPr rot="0" vert="horz" wrap="square" lIns="91440" tIns="45720" rIns="91440" bIns="45720" anchor="t" anchorCtr="0" upright="1">
                            <a:noAutofit/>
                          </wps:bodyPr>
                        </wps:wsp>
                        <wps:wsp>
                          <wps:cNvPr id="572538181" name="Text Box 73"/>
                          <wps:cNvSpPr txBox="1">
                            <a:spLocks noChangeArrowheads="1"/>
                          </wps:cNvSpPr>
                          <wps:spPr bwMode="auto">
                            <a:xfrm>
                              <a:off x="41719" y="38127"/>
                              <a:ext cx="5423" cy="27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0DA364C1" w14:textId="77777777" w:rsidR="009C09FD" w:rsidRPr="0090493E" w:rsidRDefault="009C09FD" w:rsidP="009C09FD">
                                <w:pPr>
                                  <w:spacing w:line="254" w:lineRule="auto"/>
                                  <w:rPr>
                                    <w:rFonts w:ascii="Times New Roman" w:hAnsi="Times New Roman" w:cs="Times New Roman"/>
                                    <w:sz w:val="24"/>
                                    <w:szCs w:val="24"/>
                                  </w:rPr>
                                </w:pPr>
                                <w:r w:rsidRPr="0090493E">
                                  <w:rPr>
                                    <w:rFonts w:ascii="Times New Roman" w:eastAsia="Calibri" w:hAnsi="Times New Roman" w:cs="Times New Roman"/>
                                  </w:rPr>
                                  <w:t>Soln</w:t>
                                </w:r>
                                <w:r>
                                  <w:rPr>
                                    <w:rFonts w:ascii="Times New Roman" w:eastAsia="Calibri" w:hAnsi="Times New Roman" w:cs="Times New Roman"/>
                                  </w:rPr>
                                  <w:t>2</w:t>
                                </w:r>
                              </w:p>
                            </w:txbxContent>
                          </wps:txbx>
                          <wps:bodyPr rot="0" vert="horz" wrap="square" lIns="91440" tIns="45720" rIns="91440" bIns="45720" anchor="t" anchorCtr="0" upright="1">
                            <a:noAutofit/>
                          </wps:bodyPr>
                        </wps:wsp>
                      </wpg:wgp>
                      <wps:wsp>
                        <wps:cNvPr id="1250083974" name="Text Box 80"/>
                        <wps:cNvSpPr txBox="1">
                          <a:spLocks noChangeArrowheads="1"/>
                        </wps:cNvSpPr>
                        <wps:spPr bwMode="auto">
                          <a:xfrm>
                            <a:off x="504807" y="6000827"/>
                            <a:ext cx="5610282" cy="3333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175BCC27" w14:textId="77777777" w:rsidR="009C09FD" w:rsidRDefault="009C09FD" w:rsidP="009C09FD">
                              <w:pPr>
                                <w:tabs>
                                  <w:tab w:val="left" w:pos="3330"/>
                                </w:tabs>
                                <w:spacing w:line="360" w:lineRule="auto"/>
                                <w:jc w:val="center"/>
                                <w:rPr>
                                  <w:rFonts w:ascii="Times New Roman" w:hAnsi="Times New Roman" w:cs="Times New Roman"/>
                                  <w:b/>
                                  <w:bCs/>
                                  <w:sz w:val="26"/>
                                  <w:szCs w:val="26"/>
                                </w:rPr>
                              </w:pPr>
                              <w:r w:rsidRPr="007E6987">
                                <w:rPr>
                                  <w:rFonts w:ascii="Times New Roman" w:hAnsi="Times New Roman" w:cs="Times New Roman"/>
                                  <w:b/>
                                  <w:bCs/>
                                  <w:sz w:val="26"/>
                                  <w:szCs w:val="26"/>
                                </w:rPr>
                                <w:t>Fig.</w:t>
                              </w:r>
                              <w:r w:rsidR="00E24A44">
                                <w:rPr>
                                  <w:rFonts w:ascii="Times New Roman" w:hAnsi="Times New Roman" w:cs="Times New Roman"/>
                                  <w:b/>
                                  <w:bCs/>
                                  <w:sz w:val="26"/>
                                  <w:szCs w:val="26"/>
                                </w:rPr>
                                <w:t>4</w:t>
                              </w:r>
                              <w:r w:rsidRPr="007E6987">
                                <w:rPr>
                                  <w:rFonts w:ascii="Times New Roman" w:hAnsi="Times New Roman" w:cs="Times New Roman"/>
                                  <w:b/>
                                  <w:bCs/>
                                  <w:sz w:val="26"/>
                                  <w:szCs w:val="26"/>
                                </w:rPr>
                                <w:t xml:space="preserve">. </w:t>
                              </w:r>
                              <w:r>
                                <w:rPr>
                                  <w:rFonts w:ascii="Times New Roman" w:hAnsi="Times New Roman" w:cs="Times New Roman"/>
                                  <w:b/>
                                  <w:bCs/>
                                  <w:sz w:val="26"/>
                                  <w:szCs w:val="26"/>
                                </w:rPr>
                                <w:t xml:space="preserve">Smart IoT application for Agriculture </w:t>
                              </w:r>
                            </w:p>
                            <w:p w14:paraId="37B3B92E" w14:textId="77777777" w:rsidR="009C09FD" w:rsidRDefault="009C09FD" w:rsidP="009C09FD"/>
                          </w:txbxContent>
                        </wps:txbx>
                        <wps:bodyPr rot="0" vert="horz" wrap="square" lIns="91440" tIns="45720" rIns="91440" bIns="45720" anchor="t" anchorCtr="0" upright="1">
                          <a:noAutofit/>
                        </wps:bodyPr>
                      </wps:wsp>
                    </wpc:wpc>
                  </a:graphicData>
                </a:graphic>
              </wp:inline>
            </w:drawing>
          </mc:Choice>
          <mc:Fallback>
            <w:pict>
              <v:group w14:anchorId="6E637B80" id="Canvas 50" o:spid="_x0000_s1090" editas="canvas" style="width:513.85pt;height:512.4pt;mso-position-horizontal-relative:char;mso-position-vertical-relative:line" coordsize="65258,650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AL6+zAYAAE02AAAOAAAAZHJzL2Uyb0RvYy54bWzsW9uO2zYQfS/QfyD03likSEoy4gTppgkK&#10;9BLkgj5rJfnSyqJKyWunX99DUhfbyWaRNqt4A+2D17IkajicM2dmOHr89LAtyE2u640qFx595Hsk&#10;L1OVbcrVwnv39sUPkUfqJimzpFBlvvDe57X39Mn33z3eV/OcqbUqslwTDFLW83218NZNU81nszpd&#10;59ukfqSqvMTJpdLbpMGhXs0ynewx+raYMd+Xs73SWaVVmtc1fn3uTnpP7PjLZZ42vy+Xdd6QYuFB&#10;tsZ+avt5bT5nTx4n85VOqvUmbcVI/oMU22RT4qH9UM+TJiE7vflgqO0m1apWy+ZRqrYztVxu0tzO&#10;AbOh/tlsrpLyJqntZFJopxMQ377guNcrI3etik32YlMU9kCvrq8KTW4SaO2F/TOKmp1cNoMYc3Oz&#10;+b/HQua4ZF+t5vtV1S8ojOBsRT9LAS+12lV2/qt5+tvNK0022cITPpcB41J4pEy2MCp7GQlDI6SR&#10;AJe+1NWb6pV2S4Kvv6j0r9rM4fy8OV65i8n1/leVYbxk1yi7moel3pohsE7ksPACn4c+98j7hcdC&#10;yVjszCc/NCTFaen7fhSFHklxgZA+ZZFwV6RrWKEdIaTD/d25n47uH+727XSgcyeEFbwV1MwScKkH&#10;Pdf/T89v1kmVWz3XR3qmEQDGqC9Yp+jXwFNSrop8Tl6rXZnlGblSugT8iaBO+3aATvW10zsp1dUa&#10;9+XPtFb7dZ5kkNdej1kd3WAOaqza3QvRqZFGoQxOV4FyKWO3BtSnMTNney0m80rXzctcbYn5svBg&#10;YGVmpmXXO7n5pW6szWStaSXZnx5Zbgs4BaCBUCllty7txRi7G9Ni5wRIxo3lPZSSNM3LhtpHFbst&#10;jM1BjMJw/NYX4XdjKxZ69ieDum6Ycwwm86I0Dy2Vga6bqPslt76vnY3aNbl+s872JNuYSVMW4nE4&#10;gCMU3D2cJMUKHjxttEe0av7YNGtrFcZJ2nkd+wR7SyddP7qV7ujBdnHNejp7bQ7XB4vfwK6JWexr&#10;lb3HcuN51iODR/BlrfQ/HtnDJy+8+u9donOPFD+XMJmYcm6cuD3gImQ40Mdnro/PJGWKodopuYOr&#10;xrn+XaU3q7XRhJ1bqZ4B8ctN4xxEJ5f1FhZnIwEujASPZRyDM51j+xTeeiXC29033ngQUev2AmMt&#10;53jzfTgI4/PCIIgmuM17QFwI3KyDfGhwa1m5J/SW++OYBr7wY/DkCfe3aLg/7qdRLM6puyN+zkMJ&#10;zLa074g7mfek/7Fb03XH+ubmS2L9COIyzgLZafgTTshx7wmHg63uifQhVIiQD36GRi2vJ/NuCaiM&#10;wsAtAeMCAcDE+pfmhrhZk4fmhsYIs+NQwAWEAaKZO2lf9locg/YFD27zeTRiUevzKOPhxPvIEi8s&#10;zLbJ5wQ4hPgtQ3X1A2lSB8YR0t6Nt16JY+BN8gihNBiOhzE9j7NlJPq81nydGO7SACcnhvt4IQn1&#10;OtAFAt0OcbYQhCKSycKJ7PU2AsaOgnEktTZtGKJISNgGkTSkFvmfqBwZ2e08bA3ho6UjeJihdiRM&#10;1cRYCKrER+UlAH64hsdIcFpkT/Ul5+F6lN9RX5qKSa6W2rIcDUQkg4CxW0DXVsuPyq/3l7oNoAsk&#10;D62B3wI6G96ODDoAE5VEZ2wT6D4PdENRt7enCYenOIwk9SPhi76qe0p+NnMaqYTCQWuIIRFgson8&#10;WsR/G5srE+jOQBcHgfSZ2W11Od4p6Gz2NDroAilcrDuR3zexozmB7gR0zOc8YEhgzpnuudqXJLQh&#10;1kiYE0HI3I4lNg3kWcBJpSFBs1uDPeQ7CpcZRP/SSZ5JBLvHTvHm58WbE+ROIMcRWLIwEKhanNDc&#10;u4q4NGssvHEeQQazNydCaus5A8dRwUDDBm8IOrtEq2ut6npn2n6cXXUfaOseOqHtW0Xb0B43Uq+O&#10;DISIYlMudMB7a3aif1QHgm1oKPkId6Q54Peu1+i+dseHEgsTAjUfyDAgkFNUFS0CGXqM2sTnFgTq&#10;k2Y4Zy8dSE96zW5rPru17avPdEdx4o1HHkTTFw15FFHO0EB5OaZkOlKsv5bsrL2ShwL71MaZw5S6&#10;UvXoptTnb5MpHTXscnRGSZSbLsWQjspNIjiPCgRH//TXNiS0k7bOejKkI0PC/rhArGaaPi+D3QZL&#10;MnVLW2oe2A2W1O7asRAdYo6yxnZJ6CZ4YJZkQya8rDFSwEQZ8t4oiMO+JNeHTFGPwnYDeJyQCe+R&#10;RGjWNERnX934wK5QuGemIcOmLgH+vppx9c3eD8VNwbjwVlCV2j3b9v0q81LU8bHtrx/eAnvyLwAA&#10;AP//AwBQSwMEFAAGAAgAAAAhAB67dyLZAAAABwEAAA8AAABkcnMvZG93bnJldi54bWxMj8FOwzAQ&#10;RO9I/QdrK3GjNlVFoxCnQhUgOJICZzde4gh7ndpuE/4etxe4rGY1q5m31WZylp0wxN6ThNuFAIbU&#10;et1TJ+F993RTAItJkVbWE0r4wQibenZVqVL7kd7w1KSO5RCKpZJgUhpKzmNr0Km48ANS9r58cCrl&#10;NXRcBzXmcGf5Uog77lRPucGoAbcG2+/m6CQQisfGBv6S2o/PwRyK7vl1NUp5PZ8e7oElnNLfMZzx&#10;MzrUmWnvj6QjsxLyI+kyz55YrtfA9he1KoDXFf/PX/8CAAD//wMAUEsBAi0AFAAGAAgAAAAhALaD&#10;OJL+AAAA4QEAABMAAAAAAAAAAAAAAAAAAAAAAFtDb250ZW50X1R5cGVzXS54bWxQSwECLQAUAAYA&#10;CAAAACEAOP0h/9YAAACUAQAACwAAAAAAAAAAAAAAAAAvAQAAX3JlbHMvLnJlbHNQSwECLQAUAAYA&#10;CAAAACEAdQC+vswGAABNNgAADgAAAAAAAAAAAAAAAAAuAgAAZHJzL2Uyb0RvYy54bWxQSwECLQAU&#10;AAYACAAAACEAHrt3ItkAAAAHAQAADwAAAAAAAAAAAAAAAAAmCQAAZHJzL2Rvd25yZXYueG1sUEsF&#10;BgAAAAAEAAQA8wAAACwKAAAAAA==&#10;">
                <v:shape id="_x0000_s1091" type="#_x0000_t75" style="position:absolute;width:65258;height:65074;visibility:visible;mso-wrap-style:square" filled="t">
                  <v:fill o:detectmouseclick="t"/>
                  <v:path o:connecttype="none"/>
                </v:shape>
                <v:group id="Group 77" o:spid="_x0000_s1092" style="position:absolute;left:3047;top:2762;width:60008;height:56013" coordorigin="3714,2762" coordsize="60007,560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CTlvygAAAOIAAAAPAAAAZHJzL2Rvd25yZXYueG1sRI9Ba8JA&#10;FITvQv/D8gredBM1oaSuIlJLDyJUC6W3R/aZBLNvQ3abxH/vCoLHYWa+YZbrwdSio9ZVlhXE0wgE&#10;cW51xYWCn9Nu8gbCeWSNtWVScCUH69XLaImZtj1/U3f0hQgQdhkqKL1vMildXpJBN7UNcfDOtjXo&#10;g2wLqVvsA9zUchZFqTRYcVgosaFtSfnl+G8UfPbYb+bxR7e/nLfXv1Ny+N3HpNT4ddi8g/A0+Gf4&#10;0f7SCpJokc5nizSB+6VwB+TqBgAA//8DAFBLAQItABQABgAIAAAAIQDb4fbL7gAAAIUBAAATAAAA&#10;AAAAAAAAAAAAAAAAAABbQ29udGVudF9UeXBlc10ueG1sUEsBAi0AFAAGAAgAAAAhAFr0LFu/AAAA&#10;FQEAAAsAAAAAAAAAAAAAAAAAHwEAAF9yZWxzLy5yZWxzUEsBAi0AFAAGAAgAAAAhAKsJOW/KAAAA&#10;4gAAAA8AAAAAAAAAAAAAAAAABwIAAGRycy9kb3ducmV2LnhtbFBLBQYAAAAAAwADALcAAAD+AgAA&#10;AAA=&#10;">
                  <v:roundrect id="Rectangle: Rounded Corners 51" o:spid="_x0000_s1093" style="position:absolute;left:3714;top:18763;width:14669;height:1019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r40xywAAAOMAAAAPAAAAZHJzL2Rvd25yZXYueG1sRI9BS8NA&#10;EIXvgv9hGcGb3U3AtqTdBrEI4qHSVKTHITsm0exs3F2b6K/vCoLHmffeN2/W5WR7cSIfOscaspkC&#10;QVw703Gj4eXwcLMEESKywd4xafimAOXm8mKNhXEj7+lUxUYkCIcCNbQxDoWUoW7JYpi5gThpb85b&#10;jGn0jTQexwS3vcyVmkuLHacLLQ5031L9UX1ZDer9czv61/147Bc/9XO12z75cND6+mq6W4GINMV/&#10;81/60aT6y4TMM3Wbw+9PaQFycwYAAP//AwBQSwECLQAUAAYACAAAACEA2+H2y+4AAACFAQAAEwAA&#10;AAAAAAAAAAAAAAAAAAAAW0NvbnRlbnRfVHlwZXNdLnhtbFBLAQItABQABgAIAAAAIQBa9CxbvwAA&#10;ABUBAAALAAAAAAAAAAAAAAAAAB8BAABfcmVscy8ucmVsc1BLAQItABQABgAIAAAAIQB6r40xywAA&#10;AOMAAAAPAAAAAAAAAAAAAAAAAAcCAABkcnMvZG93bnJldi54bWxQSwUGAAAAAAMAAwC3AAAA/wIA&#10;AAAA&#10;" fillcolor="#4472c4 [3204]" stroked="f" strokeweight="1pt">
                    <v:stroke joinstyle="miter"/>
                    <v:shadow on="t" color="black" offset="0,1pt"/>
                    <v:textbox>
                      <w:txbxContent>
                        <w:p w14:paraId="574E9FEE" w14:textId="77777777" w:rsidR="009C09FD" w:rsidRPr="009330E6" w:rsidRDefault="009C09FD" w:rsidP="009C09FD">
                          <w:pPr>
                            <w:jc w:val="center"/>
                            <w:rPr>
                              <w:rFonts w:ascii="Times New Roman" w:hAnsi="Times New Roman" w:cs="Times New Roman"/>
                              <w:sz w:val="26"/>
                              <w:szCs w:val="26"/>
                            </w:rPr>
                          </w:pPr>
                          <w:r w:rsidRPr="009330E6">
                            <w:rPr>
                              <w:rFonts w:ascii="Times New Roman" w:hAnsi="Times New Roman" w:cs="Times New Roman"/>
                              <w:sz w:val="26"/>
                              <w:szCs w:val="26"/>
                            </w:rPr>
                            <w:t>Input images from the problematic plants</w:t>
                          </w:r>
                        </w:p>
                      </w:txbxContent>
                    </v:textbox>
                  </v:roundrect>
                  <v:roundrect id="Rectangle: Rounded Corners 52" o:spid="_x0000_s1094" style="position:absolute;left:4381;top:34000;width:14002;height:733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kgW1yQAAAOIAAAAPAAAAZHJzL2Rvd25yZXYueG1sRE/LasJA&#10;FN0L/sNwhe50UqmPpI4iSqG4aDGW0uUlc5ukZu6kM1MT+/XOotDl4bxXm9404kLO15YV3E8SEMSF&#10;1TWXCt5OT+MlCB+QNTaWScGVPGzWw8EKM207PtIlD6WIIewzVFCF0GZS+qIig35iW+LIfVpnMETo&#10;SqkddjHcNHKaJHNpsObYUGFLu4qKc/5jFCRf3/vOvR+7j2bxW7zmL/uD8yel7kb99hFEoD78i//c&#10;z1rBYjl7SOdpGjfHS/EOyPUNAAD//wMAUEsBAi0AFAAGAAgAAAAhANvh9svuAAAAhQEAABMAAAAA&#10;AAAAAAAAAAAAAAAAAFtDb250ZW50X1R5cGVzXS54bWxQSwECLQAUAAYACAAAACEAWvQsW78AAAAV&#10;AQAACwAAAAAAAAAAAAAAAAAfAQAAX3JlbHMvLnJlbHNQSwECLQAUAAYACAAAACEArZIFtckAAADi&#10;AAAADwAAAAAAAAAAAAAAAAAHAgAAZHJzL2Rvd25yZXYueG1sUEsFBgAAAAADAAMAtwAAAP0CAAAA&#10;AA==&#10;" fillcolor="#4472c4 [3204]" stroked="f" strokeweight="1pt">
                    <v:stroke joinstyle="miter"/>
                    <v:shadow on="t" color="black" offset="0,1pt"/>
                    <v:textbox>
                      <w:txbxContent>
                        <w:p w14:paraId="6B28A737" w14:textId="77777777" w:rsidR="009C09FD" w:rsidRPr="009330E6" w:rsidRDefault="009C09FD" w:rsidP="009C09FD">
                          <w:pPr>
                            <w:jc w:val="center"/>
                            <w:rPr>
                              <w:rFonts w:ascii="Times New Roman" w:hAnsi="Times New Roman" w:cs="Times New Roman"/>
                              <w:sz w:val="26"/>
                              <w:szCs w:val="26"/>
                            </w:rPr>
                          </w:pPr>
                          <w:r w:rsidRPr="009330E6">
                            <w:rPr>
                              <w:rFonts w:ascii="Times New Roman" w:hAnsi="Times New Roman" w:cs="Times New Roman"/>
                              <w:sz w:val="26"/>
                              <w:szCs w:val="26"/>
                            </w:rPr>
                            <w:t>Status of the WSN nodes</w:t>
                          </w:r>
                        </w:p>
                      </w:txbxContent>
                    </v:textbox>
                  </v:roundrect>
                  <v:group id="Group 72" o:spid="_x0000_s1095" style="position:absolute;left:18954;top:2762;width:44768;height:56007" coordorigin="18954,2762" coordsize="44767,560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WzYSywAAAOIAAAAPAAAAZHJzL2Rvd25yZXYueG1sRI9Ba8JA&#10;FITvhf6H5RV6q7upaJvoKiJt8SCFqiDeHtlnEsy+DdltEv+9KxR6HGbmG2a+HGwtOmp95VhDMlIg&#10;iHNnKi40HPafL+8gfEA2WDsmDVfysFw8PswxM67nH+p2oRARwj5DDWUITSalz0uy6EeuIY7e2bUW&#10;Q5RtIU2LfYTbWr4qNZUWK44LJTa0Lim/7H6thq8e+9U4+ei2l/P6etpPvo/bhLR+fhpWMxCBhvAf&#10;/mtvjIY0TcZqotI3uF+Kd0AubgAAAP//AwBQSwECLQAUAAYACAAAACEA2+H2y+4AAACFAQAAEwAA&#10;AAAAAAAAAAAAAAAAAAAAW0NvbnRlbnRfVHlwZXNdLnhtbFBLAQItABQABgAIAAAAIQBa9CxbvwAA&#10;ABUBAAALAAAAAAAAAAAAAAAAAB8BAABfcmVscy8ucmVsc1BLAQItABQABgAIAAAAIQCvWzYSywAA&#10;AOIAAAAPAAAAAAAAAAAAAAAAAAcCAABkcnMvZG93bnJldi54bWxQSwUGAAAAAAMAAwC3AAAA/wIA&#10;AAAA&#10;">
                    <v:roundrect id="Rectangle: Rounded Corners 63" o:spid="_x0000_s1096" style="position:absolute;left:24275;top:18192;width:16873;height:2456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8eYzAAAAOIAAAAPAAAAZHJzL2Rvd25yZXYueG1sRI9BS8NA&#10;FITvgv9heYI3u2mUmsZuS7EI4qGlaSkeH9lnEpt9G3fXJvbXu4LQ4zAz3zCzxWBacSLnG8sKxqME&#10;BHFpdcOVgv3u5S4D4QOyxtYyKfghD4v59dUMc2173tKpCJWIEPY5KqhD6HIpfVmTQT+yHXH0Pqwz&#10;GKJ0ldQO+wg3rUyTZCINNhwXauzouabyWHwbBcnn16p3h23/3j6ey02xXr05v1Pq9mZYPoEINIRL&#10;+L/9qhVk42yaPqT3E/i7FO+AnP8CAAD//wMAUEsBAi0AFAAGAAgAAAAhANvh9svuAAAAhQEAABMA&#10;AAAAAAAAAAAAAAAAAAAAAFtDb250ZW50X1R5cGVzXS54bWxQSwECLQAUAAYACAAAACEAWvQsW78A&#10;AAAVAQAACwAAAAAAAAAAAAAAAAAfAQAAX3JlbHMvLnJlbHNQSwECLQAUAAYACAAAACEAUQfHmMwA&#10;AADiAAAADwAAAAAAAAAAAAAAAAAHAgAAZHJzL2Rvd25yZXYueG1sUEsFBgAAAAADAAMAtwAAAAAD&#10;AAAAAA==&#10;" fillcolor="#4472c4 [3204]" stroked="f" strokeweight="1pt">
                      <v:stroke joinstyle="miter"/>
                      <v:shadow on="t" color="black" offset="0,1pt"/>
                      <v:textbox>
                        <w:txbxContent>
                          <w:p w14:paraId="578EC952" w14:textId="77777777" w:rsidR="009C09FD" w:rsidRDefault="009C09FD" w:rsidP="009C09FD">
                            <w:pPr>
                              <w:spacing w:line="256" w:lineRule="auto"/>
                              <w:jc w:val="center"/>
                              <w:rPr>
                                <w:rFonts w:ascii="Times New Roman" w:eastAsia="Calibri" w:hAnsi="Times New Roman" w:cs="Times New Roman"/>
                                <w:sz w:val="26"/>
                                <w:szCs w:val="26"/>
                              </w:rPr>
                            </w:pPr>
                            <w:r w:rsidRPr="00A611D8">
                              <w:rPr>
                                <w:rFonts w:ascii="Times New Roman" w:eastAsia="Calibri" w:hAnsi="Times New Roman" w:cs="Times New Roman"/>
                                <w:sz w:val="26"/>
                                <w:szCs w:val="26"/>
                              </w:rPr>
                              <w:t> Smart IoT app for agriculture</w:t>
                            </w:r>
                          </w:p>
                          <w:p w14:paraId="1BCE37FE" w14:textId="77777777" w:rsidR="009C09FD" w:rsidRDefault="009C09FD" w:rsidP="009C09FD">
                            <w:pPr>
                              <w:spacing w:line="256" w:lineRule="auto"/>
                              <w:jc w:val="center"/>
                              <w:rPr>
                                <w:rFonts w:ascii="Times New Roman" w:eastAsia="Calibri" w:hAnsi="Times New Roman" w:cs="Times New Roman"/>
                                <w:sz w:val="26"/>
                                <w:szCs w:val="26"/>
                              </w:rPr>
                            </w:pPr>
                          </w:p>
                          <w:p w14:paraId="5146BFA6" w14:textId="77777777" w:rsidR="009C09FD" w:rsidRDefault="009C09FD" w:rsidP="009C09FD">
                            <w:pPr>
                              <w:spacing w:line="256" w:lineRule="auto"/>
                              <w:jc w:val="center"/>
                              <w:rPr>
                                <w:rFonts w:ascii="Times New Roman" w:eastAsia="Calibri" w:hAnsi="Times New Roman" w:cs="Times New Roman"/>
                                <w:sz w:val="26"/>
                                <w:szCs w:val="26"/>
                              </w:rPr>
                            </w:pPr>
                          </w:p>
                          <w:p w14:paraId="22331BDF" w14:textId="77777777" w:rsidR="009C09FD" w:rsidRDefault="009C09FD" w:rsidP="009C09FD">
                            <w:pPr>
                              <w:spacing w:line="256" w:lineRule="auto"/>
                              <w:jc w:val="center"/>
                              <w:rPr>
                                <w:rFonts w:ascii="Times New Roman" w:eastAsia="Calibri" w:hAnsi="Times New Roman" w:cs="Times New Roman"/>
                                <w:sz w:val="26"/>
                                <w:szCs w:val="26"/>
                              </w:rPr>
                            </w:pPr>
                          </w:p>
                          <w:p w14:paraId="1DC10850" w14:textId="77777777" w:rsidR="009C09FD" w:rsidRDefault="009C09FD" w:rsidP="009C09FD">
                            <w:pPr>
                              <w:spacing w:line="256" w:lineRule="auto"/>
                              <w:jc w:val="center"/>
                              <w:rPr>
                                <w:rFonts w:ascii="Times New Roman" w:eastAsia="Calibri" w:hAnsi="Times New Roman" w:cs="Times New Roman"/>
                                <w:sz w:val="26"/>
                                <w:szCs w:val="26"/>
                              </w:rPr>
                            </w:pPr>
                          </w:p>
                          <w:p w14:paraId="1168B7C9" w14:textId="77777777" w:rsidR="009C09FD" w:rsidRPr="00A611D8" w:rsidRDefault="009C09FD" w:rsidP="009C09FD">
                            <w:pPr>
                              <w:spacing w:line="256" w:lineRule="auto"/>
                              <w:jc w:val="center"/>
                              <w:rPr>
                                <w:rFonts w:ascii="Times New Roman" w:hAnsi="Times New Roman" w:cs="Times New Roman"/>
                                <w:sz w:val="24"/>
                                <w:szCs w:val="24"/>
                              </w:rPr>
                            </w:pPr>
                          </w:p>
                        </w:txbxContent>
                      </v:textbox>
                    </v:roundrect>
                    <v:roundrect id="Rectangle: Rounded Corners 64" o:spid="_x0000_s1097" style="position:absolute;left:45434;top:2762;width:18288;height:1247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lCizAAAAOMAAAAPAAAAZHJzL2Rvd25yZXYueG1sRI9BT8Mw&#10;DIXvSPyHyEjcWAqIBcqyCTEhTRxA6xDiaDWmLTROSbK18OvxAYmj7ef33rdYTb5XB4qpC2zhfFaA&#10;Iq6D67ix8LJ7OLsGlTKywz4wWfimBKvl8dECSxdG3tKhyo0SE04lWmhzHkqtU92SxzQLA7Hc3kP0&#10;mGWMjXYRRzH3vb4oirn22LEktDjQfUv1Z7X3FoqPr/UYX7fjW29+6ufqaf0Y087a05Pp7hZUpin/&#10;i/++N07q35grMzfmUiiESRagl78AAAD//wMAUEsBAi0AFAAGAAgAAAAhANvh9svuAAAAhQEAABMA&#10;AAAAAAAAAAAAAAAAAAAAAFtDb250ZW50X1R5cGVzXS54bWxQSwECLQAUAAYACAAAACEAWvQsW78A&#10;AAAVAQAACwAAAAAAAAAAAAAAAAAfAQAAX3JlbHMvLnJlbHNQSwECLQAUAAYACAAAACEAJMZQoswA&#10;AADjAAAADwAAAAAAAAAAAAAAAAAHAgAAZHJzL2Rvd25yZXYueG1sUEsFBgAAAAADAAMAtwAAAAAD&#10;AAAAAA==&#10;" fillcolor="#4472c4 [3204]" stroked="f" strokeweight="1pt">
                      <v:stroke joinstyle="miter"/>
                      <v:shadow on="t" color="black" offset="0,1pt"/>
                      <v:textbox>
                        <w:txbxContent>
                          <w:p w14:paraId="5B3AAFA1" w14:textId="77777777" w:rsidR="009C09FD" w:rsidRPr="00291CE3" w:rsidRDefault="009C09FD" w:rsidP="009C09FD">
                            <w:pPr>
                              <w:jc w:val="center"/>
                              <w:rPr>
                                <w:rFonts w:ascii="Times New Roman" w:hAnsi="Times New Roman" w:cs="Times New Roman"/>
                                <w:sz w:val="26"/>
                                <w:szCs w:val="26"/>
                              </w:rPr>
                            </w:pPr>
                            <w:r w:rsidRPr="00291CE3">
                              <w:rPr>
                                <w:rFonts w:ascii="Times New Roman" w:hAnsi="Times New Roman" w:cs="Times New Roman"/>
                                <w:sz w:val="26"/>
                                <w:szCs w:val="26"/>
                              </w:rPr>
                              <w:t>Based on image obtained and provide solution for the problem identified</w:t>
                            </w:r>
                          </w:p>
                        </w:txbxContent>
                      </v:textbox>
                    </v:roundrect>
                    <v:roundrect id="Rectangle: Rounded Corners 65" o:spid="_x0000_s1098" style="position:absolute;left:46482;top:47910;width:16859;height:1085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7BVzAAAAOIAAAAPAAAAZHJzL2Rvd25yZXYueG1sRI9BSwMx&#10;FITvQv9DeAVvNuliW1mbFrEI4kHpVkqPj81zd3Xzsiaxu/rrTaHQ4zAz3zDL9WBbcSQfGscaphMF&#10;grh0puFKw/vu6eYORIjIBlvHpOGXAqxXo6sl5sb1vKVjESuRIBxy1FDH2OVShrImi2HiOuLkfThv&#10;MSbpK2k89gluW5kpNZcWG04LNXb0WFP5VfxYDerze9P7/bY/tIu/8q143bz4sNP6ejw83IOINMRL&#10;+Nx+Nhpm89kiU9ntFE6X0h2Qq38AAAD//wMAUEsBAi0AFAAGAAgAAAAhANvh9svuAAAAhQEAABMA&#10;AAAAAAAAAAAAAAAAAAAAAFtDb250ZW50X1R5cGVzXS54bWxQSwECLQAUAAYACAAAACEAWvQsW78A&#10;AAAVAQAACwAAAAAAAAAAAAAAAAAfAQAAX3JlbHMvLnJlbHNQSwECLQAUAAYACAAAACEAfjewVcwA&#10;AADiAAAADwAAAAAAAAAAAAAAAAAHAgAAZHJzL2Rvd25yZXYueG1sUEsFBgAAAAADAAMAtwAAAAAD&#10;AAAAAA==&#10;" fillcolor="#4472c4 [3204]" stroked="f" strokeweight="1pt">
                      <v:stroke joinstyle="miter"/>
                      <v:shadow on="t" color="black" offset="0,1pt"/>
                      <v:textbox>
                        <w:txbxContent>
                          <w:p w14:paraId="7E5CEDF9" w14:textId="77777777" w:rsidR="009C09FD" w:rsidRPr="00F17F00" w:rsidRDefault="009C09FD" w:rsidP="009C09FD">
                            <w:pPr>
                              <w:jc w:val="center"/>
                              <w:rPr>
                                <w:rFonts w:ascii="Times New Roman" w:hAnsi="Times New Roman" w:cs="Times New Roman"/>
                                <w:sz w:val="26"/>
                                <w:szCs w:val="26"/>
                              </w:rPr>
                            </w:pPr>
                            <w:r w:rsidRPr="00F17F00">
                              <w:rPr>
                                <w:rFonts w:ascii="Times New Roman" w:hAnsi="Times New Roman" w:cs="Times New Roman"/>
                                <w:sz w:val="26"/>
                                <w:szCs w:val="26"/>
                              </w:rPr>
                              <w:t>Providing solution by self-correcting sensor nodes</w:t>
                            </w:r>
                          </w:p>
                        </w:txbxContent>
                      </v:textbox>
                    </v:roundrect>
                    <v:shape id="Arrow: Right 66" o:spid="_x0000_s1099" type="#_x0000_t13" style="position:absolute;left:18954;top:23812;width:4763;height:1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8xIuxgAAAOMAAAAPAAAAZHJzL2Rvd25yZXYueG1sRE/NSsNA&#10;EL4LvsMyQm92Yy0xxm6LFKS9SWvxPGTHJJidTbNjuvr0bqHQ43z/s1hF16mRhtB6NvAwzUARV962&#10;XBs4fLzdF6CCIFvsPJOBXwqwWt7eLLC0/sQ7GvdSqxTCoUQDjUhfah2qhhyGqe+JE/flB4eSzqHW&#10;dsBTCnednmVZrh22nBoa7GndUPW9/3EGnv+cbLMYj4fNcZT3dc3uc8fGTO7i6wsooShX8cW9tWn+&#10;PH8sZsX8KYfzTwkAvfwHAAD//wMAUEsBAi0AFAAGAAgAAAAhANvh9svuAAAAhQEAABMAAAAAAAAA&#10;AAAAAAAAAAAAAFtDb250ZW50X1R5cGVzXS54bWxQSwECLQAUAAYACAAAACEAWvQsW78AAAAVAQAA&#10;CwAAAAAAAAAAAAAAAAAfAQAAX3JlbHMvLnJlbHNQSwECLQAUAAYACAAAACEAs/MSLsYAAADjAAAA&#10;DwAAAAAAAAAAAAAAAAAHAgAAZHJzL2Rvd25yZXYueG1sUEsFBgAAAAADAAMAtwAAAPoCAAAAAA==&#10;" adj="17712" fillcolor="#4472c4 [3204]" stroked="f" strokeweight="1pt">
                      <v:shadow on="t" color="black" offset="0,1pt"/>
                    </v:shape>
                    <v:shape id="Arrow: Right 67" o:spid="_x0000_s1100" type="#_x0000_t13" style="position:absolute;left:18954;top:36471;width:4763;height:17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l4JFxgAAAOMAAAAPAAAAZHJzL2Rvd25yZXYueG1sRE/NSsNA&#10;EL4LvsMyQm92Y4Khxm6LFKS9SWvxPGTHJJidTbNjuu3Tu4Lgcb7/Wa6j69VEY+g8G3iYZ6CIa287&#10;bgwc31/vF6CCIFvsPZOBCwVYr25vllhZf+Y9TQdpVArhUKGBVmSotA51Sw7D3A/Eifv0o0NJ59ho&#10;O+I5hbte51lWaocdp4YWB9q0VH8dvp2Bp6uTXRbj6bg9TfK2adh97NmY2V18eQYlFOVf/Ofe2TS/&#10;eFyURZHnJfz+lADQqx8AAAD//wMAUEsBAi0AFAAGAAgAAAAhANvh9svuAAAAhQEAABMAAAAAAAAA&#10;AAAAAAAAAAAAAFtDb250ZW50X1R5cGVzXS54bWxQSwECLQAUAAYACAAAACEAWvQsW78AAAAVAQAA&#10;CwAAAAAAAAAAAAAAAAAfAQAAX3JlbHMvLnJlbHNQSwECLQAUAAYACAAAACEAu5eCRcYAAADjAAAA&#10;DwAAAAAAAAAAAAAAAAAHAgAAZHJzL2Rvd25yZXYueG1sUEsFBgAAAAADAAMAtwAAAPoCAAAAAA==&#10;" adj="17712" fillcolor="#4472c4 [3204]" stroked="f" strokeweight="1pt">
                      <v:shadow on="t" color="black" offset="0,1pt"/>
                      <v:textbox>
                        <w:txbxContent>
                          <w:p w14:paraId="16176E5B" w14:textId="77777777" w:rsidR="009C09FD" w:rsidRDefault="009C09FD" w:rsidP="009C09FD">
                            <w:pPr>
                              <w:jc w:val="center"/>
                            </w:pPr>
                          </w:p>
                        </w:txbxContent>
                      </v:textbox>
                    </v:shape>
                    <v:shape id="Arrow: Right 68" o:spid="_x0000_s1101" type="#_x0000_t13" style="position:absolute;left:41719;top:23812;width:4763;height:1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y5yGyQAAAOMAAAAPAAAAZHJzL2Rvd25yZXYueG1sRI9Bb8Iw&#10;DIXvk/gPkZF2GwlIoK4joAkJjRuCoZ2txmurNU5pvJLx65fDpB3t9/ze5/U2+U6NNMQ2sIX5zIAi&#10;roJrubZwed8/FaCiIDvsApOFH4qw3Uwe1li6cOMTjWepVQ7hWKKFRqQvtY5VQx7jLPTEWfsMg0fJ&#10;41BrN+Ath/tOL4xZaY8t54YGe9o1VH2dv72F57uXg0npenm7jnLc1ew/Tmzt4zS9voASSvJv/rs+&#10;uIxfrOamWJplhs4/5QXozS8AAAD//wMAUEsBAi0AFAAGAAgAAAAhANvh9svuAAAAhQEAABMAAAAA&#10;AAAAAAAAAAAAAAAAAFtDb250ZW50X1R5cGVzXS54bWxQSwECLQAUAAYACAAAACEAWvQsW78AAAAV&#10;AQAACwAAAAAAAAAAAAAAAAAfAQAAX3JlbHMvLnJlbHNQSwECLQAUAAYACAAAACEAK8uchskAAADj&#10;AAAADwAAAAAAAAAAAAAAAAAHAgAAZHJzL2Rvd25yZXYueG1sUEsFBgAAAAADAAMAtwAAAP0CAAAA&#10;AA==&#10;" adj="17712" fillcolor="#4472c4 [3204]" stroked="f" strokeweight="1pt">
                      <v:shadow on="t" color="black" offset="0,1pt"/>
                    </v:shape>
                    <v:shape id="Arrow: Right 69" o:spid="_x0000_s1102" type="#_x0000_t13" style="position:absolute;left:41719;top:36566;width:4763;height:17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xpWkxgAAAOMAAAAPAAAAZHJzL2Rvd25yZXYueG1sRE/NagIx&#10;EL4XfIcwBW81UYvo1igiFL0VrfQ8bKa7SzeTdTNd0z59Uyj0ON//rLfJt2qgPjaBLUwnBhRxGVzD&#10;lYXL6/PDElQUZIdtYLLwRRG2m9HdGgsXbnyi4SyVyiEcC7RQi3SF1rGsyWOchI44c++h9yj57Cvt&#10;erzlcN/qmTEL7bHh3FBjR/uayo/zp7ew+vZyNCldL4frIC/7iv3bia0d36fdEyihJP/iP/fR5fnL&#10;1Xy+MLPpI/z+lAHQmx8AAAD//wMAUEsBAi0AFAAGAAgAAAAhANvh9svuAAAAhQEAABMAAAAAAAAA&#10;AAAAAAAAAAAAAFtDb250ZW50X1R5cGVzXS54bWxQSwECLQAUAAYACAAAACEAWvQsW78AAAAVAQAA&#10;CwAAAAAAAAAAAAAAAAAfAQAAX3JlbHMvLnJlbHNQSwECLQAUAAYACAAAACEAeMaVpMYAAADjAAAA&#10;DwAAAAAAAAAAAAAAAAAHAgAAZHJzL2Rvd25yZXYueG1sUEsFBgAAAAADAAMAtwAAAPoCAAAAAA==&#10;" adj="17712" fillcolor="#4472c4 [3204]" stroked="f" strokeweight="1pt">
                      <v:shadow on="t" color="black" offset="0,1pt"/>
                    </v:shape>
                    <v:shape id="Arrow: Down 70" o:spid="_x0000_s1103" type="#_x0000_t67" style="position:absolute;left:53721;top:42761;width:1619;height:457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C8VyyQAAAOMAAAAPAAAAZHJzL2Rvd25yZXYueG1sRE9ba8Iw&#10;FH4f7D+EM9jbTO2caGeUIahjouANXw/NWVvWnJQka+u/Nw+DPX5899miN7VoyfnKsoLhIAFBnFtd&#10;caHgfFq9TED4gKyxtkwKbuRhMX98mGGmbccHao+hEDGEfYYKyhCaTEqfl2TQD2xDHLlv6wyGCF0h&#10;tcMuhptapkkylgYrjg0lNrQsKf85/hoFbtuu15uvzRtO9LneL+Vqd+0uSj0/9R/vIAL14V/85/7U&#10;CtJkNHpNp9NhHB0/xT8g53cAAAD//wMAUEsBAi0AFAAGAAgAAAAhANvh9svuAAAAhQEAABMAAAAA&#10;AAAAAAAAAAAAAAAAAFtDb250ZW50X1R5cGVzXS54bWxQSwECLQAUAAYACAAAACEAWvQsW78AAAAV&#10;AQAACwAAAAAAAAAAAAAAAAAfAQAAX3JlbHMvLnJlbHNQSwECLQAUAAYACAAAACEAGAvFcskAAADj&#10;AAAADwAAAAAAAAAAAAAAAAAHAgAAZHJzL2Rvd25yZXYueG1sUEsFBgAAAAADAAMAtwAAAP0CAAAA&#10;AA==&#10;" adj="17780" fillcolor="#4472c4 [3204]" stroked="f" strokeweight="1pt">
                      <v:shadow on="t" color="black" offset="0,1pt"/>
                    </v:shape>
                    <v:shapetype id="_x0000_t68" coordsize="21600,21600" o:spt="68" adj="5400,5400" path="m0@0l@1@0@1,21600@2,21600@2@0,21600@0,10800,xe">
                      <v:stroke joinstyle="miter"/>
                      <v:formulas>
                        <v:f eqn="val #0"/>
                        <v:f eqn="val #1"/>
                        <v:f eqn="sum 21600 0 #1"/>
                        <v:f eqn="prod #0 #1 10800"/>
                        <v:f eqn="sum #0 0 @3"/>
                      </v:formulas>
                      <v:path o:connecttype="custom" o:connectlocs="10800,0;0,@0;10800,21600;21600,@0" o:connectangles="270,180,90,0" textboxrect="@1,@4,@2,21600"/>
                      <v:handles>
                        <v:h position="#1,#0" xrange="0,10800" yrange="0,21600"/>
                      </v:handles>
                    </v:shapetype>
                    <v:shape id="Arrow: Up 71" o:spid="_x0000_s1104" type="#_x0000_t68" style="position:absolute;left:54483;top:15716;width:1524;height:3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eT7kygAAAOIAAAAPAAAAZHJzL2Rvd25yZXYueG1sRI9ba8JA&#10;FITfC/6H5Qh9qxtNjRJdpRcKpU/eEH07ZI+bYPZsyG5N+u+7hYKPw8x8wyzXva3FjVpfOVYwHiUg&#10;iAunKzYKDvuPpzkIH5A11o5JwQ95WK8GD0vMtet4S7ddMCJC2OeooAyhyaX0RUkW/cg1xNG7uNZi&#10;iLI1UrfYRbit5SRJMmmx4rhQYkNvJRXX3bdVcDzxmfzx1etgNunX2WTvXZop9TjsXxYgAvXhHv5v&#10;f2oFz/NpMpml0xT+LsU7IFe/AAAA//8DAFBLAQItABQABgAIAAAAIQDb4fbL7gAAAIUBAAATAAAA&#10;AAAAAAAAAAAAAAAAAABbQ29udGVudF9UeXBlc10ueG1sUEsBAi0AFAAGAAgAAAAhAFr0LFu/AAAA&#10;FQEAAAsAAAAAAAAAAAAAAAAAHwEAAF9yZWxzLy5yZWxzUEsBAi0AFAAGAAgAAAAhALN5PuTKAAAA&#10;4gAAAA8AAAAAAAAAAAAAAAAABwIAAGRycy9kb3ducmV2LnhtbFBLBQYAAAAAAwADALcAAAD+AgAA&#10;AAA=&#10;" adj="4320" fillcolor="#4472c4 [3204]" stroked="f" strokeweight="1pt">
                      <v:shadow on="t" color="black" offset="0,1pt"/>
                    </v:shape>
                  </v:group>
                  <v:shape id="Text Box 73" o:spid="_x0000_s1105" type="#_x0000_t202" style="position:absolute;left:18954;top:25526;width:4191;height:27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ZfT1ygAAAOEAAAAPAAAAZHJzL2Rvd25yZXYueG1sRI9Ba8JA&#10;FITvQv/D8gq96UYlIUZXkYC0lPag9eLtmX0mwezbNLvV6K/vFoQeh5n5hlmsetOIC3WutqxgPIpA&#10;EBdW11wq2H9thikI55E1NpZJwY0crJZPgwVm2l55S5edL0WAsMtQQeV9m0npiooMupFtiYN3sp1B&#10;H2RXSt3hNcBNIydRlEiDNYeFClvKKyrOux+j4D3ffOL2ODHpvclfP07r9nt/iJV6ee7XcxCeev8f&#10;frTftIJkGsfpLJnC36PwBuTyFwAA//8DAFBLAQItABQABgAIAAAAIQDb4fbL7gAAAIUBAAATAAAA&#10;AAAAAAAAAAAAAAAAAABbQ29udGVudF9UeXBlc10ueG1sUEsBAi0AFAAGAAgAAAAhAFr0LFu/AAAA&#10;FQEAAAsAAAAAAAAAAAAAAAAAHwEAAF9yZWxzLy5yZWxzUEsBAi0AFAAGAAgAAAAhAF1l9PXKAAAA&#10;4QAAAA8AAAAAAAAAAAAAAAAABwIAAGRycy9kb3ducmV2LnhtbFBLBQYAAAAAAwADALcAAAD+AgAA&#10;AAA=&#10;" filled="f" stroked="f" strokeweight=".5pt">
                    <v:textbox>
                      <w:txbxContent>
                        <w:p w14:paraId="147F0505" w14:textId="77777777" w:rsidR="009C09FD" w:rsidRPr="00BD4AE5" w:rsidRDefault="009C09FD" w:rsidP="009C09FD">
                          <w:pPr>
                            <w:rPr>
                              <w:rFonts w:ascii="Times New Roman" w:hAnsi="Times New Roman" w:cs="Times New Roman"/>
                            </w:rPr>
                          </w:pPr>
                          <w:r>
                            <w:rPr>
                              <w:rFonts w:ascii="Times New Roman" w:hAnsi="Times New Roman" w:cs="Times New Roman"/>
                            </w:rPr>
                            <w:t>I</w:t>
                          </w:r>
                          <w:r w:rsidRPr="00BD4AE5">
                            <w:rPr>
                              <w:rFonts w:ascii="Times New Roman" w:hAnsi="Times New Roman" w:cs="Times New Roman"/>
                            </w:rPr>
                            <w:t>/p1</w:t>
                          </w:r>
                        </w:p>
                      </w:txbxContent>
                    </v:textbox>
                  </v:shape>
                  <v:shape id="Text Box 73" o:spid="_x0000_s1106" type="#_x0000_t202" style="position:absolute;left:18967;top:38623;width:4750;height:27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EE8hyQAAAOMAAAAPAAAAZHJzL2Rvd25yZXYueG1sRE9La8JA&#10;EL4X/A/LCL3VTYKPEF1FAtJS6kHrpbcxOybB7GzMbjXtr+8WBI/zvWex6k0jrtS52rKCeBSBIC6s&#10;rrlUcPjcvKQgnEfW2FgmBT/kYLUcPC0w0/bGO7rufSlCCLsMFVTet5mUrqjIoBvZljhwJ9sZ9OHs&#10;Sqk7vIVw08gkiqbSYM2hocKW8oqK8/7bKHjPN1vcHROT/jb568dp3V4OXxOlnof9eg7CU+8f4rv7&#10;TYf5s3GaxuNkEsP/TwEAufwDAAD//wMAUEsBAi0AFAAGAAgAAAAhANvh9svuAAAAhQEAABMAAAAA&#10;AAAAAAAAAAAAAAAAAFtDb250ZW50X1R5cGVzXS54bWxQSwECLQAUAAYACAAAACEAWvQsW78AAAAV&#10;AQAACwAAAAAAAAAAAAAAAAAfAQAAX3JlbHMvLnJlbHNQSwECLQAUAAYACAAAACEAQRBPIckAAADj&#10;AAAADwAAAAAAAAAAAAAAAAAHAgAAZHJzL2Rvd25yZXYueG1sUEsFBgAAAAADAAMAtwAAAP0CAAAA&#10;AA==&#10;" filled="f" stroked="f" strokeweight=".5pt">
                    <v:textbox>
                      <w:txbxContent>
                        <w:p w14:paraId="09758C08" w14:textId="77777777" w:rsidR="009C09FD" w:rsidRPr="0090493E" w:rsidRDefault="009C09FD" w:rsidP="009C09FD">
                          <w:pPr>
                            <w:spacing w:line="256" w:lineRule="auto"/>
                            <w:rPr>
                              <w:rFonts w:ascii="Times New Roman" w:hAnsi="Times New Roman" w:cs="Times New Roman"/>
                            </w:rPr>
                          </w:pPr>
                          <w:r w:rsidRPr="0090493E">
                            <w:rPr>
                              <w:rFonts w:ascii="Times New Roman" w:eastAsia="Calibri" w:hAnsi="Times New Roman" w:cs="Times New Roman"/>
                              <w:sz w:val="20"/>
                              <w:szCs w:val="20"/>
                            </w:rPr>
                            <w:t>I/</w:t>
                          </w:r>
                          <w:r w:rsidRPr="0090493E">
                            <w:rPr>
                              <w:rFonts w:ascii="Times New Roman" w:eastAsia="Calibri" w:hAnsi="Times New Roman" w:cs="Times New Roman"/>
                            </w:rPr>
                            <w:t>p2</w:t>
                          </w:r>
                        </w:p>
                      </w:txbxContent>
                    </v:textbox>
                  </v:shape>
                  <v:shape id="Text Box 73" o:spid="_x0000_s1107" type="#_x0000_t202" style="position:absolute;left:41719;top:25316;width:5429;height:27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NiNygAAAOEAAAAPAAAAZHJzL2Rvd25yZXYueG1sRI9Ba8JA&#10;FITvQv/D8gredFfREKKrSEAq0h60Xnp7zT6TYPZtml019td3C4Ueh5n5hlmue9uIG3W+dqxhMlYg&#10;iAtnai41nN63oxSED8gGG8ek4UEe1qunwRIz4+58oNsxlCJC2GeooQqhzaT0RUUW/di1xNE7u85i&#10;iLIrpenwHuG2kVOlEmmx5rhQYUt5RcXleLUa9vn2DQ+fU5t+N/nL63nTfp0+5loPn/vNAkSgPvyH&#10;/9o7o2Gm5ipJkwn8PopvQK5+AAAA//8DAFBLAQItABQABgAIAAAAIQDb4fbL7gAAAIUBAAATAAAA&#10;AAAAAAAAAAAAAAAAAABbQ29udGVudF9UeXBlc10ueG1sUEsBAi0AFAAGAAgAAAAhAFr0LFu/AAAA&#10;FQEAAAsAAAAAAAAAAAAAAAAAHwEAAF9yZWxzLy5yZWxzUEsBAi0AFAAGAAgAAAAhAEQE2I3KAAAA&#10;4QAAAA8AAAAAAAAAAAAAAAAABwIAAGRycy9kb3ducmV2LnhtbFBLBQYAAAAAAwADALcAAAD+AgAA&#10;AAA=&#10;" filled="f" stroked="f" strokeweight=".5pt">
                    <v:textbox>
                      <w:txbxContent>
                        <w:p w14:paraId="28CD9CF5" w14:textId="77777777" w:rsidR="009C09FD" w:rsidRPr="0090493E" w:rsidRDefault="009C09FD" w:rsidP="009C09FD">
                          <w:pPr>
                            <w:spacing w:line="256" w:lineRule="auto"/>
                            <w:rPr>
                              <w:rFonts w:ascii="Times New Roman" w:hAnsi="Times New Roman" w:cs="Times New Roman"/>
                              <w:sz w:val="24"/>
                              <w:szCs w:val="24"/>
                            </w:rPr>
                          </w:pPr>
                          <w:r w:rsidRPr="0090493E">
                            <w:rPr>
                              <w:rFonts w:ascii="Times New Roman" w:eastAsia="Calibri" w:hAnsi="Times New Roman" w:cs="Times New Roman"/>
                            </w:rPr>
                            <w:t>Soln1</w:t>
                          </w:r>
                        </w:p>
                      </w:txbxContent>
                    </v:textbox>
                  </v:shape>
                  <v:shape id="Text Box 73" o:spid="_x0000_s1108" type="#_x0000_t202" style="position:absolute;left:41719;top:38127;width:5423;height:27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onrKzAAAAOIAAAAPAAAAZHJzL2Rvd25yZXYueG1sRI9Pa8JA&#10;FMTvhX6H5RW81U0iqSG6igSkpbQH/1y8PbPPJJh9m2a3mvbTdwuCx2FmfsPMl4NpxYV611hWEI8j&#10;EMSl1Q1XCva79XMGwnlkja1lUvBDDpaLx4c55tpeeUOXra9EgLDLUUHtfZdL6cqaDLqx7YiDd7K9&#10;QR9kX0nd4zXATSuTKHqRBhsOCzV2VNRUnrffRsF7sf7EzTEx2W9bvH6cVt3X/pAqNXoaVjMQngZ/&#10;D9/ab1pBOk3SSRZnMfxfCndALv4AAAD//wMAUEsBAi0AFAAGAAgAAAAhANvh9svuAAAAhQEAABMA&#10;AAAAAAAAAAAAAAAAAAAAAFtDb250ZW50X1R5cGVzXS54bWxQSwECLQAUAAYACAAAACEAWvQsW78A&#10;AAAVAQAACwAAAAAAAAAAAAAAAAAfAQAAX3JlbHMvLnJlbHNQSwECLQAUAAYACAAAACEAiqJ6yswA&#10;AADiAAAADwAAAAAAAAAAAAAAAAAHAgAAZHJzL2Rvd25yZXYueG1sUEsFBgAAAAADAAMAtwAAAAAD&#10;AAAAAA==&#10;" filled="f" stroked="f" strokeweight=".5pt">
                    <v:textbox>
                      <w:txbxContent>
                        <w:p w14:paraId="0DA364C1" w14:textId="77777777" w:rsidR="009C09FD" w:rsidRPr="0090493E" w:rsidRDefault="009C09FD" w:rsidP="009C09FD">
                          <w:pPr>
                            <w:spacing w:line="254" w:lineRule="auto"/>
                            <w:rPr>
                              <w:rFonts w:ascii="Times New Roman" w:hAnsi="Times New Roman" w:cs="Times New Roman"/>
                              <w:sz w:val="24"/>
                              <w:szCs w:val="24"/>
                            </w:rPr>
                          </w:pPr>
                          <w:r w:rsidRPr="0090493E">
                            <w:rPr>
                              <w:rFonts w:ascii="Times New Roman" w:eastAsia="Calibri" w:hAnsi="Times New Roman" w:cs="Times New Roman"/>
                            </w:rPr>
                            <w:t>Soln</w:t>
                          </w:r>
                          <w:r>
                            <w:rPr>
                              <w:rFonts w:ascii="Times New Roman" w:eastAsia="Calibri" w:hAnsi="Times New Roman" w:cs="Times New Roman"/>
                            </w:rPr>
                            <w:t>2</w:t>
                          </w:r>
                        </w:p>
                      </w:txbxContent>
                    </v:textbox>
                  </v:shape>
                </v:group>
                <v:shape id="Text Box 80" o:spid="_x0000_s1109" type="#_x0000_t202" style="position:absolute;left:5048;top:60008;width:56102;height:33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WdvdygAAAOMAAAAPAAAAZHJzL2Rvd25yZXYueG1sRE/NTsJA&#10;EL6b+A6bMeEmuxbRWlkIaUIgBA8gF29jd2gbu7O1u0Dx6V0TEo/z/c9k1ttGnKjztWMND0MFgrhw&#10;puZSw/59cZ+C8AHZYOOYNFzIw2x6ezPBzLgzb+m0C6WIIewz1FCF0GZS+qIii37oWuLIHVxnMcSz&#10;K6Xp8BzDbSMTpZ6kxZpjQ4Ut5RUVX7uj1bDOF2+4/Uxs+tPky81h3n7vP8ZaD+76+SuIQH34F1/d&#10;KxPnJ2Ol0tHL8yP8/RQBkNNfAAAA//8DAFBLAQItABQABgAIAAAAIQDb4fbL7gAAAIUBAAATAAAA&#10;AAAAAAAAAAAAAAAAAABbQ29udGVudF9UeXBlc10ueG1sUEsBAi0AFAAGAAgAAAAhAFr0LFu/AAAA&#10;FQEAAAsAAAAAAAAAAAAAAAAAHwEAAF9yZWxzLy5yZWxzUEsBAi0AFAAGAAgAAAAhAOZZ293KAAAA&#10;4wAAAA8AAAAAAAAAAAAAAAAABwIAAGRycy9kb3ducmV2LnhtbFBLBQYAAAAAAwADALcAAAD+AgAA&#10;AAA=&#10;" filled="f" stroked="f" strokeweight=".5pt">
                  <v:textbox>
                    <w:txbxContent>
                      <w:p w14:paraId="175BCC27" w14:textId="77777777" w:rsidR="009C09FD" w:rsidRDefault="009C09FD" w:rsidP="009C09FD">
                        <w:pPr>
                          <w:tabs>
                            <w:tab w:val="left" w:pos="3330"/>
                          </w:tabs>
                          <w:spacing w:line="360" w:lineRule="auto"/>
                          <w:jc w:val="center"/>
                          <w:rPr>
                            <w:rFonts w:ascii="Times New Roman" w:hAnsi="Times New Roman" w:cs="Times New Roman"/>
                            <w:b/>
                            <w:bCs/>
                            <w:sz w:val="26"/>
                            <w:szCs w:val="26"/>
                          </w:rPr>
                        </w:pPr>
                        <w:r w:rsidRPr="007E6987">
                          <w:rPr>
                            <w:rFonts w:ascii="Times New Roman" w:hAnsi="Times New Roman" w:cs="Times New Roman"/>
                            <w:b/>
                            <w:bCs/>
                            <w:sz w:val="26"/>
                            <w:szCs w:val="26"/>
                          </w:rPr>
                          <w:t>Fig.</w:t>
                        </w:r>
                        <w:r w:rsidR="00E24A44">
                          <w:rPr>
                            <w:rFonts w:ascii="Times New Roman" w:hAnsi="Times New Roman" w:cs="Times New Roman"/>
                            <w:b/>
                            <w:bCs/>
                            <w:sz w:val="26"/>
                            <w:szCs w:val="26"/>
                          </w:rPr>
                          <w:t>4</w:t>
                        </w:r>
                        <w:r w:rsidRPr="007E6987">
                          <w:rPr>
                            <w:rFonts w:ascii="Times New Roman" w:hAnsi="Times New Roman" w:cs="Times New Roman"/>
                            <w:b/>
                            <w:bCs/>
                            <w:sz w:val="26"/>
                            <w:szCs w:val="26"/>
                          </w:rPr>
                          <w:t xml:space="preserve">. </w:t>
                        </w:r>
                        <w:r>
                          <w:rPr>
                            <w:rFonts w:ascii="Times New Roman" w:hAnsi="Times New Roman" w:cs="Times New Roman"/>
                            <w:b/>
                            <w:bCs/>
                            <w:sz w:val="26"/>
                            <w:szCs w:val="26"/>
                          </w:rPr>
                          <w:t xml:space="preserve">Smart IoT application for Agriculture </w:t>
                        </w:r>
                      </w:p>
                      <w:p w14:paraId="37B3B92E" w14:textId="77777777" w:rsidR="009C09FD" w:rsidRDefault="009C09FD" w:rsidP="009C09FD"/>
                    </w:txbxContent>
                  </v:textbox>
                </v:shape>
                <w10:anchorlock/>
              </v:group>
            </w:pict>
          </mc:Fallback>
        </mc:AlternateContent>
      </w:r>
    </w:p>
    <w:p w14:paraId="0E306BFA" w14:textId="77777777" w:rsidR="005F2947" w:rsidRPr="009F359C" w:rsidRDefault="009F359C" w:rsidP="006D0F3B">
      <w:pPr>
        <w:pStyle w:val="ListParagraph"/>
        <w:numPr>
          <w:ilvl w:val="0"/>
          <w:numId w:val="1"/>
        </w:numPr>
        <w:spacing w:line="360" w:lineRule="auto"/>
        <w:rPr>
          <w:rFonts w:ascii="Times New Roman" w:hAnsi="Times New Roman" w:cs="Times New Roman"/>
          <w:b/>
          <w:bCs/>
          <w:sz w:val="24"/>
          <w:szCs w:val="24"/>
          <w:u w:val="double"/>
        </w:rPr>
      </w:pPr>
      <w:r w:rsidRPr="009F359C">
        <w:rPr>
          <w:rFonts w:ascii="Times New Roman" w:hAnsi="Times New Roman" w:cs="Times New Roman"/>
          <w:b/>
          <w:bCs/>
          <w:sz w:val="24"/>
          <w:szCs w:val="24"/>
          <w:u w:val="double"/>
        </w:rPr>
        <w:t xml:space="preserve">MODULE II: </w:t>
      </w:r>
      <w:r w:rsidR="005F2947" w:rsidRPr="009F359C">
        <w:rPr>
          <w:rFonts w:ascii="Times New Roman" w:hAnsi="Times New Roman" w:cs="Times New Roman"/>
          <w:b/>
          <w:bCs/>
          <w:sz w:val="24"/>
          <w:szCs w:val="24"/>
          <w:u w:val="double"/>
        </w:rPr>
        <w:t xml:space="preserve">Deep </w:t>
      </w:r>
      <w:r w:rsidR="00DA24EB" w:rsidRPr="009F359C">
        <w:rPr>
          <w:rFonts w:ascii="Times New Roman" w:hAnsi="Times New Roman" w:cs="Times New Roman"/>
          <w:b/>
          <w:bCs/>
          <w:sz w:val="24"/>
          <w:szCs w:val="24"/>
          <w:u w:val="double"/>
        </w:rPr>
        <w:t>learning</w:t>
      </w:r>
      <w:r w:rsidR="005F2947" w:rsidRPr="009F359C">
        <w:rPr>
          <w:rFonts w:ascii="Times New Roman" w:hAnsi="Times New Roman" w:cs="Times New Roman"/>
          <w:b/>
          <w:bCs/>
          <w:sz w:val="24"/>
          <w:szCs w:val="24"/>
          <w:u w:val="double"/>
        </w:rPr>
        <w:t xml:space="preserve"> for </w:t>
      </w:r>
      <w:r w:rsidR="00DA24EB" w:rsidRPr="009F359C">
        <w:rPr>
          <w:rFonts w:ascii="Times New Roman" w:hAnsi="Times New Roman" w:cs="Times New Roman"/>
          <w:b/>
          <w:bCs/>
          <w:sz w:val="24"/>
          <w:szCs w:val="24"/>
          <w:u w:val="double"/>
        </w:rPr>
        <w:t>accurate prediction of the problem</w:t>
      </w:r>
    </w:p>
    <w:p w14:paraId="72AB192E" w14:textId="77777777" w:rsidR="00BD0159" w:rsidRDefault="006D0F3B" w:rsidP="00E53CFB">
      <w:pPr>
        <w:spacing w:line="360" w:lineRule="auto"/>
        <w:ind w:firstLine="360"/>
        <w:jc w:val="both"/>
        <w:rPr>
          <w:rFonts w:ascii="Times New Roman" w:hAnsi="Times New Roman" w:cs="Times New Roman"/>
          <w:sz w:val="24"/>
          <w:szCs w:val="24"/>
        </w:rPr>
      </w:pPr>
      <w:r w:rsidRPr="006D0F3B">
        <w:rPr>
          <w:rFonts w:ascii="Times New Roman" w:hAnsi="Times New Roman" w:cs="Times New Roman"/>
          <w:sz w:val="24"/>
          <w:szCs w:val="24"/>
        </w:rPr>
        <w:t xml:space="preserve">Deep learning derived from machine learning is a field of Artificial Intelligence that mimics the activities of human brain in processing the external data and taking </w:t>
      </w:r>
      <w:proofErr w:type="spellStart"/>
      <w:r w:rsidRPr="006D0F3B">
        <w:rPr>
          <w:rFonts w:ascii="Times New Roman" w:hAnsi="Times New Roman" w:cs="Times New Roman"/>
          <w:sz w:val="24"/>
          <w:szCs w:val="24"/>
        </w:rPr>
        <w:t>decisions.</w:t>
      </w:r>
      <w:r w:rsidR="00D7468F">
        <w:rPr>
          <w:rFonts w:ascii="Times New Roman" w:hAnsi="Times New Roman" w:cs="Times New Roman"/>
          <w:sz w:val="24"/>
          <w:szCs w:val="24"/>
        </w:rPr>
        <w:t>A</w:t>
      </w:r>
      <w:proofErr w:type="spellEnd"/>
      <w:r w:rsidR="00D7468F">
        <w:rPr>
          <w:rFonts w:ascii="Times New Roman" w:hAnsi="Times New Roman" w:cs="Times New Roman"/>
          <w:sz w:val="24"/>
          <w:szCs w:val="24"/>
        </w:rPr>
        <w:t xml:space="preserve"> d</w:t>
      </w:r>
      <w:r w:rsidR="00D7468F" w:rsidRPr="006D0F3B">
        <w:rPr>
          <w:rFonts w:ascii="Times New Roman" w:hAnsi="Times New Roman" w:cs="Times New Roman"/>
          <w:sz w:val="24"/>
          <w:szCs w:val="24"/>
        </w:rPr>
        <w:t>eep learning</w:t>
      </w:r>
      <w:r w:rsidR="00D7468F">
        <w:rPr>
          <w:rFonts w:ascii="Times New Roman" w:hAnsi="Times New Roman" w:cs="Times New Roman"/>
          <w:sz w:val="24"/>
          <w:szCs w:val="24"/>
        </w:rPr>
        <w:t xml:space="preserve"> neural network gathers a lot of data obtained from the agricultural sensors deployed in the real-time environment which is unknown or unlabelled and give</w:t>
      </w:r>
      <w:r w:rsidR="00962D3E">
        <w:rPr>
          <w:rFonts w:ascii="Times New Roman" w:hAnsi="Times New Roman" w:cs="Times New Roman"/>
          <w:sz w:val="24"/>
          <w:szCs w:val="24"/>
        </w:rPr>
        <w:t>s</w:t>
      </w:r>
      <w:r w:rsidR="00D7468F">
        <w:rPr>
          <w:rFonts w:ascii="Times New Roman" w:hAnsi="Times New Roman" w:cs="Times New Roman"/>
          <w:sz w:val="24"/>
          <w:szCs w:val="24"/>
        </w:rPr>
        <w:t xml:space="preserve"> accurate predictions on it.</w:t>
      </w:r>
      <w:r w:rsidR="00CF417F">
        <w:rPr>
          <w:rFonts w:ascii="Times New Roman" w:hAnsi="Times New Roman" w:cs="Times New Roman"/>
          <w:sz w:val="24"/>
          <w:szCs w:val="24"/>
        </w:rPr>
        <w:t xml:space="preserve"> Deep learning can process big data information </w:t>
      </w:r>
      <w:proofErr w:type="spellStart"/>
      <w:r w:rsidR="00CF417F">
        <w:rPr>
          <w:rFonts w:ascii="Times New Roman" w:hAnsi="Times New Roman" w:cs="Times New Roman"/>
          <w:sz w:val="24"/>
          <w:szCs w:val="24"/>
        </w:rPr>
        <w:t>fastly</w:t>
      </w:r>
      <w:proofErr w:type="spellEnd"/>
      <w:r w:rsidR="00CF417F">
        <w:rPr>
          <w:rFonts w:ascii="Times New Roman" w:hAnsi="Times New Roman" w:cs="Times New Roman"/>
          <w:sz w:val="24"/>
          <w:szCs w:val="24"/>
        </w:rPr>
        <w:t xml:space="preserve"> and </w:t>
      </w:r>
      <w:r w:rsidR="005452F5" w:rsidRPr="005452F5">
        <w:rPr>
          <w:rFonts w:ascii="Times New Roman" w:hAnsi="Times New Roman" w:cs="Times New Roman"/>
          <w:sz w:val="24"/>
          <w:szCs w:val="24"/>
        </w:rPr>
        <w:t xml:space="preserve">deliver precise </w:t>
      </w:r>
      <w:proofErr w:type="spellStart"/>
      <w:r w:rsidR="00CF417F">
        <w:rPr>
          <w:rFonts w:ascii="Times New Roman" w:hAnsi="Times New Roman" w:cs="Times New Roman"/>
          <w:sz w:val="24"/>
          <w:szCs w:val="24"/>
        </w:rPr>
        <w:t>results,in</w:t>
      </w:r>
      <w:proofErr w:type="spellEnd"/>
      <w:r w:rsidR="00CF417F">
        <w:rPr>
          <w:rFonts w:ascii="Times New Roman" w:hAnsi="Times New Roman" w:cs="Times New Roman"/>
          <w:sz w:val="24"/>
          <w:szCs w:val="24"/>
        </w:rPr>
        <w:t xml:space="preserve"> which the normal human takes a decade to solve the </w:t>
      </w:r>
      <w:proofErr w:type="spellStart"/>
      <w:r w:rsidR="00CF417F">
        <w:rPr>
          <w:rFonts w:ascii="Times New Roman" w:hAnsi="Times New Roman" w:cs="Times New Roman"/>
          <w:sz w:val="24"/>
          <w:szCs w:val="24"/>
        </w:rPr>
        <w:t>task.</w:t>
      </w:r>
      <w:r w:rsidR="00962D3E">
        <w:rPr>
          <w:rFonts w:ascii="Times New Roman" w:hAnsi="Times New Roman" w:cs="Times New Roman"/>
          <w:sz w:val="24"/>
          <w:szCs w:val="24"/>
        </w:rPr>
        <w:t>The</w:t>
      </w:r>
      <w:proofErr w:type="spellEnd"/>
      <w:r w:rsidR="00962D3E">
        <w:rPr>
          <w:rFonts w:ascii="Times New Roman" w:hAnsi="Times New Roman" w:cs="Times New Roman"/>
          <w:sz w:val="24"/>
          <w:szCs w:val="24"/>
        </w:rPr>
        <w:t xml:space="preserve"> deep learning model is formed by interconnected computing layers known as neural </w:t>
      </w:r>
      <w:proofErr w:type="spellStart"/>
      <w:r w:rsidR="00962D3E">
        <w:rPr>
          <w:rFonts w:ascii="Times New Roman" w:hAnsi="Times New Roman" w:cs="Times New Roman"/>
          <w:sz w:val="24"/>
          <w:szCs w:val="24"/>
        </w:rPr>
        <w:t>networks.The</w:t>
      </w:r>
      <w:proofErr w:type="spellEnd"/>
      <w:r w:rsidR="00962D3E">
        <w:rPr>
          <w:rFonts w:ascii="Times New Roman" w:hAnsi="Times New Roman" w:cs="Times New Roman"/>
          <w:sz w:val="24"/>
          <w:szCs w:val="24"/>
        </w:rPr>
        <w:t xml:space="preserve"> neural networks mimic the structure of the human </w:t>
      </w:r>
      <w:proofErr w:type="spellStart"/>
      <w:r w:rsidR="00962D3E">
        <w:rPr>
          <w:rFonts w:ascii="Times New Roman" w:hAnsi="Times New Roman" w:cs="Times New Roman"/>
          <w:sz w:val="24"/>
          <w:szCs w:val="24"/>
        </w:rPr>
        <w:t>brain,and</w:t>
      </w:r>
      <w:proofErr w:type="spellEnd"/>
      <w:r w:rsidR="00962D3E">
        <w:rPr>
          <w:rFonts w:ascii="Times New Roman" w:hAnsi="Times New Roman" w:cs="Times New Roman"/>
          <w:sz w:val="24"/>
          <w:szCs w:val="24"/>
        </w:rPr>
        <w:t xml:space="preserve"> each component in the neural network </w:t>
      </w:r>
      <w:r w:rsidR="00C55161">
        <w:rPr>
          <w:rFonts w:ascii="Times New Roman" w:hAnsi="Times New Roman" w:cs="Times New Roman"/>
          <w:sz w:val="24"/>
          <w:szCs w:val="24"/>
        </w:rPr>
        <w:t>comprises of</w:t>
      </w:r>
      <w:r w:rsidR="00962D3E">
        <w:rPr>
          <w:rFonts w:ascii="Times New Roman" w:hAnsi="Times New Roman" w:cs="Times New Roman"/>
          <w:sz w:val="24"/>
          <w:szCs w:val="24"/>
        </w:rPr>
        <w:t xml:space="preserve"> neuron</w:t>
      </w:r>
      <w:r w:rsidR="00C55161">
        <w:rPr>
          <w:rFonts w:ascii="Times New Roman" w:hAnsi="Times New Roman" w:cs="Times New Roman"/>
          <w:sz w:val="24"/>
          <w:szCs w:val="24"/>
        </w:rPr>
        <w:t xml:space="preserve">s and </w:t>
      </w:r>
      <w:proofErr w:type="spellStart"/>
      <w:r w:rsidR="00C55161">
        <w:rPr>
          <w:rFonts w:ascii="Times New Roman" w:hAnsi="Times New Roman" w:cs="Times New Roman"/>
          <w:sz w:val="24"/>
          <w:szCs w:val="24"/>
        </w:rPr>
        <w:t>synapses</w:t>
      </w:r>
      <w:r w:rsidR="00962D3E">
        <w:rPr>
          <w:rFonts w:ascii="Times New Roman" w:hAnsi="Times New Roman" w:cs="Times New Roman"/>
          <w:sz w:val="24"/>
          <w:szCs w:val="24"/>
        </w:rPr>
        <w:t>.</w:t>
      </w:r>
      <w:r w:rsidR="00C55161">
        <w:rPr>
          <w:rFonts w:ascii="Times New Roman" w:hAnsi="Times New Roman" w:cs="Times New Roman"/>
          <w:sz w:val="24"/>
          <w:szCs w:val="24"/>
        </w:rPr>
        <w:t>The</w:t>
      </w:r>
      <w:proofErr w:type="spellEnd"/>
      <w:r w:rsidR="00C55161">
        <w:rPr>
          <w:rFonts w:ascii="Times New Roman" w:hAnsi="Times New Roman" w:cs="Times New Roman"/>
          <w:sz w:val="24"/>
          <w:szCs w:val="24"/>
        </w:rPr>
        <w:t xml:space="preserve"> deep learning model is trained by feeding the problem dataset captured by the IoT </w:t>
      </w:r>
      <w:proofErr w:type="spellStart"/>
      <w:r w:rsidR="00C55161">
        <w:rPr>
          <w:rFonts w:ascii="Times New Roman" w:hAnsi="Times New Roman" w:cs="Times New Roman"/>
          <w:sz w:val="24"/>
          <w:szCs w:val="24"/>
        </w:rPr>
        <w:t>sensors.During</w:t>
      </w:r>
      <w:proofErr w:type="spellEnd"/>
      <w:r w:rsidR="00C55161">
        <w:rPr>
          <w:rFonts w:ascii="Times New Roman" w:hAnsi="Times New Roman" w:cs="Times New Roman"/>
          <w:sz w:val="24"/>
          <w:szCs w:val="24"/>
        </w:rPr>
        <w:t xml:space="preserve"> the learning process the neural network identifies the features of the input and associates them with an accurate image </w:t>
      </w:r>
      <w:proofErr w:type="spellStart"/>
      <w:r w:rsidR="00C55161">
        <w:rPr>
          <w:rFonts w:ascii="Times New Roman" w:hAnsi="Times New Roman" w:cs="Times New Roman"/>
          <w:sz w:val="24"/>
          <w:szCs w:val="24"/>
        </w:rPr>
        <w:t>label.</w:t>
      </w:r>
      <w:r w:rsidR="00FD067B">
        <w:rPr>
          <w:rFonts w:ascii="Times New Roman" w:hAnsi="Times New Roman" w:cs="Times New Roman"/>
          <w:sz w:val="24"/>
          <w:szCs w:val="24"/>
        </w:rPr>
        <w:t>The</w:t>
      </w:r>
      <w:proofErr w:type="spellEnd"/>
      <w:r w:rsidR="00FD067B">
        <w:rPr>
          <w:rFonts w:ascii="Times New Roman" w:hAnsi="Times New Roman" w:cs="Times New Roman"/>
          <w:sz w:val="24"/>
          <w:szCs w:val="24"/>
        </w:rPr>
        <w:t xml:space="preserve"> program is run until every feature in the unlabelled image input is identified and classified </w:t>
      </w:r>
      <w:proofErr w:type="spellStart"/>
      <w:r w:rsidR="00FD067B">
        <w:rPr>
          <w:rFonts w:ascii="Times New Roman" w:hAnsi="Times New Roman" w:cs="Times New Roman"/>
          <w:sz w:val="24"/>
          <w:szCs w:val="24"/>
        </w:rPr>
        <w:t>accurately.Each</w:t>
      </w:r>
      <w:proofErr w:type="spellEnd"/>
      <w:r w:rsidR="00FD067B">
        <w:rPr>
          <w:rFonts w:ascii="Times New Roman" w:hAnsi="Times New Roman" w:cs="Times New Roman"/>
          <w:sz w:val="24"/>
          <w:szCs w:val="24"/>
        </w:rPr>
        <w:t xml:space="preserve"> layer in the neural network trains various features to precisely detect the results in </w:t>
      </w:r>
      <w:proofErr w:type="spellStart"/>
      <w:r w:rsidR="00FD067B">
        <w:rPr>
          <w:rFonts w:ascii="Times New Roman" w:hAnsi="Times New Roman" w:cs="Times New Roman"/>
          <w:sz w:val="24"/>
          <w:szCs w:val="24"/>
        </w:rPr>
        <w:t>realtime</w:t>
      </w:r>
      <w:proofErr w:type="spellEnd"/>
      <w:r w:rsidR="00FD067B">
        <w:rPr>
          <w:rFonts w:ascii="Times New Roman" w:hAnsi="Times New Roman" w:cs="Times New Roman"/>
          <w:sz w:val="24"/>
          <w:szCs w:val="24"/>
        </w:rPr>
        <w:t xml:space="preserve"> with high </w:t>
      </w:r>
      <w:proofErr w:type="spellStart"/>
      <w:r w:rsidR="00FD067B">
        <w:rPr>
          <w:rFonts w:ascii="Times New Roman" w:hAnsi="Times New Roman" w:cs="Times New Roman"/>
          <w:sz w:val="24"/>
          <w:szCs w:val="24"/>
        </w:rPr>
        <w:t>speed.For</w:t>
      </w:r>
      <w:proofErr w:type="spellEnd"/>
      <w:r w:rsidR="00FD067B">
        <w:rPr>
          <w:rFonts w:ascii="Times New Roman" w:hAnsi="Times New Roman" w:cs="Times New Roman"/>
          <w:sz w:val="24"/>
          <w:szCs w:val="24"/>
        </w:rPr>
        <w:t xml:space="preserve"> example</w:t>
      </w:r>
      <w:r w:rsidR="00E07802">
        <w:rPr>
          <w:rFonts w:ascii="Times New Roman" w:hAnsi="Times New Roman" w:cs="Times New Roman"/>
          <w:sz w:val="24"/>
          <w:szCs w:val="24"/>
        </w:rPr>
        <w:t>,</w:t>
      </w:r>
      <w:r w:rsidR="00FD067B">
        <w:rPr>
          <w:rFonts w:ascii="Times New Roman" w:hAnsi="Times New Roman" w:cs="Times New Roman"/>
          <w:sz w:val="24"/>
          <w:szCs w:val="24"/>
        </w:rPr>
        <w:t xml:space="preserve"> the first layer computes the edges, discoloration and the next layer computes the </w:t>
      </w:r>
      <w:proofErr w:type="spellStart"/>
      <w:r w:rsidR="00FD067B">
        <w:rPr>
          <w:rFonts w:ascii="Times New Roman" w:hAnsi="Times New Roman" w:cs="Times New Roman"/>
          <w:sz w:val="24"/>
          <w:szCs w:val="24"/>
        </w:rPr>
        <w:t>colorchanges,this</w:t>
      </w:r>
      <w:proofErr w:type="spellEnd"/>
      <w:r w:rsidR="00FD067B">
        <w:rPr>
          <w:rFonts w:ascii="Times New Roman" w:hAnsi="Times New Roman" w:cs="Times New Roman"/>
          <w:sz w:val="24"/>
          <w:szCs w:val="24"/>
        </w:rPr>
        <w:t xml:space="preserve"> process goes on until the problem is correctly </w:t>
      </w:r>
      <w:proofErr w:type="spellStart"/>
      <w:r w:rsidR="00FD067B">
        <w:rPr>
          <w:rFonts w:ascii="Times New Roman" w:hAnsi="Times New Roman" w:cs="Times New Roman"/>
          <w:sz w:val="24"/>
          <w:szCs w:val="24"/>
        </w:rPr>
        <w:t>identified.Each</w:t>
      </w:r>
      <w:proofErr w:type="spellEnd"/>
      <w:r w:rsidR="00FD067B">
        <w:rPr>
          <w:rFonts w:ascii="Times New Roman" w:hAnsi="Times New Roman" w:cs="Times New Roman"/>
          <w:sz w:val="24"/>
          <w:szCs w:val="24"/>
        </w:rPr>
        <w:t xml:space="preserve"> layer obtains input from the previous layers and trains itself </w:t>
      </w:r>
      <w:r w:rsidR="00E53CFB">
        <w:rPr>
          <w:rFonts w:ascii="Times New Roman" w:hAnsi="Times New Roman" w:cs="Times New Roman"/>
          <w:sz w:val="24"/>
          <w:szCs w:val="24"/>
        </w:rPr>
        <w:t xml:space="preserve">adjusting </w:t>
      </w:r>
      <w:r w:rsidR="00DA6DA8">
        <w:rPr>
          <w:rFonts w:ascii="Times New Roman" w:hAnsi="Times New Roman" w:cs="Times New Roman"/>
          <w:sz w:val="24"/>
          <w:szCs w:val="24"/>
        </w:rPr>
        <w:t xml:space="preserve">millions of </w:t>
      </w:r>
      <w:r w:rsidR="00E53CFB">
        <w:rPr>
          <w:rFonts w:ascii="Times New Roman" w:hAnsi="Times New Roman" w:cs="Times New Roman"/>
          <w:sz w:val="24"/>
          <w:szCs w:val="24"/>
        </w:rPr>
        <w:t xml:space="preserve">different parameters </w:t>
      </w:r>
      <w:r w:rsidR="00FD067B">
        <w:rPr>
          <w:rFonts w:ascii="Times New Roman" w:hAnsi="Times New Roman" w:cs="Times New Roman"/>
          <w:sz w:val="24"/>
          <w:szCs w:val="24"/>
        </w:rPr>
        <w:t xml:space="preserve">without any manual </w:t>
      </w:r>
      <w:proofErr w:type="spellStart"/>
      <w:r w:rsidR="00FD067B">
        <w:rPr>
          <w:rFonts w:ascii="Times New Roman" w:hAnsi="Times New Roman" w:cs="Times New Roman"/>
          <w:sz w:val="24"/>
          <w:szCs w:val="24"/>
        </w:rPr>
        <w:t>intervention.</w:t>
      </w:r>
      <w:r w:rsidR="00461846">
        <w:rPr>
          <w:rFonts w:ascii="Times New Roman" w:hAnsi="Times New Roman" w:cs="Times New Roman"/>
          <w:sz w:val="24"/>
          <w:szCs w:val="24"/>
        </w:rPr>
        <w:t>Th</w:t>
      </w:r>
      <w:r w:rsidR="009F359C">
        <w:rPr>
          <w:rFonts w:ascii="Times New Roman" w:hAnsi="Times New Roman" w:cs="Times New Roman"/>
          <w:sz w:val="24"/>
          <w:szCs w:val="24"/>
        </w:rPr>
        <w:t>ese</w:t>
      </w:r>
      <w:proofErr w:type="spellEnd"/>
      <w:r w:rsidR="00461846">
        <w:rPr>
          <w:rFonts w:ascii="Times New Roman" w:hAnsi="Times New Roman" w:cs="Times New Roman"/>
          <w:sz w:val="24"/>
          <w:szCs w:val="24"/>
        </w:rPr>
        <w:t xml:space="preserve"> complex operations in the smart agricultural system cannot be performed without </w:t>
      </w:r>
      <w:r w:rsidR="009F359C">
        <w:rPr>
          <w:rFonts w:ascii="Times New Roman" w:hAnsi="Times New Roman" w:cs="Times New Roman"/>
          <w:sz w:val="24"/>
          <w:szCs w:val="24"/>
        </w:rPr>
        <w:t xml:space="preserve">deep </w:t>
      </w:r>
      <w:proofErr w:type="spellStart"/>
      <w:r w:rsidR="009F359C">
        <w:rPr>
          <w:rFonts w:ascii="Times New Roman" w:hAnsi="Times New Roman" w:cs="Times New Roman"/>
          <w:sz w:val="24"/>
          <w:szCs w:val="24"/>
        </w:rPr>
        <w:t>learning.This</w:t>
      </w:r>
      <w:proofErr w:type="spellEnd"/>
      <w:r w:rsidR="009F359C">
        <w:rPr>
          <w:rFonts w:ascii="Times New Roman" w:hAnsi="Times New Roman" w:cs="Times New Roman"/>
          <w:sz w:val="24"/>
          <w:szCs w:val="24"/>
        </w:rPr>
        <w:t xml:space="preserve"> paper uses a deep convolutional neural network to identify the input images obtained from various sensors.</w:t>
      </w:r>
    </w:p>
    <w:p w14:paraId="28F1DEDE" w14:textId="77777777" w:rsidR="009F359C" w:rsidRDefault="009F359C" w:rsidP="00E72605">
      <w:pPr>
        <w:pStyle w:val="ListParagraph"/>
        <w:numPr>
          <w:ilvl w:val="0"/>
          <w:numId w:val="16"/>
        </w:numPr>
        <w:spacing w:line="360" w:lineRule="auto"/>
        <w:ind w:left="360"/>
        <w:jc w:val="both"/>
        <w:rPr>
          <w:rFonts w:ascii="Times New Roman" w:hAnsi="Times New Roman" w:cs="Times New Roman"/>
          <w:b/>
          <w:bCs/>
          <w:sz w:val="24"/>
          <w:szCs w:val="24"/>
        </w:rPr>
      </w:pPr>
      <w:r w:rsidRPr="00E72605">
        <w:rPr>
          <w:rFonts w:ascii="Times New Roman" w:hAnsi="Times New Roman" w:cs="Times New Roman"/>
          <w:b/>
          <w:bCs/>
          <w:sz w:val="24"/>
          <w:szCs w:val="24"/>
        </w:rPr>
        <w:t>Deep Convolutional Neural Network</w:t>
      </w:r>
    </w:p>
    <w:p w14:paraId="61FFA684" w14:textId="77777777" w:rsidR="00E72605" w:rsidRDefault="00E72605" w:rsidP="00E72605">
      <w:pPr>
        <w:pStyle w:val="ListParagraph"/>
        <w:spacing w:line="360" w:lineRule="auto"/>
        <w:ind w:left="360"/>
        <w:jc w:val="both"/>
        <w:rPr>
          <w:rFonts w:ascii="Times New Roman" w:hAnsi="Times New Roman" w:cs="Times New Roman"/>
          <w:sz w:val="24"/>
          <w:szCs w:val="24"/>
        </w:rPr>
      </w:pPr>
      <w:r w:rsidRPr="00E72605">
        <w:rPr>
          <w:rFonts w:ascii="Times New Roman" w:hAnsi="Times New Roman" w:cs="Times New Roman"/>
          <w:sz w:val="24"/>
          <w:szCs w:val="24"/>
        </w:rPr>
        <w:t xml:space="preserve">Deep Convolutional Neural Network(DCNN) </w:t>
      </w:r>
      <w:r>
        <w:rPr>
          <w:rFonts w:ascii="Times New Roman" w:hAnsi="Times New Roman" w:cs="Times New Roman"/>
          <w:sz w:val="24"/>
          <w:szCs w:val="24"/>
        </w:rPr>
        <w:t xml:space="preserve">identifies the input image precisely by the means of computer vision embedded with deep </w:t>
      </w:r>
      <w:proofErr w:type="spellStart"/>
      <w:r>
        <w:rPr>
          <w:rFonts w:ascii="Times New Roman" w:hAnsi="Times New Roman" w:cs="Times New Roman"/>
          <w:sz w:val="24"/>
          <w:szCs w:val="24"/>
        </w:rPr>
        <w:t>learning.DCNN</w:t>
      </w:r>
      <w:proofErr w:type="spellEnd"/>
      <w:r>
        <w:rPr>
          <w:rFonts w:ascii="Times New Roman" w:hAnsi="Times New Roman" w:cs="Times New Roman"/>
          <w:sz w:val="24"/>
          <w:szCs w:val="24"/>
        </w:rPr>
        <w:t xml:space="preserve"> takes an image as the input and assigns weights and biases to the various aspects included in the image which helps the system to differentiate one problem from another to identify each other uniquely.</w:t>
      </w:r>
    </w:p>
    <w:p w14:paraId="27A3F4D0" w14:textId="61D6E485" w:rsidR="00C3268B" w:rsidRDefault="006E1E76" w:rsidP="00071C93">
      <w:pPr>
        <w:pStyle w:val="ListParagraph"/>
        <w:spacing w:line="240" w:lineRule="auto"/>
        <w:jc w:val="both"/>
        <w:rPr>
          <w:rFonts w:ascii="Times New Roman" w:hAnsi="Times New Roman" w:cs="Times New Roman"/>
          <w:sz w:val="24"/>
          <w:szCs w:val="24"/>
        </w:rPr>
      </w:pPr>
      <w:r>
        <w:rPr>
          <w:rFonts w:ascii="Times New Roman" w:hAnsi="Times New Roman" w:cs="Times New Roman"/>
          <w:noProof/>
          <w:sz w:val="24"/>
          <w:szCs w:val="24"/>
        </w:rPr>
        <mc:AlternateContent>
          <mc:Choice Requires="wpc">
            <w:drawing>
              <wp:inline distT="0" distB="0" distL="0" distR="0" wp14:anchorId="20380CE6" wp14:editId="5B082095">
                <wp:extent cx="5257800" cy="5391785"/>
                <wp:effectExtent l="0" t="0" r="0" b="0"/>
                <wp:docPr id="14" name="Canvas 2"/>
                <wp:cNvGraphicFramePr>
                  <a:graphicFrameLocks xmlns:a="http://schemas.openxmlformats.org/drawingml/2006/main"/>
                </wp:cNvGraphicFramePr>
                <a:graphic xmlns:a="http://schemas.openxmlformats.org/drawingml/2006/main">
                  <a:graphicData uri="http://schemas.microsoft.com/office/word/2010/wordprocessingCanvas">
                    <wpc:wpc>
                      <wpc:bg>
                        <a:solidFill>
                          <a:srgbClr val="FFFFFF"/>
                        </a:solidFill>
                      </wpc:bg>
                      <wpc:whole/>
                      <pic:pic xmlns:pic="http://schemas.openxmlformats.org/drawingml/2006/picture">
                        <pic:nvPicPr>
                          <pic:cNvPr id="1950492968" name="Picture 6"/>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1943100" y="35905"/>
                            <a:ext cx="1409700" cy="748395"/>
                          </a:xfrm>
                          <a:prstGeom prst="rect">
                            <a:avLst/>
                          </a:prstGeom>
                          <a:noFill/>
                          <a:extLst>
                            <a:ext uri="{909E8E84-426E-40DD-AFC4-6F175D3DCCD1}">
                              <a14:hiddenFill xmlns:a14="http://schemas.microsoft.com/office/drawing/2010/main">
                                <a:solidFill>
                                  <a:srgbClr val="FFFFFF"/>
                                </a:solidFill>
                              </a14:hiddenFill>
                            </a:ext>
                          </a:extLst>
                        </pic:spPr>
                      </pic:pic>
                      <wps:wsp>
                        <wps:cNvPr id="999749788" name="Text Box 8"/>
                        <wps:cNvSpPr txBox="1">
                          <a:spLocks noChangeArrowheads="1"/>
                        </wps:cNvSpPr>
                        <wps:spPr bwMode="auto">
                          <a:xfrm>
                            <a:off x="3562300" y="174622"/>
                            <a:ext cx="1162100" cy="43825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4E1FC8D7" w14:textId="77777777" w:rsidR="00E72605" w:rsidRPr="00E72605" w:rsidRDefault="00E72605">
                              <w:pPr>
                                <w:rPr>
                                  <w:rFonts w:ascii="Times New Roman" w:hAnsi="Times New Roman" w:cs="Times New Roman"/>
                                  <w:b/>
                                  <w:bCs/>
                                </w:rPr>
                              </w:pPr>
                              <w:r w:rsidRPr="00E72605">
                                <w:rPr>
                                  <w:rFonts w:ascii="Times New Roman" w:hAnsi="Times New Roman" w:cs="Times New Roman"/>
                                  <w:b/>
                                  <w:bCs/>
                                </w:rPr>
                                <w:t>I</w:t>
                              </w:r>
                              <w:r w:rsidRPr="00E72605">
                                <w:rPr>
                                  <w:rFonts w:ascii="Times New Roman" w:hAnsi="Times New Roman" w:cs="Times New Roman"/>
                                  <w:b/>
                                  <w:bCs/>
                                  <w:sz w:val="24"/>
                                  <w:szCs w:val="24"/>
                                </w:rPr>
                                <w:t>nput Image</w:t>
                              </w:r>
                            </w:p>
                          </w:txbxContent>
                        </wps:txbx>
                        <wps:bodyPr rot="0" vert="horz" wrap="square" lIns="91440" tIns="45720" rIns="91440" bIns="45720" anchor="t" anchorCtr="0" upright="1">
                          <a:noAutofit/>
                        </wps:bodyPr>
                      </wps:wsp>
                      <wps:wsp>
                        <wps:cNvPr id="2010362194" name="Text Box 9"/>
                        <wps:cNvSpPr txBox="1">
                          <a:spLocks noChangeArrowheads="1"/>
                        </wps:cNvSpPr>
                        <wps:spPr bwMode="auto">
                          <a:xfrm>
                            <a:off x="1943100" y="441356"/>
                            <a:ext cx="1323900" cy="34284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30986BC0" w14:textId="77777777" w:rsidR="00E72605" w:rsidRPr="00E72605" w:rsidRDefault="00E72605" w:rsidP="00E72605">
                              <w:pPr>
                                <w:jc w:val="center"/>
                                <w:rPr>
                                  <w:rFonts w:ascii="Times New Roman" w:hAnsi="Times New Roman" w:cs="Times New Roman"/>
                                  <w:b/>
                                  <w:bCs/>
                                </w:rPr>
                              </w:pPr>
                              <w:r w:rsidRPr="00E72605">
                                <w:rPr>
                                  <w:rFonts w:ascii="Times New Roman" w:hAnsi="Times New Roman" w:cs="Times New Roman"/>
                                  <w:b/>
                                  <w:bCs/>
                                </w:rPr>
                                <w:t>Identified Problem</w:t>
                              </w:r>
                            </w:p>
                          </w:txbxContent>
                        </wps:txbx>
                        <wps:bodyPr rot="0" vert="horz" wrap="square" lIns="91440" tIns="45720" rIns="91440" bIns="45720" anchor="t" anchorCtr="0" upright="1">
                          <a:noAutofit/>
                        </wps:bodyPr>
                      </wps:wsp>
                      <wps:wsp>
                        <wps:cNvPr id="246532651" name="Arrow: Down 10"/>
                        <wps:cNvSpPr>
                          <a:spLocks noChangeArrowheads="1"/>
                        </wps:cNvSpPr>
                        <wps:spPr bwMode="auto">
                          <a:xfrm>
                            <a:off x="2266900" y="784000"/>
                            <a:ext cx="695300" cy="343144"/>
                          </a:xfrm>
                          <a:prstGeom prst="downArrow">
                            <a:avLst>
                              <a:gd name="adj1" fmla="val 50000"/>
                              <a:gd name="adj2" fmla="val 50000"/>
                            </a:avLst>
                          </a:prstGeom>
                          <a:solidFill>
                            <a:schemeClr val="accent6">
                              <a:lumMod val="100000"/>
                              <a:lumOff val="0"/>
                            </a:schemeClr>
                          </a:solidFill>
                          <a:ln>
                            <a:noFill/>
                          </a:ln>
                          <a:effectLst>
                            <a:outerShdw dist="12700" dir="5400000" algn="ctr" rotWithShape="0">
                              <a:srgbClr val="000000"/>
                            </a:outerShdw>
                          </a:effectLst>
                          <a:extLst>
                            <a:ext uri="{91240B29-F687-4F45-9708-019B960494DF}">
                              <a14:hiddenLine xmlns:a14="http://schemas.microsoft.com/office/drawing/2010/main" w="19050">
                                <a:solidFill>
                                  <a:srgbClr val="000000"/>
                                </a:solidFill>
                                <a:miter lim="800000"/>
                                <a:headEnd/>
                                <a:tailEnd/>
                              </a14:hiddenLine>
                            </a:ext>
                          </a:extLst>
                        </wps:spPr>
                        <wps:bodyPr rot="0" vert="horz" wrap="square" lIns="91440" tIns="45720" rIns="91440" bIns="45720" anchor="ctr" anchorCtr="0" upright="1">
                          <a:noAutofit/>
                        </wps:bodyPr>
                      </wps:wsp>
                      <wps:wsp>
                        <wps:cNvPr id="1842081440" name="Rectangle 11"/>
                        <wps:cNvSpPr>
                          <a:spLocks noChangeArrowheads="1"/>
                        </wps:cNvSpPr>
                        <wps:spPr bwMode="auto">
                          <a:xfrm>
                            <a:off x="657200" y="1126843"/>
                            <a:ext cx="4067200" cy="3036086"/>
                          </a:xfrm>
                          <a:prstGeom prst="rect">
                            <a:avLst/>
                          </a:prstGeom>
                          <a:solidFill>
                            <a:schemeClr val="lt1">
                              <a:lumMod val="100000"/>
                              <a:lumOff val="0"/>
                            </a:schemeClr>
                          </a:solidFill>
                          <a:ln w="12700">
                            <a:solidFill>
                              <a:schemeClr val="accent6">
                                <a:lumMod val="100000"/>
                                <a:lumOff val="0"/>
                              </a:schemeClr>
                            </a:solidFill>
                            <a:miter lim="800000"/>
                            <a:headEnd/>
                            <a:tailEnd/>
                          </a:ln>
                        </wps:spPr>
                        <wps:bodyPr rot="0" vert="horz" wrap="square" lIns="91440" tIns="45720" rIns="91440" bIns="45720" anchor="ctr" anchorCtr="0" upright="1">
                          <a:noAutofit/>
                        </wps:bodyPr>
                      </wps:wsp>
                      <wps:wsp>
                        <wps:cNvPr id="1740488958" name="Flowchart: Connector 12"/>
                        <wps:cNvSpPr>
                          <a:spLocks noChangeArrowheads="1"/>
                        </wps:cNvSpPr>
                        <wps:spPr bwMode="auto">
                          <a:xfrm>
                            <a:off x="1543000" y="1469987"/>
                            <a:ext cx="552400" cy="437956"/>
                          </a:xfrm>
                          <a:prstGeom prst="flowChartConnector">
                            <a:avLst/>
                          </a:prstGeom>
                          <a:gradFill rotWithShape="1">
                            <a:gsLst>
                              <a:gs pos="0">
                                <a:srgbClr val="B5D5A7"/>
                              </a:gs>
                              <a:gs pos="50000">
                                <a:srgbClr val="AACE99"/>
                              </a:gs>
                              <a:gs pos="100000">
                                <a:srgbClr val="9CCA86"/>
                              </a:gs>
                            </a:gsLst>
                            <a:lin ang="5400000"/>
                          </a:gradFill>
                          <a:ln w="6350">
                            <a:solidFill>
                              <a:schemeClr val="accent6">
                                <a:lumMod val="100000"/>
                                <a:lumOff val="0"/>
                              </a:schemeClr>
                            </a:solidFill>
                            <a:miter lim="800000"/>
                            <a:headEnd/>
                            <a:tailEnd/>
                          </a:ln>
                        </wps:spPr>
                        <wps:txbx>
                          <w:txbxContent>
                            <w:p w14:paraId="2A451B81" w14:textId="77777777" w:rsidR="00E72605" w:rsidRPr="00C3268B" w:rsidRDefault="00E72605" w:rsidP="00E72605">
                              <w:pPr>
                                <w:spacing w:after="0" w:line="240" w:lineRule="auto"/>
                                <w:jc w:val="center"/>
                                <w:rPr>
                                  <w:rFonts w:ascii="Times New Roman" w:hAnsi="Times New Roman" w:cs="Times New Roman"/>
                                  <w:i/>
                                  <w:iCs/>
                                  <w:sz w:val="18"/>
                                  <w:szCs w:val="18"/>
                                  <w:vertAlign w:val="subscript"/>
                                </w:rPr>
                              </w:pPr>
                              <w:r w:rsidRPr="00C3268B">
                                <w:rPr>
                                  <w:rFonts w:ascii="Times New Roman" w:hAnsi="Times New Roman" w:cs="Times New Roman"/>
                                  <w:i/>
                                  <w:iCs/>
                                  <w:sz w:val="18"/>
                                  <w:szCs w:val="18"/>
                                </w:rPr>
                                <w:t>a</w:t>
                              </w:r>
                              <w:r w:rsidRPr="00C3268B">
                                <w:rPr>
                                  <w:rFonts w:ascii="Times New Roman" w:hAnsi="Times New Roman" w:cs="Times New Roman"/>
                                  <w:i/>
                                  <w:iCs/>
                                  <w:sz w:val="18"/>
                                  <w:szCs w:val="18"/>
                                  <w:vertAlign w:val="subscript"/>
                                </w:rPr>
                                <w:t>i,1</w:t>
                              </w:r>
                            </w:p>
                          </w:txbxContent>
                        </wps:txbx>
                        <wps:bodyPr rot="0" vert="horz" wrap="square" lIns="91440" tIns="45720" rIns="91440" bIns="45720" anchor="ctr" anchorCtr="0" upright="1">
                          <a:noAutofit/>
                        </wps:bodyPr>
                      </wps:wsp>
                      <wps:wsp>
                        <wps:cNvPr id="2087657010" name="Flowchart: Connector 20"/>
                        <wps:cNvSpPr>
                          <a:spLocks noChangeArrowheads="1"/>
                        </wps:cNvSpPr>
                        <wps:spPr bwMode="auto">
                          <a:xfrm>
                            <a:off x="2800900" y="1470387"/>
                            <a:ext cx="551900" cy="437556"/>
                          </a:xfrm>
                          <a:prstGeom prst="flowChartConnector">
                            <a:avLst/>
                          </a:prstGeom>
                          <a:gradFill rotWithShape="1">
                            <a:gsLst>
                              <a:gs pos="0">
                                <a:srgbClr val="B5D5A7"/>
                              </a:gs>
                              <a:gs pos="50000">
                                <a:srgbClr val="AACE99"/>
                              </a:gs>
                              <a:gs pos="100000">
                                <a:srgbClr val="9CCA86"/>
                              </a:gs>
                            </a:gsLst>
                            <a:lin ang="5400000"/>
                          </a:gradFill>
                          <a:ln w="6350">
                            <a:solidFill>
                              <a:srgbClr val="70AD47"/>
                            </a:solidFill>
                            <a:miter lim="800000"/>
                            <a:headEnd/>
                            <a:tailEnd/>
                          </a:ln>
                        </wps:spPr>
                        <wps:txbx>
                          <w:txbxContent>
                            <w:p w14:paraId="13C177E4" w14:textId="77777777" w:rsidR="00E72605" w:rsidRDefault="00E72605" w:rsidP="00E72605">
                              <w:pPr>
                                <w:spacing w:line="256" w:lineRule="auto"/>
                                <w:jc w:val="center"/>
                                <w:rPr>
                                  <w:sz w:val="24"/>
                                  <w:szCs w:val="24"/>
                                </w:rPr>
                              </w:pPr>
                              <w:r>
                                <w:rPr>
                                  <w:rFonts w:eastAsia="Calibri" w:cs="Latha"/>
                                  <w:b/>
                                  <w:bCs/>
                                  <w:sz w:val="18"/>
                                  <w:szCs w:val="18"/>
                                </w:rPr>
                                <w:t>…….</w:t>
                              </w:r>
                            </w:p>
                          </w:txbxContent>
                        </wps:txbx>
                        <wps:bodyPr rot="0" vert="horz" wrap="square" lIns="91440" tIns="45720" rIns="91440" bIns="45720" anchor="ctr" anchorCtr="0" upright="1">
                          <a:noAutofit/>
                        </wps:bodyPr>
                      </wps:wsp>
                      <wps:wsp>
                        <wps:cNvPr id="1133374685" name="Flowchart: Connector 21"/>
                        <wps:cNvSpPr>
                          <a:spLocks noChangeArrowheads="1"/>
                        </wps:cNvSpPr>
                        <wps:spPr bwMode="auto">
                          <a:xfrm>
                            <a:off x="3856300" y="1470387"/>
                            <a:ext cx="551800" cy="437556"/>
                          </a:xfrm>
                          <a:prstGeom prst="flowChartConnector">
                            <a:avLst/>
                          </a:prstGeom>
                          <a:gradFill rotWithShape="1">
                            <a:gsLst>
                              <a:gs pos="0">
                                <a:srgbClr val="B5D5A7"/>
                              </a:gs>
                              <a:gs pos="50000">
                                <a:srgbClr val="AACE99"/>
                              </a:gs>
                              <a:gs pos="100000">
                                <a:srgbClr val="9CCA86"/>
                              </a:gs>
                            </a:gsLst>
                            <a:lin ang="5400000"/>
                          </a:gradFill>
                          <a:ln w="6350">
                            <a:solidFill>
                              <a:srgbClr val="70AD47"/>
                            </a:solidFill>
                            <a:miter lim="800000"/>
                            <a:headEnd/>
                            <a:tailEnd/>
                          </a:ln>
                        </wps:spPr>
                        <wps:txbx>
                          <w:txbxContent>
                            <w:p w14:paraId="0F5C07F4" w14:textId="77777777" w:rsidR="00E72605" w:rsidRPr="00C3268B" w:rsidRDefault="00E72605" w:rsidP="00E72605">
                              <w:pPr>
                                <w:spacing w:line="256" w:lineRule="auto"/>
                                <w:jc w:val="center"/>
                                <w:rPr>
                                  <w:rFonts w:ascii="Times New Roman" w:hAnsi="Times New Roman" w:cs="Times New Roman"/>
                                  <w:i/>
                                  <w:iCs/>
                                  <w:sz w:val="24"/>
                                  <w:szCs w:val="24"/>
                                </w:rPr>
                              </w:pPr>
                              <w:r w:rsidRPr="00C3268B">
                                <w:rPr>
                                  <w:rFonts w:ascii="Times New Roman" w:eastAsia="Calibri" w:hAnsi="Times New Roman" w:cs="Times New Roman"/>
                                  <w:i/>
                                  <w:iCs/>
                                  <w:sz w:val="18"/>
                                  <w:szCs w:val="18"/>
                                </w:rPr>
                                <w:t>a</w:t>
                              </w:r>
                              <w:proofErr w:type="spellStart"/>
                              <w:r w:rsidRPr="00C3268B">
                                <w:rPr>
                                  <w:rFonts w:ascii="Times New Roman" w:eastAsia="Calibri" w:hAnsi="Times New Roman" w:cs="Times New Roman"/>
                                  <w:i/>
                                  <w:iCs/>
                                  <w:position w:val="-5"/>
                                  <w:sz w:val="18"/>
                                  <w:szCs w:val="18"/>
                                  <w:vertAlign w:val="subscript"/>
                                </w:rPr>
                                <w:t>i,n</w:t>
                              </w:r>
                              <w:proofErr w:type="spellEnd"/>
                            </w:p>
                          </w:txbxContent>
                        </wps:txbx>
                        <wps:bodyPr rot="0" vert="horz" wrap="square" lIns="91440" tIns="45720" rIns="91440" bIns="45720" anchor="ctr" anchorCtr="0" upright="1">
                          <a:noAutofit/>
                        </wps:bodyPr>
                      </wps:wsp>
                      <wps:wsp>
                        <wps:cNvPr id="477447772" name="Flowchart: Connector 23"/>
                        <wps:cNvSpPr>
                          <a:spLocks noChangeArrowheads="1"/>
                        </wps:cNvSpPr>
                        <wps:spPr bwMode="auto">
                          <a:xfrm>
                            <a:off x="1151500" y="2346598"/>
                            <a:ext cx="551800" cy="369547"/>
                          </a:xfrm>
                          <a:prstGeom prst="flowChartConnector">
                            <a:avLst/>
                          </a:prstGeom>
                          <a:gradFill rotWithShape="1">
                            <a:gsLst>
                              <a:gs pos="0">
                                <a:srgbClr val="B5D5A7"/>
                              </a:gs>
                              <a:gs pos="50000">
                                <a:srgbClr val="AACE99"/>
                              </a:gs>
                              <a:gs pos="100000">
                                <a:srgbClr val="9CCA86"/>
                              </a:gs>
                            </a:gsLst>
                            <a:lin ang="5400000"/>
                          </a:gradFill>
                          <a:ln w="6350">
                            <a:solidFill>
                              <a:srgbClr val="70AD47"/>
                            </a:solidFill>
                            <a:miter lim="800000"/>
                            <a:headEnd/>
                            <a:tailEnd/>
                          </a:ln>
                        </wps:spPr>
                        <wps:txbx>
                          <w:txbxContent>
                            <w:bookmarkStart w:id="0" w:name="_Hlk18415566"/>
                            <w:bookmarkStart w:id="1" w:name="_Hlk18415567"/>
                            <w:p w14:paraId="05D4ADEF" w14:textId="77777777" w:rsidR="00E72605" w:rsidRPr="00E72605" w:rsidRDefault="00000000" w:rsidP="00E72605">
                              <w:pPr>
                                <w:spacing w:line="256" w:lineRule="auto"/>
                                <w:jc w:val="center"/>
                                <w:rPr>
                                  <w:sz w:val="16"/>
                                  <w:szCs w:val="16"/>
                                </w:rPr>
                              </w:pPr>
                              <m:oMathPara>
                                <m:oMath>
                                  <m:nary>
                                    <m:naryPr>
                                      <m:chr m:val="∑"/>
                                      <m:limLoc m:val="undOvr"/>
                                      <m:subHide m:val="1"/>
                                      <m:supHide m:val="1"/>
                                      <m:ctrlPr>
                                        <w:rPr>
                                          <w:rFonts w:ascii="Cambria Math" w:eastAsia="Calibri" w:hAnsi="Cambria Math" w:cs="Latha"/>
                                          <w:b/>
                                          <w:bCs/>
                                          <w:i/>
                                          <w:sz w:val="10"/>
                                          <w:szCs w:val="10"/>
                                        </w:rPr>
                                      </m:ctrlPr>
                                    </m:naryPr>
                                    <m:sub/>
                                    <m:sup/>
                                    <m:e>
                                      <m:r>
                                        <m:rPr>
                                          <m:sty m:val="bi"/>
                                        </m:rPr>
                                        <w:rPr>
                                          <w:rFonts w:ascii="Cambria Math" w:eastAsia="Calibri" w:hAnsi="Cambria Math" w:cs="Latha"/>
                                          <w:sz w:val="10"/>
                                          <w:szCs w:val="10"/>
                                        </w:rPr>
                                        <m:t>i,1</m:t>
                                      </m:r>
                                    </m:e>
                                  </m:nary>
                                </m:oMath>
                              </m:oMathPara>
                              <w:bookmarkEnd w:id="0"/>
                              <w:bookmarkEnd w:id="1"/>
                            </w:p>
                          </w:txbxContent>
                        </wps:txbx>
                        <wps:bodyPr rot="0" vert="horz" wrap="square" lIns="91440" tIns="45720" rIns="91440" bIns="45720" anchor="ctr" anchorCtr="0" upright="1">
                          <a:noAutofit/>
                        </wps:bodyPr>
                      </wps:wsp>
                      <wps:wsp>
                        <wps:cNvPr id="2096137373" name="Flowchart: Connector 24"/>
                        <wps:cNvSpPr>
                          <a:spLocks noChangeArrowheads="1"/>
                        </wps:cNvSpPr>
                        <wps:spPr bwMode="auto">
                          <a:xfrm>
                            <a:off x="2095400" y="2278689"/>
                            <a:ext cx="551900" cy="437556"/>
                          </a:xfrm>
                          <a:prstGeom prst="flowChartConnector">
                            <a:avLst/>
                          </a:prstGeom>
                          <a:gradFill rotWithShape="1">
                            <a:gsLst>
                              <a:gs pos="0">
                                <a:srgbClr val="B5D5A7"/>
                              </a:gs>
                              <a:gs pos="50000">
                                <a:srgbClr val="AACE99"/>
                              </a:gs>
                              <a:gs pos="100000">
                                <a:srgbClr val="9CCA86"/>
                              </a:gs>
                            </a:gsLst>
                            <a:lin ang="5400000"/>
                          </a:gradFill>
                          <a:ln w="6350">
                            <a:solidFill>
                              <a:srgbClr val="70AD47"/>
                            </a:solidFill>
                            <a:miter lim="800000"/>
                            <a:headEnd/>
                            <a:tailEnd/>
                          </a:ln>
                        </wps:spPr>
                        <wps:txbx>
                          <w:txbxContent>
                            <w:p w14:paraId="5883F5F9" w14:textId="77777777" w:rsidR="00E72605" w:rsidRPr="00E72605" w:rsidRDefault="00000000" w:rsidP="00E72605">
                              <w:pPr>
                                <w:spacing w:line="256" w:lineRule="auto"/>
                                <w:jc w:val="center"/>
                                <w:rPr>
                                  <w:sz w:val="16"/>
                                  <w:szCs w:val="16"/>
                                </w:rPr>
                              </w:pPr>
                              <m:oMathPara>
                                <m:oMath>
                                  <m:nary>
                                    <m:naryPr>
                                      <m:chr m:val="∑"/>
                                      <m:limLoc m:val="undOvr"/>
                                      <m:subHide m:val="1"/>
                                      <m:supHide m:val="1"/>
                                      <m:ctrlPr>
                                        <w:rPr>
                                          <w:rFonts w:ascii="Cambria Math" w:eastAsia="Calibri" w:hAnsi="Cambria Math" w:cs="Latha"/>
                                          <w:b/>
                                          <w:bCs/>
                                          <w:i/>
                                          <w:sz w:val="10"/>
                                          <w:szCs w:val="10"/>
                                        </w:rPr>
                                      </m:ctrlPr>
                                    </m:naryPr>
                                    <m:sub/>
                                    <m:sup/>
                                    <m:e>
                                      <m:r>
                                        <m:rPr>
                                          <m:sty m:val="bi"/>
                                        </m:rPr>
                                        <w:rPr>
                                          <w:rFonts w:ascii="Cambria Math" w:eastAsia="Calibri" w:hAnsi="Cambria Math" w:cs="Latha"/>
                                          <w:sz w:val="10"/>
                                          <w:szCs w:val="10"/>
                                        </w:rPr>
                                        <m:t>i,2</m:t>
                                      </m:r>
                                    </m:e>
                                  </m:nary>
                                </m:oMath>
                              </m:oMathPara>
                            </w:p>
                            <w:p w14:paraId="598039FB" w14:textId="77777777" w:rsidR="00E72605" w:rsidRDefault="00E72605" w:rsidP="00E72605">
                              <w:pPr>
                                <w:spacing w:line="256" w:lineRule="auto"/>
                                <w:jc w:val="center"/>
                                <w:rPr>
                                  <w:sz w:val="24"/>
                                  <w:szCs w:val="24"/>
                                </w:rPr>
                              </w:pPr>
                            </w:p>
                          </w:txbxContent>
                        </wps:txbx>
                        <wps:bodyPr rot="0" vert="horz" wrap="square" lIns="91440" tIns="45720" rIns="91440" bIns="45720" anchor="ctr" anchorCtr="0" upright="1">
                          <a:noAutofit/>
                        </wps:bodyPr>
                      </wps:wsp>
                      <wps:wsp>
                        <wps:cNvPr id="237832196" name="Flowchart: Connector 25"/>
                        <wps:cNvSpPr>
                          <a:spLocks noChangeArrowheads="1"/>
                        </wps:cNvSpPr>
                        <wps:spPr bwMode="auto">
                          <a:xfrm>
                            <a:off x="2952700" y="2278389"/>
                            <a:ext cx="551800" cy="437556"/>
                          </a:xfrm>
                          <a:prstGeom prst="flowChartConnector">
                            <a:avLst/>
                          </a:prstGeom>
                          <a:gradFill rotWithShape="1">
                            <a:gsLst>
                              <a:gs pos="0">
                                <a:srgbClr val="B5D5A7"/>
                              </a:gs>
                              <a:gs pos="50000">
                                <a:srgbClr val="AACE99"/>
                              </a:gs>
                              <a:gs pos="100000">
                                <a:srgbClr val="9CCA86"/>
                              </a:gs>
                            </a:gsLst>
                            <a:lin ang="5400000"/>
                          </a:gradFill>
                          <a:ln w="6350">
                            <a:solidFill>
                              <a:schemeClr val="accent6">
                                <a:lumMod val="100000"/>
                                <a:lumOff val="0"/>
                              </a:schemeClr>
                            </a:solidFill>
                            <a:miter lim="800000"/>
                            <a:headEnd/>
                            <a:tailEnd/>
                          </a:ln>
                        </wps:spPr>
                        <wps:txbx>
                          <w:txbxContent>
                            <w:p w14:paraId="730ABA1D" w14:textId="77777777" w:rsidR="00E72605" w:rsidRDefault="00E72605" w:rsidP="00E72605">
                              <w:pPr>
                                <w:spacing w:line="256" w:lineRule="auto"/>
                                <w:jc w:val="center"/>
                                <w:rPr>
                                  <w:sz w:val="24"/>
                                  <w:szCs w:val="24"/>
                                </w:rPr>
                              </w:pPr>
                              <w:r>
                                <w:rPr>
                                  <w:rFonts w:eastAsia="Calibri" w:cs="Latha"/>
                                  <w:b/>
                                  <w:bCs/>
                                  <w:sz w:val="18"/>
                                  <w:szCs w:val="18"/>
                                </w:rPr>
                                <w:t>……</w:t>
                              </w:r>
                            </w:p>
                          </w:txbxContent>
                        </wps:txbx>
                        <wps:bodyPr rot="0" vert="horz" wrap="square" lIns="91440" tIns="45720" rIns="91440" bIns="45720" anchor="ctr" anchorCtr="0" upright="1">
                          <a:noAutofit/>
                        </wps:bodyPr>
                      </wps:wsp>
                      <wps:wsp>
                        <wps:cNvPr id="518885629" name="Flowchart: Connector 26"/>
                        <wps:cNvSpPr>
                          <a:spLocks noChangeArrowheads="1"/>
                        </wps:cNvSpPr>
                        <wps:spPr bwMode="auto">
                          <a:xfrm>
                            <a:off x="3846800" y="2278089"/>
                            <a:ext cx="551800" cy="437656"/>
                          </a:xfrm>
                          <a:prstGeom prst="flowChartConnector">
                            <a:avLst/>
                          </a:prstGeom>
                          <a:gradFill rotWithShape="1">
                            <a:gsLst>
                              <a:gs pos="0">
                                <a:srgbClr val="B5D5A7"/>
                              </a:gs>
                              <a:gs pos="50000">
                                <a:srgbClr val="AACE99"/>
                              </a:gs>
                              <a:gs pos="100000">
                                <a:srgbClr val="9CCA86"/>
                              </a:gs>
                            </a:gsLst>
                            <a:lin ang="5400000"/>
                          </a:gradFill>
                          <a:ln w="6350">
                            <a:solidFill>
                              <a:schemeClr val="accent6">
                                <a:lumMod val="100000"/>
                                <a:lumOff val="0"/>
                              </a:schemeClr>
                            </a:solidFill>
                            <a:miter lim="800000"/>
                            <a:headEnd/>
                            <a:tailEnd/>
                          </a:ln>
                        </wps:spPr>
                        <wps:txbx>
                          <w:txbxContent>
                            <w:p w14:paraId="06082012" w14:textId="77777777" w:rsidR="00E72605" w:rsidRPr="00E72605" w:rsidRDefault="00000000" w:rsidP="00E72605">
                              <w:pPr>
                                <w:spacing w:line="256" w:lineRule="auto"/>
                                <w:jc w:val="center"/>
                                <w:rPr>
                                  <w:sz w:val="16"/>
                                  <w:szCs w:val="16"/>
                                </w:rPr>
                              </w:pPr>
                              <m:oMathPara>
                                <m:oMath>
                                  <m:nary>
                                    <m:naryPr>
                                      <m:chr m:val="∑"/>
                                      <m:limLoc m:val="undOvr"/>
                                      <m:subHide m:val="1"/>
                                      <m:supHide m:val="1"/>
                                      <m:ctrlPr>
                                        <w:rPr>
                                          <w:rFonts w:ascii="Cambria Math" w:eastAsia="Calibri" w:hAnsi="Cambria Math" w:cs="Latha"/>
                                          <w:b/>
                                          <w:bCs/>
                                          <w:i/>
                                          <w:sz w:val="10"/>
                                          <w:szCs w:val="10"/>
                                        </w:rPr>
                                      </m:ctrlPr>
                                    </m:naryPr>
                                    <m:sub/>
                                    <m:sup/>
                                    <m:e>
                                      <m:r>
                                        <m:rPr>
                                          <m:sty m:val="bi"/>
                                        </m:rPr>
                                        <w:rPr>
                                          <w:rFonts w:ascii="Cambria Math" w:eastAsia="Calibri" w:hAnsi="Cambria Math" w:cs="Latha"/>
                                          <w:sz w:val="10"/>
                                          <w:szCs w:val="10"/>
                                        </w:rPr>
                                        <m:t>i,n</m:t>
                                      </m:r>
                                    </m:e>
                                  </m:nary>
                                </m:oMath>
                              </m:oMathPara>
                            </w:p>
                            <w:p w14:paraId="00C3141B" w14:textId="77777777" w:rsidR="00E72605" w:rsidRDefault="00E72605" w:rsidP="00E72605">
                              <w:pPr>
                                <w:spacing w:line="256" w:lineRule="auto"/>
                                <w:jc w:val="center"/>
                                <w:rPr>
                                  <w:sz w:val="24"/>
                                  <w:szCs w:val="24"/>
                                </w:rPr>
                              </w:pPr>
                            </w:p>
                          </w:txbxContent>
                        </wps:txbx>
                        <wps:bodyPr rot="0" vert="horz" wrap="square" lIns="91440" tIns="45720" rIns="91440" bIns="45720" anchor="ctr" anchorCtr="0" upright="1">
                          <a:noAutofit/>
                        </wps:bodyPr>
                      </wps:wsp>
                      <wps:wsp>
                        <wps:cNvPr id="55631266" name="Flowchart: Connector 27"/>
                        <wps:cNvSpPr>
                          <a:spLocks noChangeArrowheads="1"/>
                        </wps:cNvSpPr>
                        <wps:spPr bwMode="auto">
                          <a:xfrm>
                            <a:off x="1151500" y="3021984"/>
                            <a:ext cx="551800" cy="437556"/>
                          </a:xfrm>
                          <a:prstGeom prst="flowChartConnector">
                            <a:avLst/>
                          </a:prstGeom>
                          <a:gradFill rotWithShape="1">
                            <a:gsLst>
                              <a:gs pos="0">
                                <a:srgbClr val="B5D5A7"/>
                              </a:gs>
                              <a:gs pos="50000">
                                <a:srgbClr val="AACE99"/>
                              </a:gs>
                              <a:gs pos="100000">
                                <a:srgbClr val="9CCA86"/>
                              </a:gs>
                            </a:gsLst>
                            <a:lin ang="5400000"/>
                          </a:gradFill>
                          <a:ln w="6350">
                            <a:solidFill>
                              <a:schemeClr val="accent6">
                                <a:lumMod val="100000"/>
                                <a:lumOff val="0"/>
                              </a:schemeClr>
                            </a:solidFill>
                            <a:miter lim="800000"/>
                            <a:headEnd/>
                            <a:tailEnd/>
                          </a:ln>
                        </wps:spPr>
                        <wps:txbx>
                          <w:txbxContent>
                            <w:p w14:paraId="7716FD75" w14:textId="77777777" w:rsidR="00E72605" w:rsidRPr="00E72605" w:rsidRDefault="00E72605" w:rsidP="00E72605">
                              <w:pPr>
                                <w:spacing w:line="256" w:lineRule="auto"/>
                                <w:jc w:val="center"/>
                                <w:rPr>
                                  <w:i/>
                                  <w:iCs/>
                                  <w:sz w:val="24"/>
                                  <w:szCs w:val="24"/>
                                </w:rPr>
                              </w:pPr>
                              <w:r w:rsidRPr="00E72605">
                                <w:rPr>
                                  <w:rFonts w:eastAsia="Calibri" w:cs="Latha"/>
                                  <w:b/>
                                  <w:bCs/>
                                  <w:i/>
                                  <w:iCs/>
                                  <w:sz w:val="18"/>
                                  <w:szCs w:val="18"/>
                                </w:rPr>
                                <w:t>f</w:t>
                              </w:r>
                              <w:r w:rsidRPr="00E72605">
                                <w:rPr>
                                  <w:rFonts w:eastAsia="Calibri" w:cs="Latha"/>
                                  <w:b/>
                                  <w:bCs/>
                                  <w:i/>
                                  <w:iCs/>
                                  <w:position w:val="-5"/>
                                  <w:sz w:val="18"/>
                                  <w:szCs w:val="18"/>
                                  <w:vertAlign w:val="subscript"/>
                                </w:rPr>
                                <w:t>i,1</w:t>
                              </w:r>
                            </w:p>
                          </w:txbxContent>
                        </wps:txbx>
                        <wps:bodyPr rot="0" vert="horz" wrap="square" lIns="91440" tIns="45720" rIns="91440" bIns="45720" anchor="ctr" anchorCtr="0" upright="1">
                          <a:noAutofit/>
                        </wps:bodyPr>
                      </wps:wsp>
                      <wps:wsp>
                        <wps:cNvPr id="560394186" name="Flowchart: Connector 28"/>
                        <wps:cNvSpPr>
                          <a:spLocks noChangeArrowheads="1"/>
                        </wps:cNvSpPr>
                        <wps:spPr bwMode="auto">
                          <a:xfrm>
                            <a:off x="2095400" y="2992980"/>
                            <a:ext cx="551900" cy="437556"/>
                          </a:xfrm>
                          <a:prstGeom prst="flowChartConnector">
                            <a:avLst/>
                          </a:prstGeom>
                          <a:gradFill rotWithShape="1">
                            <a:gsLst>
                              <a:gs pos="0">
                                <a:srgbClr val="B5D5A7"/>
                              </a:gs>
                              <a:gs pos="50000">
                                <a:srgbClr val="AACE99"/>
                              </a:gs>
                              <a:gs pos="100000">
                                <a:srgbClr val="9CCA86"/>
                              </a:gs>
                            </a:gsLst>
                            <a:lin ang="5400000"/>
                          </a:gradFill>
                          <a:ln w="6350">
                            <a:solidFill>
                              <a:schemeClr val="accent6">
                                <a:lumMod val="100000"/>
                                <a:lumOff val="0"/>
                              </a:schemeClr>
                            </a:solidFill>
                            <a:miter lim="800000"/>
                            <a:headEnd/>
                            <a:tailEnd/>
                          </a:ln>
                        </wps:spPr>
                        <wps:txbx>
                          <w:txbxContent>
                            <w:p w14:paraId="394DC9A0" w14:textId="77777777" w:rsidR="00E72605" w:rsidRPr="00E72605" w:rsidRDefault="00E72605" w:rsidP="00E72605">
                              <w:pPr>
                                <w:spacing w:line="256" w:lineRule="auto"/>
                                <w:jc w:val="center"/>
                                <w:rPr>
                                  <w:i/>
                                  <w:iCs/>
                                  <w:sz w:val="24"/>
                                  <w:szCs w:val="24"/>
                                </w:rPr>
                              </w:pPr>
                              <w:r w:rsidRPr="00E72605">
                                <w:rPr>
                                  <w:rFonts w:eastAsia="Calibri" w:cs="Latha"/>
                                  <w:b/>
                                  <w:bCs/>
                                  <w:i/>
                                  <w:iCs/>
                                  <w:sz w:val="18"/>
                                  <w:szCs w:val="18"/>
                                </w:rPr>
                                <w:t>f</w:t>
                              </w:r>
                              <w:r w:rsidRPr="00E72605">
                                <w:rPr>
                                  <w:rFonts w:eastAsia="Calibri" w:cs="Latha"/>
                                  <w:b/>
                                  <w:bCs/>
                                  <w:i/>
                                  <w:iCs/>
                                  <w:position w:val="-5"/>
                                  <w:sz w:val="18"/>
                                  <w:szCs w:val="18"/>
                                  <w:vertAlign w:val="subscript"/>
                                </w:rPr>
                                <w:t>i,2</w:t>
                              </w:r>
                            </w:p>
                          </w:txbxContent>
                        </wps:txbx>
                        <wps:bodyPr rot="0" vert="horz" wrap="square" lIns="91440" tIns="45720" rIns="91440" bIns="45720" anchor="ctr" anchorCtr="0" upright="1">
                          <a:noAutofit/>
                        </wps:bodyPr>
                      </wps:wsp>
                      <wps:wsp>
                        <wps:cNvPr id="1129387173" name="Flowchart: Connector 29"/>
                        <wps:cNvSpPr>
                          <a:spLocks noChangeArrowheads="1"/>
                        </wps:cNvSpPr>
                        <wps:spPr bwMode="auto">
                          <a:xfrm>
                            <a:off x="2962200" y="3021684"/>
                            <a:ext cx="551800" cy="437556"/>
                          </a:xfrm>
                          <a:prstGeom prst="flowChartConnector">
                            <a:avLst/>
                          </a:prstGeom>
                          <a:gradFill rotWithShape="1">
                            <a:gsLst>
                              <a:gs pos="0">
                                <a:srgbClr val="B5D5A7"/>
                              </a:gs>
                              <a:gs pos="50000">
                                <a:srgbClr val="AACE99"/>
                              </a:gs>
                              <a:gs pos="100000">
                                <a:srgbClr val="9CCA86"/>
                              </a:gs>
                            </a:gsLst>
                            <a:lin ang="5400000"/>
                          </a:gradFill>
                          <a:ln w="6350">
                            <a:solidFill>
                              <a:schemeClr val="accent6">
                                <a:lumMod val="100000"/>
                                <a:lumOff val="0"/>
                              </a:schemeClr>
                            </a:solidFill>
                            <a:miter lim="800000"/>
                            <a:headEnd/>
                            <a:tailEnd/>
                          </a:ln>
                        </wps:spPr>
                        <wps:txbx>
                          <w:txbxContent>
                            <w:p w14:paraId="4DF55496" w14:textId="77777777" w:rsidR="00E72605" w:rsidRDefault="00E72605" w:rsidP="00E72605">
                              <w:pPr>
                                <w:spacing w:line="256" w:lineRule="auto"/>
                                <w:jc w:val="center"/>
                                <w:rPr>
                                  <w:sz w:val="24"/>
                                  <w:szCs w:val="24"/>
                                </w:rPr>
                              </w:pPr>
                              <w:r>
                                <w:rPr>
                                  <w:rFonts w:eastAsia="Calibri" w:cs="Latha"/>
                                  <w:b/>
                                  <w:bCs/>
                                  <w:sz w:val="18"/>
                                  <w:szCs w:val="18"/>
                                </w:rPr>
                                <w:t>…..</w:t>
                              </w:r>
                            </w:p>
                          </w:txbxContent>
                        </wps:txbx>
                        <wps:bodyPr rot="0" vert="horz" wrap="square" lIns="91440" tIns="45720" rIns="91440" bIns="45720" anchor="ctr" anchorCtr="0" upright="1">
                          <a:noAutofit/>
                        </wps:bodyPr>
                      </wps:wsp>
                      <wps:wsp>
                        <wps:cNvPr id="658185356" name="Flowchart: Connector 30"/>
                        <wps:cNvSpPr>
                          <a:spLocks noChangeArrowheads="1"/>
                        </wps:cNvSpPr>
                        <wps:spPr bwMode="auto">
                          <a:xfrm>
                            <a:off x="3837300" y="3021284"/>
                            <a:ext cx="551800" cy="437556"/>
                          </a:xfrm>
                          <a:prstGeom prst="flowChartConnector">
                            <a:avLst/>
                          </a:prstGeom>
                          <a:gradFill rotWithShape="1">
                            <a:gsLst>
                              <a:gs pos="0">
                                <a:srgbClr val="B5D5A7"/>
                              </a:gs>
                              <a:gs pos="50000">
                                <a:srgbClr val="AACE99"/>
                              </a:gs>
                              <a:gs pos="100000">
                                <a:srgbClr val="9CCA86"/>
                              </a:gs>
                            </a:gsLst>
                            <a:lin ang="5400000"/>
                          </a:gradFill>
                          <a:ln w="6350">
                            <a:solidFill>
                              <a:schemeClr val="accent6">
                                <a:lumMod val="100000"/>
                                <a:lumOff val="0"/>
                              </a:schemeClr>
                            </a:solidFill>
                            <a:miter lim="800000"/>
                            <a:headEnd/>
                            <a:tailEnd/>
                          </a:ln>
                        </wps:spPr>
                        <wps:txbx>
                          <w:txbxContent>
                            <w:p w14:paraId="392362DC" w14:textId="77777777" w:rsidR="00E72605" w:rsidRPr="00E72605" w:rsidRDefault="00E72605" w:rsidP="00E72605">
                              <w:pPr>
                                <w:spacing w:line="256" w:lineRule="auto"/>
                                <w:jc w:val="center"/>
                                <w:rPr>
                                  <w:i/>
                                  <w:iCs/>
                                  <w:sz w:val="24"/>
                                  <w:szCs w:val="24"/>
                                </w:rPr>
                              </w:pPr>
                              <w:r w:rsidRPr="00E72605">
                                <w:rPr>
                                  <w:rFonts w:eastAsia="Calibri" w:cs="Latha"/>
                                  <w:b/>
                                  <w:bCs/>
                                  <w:i/>
                                  <w:iCs/>
                                  <w:sz w:val="18"/>
                                  <w:szCs w:val="18"/>
                                </w:rPr>
                                <w:t>f</w:t>
                              </w:r>
                              <w:proofErr w:type="spellStart"/>
                              <w:r w:rsidRPr="00E72605">
                                <w:rPr>
                                  <w:rFonts w:eastAsia="Calibri" w:cs="Latha"/>
                                  <w:b/>
                                  <w:bCs/>
                                  <w:i/>
                                  <w:iCs/>
                                  <w:position w:val="-5"/>
                                  <w:sz w:val="18"/>
                                  <w:szCs w:val="18"/>
                                  <w:vertAlign w:val="subscript"/>
                                </w:rPr>
                                <w:t>i,n</w:t>
                              </w:r>
                              <w:proofErr w:type="spellEnd"/>
                            </w:p>
                          </w:txbxContent>
                        </wps:txbx>
                        <wps:bodyPr rot="0" vert="horz" wrap="square" lIns="91440" tIns="45720" rIns="91440" bIns="45720" anchor="ctr" anchorCtr="0" upright="1">
                          <a:noAutofit/>
                        </wps:bodyPr>
                      </wps:wsp>
                      <wps:wsp>
                        <wps:cNvPr id="57283951" name="Straight Connector 19"/>
                        <wps:cNvCnPr>
                          <a:cxnSpLocks noChangeShapeType="1"/>
                        </wps:cNvCnPr>
                        <wps:spPr bwMode="auto">
                          <a:xfrm flipH="1">
                            <a:off x="1427400" y="1907942"/>
                            <a:ext cx="391800" cy="438656"/>
                          </a:xfrm>
                          <a:prstGeom prst="line">
                            <a:avLst/>
                          </a:prstGeom>
                          <a:noFill/>
                          <a:ln w="6350">
                            <a:solidFill>
                              <a:schemeClr val="accent1">
                                <a:lumMod val="100000"/>
                                <a:lumOff val="0"/>
                              </a:schemeClr>
                            </a:solidFill>
                            <a:miter lim="800000"/>
                            <a:headEnd/>
                            <a:tailEnd/>
                          </a:ln>
                          <a:extLst>
                            <a:ext uri="{909E8E84-426E-40DD-AFC4-6F175D3DCCD1}">
                              <a14:hiddenFill xmlns:a14="http://schemas.microsoft.com/office/drawing/2010/main">
                                <a:noFill/>
                              </a14:hiddenFill>
                            </a:ext>
                          </a:extLst>
                        </wps:spPr>
                        <wps:bodyPr/>
                      </wps:wsp>
                      <wps:wsp>
                        <wps:cNvPr id="1668004883" name="Straight Connector 31"/>
                        <wps:cNvCnPr>
                          <a:cxnSpLocks noChangeShapeType="1"/>
                        </wps:cNvCnPr>
                        <wps:spPr bwMode="auto">
                          <a:xfrm>
                            <a:off x="1819200" y="1907742"/>
                            <a:ext cx="552500" cy="370047"/>
                          </a:xfrm>
                          <a:prstGeom prst="line">
                            <a:avLst/>
                          </a:prstGeom>
                          <a:noFill/>
                          <a:ln w="6350">
                            <a:solidFill>
                              <a:schemeClr val="accent1">
                                <a:lumMod val="100000"/>
                                <a:lumOff val="0"/>
                              </a:schemeClr>
                            </a:solidFill>
                            <a:miter lim="800000"/>
                            <a:headEnd/>
                            <a:tailEnd/>
                          </a:ln>
                          <a:extLst>
                            <a:ext uri="{909E8E84-426E-40DD-AFC4-6F175D3DCCD1}">
                              <a14:hiddenFill xmlns:a14="http://schemas.microsoft.com/office/drawing/2010/main">
                                <a:noFill/>
                              </a14:hiddenFill>
                            </a:ext>
                          </a:extLst>
                        </wps:spPr>
                        <wps:bodyPr/>
                      </wps:wsp>
                      <wps:wsp>
                        <wps:cNvPr id="155186945" name="Straight Connector 32"/>
                        <wps:cNvCnPr>
                          <a:cxnSpLocks noChangeShapeType="1"/>
                        </wps:cNvCnPr>
                        <wps:spPr bwMode="auto">
                          <a:xfrm>
                            <a:off x="1819200" y="1907742"/>
                            <a:ext cx="1409400" cy="370347"/>
                          </a:xfrm>
                          <a:prstGeom prst="line">
                            <a:avLst/>
                          </a:prstGeom>
                          <a:noFill/>
                          <a:ln w="6350">
                            <a:solidFill>
                              <a:schemeClr val="accent1">
                                <a:lumMod val="100000"/>
                                <a:lumOff val="0"/>
                              </a:schemeClr>
                            </a:solidFill>
                            <a:miter lim="800000"/>
                            <a:headEnd/>
                            <a:tailEnd/>
                          </a:ln>
                          <a:extLst>
                            <a:ext uri="{909E8E84-426E-40DD-AFC4-6F175D3DCCD1}">
                              <a14:hiddenFill xmlns:a14="http://schemas.microsoft.com/office/drawing/2010/main">
                                <a:noFill/>
                              </a14:hiddenFill>
                            </a:ext>
                          </a:extLst>
                        </wps:spPr>
                        <wps:bodyPr/>
                      </wps:wsp>
                      <wps:wsp>
                        <wps:cNvPr id="1706824685" name="Straight Connector 33"/>
                        <wps:cNvCnPr>
                          <a:cxnSpLocks noChangeShapeType="1"/>
                        </wps:cNvCnPr>
                        <wps:spPr bwMode="auto">
                          <a:xfrm>
                            <a:off x="1819200" y="1907742"/>
                            <a:ext cx="2303500" cy="370047"/>
                          </a:xfrm>
                          <a:prstGeom prst="line">
                            <a:avLst/>
                          </a:prstGeom>
                          <a:noFill/>
                          <a:ln w="6350">
                            <a:solidFill>
                              <a:schemeClr val="accent1">
                                <a:lumMod val="100000"/>
                                <a:lumOff val="0"/>
                              </a:schemeClr>
                            </a:solidFill>
                            <a:miter lim="800000"/>
                            <a:headEnd/>
                            <a:tailEnd/>
                          </a:ln>
                          <a:extLst>
                            <a:ext uri="{909E8E84-426E-40DD-AFC4-6F175D3DCCD1}">
                              <a14:hiddenFill xmlns:a14="http://schemas.microsoft.com/office/drawing/2010/main">
                                <a:noFill/>
                              </a14:hiddenFill>
                            </a:ext>
                          </a:extLst>
                        </wps:spPr>
                        <wps:bodyPr/>
                      </wps:wsp>
                      <wps:wsp>
                        <wps:cNvPr id="1469009781" name="Straight Connector 35"/>
                        <wps:cNvCnPr>
                          <a:cxnSpLocks noChangeShapeType="1"/>
                        </wps:cNvCnPr>
                        <wps:spPr bwMode="auto">
                          <a:xfrm flipH="1">
                            <a:off x="2371700" y="1907742"/>
                            <a:ext cx="705100" cy="369447"/>
                          </a:xfrm>
                          <a:prstGeom prst="line">
                            <a:avLst/>
                          </a:prstGeom>
                          <a:noFill/>
                          <a:ln w="6350">
                            <a:solidFill>
                              <a:schemeClr val="accent1">
                                <a:lumMod val="100000"/>
                                <a:lumOff val="0"/>
                              </a:schemeClr>
                            </a:solidFill>
                            <a:miter lim="800000"/>
                            <a:headEnd/>
                            <a:tailEnd/>
                          </a:ln>
                          <a:extLst>
                            <a:ext uri="{909E8E84-426E-40DD-AFC4-6F175D3DCCD1}">
                              <a14:hiddenFill xmlns:a14="http://schemas.microsoft.com/office/drawing/2010/main">
                                <a:noFill/>
                              </a14:hiddenFill>
                            </a:ext>
                          </a:extLst>
                        </wps:spPr>
                        <wps:bodyPr/>
                      </wps:wsp>
                      <wps:wsp>
                        <wps:cNvPr id="1580346979" name="Straight Connector 36"/>
                        <wps:cNvCnPr>
                          <a:cxnSpLocks noChangeShapeType="1"/>
                        </wps:cNvCnPr>
                        <wps:spPr bwMode="auto">
                          <a:xfrm>
                            <a:off x="3076800" y="1907742"/>
                            <a:ext cx="151800" cy="370347"/>
                          </a:xfrm>
                          <a:prstGeom prst="line">
                            <a:avLst/>
                          </a:prstGeom>
                          <a:noFill/>
                          <a:ln w="6350">
                            <a:solidFill>
                              <a:schemeClr val="accent1">
                                <a:lumMod val="100000"/>
                                <a:lumOff val="0"/>
                              </a:schemeClr>
                            </a:solidFill>
                            <a:miter lim="800000"/>
                            <a:headEnd/>
                            <a:tailEnd/>
                          </a:ln>
                          <a:extLst>
                            <a:ext uri="{909E8E84-426E-40DD-AFC4-6F175D3DCCD1}">
                              <a14:hiddenFill xmlns:a14="http://schemas.microsoft.com/office/drawing/2010/main">
                                <a:noFill/>
                              </a14:hiddenFill>
                            </a:ext>
                          </a:extLst>
                        </wps:spPr>
                        <wps:bodyPr/>
                      </wps:wsp>
                      <wps:wsp>
                        <wps:cNvPr id="1878765143" name="Straight Connector 37"/>
                        <wps:cNvCnPr>
                          <a:cxnSpLocks noChangeShapeType="1"/>
                        </wps:cNvCnPr>
                        <wps:spPr bwMode="auto">
                          <a:xfrm>
                            <a:off x="3076800" y="1907742"/>
                            <a:ext cx="971300" cy="369147"/>
                          </a:xfrm>
                          <a:prstGeom prst="line">
                            <a:avLst/>
                          </a:prstGeom>
                          <a:noFill/>
                          <a:ln w="6350">
                            <a:solidFill>
                              <a:schemeClr val="accent1">
                                <a:lumMod val="100000"/>
                                <a:lumOff val="0"/>
                              </a:schemeClr>
                            </a:solidFill>
                            <a:miter lim="800000"/>
                            <a:headEnd/>
                            <a:tailEnd/>
                          </a:ln>
                          <a:extLst>
                            <a:ext uri="{909E8E84-426E-40DD-AFC4-6F175D3DCCD1}">
                              <a14:hiddenFill xmlns:a14="http://schemas.microsoft.com/office/drawing/2010/main">
                                <a:noFill/>
                              </a14:hiddenFill>
                            </a:ext>
                          </a:extLst>
                        </wps:spPr>
                        <wps:bodyPr/>
                      </wps:wsp>
                      <wps:wsp>
                        <wps:cNvPr id="1834444619" name="Straight Connector 38"/>
                        <wps:cNvCnPr>
                          <a:cxnSpLocks noChangeShapeType="1"/>
                        </wps:cNvCnPr>
                        <wps:spPr bwMode="auto">
                          <a:xfrm flipH="1">
                            <a:off x="4122700" y="1907742"/>
                            <a:ext cx="9500" cy="370047"/>
                          </a:xfrm>
                          <a:prstGeom prst="line">
                            <a:avLst/>
                          </a:prstGeom>
                          <a:noFill/>
                          <a:ln w="6350">
                            <a:solidFill>
                              <a:schemeClr val="accent1">
                                <a:lumMod val="100000"/>
                                <a:lumOff val="0"/>
                              </a:schemeClr>
                            </a:solidFill>
                            <a:miter lim="800000"/>
                            <a:headEnd/>
                            <a:tailEnd/>
                          </a:ln>
                          <a:extLst>
                            <a:ext uri="{909E8E84-426E-40DD-AFC4-6F175D3DCCD1}">
                              <a14:hiddenFill xmlns:a14="http://schemas.microsoft.com/office/drawing/2010/main">
                                <a:noFill/>
                              </a14:hiddenFill>
                            </a:ext>
                          </a:extLst>
                        </wps:spPr>
                        <wps:bodyPr/>
                      </wps:wsp>
                      <wps:wsp>
                        <wps:cNvPr id="379682273" name="Straight Connector 39"/>
                        <wps:cNvCnPr>
                          <a:cxnSpLocks noChangeShapeType="1"/>
                        </wps:cNvCnPr>
                        <wps:spPr bwMode="auto">
                          <a:xfrm flipH="1">
                            <a:off x="3228600" y="1907742"/>
                            <a:ext cx="903600" cy="370347"/>
                          </a:xfrm>
                          <a:prstGeom prst="line">
                            <a:avLst/>
                          </a:prstGeom>
                          <a:noFill/>
                          <a:ln w="6350">
                            <a:solidFill>
                              <a:schemeClr val="accent1">
                                <a:lumMod val="100000"/>
                                <a:lumOff val="0"/>
                              </a:schemeClr>
                            </a:solidFill>
                            <a:miter lim="800000"/>
                            <a:headEnd/>
                            <a:tailEnd/>
                          </a:ln>
                          <a:extLst>
                            <a:ext uri="{909E8E84-426E-40DD-AFC4-6F175D3DCCD1}">
                              <a14:hiddenFill xmlns:a14="http://schemas.microsoft.com/office/drawing/2010/main">
                                <a:noFill/>
                              </a14:hiddenFill>
                            </a:ext>
                          </a:extLst>
                        </wps:spPr>
                        <wps:bodyPr/>
                      </wps:wsp>
                      <wps:wsp>
                        <wps:cNvPr id="2062521635" name="Straight Connector 40"/>
                        <wps:cNvCnPr>
                          <a:cxnSpLocks noChangeShapeType="1"/>
                        </wps:cNvCnPr>
                        <wps:spPr bwMode="auto">
                          <a:xfrm flipH="1">
                            <a:off x="2371400" y="1907742"/>
                            <a:ext cx="1760800" cy="370647"/>
                          </a:xfrm>
                          <a:prstGeom prst="line">
                            <a:avLst/>
                          </a:prstGeom>
                          <a:noFill/>
                          <a:ln w="6350">
                            <a:solidFill>
                              <a:schemeClr val="accent1">
                                <a:lumMod val="100000"/>
                                <a:lumOff val="0"/>
                              </a:schemeClr>
                            </a:solidFill>
                            <a:miter lim="800000"/>
                            <a:headEnd/>
                            <a:tailEnd/>
                          </a:ln>
                          <a:extLst>
                            <a:ext uri="{909E8E84-426E-40DD-AFC4-6F175D3DCCD1}">
                              <a14:hiddenFill xmlns:a14="http://schemas.microsoft.com/office/drawing/2010/main">
                                <a:noFill/>
                              </a14:hiddenFill>
                            </a:ext>
                          </a:extLst>
                        </wps:spPr>
                        <wps:bodyPr/>
                      </wps:wsp>
                      <wps:wsp>
                        <wps:cNvPr id="182118277" name="Straight Connector 41"/>
                        <wps:cNvCnPr>
                          <a:cxnSpLocks noChangeShapeType="1"/>
                        </wps:cNvCnPr>
                        <wps:spPr bwMode="auto">
                          <a:xfrm flipH="1">
                            <a:off x="1456000" y="1907742"/>
                            <a:ext cx="2657200" cy="438556"/>
                          </a:xfrm>
                          <a:prstGeom prst="line">
                            <a:avLst/>
                          </a:prstGeom>
                          <a:noFill/>
                          <a:ln w="6350">
                            <a:solidFill>
                              <a:schemeClr val="accent1">
                                <a:lumMod val="100000"/>
                                <a:lumOff val="0"/>
                              </a:schemeClr>
                            </a:solidFill>
                            <a:miter lim="800000"/>
                            <a:headEnd/>
                            <a:tailEnd/>
                          </a:ln>
                          <a:extLst>
                            <a:ext uri="{909E8E84-426E-40DD-AFC4-6F175D3DCCD1}">
                              <a14:hiddenFill xmlns:a14="http://schemas.microsoft.com/office/drawing/2010/main">
                                <a:noFill/>
                              </a14:hiddenFill>
                            </a:ext>
                          </a:extLst>
                        </wps:spPr>
                        <wps:bodyPr/>
                      </wps:wsp>
                      <wps:wsp>
                        <wps:cNvPr id="37459213" name="Straight Arrow Connector 45"/>
                        <wps:cNvCnPr>
                          <a:cxnSpLocks noChangeShapeType="1"/>
                        </wps:cNvCnPr>
                        <wps:spPr bwMode="auto">
                          <a:xfrm>
                            <a:off x="1427400" y="2716145"/>
                            <a:ext cx="0" cy="305839"/>
                          </a:xfrm>
                          <a:prstGeom prst="straightConnector1">
                            <a:avLst/>
                          </a:prstGeom>
                          <a:noFill/>
                          <a:ln w="6350">
                            <a:solidFill>
                              <a:schemeClr val="accent1">
                                <a:lumMod val="100000"/>
                                <a:lumOff val="0"/>
                              </a:schemeClr>
                            </a:solidFill>
                            <a:miter lim="800000"/>
                            <a:headEnd/>
                            <a:tailEnd type="triangle" w="med" len="med"/>
                          </a:ln>
                          <a:extLst>
                            <a:ext uri="{909E8E84-426E-40DD-AFC4-6F175D3DCCD1}">
                              <a14:hiddenFill xmlns:a14="http://schemas.microsoft.com/office/drawing/2010/main">
                                <a:noFill/>
                              </a14:hiddenFill>
                            </a:ext>
                          </a:extLst>
                        </wps:spPr>
                        <wps:bodyPr/>
                      </wps:wsp>
                      <wps:wsp>
                        <wps:cNvPr id="1647686227" name="Straight Arrow Connector 46"/>
                        <wps:cNvCnPr>
                          <a:cxnSpLocks noChangeShapeType="1"/>
                        </wps:cNvCnPr>
                        <wps:spPr bwMode="auto">
                          <a:xfrm>
                            <a:off x="2371400" y="2715945"/>
                            <a:ext cx="0" cy="276635"/>
                          </a:xfrm>
                          <a:prstGeom prst="straightConnector1">
                            <a:avLst/>
                          </a:prstGeom>
                          <a:noFill/>
                          <a:ln w="6350">
                            <a:solidFill>
                              <a:schemeClr val="accent1">
                                <a:lumMod val="100000"/>
                                <a:lumOff val="0"/>
                              </a:schemeClr>
                            </a:solidFill>
                            <a:miter lim="800000"/>
                            <a:headEnd/>
                            <a:tailEnd type="triangle" w="med" len="med"/>
                          </a:ln>
                          <a:extLst>
                            <a:ext uri="{909E8E84-426E-40DD-AFC4-6F175D3DCCD1}">
                              <a14:hiddenFill xmlns:a14="http://schemas.microsoft.com/office/drawing/2010/main">
                                <a:noFill/>
                              </a14:hiddenFill>
                            </a:ext>
                          </a:extLst>
                        </wps:spPr>
                        <wps:bodyPr/>
                      </wps:wsp>
                      <wps:wsp>
                        <wps:cNvPr id="1131335896" name="Straight Arrow Connector 47"/>
                        <wps:cNvCnPr>
                          <a:cxnSpLocks noChangeShapeType="1"/>
                        </wps:cNvCnPr>
                        <wps:spPr bwMode="auto">
                          <a:xfrm>
                            <a:off x="3228600" y="2715645"/>
                            <a:ext cx="9500" cy="305639"/>
                          </a:xfrm>
                          <a:prstGeom prst="straightConnector1">
                            <a:avLst/>
                          </a:prstGeom>
                          <a:noFill/>
                          <a:ln w="6350">
                            <a:solidFill>
                              <a:schemeClr val="accent1">
                                <a:lumMod val="100000"/>
                                <a:lumOff val="0"/>
                              </a:schemeClr>
                            </a:solidFill>
                            <a:miter lim="800000"/>
                            <a:headEnd/>
                            <a:tailEnd type="triangle" w="med" len="med"/>
                          </a:ln>
                          <a:extLst>
                            <a:ext uri="{909E8E84-426E-40DD-AFC4-6F175D3DCCD1}">
                              <a14:hiddenFill xmlns:a14="http://schemas.microsoft.com/office/drawing/2010/main">
                                <a:noFill/>
                              </a14:hiddenFill>
                            </a:ext>
                          </a:extLst>
                        </wps:spPr>
                        <wps:bodyPr/>
                      </wps:wsp>
                      <wps:wsp>
                        <wps:cNvPr id="1093317343" name="Straight Arrow Connector 48"/>
                        <wps:cNvCnPr>
                          <a:cxnSpLocks noChangeShapeType="1"/>
                        </wps:cNvCnPr>
                        <wps:spPr bwMode="auto">
                          <a:xfrm flipH="1">
                            <a:off x="4113200" y="2715345"/>
                            <a:ext cx="9500" cy="305539"/>
                          </a:xfrm>
                          <a:prstGeom prst="straightConnector1">
                            <a:avLst/>
                          </a:prstGeom>
                          <a:noFill/>
                          <a:ln w="6350">
                            <a:solidFill>
                              <a:schemeClr val="accent1">
                                <a:lumMod val="100000"/>
                                <a:lumOff val="0"/>
                              </a:schemeClr>
                            </a:solidFill>
                            <a:miter lim="800000"/>
                            <a:headEnd/>
                            <a:tailEnd type="triangle" w="med" len="med"/>
                          </a:ln>
                          <a:extLst>
                            <a:ext uri="{909E8E84-426E-40DD-AFC4-6F175D3DCCD1}">
                              <a14:hiddenFill xmlns:a14="http://schemas.microsoft.com/office/drawing/2010/main">
                                <a:noFill/>
                              </a14:hiddenFill>
                            </a:ext>
                          </a:extLst>
                        </wps:spPr>
                        <wps:bodyPr/>
                      </wps:wsp>
                      <wps:wsp>
                        <wps:cNvPr id="730705172" name="Straight Arrow Connector 49"/>
                        <wps:cNvCnPr>
                          <a:cxnSpLocks noChangeShapeType="1"/>
                        </wps:cNvCnPr>
                        <wps:spPr bwMode="auto">
                          <a:xfrm>
                            <a:off x="1427400" y="3459139"/>
                            <a:ext cx="1219900" cy="487862"/>
                          </a:xfrm>
                          <a:prstGeom prst="straightConnector1">
                            <a:avLst/>
                          </a:prstGeom>
                          <a:noFill/>
                          <a:ln w="6350">
                            <a:solidFill>
                              <a:schemeClr val="accent1">
                                <a:lumMod val="100000"/>
                                <a:lumOff val="0"/>
                              </a:schemeClr>
                            </a:solidFill>
                            <a:miter lim="800000"/>
                            <a:headEnd/>
                            <a:tailEnd type="triangle" w="med" len="med"/>
                          </a:ln>
                          <a:extLst>
                            <a:ext uri="{909E8E84-426E-40DD-AFC4-6F175D3DCCD1}">
                              <a14:hiddenFill xmlns:a14="http://schemas.microsoft.com/office/drawing/2010/main">
                                <a:noFill/>
                              </a14:hiddenFill>
                            </a:ext>
                          </a:extLst>
                        </wps:spPr>
                        <wps:bodyPr/>
                      </wps:wsp>
                      <wps:wsp>
                        <wps:cNvPr id="1522512290" name="Straight Arrow Connector 50"/>
                        <wps:cNvCnPr>
                          <a:cxnSpLocks noChangeShapeType="1"/>
                        </wps:cNvCnPr>
                        <wps:spPr bwMode="auto">
                          <a:xfrm>
                            <a:off x="2371400" y="3430036"/>
                            <a:ext cx="275900" cy="516466"/>
                          </a:xfrm>
                          <a:prstGeom prst="straightConnector1">
                            <a:avLst/>
                          </a:prstGeom>
                          <a:noFill/>
                          <a:ln w="6350">
                            <a:solidFill>
                              <a:schemeClr val="accent1">
                                <a:lumMod val="100000"/>
                                <a:lumOff val="0"/>
                              </a:schemeClr>
                            </a:solidFill>
                            <a:miter lim="800000"/>
                            <a:headEnd/>
                            <a:tailEnd type="triangle" w="med" len="med"/>
                          </a:ln>
                          <a:extLst>
                            <a:ext uri="{909E8E84-426E-40DD-AFC4-6F175D3DCCD1}">
                              <a14:hiddenFill xmlns:a14="http://schemas.microsoft.com/office/drawing/2010/main">
                                <a:noFill/>
                              </a14:hiddenFill>
                            </a:ext>
                          </a:extLst>
                        </wps:spPr>
                        <wps:bodyPr/>
                      </wps:wsp>
                      <wps:wsp>
                        <wps:cNvPr id="1380741462" name="Straight Arrow Connector 51"/>
                        <wps:cNvCnPr>
                          <a:cxnSpLocks noChangeShapeType="1"/>
                        </wps:cNvCnPr>
                        <wps:spPr bwMode="auto">
                          <a:xfrm flipH="1">
                            <a:off x="2647300" y="3458739"/>
                            <a:ext cx="590800" cy="487262"/>
                          </a:xfrm>
                          <a:prstGeom prst="straightConnector1">
                            <a:avLst/>
                          </a:prstGeom>
                          <a:noFill/>
                          <a:ln w="6350">
                            <a:solidFill>
                              <a:schemeClr val="accent1">
                                <a:lumMod val="100000"/>
                                <a:lumOff val="0"/>
                              </a:schemeClr>
                            </a:solidFill>
                            <a:miter lim="800000"/>
                            <a:headEnd/>
                            <a:tailEnd type="triangle" w="med" len="med"/>
                          </a:ln>
                          <a:extLst>
                            <a:ext uri="{909E8E84-426E-40DD-AFC4-6F175D3DCCD1}">
                              <a14:hiddenFill xmlns:a14="http://schemas.microsoft.com/office/drawing/2010/main">
                                <a:noFill/>
                              </a14:hiddenFill>
                            </a:ext>
                          </a:extLst>
                        </wps:spPr>
                        <wps:bodyPr/>
                      </wps:wsp>
                      <wps:wsp>
                        <wps:cNvPr id="1554174926" name="Straight Arrow Connector 52"/>
                        <wps:cNvCnPr>
                          <a:cxnSpLocks noChangeShapeType="1"/>
                        </wps:cNvCnPr>
                        <wps:spPr bwMode="auto">
                          <a:xfrm flipH="1">
                            <a:off x="2647300" y="3458339"/>
                            <a:ext cx="1465900" cy="487162"/>
                          </a:xfrm>
                          <a:prstGeom prst="straightConnector1">
                            <a:avLst/>
                          </a:prstGeom>
                          <a:noFill/>
                          <a:ln w="6350">
                            <a:solidFill>
                              <a:schemeClr val="accent1">
                                <a:lumMod val="100000"/>
                                <a:lumOff val="0"/>
                              </a:schemeClr>
                            </a:solidFill>
                            <a:miter lim="800000"/>
                            <a:headEnd/>
                            <a:tailEnd type="triangle" w="med" len="med"/>
                          </a:ln>
                          <a:extLst>
                            <a:ext uri="{909E8E84-426E-40DD-AFC4-6F175D3DCCD1}">
                              <a14:hiddenFill xmlns:a14="http://schemas.microsoft.com/office/drawing/2010/main">
                                <a:noFill/>
                              </a14:hiddenFill>
                            </a:ext>
                          </a:extLst>
                        </wps:spPr>
                        <wps:bodyPr/>
                      </wps:wsp>
                      <wps:wsp>
                        <wps:cNvPr id="972412329" name="Text Box 53"/>
                        <wps:cNvSpPr txBox="1">
                          <a:spLocks noChangeArrowheads="1"/>
                        </wps:cNvSpPr>
                        <wps:spPr bwMode="auto">
                          <a:xfrm>
                            <a:off x="1971600" y="3866191"/>
                            <a:ext cx="1656100" cy="2264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5E2B5539" w14:textId="77777777" w:rsidR="00E72605" w:rsidRDefault="00E72605">
                              <w:r>
                                <w:t>…………………………………</w:t>
                              </w:r>
                            </w:p>
                          </w:txbxContent>
                        </wps:txbx>
                        <wps:bodyPr rot="0" vert="horz" wrap="square" lIns="91440" tIns="45720" rIns="91440" bIns="45720" anchor="t" anchorCtr="0" upright="1">
                          <a:noAutofit/>
                        </wps:bodyPr>
                      </wps:wsp>
                      <wps:wsp>
                        <wps:cNvPr id="1434584525" name="Text Box 54"/>
                        <wps:cNvSpPr txBox="1">
                          <a:spLocks noChangeArrowheads="1"/>
                        </wps:cNvSpPr>
                        <wps:spPr bwMode="auto">
                          <a:xfrm>
                            <a:off x="657200" y="1393777"/>
                            <a:ext cx="971500" cy="5134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793AC9DF" w14:textId="77777777" w:rsidR="00E72605" w:rsidRPr="00E72605" w:rsidRDefault="00E72605">
                              <w:pPr>
                                <w:rPr>
                                  <w:rFonts w:ascii="Times New Roman" w:hAnsi="Times New Roman" w:cs="Times New Roman"/>
                                </w:rPr>
                              </w:pPr>
                              <w:r w:rsidRPr="00E72605">
                                <w:rPr>
                                  <w:rFonts w:ascii="Times New Roman" w:hAnsi="Times New Roman" w:cs="Times New Roman"/>
                                </w:rPr>
                                <w:t>Input Layer</w:t>
                              </w:r>
                            </w:p>
                          </w:txbxContent>
                        </wps:txbx>
                        <wps:bodyPr rot="0" vert="horz" wrap="square" lIns="91440" tIns="45720" rIns="91440" bIns="45720" anchor="t" anchorCtr="0" upright="1">
                          <a:noAutofit/>
                        </wps:bodyPr>
                      </wps:wsp>
                      <wps:wsp>
                        <wps:cNvPr id="237749551" name="Text Box 54"/>
                        <wps:cNvSpPr txBox="1">
                          <a:spLocks noChangeArrowheads="1"/>
                        </wps:cNvSpPr>
                        <wps:spPr bwMode="auto">
                          <a:xfrm>
                            <a:off x="733400" y="3930199"/>
                            <a:ext cx="1362000" cy="140767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696C963A" w14:textId="77777777" w:rsidR="00E72605" w:rsidRDefault="00E72605" w:rsidP="00E72605">
                              <w:pPr>
                                <w:spacing w:line="256" w:lineRule="auto"/>
                                <w:rPr>
                                  <w:rFonts w:ascii="Times New Roman" w:eastAsia="Calibri" w:hAnsi="Times New Roman" w:cs="Times New Roman"/>
                                </w:rPr>
                              </w:pPr>
                              <w:r w:rsidRPr="00E72605">
                                <w:rPr>
                                  <w:rFonts w:ascii="Times New Roman" w:eastAsia="Calibri" w:hAnsi="Times New Roman" w:cs="Times New Roman"/>
                                </w:rPr>
                                <w:t>Hidden Layer</w:t>
                              </w:r>
                            </w:p>
                            <w:p w14:paraId="05CC29F5" w14:textId="77777777" w:rsidR="00C3268B" w:rsidRDefault="00C3268B" w:rsidP="00E72605">
                              <w:pPr>
                                <w:spacing w:line="256" w:lineRule="auto"/>
                                <w:rPr>
                                  <w:rFonts w:ascii="Times New Roman" w:eastAsia="Calibri" w:hAnsi="Times New Roman" w:cs="Times New Roman"/>
                                </w:rPr>
                              </w:pPr>
                            </w:p>
                            <w:p w14:paraId="04724B4A" w14:textId="77777777" w:rsidR="00C3268B" w:rsidRDefault="00C3268B" w:rsidP="00C3268B">
                              <w:pPr>
                                <w:spacing w:after="0" w:line="256" w:lineRule="auto"/>
                                <w:rPr>
                                  <w:rFonts w:ascii="Times New Roman" w:eastAsia="Calibri" w:hAnsi="Times New Roman" w:cs="Times New Roman"/>
                                </w:rPr>
                              </w:pPr>
                            </w:p>
                            <w:p w14:paraId="2FBEFA99" w14:textId="77777777" w:rsidR="00C3268B" w:rsidRDefault="00C3268B" w:rsidP="00C3268B">
                              <w:pPr>
                                <w:spacing w:after="0" w:line="256" w:lineRule="auto"/>
                                <w:rPr>
                                  <w:rFonts w:ascii="Times New Roman" w:eastAsia="Calibri" w:hAnsi="Times New Roman" w:cs="Times New Roman"/>
                                </w:rPr>
                              </w:pPr>
                              <w:r>
                                <w:rPr>
                                  <w:rFonts w:ascii="Times New Roman" w:eastAsia="Calibri" w:hAnsi="Times New Roman" w:cs="Times New Roman"/>
                                </w:rPr>
                                <w:t>Output</w:t>
                              </w:r>
                            </w:p>
                            <w:p w14:paraId="4CA09992" w14:textId="77777777" w:rsidR="00C3268B" w:rsidRPr="00C3268B" w:rsidRDefault="00C3268B" w:rsidP="00C3268B">
                              <w:pPr>
                                <w:spacing w:after="0" w:line="256" w:lineRule="auto"/>
                                <w:rPr>
                                  <w:rFonts w:ascii="Times New Roman" w:eastAsia="Calibri" w:hAnsi="Times New Roman" w:cs="Times New Roman"/>
                                </w:rPr>
                              </w:pPr>
                              <w:r>
                                <w:rPr>
                                  <w:rFonts w:ascii="Times New Roman" w:eastAsia="Calibri" w:hAnsi="Times New Roman" w:cs="Times New Roman"/>
                                </w:rPr>
                                <w:t xml:space="preserve"> Layer</w:t>
                              </w:r>
                            </w:p>
                          </w:txbxContent>
                        </wps:txbx>
                        <wps:bodyPr rot="0" vert="horz" wrap="square" lIns="91440" tIns="45720" rIns="91440" bIns="45720" anchor="t" anchorCtr="0" upright="1">
                          <a:noAutofit/>
                        </wps:bodyPr>
                      </wps:wsp>
                      <wps:wsp>
                        <wps:cNvPr id="197883914" name="Straight Connector 56"/>
                        <wps:cNvCnPr>
                          <a:cxnSpLocks noChangeShapeType="1"/>
                        </wps:cNvCnPr>
                        <wps:spPr bwMode="auto">
                          <a:xfrm flipH="1">
                            <a:off x="1427400" y="1907742"/>
                            <a:ext cx="1649400" cy="438556"/>
                          </a:xfrm>
                          <a:prstGeom prst="line">
                            <a:avLst/>
                          </a:prstGeom>
                          <a:noFill/>
                          <a:ln w="6350">
                            <a:solidFill>
                              <a:schemeClr val="accent1">
                                <a:lumMod val="100000"/>
                                <a:lumOff val="0"/>
                              </a:schemeClr>
                            </a:solidFill>
                            <a:miter lim="800000"/>
                            <a:headEnd/>
                            <a:tailEnd/>
                          </a:ln>
                          <a:extLst>
                            <a:ext uri="{909E8E84-426E-40DD-AFC4-6F175D3DCCD1}">
                              <a14:hiddenFill xmlns:a14="http://schemas.microsoft.com/office/drawing/2010/main">
                                <a:noFill/>
                              </a14:hiddenFill>
                            </a:ext>
                          </a:extLst>
                        </wps:spPr>
                        <wps:bodyPr/>
                      </wps:wsp>
                      <wps:wsp>
                        <wps:cNvPr id="1714813848" name="Text Box 58"/>
                        <wps:cNvSpPr txBox="1">
                          <a:spLocks noChangeArrowheads="1"/>
                        </wps:cNvSpPr>
                        <wps:spPr bwMode="auto">
                          <a:xfrm>
                            <a:off x="1065500" y="2678740"/>
                            <a:ext cx="361900" cy="34324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01529275" w14:textId="77777777" w:rsidR="006711BA" w:rsidRPr="006711BA" w:rsidRDefault="00000000">
                              <w:pPr>
                                <w:rPr>
                                  <w:sz w:val="12"/>
                                  <w:szCs w:val="12"/>
                                </w:rPr>
                              </w:pPr>
                              <m:oMathPara>
                                <m:oMath>
                                  <m:nary>
                                    <m:naryPr>
                                      <m:limLoc m:val="undOvr"/>
                                      <m:subHide m:val="1"/>
                                      <m:supHide m:val="1"/>
                                      <m:ctrlPr>
                                        <w:rPr>
                                          <w:rFonts w:ascii="Cambria Math" w:hAnsi="Cambria Math"/>
                                          <w:i/>
                                          <w:sz w:val="12"/>
                                          <w:szCs w:val="12"/>
                                        </w:rPr>
                                      </m:ctrlPr>
                                    </m:naryPr>
                                    <m:sub/>
                                    <m:sup/>
                                    <m:e>
                                      <m:r>
                                        <w:rPr>
                                          <w:rFonts w:ascii="Cambria Math" w:hAnsi="Cambria Math"/>
                                          <w:sz w:val="12"/>
                                          <w:szCs w:val="12"/>
                                        </w:rPr>
                                        <m:t>a</m:t>
                                      </m:r>
                                    </m:e>
                                  </m:nary>
                                </m:oMath>
                              </m:oMathPara>
                            </w:p>
                          </w:txbxContent>
                        </wps:txbx>
                        <wps:bodyPr rot="0" vert="horz" wrap="square" lIns="91440" tIns="45720" rIns="91440" bIns="45720" anchor="t" anchorCtr="0" upright="1">
                          <a:noAutofit/>
                        </wps:bodyPr>
                      </wps:wsp>
                      <wps:wsp>
                        <wps:cNvPr id="782512879" name="Text Box 59"/>
                        <wps:cNvSpPr txBox="1">
                          <a:spLocks noChangeArrowheads="1"/>
                        </wps:cNvSpPr>
                        <wps:spPr bwMode="auto">
                          <a:xfrm>
                            <a:off x="1381700" y="2715645"/>
                            <a:ext cx="1419200" cy="5547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5DEDB29B" w14:textId="77777777" w:rsidR="006711BA" w:rsidRPr="006711BA" w:rsidRDefault="006711BA">
                              <w:pPr>
                                <w:rPr>
                                  <w:sz w:val="16"/>
                                  <w:szCs w:val="16"/>
                                </w:rPr>
                              </w:pPr>
                              <w:r w:rsidRPr="006711BA">
                                <w:rPr>
                                  <w:sz w:val="16"/>
                                  <w:szCs w:val="16"/>
                                </w:rPr>
                                <w:t>Activation Function</w:t>
                              </w:r>
                            </w:p>
                          </w:txbxContent>
                        </wps:txbx>
                        <wps:bodyPr rot="0" vert="horz" wrap="square" lIns="91440" tIns="45720" rIns="91440" bIns="45720" anchor="t" anchorCtr="0" upright="1">
                          <a:noAutofit/>
                        </wps:bodyPr>
                      </wps:wsp>
                      <wps:wsp>
                        <wps:cNvPr id="2109714260" name="Straight Arrow Connector 61"/>
                        <wps:cNvCnPr>
                          <a:cxnSpLocks noChangeShapeType="1"/>
                        </wps:cNvCnPr>
                        <wps:spPr bwMode="auto">
                          <a:xfrm flipH="1">
                            <a:off x="1943100" y="4108922"/>
                            <a:ext cx="704200" cy="358846"/>
                          </a:xfrm>
                          <a:prstGeom prst="straightConnector1">
                            <a:avLst/>
                          </a:prstGeom>
                          <a:noFill/>
                          <a:ln w="6350">
                            <a:solidFill>
                              <a:schemeClr val="accent1">
                                <a:lumMod val="100000"/>
                                <a:lumOff val="0"/>
                              </a:schemeClr>
                            </a:solidFill>
                            <a:miter lim="800000"/>
                            <a:headEnd/>
                            <a:tailEnd type="triangle" w="med" len="med"/>
                          </a:ln>
                          <a:extLst>
                            <a:ext uri="{909E8E84-426E-40DD-AFC4-6F175D3DCCD1}">
                              <a14:hiddenFill xmlns:a14="http://schemas.microsoft.com/office/drawing/2010/main">
                                <a:noFill/>
                              </a14:hiddenFill>
                            </a:ext>
                          </a:extLst>
                        </wps:spPr>
                        <wps:bodyPr/>
                      </wps:wsp>
                      <wps:wsp>
                        <wps:cNvPr id="345278697" name="Straight Arrow Connector 62"/>
                        <wps:cNvCnPr>
                          <a:cxnSpLocks noChangeShapeType="1"/>
                        </wps:cNvCnPr>
                        <wps:spPr bwMode="auto">
                          <a:xfrm>
                            <a:off x="2647300" y="4108522"/>
                            <a:ext cx="705500" cy="359246"/>
                          </a:xfrm>
                          <a:prstGeom prst="straightConnector1">
                            <a:avLst/>
                          </a:prstGeom>
                          <a:noFill/>
                          <a:ln w="6350">
                            <a:solidFill>
                              <a:schemeClr val="accent1">
                                <a:lumMod val="100000"/>
                                <a:lumOff val="0"/>
                              </a:schemeClr>
                            </a:solidFill>
                            <a:miter lim="800000"/>
                            <a:headEnd/>
                            <a:tailEnd type="triangle" w="med" len="med"/>
                          </a:ln>
                          <a:extLst>
                            <a:ext uri="{909E8E84-426E-40DD-AFC4-6F175D3DCCD1}">
                              <a14:hiddenFill xmlns:a14="http://schemas.microsoft.com/office/drawing/2010/main">
                                <a:noFill/>
                              </a14:hiddenFill>
                            </a:ext>
                          </a:extLst>
                        </wps:spPr>
                        <wps:bodyPr/>
                      </wps:wsp>
                      <wps:wsp>
                        <wps:cNvPr id="920277463" name="Oval 63"/>
                        <wps:cNvSpPr>
                          <a:spLocks noChangeArrowheads="1"/>
                        </wps:cNvSpPr>
                        <wps:spPr bwMode="auto">
                          <a:xfrm>
                            <a:off x="1381700" y="4467768"/>
                            <a:ext cx="914400" cy="636981"/>
                          </a:xfrm>
                          <a:prstGeom prst="ellipse">
                            <a:avLst/>
                          </a:prstGeom>
                          <a:gradFill rotWithShape="1">
                            <a:gsLst>
                              <a:gs pos="0">
                                <a:srgbClr val="B5D5A7"/>
                              </a:gs>
                              <a:gs pos="50000">
                                <a:srgbClr val="AACE99"/>
                              </a:gs>
                              <a:gs pos="100000">
                                <a:srgbClr val="9CCA86"/>
                              </a:gs>
                            </a:gsLst>
                            <a:lin ang="5400000"/>
                          </a:gradFill>
                          <a:ln w="6350">
                            <a:solidFill>
                              <a:schemeClr val="accent6">
                                <a:lumMod val="100000"/>
                                <a:lumOff val="0"/>
                              </a:schemeClr>
                            </a:solidFill>
                            <a:miter lim="800000"/>
                            <a:headEnd/>
                            <a:tailEnd/>
                          </a:ln>
                        </wps:spPr>
                        <wps:txbx>
                          <w:txbxContent>
                            <w:p w14:paraId="61271050" w14:textId="77777777" w:rsidR="00C3268B" w:rsidRDefault="00C3268B" w:rsidP="00C3268B">
                              <w:pPr>
                                <w:jc w:val="center"/>
                              </w:pPr>
                              <w:r>
                                <w:t>Fire Blight</w:t>
                              </w:r>
                            </w:p>
                          </w:txbxContent>
                        </wps:txbx>
                        <wps:bodyPr rot="0" vert="horz" wrap="square" lIns="91440" tIns="45720" rIns="91440" bIns="45720" anchor="ctr" anchorCtr="0" upright="1">
                          <a:noAutofit/>
                        </wps:bodyPr>
                      </wps:wsp>
                      <wps:wsp>
                        <wps:cNvPr id="143144647" name="Text Box 64"/>
                        <wps:cNvSpPr txBox="1">
                          <a:spLocks noChangeArrowheads="1"/>
                        </wps:cNvSpPr>
                        <wps:spPr bwMode="auto">
                          <a:xfrm>
                            <a:off x="1237200" y="5104749"/>
                            <a:ext cx="1219900" cy="28763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346032F8" w14:textId="77777777" w:rsidR="00C3268B" w:rsidRPr="00C3268B" w:rsidRDefault="00C3268B" w:rsidP="00C3268B">
                              <w:pPr>
                                <w:jc w:val="center"/>
                                <w:rPr>
                                  <w:rFonts w:ascii="Times New Roman" w:hAnsi="Times New Roman" w:cs="Times New Roman"/>
                                  <w:b/>
                                  <w:bCs/>
                                </w:rPr>
                              </w:pPr>
                              <w:r w:rsidRPr="00C3268B">
                                <w:rPr>
                                  <w:rFonts w:ascii="Times New Roman" w:hAnsi="Times New Roman" w:cs="Times New Roman"/>
                                  <w:b/>
                                  <w:bCs/>
                                </w:rPr>
                                <w:t>Disease Name</w:t>
                              </w:r>
                            </w:p>
                          </w:txbxContent>
                        </wps:txbx>
                        <wps:bodyPr rot="0" vert="horz" wrap="square" lIns="91440" tIns="45720" rIns="91440" bIns="45720" anchor="t" anchorCtr="0" upright="1">
                          <a:noAutofit/>
                        </wps:bodyPr>
                      </wps:wsp>
                      <wps:wsp>
                        <wps:cNvPr id="1930414550" name="Oval 65"/>
                        <wps:cNvSpPr>
                          <a:spLocks noChangeArrowheads="1"/>
                        </wps:cNvSpPr>
                        <wps:spPr bwMode="auto">
                          <a:xfrm>
                            <a:off x="2962200" y="4468368"/>
                            <a:ext cx="914400" cy="636381"/>
                          </a:xfrm>
                          <a:prstGeom prst="ellipse">
                            <a:avLst/>
                          </a:prstGeom>
                          <a:gradFill rotWithShape="1">
                            <a:gsLst>
                              <a:gs pos="0">
                                <a:srgbClr val="B5D5A7"/>
                              </a:gs>
                              <a:gs pos="50000">
                                <a:srgbClr val="AACE99"/>
                              </a:gs>
                              <a:gs pos="100000">
                                <a:srgbClr val="9CCA86"/>
                              </a:gs>
                            </a:gsLst>
                            <a:lin ang="5400000"/>
                          </a:gradFill>
                          <a:ln w="6350">
                            <a:solidFill>
                              <a:schemeClr val="accent6">
                                <a:lumMod val="100000"/>
                                <a:lumOff val="0"/>
                              </a:schemeClr>
                            </a:solidFill>
                            <a:miter lim="800000"/>
                            <a:headEnd/>
                            <a:tailEnd/>
                          </a:ln>
                        </wps:spPr>
                        <wps:txbx>
                          <w:txbxContent>
                            <w:p w14:paraId="5A396743" w14:textId="77777777" w:rsidR="00C3268B" w:rsidRDefault="00C3268B" w:rsidP="00C3268B">
                              <w:pPr>
                                <w:spacing w:line="256" w:lineRule="auto"/>
                                <w:jc w:val="center"/>
                                <w:rPr>
                                  <w:sz w:val="24"/>
                                  <w:szCs w:val="24"/>
                                </w:rPr>
                              </w:pPr>
                              <w:r>
                                <w:rPr>
                                  <w:rFonts w:eastAsia="Calibri" w:cs="Latha"/>
                                </w:rPr>
                                <w:t>99.9%</w:t>
                              </w:r>
                            </w:p>
                          </w:txbxContent>
                        </wps:txbx>
                        <wps:bodyPr rot="0" vert="horz" wrap="square" lIns="91440" tIns="45720" rIns="91440" bIns="45720" anchor="ctr" anchorCtr="0" upright="1">
                          <a:noAutofit/>
                        </wps:bodyPr>
                      </wps:wsp>
                      <wps:wsp>
                        <wps:cNvPr id="6372996" name="Text Box 64"/>
                        <wps:cNvSpPr txBox="1">
                          <a:spLocks noChangeArrowheads="1"/>
                        </wps:cNvSpPr>
                        <wps:spPr bwMode="auto">
                          <a:xfrm>
                            <a:off x="2836500" y="5105349"/>
                            <a:ext cx="1219800" cy="28703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6DBD56D0" w14:textId="77777777" w:rsidR="00C3268B" w:rsidRPr="00C3268B" w:rsidRDefault="00C3268B" w:rsidP="00C3268B">
                              <w:pPr>
                                <w:spacing w:line="256" w:lineRule="auto"/>
                                <w:jc w:val="center"/>
                                <w:rPr>
                                  <w:rFonts w:ascii="Times New Roman" w:hAnsi="Times New Roman" w:cs="Times New Roman"/>
                                  <w:sz w:val="24"/>
                                  <w:szCs w:val="24"/>
                                </w:rPr>
                              </w:pPr>
                              <w:r w:rsidRPr="00C3268B">
                                <w:rPr>
                                  <w:rFonts w:ascii="Times New Roman" w:eastAsia="Calibri" w:hAnsi="Times New Roman" w:cs="Times New Roman"/>
                                  <w:b/>
                                  <w:bCs/>
                                </w:rPr>
                                <w:t>Accuracy</w:t>
                              </w:r>
                            </w:p>
                          </w:txbxContent>
                        </wps:txbx>
                        <wps:bodyPr rot="0" vert="horz" wrap="square" lIns="91440" tIns="45720" rIns="91440" bIns="45720" anchor="t" anchorCtr="0" upright="1">
                          <a:noAutofit/>
                        </wps:bodyPr>
                      </wps:wsp>
                    </wpc:wpc>
                  </a:graphicData>
                </a:graphic>
              </wp:inline>
            </w:drawing>
          </mc:Choice>
          <mc:Fallback>
            <w:pict>
              <v:group w14:anchorId="20380CE6" id="Canvas 2" o:spid="_x0000_s1110" editas="canvas" style="width:414pt;height:424.55pt;mso-position-horizontal-relative:char;mso-position-vertical-relative:line" coordsize="52578,5391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QayXBiDQAAM4YAAA4AAABkcnMvZTJvRG9jLnhtbOxdXXPjthV970z/&#10;A0fviQmABElNvBnHzraZSZudbjp9pinKYkORKkmvvf31PRcgQVKSpU1qUdYsNrMbSuIHAJ57z8X9&#10;AL77/nmdO5/Sqs7K4nrGvnVnTlok5SIrHq5n//z1/TfhzKmbuFjEeVmk17PPaT37/t2f//Td02ae&#10;8nJV5ou0cnCTop4/ba5nq6bZzK+u6mSVruP623KTFvhxWVbruMHH6uFqUcVPuPs6v+KuK6+eymqx&#10;qcokrWt8e6d/nL1T918u06T5Zbms08bJr2doW6P+rdS/9/Tv1bvv4vlDFW9WWdI2I/4DrVjHWYGH&#10;mlvdxU3sPFbZzq3WWVKVdblsvk3K9VW5XGZJqvqA3jB3qze3cfEprlVnEoxO10AcveJ97x+o3XWZ&#10;Z4v3WZ6rD9XD/W1eOZ9ijNp79YcG6mp02hWaMaeL6f9PeJEpTtlkyRx/25HE0U5Dj79RXNU8Vums&#10;vcn6i+6xjqvfHjffYFA3cZPdZ3nWfFYAwehRo4pPH7LkQ6U/JH//9KFysgUAG/muF/FIAqZFvAZA&#10;cRo93ZHUY7qSTtaXxtS1n8vkt9opyttVXDykN/UGEMN9cHn3VVWVT6s0XtT0NQ3b+C7q46g593m2&#10;6YaejtuOA6XHpUEj6K5MHtdp0WiRqNIcY1AW9Srb1DOnmqfr+xSdrX5aqAbhNVbJP9BuNA7HTZU2&#10;yYoOl3j/7ff0rrsfVIv7RlJ36g0G8P7pb+UCQxY/NqUC//OyWtN90CjnmQbXE8yF1H2+ngk/cn0t&#10;belz4yT0s+dGAf2c4PfAC0WkTsCTu/tsqrr5S1quHTpA+9Fk9Zz40881NR6ndqfQY4uSRrEbcWpi&#10;O/hoMcEUGqbuBhefdob3d8nmx1W8SdEaum2PpyiKAi8KQgOnX6m3P5TPTkidb0/+SKPXPONrgoh6&#10;CZstXO2AaHCpvs8XvQLhSy7aV8ACT3K+9Q6Y5OoV0TvwRMh9hftXeAfxPC/GL0V/A7VRK/joXjTP&#10;989KEj3RDdB9ufiM8alKvHKgA+SCg1VZ/XfmPEFRX8/q/zzGpB/ynwq8xIh5Hml29cHzA44P1fCX&#10;++EvcZHgVtezZubow9tGs8HjpsoeVniSfiFFeQNULzMFM2qybhUARR+AI938kwOKWEHgHUVep6AM&#10;oqJuwAC/6RA1FGrPYwDYFqIEF1En1cLjoefRCedAlHpw/+4sopSgcU/6gkufKEsx3g3pmrlzVz4V&#10;DlMWEY1ZC6pTKifOpVRQIf0fei5QA6TE844gZOQr3UW6SYBKjiFpgR6ozvQkQbd7WLQdjRf/RqeX&#10;6xwWHkwbx8cTOwtwcA7few4ArGhnh3XGlhPZramxneIkAStL1Z78cQ261DYVVK55NL6Hiaq/V63B&#10;k5T5S7dRTxs9Yb9WxaApYxe8SF0uH5u0+rhaPDmLjJiTcUW0iwy6zqeBJgGN8weY7ElTQV+Wzb+y&#10;ZqU4jZSueutDI1Bd0rXO3F21bvDgLd0+iSJX7b8IVc5Cj7uhZisteWRrwYrMU4cpw2wiuZNEkgAA&#10;xIoxLkNNvb3cea7UJyjBA/244f9pFYwQbMCtMZ83mnFfTT6cpw7wCsajic3JxXOdQfKcPFtfz0It&#10;Z0ql0Xzgx2Khjps4y/UxJJ3E2YqNnrzvN6lhtrpeGEa+sanf5+VTsoqrZu7clkUBISorhynLdiIJ&#10;Yr4HZmpFyJNRFAZj6vJ9DjWrpzaeCKJjZvUSXbqlLpkO9RymrafhRAf+CjVX39LbWo4e6pYEHmpn&#10;U8JA3qPOf/Dv/BvVZEDwoVYs2Z6tSXGHAG5ubn+MlMW5c0VLZjuXRLe3N0Zx0EPUlW3j8qyAAQ4f&#10;UUdHupddz+hmeUGSLIXfduDiBLmf26iJ7WSW6OVQIvgwABthjtMZo3tlG1M6wGMi2ebQ251VyrzA&#10;FbuyzcwEB7LtW9l+ZdkeGp6Be3PndZpqZEa8AtP2AqrsGyugIJ1Wyjr/KBNCwG8U+ocFdErzVYS+&#10;ND6tFwQUMmzI1wroa5PvGQRUqQAroDsC6gWBh78BnBZ6TrmfQI1zdQK3DmM+gxWp5pdcwNsUKd93&#10;P7/0fWbkU8DJY/T7C35/axz/TuP4DPJpwhvW6aOdpy2BcjeSTAT477CAGl/1BAKKNtGsSwsoD0IZ&#10;qondSECthXvK2esZBNREi6yAjgVUBKFAfE0elk8zg59CPiNf++vhoOWQT7FHPg2B2hlo65D6ar1L&#10;8I+13hEr2iPRhpkZYq7Io8Oibeb+E4i2CDGXHlCve0S0pXUuvbJz6RIiQMYvhSC9Fe19eVbw6QiE&#10;Lo+QtnEaTCDZw1mvcGFQhMqkHxnVlrRPaVRflmSbcKUl7TFpS1dEHkPg8KBDy/gbJhDt0Xw5QrZw&#10;qCyukWjb+bIV7TaT1TfOVivaI9FGslGEaCo75gszroopZDtCTnRrkBNtIxtqO5Ojd1bbufZXP9c2&#10;flor2yPZln7IQp+ywQ/RtjCuiglEW4Twug9EG6noVrSRV1UPvc82SasrQPGNi9eK9ki0kS1MtVmm&#10;XuBjU8VUKjNMvhxS9m1BhVfxPHkuPm6VNakMz18/b1A0pjwbKvMVqkBfQuH9l6uanCVK4/5KF9LN&#10;uxIzjyM9VIeykJUVRN5WgZOIhvQdHvWnIS+RqrraZH8ddx2mXpoasz+Qn/iqec6vkP6kcU59pJGf&#10;rqaJSfKBIqfXxET3QEoY15fBx6tDagikkEWdHUhACraBhIxeldSgcuJRTXEsacEC6fTVlowySWTk&#10;meS0fTgyjpa3gSOqejWp4QLppRZIpPN14uHZNFLgyhCFcX2a4z4kmXn920ASCnuRG9/mOQJJViUN&#10;6orPhiRUgyB/PAgPmUvCmJqnQ9Jec4kLeF8G5tIOywWub8rBkZqH1EKaMmHW/0JqnmW5KVguBEvI&#10;KDBx7H3KaRjFPpEFPjCXhBuYOPZecwk5oCbaZVmum9mcmeXCgMptGOo9WyfNPiANg6ZvAEhRwPoi&#10;cInFHqxGOr+5FAoPfyQ7qJGGIboTAWkvyXkMSXOHSA5r/lir6UDp8fQeAVTIwv7mfWBon2I6l49J&#10;cB7Kg3iiEvkeUXZG9wbscO5K7iOcB1P7Za7DukHAOpHzGezwodtyxw5nARZdGGBKWtp7A16CkDMW&#10;8iA4BKkJ3JZ7WY95PpRQ7wnfgRSW/OlX9cBSX0fLIu3c7vRzO9TW+hFnuwa5WsdoEGGBj/Pkqmow&#10;v2ODuAoPmAS6xrHTju5cH7Ghwz6Cuo0XmaUtdBzk2CJ+lxNgcRoV0WqqTC3mg2XqrmfrdIEF6lIs&#10;sERH2ofy4lov0xtcDIQiQ6S+7OqyHeRN61kgF1VHjUCeT959jE+fbNcijweSyF2P7AveKYu8N4g8&#10;JrCmgB/2BVfG1t9B3sSuiIGdT8iT28gbzBtd5J9btXd5as+NhED+4R4P2A74zue+YKKLRBMMxUEY&#10;+haGl8e+SEujQEu/aMPLKnACp8cLZh9wFzGNrp58GQpb+lR3+JOlCq+/HCCyFPwGKdjn3IeTNIIp&#10;pRcNeRF/fW3p6TwkA/wNjT8oaReOtbHxxwOsI95agD6MWFSAWQsQ2XQXNfcQoRt4DIuRH4ffubwp&#10;HPMjkzvs+WGwrQgBQ+Of88KAWz14eTSM9DEPq4tG3CStv6wHJ8gi2+vW2wai2AYi5KhXiUAis0i8&#10;PCRGAUfUUvQrFZhF/vtiMhDwx8n2jWAIu3cxLxFKRHqVJh4YgsikNplCWMjdQ9sPMvEXb96hA5PD&#10;3Tz2hir7Gnnjn5okb/9SNo5Algd4y0PWcseyPaZMEdOkmOriD7TsuIgEFq0b23aAnAnM+4wWjjsX&#10;oozfySJqsLcNjHOQJVKu3wqgAiE6TzHw5GJmOgYUw8YpKiRGOftwKgcSKXRnUlLGm2QhNYAUaAZV&#10;IEjq6iBlDDATLHL0CjhnCNIPY2D7cxyl16fy24jqG0lyRPgoZFhnyWwX0POeEcJJeY+50lfERsu5&#10;SaRg6rST3pYSMK86pwa8HvzYPjenM6WMt9FqqYGWCrAtGuNhn3/dI8oM2LSIEqFJ498bqWJeW81G&#10;zIdZbhCoTKeX3bQng5Q0KVYWUgNIYdM9mLsex/Acc8HKc/nARju9MaxUt715YOBiQ6PWGYuILpa2&#10;O2xd1TYRRFufbygRBJNEWgE4Op4Hov1Kp7XDhqGAgQfWA/oQsxhb94igmekidhdF9Z5FHxXWX1Io&#10;ACXXSKf0pMl/+4X25cNHyEmLNPJ5ESzqraUEVLx+tM3u6ILOGD2+Se2AS1HSECAtaowztb9oq+Uk&#10;auJQ2XdwDpnmWKegPriIQLfLkd2/qd1j+gT7JL7C+gjGxdhT8CRGTNJgS8bL2NJQ7cpJyemtFWMs&#10;Y3keHyOc6GZvQ1SyenBYjaV5lMAAm16KI/Vkp7OMTUhpElBdjN8anjwEh8HtHaY0Jyhn8EjFn44T&#10;sB+8WRQOnBCKI5wACrGcgCjN17SnX2+kTCK+l8MJ0Kg86rN7z80IWLtKdt43MALSKfcwgknlACO0&#10;OUfn8JUYzpwEUq/ACFg4Kpnjr97bs4o3qyy5i5t4+FktLzVPebkq80VavfsfAAAA//8DAFBLAwQK&#10;AAAAAAAAACEAmn7rbiFhAAAhYQAAFQAAAGRycy9tZWRpYS9pbWFnZTEuanBlZ//Y/+AAEEpGSUYA&#10;AQEAAAEAAQAA//4AO0NSRUFUT1I6IGdkLWpwZWcgdjEuMCAodXNpbmcgSUpHIEpQRUcgdjYyKSwg&#10;cXVhbGl0eSA9IDkwCv/bAEMAAwICAwICAwMDAwQDAwQFCAUFBAQFCgcHBggMCgwMCwoLCw0OEhAN&#10;DhEOCwsQFhARExQVFRUMDxcYFhQYEhQVFP/bAEMBAwQEBQQFCQUFCRQNCw0UFBQUFBQUFBQUFBQU&#10;FBQUFBQUFBQUFBQUFBQUFBQUFBQUFBQUFBQUFBQUFBQUFBQUFP/AABEIAMcBLAMBIgACEQEDEQH/&#10;xAAfAAABBQEBAQEBAQAAAAAAAAAAAQIDBAUGBwgJCgv/xAC1EAACAQMDAgQDBQUEBAAAAX0BAgMA&#10;BBEFEiExQQYTUWEHInEUMoGRoQgjQrHBFVLR8CQzYnKCCQoWFxgZGiUmJygpKjQ1Njc4OTpDREVG&#10;R0hJSlNUVVZXWFlaY2RlZmdoaWpzdHV2d3h5eoOEhYaHiImKkpOUlZaXmJmaoqOkpaanqKmqsrO0&#10;tba3uLm6wsPExcbHyMnK0tPU1dbX2Nna4eLj5OXm5+jp6vHy8/T19vf4+fr/xAAfAQADAQEBAQEB&#10;AQEBAAAAAAAAAQIDBAUGBwgJCgv/xAC1EQACAQIEBAMEBwUEBAABAncAAQIDEQQFITEGEkFRB2Fx&#10;EyIygQgUQpGhscEJIzNS8BVictEKFiQ04SXxFxgZGiYnKCkqNTY3ODk6Q0RFRkdISUpTVFVWV1hZ&#10;WmNkZWZnaGlqc3R1dnd4eXqCg4SFhoeIiYqSk5SVlpeYmZqio6Slpqeoqaqys7S1tre4ubrCw8TF&#10;xsfIycrS09TV1tfY2dri4+Tl5ufo6ery8/T19vf4+fr/2gAMAwEAAhEDEQA/APlGx0h5rt5Dn5sk&#10;cVVvw2nXGMEO5xXW6ZqlnbamqOQAoIINVtXt7XW76J4yMhj93tWkVpZDqOzK3h++eyYSkHDDvXcy&#10;7tUtNyD5gOCKqaF4QF7bKCMYPGR1r0jwR4HMz+SE+TNZS7I1VJTWp5Ro+mTSeJbVDHJv8wEjsa9y&#10;8S6WI9BiJjAb3FdjonwystP1OOdkBcc4Parfjzw//aFosUHIA+6taRukcsqcYtJM8It/GN7okMsd&#10;uCVxwPQ15Hr11qN34rTUr5T5QPGRX0Fq3hO08NaPJc3jgPgvlh0rwvxZro8SWMn2KLJRsAqO2a86&#10;tKpTdujPaowo1Y832kdfaeMohboquBx36Vl6tqgazklIAySQRXlGh6nPY6yI7osI1OOe1ehajfRa&#10;paxpFz8pzitptuGhzUpJ1HcseAfH8F9BKkqAuhKtxXpfhvx7bpZyW2xSEBwx/iFeNaBokOkWkt0V&#10;GWzkYxmovDmo3uq6zb29va3FzbmdUeO1GZGQsAwXPGT2z3oU+TVmMtVqaPiPxO2seIxbp9x3Jwva&#10;vbvBvwX1LXUgj/sudDIyxtPLGRFHkEhmYAjbx19xX1b8Pvgb4W8DeB4lj8I2Vjrt5b+ZN9vhSSfO&#10;dyxu+WII46Meneuc1zxdrVnay5lb7IpKi2tQAowMbcfQYxXgYjM5wf7tWv3/AKt+Z2YXCTxKWtl+&#10;JieAvgLonw5uTefaTreqMjYgNujJDJwdwbbvxgEcnqScDmsvxvo9n8R7SSwubRRqXD201ovlk4YF&#10;0OcA8BjyeoFT3HiLVLkyKBcwo4ChoxyDtz1z7VUvQuhaXJfQu9relMxrPnJDHnAbOOrc/Wvn6lec&#10;5Xlu9z2I4CnSi0+p4xqvgbWNP8ZmS9026Om3MYhdbb98QoUfMdu48HBJxUthavdaZf2lgCVtJFjy&#10;xMTEYz0YA/5NaWoA3GqReWZ42Zt63Cn5UDDkE/h/nFbniy0u4FsboSbYZowrhIfvsM5JYH5uCceg&#10;NXKtPlk++v3nm08C6VaMea6bvt+R5fp2jmC+jKM6lZATIOo5xxkHJ/xrf8TfCB9CuLtbeSOWW9Xz&#10;vIkZIiQTnCEkDIzUmlRv56MtvtmU7k2rkD/9Wa7LSZX06K61C4aK4aRCQlxIcKQeoyCec+1ckay5&#10;tT3KuD9rUjUglePf+keU6N8NWs9YjubIy+YGWNpFkwpOOcfka2vF2n22n3NvaTXDRRrwJdpbcTzk&#10;Ads8V6b4V0wavNdanqhlitZ45I4UQFU37DhgOx4wCfUmszx6/hrxra3Gm6e8UGqaY6CSESgkMMHJ&#10;x+GccYzk5FYqUq1XmtdR/q55OY4TEZjBxpzXuO1tlJ2167nzr488PTz3BnjG+VFJc9MjuST3H6/h&#10;WLoGoTx6xYSzylIJH2OCxCscYBYZ9h+VeteJtLka2uDcKRPGzMQv8fA6DuDz07A14bqcJtru4KNM&#10;1upDBGzwMdvoQRXs0JuS5ex8rHBVcLUqUqqtKKuv+B+R5l4k1K51K/uZ7ly0skjMfY56V0Hw0jeZ&#10;bmMF3ZiFSOPBbPc4rG1q2in1OdrdyYScjI/P9a9H+E/g27/4R7UNcg+QhzCh4UlQPmwevfGK+ixE&#10;4xoa6bGtSpKjBVI6M1rKxMmvQW21ZLqV1T5jgKePwJ/zzX0j4P8AAN/4VaLV5Ll5dUnG9FUAKEPA&#10;I65OcdfWvnn+y7vTp7bVSqQGKZdqkksH6gn16Zr6I0j4mQ3FjbTX2kPcTRRAK0NzsjUYHJUqcd/0&#10;4rwatTls1qehh8ylTnJY5uLa7foUdb0rWfC1vN4mv7wL9jKXFuZVXJdSSEOMH58lDg9DXaeMptO8&#10;WeD3geQCO/t/MbcPkkjZc8ZHHGOeSK8V+I/jh/GMV0DdrYLFLlbVg7Ag8ZUjq2ByTj264HQ+ANbs&#10;fF/gZdCvXmils8rFeqMKqEllVj1HO4Y54FZJ9djp+sUalSFWFRPm6LdW7o+RNd8NtpWqXFq4LRq5&#10;8tzjLLkgGqunS3eh3qXdjPLazRsGDxMVPByPrz2r2n4v+AbnSZlu0RZLQu3zxtuAJxn8M9DXmElp&#10;tjYYr2oVG4I3rYaNRc1Nnvvw68bH4kaBqV3qksc/iG3IV5HAXcpztbGMDJO049B61Wk8QXOnQvp8&#10;bLLJKSJUJONoPT6V85C7utGuPtNrcSWs6nKvE5UjHPb6V6b4C+KeneJ9Rs4NTBtNUiBDTO48u6JG&#10;OePlPPTpUVKLcLwWn5GFHEyvy1dz0LVNUSDwskUEIcg4ZM7vrk/WvKdN8RTaRqUyRhnhm+Zhg7Q2&#10;eQPXFeiz37Xl7PEvllYleUoRhcAdDj3xXDzapZeIPDa2wiS3vLeRtskbY4zxnjkds1nBWb0PScOZ&#10;WSKDQXE2oSyFzu6nA5x/k15dq9ut3qdzL5yqS5BB617FpsytF9rRhv2Hfu7fWvGNRsXub6eVSoDO&#10;Tzn1rsoyvo+hx1I2joeq3FtcHVJZ+QprX8IuzamyOTt3DrXRXenxvdiNF+8axhpkth4mtYkB/euK&#10;9yL5TyZx1PffD2mJHZRsOWYda9I8HQrpsYkl5yetcfpdobTTrVj6DIrd1TWFh0tVhcAjstU+5u9L&#10;ROt1nXxF80Zy+MKaoeH9ee91Nhc/JtGME9a5DT783cwjkl4wDk9q2dQjGmajFIGDRug596FK5jUh&#10;y6HBfHu01XXb2LT7BSY5FwQvTFcnpvw5j8L+HZrm4XkDBz9K+jprayvLaGZ1Uy+Xw2Oa8d+LtzdQ&#10;6E0cUZEZVgcf1rGrC6uysNUcZHgC6SviXV7s26AoshAIHpV62s10h1SX5RyMGtn4K6bcajb3ISPM&#10;m5ssfXNaGseBtX8Ra0mkWFuZb+ViFXOFUYJLM3YAZJJrKXuwTNaTTneRwGva+0tsYLdS4UEELX09&#10;+wh4M1OzaLxDqDxwaPKzTRWzwhzcuh2glsfKoY+uSR04zXPfDj4O6d4Is4bvVo4NX10SMyrG7Pbw&#10;gY2k5Ubm56cgcda+qvD6XkOg20Us7PceSD5EjAiNRgkAemT0968LGYvni4Q1OvD4R1XzTWh6Hrtx&#10;Bq8FtP5LG/ilDwgSEYJGCf8AdOMHOePxrO8S+ErG5jhlBjWYKuI4VBAIxkDvjJ6815tqnjF4bx4x&#10;84xu3FztA9Me5/L6V02j+I4dUW2tl8tGlKb/AC33EDtntxzj6nivEVou1dbnryi6K5qO/XQlj8Pa&#10;VcFgIroThMgsARkcEAD0+v0rh/EGiWV4oT7NNcAufknJ+TA+vv8ApXaeLdbbw1qdq5eYXEu4RRrE&#10;53nJOFVQc8YHNeLePX13VtS1C8maTTdNjiZxt/dPNIegXPoATnHbOKKtKnFJQaHRhVrS55tpHMXV&#10;usOoTzWyy3MFtKUMvlkBl6lSdw7d604vF2jyRW2nXNqiW6uI4pZgZeowRgEEdskGuh8HaaX0HS1v&#10;9JuZzNM9vvKZZAQcyMOw5OSRk9ec1x/iXwFez682mWNldyvvIMbxk5bqdrenOeTXPJyj8KNYQjVk&#10;41Ht1ubuojRra5066s5FuRNmQiFfLSMHPA3Entn8a6uz0LwxrGlzXVsk19HD0ad9gVz9zK/xDK/T&#10;rXDaT4L1HT5JbK82adNHtkmW6mSOIDtyzYJIBJA5r0rw/wCH9M07RPs8F6Lt52Ym6gXMZJG1T9Bk&#10;gH/bavMnOVO7tqysS/3fscPNyqPZJ6v1+Rwl1ql3ca7JfxRm7iLCJIQ4CSBcZDDrg+2CCcjkVznj&#10;D4O3N/fx+LvBVzLDNeKJXjkYk+aCd6M3ADZOD1yMHoa3vFmkyab/AKqdpUUYljihzvGSC+ewHQ9c&#10;ZHtWDe3s0USrDLMC8O8LbM24nsyY5z7f41vhKlXCe/S6/j3ufDYTH0sDCdOqpTk5XtsvXunf71uc&#10;N46tNS0/QLHxJb4K+fJb3FvsJRcFgCo7fxAjnGR6V5xc/DW61rQLprC4E5NrJOCVIKjAbB/HPT1r&#10;2L4ca+90uo+HfEczS2krPJELskKZchgTnn5jld3qBVr4n+Erj4cWuoahp8N9/Zs1v8z2JBktxIvD&#10;49ORXu01blcd2fRYnExxiWJt71mvkz4cS0lgLCTI29QRyDX0t8GfB0N94H069sLiWRGLG4kk3AFy&#10;AWjUNgYUnGR1IPJr538Ta5NdXMstzJ5tzMcu+ANx+gr7O+D1uw+EvhiK5+S4NoHKluQCTt7DHGOM&#10;fietejmfN7GK6tnymOnamkzz/wCInhS/hv4ZLS0e4ichUWKPJD57gdScda67+zbq30C1jvViW5MP&#10;7zHBXrgGvQ7VJ7GZLq3Z0mTPlshKkHHUHt1qp4s8OahaRpJNDLiZS7GSNi0jNyCGJ+vbnPtXi8ya&#10;UX0PJqVZ171Jtt9WfP8AqltPp8d55KROsuVZpEV+AecZBI+vcVDoGhJE6rdXH+i3UogItziSKUgl&#10;SVIxjP6V03ju0S3KQXE0rl0Doi8snp1wPw9K8+GumINbygifzfNSZByrA9c56nnn3rqguaLNcNXe&#10;HqKcXqtj07+3I7/wtDZGNQhXEpvHVpGHQhQO3H1rwDxe8GlXji3bfbuzBG64I6jOOcZ617vr3hzS&#10;9aWNo7pINQnt1uGcDZDhhyCOR1B5GMZ6V5Z8Svh5q9toUkoiN7bWx80XUAJQKAcj8s/l711YeUXN&#10;Js/RHVp+ydSmrN66/wBanld6wu09BUGjRw6dc7z9/IIp9v8AvEAzz6VU+yu+oqmeM19KkkrI+dcn&#10;KXMz0+28V2FzZiO5mbTJxlGniQlJFbk7scg/Qc1lXPibSbe6mNsk0gXCrMuF80dyR29q5XWpPssS&#10;RDg96oQW7SKOvPWuN4aF7nXHF1UuW51jeIo57eZIlaIMRlFY5K9x/wDXot7qN0LQ2yRoWJ2lR/Wu&#10;ZMbQuuD+NaAVXUE5J9zUVMOoK8WOOLb+M99u4JNL10QyRtw3Uituy0A6h4jtLlk+VMMK9m8X/DKK&#10;5vTdpFznPSsKXQBpDxuynaF7djXoe0XNyM0nQ9z2qYut3ht7aKNeCFyK5KfV7xZBuDKr9RXXG3XU&#10;7qFSuQBnFL400aGGyKwqBIwBwvY1pbQ5lfnTMnSJLm6uV8h+cjI68V2GtyS232ZrglgRjpXDfD43&#10;ja6sLr8pOMYr1/xhpRlsrTeme+R2px0QqsnJ3sJEvnaZbypk4HQV5t48vvP064iaI4AYfNXo0d5D&#10;pOhRu33OTk15N4m8X2msXMkMYBLkrjFFf+G7GWGkvaq5zfwM1e30ibUIzGHfe2FPrXvXh6xjuPAz&#10;atAGlmiVmvhEmwySZJOGIwwUHp06dzXzj4WsW0PxJJceSZIPM3OhYqGHcEjp9a+srnxRPBptpDaa&#10;c0AuI0jispFDKgbgZK5GMYHXPNeLiZ81NRk+hpKEliGobnOQaaZUjKvK6s4SRZIlBiJGQcox9wc9&#10;K9tkQWnhOyYzQLdRr5e+QlUcZ68Drx169q8w8A6JdDxLL5kB0uWYiSRi6mMfdxg7QT0UDJz1zWz4&#10;s8VDxVerYaRNJHZWj4lvPKwXJyCFyeAMfe96+bry0SR9Jh3CdWNO+u/4eQXelaNp0/natqEgnZRK&#10;0EMZc/MM4BbAGPr61nW3iC1xLLoumzxKp8tLqbLydOWXBCrjHXDfpms6azt7csTFHMrtlWl5JP49&#10;Rz39aj/tIyzJHYQSySt+7WGFWfp2GM4zXM4tNNnfLCXk5VKvu9tvxO8j8bxi1gTUQ084IeIPdGUo&#10;QvJAzgcHHCjvXnvjX4ks1/NN5VtlAI0kWCN8kNzjeOv8OfrxmtKy8O61ayzai2nzwmYBHaR40aMZ&#10;PzYYgk/jz+talno0GlySOmlwPNGxKXAMR+bGMn94SRjtn061t+8muWzS+44JywNGTlK0vTU8X8af&#10;EfxBaWRvra1nRwFeOXYWyQR94gZPbPAGMn1NFv8AGLVfEXh5XuraSHU9pMrrnbwRtbAUYRhnv6jB&#10;xmu8k8NX0yX6XTi4wQ0zRNGu1STnAVxk9eB+VE3g+Kxtbaw8OWUZgLlpIbZ4t8ykZxtzliSwGPQ4&#10;xwMRJ2pNSjr3uaQxWEjUU18K6cv47XPN9C0C+8ceJstfXbx7gws2mLxquepOB6k9uF444rt9XvJ7&#10;PVEsLbzYraEiBVVDhQvUEevfnnmul8NaCniGG3sdCsJLGS74lkZRtijVjksccA4OF6nHHWr/AIx8&#10;Ea/4dtJPPke9tbZkmiugdscgIOAR1DLt9Tx64FeMoutVdVxvE+LzmrTxeKnisLflstdunTysc3JY&#10;XmmCO51C3MduZAxt7hW3kY4kVMZIx1x1B9hXC6pejwzd/bINVhNwkokt1UeYSPxGO+PQgHHpWtc6&#10;vNql6XurgS3JbYcAkZ+XLcn1HX61xPjmX7eCrLF5yKWVooySUwcr+B59gW7AV6CSXwny7mk/c6bH&#10;GX/ia8utYa6kCNLaXO+URoqIytjGMdMNn/voV9B+DviR4e1PSIxdagsV3GPJlUozefFuJK8qRlc7&#10;cHHBHNfM8t/Z3EsykfPcJLFMGflmcb0ZBjjayYxk9qseH7q403y9VUsYgwzx1YcEc9Mgn8QK7pNq&#10;Gm59Zh6k54J1U7yjf5rfUxfF/gTQbX9om2gtNA1a0sJJmvbSzkiWSGZVYEOu3ny+HJXtwMnpX1Pp&#10;tjGkgmkj8yPcPvcFvavm7w/c6l8QfiVHZT+M7q8j09H/ALMnltQjqTy0bNtViRtwMk549TX1JaW0&#10;q2sKTyK9wI1E2Fwu7HOPxp4qc5yipPW3n19T5vEzbmnJnTeBbG0vvEH+mPDaROD5fnLlA2OBx+Fd&#10;J8Yrw2HgxdMNxb3t3dThsLIrvEiEElgMgE8DGfWuFERMCgsBEvv2qK5jCQcxIxBwgDA/Lj8/WsoR&#10;UU1Y64ZjUhhp4aKVpa3PnrxpYveXlx5ufNG47ue5/lk/rXl2o6bFa3JV2Vbgn92eNv489K+qNS8J&#10;/bIpbkQL5jAlNygYP+Qa8U+JnhS4a8muXhWO4kZpXYKFVjnPAA4HsK2jWSPOhNR13ZQ0ae+1bwOl&#10;5YQpJd6S+J0PDmFgTkcfNg7sgkDBq9o19HFbyT27KILltlxaucoGYcHHuO/p+NQfDL7RpGtXAOm3&#10;VzebGWOz3NExbt3H5H+ldPq/gY61ZtcaPdRWd9NhZ9PvchcH+4/HI681tC3NZH6LlE3icK/aq6Wh&#10;8o+MtCXwv4nuraI/6Kx8yE5zhT2/A5H4VQ06Pz7wS4ziuz+LXg/VfDmopb6lGQYpSkUwOVdGXdwe&#10;vGDwfX8a521t0tLYvnnFfWUpOUE2eZXgoVGlsYersLvUVT0rRitViVVzxWWUMl+0nvmtORiUU5xW&#10;nUxWw27iCOp7E96uQwK0YPStF9OiutNXB+fHes+OzkRNobIFZV7uJhLbQ/WW50iM6QZHUEgZyRXm&#10;l1BZ6k0yOoKrkYHavadSiji0WUHoFNfN+j6rHfeN9SslfCqcEU6lNuase5SrJQdy7pmkW8l7JFEf&#10;mXpWXrKNFqbRvGXTAGSK66Pw/JYakJIuVbkkVoXlvZ3SpI6DzQcEY61vGXMrPcxmuSSkjI+HWg2b&#10;asLl41ViwwK9g8VeGbS90YuFG1F4AFeQ3MMuk6rA0KtHFwcjpXpl/wCJEPh9YS2GZQM11U7W1POr&#10;ybbZ5Z4j0n7TpE1tCQWQYUelfO8Ph26h8YxJISF8zHSvrSTQWj0a4n4YsMg14hH4fvtV8ZZgtZXj&#10;iYu0gGEB9z0rnrtcjbHh+VziyprOgR2cEcdwTBbySASzL/CuRk177ZeF5LXS7K3srh54o4kEN+xB&#10;LqFBDD0BBGOe341Bo1rpa3tjFcBbjUFHmx220HJHOW68dD/Wrl1pmt+Jp3him2xqzb3MgVV7Yx1x&#10;7kc814mJcGuZdrabnoKHPV52rebG6vLHd2cVkLZb5JkKS3Fwx2b2wDt7tjnngc8cZz0nhjwHcX1g&#10;I7eGPT7Ncb5ipxjOCQuQWwPwrKvbT+yL21s2mhaK3ijaV5WDeVuY4G0YBJxx1+nr0Vh4mltdT0y3&#10;mUR2Qtvs84VgQpOAXJGcks2OCck+pyPHtzNOotj1oYh0qThh1Zatye2nb+vvNObwT4Z0AlrpIrq4&#10;z88l9tOQOcBT8oHt155Nct4g8UXM9lNLoNzbPZ267nh+0KQuGxwUyo5+XBPsOlavirxJc3F7LBFa&#10;u5iIV4lHRcn2zzt6471xk9nPq8/lX1/jLH/R0cb5FAzsUg4VjkYyB+FVOpdWj/kcfsqil7SvK637&#10;s8w8a/EXxFeTDMstpsIBSPOzHbcMc5JP8vQ1v6e2rXmiaczXEsbu8c8jKMdM7lZffvj+lcbqHxP0&#10;HTrjUEfwcZpVl2bNQujvjIG0j5QMHI5znn6DCW/x71SxsobbTtL02zijGEJV5Wx9XY54rGNdQTvq&#10;zhq5tgopRpp6eR2/iTZ4dNnJeXJYSzofKhi8w7OMsRk4GRgMO4qhFZPq97I1hdNYLBN+9SNdrqhT&#10;IZHXB4HGOOfWuCuvHOq+I9ce4uHgmlbC5aFcADoMEYArpP7X1LS7G3txcC21CSXzpXgHykAYAPY8&#10;c45FeTia8pq0dxf21hVh5KEXztWu7W1/4B9GeC9Iu/DkaWwt7e2aU7n8o5dcACOPGOigMSf9ojjr&#10;XTzwafqUF+k9wr/bYVikLSbljXJIlVQOxOfToD1rzTwH8R9M1jRoYdS1ZNM1C2YwGR2KqykZGWJx&#10;ge/YY5INd94avrG6tLkQSq4RxGZXOVkUnB7njpXZQpqUUom+Fnh54dQhtbX/AIJ8y/EPSLzQdemR&#10;pVjgcKYwFKFgcYyMe4Pr0NcDrVwWdhE0UuBhSQAGyvI9gQxBHoa+tP2h/h+dQ8P/ANq28SSXiOjD&#10;PzKBtwvGMYzxz13D0r4e1K8lW9jyCI1Ysyg4/hI6j/PFZTpunPlZ8TiaCoVXFbdDhtRBgvyBnajB&#10;48nOB1AzXR2Mtte+G8JvjkiuowyntzjP5GsTWIhJKr4ALAjI+6QMEEfgf0p+hOsct0ks8axTRjbE&#10;cZLg5GPT6+9dCSejPYwEOVVqE2tY38vJ/iereBbTTNM+JOjxWTxzsEkaeVOpcRv8p47YB+te8QMk&#10;sxZuC3UmvlX4eXsWmfELRY0njeKSUqjI4Y/NuQg+nJr6uit47NvJuleMKyiTA5weoHviqxNVVKnt&#10;ErXPn6zc6jk1Ymlt1aULHiSA4PHBzUa6d9qlDPIY4U+9tX8fWtvUZrO1u7mLRTK1jJgRvcACQDAz&#10;kjpzn9KrpZywRl/srNAWEbyBSQD2UnoD3rG7Sceo+RJ97fcZ8sQcs6ZEJHyKTyo9DXCeK/D6alkK&#10;qM7kkLIcZwM4z2ziu8uGONkce5RkYXms7V9Ke7igsrZCtxcOI03sOrHGDjkdahtLREb9DwVtTmj8&#10;UWE3n3DzW0m37QTh1RXbIBBz3JBPJ4PHQdJ8X/hbr+n2dpqWj3Tm3EIuVVZOZNyL8vHXBLZ3f3e5&#10;rd8V/Bs6PPfy/wBpRz31srzvHgJG6KpL7GJySACcEAe9eofCfxXdav4TtdMltVvrKPFvJbzxncql&#10;vl+YAkHoe4OenJyo1Xh6karR9hltergakqWJg+WpZfO+h8jarqUfxW8K3XhnWkFn4gtE+0WdzJ8q&#10;llxgHPruYH069q+fGjlSCVJAUZTgqwwQfQ199/tB/DOxjt5td0yGAWdo/wAtlsLKr4wwdwc4Jzlg&#10;RwR06V8O/E+7sz4i1CXTreW1gmcP5M0gdlcqC/zADI3FscZxjNfW4LEqq3BRse1j8OqcI1L36bWf&#10;zOXsIfNdxjPNOuG2ZU1Fpk7IGOOvanXAMz57V6u7PCRattTkWJYkOWJ2hfU12Vx4Gl0eT7LrGrW2&#10;n36gF7dR5uwHkZZTjP0z9aq+CPDsOnwwa1fQJcyklrK1c/KSDjzWA64IOAe68gjg9LP4UuZpDK0y&#10;vLJ88jM5BLHk59TzXi4jGqU3Spvbf1/rc9jLcPQxMpKpq101P0nfV01HTZ4pGCsVNfMkS/2H8Rbu&#10;TtK5Gfx4r2DXdZh0eCRI5Ruc5GT+lcbY+DZfEd694o3b2ypHavdn7s4nJR96Mj1vwNZJr1i+4BmU&#10;ZzWZe6Etvqbr5RQZ4JHAro/h9ZPoLJFOCE7+9a/jmS3iQSwgb2HT0pOPvcxSqcsUmjyHV5pNS1uK&#10;yjXcQwyR0xXSa7oDrbWqoDjIJpvhZLW+1d3ZVWVTn3rrb5lkvlWRcRhfSumJx1He5zXiPUU0zw0I&#10;cbmxgKoyx+grkNX0BRo0Njp1pdLFfgXF0ZXIlGDxlT0+gx2rtdasriXWtPk01o/tAbYnmfdBIIOf&#10;wJpmo2GoRtqQ0/yzdSyJCcOA8eSMnHbv/wDXrysffZ7DwatUTvsc7a29zo+rpc2Vqb3Wrm3S2jkk&#10;3N5e5gDk/wAIHAyf7wquLrzNWurWzv7iW6kzGrowRJG3EvKcAbB1Nd5pts0Gh3dj9qiW4mge3e7L&#10;knftwpPfAz17dhWN4N8DyqypDCr3TRsZJg2VwP4F9e3Qd89AK+aquU5KED08RCq6ijZcrWsvLsvP&#10;su+petfDn9ow2tpaRrczRIF+0yHGDjlifU7m/A9e9alp8O1W0nKONSZk3Qwy/JukGBksOg64HGPU&#10;5JrX8L6f9ltEtJLpLfULg5EDAKqgDC7hzhv4jnk7hnJWvI9X+JfiK11iW7tLo20QJjjijiVkA5AO&#10;GBG7Hc81LcY2RGMxywtOCmml0Xkur7nV+Pb628EaxpisRpdneo7Xa8yFWRNsbkDJAJwpODnHHOTX&#10;kWrfF3+zr24udHs916pZFuZpGMTr03CLAwTzgk9DyM1leM9cbX5Jb7U5ZLu9Z1DXDSZIXB4244PT&#10;ABA46VyZnghkiwrTqR8ykbcDt9ev6VySneV0fJzzGs04U3yxf9f8Ez9WlvfEmpzXMxM19fSl3MUf&#10;3mY9lHv2qpYaTMkjwyRsHQkAMCCPUfhXSW+rRWdncWyWSpeuyS294rFXi2nnA756dsc9eMRLol5r&#10;aRR/ap3upSWyQSpGehOf6dxWfNZHNh8JVxkuSguaVm/6vYueHtCMYMlxiOFBmTI6+i/U4/Krs2ue&#10;dIzSkNLnAHAAA7Cl02xt9N046SCF1EgzSSvyrsOsY/3QePX5qxltkgX55FaUggFAeSf/AK4rmpr2&#10;jlUl/SOKWmhrLrBW1aBIY4YLjZ5zN1UEYHzdAFJzx6V6n8J9V1Dwp4HudQmure4W2uJGjtpnBMez&#10;O5cds5Xjv+PPkE9qZ7RVeUKhAXB5z1PH610XgnVjHZarbPG0kqWzSeW7g5KKQWwcZLqRn3jNdVL3&#10;JqSPUy2ovrMVLZ6H0dpHxn0/x5qs1lf2iWcLWuY4l/j34yvX5iCSM47dulfFfxr8PHwd44v7dSrQ&#10;SMZUZe+Tyf8APrV/S5L61+IRvllmtpLL/SLeBmwgXaSVYZxnB4POCtWf2hL+31228O6nakhvsgSU&#10;upUlx8p4PTO2uzFS9o1Nu/8AwT6fO8Ao0lWgtF/X5nj1w5lds8Z+bPXmoUflgWxyMD3qUwsIQycn&#10;uay9TvQb3y4E2JI5wmc479a5oRU5pdD4yCvueq/BHw1D4p+Iei2k0oCibz5WOM7EO7aPyH06+1fo&#10;RotppLTSfara3u5rhmkmmuUWR3BwCORjAwMAV+f/AMAZ9RsvFr3mnLA4htmE7TqCgRiBjkg5z0wc&#10;8fWvqjR/GN0bxlkiURxMqBtwTeDj15AzSqyble59fkdGFelJ1I3d+u3/AA+/3nXeMtA07S/EH2bT&#10;YuZYgUgycKxHBBOT0GcZ9a6g6BZxaCdMkJw6DdJHhSxDA+/fmuU1C0Fx4h1K6u5g0aMEWSJ+FVdp&#10;UDBPBAOfw96m1nxGy3MMURc3EhUbGGWXPUY7YrnqycPe2PVwGXQj7Scopc97L+7/AMH/ACOEGmBN&#10;TlRzIiwkt+8jK7hzg+/HNU7m4S3vFntZnjeNhJG47MOQfrkd61db1w61rjNZqHhgQREqQu7BOXPs&#10;T+grG1OWGCNU3iVnYHKjAX1Ge/Y1mqqSt1Z8DVpxpykqeqTevcs634y0DxBdRTahp1zazIS5jttr&#10;JJkHcoJKkA5xt57c1znhmbVPBD3LLF5FpqUreTbRTGRrVgGeKE5+8SFI3AkArit7QfCqaxf+dM4C&#10;RbiiGMDeypu4+gxyfWuX8MT6j4k1bxBaXMm63t2juNKlEgQSncy7doJye2RgkE8CuxUatem6iV4o&#10;+6y54mVGFavPW6cVbe21/X+tzd1DxJ/ZM87GeJoGIEqJH5bEjqeCfm57d/SviX9pXwtY6bq8esaU&#10;his7s7JYSoAjkGemOMEDp7ehAH0z4shu/DYaRUubq2uMGMR5O9mHzbmIyOc4A9PfFeJ/E20/t/wl&#10;qEMgy8AZVXPzbxyuV7cj+VdOAr8tRVE7p7/13PosdGjj8MqtHtp/l/Wx88WEJMIYetej+AvhM+v2&#10;y6prF0umaWQzRq/35R64yCF9++PcGuK8Pac935UYzggH7u7PtX0TomkXradb215cxXFxIwMssq7V&#10;xx2AxgDaOmK93H16kFyUnr19D47C04Vp8k2y3Z+ANI1W5+0Wswni8wRLao3lG34ypG75THhSBzkE&#10;dTX0DovwPtLrTYLmy0mO9inRZTKhTYSVH3d+DjoenUmux+F/w/tbHTZ73UNMtYrSOPEaQoI97jH3&#10;Uwd2cHGfy4ru4LhREPs9nNJHzhpCkJ6/3WIPpzXxrqzSfKtX6n0VOtQy5Tp0VeTd7b6W8v61Pkjx&#10;pr0kvxDs9LeULESWxntXsuneIbTw3aW6cAcEECvk74ianLa/GCwk8wtuJSveLuxutU0W1kz91Rk+&#10;1fplVtK63PnKC3T2Pc9M1ZdatFuYsgYySO1ULnV47tntpHDkdM1n/D+YWmhLbSOu/Zxz1rJ1C2l0&#10;6+a7OQhOaHupGkUmuRvYxZ9X/wCEb8VRlnEaSt8o/GvdVs7bVNAF0jKWKbsj1r4p+N3xAzqdqLVs&#10;XEclerfDj4wzz+G7e0nk2Pjli3H1reDRzV4NLQveJtdmsbiWNSXfftAB79sVL4d8RXUE3nXlmiII&#10;SYtjFpJWZcFuvQgnj8uM1k61ef2lqq3trbPNaQrgSyLsjeQ5ycnGeoH4VsWMl7rERvpzbPNPH5Qi&#10;toOV2lRuJxye2SQFzwPT57GVPaTunojLB87qKbTcey8urb/r5FyDWPsga7vpNiA7vK5HJ9SemT61&#10;d8beOfEF34flg8Aaeigsi3d/FKHhRmCkhHJIYDIGM4ycgcjMFl4cjvi1ot4VaQ8bclnOCcHtj2B7&#10;54rFaS88B3VzpkbbNGkbzQECM0rlQSrYwR0bJAA+WvJVb2bc5Ruv63Pqas6Noc7s/wAF53/rUo/C&#10;Xw14p1nXrhvENzJbhUJEsjsCeRjKjj5TkhgOmOTzVfxvJqUutXsF9ELWdFSKRFk35AUbSWyc5G09&#10;a7j4caxdrHPqV3e7UCbY0EKFyMkZLMp2jPO0A/gCMz/Ee5svFmgy3ZtY7LUkMfl3Kp5YcEkGNjnB&#10;PJI7/Iawq1PrK57W8jwMzVTGYRShdRjrrbXz7/1seC3U01payW2RskbLY/iz6/lWa1sQxySUxgAH&#10;vXeWvw01/VRI8GmTSQJ0kbEe7ryu4jPTtWNfWqaDdyQ6laXEV4pw9tKmwgYyGz0PHTjBrjtJLVHx&#10;HJNJOSsjIsNFE53FgigDcX6jI4OPTp+dbOh6ddW97JJPLiCFVyI2+R2IwF4ODjAP4CsrzRf6kYwJ&#10;La3wP3SN8xI7dsk8j8a7J7JvDnhaK2aNS0xZ555R9yQ4J2564XC59q5qurUO5dNyjeUW1bsYmp6a&#10;I8sCsc8bb0cHPI5Bx9cVj6hprPMt3GqraS4YA8YJzleO4II/CtIXSSF23LIUJG5+wq/qmmWy2EzW&#10;94LxoisxEKfJE20AqGP3ux6DBDda0alHVF0cPUrxlKnG6jq/JHPW0R86KFHUiQEFzwqnJwee1TaZ&#10;HDpOoRapGINR06VQrFgxWWN8hiAyqcAd/wCXeu1xHKSJW+zSqRhsgHH5e/Wr8l+kWltZTot00iuo&#10;nibLCRzkcHryTwMHnrxTp1VJOPU68PCMXfZ30f8AXX1OL1rX4Y/E107xK6hMuZG4JB4IYdRj1FVv&#10;G+uv4m0OwtNiLKzZAQjACg57Dkll9uDXm3jTVZ9N1gQW87NGsaqCOGVgF3Drn726o7LxMdsLTEvJ&#10;HE+WPClnBGTx1Bwfwrvjh70U0fpjhHEYd0al/eSb9dzv/CehaZZWzXmoTmRpkngSMrlFBUBJCRz/&#10;ABH9PSvOtKVJ9XKTMFDsERwCxBPGMemcdOeaki8SX0V0YlkLCJOFLcjJHOR1wQPyqtEskEscyKDJ&#10;GwkUnnkGnSov2qpvsz5DFYGnRnClBX0bZ6p8MNfk8ManLFawKYrzaJJlGWQLkkYzgdM5xn8Ca9N0&#10;Np9O8QyalcSG5WaX5YpOBNGe2Dx0P8q840fUW8TWMepXtpFHKqENKsYQcY+6o6Dnp0/lR4h8bHVG&#10;htNMVoLq2VRGoOFATOAoI5Jwe5znoa5rNTcd3sfRZJGNKn7KU0+vZ/P5n2V8Nr631C42s6OYreW4&#10;BcZG5cDJGeoBB/CuPmupEg1PWTIpmMgt+SC4Yr8/HYAZ57EiuR+B2uap4k+xW+n2RkvLpHt8O4RC&#10;TjeuSOnU4569hXp/jHwufhjDB50ltrMd1PIZlEYALFgQuOcja2ARydoOelEsNUdJy5dF1PZxUHU5&#10;6NKaU5qy/r77Hm934m0TwVoH9vawxhhmmNsgaNmjGE3lpNvRcdODk8DkitvwPcWPxEisr2wu7SWy&#10;f/XT2reYkQBAI46HlRg9yK8f+L3watvjNrUWoRalH4Wto7fyiILcOJ3XdsYoXQlsMRuLEkYwPX3b&#10;9nH4I6X8MPhlp+iTXL3lzezHU7u5VPIMxziMMMnA27eCTxj0qVQozpJJ+/2PEqYOnhqEMDVgtbNv&#10;S71u/PyOzjuLGKOZTm38smMOg4jOc8D04A57V5xoeiTr4tgit7qAQW9xI9u0eHZUboG9cc9u/Net&#10;/ESHTHSC0gvbaxvWVZZ7N5GhE0ZP8LYx2IwOa8oEVhZW97PaWAuXjjKeXHIyuR/eJ6gYXGBycnpx&#10;nWVWcIPDxlbm3+R7lDEYSrKPLZ1FdRXbTW/kL8Rvs9tBeafII5oY7iRCx4yG+YD269q+WvHehfYN&#10;QnvLSRmilO+eN2BZG6fiDwfbvXs8cMuo+GdWuJfMSKR1nRd2djDG7HHTaV/U14n4omnzNII2jQP5&#10;e7nBBGOCQPWuXDrlm9Ov5nwEMVistxksO9m9VuvVf16nmvhKK00KdJ5VMsUDhnKj7xGSoxn1GK9k&#10;tPEmmx7HhR3X5dpwAApGeQe2ce/UelcX4KuNK8ORau2qTo6RzLGYXUMCMkbgOp/CursdR8LazdQx&#10;WV7DHGSAPlKBsdAM9eRX0Sa5m6mtz1MNTag5Wd77n2L8GvjAuo/Du3jR4WubTfA23g8H5SSPYj9K&#10;o3vjvUpb65eCUujSHJKbufrXP/AzR9OtfB2qi4khJguvOkWT5SqmNQpA6nOw49xUcutxXLmW3IaF&#10;vu5+XH0Ga8zF1aatGMbvzPcwFFTTktjxnxP4KttT1S31Ro1kkjO8E9c10MvxOttLsI4HAyqhGWpN&#10;P1GzvJprVpAzqvTNeeeN/DbX9w5tzg/3hX3laEvsny+HlBX5z1Tw14wkubqEQNti4IHtXbeLvGOm&#10;6ZpGLy4VZnTKRAFnPvtGTXhPw6E+i2yfaWLOuRlj71va3qCarO101lFFu+UzLIX83HAOc4HAHArz&#10;8TiHhqXu7+ZjjarpJVIrU818VeGJvFWvi9SXyIM7gGTJPPpmvQPAXhid/MMN15FvBsLzvGrsTyQq&#10;g8diT9O9UpldVUlW+fJQDuPXmvXm0O10XQLS0tT5AePc80zBcSEDfk/XPtgCvGWKqSi1fQ48LOrj&#10;qtqztFbrY5++8SxPqaI8xLvgKm0YHXsAfz611cHjLTZNGtrGS9Ng0cj/AL51OJPmAXsc8Nz6e/bz&#10;Z7jw/pV8TJrUcs4yHMcDzJn6gY/HmqMus6X4k1CK1gS4ENsvmrcOAQW4yojAwB9cnHcc1lOVOTtc&#10;+ieJw9404SV76WPSbXxdpcGty2tw15p6ywNHBPOVhVSDwysGPJzjPHfNFxrVzbm3nllYCRSirli0&#10;YxtIBPP3c5JIJriNd8NXfiLUre3NwtpBGXLzXLghQcEnrzzngY5PvXfwS6XZWaW1hLHqF9ANzP5e&#10;6Ik9wDw3OTkD05rnUeltB0Pa/WJqpHmWlmQ2kk91gwFoYgcuZXO1hjJwOSc9z71uWGr3Vv8AZUhh&#10;j8qy+aEvGpRWOcvz1bnAPpn3zz9u7O0s7yuTyAOFU+mPTmtnRLy11RZsKkVvaARzzBlUqAAWk5G3&#10;PGOQevSm/dR7dRR5G5pNL+upW1Lx1N4ZmN3K1xcPdgcJJ5bybSMvkg4U8rn2PpXlnjHxNd+LPEE2&#10;p3JK+YcLHnOxB0XOOcf1rXmsLvxTrtwlvdefcEsLZygjMyp0AXgL8o6ccVzeq/bbQXkKWwR7curq&#10;pDHcCRjPTqO361yScp6paH5pj8VUxT53pG+i9PMvaRbpaSHUJn85Y8FWyRl+gHPp/hXVa94hs9Q0&#10;H7CySyklE3udoQk8c/UgH2Fc9dW1xoPgy1a4l+1XJYbwQH2MxyzdDgA5UfWs/SNbuNPLukaTmSMx&#10;SJLyjKeuea5lScnzz0v+Ry0cTUw8Z04bTVnp0Mi5me1aSN2jhKkjyz1J6Y/rWlaeJzpGl3EUdiLp&#10;3O9ZWc/KP4lA6Akd/wDCsLxND5Msc1xGfPY7ZMNxvX7x/Hr+Ip1vdA6eH+Xb0wy7uvv26VUZJOzM&#10;qc6lG/I7X0+RDrGqMJpI53jnicEKFGMIRlSv51katqr2lonlScRt5gOeSw5BqHUbnZYxMuyRIsxE&#10;uOcDkc/Q4/CuQvNQe7YRA4Taen59axtdGsZTk0kXtM0JNe1Ke5e2SSJ3dip4P3jg56dwfx74rO1j&#10;wvFAtxZOfKaWPz4n27SQo5GOnbP0Neh+Cr6PSbK3Sa4VbWWPcs2A6g5OVAzx09uh7VS8a2/+gzXG&#10;mkXLRW7S4K/M5YEORnOTtHT/AGa9OhOV0noj9Zw851aalKHT+keQXsi2GpGd8sceU3HYH5W49cH1&#10;rqNGa1vomYSK+3GcEZUcDn8SB+NdH4U0LQ/H+n266nHcWl4JCzXsGBGynllZdvcjGR0GeDXoGseG&#10;NC8C+H7STTYo7iS7VlZJWEgchiApxggDBP8ASvQ0pVYuPvS2OarhYVX7ep7tjivCpjaOfTkT5SWy&#10;y8HnkfqK502rQeJEt0ffIjj943KpznLewOc+1bvhvw2db+ItukCPaWkju/lK5O1BkhSepA4561c+&#10;KHw51PwvqZ1CR2t9LaPbbzRSBmlI+/v7g89x0A965MTR9niJTj1V/meVgcK6VaddPR6HqXwk+Mlv&#10;p2pmCYG2s1iNs8qMAsZLrueNjxwAB2OGPcCur+NfxUstU1bTdO0ZZrhgxlmvpx5bEqCojVP4RwPv&#10;c5f0HHy/pOpzh4hB5isq4USPuAwcgnnFe3/ChzbawxaAXzbAJTMRtVx82CO/U8D35FaSxk40nSlq&#10;me9GnQhVjVvaXRdz0nwD8PX8Q39jcTLmCN1kmdiQFTrtA7M2AOPXPavXdb1V9QQWmlgsIWUPNGMA&#10;DpgY4x0rOs/FGix6RbRzGS1c7N1rEhwSSNzfLnhR29Biub+IXjjStA0C5tdAvZv7TuJFxPEWUgAg&#10;n5uM9Mcep/Hy3Vi4tKSd/v8AkjxsTjoqpKvPeOy7CfGHxhaNc22k26edf2Yy9ySC0TEY2flgn3+l&#10;eRTanc6c5kgkbzJV5IOM+uR+dMt57W3IutQmaS5mbeyLkls9yf6Vq3c066BNqcdiq2XmeSrBQcnr&#10;yB0HT865pSdSVlE+InOVabrOVnurbr7ij4e1SY6rFbzyhTeJJbozJwGI3Yx0Jyo/ya8m8f67c6fa&#10;3GjXSvPcrMrBVTHlsv3mx2zwOOvHpXba34qu9V1q01CeONHtjEw8hdoUIQeB9B/Sud+Nt5FqN3c2&#10;91HiVHOJFXbyMHGR1FaU4ONVW2PSy7MFh6z9q7xb1urvyd99HrueGXt8l5fy213GZbV9o2j5crwR&#10;yOT3HWujstOPhiUS6eEe3lClXLEEr14bqM+owRXDtehZwl06rKr4YE8YGc/nkGu30uK51TThHp9v&#10;GbKMsy3U1yQB3IA/HsK9yrdS5Vtp+R9DQqv284y1iz1j4B/EbVvDPjSWOKyi+y3cDo6StlV+XIOW&#10;POCP1NfStt/wiNxAjzmGGUj5lViBn2xxXxj8O7zUH8SXuj28Yuby4tSqiw+Zs7l5yT0UZJzxxXq9&#10;t4OvdNuL5bfVL7T4JbhpUtbOQSRxKQMLlRjIxjAyBjrXHUw9Np1JzULaLzPpqUOW1OhBu+rtpY8b&#10;8JeJry8+Id7axys0ZfBAPavXdUmFlcQxuvJHGa4b9nLwOuveINQ1aT5gZjivRvH+lIviJIFcoUU7&#10;cDPzcAf59q/QtVG7Pz5uyI1ghgsy0wOXywRBy30rl5L1rhkjt0dgBhYowTzn7o45J9qta9pep6ZA&#10;zrIDCVANzIwwzHnaqgk8YPUetb3hHwvNozqL6fydYniVoFHyiFGwSd3HzFePQZPNfG4+vUq1XTnH&#10;lS6f1v5HO6VbH1I0lovy8zd8PeF9T8V6GkmrTR2FxawCO0tphtabb65Py8ADJHJ7d64678MeIdQs&#10;1uJLaY2mMxiWUZ29sKTnHpxz2611EmgLblrjYIoF+V3MojCA5wCzkDJ9OetWxrcmgeGtQlt3D3aZ&#10;VNsouPKDD7+clc88KD19O/mvRWZ6uKyvDpOUqjcktdrv+kcPpng8z2DX091HBAmWZVGZQqkbio4B&#10;IHYkZrR8P+GdT0XxNC9qrX+mXUiK0/2Z9joWDc5A2kex4rpILCSys7CC2sJLhAu+WPUVTj5iclFy&#10;NxwDyePTitjw/qNqmrAXF7dSN526SOQ5WPJGSO2O2KlJ/CtysPk8ZxhUptxaSfm3+iMu7sl0+GOS&#10;9lihuGCjyZABKSxGFweTk/h6+tb+NP0+3iv7MmQSRgmML+8RuMhlBOMfjnselUvjB4JupZP+Egtf&#10;LGmlcuCcHOeCcdc+uOw71yt2+paZ4dtpWZRBfFsNj5nK4DZPoc/U89M4rWcpU24yWq/I6p5l9X51&#10;WjqtVbZrz+Z2kc0TGBruKZvl3+TFwfUbgfur7nn0BrEivZpmczFbMTkvLp9uWdzgsFBxjkjaTznr&#10;XNaZf3zxTQWrIgcDcsajLAD1/GtLRLy603xBBdBDJJt3ugf51HTv3xisXVurJHg1M0qYyShOXLB2&#10;Tt2/UqJrOrQasJIpJdPmEm2OONmXy2xjA7+351vSfZUthYvsSS323E7qfvuMkJ1yTkFvoOazvElx&#10;NqFtBfGUuUTEks/ySMAeG6849R6Ug0JxZbyVlkI8+Il+fNYZ5HXGMD6UnGTTprXz8jx8Rh3h6zpp&#10;3XR9DE8W+I5mEljIUEEYXbGY8HPrycjPH5VmQ3f2eW2X5hGwDPnnjPT68Vja7qmoarqMf2xXkWFV&#10;UMFzsTGQM/StrS7QarJIwmggCRlt0rYBx0A9/wD69ZpvmtucTvc0PidZn7EuqW0jBZsOYwv3flHJ&#10;+ox+Vcl4bvWurV0cF9xAwehPSqnifxJeXusQ2lxdNJBGH2rnJ+Zep/ECoPDRmMjoXDkjAweh/wA5&#10;qatpO5rNxeqRLrji4ku4ViSNdm4RqCBkHBx37n8qda+GbM2ETxw+XcNEE4ywcsMMW54HJPHT6VJN&#10;HHP4qshOzSRTTLGwwSSD8uM/jTjJLBqMjtbG3hcyK8EYJG4ggBeeOTgfrWVuqPp8oo06sJVGtV/w&#10;6t/XY5fXbxorS1t4pJDDC5h3ByuVBOOO3B/nXpHhLT18m4dwskHCEnoAM4OffGP/ANdc2+hNqsMp&#10;iceYzFzgDAwX7fXsK9q8EaTYt4Hu7S5Rd8kwCvE+1lOxcN06ZzxjGOK7vap0lFbn3mHlGB5P4Yjt&#10;/Dfi26012DWkshuIFyCnzHJHtyT/AJFe0W/h+yuPDV8lxHHfSrAsnkJHvPBXcUxkkjOc9cD615pq&#10;vgmXTp559vmRx/L+7JLqDjJ57fKOfavSvBWtWy3tmZGRgn+rnU4LYHRv8/n1rCrPmtZ/M6K75qMo&#10;R6nkvww1NE8d33kqbgJayrGyDOfnUA/iK6DxRdan4igvINVtxbQqZ4plL58sqrFDjpnAB3ccA+la&#10;vhHw3ZeEvitrNuJTfJIiSRSqnl71Yhj16D3BH9Kv/tGeHbK48N3d3pQ23uI5C4lwEjZwjY45HzdD&#10;yMdecV7NWftdd9P0Pm41HRo89tWeDW12ugTmys7qPy0GZJrckszZ6bh2AwMCvXfh54j0/TtMR3dI&#10;ZiOQygA55z1Neb+G/COli3t3aUsnBkHmqe/Xjt04Ga9B1HwKItOW80vzpVwS8b4ZsAcsuAPyxXhV&#10;6d9JHhYilj4yeIcU7HSXPxEmkuyLYFowD1+7z3FaWueG7+/EE8It7gCLzN/mEM5ODjaRwRnaeecd&#10;q5vQfCn2COGW+kJkYCcQrjZ7Kx7H1H0rq9O1lZoXd2aLYrSOQCwVVGTj0PBrljTUE3FHRhcDUxNO&#10;U8Y7RepwSeZb3Dm43RGFisi5IYHoV/nn2rUPj/UrPw5d6SDELabcASOVDAAgflWfrfiT+3NVvZwg&#10;SGSQsFIB9BnP4CuavJxPOCgOBwAOc12U04rmR8hzulN+yl3XyCMG5VoTG8zspyd+Mcc9awvjJLJL&#10;eWV6x+W7so5Rubocc4FdRp1hJeC7urhnitbJCWUJhi3ACA+vf6A1yfjRRq/g+2m8kSSWUrwMxJ+V&#10;Dhl/D5sVrH3ZJvYHTlGKclvqjwvXZFiYSCPe8gGWDYwwOOfXgCur8Lai9zppj8uaCByA6RYVR2JG&#10;e9Yg086hKBg/u3ztHXHf+lTT61a6TbTWMZCtkmOQjOx/8ivRaelj6XAwnUal02Ot+FGhR23xZ0O3&#10;hmkuEe6RJZUYlmViV79Mg4P1r9JdO8Kadp1hBbWtlHKka7WZ7gKd+Tuzwec1+ZWi6pN4QP2qF9ur&#10;sFMbKCDBg5znp9MV9laH42XWtFsL1dQnjE0CNsXdhflHHUV5eJqQhNSqK57n1unOo6DrezS1v3Z5&#10;D+zNO+kaJLvGCzFua6jxEDqGsSXO472brXN/D2RdEtWhYbfl4zW7b3K3OphRymcmv1FqyR4G5raN&#10;Fa3uo21tq6xjT2YAvOBtzz3PA9M9s16BrXhVLvV4pLh1j+zQMixgBS+37qDgYxirh0TTp9PsHSRE&#10;NttldTGG+YghOp7Nz+Arj/GXiu9tM2qZmnGQzN95sHgZHfp69a+YzBc1Ry7fmengkk21uzl/HXgT&#10;VLyNLixjnnCE5ULsiTvuB4UZGO5PHJPbE8OaFPol6z6ne2+1QGazSXzVnIIID7TtxnBxnP55p+of&#10;EK6tLJ7KWGSIbnbajY3dSFxjr2NP0K2uPE8qLLGscLgsFAJbAGdx4wDgdOenA55+cnTlB3kjpeW0&#10;KlZ4iT9Utvn6mpea1JfTwwQXPnzkNK5djh2OcEc84PrUVhZjQ7qa51WcLO0vzcMx56jgYOOOvPHa&#10;s3S7k3MR/sywEEUUpnaeXkAA54UYA6jjnPGe5qr5upeKtQhtQwZ3c8k7VyxyzN2+uPSufnb0RnXz&#10;eNOKWHTbe2mjN3x143vtYsrSysrudNGhLFYnXYZRuOCeTkA54J7j0rmoryWWKFJpHkgjJ2xu52jP&#10;Jx6ZrsfB/wAP7XUtR/s69S9Wect9nnkj2wuFGW24JIPpuAyASBwccz4lsbbTNVvrS3kWSGGTbGfM&#10;JLAcYzj8vYV0uMtJzPmcwp4p2r4nS+n9JCaXqa6bN57xb+u0nop+nevYNM8NaJon9nyXUbalqMC7&#10;nndAYQWJJGO5BbjOeleaeG/Cs2uy217ep9l0iPBM8mFV9v8ACv1xivUnm8+FYI7N1lcMSApCquR1&#10;J4FXC9rtHXlWCjPmqVV7vQm8e+ItNvPBc1uiJcTTsIlQDGwjDH6cDH415d4w1a+NtpclvbPHJbxk&#10;tLICR0AwPauzuEu9QuI5bW1a8tosxW03ymKSYkFj16ZOAeh2ivIvF3ji7h16Wy1Ey2+44MQUjDD5&#10;R9P4vyPpSkqk3dbHr0MrpY9yqynZbJfqzI1HV830v2Yq0B+WRMFVJOCe+ef6VveENeD6xH5tqjxT&#10;L9na3jIjDjnBPrgnOTWJqy2tnrUF5ApC3EKTFUIUbl+ViPqRn65qvbSiBVIXIDDG7v8A/Wrjc5J3&#10;PjsRSlh6sqU90zF8cSt/wmLGaFIWMuG2DHHGM/hUnh6RRO424IGOvWqfi8QzXnnJujbg4Y7t34it&#10;Kzs5LFYJGZGjnUlGVg3H4dPxqG+dXsZzg7NrYdr7PbvHKvVCCHB5B7c9qfLcWl7HGgupLLUOH82Q&#10;4WSQcqS38JB4yRjjJNUdfIcDLH5T0A4/OqO8XFuj8H5eTjGKi/KjfC4qrhZc1N/8E39Q1nUtDQxv&#10;bwCVo1IkiYMjAMDnqR1B9vTHSup+EfjubWA0MqqwUhMgYYMMjIPQcY6iuI0iHzo1ttwYO4j2Ff7w&#10;J6+2z9a7n4TaDb6Zp108zoqtKXARC0kmRnaoz1wB6DpzXfGVJ0G5LU/QMHiozoxru0V/SO8u7X7d&#10;JKH2xnnOx/nCk56Y6EdunT2rLNo9jdQurLF5jqAgYfe6A89KuW3iG1sUuDqUE8WoPMZFYoAoQgAK&#10;w4OABwecdhWdr/iTT/CdyL8NZ6vLG6zKfmaJRjI6hST+g+vTipp1JKMWZU82pVKTnJ+92676HLa3&#10;4ov/ABf8RZngMZgIMEZRcp5KnbHxz1GPxOay/G+hahpDteT3Js2yllexQqQssRI2nPpuHIPTt6Vv&#10;/DEw/adQ8SsirZQK0iymIkRrncWCD0GDjtisbxd8TE1T+2ycPFNI62biJgJ1KjLKOSATyPdVNetO&#10;NNT9nHR2X3jg41MOqEt9/Ndf69TL0co1ltCIIYyCmwgDrjJ9fx7GvS7XXZLspbl3imiC5KN0IGc+&#10;54rzbwnYHVlEUkP2Wy3Hy8riQHr94DJ79e1ej2K2elskM1vdwvLgWkzxb45Acd87gQcjGDjA9awm&#10;76T1sdTrxoJe1dvyN+O7iu4kCEgOAdx6EjrVLxBpWp3mlC00+3Ek91PHaj5scFSxx7HaOe2DUl1b&#10;f2Z5qOoYhzuZW3At7YwOoo0PxIiyh4wxuYXEvJwN20rux14DN7VyezfNotDXEU3iKLpQe5zXij4b&#10;+IPBulpcXcMUkDkIWgk37CegI6jPr05xXPXMK21pFHLj7VuLyMrA+WuAV9wTzxXtPjq9ttV0bULi&#10;3jvIzbwPmKQggltojIwcE7x0bpjrzivneZjzbDL7juds8lh/TrXU1rZH5/mWCWBqqCd7o6GQ295p&#10;qyy3bWruu2OIhmL4PLE9+R0rAubp9M0vUA0Rk+dG2upXAKsucH/PFRz3CJAwCbinTd61Nqds/wDY&#10;bQTRmC6WGJhHNkAIHPIJ7cn9adlsedGclrF7Kx5fJaNJf3rW4jVWjMmx22hQCuQPz4rAuYFhvru6&#10;niSQblAUjgnseK2tXuY9KnuZhGt3EyMsRYkbWyPm+o/rWbGn9rWPyx7JyvJJ4z1rvjGc0owVz38D&#10;W5aMknZkEE8ksjNKxaR/mzXuvw18fQWfhaG1ubgJJA7IB6jgj+ePwrxG20O+kMCCMb+MnPT2+teo&#10;+Df2dPG/jPQotUsrO3t7WViIxdyNG7gfxY2Hg+tcFbA1ay5HFnlzpzk9jr7e7S5QNC4LeorqPCum&#10;yrcCRyc9RxXhGm6rfaV4tWzdj5PXrX0houoodOj2qAdoxiv0r4tT1E9LI6SLxDd6dLYqIUu7ITYm&#10;VTulBI+VVTuOCSTgDIrD8b+PZl1awt9O8ISXMatulnXLkf8AAV4yOeS3NXNPl2vLP5YWRkAZgvzE&#10;Dpk/nUenzwva3LXTMkJUhmXrz6V4VfCKXM5ztu/l8zZylCnzJ2sUda8PS+IJoGljjjtfKEsalghU&#10;SAHBHc8dO2PWtK/1LT/Bmkf2YkzNfXcflztC6nyYj16Z+YgYx2HvisqDXrt9ttDcvZwElDNGuJNh&#10;zhSRzjkjA/HOAK53VYotCfc5iubmXJj/AHuNhyMbgevP+eK+LtKSu9iMRnDqUVSpK3dnX6Td2h1O&#10;ztwlvBpkDpuhxgs24D7hY9cgn6c9K3cLKzS28cNxfTqR5ghVWVSoJAPB/HJ/WuM8JaMPNlcp/pc2&#10;DPLKBkHGCFyPkUk9evYVvan4ltfCFvGZbVnuJTtVlfb8oH3gCDkZI9P0razbue+6lqSrYmKjZLTt&#10;r+G+yNbTL6fSrwZkaR1X7yyggdPlx9Djv0PrWLonwysrYTSa0WulM5WJY5ggaMAHeTg8nI4zx3qD&#10;SfFdjqeopb6np0thJOSInZ8rznjGFwc9Dzya6C9t59P0v7KZ2k2qTvBOSDjGfpz+VaqKlZGNsLmP&#10;LO9+X9S1Z3llf6raxW/kRwwkJ9mVPlRAPl49s81xvxH+H2pxQ6lrdrqn9qTJMuI5gwdFdgoAB4wC&#10;3ajwtpd5FrLSxALCH3+aFOSehJPfPFddN4otdR1yw0W0dbh0AudQaQEABG3KgPclyufpitqkFF6m&#10;eY0aU6UYt26RXmbWiQ/2bHa6Gp+0m3hWE5IJbA+ZuO+cmvnj4yabLceK7rVJ4reS2jJQCGBknO0/&#10;edyxBJyOgx7V7to1+ltrbmU+WJVkQOODgjk/hWLceENHvri8tdQlmulQ/uYWbaXOOAW5PTr/APWo&#10;jKSSt1OqjKGGmudPltuj5uvdWkj1+S2ulX9xtjQZyPKIwuD9D+ea6HQdQt3t5LW5jd4ZVJjZRlkf&#10;HGPqeDXLfFSzu9J8YSO1gLBIkVFhR96mPoGDVoeF7to0S++Xyweu8AZ9DnPXOPxrzXoz4fEQlVxE&#10;3TTerfnYyvFyOr5KsMEd/wBKvaU5lVGA3EdKt+Mrm01C1kmRVhlUFjHEc5UAZPpnPb3qvotrdS2r&#10;tFmFIyQWAG5vpkHgf5x3wUXJ2R0YbLMTiZqnGNr99NiXW2jgj8tmy/HAGMH0rMgQmDC/ICegrR16&#10;cXk8Rk4iVd2yMcu3bI/P8qfoGjXOoZdlWKHcwWSQ4UEAHBJ9j1rNxktLamdXAV6Fb6vKPvb6a6Gx&#10;4G0h7u7ubiRjGIVUqMkZck7fb1PPpXd6FNcaDpLwpsjuId0ykHImRsK6j1IUbvYZ4rH8PRx6Zazx&#10;+crTzHbmNgQhXIzkZz1PT0rQS/ijuWl3KBE+0HGVYfxH8QSOvStqd1Tsz6/BYapHBcr92W69ehpN&#10;qVzH4U+0LeCbTBE8LLPskki3HBRQRkD7uD2xXlNxrbazeT6b5ReBsKGddrjBGB6c9OfWrmqXgewn&#10;tlu2towwKOkmMHORgj8aZ4StVl06/wBUIMrRoV6DOOhI9xntXdg6acZYifTRevRnl08Q8dVjUqwV&#10;0rer7mTdeNbvQ4rm2gnmis2LQvaxHIPG3bj9fxp/giC31BZZ4rOaISSHDXSEGPH9zJPX1/wrE1eL&#10;yle6kABlcsA/I6/1rrfhVbSarLEmVdYzvwrcHAOflwRg8D8ar2alDnW59E6EJSTa1R31loN21jFL&#10;YW73DFsF41GFHUk5+nb1rorS/lSwEqCaF4MebMeqtk/JjA546fnXTeHdQs9C0opLEWi4OGlCqp74&#10;wMfh04rGv7t9dvJZFkaK2nlDmKST5R2AA6DjHuT68CsHNRjbqWnKMmnHTucD4o8VLqr/AGG0kCxu&#10;SJpShxJ0yM9fy689OK6X4eNHpSy3lyDBZBdvm7SxBJAztxzz6e1Gq+GoAYfM8thHLudnYeuBzgc+&#10;2al8feNrfwxos2h28I/tC4iXEsY2eWpOT+Jx27HPeu5VIxp8vUyxGJp4ePPJ6fic3408SJqEk9tb&#10;RNAzS+ZK0zKWkPT+E4HHb3rinnZNwCqSeM8HFVY7wzyM7szSE/M5PJPqRTPMZZGY8564OK4Xe7Z+&#10;d4mvPE1HObv/AJGxaeHjqGmTXH2hLdy4RIpDzKO+0DqckfrUPia1eGWKzuFSS6EbLJK04kaTKE/N&#10;g4H3RxV3V0itNJtprqUmYuFW3RBsVducNz15H6muJutUMIt0iSQTeaAZCwIIz1+vNdFOPu6k6RVj&#10;hNUsGa5KyR+VG+f4SAcc4/SrWlwqsR2/pWndQvqEErPKrmJ9vX5gOc8e1Nm0j+yAo8wvnnmvosus&#10;k09z1cEr0m10NXwrtj1OzmmXMSzLu+ma++vCXjXS7Xw9ZoGGNgPBr4I0iF7uyjigTzJmOQPxr2fw&#10;3Dq9vo8COzkgdmzXrt8uyOxRUt2eV6n4bnTxws7R/uQeR+Ne0acqWlpA/YKOKxfFFpHa60u7gs2M&#10;4rajZILLLOu0DvXfHqjnkrapl688WWsNvIgKqQNuRVKG6e+tGV8x2iAs7epryXVNYB11kR9yPIOA&#10;a9Q8NXEEqtFKdiMQxXH3vT9cflXiYyhUrqUKbNa0HOhyp7so6hKxhbaNkYHHr3NZWi6pZ6ZqZe5j&#10;SUshRGkBby2JHzYHPA3DvjOa6bxTB9nh+WIKn/LPb/F7e5rz642TTSbT82eSeD9P89a+Iq06lCo4&#10;VN0fPrmw9VNbo9n1fUYdODLEiOpiSRrhORIxwQUOcbcV594r1d9UvGM8iyxQ/ukZCACe5x6E5/Sk&#10;8G6OdfCSX128WkwPskTzMZzk4AzxWt4q8PaNqOlJdaHE1vJDOYZIWYtvXGd5YngjBzitIu8eZI+l&#10;xU8TjsH7SMOWC1eu5wrSSzylEYtgd+1e+6Ffrc+G7Rb65jAigDy3TYIZtgOWx36Lzzx615JdLBaQ&#10;QWMJDCH5nYAfO/c5xnI6fQfWoJ5XkBRQUDKAQpwM564p8yueJg8U8HKUoq90en/8J/oehWReFTqF&#10;ww2C3i+U9eT04H5Vh/D97fVj4i1KJsXkkykrnJjQksRnv82P0rl036VawrIBDel2kh2KPNx0OSf5&#10;e9dJ8Oimk+EbrV54Cby5kbzHZVwyOc8ccc5z+FatPd7nqYfE1sdi6fPbTp02NDU72UXQcOd6KFyo&#10;OAM9f8+la9peyrN9sbbNEYgeDzz06+tY32hbi3jaNgWzhR0IPofy4+taWmiN9LnWYKBHG0iGU4wQ&#10;pOCfQYFaqXNHle59TiKbpwvLoeZ/HaGzE1jasiS3jJl5mY4WMjj8eB+XvXkPg3WF0y5ntLmRAhby&#10;wr9Ce3NdlqzXHiS0m1C4niecymGRScsvGVIB524wM+1eY6pCtrfsrxrLFMAjqTgHB9e3auRO0rM+&#10;Pw2YSoYz6xbT9D0c21xNcZkjJtnJ24PygEHH407wLcXMtxc6akqbudjnhlj2Y3fVSAD7EH1rI0i4&#10;u7i3jtv7TWxjC/IzRBvM9FJ7HoOnWo/EC3ukRR61aHy7q3ysyxMPnjPVivYleSAffitopTXubn6J&#10;DERxsPbYaV3H+mi/e6Lf6TeIgA85XMDMSCrH7ykcdCM/rV+L4gDR7p4ru1kt/MPySLho+ffjA6D8&#10;quW/xB0bUzBJqEBPmYkE8A3YOOMr+NOuxouvQy2b+UvmEqzy/KVUdFHGRyO/HArOukpRujgzXErC&#10;Sp1V1dn6f8AsQa+t5MWjDCQAlWYDb67T74zzVvxpd3ttpxt49kVy9usspRvmUMAdoHY4xnvzj6+X&#10;taat4D1djb3JeERMY5YpA3X+ErjkYye3T89SHxQdaInnkLSP97nr6fl/hXTQwbxEvdenU8vG4z6z&#10;FU6Dsnu/0Mzz5i89uwJGS6E8cd/8+9TaP4ovtLtXEBaCDIEhXDeYMnCAEdTn17Vs2mlRa1++jbaY&#10;2PvmoLXTLS41AWEpZAk0ewoxBDE4BGPQZNVOP1Xmo7q9/wADCjgJ0MLUqyeis0/zNS4t4LyeS0uV&#10;EbLJuVR1x7evU16B8LdOj0bX7q1Ed2LC7QtZSNGFbKjLYJBGAfQ55rmfGdrLpHiOWdG8pGJKh1BO&#10;3joR/nmur0PxzeyxWVoiSfI5UXarn5sg8dMj19a41Coo2hqj6SEW7PuelQ6Ol5ErXG6FADlHQZwe&#10;u3bkD8aSM2VhGPIijY+Yk0bTAFlYHI7cGjT9VN9atOsx+0qm1uCp3BvTvz3qG6Q3qyQLCUAGN+Pu&#10;9D17DislFw1k9QqU1NWexm61ozJZm8u1aYQfvYreFmZ5z94LtHI5Byew714x4osNevp7jVtRsp4t&#10;5BZjGdijoMY6DAFeoajFO86vHNII3TY5DHDAYGfXkc1VtYfsMN55hH2RmxKbht0RU8nOeMVpKd9G&#10;eFjcDLERvOdrbLoeHx3TmT5vmUnj/GupstS0/To7OeBTc36fMFkGERgeuO/t/wDqqjeaTFr3i2/t&#10;tDgM1qHd49gONigk4/kPqKy4b17a8ZZI1Do2PLdcbcfwkfpV8j3PjoVJULtJPXR9rPoWdb1Yahdv&#10;I8SxFiTgcKCT2HYVzJnf7bbgys6q6sQfQHNad4738zFF3FmJx71kiRFcRSMEaT7zE/dHpVwj9lHN&#10;OTnNyl1MzXkSzvJTFuTLMxKn1rR1mK7a0hvZCTbyoGjbHUEcVQ1GRbqFZFIYsgVvcgYOPyrqw41/&#10;wDpVlFF5c0OYpMD0Y817WXStU5Xuz1cC9Jx+f9feRfCiVrvxGkbHEQQ7z7e1e0XGvNpshgtgXiXo&#10;x714HYTTeD7wzIcSKOnqK63RdautUsFuZGbc5JGAeBX0s1ypM7Ye87M9S+IVp9o1mDYQBnNc18Sb&#10;ybR/DSvGxLbP4T7V0Hjx5I9SjdDk9vrTbjwo/izSreKZxtIyVrSV76E6W1PF/h9pl7rFxHd3URPz&#10;Zya9qWz8m1Z4+SpHX6V0dv4EstB0L5FC4HWueutRjWCZQwHO0AdTWdOPLJpmkpc0I2K+p3f9oXFv&#10;C7ZxHsVRyQSBk/h/Q155e+Iok166s/LKyRvjaRj3H866/Vr24skWVYxuIx8uc+/WtLQdIe/0S51C&#10;6RF4LFnH86+YxGWzlzVZy11e3/DHmSwqfNUlLXcyvCPiBdLvJDfWH2iwKlpYEYK/APzKe2OTjvj1&#10;xV3VdTR9IsrO2t5IoYWlYPI+5yHcnBIAJAHGTyec1XbShIiyMeWOck85FWJYZGullZsvgfw4HpjA&#10;r5v2k1T5LkPH1ZUPqzfu/wDBuSaJ4cu9TkH2WPzUGWcn+Adyfxre1PTofB9w8s3lahIsStB9mORv&#10;Jxg+4x6dD0ro/Blhbww28Us8MUVwkouVlBWTJ5XB4GMKc/UVmaXpFh4eV7W1dv3M7RpDdK3mEKAd&#10;4LfXOf8A9VehDDJYf6xfX8j6HCZZRlT9nUTU5JNP/gGQfh3qV3bT319qH2LVZ2LxWmC6qDyA57de&#10;gzjv6V2Nr4Nay01dNXVP7QgmRSyMm0IxAGAP7oIz7U3yrieVpiJGy2cnkj2FW0IsLvzUjbzm5aSQ&#10;nI+g7VyRldnp4bAUsLNThq13Me78Nz+GbqC2eTeJnAyGwBgCrV5pz3Ok62pdUSK1mywPG4kDn25/&#10;Wtv4nWBGg3F7Dk3KosqsRnbgdvyrM+F/iCz8QWL290P3t5E0EufvFsYPpg9DXXFS5rs1xFWWIoyt&#10;vZo+dZb0298IjFEi7PL3KMF8Enn8M1y3i3SjPayXKgRbXLqMYyPbH1/Suv8AE+mS29+kIjPmRzEK&#10;zcbsHHf3zVDVkZk+yldrJkY67q85tp3PzxJqLbX/AA5zvhYR6xbtC+F2gbiev1HvXd634AbUfC8y&#10;W87OLiMxtK3oRxx6gGvNYEfQNaaJxhZMbguRtOf6GvTfDfiW906zkiS4LQvgsnXpnBx+NHtJ0Z80&#10;Xp2Pdy3MvqN4vWLvdHO6paro3g+K0t4xbvYRfMWOC77sljj2wB9BXCxeINTY7pMyKx3B1bDV6DrB&#10;TWrm9s5byET3MJKoXAfpjp9a5/SNL8jTf36AOh2kN1yOte3ltCGK53UWu5pCp9YVSVSOjldeXzKb&#10;re3NmJPMfaRyM8H/AD7UzRtFk25GVjB9eQK6CC+gktjAqjd7VmXFzNZxsFTOfSvXqR+rpumtT18P&#10;RpVJq+hqS+JYNAsSkOPMxgAdar/DmOTXvG1pc3MQkCM0irJ90sASMjv06Vzul6XJq+ojzAeT09K7&#10;CO9sPCN2k8y7ool3HD7HVgQQUP8Ae+oI68V4kouab6s9rGVHDDvkWi6HpvirQbnWLZbvY3ncH5V3&#10;BhnkY/Kus+GHhmOGz2alGrhMmPccbSR1AHXOAcV8/wCjfG3xRqmoSxpdGayQhoraWJREADzlRjkn&#10;uOenPp1Vr4h1C+LXt9MdzPgRwcIg64A7Y/GuCbqUFyNnz9fNvqyUXDX9D6SXSXs582joYDgeXsIY&#10;AdDnqcfhVy50VoLI4Zg7gFoS2WGeckDp16cdK8c8J/EHVLCdIluY2t5/lZbwsyIBnnIO4Y5+7196&#10;7jw78VtKvCyayr2twxB+028e5T2GR1GB256fhXLd7mlLOqVVxU/d73EvNKliupgkm4uMgLgY5Ocj&#10;8vzrx34r6Rc6VrhMl21zaTL5kDMcADuuOgIP+PevXNe+JegWGopFbyS30LqfMuIlx5ZzwAGAJGDz&#10;/WvKPib4qsfFV9ZpZLIILWNizyLtDOxzgD04/nW0U07vc4c0xdDEUmoS1TOCE8+kyMYZmglIwzxP&#10;jg/w5FZ880rSGRslycktznNWLxC5LbslRzg9aoiORtzRKz45OBnFdSskfIN9DQSWO1thIc73yvXP&#10;H0/Ouc1K53gKoQ8YLEcnnPWt+0sJ9QjlbAdIlLM+QBu98np7+1c/ekS7cAc9j2q4+6r9xkNzEE0e&#10;2IdvOVjINv3QCa6DwReOlhqBRctD8xX2OTx+IrCuXFzaworhEiYqFOeRwQT+Zq54N1L+xtc3SHEM&#10;0flk54BzkHP4GtqdSUJKS3R6GCny1ku+n3ld/tPiu8mMWcKNoNezeFtJsNK0Gzt52HmrGN31xXmu&#10;iapB4f8AFWqW7wLCjuSqDoAeRj2/xqxqmu3k12WikZYwMKBX2ca0KkYzXU9JRauezeKJk81Gkrd8&#10;MzbtOTy8A+tFFdklYS2NDVb+4fTNgbI6c15FrMstm8zA5Ict9KKK44/GzqcUqaKcniKa7mt025JO&#10;SSeMV6VDffa/CQtYcoZHXdxxgHvRRV1YKtF05bMydOMotPqYmmSrPctbSReZHExO9j0GOg/H+tdU&#10;umJbrliN4Xpjhfp+tFFfB5jRp0K7jTVjwq0Ixq8qWhoS+EvEEOnwXFzcfZbBv3kX73O089ApyD1q&#10;LR/Cs8ur2d/c6m99NbxnLSpkybsjknvjrx39RRRWSTpQai3ra59rgaEY01q3/XTsX9Z13UfC+q6R&#10;a6QsbXV65XbOoZGTIUZz9W/KtLVtQne8ghvJFnvPL/fSxqEBbvwB7gfhRRWsYqyXkGDbqYmrOT2d&#10;vyKP/CUNrj6rot1GyvHH+5PBDIOpOOnJNcX8PpZPDXiG9gAMk0TNMqKeOp9cDpiiiroPmbT7Dovm&#10;hUT6Nkfxq8N2EMQ1u2haIzMY3jDfKsmScgeh54/xryO6nF3bmR1+ZBtyMc4GKKK4ZpXbPkcUlTqN&#10;R2Mm/t43hjEi5lJ3eZ61taGp+ytcSg/uoycRgZfHT+XeiispJKxxw9+STOO1C/0/xR4lspLFJI5Y&#10;wVld1Ck85HT05rpddgls4AOu4ZznrRRX3+FpRoxUI7I+oUFCnyLZFPTNKfzUY4JPXmtKWGJriOJx&#10;xnHSiirqRUmkzqptwjzROmj0Kz0y088R4JGciuF8Q6edbuWUfdXkA0UUvZxirJD55TerMtbBdIby&#10;lPlsy4LL6V2ehxWqWotbVwBHEsr4BG5iBknjqTRRXnYmhCph5N9NTzcfTjLfojp5PFs1/o9npbWd&#10;pbQR4cPbxBXlKgruc9zwagFz+5LHhenFFFfKtXaufNSblqzNuroEgcZ6A45xXrel/DXTbLwrYi/t&#10;kudSuY/PnZv4A3KqMeikcjvmiitIwjqz1srpQnUbkr2R4z450BfDusz20fMRxJEScnYemffrXP2l&#10;/JYxXSRog81QhY9QOeB/ntRRVbHBiYqnWlGPRlGW/kiga3VmEZYMy561U+xR6hc2cMEjq825ZGYD&#10;CkZJx68UUVu9icPFTqxjLZtfmT32ivYXklkDvfCyIT3XZu/PH8qwbyUmGSBWxGxDHjnI6fzooppW&#10;Sl3OivBUaz5NLNl6/ePUrW11VS4uEItp89CdoKt+hH4V0Omr9ps43/DmiivpcKr00ezU+K/dJ/gf&#10;/9lQSwMEFAAGAAgAAAAhAOAn+kjcAAAABQEAAA8AAABkcnMvZG93bnJldi54bWxMj0FLw0AQhe+C&#10;/2EZwYu0mwaRJGZTitjeREx7aG/b7DQJzc6G7DZN/72jF70M83jDm+/ly8l2YsTBt44ULOYRCKTK&#10;mZZqBbvtepaA8EGT0Z0jVHBDD8vi/i7XmXFX+sKxDLXgEPKZVtCE0GdS+qpBq/3c9UjsndxgdWA5&#10;1NIM+srhtpNxFL1Iq1viD43u8a3B6lxerIL0qdyUWzytq4+x/Vzt43d/SM9KPT5Mq1cQAafwdww/&#10;+IwOBTMd3YWMF50CLhJ+J3tJnLA88vKcLkAWufxPX3wDAAD//wMAUEsDBBQABgAIAAAAIQBYYLMb&#10;ugAAACIBAAAZAAAAZHJzL19yZWxzL2Uyb0RvYy54bWwucmVsc4SPywrCMBBF94L/EGZv07oQkaZu&#10;RHAr9QOGZJpGmwdJFPv3BtwoCC7nXu45TLt/2ok9KCbjnYCmqoGRk14ZpwVc+uNqCyxldAon70jA&#10;TAn23XLRnmnCXEZpNCGxQnFJwJhz2HGe5EgWU+UDudIMPlrM5YyaB5Q31MTXdb3h8ZMB3ReTnZSA&#10;eFINsH4Oxfyf7YfBSDp4ebfk8g8FN7a4CxCjpizAkjL4DpvqGkgD71r+9Vn3AgAA//8DAFBLAQIt&#10;ABQABgAIAAAAIQCKFT+YDAEAABUCAAATAAAAAAAAAAAAAAAAAAAAAABbQ29udGVudF9UeXBlc10u&#10;eG1sUEsBAi0AFAAGAAgAAAAhADj9If/WAAAAlAEAAAsAAAAAAAAAAAAAAAAAPQEAAF9yZWxzLy5y&#10;ZWxzUEsBAi0AFAAGAAgAAAAhAKQayXBiDQAAM4YAAA4AAAAAAAAAAAAAAAAAPAIAAGRycy9lMm9E&#10;b2MueG1sUEsBAi0ACgAAAAAAAAAhAJp+624hYQAAIWEAABUAAAAAAAAAAAAAAAAAyg8AAGRycy9t&#10;ZWRpYS9pbWFnZTEuanBlZ1BLAQItABQABgAIAAAAIQDgJ/pI3AAAAAUBAAAPAAAAAAAAAAAAAAAA&#10;AB5xAABkcnMvZG93bnJldi54bWxQSwECLQAUAAYACAAAACEAWGCzG7oAAAAiAQAAGQAAAAAAAAAA&#10;AAAAAAAncgAAZHJzL19yZWxzL2Uyb0RvYy54bWwucmVsc1BLBQYAAAAABgAGAH0BAAAYcwAAAAA=&#10;">
                <v:shape id="_x0000_s1111" type="#_x0000_t75" style="position:absolute;width:52578;height:53917;visibility:visible;mso-wrap-style:square" filled="t">
                  <v:fill o:detectmouseclick="t"/>
                  <v:path o:connecttype="none"/>
                </v:shape>
                <v:shape id="Picture 6" o:spid="_x0000_s1112" type="#_x0000_t75" style="position:absolute;left:19431;top:359;width:14097;height:74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TMe+yQAAAOMAAAAPAAAAZHJzL2Rvd25yZXYueG1sRI/BTsNA&#10;DETvSPzDykjcqENVKhK6rSrUStwiSjhws7Imich60+yShr/HBySO9oxnnje72fdm4jF2QSzcLzIw&#10;LHVwnTQWqrfj3SOYmEgc9UHYwg9H2G2vrzZUuHCRV55OqTEaIrEgC21KQ4EY65Y9xUUYWFT7DKOn&#10;pOPYoBvpouG+x2WWrdFTJ9rQ0sDPLddfp29v4aOcz6nnUB3yw3uJZYmTq9Da25t5/wQm8Zz+zX/X&#10;L07x84dslS/ztULrT7oA3P4CAAD//wMAUEsBAi0AFAAGAAgAAAAhANvh9svuAAAAhQEAABMAAAAA&#10;AAAAAAAAAAAAAAAAAFtDb250ZW50X1R5cGVzXS54bWxQSwECLQAUAAYACAAAACEAWvQsW78AAAAV&#10;AQAACwAAAAAAAAAAAAAAAAAfAQAAX3JlbHMvLnJlbHNQSwECLQAUAAYACAAAACEArkzHvskAAADj&#10;AAAADwAAAAAAAAAAAAAAAAAHAgAAZHJzL2Rvd25yZXYueG1sUEsFBgAAAAADAAMAtwAAAP0CAAAA&#10;AA==&#10;">
                  <v:imagedata r:id="rId27" o:title=""/>
                </v:shape>
                <v:shape id="Text Box 8" o:spid="_x0000_s1113" type="#_x0000_t202" style="position:absolute;left:35623;top:1746;width:11621;height:43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OLOFyQAAAOIAAAAPAAAAZHJzL2Rvd25yZXYueG1sRE/LasJA&#10;FN0X/IfhCt3ViWJrEh1FAqJIu/CxcXfNXJNg5k7MTDX16zuLQpeH854tOlOLO7WusqxgOIhAEOdW&#10;V1woOB5WbzEI55E11pZJwQ85WMx7LzNMtX3wju57X4gQwi5FBaX3TSqly0sy6Aa2IQ7cxbYGfYBt&#10;IXWLjxBuajmKog9psOLQUGJDWUn5df9tFGyz1RfuziMTP+ts/XlZNrfj6V2p1363nILw1Pl/8Z97&#10;oxUkSTIZJ5M4bA6Xwh2Q818AAAD//wMAUEsBAi0AFAAGAAgAAAAhANvh9svuAAAAhQEAABMAAAAA&#10;AAAAAAAAAAAAAAAAAFtDb250ZW50X1R5cGVzXS54bWxQSwECLQAUAAYACAAAACEAWvQsW78AAAAV&#10;AQAACwAAAAAAAAAAAAAAAAAfAQAAX3JlbHMvLnJlbHNQSwECLQAUAAYACAAAACEA5DizhckAAADi&#10;AAAADwAAAAAAAAAAAAAAAAAHAgAAZHJzL2Rvd25yZXYueG1sUEsFBgAAAAADAAMAtwAAAP0CAAAA&#10;AA==&#10;" filled="f" stroked="f" strokeweight=".5pt">
                  <v:textbox>
                    <w:txbxContent>
                      <w:p w14:paraId="4E1FC8D7" w14:textId="77777777" w:rsidR="00E72605" w:rsidRPr="00E72605" w:rsidRDefault="00E72605">
                        <w:pPr>
                          <w:rPr>
                            <w:rFonts w:ascii="Times New Roman" w:hAnsi="Times New Roman" w:cs="Times New Roman"/>
                            <w:b/>
                            <w:bCs/>
                          </w:rPr>
                        </w:pPr>
                        <w:r w:rsidRPr="00E72605">
                          <w:rPr>
                            <w:rFonts w:ascii="Times New Roman" w:hAnsi="Times New Roman" w:cs="Times New Roman"/>
                            <w:b/>
                            <w:bCs/>
                          </w:rPr>
                          <w:t>I</w:t>
                        </w:r>
                        <w:r w:rsidRPr="00E72605">
                          <w:rPr>
                            <w:rFonts w:ascii="Times New Roman" w:hAnsi="Times New Roman" w:cs="Times New Roman"/>
                            <w:b/>
                            <w:bCs/>
                            <w:sz w:val="24"/>
                            <w:szCs w:val="24"/>
                          </w:rPr>
                          <w:t>nput Image</w:t>
                        </w:r>
                      </w:p>
                    </w:txbxContent>
                  </v:textbox>
                </v:shape>
                <v:shape id="Text Box 9" o:spid="_x0000_s1114" type="#_x0000_t202" style="position:absolute;left:19431;top:4413;width:13239;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xD+GzQAAAOMAAAAPAAAAZHJzL2Rvd25yZXYueG1sRI9Ba8JA&#10;FITvgv9heUJvupu0FZu6igREkXrQeuntNftMQrNv0+xWU399t1DocZiZb5j5sreNuFDna8cakokC&#10;QVw4U3Op4fS6Hs9A+IBssHFMGr7Jw3IxHMwxM+7KB7ocQykihH2GGqoQ2kxKX1Rk0U9cSxy9s+ss&#10;hii7UpoOrxFuG5kqNZUWa44LFbaUV1R8HL+shl2+3uPhPbWzW5NvXs6r9vP09qj13ahfPYMI1If/&#10;8F97azSkKlH30zR5eoDfT/EPyMUPAAAA//8DAFBLAQItABQABgAIAAAAIQDb4fbL7gAAAIUBAAAT&#10;AAAAAAAAAAAAAAAAAAAAAABbQ29udGVudF9UeXBlc10ueG1sUEsBAi0AFAAGAAgAAAAhAFr0LFu/&#10;AAAAFQEAAAsAAAAAAAAAAAAAAAAAHwEAAF9yZWxzLy5yZWxzUEsBAi0AFAAGAAgAAAAhACrEP4bN&#10;AAAA4wAAAA8AAAAAAAAAAAAAAAAABwIAAGRycy9kb3ducmV2LnhtbFBLBQYAAAAAAwADALcAAAAB&#10;AwAAAAA=&#10;" filled="f" stroked="f" strokeweight=".5pt">
                  <v:textbox>
                    <w:txbxContent>
                      <w:p w14:paraId="30986BC0" w14:textId="77777777" w:rsidR="00E72605" w:rsidRPr="00E72605" w:rsidRDefault="00E72605" w:rsidP="00E72605">
                        <w:pPr>
                          <w:jc w:val="center"/>
                          <w:rPr>
                            <w:rFonts w:ascii="Times New Roman" w:hAnsi="Times New Roman" w:cs="Times New Roman"/>
                            <w:b/>
                            <w:bCs/>
                          </w:rPr>
                        </w:pPr>
                        <w:r w:rsidRPr="00E72605">
                          <w:rPr>
                            <w:rFonts w:ascii="Times New Roman" w:hAnsi="Times New Roman" w:cs="Times New Roman"/>
                            <w:b/>
                            <w:bCs/>
                          </w:rPr>
                          <w:t>Identified Problem</w:t>
                        </w:r>
                      </w:p>
                    </w:txbxContent>
                  </v:textbox>
                </v:shape>
                <v:shape id="Arrow: Down 10" o:spid="_x0000_s1115" type="#_x0000_t67" style="position:absolute;left:22669;top:7840;width:6953;height:34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LPIbywAAAOIAAAAPAAAAZHJzL2Rvd25yZXYueG1sRI9RS8Mw&#10;FIXfB/sP4Q5829J1Lrhu2RBREAcT69jzpbm2weamNnHr/r0RBB8P55zvcDa7wbXiTH2wnjXMZxkI&#10;4soby7WG4/vT9A5EiMgGW8+k4UoBdtvxaIOF8Rd+o3MZa5EgHArU0MTYFVKGqiGHYeY74uR9+N5h&#10;TLKvpenxkuCulXmWKenQclposKOHhqrP8ttpOJy642m/OFzVy/7xq7arEtWr1fpmMtyvQUQa4n/4&#10;r/1sNOS3arnI1XIOv5fSHZDbHwAAAP//AwBQSwECLQAUAAYACAAAACEA2+H2y+4AAACFAQAAEwAA&#10;AAAAAAAAAAAAAAAAAAAAW0NvbnRlbnRfVHlwZXNdLnhtbFBLAQItABQABgAIAAAAIQBa9CxbvwAA&#10;ABUBAAALAAAAAAAAAAAAAAAAAB8BAABfcmVscy8ucmVsc1BLAQItABQABgAIAAAAIQDsLPIbywAA&#10;AOIAAAAPAAAAAAAAAAAAAAAAAAcCAABkcnMvZG93bnJldi54bWxQSwUGAAAAAAMAAwC3AAAA/wIA&#10;AAAA&#10;" adj="10800" fillcolor="#70ad47 [3209]" stroked="f" strokeweight="1.5pt">
                  <v:shadow on="t" color="black" offset="0,1pt"/>
                </v:shape>
                <v:rect id="Rectangle 11" o:spid="_x0000_s1116" style="position:absolute;left:6572;top:11268;width:40672;height:303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RG5sygAAAOMAAAAPAAAAZHJzL2Rvd25yZXYueG1sRI9BT8Mw&#10;DIXvSPyHyEjcWNpSoVKWTWXTBkcYG1ytxrQVjVM12db9e3xA4mj7+b33zZeT69WJxtB5NpDOElDE&#10;tbcdNwb2H5u7AlSIyBZ7z2TgQgGWi+urOZbWn/mdTrvYKDHhUKKBNsah1DrULTkMMz8Qy+3bjw6j&#10;jGOj7YhnMXe9zpLkQTvsWBJaHGjVUv2zOzoDx3r7/NUM1dt6c88v2qeP7vBpjbm9maonUJGm+C/+&#10;+361Ur/Is6RI81wohEkWoBe/AAAA//8DAFBLAQItABQABgAIAAAAIQDb4fbL7gAAAIUBAAATAAAA&#10;AAAAAAAAAAAAAAAAAABbQ29udGVudF9UeXBlc10ueG1sUEsBAi0AFAAGAAgAAAAhAFr0LFu/AAAA&#10;FQEAAAsAAAAAAAAAAAAAAAAAHwEAAF9yZWxzLy5yZWxzUEsBAi0AFAAGAAgAAAAhAJpEbmzKAAAA&#10;4wAAAA8AAAAAAAAAAAAAAAAABwIAAGRycy9kb3ducmV2LnhtbFBLBQYAAAAAAwADALcAAAD+AgAA&#10;AAA=&#10;" fillcolor="white [3201]" strokecolor="#70ad47 [3209]" strokeweight="1pt"/>
                <v:shapetype id="_x0000_t120" coordsize="21600,21600" o:spt="120" path="m10800,qx,10800,10800,21600,21600,10800,10800,xe">
                  <v:path gradientshapeok="t" o:connecttype="custom" o:connectlocs="10800,0;3163,3163;0,10800;3163,18437;10800,21600;18437,18437;21600,10800;18437,3163" textboxrect="3163,3163,18437,18437"/>
                </v:shapetype>
                <v:shape id="Flowchart: Connector 12" o:spid="_x0000_s1117" type="#_x0000_t120" style="position:absolute;left:15430;top:14699;width:5524;height:43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bqQ9ygAAAOMAAAAPAAAAZHJzL2Rvd25yZXYueG1sRI9BT8Mw&#10;DIXvSPsPkSdxY0mnAV1ZNlVTEBzZCgduWWPaao1TNWEr/x4fkDja7/m9z5vd5HtxwTF2gTRkCwUC&#10;qQ6uo0bDe/V8l4OIyZKzfSDU8IMRdtvZzcYWLlzpgJdjagSHUCyshjaloZAy1i16GxdhQGLtK4ze&#10;Jh7HRrrRXjnc93Kp1IP0tiNuaO2A+xbr8/Hba1DlmU4flTGmrIxPb5/ZS2MyrW/nU/kEIuGU/s1/&#10;16+O8R9XapXn63uG5p94AXL7CwAA//8DAFBLAQItABQABgAIAAAAIQDb4fbL7gAAAIUBAAATAAAA&#10;AAAAAAAAAAAAAAAAAABbQ29udGVudF9UeXBlc10ueG1sUEsBAi0AFAAGAAgAAAAhAFr0LFu/AAAA&#10;FQEAAAsAAAAAAAAAAAAAAAAAHwEAAF9yZWxzLy5yZWxzUEsBAi0AFAAGAAgAAAAhABZupD3KAAAA&#10;4wAAAA8AAAAAAAAAAAAAAAAABwIAAGRycy9kb3ducmV2LnhtbFBLBQYAAAAAAwADALcAAAD+AgAA&#10;AAA=&#10;" fillcolor="#b5d5a7" strokecolor="#70ad47 [3209]" strokeweight=".5pt">
                  <v:fill color2="#9cca86" rotate="t" colors="0 #b5d5a7;.5 #aace99;1 #9cca86" focus="100%" type="gradient">
                    <o:fill v:ext="view" type="gradientUnscaled"/>
                  </v:fill>
                  <v:stroke joinstyle="miter"/>
                  <v:textbox>
                    <w:txbxContent>
                      <w:p w14:paraId="2A451B81" w14:textId="77777777" w:rsidR="00E72605" w:rsidRPr="00C3268B" w:rsidRDefault="00E72605" w:rsidP="00E72605">
                        <w:pPr>
                          <w:spacing w:after="0" w:line="240" w:lineRule="auto"/>
                          <w:jc w:val="center"/>
                          <w:rPr>
                            <w:rFonts w:ascii="Times New Roman" w:hAnsi="Times New Roman" w:cs="Times New Roman"/>
                            <w:i/>
                            <w:iCs/>
                            <w:sz w:val="18"/>
                            <w:szCs w:val="18"/>
                            <w:vertAlign w:val="subscript"/>
                          </w:rPr>
                        </w:pPr>
                        <w:r w:rsidRPr="00C3268B">
                          <w:rPr>
                            <w:rFonts w:ascii="Times New Roman" w:hAnsi="Times New Roman" w:cs="Times New Roman"/>
                            <w:i/>
                            <w:iCs/>
                            <w:sz w:val="18"/>
                            <w:szCs w:val="18"/>
                          </w:rPr>
                          <w:t>a</w:t>
                        </w:r>
                        <w:r w:rsidRPr="00C3268B">
                          <w:rPr>
                            <w:rFonts w:ascii="Times New Roman" w:hAnsi="Times New Roman" w:cs="Times New Roman"/>
                            <w:i/>
                            <w:iCs/>
                            <w:sz w:val="18"/>
                            <w:szCs w:val="18"/>
                            <w:vertAlign w:val="subscript"/>
                          </w:rPr>
                          <w:t>i,1</w:t>
                        </w:r>
                      </w:p>
                    </w:txbxContent>
                  </v:textbox>
                </v:shape>
                <v:shape id="Flowchart: Connector 20" o:spid="_x0000_s1118" type="#_x0000_t120" style="position:absolute;left:28009;top:14703;width:5519;height:43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CbxFywAAAOMAAAAPAAAAZHJzL2Rvd25yZXYueG1sRI9NawIx&#10;EIbvBf9DGKG3mihWZTWKWAr9oIdqDx6Hzbi77WayJFHXf985FHoc3nmfmWe16X2rLhRTE9jCeGRA&#10;EZfBNVxZ+Do8PyxApYzssA1MFm6UYLMe3K2wcOHKn3TZ50oJhFOBFuqcu0LrVNbkMY1CRyzZKUSP&#10;WcZYaRfxKnDf6okxM+2xYblQY0e7msqf/dnLG8f3Jr+9Tkt3iOY0bW9P5/jxbe39sN8uQWXq8//y&#10;X/vFWZiYxXz2ODdjsRAnAYFe/wIAAP//AwBQSwECLQAUAAYACAAAACEA2+H2y+4AAACFAQAAEwAA&#10;AAAAAAAAAAAAAAAAAAAAW0NvbnRlbnRfVHlwZXNdLnhtbFBLAQItABQABgAIAAAAIQBa9CxbvwAA&#10;ABUBAAALAAAAAAAAAAAAAAAAAB8BAABfcmVscy8ucmVsc1BLAQItABQABgAIAAAAIQDPCbxFywAA&#10;AOMAAAAPAAAAAAAAAAAAAAAAAAcCAABkcnMvZG93bnJldi54bWxQSwUGAAAAAAMAAwC3AAAA/wIA&#10;AAAA&#10;" fillcolor="#b5d5a7" strokecolor="#70ad47" strokeweight=".5pt">
                  <v:fill color2="#9cca86" rotate="t" colors="0 #b5d5a7;.5 #aace99;1 #9cca86" focus="100%" type="gradient">
                    <o:fill v:ext="view" type="gradientUnscaled"/>
                  </v:fill>
                  <v:stroke joinstyle="miter"/>
                  <v:textbox>
                    <w:txbxContent>
                      <w:p w14:paraId="13C177E4" w14:textId="77777777" w:rsidR="00E72605" w:rsidRDefault="00E72605" w:rsidP="00E72605">
                        <w:pPr>
                          <w:spacing w:line="256" w:lineRule="auto"/>
                          <w:jc w:val="center"/>
                          <w:rPr>
                            <w:sz w:val="24"/>
                            <w:szCs w:val="24"/>
                          </w:rPr>
                        </w:pPr>
                        <w:r>
                          <w:rPr>
                            <w:rFonts w:eastAsia="Calibri" w:cs="Latha"/>
                            <w:b/>
                            <w:bCs/>
                            <w:sz w:val="18"/>
                            <w:szCs w:val="18"/>
                          </w:rPr>
                          <w:t>…….</w:t>
                        </w:r>
                      </w:p>
                    </w:txbxContent>
                  </v:textbox>
                </v:shape>
                <v:shape id="Flowchart: Connector 21" o:spid="_x0000_s1119" type="#_x0000_t120" style="position:absolute;left:38563;top:14703;width:5518;height:43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aR1/zAAAAOMAAAAPAAAAZHJzL2Rvd25yZXYueG1sRI9Bb8Iw&#10;DIXvk/gPkZF2W1PWwlBHQGgTEgztMNhhR6sxbUfjVEmA8u/JJKQd7fe+5+fZojetOJPzjWUFoyQF&#10;QVxa3XCl4Hu/epqC8AFZY2uZFFzJw2I+eJhhoe2Fv+i8C5WIIewLVFCH0BVS+rImgz6xHXHUDtYZ&#10;DHF0ldQOLzHctPI5TSfSYMPxQo0dvdVUHncnE2v8bJvwsclLvXfpIW+v7yf3+avU47BfvoII1Id/&#10;851e68iNsix7ySfTMfz9FBcg5zcAAAD//wMAUEsBAi0AFAAGAAgAAAAhANvh9svuAAAAhQEAABMA&#10;AAAAAAAAAAAAAAAAAAAAAFtDb250ZW50X1R5cGVzXS54bWxQSwECLQAUAAYACAAAACEAWvQsW78A&#10;AAAVAQAACwAAAAAAAAAAAAAAAAAfAQAAX3JlbHMvLnJlbHNQSwECLQAUAAYACAAAACEAmGkdf8wA&#10;AADjAAAADwAAAAAAAAAAAAAAAAAHAgAAZHJzL2Rvd25yZXYueG1sUEsFBgAAAAADAAMAtwAAAAAD&#10;AAAAAA==&#10;" fillcolor="#b5d5a7" strokecolor="#70ad47" strokeweight=".5pt">
                  <v:fill color2="#9cca86" rotate="t" colors="0 #b5d5a7;.5 #aace99;1 #9cca86" focus="100%" type="gradient">
                    <o:fill v:ext="view" type="gradientUnscaled"/>
                  </v:fill>
                  <v:stroke joinstyle="miter"/>
                  <v:textbox>
                    <w:txbxContent>
                      <w:p w14:paraId="0F5C07F4" w14:textId="77777777" w:rsidR="00E72605" w:rsidRPr="00C3268B" w:rsidRDefault="00E72605" w:rsidP="00E72605">
                        <w:pPr>
                          <w:spacing w:line="256" w:lineRule="auto"/>
                          <w:jc w:val="center"/>
                          <w:rPr>
                            <w:rFonts w:ascii="Times New Roman" w:hAnsi="Times New Roman" w:cs="Times New Roman"/>
                            <w:i/>
                            <w:iCs/>
                            <w:sz w:val="24"/>
                            <w:szCs w:val="24"/>
                          </w:rPr>
                        </w:pPr>
                        <w:r w:rsidRPr="00C3268B">
                          <w:rPr>
                            <w:rFonts w:ascii="Times New Roman" w:eastAsia="Calibri" w:hAnsi="Times New Roman" w:cs="Times New Roman"/>
                            <w:i/>
                            <w:iCs/>
                            <w:sz w:val="18"/>
                            <w:szCs w:val="18"/>
                          </w:rPr>
                          <w:t>a</w:t>
                        </w:r>
                        <w:proofErr w:type="spellStart"/>
                        <w:r w:rsidRPr="00C3268B">
                          <w:rPr>
                            <w:rFonts w:ascii="Times New Roman" w:eastAsia="Calibri" w:hAnsi="Times New Roman" w:cs="Times New Roman"/>
                            <w:i/>
                            <w:iCs/>
                            <w:position w:val="-5"/>
                            <w:sz w:val="18"/>
                            <w:szCs w:val="18"/>
                            <w:vertAlign w:val="subscript"/>
                          </w:rPr>
                          <w:t>i,n</w:t>
                        </w:r>
                        <w:proofErr w:type="spellEnd"/>
                      </w:p>
                    </w:txbxContent>
                  </v:textbox>
                </v:shape>
                <v:shape id="Flowchart: Connector 23" o:spid="_x0000_s1120" type="#_x0000_t120" style="position:absolute;left:11515;top:23465;width:5518;height:36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YQoeygAAAOIAAAAPAAAAZHJzL2Rvd25yZXYueG1sRI9Ba8JA&#10;EIXvgv9hGaE33SihkdRVRCm0FQ9GDz0O2TFJm50Nu6vGf+8WCh7mMLz3vnmzWPWmFVdyvrGsYDpJ&#10;QBCXVjdcKTgd38dzED4ga2wtk4I7eVgth4MF5tre+EDXIlQiQtjnqKAOocul9GVNBv3EdsRRO1tn&#10;MMTVVVI7vEW4aeUsSV6lwYbjhRo72tRU/hYXE2t875rw9ZmW+uiSc9retxe3/1HqZdSv30AE6sPT&#10;/J/+0ArSLEvjZDP4eylyQC4fAAAA//8DAFBLAQItABQABgAIAAAAIQDb4fbL7gAAAIUBAAATAAAA&#10;AAAAAAAAAAAAAAAAAABbQ29udGVudF9UeXBlc10ueG1sUEsBAi0AFAAGAAgAAAAhAFr0LFu/AAAA&#10;FQEAAAsAAAAAAAAAAAAAAAAAHwEAAF9yZWxzLy5yZWxzUEsBAi0AFAAGAAgAAAAhAFNhCh7KAAAA&#10;4gAAAA8AAAAAAAAAAAAAAAAABwIAAGRycy9kb3ducmV2LnhtbFBLBQYAAAAAAwADALcAAAD+AgAA&#10;AAA=&#10;" fillcolor="#b5d5a7" strokecolor="#70ad47" strokeweight=".5pt">
                  <v:fill color2="#9cca86" rotate="t" colors="0 #b5d5a7;.5 #aace99;1 #9cca86" focus="100%" type="gradient">
                    <o:fill v:ext="view" type="gradientUnscaled"/>
                  </v:fill>
                  <v:stroke joinstyle="miter"/>
                  <v:textbox>
                    <w:txbxContent>
                      <w:bookmarkStart w:id="2" w:name="_Hlk18415566"/>
                      <w:bookmarkStart w:id="3" w:name="_Hlk18415567"/>
                      <w:p w14:paraId="05D4ADEF" w14:textId="77777777" w:rsidR="00E72605" w:rsidRPr="00E72605" w:rsidRDefault="00000000" w:rsidP="00E72605">
                        <w:pPr>
                          <w:spacing w:line="256" w:lineRule="auto"/>
                          <w:jc w:val="center"/>
                          <w:rPr>
                            <w:sz w:val="16"/>
                            <w:szCs w:val="16"/>
                          </w:rPr>
                        </w:pPr>
                        <m:oMathPara>
                          <m:oMath>
                            <m:nary>
                              <m:naryPr>
                                <m:chr m:val="∑"/>
                                <m:limLoc m:val="undOvr"/>
                                <m:subHide m:val="1"/>
                                <m:supHide m:val="1"/>
                                <m:ctrlPr>
                                  <w:rPr>
                                    <w:rFonts w:ascii="Cambria Math" w:eastAsia="Calibri" w:hAnsi="Cambria Math" w:cs="Latha"/>
                                    <w:b/>
                                    <w:bCs/>
                                    <w:i/>
                                    <w:sz w:val="10"/>
                                    <w:szCs w:val="10"/>
                                  </w:rPr>
                                </m:ctrlPr>
                              </m:naryPr>
                              <m:sub/>
                              <m:sup/>
                              <m:e>
                                <m:r>
                                  <m:rPr>
                                    <m:sty m:val="bi"/>
                                  </m:rPr>
                                  <w:rPr>
                                    <w:rFonts w:ascii="Cambria Math" w:eastAsia="Calibri" w:hAnsi="Cambria Math" w:cs="Latha"/>
                                    <w:sz w:val="10"/>
                                    <w:szCs w:val="10"/>
                                  </w:rPr>
                                  <m:t>i,1</m:t>
                                </m:r>
                              </m:e>
                            </m:nary>
                          </m:oMath>
                        </m:oMathPara>
                        <w:bookmarkEnd w:id="2"/>
                        <w:bookmarkEnd w:id="3"/>
                      </w:p>
                    </w:txbxContent>
                  </v:textbox>
                </v:shape>
                <v:shape id="Flowchart: Connector 24" o:spid="_x0000_s1121" type="#_x0000_t120" style="position:absolute;left:20954;top:22786;width:5519;height:43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AhWlywAAAOMAAAAPAAAAZHJzL2Rvd25yZXYueG1sRI/NawIx&#10;EMXvhf4PYQq91UQrfqxGKS2Fqnjw4+Bx2Iy7azeTJYm6/vdGKJQ5De+937yZzltbiwv5UDnW0O0o&#10;EMS5MxUXGva777cRiBCRDdaOScONAsxnz09TzIy78oYu21iIBOGQoYYyxiaTMuQlWQwd1xAn7ei8&#10;xZhWX0jj8ZrgtpY9pQbSYsXpQokNfZaU/27PNtU4rKq4XPRzs/Pq2K9vX2e/Pmn9+tJ+TEBEauO/&#10;+S/9YzT01HjQfR+mgcdPCQRydgcAAP//AwBQSwECLQAUAAYACAAAACEA2+H2y+4AAACFAQAAEwAA&#10;AAAAAAAAAAAAAAAAAAAAW0NvbnRlbnRfVHlwZXNdLnhtbFBLAQItABQABgAIAAAAIQBa9CxbvwAA&#10;ABUBAAALAAAAAAAAAAAAAAAAAB8BAABfcmVscy8ucmVsc1BLAQItABQABgAIAAAAIQAvAhWlywAA&#10;AOMAAAAPAAAAAAAAAAAAAAAAAAcCAABkcnMvZG93bnJldi54bWxQSwUGAAAAAAMAAwC3AAAA/wIA&#10;AAAA&#10;" fillcolor="#b5d5a7" strokecolor="#70ad47" strokeweight=".5pt">
                  <v:fill color2="#9cca86" rotate="t" colors="0 #b5d5a7;.5 #aace99;1 #9cca86" focus="100%" type="gradient">
                    <o:fill v:ext="view" type="gradientUnscaled"/>
                  </v:fill>
                  <v:stroke joinstyle="miter"/>
                  <v:textbox>
                    <w:txbxContent>
                      <w:p w14:paraId="5883F5F9" w14:textId="77777777" w:rsidR="00E72605" w:rsidRPr="00E72605" w:rsidRDefault="00000000" w:rsidP="00E72605">
                        <w:pPr>
                          <w:spacing w:line="256" w:lineRule="auto"/>
                          <w:jc w:val="center"/>
                          <w:rPr>
                            <w:sz w:val="16"/>
                            <w:szCs w:val="16"/>
                          </w:rPr>
                        </w:pPr>
                        <m:oMathPara>
                          <m:oMath>
                            <m:nary>
                              <m:naryPr>
                                <m:chr m:val="∑"/>
                                <m:limLoc m:val="undOvr"/>
                                <m:subHide m:val="1"/>
                                <m:supHide m:val="1"/>
                                <m:ctrlPr>
                                  <w:rPr>
                                    <w:rFonts w:ascii="Cambria Math" w:eastAsia="Calibri" w:hAnsi="Cambria Math" w:cs="Latha"/>
                                    <w:b/>
                                    <w:bCs/>
                                    <w:i/>
                                    <w:sz w:val="10"/>
                                    <w:szCs w:val="10"/>
                                  </w:rPr>
                                </m:ctrlPr>
                              </m:naryPr>
                              <m:sub/>
                              <m:sup/>
                              <m:e>
                                <m:r>
                                  <m:rPr>
                                    <m:sty m:val="bi"/>
                                  </m:rPr>
                                  <w:rPr>
                                    <w:rFonts w:ascii="Cambria Math" w:eastAsia="Calibri" w:hAnsi="Cambria Math" w:cs="Latha"/>
                                    <w:sz w:val="10"/>
                                    <w:szCs w:val="10"/>
                                  </w:rPr>
                                  <m:t>i,2</m:t>
                                </m:r>
                              </m:e>
                            </m:nary>
                          </m:oMath>
                        </m:oMathPara>
                      </w:p>
                      <w:p w14:paraId="598039FB" w14:textId="77777777" w:rsidR="00E72605" w:rsidRDefault="00E72605" w:rsidP="00E72605">
                        <w:pPr>
                          <w:spacing w:line="256" w:lineRule="auto"/>
                          <w:jc w:val="center"/>
                          <w:rPr>
                            <w:sz w:val="24"/>
                            <w:szCs w:val="24"/>
                          </w:rPr>
                        </w:pPr>
                      </w:p>
                    </w:txbxContent>
                  </v:textbox>
                </v:shape>
                <v:shape id="Flowchart: Connector 25" o:spid="_x0000_s1122" type="#_x0000_t120" style="position:absolute;left:29527;top:22783;width:5518;height:43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KD38ygAAAOIAAAAPAAAAZHJzL2Rvd25yZXYueG1sRI/NasMw&#10;EITvgb6D2EJviWwH8uNECaaotMcmbg+5baytbWKtjKUm7ttXhUKOw8x8w2z3o+3ElQbfOlaQzhIQ&#10;xJUzLdcKPsqX6QqED8gGO8ek4Ic87HcPky3mxt34QNdjqEWEsM9RQRNCn0vpq4Ys+pnriaP35QaL&#10;IcqhlmbAW4TbTmZJspAWW44LDfb03FB1OX5bBUlx4fNnqbUuSm3D+yl9rXWq1NPjWGxABBrDPfzf&#10;fjMKsvlyNc/S9QL+LsU7IHe/AAAA//8DAFBLAQItABQABgAIAAAAIQDb4fbL7gAAAIUBAAATAAAA&#10;AAAAAAAAAAAAAAAAAABbQ29udGVudF9UeXBlc10ueG1sUEsBAi0AFAAGAAgAAAAhAFr0LFu/AAAA&#10;FQEAAAsAAAAAAAAAAAAAAAAAHwEAAF9yZWxzLy5yZWxzUEsBAi0AFAAGAAgAAAAhAHEoPfzKAAAA&#10;4gAAAA8AAAAAAAAAAAAAAAAABwIAAGRycy9kb3ducmV2LnhtbFBLBQYAAAAAAwADALcAAAD+AgAA&#10;AAA=&#10;" fillcolor="#b5d5a7" strokecolor="#70ad47 [3209]" strokeweight=".5pt">
                  <v:fill color2="#9cca86" rotate="t" colors="0 #b5d5a7;.5 #aace99;1 #9cca86" focus="100%" type="gradient">
                    <o:fill v:ext="view" type="gradientUnscaled"/>
                  </v:fill>
                  <v:stroke joinstyle="miter"/>
                  <v:textbox>
                    <w:txbxContent>
                      <w:p w14:paraId="730ABA1D" w14:textId="77777777" w:rsidR="00E72605" w:rsidRDefault="00E72605" w:rsidP="00E72605">
                        <w:pPr>
                          <w:spacing w:line="256" w:lineRule="auto"/>
                          <w:jc w:val="center"/>
                          <w:rPr>
                            <w:sz w:val="24"/>
                            <w:szCs w:val="24"/>
                          </w:rPr>
                        </w:pPr>
                        <w:r>
                          <w:rPr>
                            <w:rFonts w:eastAsia="Calibri" w:cs="Latha"/>
                            <w:b/>
                            <w:bCs/>
                            <w:sz w:val="18"/>
                            <w:szCs w:val="18"/>
                          </w:rPr>
                          <w:t>……</w:t>
                        </w:r>
                      </w:p>
                    </w:txbxContent>
                  </v:textbox>
                </v:shape>
                <v:shape id="Flowchart: Connector 26" o:spid="_x0000_s1123" type="#_x0000_t120" style="position:absolute;left:38468;top:22780;width:5518;height:43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gviuyQAAAOIAAAAPAAAAZHJzL2Rvd25yZXYueG1sRI9Ba8JA&#10;FITvhf6H5RW81U0EJY2uEsqKHlvTHnp7Zl+TYPZtyK4a/323IHgcZuYbZrUZbScuNPjWsYJ0moAg&#10;rpxpuVbwVW5fMxA+IBvsHJOCG3nYrJ+fVpgbd+VPuhxCLSKEfY4KmhD6XEpfNWTRT11PHL1fN1gM&#10;UQ61NANeI9x2cpYkC2mx5bjQYE/vDVWnw9kqSIoTH79LrXVRahs+ftJdrVOlJi9jsQQRaAyP8L29&#10;NwrmaZZl88XsDf4vxTsg138AAAD//wMAUEsBAi0AFAAGAAgAAAAhANvh9svuAAAAhQEAABMAAAAA&#10;AAAAAAAAAAAAAAAAAFtDb250ZW50X1R5cGVzXS54bWxQSwECLQAUAAYACAAAACEAWvQsW78AAAAV&#10;AQAACwAAAAAAAAAAAAAAAAAfAQAAX3JlbHMvLnJlbHNQSwECLQAUAAYACAAAACEAzoL4rskAAADi&#10;AAAADwAAAAAAAAAAAAAAAAAHAgAAZHJzL2Rvd25yZXYueG1sUEsFBgAAAAADAAMAtwAAAP0CAAAA&#10;AA==&#10;" fillcolor="#b5d5a7" strokecolor="#70ad47 [3209]" strokeweight=".5pt">
                  <v:fill color2="#9cca86" rotate="t" colors="0 #b5d5a7;.5 #aace99;1 #9cca86" focus="100%" type="gradient">
                    <o:fill v:ext="view" type="gradientUnscaled"/>
                  </v:fill>
                  <v:stroke joinstyle="miter"/>
                  <v:textbox>
                    <w:txbxContent>
                      <w:p w14:paraId="06082012" w14:textId="77777777" w:rsidR="00E72605" w:rsidRPr="00E72605" w:rsidRDefault="00000000" w:rsidP="00E72605">
                        <w:pPr>
                          <w:spacing w:line="256" w:lineRule="auto"/>
                          <w:jc w:val="center"/>
                          <w:rPr>
                            <w:sz w:val="16"/>
                            <w:szCs w:val="16"/>
                          </w:rPr>
                        </w:pPr>
                        <m:oMathPara>
                          <m:oMath>
                            <m:nary>
                              <m:naryPr>
                                <m:chr m:val="∑"/>
                                <m:limLoc m:val="undOvr"/>
                                <m:subHide m:val="1"/>
                                <m:supHide m:val="1"/>
                                <m:ctrlPr>
                                  <w:rPr>
                                    <w:rFonts w:ascii="Cambria Math" w:eastAsia="Calibri" w:hAnsi="Cambria Math" w:cs="Latha"/>
                                    <w:b/>
                                    <w:bCs/>
                                    <w:i/>
                                    <w:sz w:val="10"/>
                                    <w:szCs w:val="10"/>
                                  </w:rPr>
                                </m:ctrlPr>
                              </m:naryPr>
                              <m:sub/>
                              <m:sup/>
                              <m:e>
                                <m:r>
                                  <m:rPr>
                                    <m:sty m:val="bi"/>
                                  </m:rPr>
                                  <w:rPr>
                                    <w:rFonts w:ascii="Cambria Math" w:eastAsia="Calibri" w:hAnsi="Cambria Math" w:cs="Latha"/>
                                    <w:sz w:val="10"/>
                                    <w:szCs w:val="10"/>
                                  </w:rPr>
                                  <m:t>i,n</m:t>
                                </m:r>
                              </m:e>
                            </m:nary>
                          </m:oMath>
                        </m:oMathPara>
                      </w:p>
                      <w:p w14:paraId="00C3141B" w14:textId="77777777" w:rsidR="00E72605" w:rsidRDefault="00E72605" w:rsidP="00E72605">
                        <w:pPr>
                          <w:spacing w:line="256" w:lineRule="auto"/>
                          <w:jc w:val="center"/>
                          <w:rPr>
                            <w:sz w:val="24"/>
                            <w:szCs w:val="24"/>
                          </w:rPr>
                        </w:pPr>
                      </w:p>
                    </w:txbxContent>
                  </v:textbox>
                </v:shape>
                <v:shape id="Flowchart: Connector 27" o:spid="_x0000_s1124" type="#_x0000_t120" style="position:absolute;left:11515;top:30219;width:5518;height:43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SidhyAAAAOEAAAAPAAAAZHJzL2Rvd25yZXYueG1sRI9Ba8JA&#10;FITvhf6H5RW81U0Ug0RXCWWLPVajh95es88kmH0bsqum/74rFHocZuYbZr0dbSduNPjWsYJ0moAg&#10;rpxpuVZwLN9flyB8QDbYOSYFP+Rhu3l+WmNu3J33dDuEWkQI+xwVNCH0uZS+asiin7qeOHpnN1gM&#10;UQ61NAPeI9x2cpYkmbTYclxosKe3hqrL4WoVJMWFv0+l1rootQ2fX+mu1qlSk5exWIEINIb/8F/7&#10;wyhYLLJ5OssyeDyKb0BufgEAAP//AwBQSwECLQAUAAYACAAAACEA2+H2y+4AAACFAQAAEwAAAAAA&#10;AAAAAAAAAAAAAAAAW0NvbnRlbnRfVHlwZXNdLnhtbFBLAQItABQABgAIAAAAIQBa9CxbvwAAABUB&#10;AAALAAAAAAAAAAAAAAAAAB8BAABfcmVscy8ucmVsc1BLAQItABQABgAIAAAAIQDGSidhyAAAAOEA&#10;AAAPAAAAAAAAAAAAAAAAAAcCAABkcnMvZG93bnJldi54bWxQSwUGAAAAAAMAAwC3AAAA/AIAAAAA&#10;" fillcolor="#b5d5a7" strokecolor="#70ad47 [3209]" strokeweight=".5pt">
                  <v:fill color2="#9cca86" rotate="t" colors="0 #b5d5a7;.5 #aace99;1 #9cca86" focus="100%" type="gradient">
                    <o:fill v:ext="view" type="gradientUnscaled"/>
                  </v:fill>
                  <v:stroke joinstyle="miter"/>
                  <v:textbox>
                    <w:txbxContent>
                      <w:p w14:paraId="7716FD75" w14:textId="77777777" w:rsidR="00E72605" w:rsidRPr="00E72605" w:rsidRDefault="00E72605" w:rsidP="00E72605">
                        <w:pPr>
                          <w:spacing w:line="256" w:lineRule="auto"/>
                          <w:jc w:val="center"/>
                          <w:rPr>
                            <w:i/>
                            <w:iCs/>
                            <w:sz w:val="24"/>
                            <w:szCs w:val="24"/>
                          </w:rPr>
                        </w:pPr>
                        <w:r w:rsidRPr="00E72605">
                          <w:rPr>
                            <w:rFonts w:eastAsia="Calibri" w:cs="Latha"/>
                            <w:b/>
                            <w:bCs/>
                            <w:i/>
                            <w:iCs/>
                            <w:sz w:val="18"/>
                            <w:szCs w:val="18"/>
                          </w:rPr>
                          <w:t>f</w:t>
                        </w:r>
                        <w:r w:rsidRPr="00E72605">
                          <w:rPr>
                            <w:rFonts w:eastAsia="Calibri" w:cs="Latha"/>
                            <w:b/>
                            <w:bCs/>
                            <w:i/>
                            <w:iCs/>
                            <w:position w:val="-5"/>
                            <w:sz w:val="18"/>
                            <w:szCs w:val="18"/>
                            <w:vertAlign w:val="subscript"/>
                          </w:rPr>
                          <w:t>i,1</w:t>
                        </w:r>
                      </w:p>
                    </w:txbxContent>
                  </v:textbox>
                </v:shape>
                <v:shape id="Flowchart: Connector 28" o:spid="_x0000_s1125" type="#_x0000_t120" style="position:absolute;left:20954;top:29929;width:5519;height:43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qoh8yQAAAOIAAAAPAAAAZHJzL2Rvd25yZXYueG1sRI/BTsMw&#10;EETvSP0Ha5G4UTsFojatW0XICI7QwKG3bbwkUeN1FJs2/D1GQuI4mpk3ms1ucr040xg6zxqyuQJB&#10;XHvbcaPhvXq6XYIIEdli75k0fFOA3XZ2tcHC+gu/0XkfG5EgHArU0MY4FFKGuiWHYe4H4uR9+tFh&#10;THJspB3xkuCulwulcumw47TQ4kCPLdWn/ZfToMoTHz8qY0xZGRdfD9lzYzKtb66ncg0i0hT/w3/t&#10;F6vhIVd3q/tsmcPvpXQH5PYHAAD//wMAUEsBAi0AFAAGAAgAAAAhANvh9svuAAAAhQEAABMAAAAA&#10;AAAAAAAAAAAAAAAAAFtDb250ZW50X1R5cGVzXS54bWxQSwECLQAUAAYACAAAACEAWvQsW78AAAAV&#10;AQAACwAAAAAAAAAAAAAAAAAfAQAAX3JlbHMvLnJlbHNQSwECLQAUAAYACAAAACEAfaqIfMkAAADi&#10;AAAADwAAAAAAAAAAAAAAAAAHAgAAZHJzL2Rvd25yZXYueG1sUEsFBgAAAAADAAMAtwAAAP0CAAAA&#10;AA==&#10;" fillcolor="#b5d5a7" strokecolor="#70ad47 [3209]" strokeweight=".5pt">
                  <v:fill color2="#9cca86" rotate="t" colors="0 #b5d5a7;.5 #aace99;1 #9cca86" focus="100%" type="gradient">
                    <o:fill v:ext="view" type="gradientUnscaled"/>
                  </v:fill>
                  <v:stroke joinstyle="miter"/>
                  <v:textbox>
                    <w:txbxContent>
                      <w:p w14:paraId="394DC9A0" w14:textId="77777777" w:rsidR="00E72605" w:rsidRPr="00E72605" w:rsidRDefault="00E72605" w:rsidP="00E72605">
                        <w:pPr>
                          <w:spacing w:line="256" w:lineRule="auto"/>
                          <w:jc w:val="center"/>
                          <w:rPr>
                            <w:i/>
                            <w:iCs/>
                            <w:sz w:val="24"/>
                            <w:szCs w:val="24"/>
                          </w:rPr>
                        </w:pPr>
                        <w:r w:rsidRPr="00E72605">
                          <w:rPr>
                            <w:rFonts w:eastAsia="Calibri" w:cs="Latha"/>
                            <w:b/>
                            <w:bCs/>
                            <w:i/>
                            <w:iCs/>
                            <w:sz w:val="18"/>
                            <w:szCs w:val="18"/>
                          </w:rPr>
                          <w:t>f</w:t>
                        </w:r>
                        <w:r w:rsidRPr="00E72605">
                          <w:rPr>
                            <w:rFonts w:eastAsia="Calibri" w:cs="Latha"/>
                            <w:b/>
                            <w:bCs/>
                            <w:i/>
                            <w:iCs/>
                            <w:position w:val="-5"/>
                            <w:sz w:val="18"/>
                            <w:szCs w:val="18"/>
                            <w:vertAlign w:val="subscript"/>
                          </w:rPr>
                          <w:t>i,2</w:t>
                        </w:r>
                      </w:p>
                    </w:txbxContent>
                  </v:textbox>
                </v:shape>
                <v:shape id="Flowchart: Connector 29" o:spid="_x0000_s1126" type="#_x0000_t120" style="position:absolute;left:29622;top:30216;width:5518;height:43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UNWKxwAAAOMAAAAPAAAAZHJzL2Rvd25yZXYueG1sRE9PT8Iw&#10;FL+b+B2aR+JNukIiOChkMTV6VAYHb4/1sS2sr8taYX57a2LC8f3+v/V2dJ240BBazxrUNANBXHnb&#10;cq1hX74+LkGEiGyx80wafijAdnN/t8bc+it/0mUXa5FCOOSooYmxz6UMVUMOw9T3xIk7+cFhTOdQ&#10;SzvgNYW7Ts6y7Ek6bDk1NNjTS0PVefftNGTFmY+H0hhTlMbFjy/1Vhul9cNkLFYgIo3xJv53v9s0&#10;X82e58uFWszh76cEgNz8AgAA//8DAFBLAQItABQABgAIAAAAIQDb4fbL7gAAAIUBAAATAAAAAAAA&#10;AAAAAAAAAAAAAABbQ29udGVudF9UeXBlc10ueG1sUEsBAi0AFAAGAAgAAAAhAFr0LFu/AAAAFQEA&#10;AAsAAAAAAAAAAAAAAAAAHwEAAF9yZWxzLy5yZWxzUEsBAi0AFAAGAAgAAAAhAJhQ1YrHAAAA4wAA&#10;AA8AAAAAAAAAAAAAAAAABwIAAGRycy9kb3ducmV2LnhtbFBLBQYAAAAAAwADALcAAAD7AgAAAAA=&#10;" fillcolor="#b5d5a7" strokecolor="#70ad47 [3209]" strokeweight=".5pt">
                  <v:fill color2="#9cca86" rotate="t" colors="0 #b5d5a7;.5 #aace99;1 #9cca86" focus="100%" type="gradient">
                    <o:fill v:ext="view" type="gradientUnscaled"/>
                  </v:fill>
                  <v:stroke joinstyle="miter"/>
                  <v:textbox>
                    <w:txbxContent>
                      <w:p w14:paraId="4DF55496" w14:textId="77777777" w:rsidR="00E72605" w:rsidRDefault="00E72605" w:rsidP="00E72605">
                        <w:pPr>
                          <w:spacing w:line="256" w:lineRule="auto"/>
                          <w:jc w:val="center"/>
                          <w:rPr>
                            <w:sz w:val="24"/>
                            <w:szCs w:val="24"/>
                          </w:rPr>
                        </w:pPr>
                        <w:r>
                          <w:rPr>
                            <w:rFonts w:eastAsia="Calibri" w:cs="Latha"/>
                            <w:b/>
                            <w:bCs/>
                            <w:sz w:val="18"/>
                            <w:szCs w:val="18"/>
                          </w:rPr>
                          <w:t>…..</w:t>
                        </w:r>
                      </w:p>
                    </w:txbxContent>
                  </v:textbox>
                </v:shape>
                <v:shape id="Flowchart: Connector 30" o:spid="_x0000_s1127" type="#_x0000_t120" style="position:absolute;left:38373;top:30212;width:5518;height:43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sCyQAAAOIAAAAPAAAAZHJzL2Rvd25yZXYueG1sRI9BS8NA&#10;FITvgv9heQVvdhMlIcRuS5CVetSmPfT2zL4modm3Ibtt4793BcHjMDPfMKvNbAdxpcn3jhWkywQE&#10;ceNMz62Cff32WIDwAdng4JgUfJOHzfr+boWlcTf+pOsutCJC2JeooAthLKX0TUcW/dKNxNE7ucli&#10;iHJqpZnwFuF2kE9JkkuLPceFDkd67ag57y5WQVKd+etQa62rWtvwcUy3rU6VeljM1QuIQHP4D/+1&#10;342CPCvSInvOcvi9FO+AXP8AAAD//wMAUEsBAi0AFAAGAAgAAAAhANvh9svuAAAAhQEAABMAAAAA&#10;AAAAAAAAAAAAAAAAAFtDb250ZW50X1R5cGVzXS54bWxQSwECLQAUAAYACAAAACEAWvQsW78AAAAV&#10;AQAACwAAAAAAAAAAAAAAAAAfAQAAX3JlbHMvLnJlbHNQSwECLQAUAAYACAAAACEAf7HLAskAAADi&#10;AAAADwAAAAAAAAAAAAAAAAAHAgAAZHJzL2Rvd25yZXYueG1sUEsFBgAAAAADAAMAtwAAAP0CAAAA&#10;AA==&#10;" fillcolor="#b5d5a7" strokecolor="#70ad47 [3209]" strokeweight=".5pt">
                  <v:fill color2="#9cca86" rotate="t" colors="0 #b5d5a7;.5 #aace99;1 #9cca86" focus="100%" type="gradient">
                    <o:fill v:ext="view" type="gradientUnscaled"/>
                  </v:fill>
                  <v:stroke joinstyle="miter"/>
                  <v:textbox>
                    <w:txbxContent>
                      <w:p w14:paraId="392362DC" w14:textId="77777777" w:rsidR="00E72605" w:rsidRPr="00E72605" w:rsidRDefault="00E72605" w:rsidP="00E72605">
                        <w:pPr>
                          <w:spacing w:line="256" w:lineRule="auto"/>
                          <w:jc w:val="center"/>
                          <w:rPr>
                            <w:i/>
                            <w:iCs/>
                            <w:sz w:val="24"/>
                            <w:szCs w:val="24"/>
                          </w:rPr>
                        </w:pPr>
                        <w:r w:rsidRPr="00E72605">
                          <w:rPr>
                            <w:rFonts w:eastAsia="Calibri" w:cs="Latha"/>
                            <w:b/>
                            <w:bCs/>
                            <w:i/>
                            <w:iCs/>
                            <w:sz w:val="18"/>
                            <w:szCs w:val="18"/>
                          </w:rPr>
                          <w:t>f</w:t>
                        </w:r>
                        <w:proofErr w:type="spellStart"/>
                        <w:r w:rsidRPr="00E72605">
                          <w:rPr>
                            <w:rFonts w:eastAsia="Calibri" w:cs="Latha"/>
                            <w:b/>
                            <w:bCs/>
                            <w:i/>
                            <w:iCs/>
                            <w:position w:val="-5"/>
                            <w:sz w:val="18"/>
                            <w:szCs w:val="18"/>
                            <w:vertAlign w:val="subscript"/>
                          </w:rPr>
                          <w:t>i,n</w:t>
                        </w:r>
                        <w:proofErr w:type="spellEnd"/>
                      </w:p>
                    </w:txbxContent>
                  </v:textbox>
                </v:shape>
                <v:line id="Straight Connector 19" o:spid="_x0000_s1128" style="position:absolute;flip:x;visibility:visible;mso-wrap-style:square" from="14274,19079" to="18192,234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Gd7nygAAAOEAAAAPAAAAZHJzL2Rvd25yZXYueG1sRI9Ba8JA&#10;FITvQv/D8gq96UZLbExdRURBEAVtPfT2mn1NUrNvQ3bV+O9dQfA4zMw3zHjamkqcqXGlZQX9XgSC&#10;OLO65FzB99eym4BwHlljZZkUXMnBdPLSGWOq7YV3dN77XAQIuxQVFN7XqZQuK8ig69maOHh/tjHo&#10;g2xyqRu8BLip5CCKhtJgyWGhwJrmBWXH/ckoWOrNLycjt/052HK4Xv3Xh0UcK/X22s4+QXhq/TP8&#10;aK+0gvhjkLyP4j7cH4U3ICc3AAAA//8DAFBLAQItABQABgAIAAAAIQDb4fbL7gAAAIUBAAATAAAA&#10;AAAAAAAAAAAAAAAAAABbQ29udGVudF9UeXBlc10ueG1sUEsBAi0AFAAGAAgAAAAhAFr0LFu/AAAA&#10;FQEAAAsAAAAAAAAAAAAAAAAAHwEAAF9yZWxzLy5yZWxzUEsBAi0AFAAGAAgAAAAhABgZ3ufKAAAA&#10;4QAAAA8AAAAAAAAAAAAAAAAABwIAAGRycy9kb3ducmV2LnhtbFBLBQYAAAAAAwADALcAAAD+AgAA&#10;AAA=&#10;" strokecolor="#4472c4 [3204]" strokeweight=".5pt">
                  <v:stroke joinstyle="miter"/>
                </v:line>
                <v:line id="Straight Connector 31" o:spid="_x0000_s1129" style="position:absolute;visibility:visible;mso-wrap-style:square" from="18192,19077" to="23717,227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VMtexgAAAOMAAAAPAAAAZHJzL2Rvd25yZXYueG1sRE/NSsQw&#10;EL4LvkMYwdtusq7UUpsuIqx4Elz10NvQzDZ1m0ltYlvf3ggLHuf7n3K3uF5MNIbOs4bNWoEgbrzp&#10;uNXw/rZf5SBCRDbYeyYNPxRgV11elFgYP/MrTYfYihTCoUANNsahkDI0lhyGtR+IE3f0o8OYzrGV&#10;ZsQ5hbte3iiVSYcdpwaLAz1aak6Hb6fhC5s9ufrjaVKznbbZcXi5+6y1vr5aHu5BRFriv/jsfjZp&#10;fpblSt3m+Rb+fkoAyOoXAAD//wMAUEsBAi0AFAAGAAgAAAAhANvh9svuAAAAhQEAABMAAAAAAAAA&#10;AAAAAAAAAAAAAFtDb250ZW50X1R5cGVzXS54bWxQSwECLQAUAAYACAAAACEAWvQsW78AAAAVAQAA&#10;CwAAAAAAAAAAAAAAAAAfAQAAX3JlbHMvLnJlbHNQSwECLQAUAAYACAAAACEA51TLXsYAAADjAAAA&#10;DwAAAAAAAAAAAAAAAAAHAgAAZHJzL2Rvd25yZXYueG1sUEsFBgAAAAADAAMAtwAAAPoCAAAAAA==&#10;" strokecolor="#4472c4 [3204]" strokeweight=".5pt">
                  <v:stroke joinstyle="miter"/>
                </v:line>
                <v:line id="Straight Connector 32" o:spid="_x0000_s1130" style="position:absolute;visibility:visible;mso-wrap-style:square" from="18192,19077" to="32286,227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oUN1xwAAAOIAAAAPAAAAZHJzL2Rvd25yZXYueG1sRE/PT8Iw&#10;FL6b+D80z8SbdIibMCnEkGA4mQBy4PayPtbp+jrXuo3/npKYcPzy/Z4vB1uLjlpfOVYwHiUgiAun&#10;Ky4VfO3XT1MQPiBrrB2TgjN5WC7u7+aYa9fzlrpdKEUMYZ+jAhNCk0vpC0MW/cg1xJE7udZiiLAt&#10;pW6xj+G2ls9JkkmLFccGgw2tDBU/uz+r4BeLNdnj4aNLetNNslPz+fp9VOrxYXh/AxFoCDfxv3uj&#10;4/w0HU+z2UsK10sRg1xcAAAA//8DAFBLAQItABQABgAIAAAAIQDb4fbL7gAAAIUBAAATAAAAAAAA&#10;AAAAAAAAAAAAAABbQ29udGVudF9UeXBlc10ueG1sUEsBAi0AFAAGAAgAAAAhAFr0LFu/AAAAFQEA&#10;AAsAAAAAAAAAAAAAAAAAHwEAAF9yZWxzLy5yZWxzUEsBAi0AFAAGAAgAAAAhAMqhQ3XHAAAA4gAA&#10;AA8AAAAAAAAAAAAAAAAABwIAAGRycy9kb3ducmV2LnhtbFBLBQYAAAAAAwADALcAAAD7AgAAAAA=&#10;" strokecolor="#4472c4 [3204]" strokeweight=".5pt">
                  <v:stroke joinstyle="miter"/>
                </v:line>
                <v:line id="Straight Connector 33" o:spid="_x0000_s1131" style="position:absolute;visibility:visible;mso-wrap-style:square" from="18192,19077" to="41227,227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7Ev6yAAAAOMAAAAPAAAAZHJzL2Rvd25yZXYueG1sRE9PT8Iw&#10;FL+b8B2aR+JNWlDHMimEmGA8mQh64PayPtbJ+jrWus1vb01MOL7f/7fajK4RPXWh9qxhPlMgiEtv&#10;aq40fBx2dzmIEJENNp5Jww8F2KwnNyssjB/4nfp9rEQK4VCgBhtjW0gZSksOw8y3xIk7+c5hTGdX&#10;SdPhkMJdIxdKZdJhzanBYkvPlsrz/ttpuGC5I3f8fOnVYPv77NS+Lb+OWt9Ox+0TiEhjvIr/3a8m&#10;zV+qLF88ZPkj/P2UAJDrXwAAAP//AwBQSwECLQAUAAYACAAAACEA2+H2y+4AAACFAQAAEwAAAAAA&#10;AAAAAAAAAAAAAAAAW0NvbnRlbnRfVHlwZXNdLnhtbFBLAQItABQABgAIAAAAIQBa9CxbvwAAABUB&#10;AAALAAAAAAAAAAAAAAAAAB8BAABfcmVscy8ucmVsc1BLAQItABQABgAIAAAAIQCm7Ev6yAAAAOMA&#10;AAAPAAAAAAAAAAAAAAAAAAcCAABkcnMvZG93bnJldi54bWxQSwUGAAAAAAMAAwC3AAAA/AIAAAAA&#10;" strokecolor="#4472c4 [3204]" strokeweight=".5pt">
                  <v:stroke joinstyle="miter"/>
                </v:line>
                <v:line id="Straight Connector 35" o:spid="_x0000_s1132" style="position:absolute;flip:x;visibility:visible;mso-wrap-style:square" from="23717,19077" to="30768,227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TLt/yQAAAOMAAAAPAAAAZHJzL2Rvd25yZXYueG1sRE9La8JA&#10;EL4X+h+WKXjTXYumSeoqRRSEUqE+Dt7G7DRJm50N2a2m/75bEHqc7z2zRW8bcaHO1441jEcKBHHh&#10;TM2lhsN+PUxB+IBssHFMGn7Iw2J+fzfD3Lgrv9NlF0oRQ9jnqKEKoc2l9EVFFv3ItcSR+3CdxRDP&#10;rpSmw2sMt418VCqRFmuODRW2tKyo+Np9Ww1r83bmNPPb09HVyevmsz2uplOtBw/9yzOIQH34F9/c&#10;GxPnT5JMqewpHcPfTxEAOf8FAAD//wMAUEsBAi0AFAAGAAgAAAAhANvh9svuAAAAhQEAABMAAAAA&#10;AAAAAAAAAAAAAAAAAFtDb250ZW50X1R5cGVzXS54bWxQSwECLQAUAAYACAAAACEAWvQsW78AAAAV&#10;AQAACwAAAAAAAAAAAAAAAAAfAQAAX3JlbHMvLnJlbHNQSwECLQAUAAYACAAAACEAIky7f8kAAADj&#10;AAAADwAAAAAAAAAAAAAAAAAHAgAAZHJzL2Rvd25yZXYueG1sUEsFBgAAAAADAAMAtwAAAP0CAAAA&#10;AA==&#10;" strokecolor="#4472c4 [3204]" strokeweight=".5pt">
                  <v:stroke joinstyle="miter"/>
                </v:line>
                <v:line id="Straight Connector 36" o:spid="_x0000_s1133" style="position:absolute;visibility:visible;mso-wrap-style:square" from="30768,19077" to="32286,227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2ysNyAAAAOMAAAAPAAAAZHJzL2Rvd25yZXYueG1sRE87T8Mw&#10;EN6R+h+sq8RG7baQtqFuhZCKmJD6YOh2iq9xID6H2CTh32MkpI73vW+9HVwtOmpD5VnDdKJAEBfe&#10;VFxqOB13d0sQISIbrD2Thh8KsN2MbtaYG9/znrpDLEUK4ZCjBhtjk0sZCksOw8Q3xIm7+NZhTGdb&#10;StNin8JdLWdKZdJhxanBYkPPlorPw7fT8IXFjtz5/aVTve3m2aV5W3yctb4dD0+PICIN8Sr+d7+a&#10;NP9hqeb32Wqxgr+fEgBy8wsAAP//AwBQSwECLQAUAAYACAAAACEA2+H2y+4AAACFAQAAEwAAAAAA&#10;AAAAAAAAAAAAAAAAW0NvbnRlbnRfVHlwZXNdLnhtbFBLAQItABQABgAIAAAAIQBa9CxbvwAAABUB&#10;AAALAAAAAAAAAAAAAAAAAB8BAABfcmVscy8ucmVsc1BLAQItABQABgAIAAAAIQAH2ysNyAAAAOMA&#10;AAAPAAAAAAAAAAAAAAAAAAcCAABkcnMvZG93bnJldi54bWxQSwUGAAAAAAMAAwC3AAAA/AIAAAAA&#10;" strokecolor="#4472c4 [3204]" strokeweight=".5pt">
                  <v:stroke joinstyle="miter"/>
                </v:line>
                <v:line id="Straight Connector 37" o:spid="_x0000_s1134" style="position:absolute;visibility:visible;mso-wrap-style:square" from="30768,19077" to="40481,227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F8VuyAAAAOMAAAAPAAAAZHJzL2Rvd25yZXYueG1sRE/NTsJA&#10;EL6b+A6bMfEmWwTbprAQY4LxRCLKgdukO3QL3dnaXdvy9qyJCcf5/me5Hm0jeup87VjBdJKAIC6d&#10;rrlS8P21ecpB+ICssXFMCi7kYb26v1tiod3An9TvQiViCPsCFZgQ2kJKXxqy6CeuJY7c0XUWQzy7&#10;SuoOhxhuG/mcJKm0WHNsMNjSm6HyvPu1Cn6w3JA97N/7ZDD9LD222+x0UOrxYXxdgAg0hpv43/2h&#10;4/w8y7P0ZTqfwd9PEQC5ugIAAP//AwBQSwECLQAUAAYACAAAACEA2+H2y+4AAACFAQAAEwAAAAAA&#10;AAAAAAAAAAAAAAAAW0NvbnRlbnRfVHlwZXNdLnhtbFBLAQItABQABgAIAAAAIQBa9CxbvwAAABUB&#10;AAALAAAAAAAAAAAAAAAAAB8BAABfcmVscy8ucmVsc1BLAQItABQABgAIAAAAIQAkF8VuyAAAAOMA&#10;AAAPAAAAAAAAAAAAAAAAAAcCAABkcnMvZG93bnJldi54bWxQSwUGAAAAAAMAAwC3AAAA/AIAAAAA&#10;" strokecolor="#4472c4 [3204]" strokeweight=".5pt">
                  <v:stroke joinstyle="miter"/>
                </v:line>
                <v:line id="Straight Connector 38" o:spid="_x0000_s1135" style="position:absolute;flip:x;visibility:visible;mso-wrap-style:square" from="41227,19077" to="41322,227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tw0mygAAAOMAAAAPAAAAZHJzL2Rvd25yZXYueG1sRE/RasJA&#10;EHwX/Idjhb7pxbaGGD2liIJQFLT1oW/b3JpEc3shd9X07z1BcN52Z2dmZzpvTSUu1LjSsoLhIAJB&#10;nFldcq7g+2vVT0A4j6yxskwK/snBfNbtTDHV9so7uux9LoIJuxQVFN7XqZQuK8igG9iaOHBH2xj0&#10;YWxyqRu8BnNTydcoiqXBkkNCgTUtCsrO+z+jYKU3v5yM3fbnYMv4c32qD8vRSKmXXvsxAeGp9c/j&#10;h3qtw/vJ23tAPBzDvVNYgJzdAAAA//8DAFBLAQItABQABgAIAAAAIQDb4fbL7gAAAIUBAAATAAAA&#10;AAAAAAAAAAAAAAAAAABbQ29udGVudF9UeXBlc10ueG1sUEsBAi0AFAAGAAgAAAAhAFr0LFu/AAAA&#10;FQEAAAsAAAAAAAAAAAAAAAAAHwEAAF9yZWxzLy5yZWxzUEsBAi0AFAAGAAgAAAAhALy3DSbKAAAA&#10;4wAAAA8AAAAAAAAAAAAAAAAABwIAAGRycy9kb3ducmV2LnhtbFBLBQYAAAAAAwADALcAAAD+AgAA&#10;AAA=&#10;" strokecolor="#4472c4 [3204]" strokeweight=".5pt">
                  <v:stroke joinstyle="miter"/>
                </v:line>
                <v:line id="Straight Connector 39" o:spid="_x0000_s1136" style="position:absolute;flip:x;visibility:visible;mso-wrap-style:square" from="32286,19077" to="41322,227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vmfywAAAOIAAAAPAAAAZHJzL2Rvd25yZXYueG1sRI9Pa8JA&#10;FMTvBb/D8oTe6saIMUZXKaWCUCrUPwdvz+wzic2+Ddmtpt/eFQo9DjPzG2a+7EwtrtS6yrKC4SAC&#10;QZxbXXGhYL9bvaQgnEfWWFsmBb/kYLnoPc0x0/bGX3Td+kIECLsMFZTeN5mULi/JoBvYhjh4Z9sa&#10;9EG2hdQt3gLc1DKOokQarDgslNjQW0n59/bHKFjpzxOnU7c5HmyVfKwvzeF9PFbqud+9zkB46vx/&#10;+K+91gpGk2mSxvFkBI9L4Q7IxR0AAP//AwBQSwECLQAUAAYACAAAACEA2+H2y+4AAACFAQAAEwAA&#10;AAAAAAAAAAAAAAAAAAAAW0NvbnRlbnRfVHlwZXNdLnhtbFBLAQItABQABgAIAAAAIQBa9CxbvwAA&#10;ABUBAAALAAAAAAAAAAAAAAAAAB8BAABfcmVscy8ucmVsc1BLAQItABQABgAIAAAAIQB/4vmfywAA&#10;AOIAAAAPAAAAAAAAAAAAAAAAAAcCAABkcnMvZG93bnJldi54bWxQSwUGAAAAAAMAAwC3AAAA/wIA&#10;AAAA&#10;" strokecolor="#4472c4 [3204]" strokeweight=".5pt">
                  <v:stroke joinstyle="miter"/>
                </v:line>
                <v:line id="Straight Connector 40" o:spid="_x0000_s1137" style="position:absolute;flip:x;visibility:visible;mso-wrap-style:square" from="23714,19077" to="41322,227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NthyzAAAAOMAAAAPAAAAZHJzL2Rvd25yZXYueG1sRI9Pa8JA&#10;FMTvgt9heUJvujElwaZugpQKQmmh/jn09pp9JtHs25DdavrtXaHQ4zAzv2GWxWBacaHeNZYVzGcR&#10;COLS6oYrBfvderoA4TyyxtYyKfglB0U+Hi0x0/bKn3TZ+koECLsMFdTed5mUrqzJoJvZjjh4R9sb&#10;9EH2ldQ9XgPctDKOolQabDgs1NjRS03leftjFKz1+zcvntzH18E26dvm1B1ek0Sph8mwegbhafD/&#10;4b/2RiuIozRO4nn6mMD9U/gDMr8BAAD//wMAUEsBAi0AFAAGAAgAAAAhANvh9svuAAAAhQEAABMA&#10;AAAAAAAAAAAAAAAAAAAAAFtDb250ZW50X1R5cGVzXS54bWxQSwECLQAUAAYACAAAACEAWvQsW78A&#10;AAAVAQAACwAAAAAAAAAAAAAAAAAfAQAAX3JlbHMvLnJlbHNQSwECLQAUAAYACAAAACEANDbYcswA&#10;AADjAAAADwAAAAAAAAAAAAAAAAAHAgAAZHJzL2Rvd25yZXYueG1sUEsFBgAAAAADAAMAtwAAAAAD&#10;AAAAAA==&#10;" strokecolor="#4472c4 [3204]" strokeweight=".5pt">
                  <v:stroke joinstyle="miter"/>
                </v:line>
                <v:line id="Straight Connector 41" o:spid="_x0000_s1138" style="position:absolute;flip:x;visibility:visible;mso-wrap-style:square" from="14560,19077" to="41132,2346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RZ9yygAAAOIAAAAPAAAAZHJzL2Rvd25yZXYueG1sRI9Pi8Iw&#10;EMXvC36HMMLe1lRBrdUoIisIsgv+O3gbm7GtNpPSRO1+eyMseJjDj/fmzZvJrDGluFPtCssKup0I&#10;BHFqdcGZgv1u+RWDcB5ZY2mZFPyRg9m09THBRNsHb+i+9ZkIIewSVJB7XyVSujQng65jK+KgnW1t&#10;0AesM6lrfIRwU8peFA2kwYLDhRwrWuSUXrc3o2Cpf04cj9zv8WCLwXp1qQ7f/b5Sn+1mPgbhqfFv&#10;8//2Sof6ca8bZjiE10uBQU6fAAAA//8DAFBLAQItABQABgAIAAAAIQDb4fbL7gAAAIUBAAATAAAA&#10;AAAAAAAAAAAAAAAAAABbQ29udGVudF9UeXBlc10ueG1sUEsBAi0AFAAGAAgAAAAhAFr0LFu/AAAA&#10;FQEAAAsAAAAAAAAAAAAAAAAAHwEAAF9yZWxzLy5yZWxzUEsBAi0AFAAGAAgAAAAhAK9Fn3LKAAAA&#10;4gAAAA8AAAAAAAAAAAAAAAAABwIAAGRycy9kb3ducmV2LnhtbFBLBQYAAAAAAwADALcAAAD+AgAA&#10;AAA=&#10;" strokecolor="#4472c4 [3204]" strokeweight=".5pt">
                  <v:stroke joinstyle="miter"/>
                </v:line>
                <v:shapetype id="_x0000_t32" coordsize="21600,21600" o:spt="32" o:oned="t" path="m,l21600,21600e" filled="f">
                  <v:path arrowok="t" fillok="f" o:connecttype="none"/>
                  <o:lock v:ext="edit" shapetype="t"/>
                </v:shapetype>
                <v:shape id="Straight Arrow Connector 45" o:spid="_x0000_s1139" type="#_x0000_t32" style="position:absolute;left:14274;top:27161;width:0;height:305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LhiiyAAAAOEAAAAPAAAAZHJzL2Rvd25yZXYueG1sRI9PS8NA&#10;EMXvgt9hGcFLsZukqdrYbRFB9Gqs4nHIjtnQ7GzIjm367V1B6PHx/vx46+3ke3WgMXaBDeTzDBRx&#10;E2zHrYHd+/PNPagoyBb7wGTgRBG2m8uLNVY2HPmNDrW0Ko1wrNCAExkqrWPjyGOch4E4ed9h9ChJ&#10;jq22Ix7TuO91kWW32mPHieBwoCdHzb7+8YlLu2JWL2ercv+CH1+fTk5lLsZcX02PD6CEJjmH/9uv&#10;1sDirlyuinwBf4/SG9CbXwAAAP//AwBQSwECLQAUAAYACAAAACEA2+H2y+4AAACFAQAAEwAAAAAA&#10;AAAAAAAAAAAAAAAAW0NvbnRlbnRfVHlwZXNdLnhtbFBLAQItABQABgAIAAAAIQBa9CxbvwAAABUB&#10;AAALAAAAAAAAAAAAAAAAAB8BAABfcmVscy8ucmVsc1BLAQItABQABgAIAAAAIQBzLhiiyAAAAOEA&#10;AAAPAAAAAAAAAAAAAAAAAAcCAABkcnMvZG93bnJldi54bWxQSwUGAAAAAAMAAwC3AAAA/AIAAAAA&#10;" strokecolor="#4472c4 [3204]" strokeweight=".5pt">
                  <v:stroke endarrow="block" joinstyle="miter"/>
                </v:shape>
                <v:shape id="Straight Arrow Connector 46" o:spid="_x0000_s1140" type="#_x0000_t32" style="position:absolute;left:23714;top:27159;width:0;height:276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rpmsygAAAOMAAAAPAAAAZHJzL2Rvd25yZXYueG1sRI9BS8NA&#10;EIXvgv9hGcFLsZuGmNbYbRFB9GqspcchO2ZDs7MhO7bpv3cFwePMe/O+N+vt5Ht1ojF2gQ0s5hko&#10;4ibYjlsDu4+XuxWoKMgW+8Bk4EIRtpvrqzVWNpz5nU61tCqFcKzQgBMZKq1j48hjnIeBOGlfYfQo&#10;aRxbbUc8p3Df6zzLSu2x40RwONCzo+ZYf/vEpV0+q+9nD8XxFT8PeyeXYiHG3N5MT4+ghCb5N/9d&#10;v9lUvyyW5arM8yX8/pQWoDc/AAAA//8DAFBLAQItABQABgAIAAAAIQDb4fbL7gAAAIUBAAATAAAA&#10;AAAAAAAAAAAAAAAAAABbQ29udGVudF9UeXBlc10ueG1sUEsBAi0AFAAGAAgAAAAhAFr0LFu/AAAA&#10;FQEAAAsAAAAAAAAAAAAAAAAAHwEAAF9yZWxzLy5yZWxzUEsBAi0AFAAGAAgAAAAhABaumazKAAAA&#10;4wAAAA8AAAAAAAAAAAAAAAAABwIAAGRycy9kb3ducmV2LnhtbFBLBQYAAAAAAwADALcAAAD+AgAA&#10;AAA=&#10;" strokecolor="#4472c4 [3204]" strokeweight=".5pt">
                  <v:stroke endarrow="block" joinstyle="miter"/>
                </v:shape>
                <v:shape id="Straight Arrow Connector 47" o:spid="_x0000_s1141" type="#_x0000_t32" style="position:absolute;left:32286;top:27156;width:95;height:305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u8wYygAAAOMAAAAPAAAAZHJzL2Rvd25yZXYueG1sRI9BS8NA&#10;EIXvgv9hGcFLsZs0bWljt0UE0auxlh6H7JgNzc6G7Nim/94VBI8z78373mx2o+/UmYbYBjaQTzNQ&#10;xHWwLTcG9h8vDytQUZAtdoHJwJUi7La3NxssbbjwO50raVQK4ViiASfSl1rH2pHHOA09cdK+wuBR&#10;0jg02g54SeG+07MsW2qPLSeCw56eHdWn6tsnLu1nk2oxWc9Pr/h5PDi5znMx5v5ufHoEJTTKv/nv&#10;+s2m+nmRF8VitV7C709pAXr7AwAA//8DAFBLAQItABQABgAIAAAAIQDb4fbL7gAAAIUBAAATAAAA&#10;AAAAAAAAAAAAAAAAAABbQ29udGVudF9UeXBlc10ueG1sUEsBAi0AFAAGAAgAAAAhAFr0LFu/AAAA&#10;FQEAAAsAAAAAAAAAAAAAAAAAHwEAAF9yZWxzLy5yZWxzUEsBAi0AFAAGAAgAAAAhAFS7zBjKAAAA&#10;4wAAAA8AAAAAAAAAAAAAAAAABwIAAGRycy9kb3ducmV2LnhtbFBLBQYAAAAAAwADALcAAAD+AgAA&#10;AAA=&#10;" strokecolor="#4472c4 [3204]" strokeweight=".5pt">
                  <v:stroke endarrow="block" joinstyle="miter"/>
                </v:shape>
                <v:shape id="Straight Arrow Connector 48" o:spid="_x0000_s1142" type="#_x0000_t32" style="position:absolute;left:41132;top:27153;width:95;height:3055;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U1MqygAAAOMAAAAPAAAAZHJzL2Rvd25yZXYueG1sRE/dS8Mw&#10;EH8X9j+EG/giWzqz+VGXDe0QfHUOnG9Hc2uqzaU2sav+9UYQ9ni/71uuB9eInrpQe9Ywm2YgiEtv&#10;aq407F4eJzcgQkQ22HgmDd8UYL0anS0xN/7Iz9RvYyVSCIccNdgY21zKUFpyGKa+JU7cwXcOYzq7&#10;SpoOjyncNfIyy66kw5pTg8WWCkvlx/bLaXg7LEz/UGzq0u4L9Xox//l832+0Ph8P93cgIg3xJP53&#10;P5k0P7tVanat5gr+fkoAyNUvAAAA//8DAFBLAQItABQABgAIAAAAIQDb4fbL7gAAAIUBAAATAAAA&#10;AAAAAAAAAAAAAAAAAABbQ29udGVudF9UeXBlc10ueG1sUEsBAi0AFAAGAAgAAAAhAFr0LFu/AAAA&#10;FQEAAAsAAAAAAAAAAAAAAAAAHwEAAF9yZWxzLy5yZWxzUEsBAi0AFAAGAAgAAAAhAPZTUyrKAAAA&#10;4wAAAA8AAAAAAAAAAAAAAAAABwIAAGRycy9kb3ducmV2LnhtbFBLBQYAAAAAAwADALcAAAD+AgAA&#10;AAA=&#10;" strokecolor="#4472c4 [3204]" strokeweight=".5pt">
                  <v:stroke endarrow="block" joinstyle="miter"/>
                </v:shape>
                <v:shape id="Straight Arrow Connector 49" o:spid="_x0000_s1143" type="#_x0000_t32" style="position:absolute;left:14274;top:34591;width:12199;height:487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9HxZyQAAAOIAAAAPAAAAZHJzL2Rvd25yZXYueG1sRI9fS8Mw&#10;FMXfBb9DuIIvY0taN6vdsiGCzFfrJj5emrumrLkpTdy6b78Igo+H8+fHWW1G14kTDaH1rCGbKRDE&#10;tTctNxp2n2/TJxAhIhvsPJOGCwXYrG9vVlgaf+YPOlWxEWmEQ4kabIx9KWWoLTkMM98TJ+/gB4cx&#10;yaGRZsBzGnedzJV6lA5bTgSLPb1aqo/Vj0tc2uWTajF5nh+3uP/+svEyz6LW93fjyxJEpDH+h//a&#10;70ZD8aAKtciKHH4vpTsg11cAAAD//wMAUEsBAi0AFAAGAAgAAAAhANvh9svuAAAAhQEAABMAAAAA&#10;AAAAAAAAAAAAAAAAAFtDb250ZW50X1R5cGVzXS54bWxQSwECLQAUAAYACAAAACEAWvQsW78AAAAV&#10;AQAACwAAAAAAAAAAAAAAAAAfAQAAX3JlbHMvLnJlbHNQSwECLQAUAAYACAAAACEArPR8WckAAADi&#10;AAAADwAAAAAAAAAAAAAAAAAHAgAAZHJzL2Rvd25yZXYueG1sUEsFBgAAAAADAAMAtwAAAP0CAAAA&#10;AA==&#10;" strokecolor="#4472c4 [3204]" strokeweight=".5pt">
                  <v:stroke endarrow="block" joinstyle="miter"/>
                </v:shape>
                <v:shape id="Straight Arrow Connector 50" o:spid="_x0000_s1144" type="#_x0000_t32" style="position:absolute;left:23714;top:34300;width:2759;height:516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79rtyQAAAOMAAAAPAAAAZHJzL2Rvd25yZXYueG1sRI9BT8Mw&#10;DIXvSPyHyEhcJpY2WhEryyaEhOBKNxBHqzFNtcapmrB1/x4fkDjafu99fpvdHAZ1oin1kS2UywIU&#10;cRtdz52Fw/7l7gFUysgOh8hk4UIJdtvrqw3WLp75nU5N7pSEcKrRgs95rLVOraeAaRlHYrl9xylg&#10;lnHqtJvwLOFh0KYo7nXAnoXgcaRnT+2x+QnCpYNZNNVivTq+4sfXp8+XVZmtvb2Znx5BZZrzv/jP&#10;/ebk/cqYqjRmLS2kkyxAb38BAAD//wMAUEsBAi0AFAAGAAgAAAAhANvh9svuAAAAhQEAABMAAAAA&#10;AAAAAAAAAAAAAAAAAFtDb250ZW50X1R5cGVzXS54bWxQSwECLQAUAAYACAAAACEAWvQsW78AAAAV&#10;AQAACwAAAAAAAAAAAAAAAAAfAQAAX3JlbHMvLnJlbHNQSwECLQAUAAYACAAAACEAPe/a7ckAAADj&#10;AAAADwAAAAAAAAAAAAAAAAAHAgAAZHJzL2Rvd25yZXYueG1sUEsFBgAAAAADAAMAtwAAAP0CAAAA&#10;AA==&#10;" strokecolor="#4472c4 [3204]" strokeweight=".5pt">
                  <v:stroke endarrow="block" joinstyle="miter"/>
                </v:shape>
                <v:shape id="Straight Arrow Connector 51" o:spid="_x0000_s1145" type="#_x0000_t32" style="position:absolute;left:26473;top:34587;width:5908;height:4873;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PgENyQAAAOMAAAAPAAAAZHJzL2Rvd25yZXYueG1sRE9fT8Iw&#10;EH838Ts0Z+ILkQ6YSAaF6IgJr6CJ8HZZj3W6Xudax+TTWxISH+/3/xar3taio9ZXjhWMhgkI4sLp&#10;iksF72+vDzMQPiBrrB2Tgl/ysFre3iww0+7EW+p2oRQxhH2GCkwITSalLwxZ9EPXEEfu6FqLIZ5t&#10;KXWLpxhuazlOkqm0WHFsMNhQbqj42v1YBYfjo+5e8nVVmH0++Rik5+/P/Vqp+7v+eQ4iUB/+xVf3&#10;Rsf5k1nylI7S6RguP0UA5PIPAAD//wMAUEsBAi0AFAAGAAgAAAAhANvh9svuAAAAhQEAABMAAAAA&#10;AAAAAAAAAAAAAAAAAFtDb250ZW50X1R5cGVzXS54bWxQSwECLQAUAAYACAAAACEAWvQsW78AAAAV&#10;AQAACwAAAAAAAAAAAAAAAAAfAQAAX3JlbHMvLnJlbHNQSwECLQAUAAYACAAAACEAyT4BDckAAADj&#10;AAAADwAAAAAAAAAAAAAAAAAHAgAAZHJzL2Rvd25yZXYueG1sUEsFBgAAAAADAAMAtwAAAP0CAAAA&#10;AA==&#10;" strokecolor="#4472c4 [3204]" strokeweight=".5pt">
                  <v:stroke endarrow="block" joinstyle="miter"/>
                </v:shape>
                <v:shape id="Straight Arrow Connector 52" o:spid="_x0000_s1146" type="#_x0000_t32" style="position:absolute;left:26473;top:34583;width:14659;height:4872;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eJ98ygAAAOMAAAAPAAAAZHJzL2Rvd25yZXYueG1sRE9fT8Iw&#10;EH834Ts0Z+KLkQ7cUCeF6IiJryAJ+HZZj3W4Xudax/TTWxMTHu/3/+bLwTaip87XjhVMxgkI4tLp&#10;misF27eXm3sQPiBrbByTgm/ysFyMLuaYa3fiNfWbUIkYwj5HBSaENpfSl4Ys+rFriSN3cJ3FEM+u&#10;krrDUwy3jZwmyUxarDk2GGypMFR+bL6sgvdDpvvnYlWXZl/c7q7Tn8/jfqXU1eXw9Agi0BDO4n/3&#10;q47zsyyd3KUP0xn8/RQBkItfAAAA//8DAFBLAQItABQABgAIAAAAIQDb4fbL7gAAAIUBAAATAAAA&#10;AAAAAAAAAAAAAAAAAABbQ29udGVudF9UeXBlc10ueG1sUEsBAi0AFAAGAAgAAAAhAFr0LFu/AAAA&#10;FQEAAAsAAAAAAAAAAAAAAAAAHwEAAF9yZWxzLy5yZWxzUEsBAi0AFAAGAAgAAAAhAOZ4n3zKAAAA&#10;4wAAAA8AAAAAAAAAAAAAAAAABwIAAGRycy9kb3ducmV2LnhtbFBLBQYAAAAAAwADALcAAAD+AgAA&#10;AAA=&#10;" strokecolor="#4472c4 [3204]" strokeweight=".5pt">
                  <v:stroke endarrow="block" joinstyle="miter"/>
                </v:shape>
                <v:shape id="Text Box 53" o:spid="_x0000_s1147" type="#_x0000_t202" style="position:absolute;left:19716;top:38661;width:16561;height:22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2HijzAAAAOIAAAAPAAAAZHJzL2Rvd25yZXYueG1sRI9BS8NA&#10;FITvBf/D8gRv7aZr1SZ2W0qgVEQPrbn09pp9TYLZtzG7ttFf7wqCx2FmvmEWq8G24ky9bxxrmE4S&#10;EMSlMw1XGoq3zXgOwgdkg61j0vBFHlbLq9ECM+MuvKPzPlQiQthnqKEOocuk9GVNFv3EdcTRO7ne&#10;Yoiyr6Tp8RLhtpUqSe6lxYbjQo0d5TWV7/tPq+E537zi7qjs/LvNty+ndfdRHO60vrke1o8gAg3h&#10;P/zXfjIa0gc1m6pblcLvpXgH5PIHAAD//wMAUEsBAi0AFAAGAAgAAAAhANvh9svuAAAAhQEAABMA&#10;AAAAAAAAAAAAAAAAAAAAAFtDb250ZW50X1R5cGVzXS54bWxQSwECLQAUAAYACAAAACEAWvQsW78A&#10;AAAVAQAACwAAAAAAAAAAAAAAAAAfAQAAX3JlbHMvLnJlbHNQSwECLQAUAAYACAAAACEAIth4o8wA&#10;AADiAAAADwAAAAAAAAAAAAAAAAAHAgAAZHJzL2Rvd25yZXYueG1sUEsFBgAAAAADAAMAtwAAAAAD&#10;AAAAAA==&#10;" filled="f" stroked="f" strokeweight=".5pt">
                  <v:textbox>
                    <w:txbxContent>
                      <w:p w14:paraId="5E2B5539" w14:textId="77777777" w:rsidR="00E72605" w:rsidRDefault="00E72605">
                        <w:r>
                          <w:t>…………………………………</w:t>
                        </w:r>
                      </w:p>
                    </w:txbxContent>
                  </v:textbox>
                </v:shape>
                <v:shape id="Text Box 54" o:spid="_x0000_s1148" type="#_x0000_t202" style="position:absolute;left:6572;top:13937;width:9715;height:51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lVwMyQAAAOMAAAAPAAAAZHJzL2Rvd25yZXYueG1sRE/NasJA&#10;EL4X+g7LFHqrm8akhNRVJCCWogetl96m2TEJzc6m2a1Gn94VBI/z/c9kNphWHKh3jWUFr6MIBHFp&#10;dcOVgt3X4iUD4TyyxtYyKTiRg9n08WGCubZH3tBh6ysRQtjlqKD2vsuldGVNBt3IdsSB29veoA9n&#10;X0nd4zGEm1bGUfQmDTYcGmrsqKip/N3+GwWfxWKNm5/YZOe2WK728+5v950q9fw0zN9BeBr8XXxz&#10;f+gwPxknaZakcQrXnwIAcnoBAAD//wMAUEsBAi0AFAAGAAgAAAAhANvh9svuAAAAhQEAABMAAAAA&#10;AAAAAAAAAAAAAAAAAFtDb250ZW50X1R5cGVzXS54bWxQSwECLQAUAAYACAAAACEAWvQsW78AAAAV&#10;AQAACwAAAAAAAAAAAAAAAAAfAQAAX3JlbHMvLnJlbHNQSwECLQAUAAYACAAAACEA4ZVcDMkAAADj&#10;AAAADwAAAAAAAAAAAAAAAAAHAgAAZHJzL2Rvd25yZXYueG1sUEsFBgAAAAADAAMAtwAAAP0CAAAA&#10;AA==&#10;" filled="f" stroked="f" strokeweight=".5pt">
                  <v:textbox>
                    <w:txbxContent>
                      <w:p w14:paraId="793AC9DF" w14:textId="77777777" w:rsidR="00E72605" w:rsidRPr="00E72605" w:rsidRDefault="00E72605">
                        <w:pPr>
                          <w:rPr>
                            <w:rFonts w:ascii="Times New Roman" w:hAnsi="Times New Roman" w:cs="Times New Roman"/>
                          </w:rPr>
                        </w:pPr>
                        <w:r w:rsidRPr="00E72605">
                          <w:rPr>
                            <w:rFonts w:ascii="Times New Roman" w:hAnsi="Times New Roman" w:cs="Times New Roman"/>
                          </w:rPr>
                          <w:t>Input Layer</w:t>
                        </w:r>
                      </w:p>
                    </w:txbxContent>
                  </v:textbox>
                </v:shape>
                <v:shape id="Text Box 54" o:spid="_x0000_s1149" type="#_x0000_t202" style="position:absolute;left:7334;top:39301;width:13620;height:140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NBLozQAAAOIAAAAPAAAAZHJzL2Rvd25yZXYueG1sRI/Na8JA&#10;FMTvhf4Pyyv0VjemjR+pq0hALEUPfly8vWafSWj2bZpdNfWv7woFj8PM/IaZzDpTizO1rrKsoN+L&#10;QBDnVldcKNjvFi8jEM4ja6wtk4JfcjCbPj5MMNX2whs6b30hAoRdigpK75tUSpeXZND1bEMcvKNt&#10;Dfog20LqFi8BbmoZR9FAGqw4LJTYUFZS/r09GQWf2WKNm6/YjK51tlwd583P/pAo9fzUzd9BeOr8&#10;Pfzf/tAK4tfh8G2cJH24XQp3QE7/AAAA//8DAFBLAQItABQABgAIAAAAIQDb4fbL7gAAAIUBAAAT&#10;AAAAAAAAAAAAAAAAAAAAAABbQ29udGVudF9UeXBlc10ueG1sUEsBAi0AFAAGAAgAAAAhAFr0LFu/&#10;AAAAFQEAAAsAAAAAAAAAAAAAAAAAHwEAAF9yZWxzLy5yZWxzUEsBAi0AFAAGAAgAAAAhACM0EujN&#10;AAAA4gAAAA8AAAAAAAAAAAAAAAAABwIAAGRycy9kb3ducmV2LnhtbFBLBQYAAAAAAwADALcAAAAB&#10;AwAAAAA=&#10;" filled="f" stroked="f" strokeweight=".5pt">
                  <v:textbox>
                    <w:txbxContent>
                      <w:p w14:paraId="696C963A" w14:textId="77777777" w:rsidR="00E72605" w:rsidRDefault="00E72605" w:rsidP="00E72605">
                        <w:pPr>
                          <w:spacing w:line="256" w:lineRule="auto"/>
                          <w:rPr>
                            <w:rFonts w:ascii="Times New Roman" w:eastAsia="Calibri" w:hAnsi="Times New Roman" w:cs="Times New Roman"/>
                          </w:rPr>
                        </w:pPr>
                        <w:r w:rsidRPr="00E72605">
                          <w:rPr>
                            <w:rFonts w:ascii="Times New Roman" w:eastAsia="Calibri" w:hAnsi="Times New Roman" w:cs="Times New Roman"/>
                          </w:rPr>
                          <w:t>Hidden Layer</w:t>
                        </w:r>
                      </w:p>
                      <w:p w14:paraId="05CC29F5" w14:textId="77777777" w:rsidR="00C3268B" w:rsidRDefault="00C3268B" w:rsidP="00E72605">
                        <w:pPr>
                          <w:spacing w:line="256" w:lineRule="auto"/>
                          <w:rPr>
                            <w:rFonts w:ascii="Times New Roman" w:eastAsia="Calibri" w:hAnsi="Times New Roman" w:cs="Times New Roman"/>
                          </w:rPr>
                        </w:pPr>
                      </w:p>
                      <w:p w14:paraId="04724B4A" w14:textId="77777777" w:rsidR="00C3268B" w:rsidRDefault="00C3268B" w:rsidP="00C3268B">
                        <w:pPr>
                          <w:spacing w:after="0" w:line="256" w:lineRule="auto"/>
                          <w:rPr>
                            <w:rFonts w:ascii="Times New Roman" w:eastAsia="Calibri" w:hAnsi="Times New Roman" w:cs="Times New Roman"/>
                          </w:rPr>
                        </w:pPr>
                      </w:p>
                      <w:p w14:paraId="2FBEFA99" w14:textId="77777777" w:rsidR="00C3268B" w:rsidRDefault="00C3268B" w:rsidP="00C3268B">
                        <w:pPr>
                          <w:spacing w:after="0" w:line="256" w:lineRule="auto"/>
                          <w:rPr>
                            <w:rFonts w:ascii="Times New Roman" w:eastAsia="Calibri" w:hAnsi="Times New Roman" w:cs="Times New Roman"/>
                          </w:rPr>
                        </w:pPr>
                        <w:r>
                          <w:rPr>
                            <w:rFonts w:ascii="Times New Roman" w:eastAsia="Calibri" w:hAnsi="Times New Roman" w:cs="Times New Roman"/>
                          </w:rPr>
                          <w:t>Output</w:t>
                        </w:r>
                      </w:p>
                      <w:p w14:paraId="4CA09992" w14:textId="77777777" w:rsidR="00C3268B" w:rsidRPr="00C3268B" w:rsidRDefault="00C3268B" w:rsidP="00C3268B">
                        <w:pPr>
                          <w:spacing w:after="0" w:line="256" w:lineRule="auto"/>
                          <w:rPr>
                            <w:rFonts w:ascii="Times New Roman" w:eastAsia="Calibri" w:hAnsi="Times New Roman" w:cs="Times New Roman"/>
                          </w:rPr>
                        </w:pPr>
                        <w:r>
                          <w:rPr>
                            <w:rFonts w:ascii="Times New Roman" w:eastAsia="Calibri" w:hAnsi="Times New Roman" w:cs="Times New Roman"/>
                          </w:rPr>
                          <w:t xml:space="preserve"> Layer</w:t>
                        </w:r>
                      </w:p>
                    </w:txbxContent>
                  </v:textbox>
                </v:shape>
                <v:line id="Straight Connector 56" o:spid="_x0000_s1150" style="position:absolute;flip:x;visibility:visible;mso-wrap-style:square" from="14274,19077" to="30768,2346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vv27yAAAAOIAAAAPAAAAZHJzL2Rvd25yZXYueG1sRE9Na8JA&#10;EL0L/Q/LFLzpxrbaJLpKKQqCWKitB29jdkyi2dmQXTX+e7cg9Ph435NZaypxocaVlhUM+hEI4szq&#10;knMFvz+LXgzCeWSNlWVScCMHs+lTZ4Kptlf+psvG5yKEsEtRQeF9nUrpsoIMur6tiQN3sI1BH2CT&#10;S93gNYSbSr5E0UgaLDk0FFjTZ0HZaXM2ChZ6vec4cV+7rS1Hq+Wx3s6HQ6W6z+3HGISn1v+LH+6l&#10;DvOT9zh+TQZv8HcpYJDTOwAAAP//AwBQSwECLQAUAAYACAAAACEA2+H2y+4AAACFAQAAEwAAAAAA&#10;AAAAAAAAAAAAAAAAW0NvbnRlbnRfVHlwZXNdLnhtbFBLAQItABQABgAIAAAAIQBa9CxbvwAAABUB&#10;AAALAAAAAAAAAAAAAAAAAB8BAABfcmVscy8ucmVsc1BLAQItABQABgAIAAAAIQAtvv27yAAAAOIA&#10;AAAPAAAAAAAAAAAAAAAAAAcCAABkcnMvZG93bnJldi54bWxQSwUGAAAAAAMAAwC3AAAA/AIAAAAA&#10;" strokecolor="#4472c4 [3204]" strokeweight=".5pt">
                  <v:stroke joinstyle="miter"/>
                </v:line>
                <v:shape id="Text Box 58" o:spid="_x0000_s1151" type="#_x0000_t202" style="position:absolute;left:10655;top:26787;width:3619;height:34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0jUKzQAAAOMAAAAPAAAAZHJzL2Rvd25yZXYueG1sRI/NTsNA&#10;DITvSH2HlZG40U1KKVHabVVFqkAIDv25cHOzbhKR9abZpQ08PT4gcbRnPPN5sRpcqy7Uh8azgXSc&#10;gCIuvW24MnDYb+4zUCEiW2w9k4FvCrBajm4WmFt/5S1ddrFSEsIhRwN1jF2udShrchjGviMW7eR7&#10;h1HGvtK2x6uEu1ZPkmSmHTYsDTV2VNRUfu6+nIHXYvOO2+PEZT9t8fx2Wnfnw8ejMXe3w3oOKtIQ&#10;/81/1y9W8J/SaZY+ZFOBlp9kAXr5CwAA//8DAFBLAQItABQABgAIAAAAIQDb4fbL7gAAAIUBAAAT&#10;AAAAAAAAAAAAAAAAAAAAAABbQ29udGVudF9UeXBlc10ueG1sUEsBAi0AFAAGAAgAAAAhAFr0LFu/&#10;AAAAFQEAAAsAAAAAAAAAAAAAAAAAHwEAAF9yZWxzLy5yZWxzUEsBAi0AFAAGAAgAAAAhAGTSNQrN&#10;AAAA4wAAAA8AAAAAAAAAAAAAAAAABwIAAGRycy9kb3ducmV2LnhtbFBLBQYAAAAAAwADALcAAAAB&#10;AwAAAAA=&#10;" filled="f" stroked="f" strokeweight=".5pt">
                  <v:textbox>
                    <w:txbxContent>
                      <w:p w14:paraId="01529275" w14:textId="77777777" w:rsidR="006711BA" w:rsidRPr="006711BA" w:rsidRDefault="00000000">
                        <w:pPr>
                          <w:rPr>
                            <w:sz w:val="12"/>
                            <w:szCs w:val="12"/>
                          </w:rPr>
                        </w:pPr>
                        <m:oMathPara>
                          <m:oMath>
                            <m:nary>
                              <m:naryPr>
                                <m:limLoc m:val="undOvr"/>
                                <m:subHide m:val="1"/>
                                <m:supHide m:val="1"/>
                                <m:ctrlPr>
                                  <w:rPr>
                                    <w:rFonts w:ascii="Cambria Math" w:hAnsi="Cambria Math"/>
                                    <w:i/>
                                    <w:sz w:val="12"/>
                                    <w:szCs w:val="12"/>
                                  </w:rPr>
                                </m:ctrlPr>
                              </m:naryPr>
                              <m:sub/>
                              <m:sup/>
                              <m:e>
                                <m:r>
                                  <w:rPr>
                                    <w:rFonts w:ascii="Cambria Math" w:hAnsi="Cambria Math"/>
                                    <w:sz w:val="12"/>
                                    <w:szCs w:val="12"/>
                                  </w:rPr>
                                  <m:t>a</m:t>
                                </m:r>
                              </m:e>
                            </m:nary>
                          </m:oMath>
                        </m:oMathPara>
                      </w:p>
                    </w:txbxContent>
                  </v:textbox>
                </v:shape>
                <v:shape id="Text Box 59" o:spid="_x0000_s1152" type="#_x0000_t202" style="position:absolute;left:13817;top:27156;width:14192;height:5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Rq4szAAAAOIAAAAPAAAAZHJzL2Rvd25yZXYueG1sRI/Na8JA&#10;FMTvBf+H5RV6qxsD1hjdiASkpbQHPy7entmXD5p9G7NbTfvXdwuCx2FmfsMsV4NpxYV611hWMBlH&#10;IIgLqxuuFBz2m+cEhPPIGlvLpOCHHKyy0cMSU22vvKXLzlciQNilqKD2vkuldEVNBt3YdsTBK21v&#10;0AfZV1L3eA1w08o4il6kwYbDQo0d5TUVX7tvo+A933zi9hSb5LfNXz/KdXc+HKdKPT0O6wUIT4O/&#10;h2/tN61glsTTSZzM5vB/KdwBmf0BAAD//wMAUEsBAi0AFAAGAAgAAAAhANvh9svuAAAAhQEAABMA&#10;AAAAAAAAAAAAAAAAAAAAAFtDb250ZW50X1R5cGVzXS54bWxQSwECLQAUAAYACAAAACEAWvQsW78A&#10;AAAVAQAACwAAAAAAAAAAAAAAAAAfAQAAX3JlbHMvLnJlbHNQSwECLQAUAAYACAAAACEANkauLMwA&#10;AADiAAAADwAAAAAAAAAAAAAAAAAHAgAAZHJzL2Rvd25yZXYueG1sUEsFBgAAAAADAAMAtwAAAAAD&#10;AAAAAA==&#10;" filled="f" stroked="f" strokeweight=".5pt">
                  <v:textbox>
                    <w:txbxContent>
                      <w:p w14:paraId="5DEDB29B" w14:textId="77777777" w:rsidR="006711BA" w:rsidRPr="006711BA" w:rsidRDefault="006711BA">
                        <w:pPr>
                          <w:rPr>
                            <w:sz w:val="16"/>
                            <w:szCs w:val="16"/>
                          </w:rPr>
                        </w:pPr>
                        <w:r w:rsidRPr="006711BA">
                          <w:rPr>
                            <w:sz w:val="16"/>
                            <w:szCs w:val="16"/>
                          </w:rPr>
                          <w:t>Activation Function</w:t>
                        </w:r>
                      </w:p>
                    </w:txbxContent>
                  </v:textbox>
                </v:shape>
                <v:shape id="Straight Arrow Connector 61" o:spid="_x0000_s1153" type="#_x0000_t32" style="position:absolute;left:19431;top:41089;width:7042;height:3588;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eVQQzAAAAOMAAAAPAAAAZHJzL2Rvd25yZXYueG1sRI/NTsJA&#10;FIX3JL7D5Jq4ITJtRdTKQLSEhC1oIu5uOpdOtXOndoZSfXpmQeLy5Pzlmy8H24ieOl87VpBOEhDE&#10;pdM1Vwre39a3jyB8QNbYOCYFv+RhubgazTHX7sRb6nehEnGEfY4KTAhtLqUvDVn0E9cSR+/gOosh&#10;yq6SusNTHLeNzJJkJi3WHB8MtlQYKr93R6vg83Cv+9diVZdmX9x9jKd/P1/7lVI318PLM4hAQ/gP&#10;X9obrSBLk6eHdJrNIkVkijwgF2cAAAD//wMAUEsBAi0AFAAGAAgAAAAhANvh9svuAAAAhQEAABMA&#10;AAAAAAAAAAAAAAAAAAAAAFtDb250ZW50X1R5cGVzXS54bWxQSwECLQAUAAYACAAAACEAWvQsW78A&#10;AAAVAQAACwAAAAAAAAAAAAAAAAAfAQAAX3JlbHMvLnJlbHNQSwECLQAUAAYACAAAACEAenlUEMwA&#10;AADjAAAADwAAAAAAAAAAAAAAAAAHAgAAZHJzL2Rvd25yZXYueG1sUEsFBgAAAAADAAMAtwAAAAAD&#10;AAAAAA==&#10;" strokecolor="#4472c4 [3204]" strokeweight=".5pt">
                  <v:stroke endarrow="block" joinstyle="miter"/>
                </v:shape>
                <v:shape id="Straight Arrow Connector 62" o:spid="_x0000_s1154" type="#_x0000_t32" style="position:absolute;left:26473;top:41085;width:7055;height:359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QoRLyQAAAOIAAAAPAAAAZHJzL2Rvd25yZXYueG1sRI9bS8NA&#10;EIXfBf/DMoIvxW4a01vstogg+mqs4uOQHbOh2dmQHdv037uC0MfDuXyczW70nTrSENvABmbTDBRx&#10;HWzLjYH9+/PdClQUZItdYDJwpgi77fXVBksbTvxGx0oalUY4lmjAifSl1rF25DFOQ0+cvO8weJQk&#10;h0bbAU9p3Hc6z7KF9thyIjjs6clRfah+fOLSPp9U88m6OLzgx9enk3MxE2Nub8bHB1BCo1zC/+1X&#10;a+C+mOfL1WK9hL9L6Q7o7S8AAAD//wMAUEsBAi0AFAAGAAgAAAAhANvh9svuAAAAhQEAABMAAAAA&#10;AAAAAAAAAAAAAAAAAFtDb250ZW50X1R5cGVzXS54bWxQSwECLQAUAAYACAAAACEAWvQsW78AAAAV&#10;AQAACwAAAAAAAAAAAAAAAAAfAQAAX3JlbHMvLnJlbHNQSwECLQAUAAYACAAAACEAzEKES8kAAADi&#10;AAAADwAAAAAAAAAAAAAAAAAHAgAAZHJzL2Rvd25yZXYueG1sUEsFBgAAAAADAAMAtwAAAP0CAAAA&#10;AA==&#10;" strokecolor="#4472c4 [3204]" strokeweight=".5pt">
                  <v:stroke endarrow="block" joinstyle="miter"/>
                </v:shape>
                <v:oval id="Oval 63" o:spid="_x0000_s1155" style="position:absolute;left:13817;top:44677;width:9144;height:63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ErLGzAAAAOIAAAAPAAAAZHJzL2Rvd25yZXYueG1sRI9BS8NA&#10;FITvgv9heQVvdtO0NJp2W0QQIlrUKrTHR/Y1G8y+TbPbNvn3riB4HGbmG2a57m0jztT52rGCyTgB&#10;QVw6XXOl4Ovz6fYOhA/IGhvHpGAgD+vV9dUSc+0u/EHnbahEhLDPUYEJoc2l9KUhi37sWuLoHVxn&#10;MUTZVVJ3eIlw28g0SebSYs1xwWBLj4bK7+3JKng1L9Pn4m04Df1xd8wmxezwvtkrdTPqHxYgAvXh&#10;P/zXLrSC+zRJs2w2n8LvpXgH5OoHAAD//wMAUEsBAi0AFAAGAAgAAAAhANvh9svuAAAAhQEAABMA&#10;AAAAAAAAAAAAAAAAAAAAAFtDb250ZW50X1R5cGVzXS54bWxQSwECLQAUAAYACAAAACEAWvQsW78A&#10;AAAVAQAACwAAAAAAAAAAAAAAAAAfAQAAX3JlbHMvLnJlbHNQSwECLQAUAAYACAAAACEAihKyxswA&#10;AADiAAAADwAAAAAAAAAAAAAAAAAHAgAAZHJzL2Rvd25yZXYueG1sUEsFBgAAAAADAAMAtwAAAAAD&#10;AAAAAA==&#10;" fillcolor="#b5d5a7" strokecolor="#70ad47 [3209]" strokeweight=".5pt">
                  <v:fill color2="#9cca86" rotate="t" colors="0 #b5d5a7;.5 #aace99;1 #9cca86" focus="100%" type="gradient">
                    <o:fill v:ext="view" type="gradientUnscaled"/>
                  </v:fill>
                  <v:stroke joinstyle="miter"/>
                  <v:textbox>
                    <w:txbxContent>
                      <w:p w14:paraId="61271050" w14:textId="77777777" w:rsidR="00C3268B" w:rsidRDefault="00C3268B" w:rsidP="00C3268B">
                        <w:pPr>
                          <w:jc w:val="center"/>
                        </w:pPr>
                        <w:r>
                          <w:t>Fire Blight</w:t>
                        </w:r>
                      </w:p>
                    </w:txbxContent>
                  </v:textbox>
                </v:oval>
                <v:shape id="Text Box 64" o:spid="_x0000_s1156" type="#_x0000_t202" style="position:absolute;left:12372;top:51047;width:12199;height:28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ud0TyAAAAOIAAAAPAAAAZHJzL2Rvd25yZXYueG1sRE/LasJA&#10;FN0X/IfhFrqrE220Eh1FAlIRXfjYdHfNXJPQzJ2YmWr06zsFweXhvCez1lTiQo0rLSvodSMQxJnV&#10;JecKDvvF+wiE88gaK8uk4EYOZtPOywQTba+8pcvO5yKEsEtQQeF9nUjpsoIMuq6tiQN3so1BH2CT&#10;S93gNYSbSvajaCgNlhwaCqwpLSj72f0aBat0scHtsW9G9yr9Wp/m9fnwPVDq7bWdj0F4av1T/HAv&#10;dZgff/TieBh/wv+lgEFO/wAAAP//AwBQSwECLQAUAAYACAAAACEA2+H2y+4AAACFAQAAEwAAAAAA&#10;AAAAAAAAAAAAAAAAW0NvbnRlbnRfVHlwZXNdLnhtbFBLAQItABQABgAIAAAAIQBa9CxbvwAAABUB&#10;AAALAAAAAAAAAAAAAAAAAB8BAABfcmVscy8ucmVsc1BLAQItABQABgAIAAAAIQAeud0TyAAAAOIA&#10;AAAPAAAAAAAAAAAAAAAAAAcCAABkcnMvZG93bnJldi54bWxQSwUGAAAAAAMAAwC3AAAA/AIAAAAA&#10;" filled="f" stroked="f" strokeweight=".5pt">
                  <v:textbox>
                    <w:txbxContent>
                      <w:p w14:paraId="346032F8" w14:textId="77777777" w:rsidR="00C3268B" w:rsidRPr="00C3268B" w:rsidRDefault="00C3268B" w:rsidP="00C3268B">
                        <w:pPr>
                          <w:jc w:val="center"/>
                          <w:rPr>
                            <w:rFonts w:ascii="Times New Roman" w:hAnsi="Times New Roman" w:cs="Times New Roman"/>
                            <w:b/>
                            <w:bCs/>
                          </w:rPr>
                        </w:pPr>
                        <w:r w:rsidRPr="00C3268B">
                          <w:rPr>
                            <w:rFonts w:ascii="Times New Roman" w:hAnsi="Times New Roman" w:cs="Times New Roman"/>
                            <w:b/>
                            <w:bCs/>
                          </w:rPr>
                          <w:t>Disease Name</w:t>
                        </w:r>
                      </w:p>
                    </w:txbxContent>
                  </v:textbox>
                </v:shape>
                <v:oval id="Oval 65" o:spid="_x0000_s1157" style="position:absolute;left:29622;top:44683;width:9144;height:63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9x3izgAAAOMAAAAPAAAAZHJzL2Rvd25yZXYueG1sRI9BT8JA&#10;EIXvJv6HzZh4k22liFQWYkxMasQoSALHTXfoNnZnS3eB9t87BxOPM/PmvffNl71rxBm7UHtSkI4S&#10;EEilNzVVCrbfr3ePIELUZHTjCRUMGGC5uL6a69z4C63xvImVYBMKuVZgY2xzKUNp0ekw8i0S3w6+&#10;czry2FXSdPrC5q6R90nyIJ2uiROsbvHFYvmzOTkFK/s+fis+h9PQH3fHaVpkh6+PvVK3N/3zE4iI&#10;ffwX/30XhuvPxkmWZpMJUzATL0AufgEAAP//AwBQSwECLQAUAAYACAAAACEA2+H2y+4AAACFAQAA&#10;EwAAAAAAAAAAAAAAAAAAAAAAW0NvbnRlbnRfVHlwZXNdLnhtbFBLAQItABQABgAIAAAAIQBa9Cxb&#10;vwAAABUBAAALAAAAAAAAAAAAAAAAAB8BAABfcmVscy8ucmVsc1BLAQItABQABgAIAAAAIQDd9x3i&#10;zgAAAOMAAAAPAAAAAAAAAAAAAAAAAAcCAABkcnMvZG93bnJldi54bWxQSwUGAAAAAAMAAwC3AAAA&#10;AgMAAAAA&#10;" fillcolor="#b5d5a7" strokecolor="#70ad47 [3209]" strokeweight=".5pt">
                  <v:fill color2="#9cca86" rotate="t" colors="0 #b5d5a7;.5 #aace99;1 #9cca86" focus="100%" type="gradient">
                    <o:fill v:ext="view" type="gradientUnscaled"/>
                  </v:fill>
                  <v:stroke joinstyle="miter"/>
                  <v:textbox>
                    <w:txbxContent>
                      <w:p w14:paraId="5A396743" w14:textId="77777777" w:rsidR="00C3268B" w:rsidRDefault="00C3268B" w:rsidP="00C3268B">
                        <w:pPr>
                          <w:spacing w:line="256" w:lineRule="auto"/>
                          <w:jc w:val="center"/>
                          <w:rPr>
                            <w:sz w:val="24"/>
                            <w:szCs w:val="24"/>
                          </w:rPr>
                        </w:pPr>
                        <w:r>
                          <w:rPr>
                            <w:rFonts w:eastAsia="Calibri" w:cs="Latha"/>
                          </w:rPr>
                          <w:t>99.9%</w:t>
                        </w:r>
                      </w:p>
                    </w:txbxContent>
                  </v:textbox>
                </v:oval>
                <v:shape id="Text Box 64" o:spid="_x0000_s1158" type="#_x0000_t202" style="position:absolute;left:28365;top:51053;width:12198;height:2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1YHQygAAAOAAAAAPAAAAZHJzL2Rvd25yZXYueG1sRI9Pa8JA&#10;FMTvhX6H5RV6q5tGjBpdRQLSUvTgn4u3Z/aZhGbfxuxWYz99tyB4HGbmN8x03plaXKh1lWUF770I&#10;BHFudcWFgv1u+TYC4TyyxtoyKbiRg/ns+WmKqbZX3tBl6wsRIOxSVFB636RSurwkg65nG+LgnWxr&#10;0AfZFlK3eA1wU8s4ihJpsOKwUGJDWUn59/bHKPjKlmvcHGMz+q2zj9Vp0Zz3h4FSry/dYgLCU+cf&#10;4Xv7UytI+sN4PE7g/1A4A3L2BwAA//8DAFBLAQItABQABgAIAAAAIQDb4fbL7gAAAIUBAAATAAAA&#10;AAAAAAAAAAAAAAAAAABbQ29udGVudF9UeXBlc10ueG1sUEsBAi0AFAAGAAgAAAAhAFr0LFu/AAAA&#10;FQEAAAsAAAAAAAAAAAAAAAAAHwEAAF9yZWxzLy5yZWxzUEsBAi0AFAAGAAgAAAAhAA/VgdDKAAAA&#10;4AAAAA8AAAAAAAAAAAAAAAAABwIAAGRycy9kb3ducmV2LnhtbFBLBQYAAAAAAwADALcAAAD+AgAA&#10;AAA=&#10;" filled="f" stroked="f" strokeweight=".5pt">
                  <v:textbox>
                    <w:txbxContent>
                      <w:p w14:paraId="6DBD56D0" w14:textId="77777777" w:rsidR="00C3268B" w:rsidRPr="00C3268B" w:rsidRDefault="00C3268B" w:rsidP="00C3268B">
                        <w:pPr>
                          <w:spacing w:line="256" w:lineRule="auto"/>
                          <w:jc w:val="center"/>
                          <w:rPr>
                            <w:rFonts w:ascii="Times New Roman" w:hAnsi="Times New Roman" w:cs="Times New Roman"/>
                            <w:sz w:val="24"/>
                            <w:szCs w:val="24"/>
                          </w:rPr>
                        </w:pPr>
                        <w:r w:rsidRPr="00C3268B">
                          <w:rPr>
                            <w:rFonts w:ascii="Times New Roman" w:eastAsia="Calibri" w:hAnsi="Times New Roman" w:cs="Times New Roman"/>
                            <w:b/>
                            <w:bCs/>
                          </w:rPr>
                          <w:t>Accuracy</w:t>
                        </w:r>
                      </w:p>
                    </w:txbxContent>
                  </v:textbox>
                </v:shape>
                <w10:anchorlock/>
              </v:group>
            </w:pict>
          </mc:Fallback>
        </mc:AlternateContent>
      </w:r>
    </w:p>
    <w:p w14:paraId="57F3A7C1" w14:textId="77777777" w:rsidR="00C3268B" w:rsidRPr="00C3268B" w:rsidRDefault="00C3268B" w:rsidP="00071C93">
      <w:pPr>
        <w:pStyle w:val="ListParagraph"/>
        <w:spacing w:line="240" w:lineRule="auto"/>
        <w:jc w:val="center"/>
        <w:rPr>
          <w:rFonts w:ascii="Times New Roman" w:hAnsi="Times New Roman" w:cs="Times New Roman"/>
          <w:sz w:val="24"/>
          <w:szCs w:val="24"/>
        </w:rPr>
      </w:pPr>
      <w:r w:rsidRPr="00C3268B">
        <w:rPr>
          <w:rFonts w:ascii="Times New Roman" w:hAnsi="Times New Roman" w:cs="Times New Roman"/>
          <w:b/>
          <w:bCs/>
          <w:sz w:val="24"/>
          <w:szCs w:val="24"/>
        </w:rPr>
        <w:t xml:space="preserve">Figure </w:t>
      </w:r>
      <w:r w:rsidR="00E24A44">
        <w:rPr>
          <w:rFonts w:ascii="Times New Roman" w:hAnsi="Times New Roman" w:cs="Times New Roman"/>
          <w:b/>
          <w:bCs/>
          <w:sz w:val="24"/>
          <w:szCs w:val="24"/>
        </w:rPr>
        <w:t>5</w:t>
      </w:r>
      <w:r w:rsidRPr="00C3268B">
        <w:rPr>
          <w:rFonts w:ascii="Times New Roman" w:hAnsi="Times New Roman" w:cs="Times New Roman"/>
          <w:b/>
          <w:bCs/>
          <w:sz w:val="24"/>
          <w:szCs w:val="24"/>
        </w:rPr>
        <w:t>:</w:t>
      </w:r>
      <w:r>
        <w:rPr>
          <w:rFonts w:ascii="Times New Roman" w:hAnsi="Times New Roman" w:cs="Times New Roman"/>
          <w:sz w:val="24"/>
          <w:szCs w:val="24"/>
        </w:rPr>
        <w:t>DCNN for accurate prediction of the problem</w:t>
      </w:r>
    </w:p>
    <w:p w14:paraId="397768F0" w14:textId="77777777" w:rsidR="00E72605" w:rsidRDefault="00C3268B" w:rsidP="00F90A34">
      <w:pPr>
        <w:pStyle w:val="ListParagraph"/>
        <w:spacing w:line="360" w:lineRule="auto"/>
        <w:ind w:left="0"/>
        <w:jc w:val="both"/>
        <w:rPr>
          <w:rFonts w:ascii="Times New Roman" w:hAnsi="Times New Roman" w:cs="Times New Roman"/>
          <w:sz w:val="24"/>
          <w:szCs w:val="24"/>
        </w:rPr>
      </w:pPr>
      <w:r w:rsidRPr="00C3268B">
        <w:rPr>
          <w:rFonts w:ascii="Times New Roman" w:hAnsi="Times New Roman" w:cs="Times New Roman"/>
          <w:sz w:val="24"/>
          <w:szCs w:val="24"/>
        </w:rPr>
        <w:t>The above figure</w:t>
      </w:r>
      <w:r>
        <w:rPr>
          <w:rFonts w:ascii="Times New Roman" w:hAnsi="Times New Roman" w:cs="Times New Roman"/>
          <w:sz w:val="24"/>
          <w:szCs w:val="24"/>
        </w:rPr>
        <w:t xml:space="preserve"> </w:t>
      </w:r>
      <w:r w:rsidR="00E24A44">
        <w:rPr>
          <w:rFonts w:ascii="Times New Roman" w:hAnsi="Times New Roman" w:cs="Times New Roman"/>
          <w:sz w:val="24"/>
          <w:szCs w:val="24"/>
        </w:rPr>
        <w:t>5</w:t>
      </w:r>
      <w:r>
        <w:rPr>
          <w:rFonts w:ascii="Times New Roman" w:hAnsi="Times New Roman" w:cs="Times New Roman"/>
          <w:sz w:val="24"/>
          <w:szCs w:val="24"/>
        </w:rPr>
        <w:t xml:space="preserve"> </w:t>
      </w:r>
      <w:r w:rsidRPr="00C3268B">
        <w:rPr>
          <w:rFonts w:ascii="Times New Roman" w:hAnsi="Times New Roman" w:cs="Times New Roman"/>
          <w:sz w:val="24"/>
          <w:szCs w:val="24"/>
        </w:rPr>
        <w:t>describes the working of the DCNN</w:t>
      </w:r>
      <w:r>
        <w:rPr>
          <w:rFonts w:ascii="Times New Roman" w:hAnsi="Times New Roman" w:cs="Times New Roman"/>
          <w:sz w:val="24"/>
          <w:szCs w:val="24"/>
        </w:rPr>
        <w:t xml:space="preserve"> in detail.</w:t>
      </w:r>
      <w:r w:rsidR="00F90A34">
        <w:rPr>
          <w:rFonts w:ascii="Times New Roman" w:hAnsi="Times New Roman" w:cs="Times New Roman"/>
          <w:sz w:val="24"/>
          <w:szCs w:val="24"/>
        </w:rPr>
        <w:t xml:space="preserve"> The DCNN can identify any soil issues and the crop issues from the various images obtained from the sensors deployed in the agricultural </w:t>
      </w:r>
      <w:proofErr w:type="spellStart"/>
      <w:r w:rsidR="00F90A34">
        <w:rPr>
          <w:rFonts w:ascii="Times New Roman" w:hAnsi="Times New Roman" w:cs="Times New Roman"/>
          <w:sz w:val="24"/>
          <w:szCs w:val="24"/>
        </w:rPr>
        <w:t>fields.</w:t>
      </w:r>
      <w:r w:rsidR="00854468">
        <w:rPr>
          <w:rFonts w:ascii="Times New Roman" w:hAnsi="Times New Roman" w:cs="Times New Roman"/>
          <w:sz w:val="24"/>
          <w:szCs w:val="24"/>
        </w:rPr>
        <w:t>The</w:t>
      </w:r>
      <w:proofErr w:type="spellEnd"/>
      <w:r w:rsidR="00854468">
        <w:rPr>
          <w:rFonts w:ascii="Times New Roman" w:hAnsi="Times New Roman" w:cs="Times New Roman"/>
          <w:sz w:val="24"/>
          <w:szCs w:val="24"/>
        </w:rPr>
        <w:t xml:space="preserve"> accuracy of the results identified is also </w:t>
      </w:r>
      <w:proofErr w:type="spellStart"/>
      <w:r w:rsidR="00854468">
        <w:rPr>
          <w:rFonts w:ascii="Times New Roman" w:hAnsi="Times New Roman" w:cs="Times New Roman"/>
          <w:sz w:val="24"/>
          <w:szCs w:val="24"/>
        </w:rPr>
        <w:t>noted.The</w:t>
      </w:r>
      <w:proofErr w:type="spellEnd"/>
      <w:r w:rsidR="00854468">
        <w:rPr>
          <w:rFonts w:ascii="Times New Roman" w:hAnsi="Times New Roman" w:cs="Times New Roman"/>
          <w:sz w:val="24"/>
          <w:szCs w:val="24"/>
        </w:rPr>
        <w:t xml:space="preserve"> DCNN is programmed to identify the issues automatically. The identified </w:t>
      </w:r>
      <w:r w:rsidR="001319C3">
        <w:rPr>
          <w:rFonts w:ascii="Times New Roman" w:hAnsi="Times New Roman" w:cs="Times New Roman"/>
          <w:sz w:val="24"/>
          <w:szCs w:val="24"/>
        </w:rPr>
        <w:t>crop issues</w:t>
      </w:r>
      <w:r w:rsidR="00854468">
        <w:rPr>
          <w:rFonts w:ascii="Times New Roman" w:hAnsi="Times New Roman" w:cs="Times New Roman"/>
          <w:sz w:val="24"/>
          <w:szCs w:val="24"/>
        </w:rPr>
        <w:t xml:space="preserve"> and their accuracy rate are tabulated below</w:t>
      </w:r>
      <w:r w:rsidR="0006707B">
        <w:rPr>
          <w:rFonts w:ascii="Times New Roman" w:hAnsi="Times New Roman" w:cs="Times New Roman"/>
          <w:sz w:val="24"/>
          <w:szCs w:val="24"/>
        </w:rPr>
        <w:t xml:space="preserve"> from table I-IV</w:t>
      </w:r>
      <w:r w:rsidR="00854468">
        <w:rPr>
          <w:rFonts w:ascii="Times New Roman" w:hAnsi="Times New Roman" w:cs="Times New Roman"/>
          <w:sz w:val="24"/>
          <w:szCs w:val="24"/>
        </w:rPr>
        <w:t>.</w:t>
      </w:r>
    </w:p>
    <w:p w14:paraId="35018027" w14:textId="77777777" w:rsidR="001319C3" w:rsidRPr="00902E39" w:rsidRDefault="001319C3" w:rsidP="00F90A34">
      <w:pPr>
        <w:pStyle w:val="ListParagraph"/>
        <w:spacing w:line="360" w:lineRule="auto"/>
        <w:ind w:left="0"/>
        <w:jc w:val="both"/>
        <w:rPr>
          <w:rFonts w:ascii="Times New Roman" w:hAnsi="Times New Roman" w:cs="Times New Roman"/>
          <w:b/>
          <w:bCs/>
          <w:sz w:val="24"/>
          <w:szCs w:val="24"/>
          <w:u w:val="double"/>
        </w:rPr>
      </w:pPr>
      <w:r w:rsidRPr="00902E39">
        <w:rPr>
          <w:rFonts w:ascii="Times New Roman" w:hAnsi="Times New Roman" w:cs="Times New Roman"/>
          <w:b/>
          <w:bCs/>
          <w:sz w:val="24"/>
          <w:szCs w:val="24"/>
          <w:u w:val="double"/>
        </w:rPr>
        <w:t>Crop Issues Identified by DCNN:</w:t>
      </w:r>
    </w:p>
    <w:p w14:paraId="159E1E27" w14:textId="77777777" w:rsidR="00854468" w:rsidRDefault="00854468" w:rsidP="00854468">
      <w:pPr>
        <w:pStyle w:val="ListParagraph"/>
        <w:spacing w:line="360" w:lineRule="auto"/>
        <w:ind w:left="0"/>
        <w:jc w:val="center"/>
        <w:rPr>
          <w:rFonts w:ascii="Times New Roman" w:hAnsi="Times New Roman" w:cs="Times New Roman"/>
          <w:sz w:val="24"/>
          <w:szCs w:val="24"/>
        </w:rPr>
      </w:pPr>
      <w:r w:rsidRPr="00854468">
        <w:rPr>
          <w:rFonts w:ascii="Times New Roman" w:hAnsi="Times New Roman" w:cs="Times New Roman"/>
          <w:b/>
          <w:bCs/>
          <w:sz w:val="24"/>
          <w:szCs w:val="24"/>
        </w:rPr>
        <w:t>TABLE I:</w:t>
      </w:r>
      <w:r>
        <w:rPr>
          <w:rFonts w:ascii="Times New Roman" w:hAnsi="Times New Roman" w:cs="Times New Roman"/>
          <w:sz w:val="24"/>
          <w:szCs w:val="24"/>
        </w:rPr>
        <w:t xml:space="preserve"> PLANT DISEASES IDENTIFIED</w:t>
      </w:r>
    </w:p>
    <w:tbl>
      <w:tblPr>
        <w:tblStyle w:val="TableGrid"/>
        <w:tblW w:w="0" w:type="auto"/>
        <w:jc w:val="center"/>
        <w:tblLook w:val="04A0" w:firstRow="1" w:lastRow="0" w:firstColumn="1" w:lastColumn="0" w:noHBand="0" w:noVBand="1"/>
      </w:tblPr>
      <w:tblGrid>
        <w:gridCol w:w="2972"/>
        <w:gridCol w:w="4476"/>
      </w:tblGrid>
      <w:tr w:rsidR="00854468" w14:paraId="3EFCBFE8" w14:textId="77777777" w:rsidTr="00E36074">
        <w:trPr>
          <w:trHeight w:val="782"/>
          <w:jc w:val="center"/>
        </w:trPr>
        <w:tc>
          <w:tcPr>
            <w:tcW w:w="2972" w:type="dxa"/>
          </w:tcPr>
          <w:p w14:paraId="6DF78AAB" w14:textId="77777777" w:rsidR="00854468" w:rsidRPr="00854468" w:rsidRDefault="00854468" w:rsidP="00854468">
            <w:pPr>
              <w:pStyle w:val="ListParagraph"/>
              <w:spacing w:line="360" w:lineRule="auto"/>
              <w:ind w:left="0"/>
              <w:jc w:val="center"/>
              <w:rPr>
                <w:rFonts w:ascii="Times New Roman" w:hAnsi="Times New Roman" w:cs="Times New Roman"/>
                <w:b/>
                <w:bCs/>
                <w:sz w:val="24"/>
                <w:szCs w:val="24"/>
              </w:rPr>
            </w:pPr>
            <w:r w:rsidRPr="00854468">
              <w:rPr>
                <w:rFonts w:ascii="Times New Roman" w:hAnsi="Times New Roman" w:cs="Times New Roman"/>
                <w:b/>
                <w:bCs/>
                <w:sz w:val="24"/>
                <w:szCs w:val="24"/>
              </w:rPr>
              <w:t>Diseases of plants Identified</w:t>
            </w:r>
          </w:p>
        </w:tc>
        <w:tc>
          <w:tcPr>
            <w:tcW w:w="4476" w:type="dxa"/>
          </w:tcPr>
          <w:p w14:paraId="4C8FAD6B" w14:textId="77777777" w:rsidR="00854468" w:rsidRPr="00854468" w:rsidRDefault="00854468" w:rsidP="00854468">
            <w:pPr>
              <w:pStyle w:val="ListParagraph"/>
              <w:spacing w:line="360" w:lineRule="auto"/>
              <w:ind w:left="0"/>
              <w:jc w:val="center"/>
              <w:rPr>
                <w:rFonts w:ascii="Times New Roman" w:hAnsi="Times New Roman" w:cs="Times New Roman"/>
                <w:b/>
                <w:bCs/>
                <w:sz w:val="24"/>
                <w:szCs w:val="24"/>
              </w:rPr>
            </w:pPr>
            <w:r w:rsidRPr="00854468">
              <w:rPr>
                <w:rFonts w:ascii="Times New Roman" w:hAnsi="Times New Roman" w:cs="Times New Roman"/>
                <w:b/>
                <w:bCs/>
                <w:sz w:val="24"/>
                <w:szCs w:val="24"/>
              </w:rPr>
              <w:t>Accuracy</w:t>
            </w:r>
            <w:r>
              <w:rPr>
                <w:rFonts w:ascii="Times New Roman" w:hAnsi="Times New Roman" w:cs="Times New Roman"/>
                <w:b/>
                <w:bCs/>
                <w:sz w:val="24"/>
                <w:szCs w:val="24"/>
              </w:rPr>
              <w:t>(%)</w:t>
            </w:r>
          </w:p>
        </w:tc>
      </w:tr>
      <w:tr w:rsidR="00854468" w14:paraId="7B76A182" w14:textId="77777777" w:rsidTr="00E36074">
        <w:trPr>
          <w:trHeight w:val="384"/>
          <w:jc w:val="center"/>
        </w:trPr>
        <w:tc>
          <w:tcPr>
            <w:tcW w:w="2972" w:type="dxa"/>
          </w:tcPr>
          <w:p w14:paraId="015AFF8D" w14:textId="77777777" w:rsidR="00854468" w:rsidRDefault="00854468" w:rsidP="00F90A34">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Yellow, Brown Rust</w:t>
            </w:r>
          </w:p>
        </w:tc>
        <w:tc>
          <w:tcPr>
            <w:tcW w:w="4476" w:type="dxa"/>
          </w:tcPr>
          <w:p w14:paraId="1B0A76A7" w14:textId="77777777" w:rsidR="00854468" w:rsidRDefault="00854468" w:rsidP="00854468">
            <w:pPr>
              <w:pStyle w:val="ListParagraph"/>
              <w:spacing w:line="360" w:lineRule="auto"/>
              <w:ind w:left="0"/>
              <w:jc w:val="center"/>
              <w:rPr>
                <w:rFonts w:ascii="Times New Roman" w:hAnsi="Times New Roman" w:cs="Times New Roman"/>
                <w:sz w:val="24"/>
                <w:szCs w:val="24"/>
              </w:rPr>
            </w:pPr>
            <w:r>
              <w:rPr>
                <w:rFonts w:ascii="Times New Roman" w:hAnsi="Times New Roman" w:cs="Times New Roman"/>
                <w:sz w:val="24"/>
                <w:szCs w:val="24"/>
              </w:rPr>
              <w:t>98</w:t>
            </w:r>
          </w:p>
        </w:tc>
      </w:tr>
      <w:tr w:rsidR="00854468" w14:paraId="445A13B1" w14:textId="77777777" w:rsidTr="00E36074">
        <w:trPr>
          <w:trHeight w:val="384"/>
          <w:jc w:val="center"/>
        </w:trPr>
        <w:tc>
          <w:tcPr>
            <w:tcW w:w="2972" w:type="dxa"/>
          </w:tcPr>
          <w:p w14:paraId="111EF074" w14:textId="77777777" w:rsidR="00854468" w:rsidRDefault="00854468" w:rsidP="00F90A34">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Leaf Blotch</w:t>
            </w:r>
          </w:p>
        </w:tc>
        <w:tc>
          <w:tcPr>
            <w:tcW w:w="4476" w:type="dxa"/>
          </w:tcPr>
          <w:p w14:paraId="6AFB4384" w14:textId="77777777" w:rsidR="00854468" w:rsidRDefault="00854468" w:rsidP="00854468">
            <w:pPr>
              <w:pStyle w:val="ListParagraph"/>
              <w:spacing w:line="360" w:lineRule="auto"/>
              <w:ind w:left="0"/>
              <w:jc w:val="center"/>
              <w:rPr>
                <w:rFonts w:ascii="Times New Roman" w:hAnsi="Times New Roman" w:cs="Times New Roman"/>
                <w:sz w:val="24"/>
                <w:szCs w:val="24"/>
              </w:rPr>
            </w:pPr>
            <w:r>
              <w:rPr>
                <w:rFonts w:ascii="Times New Roman" w:hAnsi="Times New Roman" w:cs="Times New Roman"/>
                <w:sz w:val="24"/>
                <w:szCs w:val="24"/>
              </w:rPr>
              <w:t>98</w:t>
            </w:r>
          </w:p>
        </w:tc>
      </w:tr>
      <w:tr w:rsidR="00854468" w14:paraId="062FFC25" w14:textId="77777777" w:rsidTr="00E36074">
        <w:trPr>
          <w:trHeight w:val="398"/>
          <w:jc w:val="center"/>
        </w:trPr>
        <w:tc>
          <w:tcPr>
            <w:tcW w:w="2972" w:type="dxa"/>
          </w:tcPr>
          <w:p w14:paraId="4EB24724" w14:textId="77777777" w:rsidR="00854468" w:rsidRDefault="00854468" w:rsidP="00F90A34">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Covered Smut</w:t>
            </w:r>
          </w:p>
        </w:tc>
        <w:tc>
          <w:tcPr>
            <w:tcW w:w="4476" w:type="dxa"/>
          </w:tcPr>
          <w:p w14:paraId="286001C0" w14:textId="77777777" w:rsidR="00854468" w:rsidRDefault="00854468" w:rsidP="00854468">
            <w:pPr>
              <w:pStyle w:val="ListParagraph"/>
              <w:spacing w:line="360" w:lineRule="auto"/>
              <w:ind w:left="0"/>
              <w:jc w:val="center"/>
              <w:rPr>
                <w:rFonts w:ascii="Times New Roman" w:hAnsi="Times New Roman" w:cs="Times New Roman"/>
                <w:sz w:val="24"/>
                <w:szCs w:val="24"/>
              </w:rPr>
            </w:pPr>
            <w:r>
              <w:rPr>
                <w:rFonts w:ascii="Times New Roman" w:hAnsi="Times New Roman" w:cs="Times New Roman"/>
                <w:sz w:val="24"/>
                <w:szCs w:val="24"/>
              </w:rPr>
              <w:t>99</w:t>
            </w:r>
          </w:p>
        </w:tc>
      </w:tr>
      <w:tr w:rsidR="00854468" w14:paraId="231E4169" w14:textId="77777777" w:rsidTr="00E36074">
        <w:trPr>
          <w:trHeight w:val="384"/>
          <w:jc w:val="center"/>
        </w:trPr>
        <w:tc>
          <w:tcPr>
            <w:tcW w:w="2972" w:type="dxa"/>
          </w:tcPr>
          <w:p w14:paraId="79E8BF4D" w14:textId="77777777" w:rsidR="00854468" w:rsidRDefault="00854468" w:rsidP="00F90A34">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Powdery Mildew</w:t>
            </w:r>
          </w:p>
        </w:tc>
        <w:tc>
          <w:tcPr>
            <w:tcW w:w="4476" w:type="dxa"/>
          </w:tcPr>
          <w:p w14:paraId="70FFDF16" w14:textId="77777777" w:rsidR="00854468" w:rsidRDefault="00854468" w:rsidP="00854468">
            <w:pPr>
              <w:pStyle w:val="ListParagraph"/>
              <w:spacing w:line="360" w:lineRule="auto"/>
              <w:ind w:left="0"/>
              <w:jc w:val="center"/>
              <w:rPr>
                <w:rFonts w:ascii="Times New Roman" w:hAnsi="Times New Roman" w:cs="Times New Roman"/>
                <w:sz w:val="24"/>
                <w:szCs w:val="24"/>
              </w:rPr>
            </w:pPr>
            <w:r>
              <w:rPr>
                <w:rFonts w:ascii="Times New Roman" w:hAnsi="Times New Roman" w:cs="Times New Roman"/>
                <w:sz w:val="24"/>
                <w:szCs w:val="24"/>
              </w:rPr>
              <w:t>97.9</w:t>
            </w:r>
          </w:p>
        </w:tc>
      </w:tr>
      <w:tr w:rsidR="00854468" w14:paraId="61469C28" w14:textId="77777777" w:rsidTr="00E36074">
        <w:trPr>
          <w:trHeight w:val="384"/>
          <w:jc w:val="center"/>
        </w:trPr>
        <w:tc>
          <w:tcPr>
            <w:tcW w:w="2972" w:type="dxa"/>
          </w:tcPr>
          <w:p w14:paraId="5AC01AB5" w14:textId="77777777" w:rsidR="00854468" w:rsidRDefault="00854468" w:rsidP="00854468">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Boron, Iron Deficiency</w:t>
            </w:r>
          </w:p>
        </w:tc>
        <w:tc>
          <w:tcPr>
            <w:tcW w:w="4476" w:type="dxa"/>
          </w:tcPr>
          <w:p w14:paraId="16CD6920" w14:textId="77777777" w:rsidR="00854468" w:rsidRDefault="00854468" w:rsidP="00854468">
            <w:pPr>
              <w:pStyle w:val="ListParagraph"/>
              <w:spacing w:line="360" w:lineRule="auto"/>
              <w:ind w:left="0"/>
              <w:jc w:val="center"/>
              <w:rPr>
                <w:rFonts w:ascii="Times New Roman" w:hAnsi="Times New Roman" w:cs="Times New Roman"/>
                <w:sz w:val="24"/>
                <w:szCs w:val="24"/>
              </w:rPr>
            </w:pPr>
            <w:r>
              <w:rPr>
                <w:rFonts w:ascii="Times New Roman" w:hAnsi="Times New Roman" w:cs="Times New Roman"/>
                <w:sz w:val="24"/>
                <w:szCs w:val="24"/>
              </w:rPr>
              <w:t>98</w:t>
            </w:r>
          </w:p>
        </w:tc>
      </w:tr>
    </w:tbl>
    <w:p w14:paraId="6CE198D3" w14:textId="77777777" w:rsidR="00854468" w:rsidRDefault="00854468" w:rsidP="00854468">
      <w:pPr>
        <w:pStyle w:val="ListParagraph"/>
        <w:spacing w:line="360" w:lineRule="auto"/>
        <w:ind w:left="0"/>
        <w:jc w:val="center"/>
        <w:rPr>
          <w:rFonts w:ascii="Times New Roman" w:hAnsi="Times New Roman" w:cs="Times New Roman"/>
          <w:sz w:val="24"/>
          <w:szCs w:val="24"/>
        </w:rPr>
      </w:pPr>
      <w:r w:rsidRPr="00854468">
        <w:rPr>
          <w:rFonts w:ascii="Times New Roman" w:hAnsi="Times New Roman" w:cs="Times New Roman"/>
          <w:b/>
          <w:bCs/>
          <w:sz w:val="24"/>
          <w:szCs w:val="24"/>
        </w:rPr>
        <w:t xml:space="preserve">TABLE </w:t>
      </w:r>
      <w:r>
        <w:rPr>
          <w:rFonts w:ascii="Times New Roman" w:hAnsi="Times New Roman" w:cs="Times New Roman"/>
          <w:b/>
          <w:bCs/>
          <w:sz w:val="24"/>
          <w:szCs w:val="24"/>
        </w:rPr>
        <w:t>I</w:t>
      </w:r>
      <w:r w:rsidRPr="00854468">
        <w:rPr>
          <w:rFonts w:ascii="Times New Roman" w:hAnsi="Times New Roman" w:cs="Times New Roman"/>
          <w:b/>
          <w:bCs/>
          <w:sz w:val="24"/>
          <w:szCs w:val="24"/>
        </w:rPr>
        <w:t>I:</w:t>
      </w:r>
      <w:r>
        <w:rPr>
          <w:rFonts w:ascii="Times New Roman" w:hAnsi="Times New Roman" w:cs="Times New Roman"/>
          <w:sz w:val="24"/>
          <w:szCs w:val="24"/>
        </w:rPr>
        <w:t xml:space="preserve"> LEAF DAMAGE IDENTIFIED</w:t>
      </w:r>
    </w:p>
    <w:tbl>
      <w:tblPr>
        <w:tblStyle w:val="TableGrid"/>
        <w:tblW w:w="0" w:type="auto"/>
        <w:tblLook w:val="04A0" w:firstRow="1" w:lastRow="0" w:firstColumn="1" w:lastColumn="0" w:noHBand="0" w:noVBand="1"/>
      </w:tblPr>
      <w:tblGrid>
        <w:gridCol w:w="3005"/>
        <w:gridCol w:w="3005"/>
        <w:gridCol w:w="3006"/>
      </w:tblGrid>
      <w:tr w:rsidR="008403E7" w14:paraId="63DFAEE2" w14:textId="77777777" w:rsidTr="008403E7">
        <w:tc>
          <w:tcPr>
            <w:tcW w:w="3005" w:type="dxa"/>
          </w:tcPr>
          <w:p w14:paraId="25B0BEE1" w14:textId="77777777" w:rsidR="008403E7" w:rsidRPr="008403E7" w:rsidRDefault="008403E7" w:rsidP="00854468">
            <w:pPr>
              <w:pStyle w:val="ListParagraph"/>
              <w:spacing w:line="360" w:lineRule="auto"/>
              <w:ind w:left="0"/>
              <w:jc w:val="center"/>
              <w:rPr>
                <w:rFonts w:ascii="Times New Roman" w:hAnsi="Times New Roman" w:cs="Times New Roman"/>
                <w:b/>
                <w:bCs/>
                <w:sz w:val="24"/>
                <w:szCs w:val="24"/>
              </w:rPr>
            </w:pPr>
            <w:r w:rsidRPr="008403E7">
              <w:rPr>
                <w:rFonts w:ascii="Times New Roman" w:hAnsi="Times New Roman" w:cs="Times New Roman"/>
                <w:b/>
                <w:bCs/>
                <w:sz w:val="24"/>
                <w:szCs w:val="24"/>
              </w:rPr>
              <w:t>Colour</w:t>
            </w:r>
          </w:p>
        </w:tc>
        <w:tc>
          <w:tcPr>
            <w:tcW w:w="3005" w:type="dxa"/>
          </w:tcPr>
          <w:p w14:paraId="08978AB1" w14:textId="77777777" w:rsidR="008403E7" w:rsidRPr="008403E7" w:rsidRDefault="008403E7" w:rsidP="00854468">
            <w:pPr>
              <w:pStyle w:val="ListParagraph"/>
              <w:spacing w:line="360" w:lineRule="auto"/>
              <w:ind w:left="0"/>
              <w:jc w:val="center"/>
              <w:rPr>
                <w:rFonts w:ascii="Times New Roman" w:hAnsi="Times New Roman" w:cs="Times New Roman"/>
                <w:b/>
                <w:bCs/>
                <w:sz w:val="24"/>
                <w:szCs w:val="24"/>
              </w:rPr>
            </w:pPr>
            <w:r w:rsidRPr="008403E7">
              <w:rPr>
                <w:rFonts w:ascii="Times New Roman" w:hAnsi="Times New Roman" w:cs="Times New Roman"/>
                <w:b/>
                <w:bCs/>
                <w:sz w:val="24"/>
                <w:szCs w:val="24"/>
              </w:rPr>
              <w:t>Damage</w:t>
            </w:r>
          </w:p>
        </w:tc>
        <w:tc>
          <w:tcPr>
            <w:tcW w:w="3006" w:type="dxa"/>
          </w:tcPr>
          <w:p w14:paraId="38B070AF" w14:textId="77777777" w:rsidR="008403E7" w:rsidRPr="008403E7" w:rsidRDefault="008403E7" w:rsidP="00854468">
            <w:pPr>
              <w:pStyle w:val="ListParagraph"/>
              <w:spacing w:line="360" w:lineRule="auto"/>
              <w:ind w:left="0"/>
              <w:jc w:val="center"/>
              <w:rPr>
                <w:rFonts w:ascii="Times New Roman" w:hAnsi="Times New Roman" w:cs="Times New Roman"/>
                <w:b/>
                <w:bCs/>
                <w:sz w:val="24"/>
                <w:szCs w:val="24"/>
              </w:rPr>
            </w:pPr>
            <w:r w:rsidRPr="008403E7">
              <w:rPr>
                <w:rFonts w:ascii="Times New Roman" w:hAnsi="Times New Roman" w:cs="Times New Roman"/>
                <w:b/>
                <w:bCs/>
                <w:sz w:val="24"/>
                <w:szCs w:val="24"/>
              </w:rPr>
              <w:t>Accuracy(%)</w:t>
            </w:r>
          </w:p>
        </w:tc>
      </w:tr>
      <w:tr w:rsidR="008403E7" w14:paraId="2BBBFB22" w14:textId="77777777" w:rsidTr="008403E7">
        <w:tc>
          <w:tcPr>
            <w:tcW w:w="3005" w:type="dxa"/>
          </w:tcPr>
          <w:p w14:paraId="1744EE9E" w14:textId="77777777" w:rsidR="008403E7" w:rsidRDefault="008403E7" w:rsidP="00854468">
            <w:pPr>
              <w:pStyle w:val="ListParagraph"/>
              <w:spacing w:line="360" w:lineRule="auto"/>
              <w:ind w:left="0"/>
              <w:jc w:val="center"/>
              <w:rPr>
                <w:rFonts w:ascii="Times New Roman" w:hAnsi="Times New Roman" w:cs="Times New Roman"/>
                <w:sz w:val="24"/>
                <w:szCs w:val="24"/>
              </w:rPr>
            </w:pPr>
            <w:r>
              <w:rPr>
                <w:rFonts w:ascii="Times New Roman" w:hAnsi="Times New Roman" w:cs="Times New Roman"/>
                <w:sz w:val="24"/>
                <w:szCs w:val="24"/>
              </w:rPr>
              <w:t>Green</w:t>
            </w:r>
          </w:p>
        </w:tc>
        <w:tc>
          <w:tcPr>
            <w:tcW w:w="3005" w:type="dxa"/>
          </w:tcPr>
          <w:p w14:paraId="4A82E70F" w14:textId="77777777" w:rsidR="008403E7" w:rsidRDefault="008403E7" w:rsidP="00854468">
            <w:pPr>
              <w:pStyle w:val="ListParagraph"/>
              <w:spacing w:line="360" w:lineRule="auto"/>
              <w:ind w:left="0"/>
              <w:jc w:val="center"/>
              <w:rPr>
                <w:rFonts w:ascii="Times New Roman" w:hAnsi="Times New Roman" w:cs="Times New Roman"/>
                <w:sz w:val="24"/>
                <w:szCs w:val="24"/>
              </w:rPr>
            </w:pPr>
            <w:r>
              <w:rPr>
                <w:rFonts w:ascii="Times New Roman" w:hAnsi="Times New Roman" w:cs="Times New Roman"/>
                <w:sz w:val="24"/>
                <w:szCs w:val="24"/>
              </w:rPr>
              <w:t>Undamaged</w:t>
            </w:r>
          </w:p>
        </w:tc>
        <w:tc>
          <w:tcPr>
            <w:tcW w:w="3006" w:type="dxa"/>
          </w:tcPr>
          <w:p w14:paraId="1AE7051D" w14:textId="77777777" w:rsidR="008403E7" w:rsidRDefault="008403E7" w:rsidP="00854468">
            <w:pPr>
              <w:pStyle w:val="ListParagraph"/>
              <w:spacing w:line="360" w:lineRule="auto"/>
              <w:ind w:left="0"/>
              <w:jc w:val="center"/>
              <w:rPr>
                <w:rFonts w:ascii="Times New Roman" w:hAnsi="Times New Roman" w:cs="Times New Roman"/>
                <w:sz w:val="24"/>
                <w:szCs w:val="24"/>
              </w:rPr>
            </w:pPr>
            <w:r>
              <w:rPr>
                <w:rFonts w:ascii="Times New Roman" w:hAnsi="Times New Roman" w:cs="Times New Roman"/>
                <w:sz w:val="24"/>
                <w:szCs w:val="24"/>
              </w:rPr>
              <w:t>98</w:t>
            </w:r>
          </w:p>
        </w:tc>
      </w:tr>
      <w:tr w:rsidR="008403E7" w14:paraId="3D1225A2" w14:textId="77777777" w:rsidTr="008403E7">
        <w:tc>
          <w:tcPr>
            <w:tcW w:w="3005" w:type="dxa"/>
          </w:tcPr>
          <w:p w14:paraId="659E19C5" w14:textId="77777777" w:rsidR="008403E7" w:rsidRDefault="008403E7" w:rsidP="00854468">
            <w:pPr>
              <w:pStyle w:val="ListParagraph"/>
              <w:spacing w:line="360" w:lineRule="auto"/>
              <w:ind w:left="0"/>
              <w:jc w:val="center"/>
              <w:rPr>
                <w:rFonts w:ascii="Times New Roman" w:hAnsi="Times New Roman" w:cs="Times New Roman"/>
                <w:sz w:val="24"/>
                <w:szCs w:val="24"/>
              </w:rPr>
            </w:pPr>
            <w:r>
              <w:rPr>
                <w:rFonts w:ascii="Times New Roman" w:hAnsi="Times New Roman" w:cs="Times New Roman"/>
                <w:sz w:val="24"/>
                <w:szCs w:val="24"/>
              </w:rPr>
              <w:t>Not Green</w:t>
            </w:r>
          </w:p>
        </w:tc>
        <w:tc>
          <w:tcPr>
            <w:tcW w:w="3005" w:type="dxa"/>
          </w:tcPr>
          <w:p w14:paraId="7D4F9346" w14:textId="77777777" w:rsidR="008403E7" w:rsidRDefault="008403E7" w:rsidP="00854468">
            <w:pPr>
              <w:pStyle w:val="ListParagraph"/>
              <w:spacing w:line="360" w:lineRule="auto"/>
              <w:ind w:left="0"/>
              <w:jc w:val="center"/>
              <w:rPr>
                <w:rFonts w:ascii="Times New Roman" w:hAnsi="Times New Roman" w:cs="Times New Roman"/>
                <w:sz w:val="24"/>
                <w:szCs w:val="24"/>
              </w:rPr>
            </w:pPr>
            <w:r>
              <w:rPr>
                <w:rFonts w:ascii="Times New Roman" w:hAnsi="Times New Roman" w:cs="Times New Roman"/>
                <w:sz w:val="24"/>
                <w:szCs w:val="24"/>
              </w:rPr>
              <w:t>Damaged</w:t>
            </w:r>
          </w:p>
        </w:tc>
        <w:tc>
          <w:tcPr>
            <w:tcW w:w="3006" w:type="dxa"/>
          </w:tcPr>
          <w:p w14:paraId="70D1D62B" w14:textId="77777777" w:rsidR="008403E7" w:rsidRDefault="008403E7" w:rsidP="00854468">
            <w:pPr>
              <w:pStyle w:val="ListParagraph"/>
              <w:spacing w:line="360" w:lineRule="auto"/>
              <w:ind w:left="0"/>
              <w:jc w:val="center"/>
              <w:rPr>
                <w:rFonts w:ascii="Times New Roman" w:hAnsi="Times New Roman" w:cs="Times New Roman"/>
                <w:sz w:val="24"/>
                <w:szCs w:val="24"/>
              </w:rPr>
            </w:pPr>
            <w:r>
              <w:rPr>
                <w:rFonts w:ascii="Times New Roman" w:hAnsi="Times New Roman" w:cs="Times New Roman"/>
                <w:sz w:val="24"/>
                <w:szCs w:val="24"/>
              </w:rPr>
              <w:t>98</w:t>
            </w:r>
          </w:p>
        </w:tc>
      </w:tr>
    </w:tbl>
    <w:p w14:paraId="7C3A94FC" w14:textId="77777777" w:rsidR="008403E7" w:rsidRDefault="008403E7" w:rsidP="00854468">
      <w:pPr>
        <w:pStyle w:val="ListParagraph"/>
        <w:spacing w:line="360" w:lineRule="auto"/>
        <w:ind w:left="0"/>
        <w:jc w:val="center"/>
        <w:rPr>
          <w:rFonts w:ascii="Times New Roman" w:hAnsi="Times New Roman" w:cs="Times New Roman"/>
          <w:sz w:val="24"/>
          <w:szCs w:val="24"/>
        </w:rPr>
      </w:pPr>
      <w:r w:rsidRPr="008403E7">
        <w:rPr>
          <w:rFonts w:ascii="Times New Roman" w:hAnsi="Times New Roman" w:cs="Times New Roman"/>
          <w:b/>
          <w:bCs/>
          <w:sz w:val="24"/>
          <w:szCs w:val="24"/>
        </w:rPr>
        <w:t>TABLE III:</w:t>
      </w:r>
      <w:r>
        <w:rPr>
          <w:rFonts w:ascii="Times New Roman" w:hAnsi="Times New Roman" w:cs="Times New Roman"/>
          <w:sz w:val="24"/>
          <w:szCs w:val="24"/>
        </w:rPr>
        <w:t xml:space="preserve"> WEEDS IDENTIFIED</w:t>
      </w:r>
    </w:p>
    <w:tbl>
      <w:tblPr>
        <w:tblStyle w:val="TableGrid"/>
        <w:tblW w:w="0" w:type="auto"/>
        <w:jc w:val="center"/>
        <w:tblLook w:val="04A0" w:firstRow="1" w:lastRow="0" w:firstColumn="1" w:lastColumn="0" w:noHBand="0" w:noVBand="1"/>
      </w:tblPr>
      <w:tblGrid>
        <w:gridCol w:w="2351"/>
        <w:gridCol w:w="3889"/>
      </w:tblGrid>
      <w:tr w:rsidR="008403E7" w14:paraId="772AE4CB" w14:textId="77777777" w:rsidTr="008403E7">
        <w:trPr>
          <w:trHeight w:val="383"/>
          <w:jc w:val="center"/>
        </w:trPr>
        <w:tc>
          <w:tcPr>
            <w:tcW w:w="2351" w:type="dxa"/>
          </w:tcPr>
          <w:p w14:paraId="6E727F48" w14:textId="77777777" w:rsidR="008403E7" w:rsidRPr="008403E7" w:rsidRDefault="008403E7" w:rsidP="008403E7">
            <w:pPr>
              <w:pStyle w:val="ListParagraph"/>
              <w:spacing w:line="360" w:lineRule="auto"/>
              <w:ind w:left="0"/>
              <w:rPr>
                <w:rFonts w:ascii="Times New Roman" w:hAnsi="Times New Roman" w:cs="Times New Roman"/>
                <w:b/>
                <w:bCs/>
                <w:sz w:val="24"/>
                <w:szCs w:val="24"/>
              </w:rPr>
            </w:pPr>
            <w:r w:rsidRPr="008403E7">
              <w:rPr>
                <w:rFonts w:ascii="Times New Roman" w:hAnsi="Times New Roman" w:cs="Times New Roman"/>
                <w:b/>
                <w:bCs/>
                <w:sz w:val="24"/>
                <w:szCs w:val="24"/>
              </w:rPr>
              <w:t>Weeds Identified</w:t>
            </w:r>
          </w:p>
        </w:tc>
        <w:tc>
          <w:tcPr>
            <w:tcW w:w="3889" w:type="dxa"/>
          </w:tcPr>
          <w:p w14:paraId="3989D130" w14:textId="77777777" w:rsidR="008403E7" w:rsidRPr="008403E7" w:rsidRDefault="008403E7" w:rsidP="008403E7">
            <w:pPr>
              <w:pStyle w:val="ListParagraph"/>
              <w:spacing w:line="360" w:lineRule="auto"/>
              <w:ind w:left="0"/>
              <w:jc w:val="center"/>
              <w:rPr>
                <w:rFonts w:ascii="Times New Roman" w:hAnsi="Times New Roman" w:cs="Times New Roman"/>
                <w:b/>
                <w:bCs/>
                <w:sz w:val="24"/>
                <w:szCs w:val="24"/>
              </w:rPr>
            </w:pPr>
            <w:r w:rsidRPr="008403E7">
              <w:rPr>
                <w:rFonts w:ascii="Times New Roman" w:hAnsi="Times New Roman" w:cs="Times New Roman"/>
                <w:b/>
                <w:bCs/>
                <w:sz w:val="24"/>
                <w:szCs w:val="24"/>
              </w:rPr>
              <w:t>Accuracy(%)</w:t>
            </w:r>
          </w:p>
        </w:tc>
      </w:tr>
      <w:tr w:rsidR="008403E7" w14:paraId="5904D802" w14:textId="77777777" w:rsidTr="008403E7">
        <w:trPr>
          <w:trHeight w:val="397"/>
          <w:jc w:val="center"/>
        </w:trPr>
        <w:tc>
          <w:tcPr>
            <w:tcW w:w="2351" w:type="dxa"/>
          </w:tcPr>
          <w:p w14:paraId="43982F17" w14:textId="77777777" w:rsidR="008403E7" w:rsidRDefault="008403E7" w:rsidP="00F90A34">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Chickweed</w:t>
            </w:r>
          </w:p>
        </w:tc>
        <w:tc>
          <w:tcPr>
            <w:tcW w:w="3889" w:type="dxa"/>
          </w:tcPr>
          <w:p w14:paraId="40535C33" w14:textId="77777777" w:rsidR="008403E7" w:rsidRDefault="008403E7" w:rsidP="008403E7">
            <w:pPr>
              <w:pStyle w:val="ListParagraph"/>
              <w:spacing w:line="360" w:lineRule="auto"/>
              <w:ind w:left="0"/>
              <w:jc w:val="center"/>
              <w:rPr>
                <w:rFonts w:ascii="Times New Roman" w:hAnsi="Times New Roman" w:cs="Times New Roman"/>
                <w:sz w:val="24"/>
                <w:szCs w:val="24"/>
              </w:rPr>
            </w:pPr>
            <w:r>
              <w:rPr>
                <w:rFonts w:ascii="Times New Roman" w:hAnsi="Times New Roman" w:cs="Times New Roman"/>
                <w:sz w:val="24"/>
                <w:szCs w:val="24"/>
              </w:rPr>
              <w:t>98</w:t>
            </w:r>
          </w:p>
        </w:tc>
      </w:tr>
      <w:tr w:rsidR="008403E7" w14:paraId="55D07DC2" w14:textId="77777777" w:rsidTr="008403E7">
        <w:trPr>
          <w:trHeight w:val="383"/>
          <w:jc w:val="center"/>
        </w:trPr>
        <w:tc>
          <w:tcPr>
            <w:tcW w:w="2351" w:type="dxa"/>
          </w:tcPr>
          <w:p w14:paraId="29DFA982" w14:textId="77777777" w:rsidR="008403E7" w:rsidRDefault="008403E7" w:rsidP="00F90A34">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Bindweed</w:t>
            </w:r>
          </w:p>
        </w:tc>
        <w:tc>
          <w:tcPr>
            <w:tcW w:w="3889" w:type="dxa"/>
          </w:tcPr>
          <w:p w14:paraId="04769F78" w14:textId="77777777" w:rsidR="008403E7" w:rsidRDefault="008403E7" w:rsidP="008403E7">
            <w:pPr>
              <w:pStyle w:val="ListParagraph"/>
              <w:spacing w:line="360" w:lineRule="auto"/>
              <w:ind w:left="0"/>
              <w:jc w:val="center"/>
              <w:rPr>
                <w:rFonts w:ascii="Times New Roman" w:hAnsi="Times New Roman" w:cs="Times New Roman"/>
                <w:sz w:val="24"/>
                <w:szCs w:val="24"/>
              </w:rPr>
            </w:pPr>
            <w:r>
              <w:rPr>
                <w:rFonts w:ascii="Times New Roman" w:hAnsi="Times New Roman" w:cs="Times New Roman"/>
                <w:sz w:val="24"/>
                <w:szCs w:val="24"/>
              </w:rPr>
              <w:t>97</w:t>
            </w:r>
          </w:p>
        </w:tc>
      </w:tr>
      <w:tr w:rsidR="008403E7" w14:paraId="3BB46595" w14:textId="77777777" w:rsidTr="008403E7">
        <w:trPr>
          <w:trHeight w:val="383"/>
          <w:jc w:val="center"/>
        </w:trPr>
        <w:tc>
          <w:tcPr>
            <w:tcW w:w="2351" w:type="dxa"/>
          </w:tcPr>
          <w:p w14:paraId="3A755A09" w14:textId="77777777" w:rsidR="008403E7" w:rsidRDefault="008403E7" w:rsidP="00F90A34">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Budda Pea</w:t>
            </w:r>
          </w:p>
        </w:tc>
        <w:tc>
          <w:tcPr>
            <w:tcW w:w="3889" w:type="dxa"/>
          </w:tcPr>
          <w:p w14:paraId="430BEDF3" w14:textId="77777777" w:rsidR="008403E7" w:rsidRDefault="008403E7" w:rsidP="008403E7">
            <w:pPr>
              <w:pStyle w:val="ListParagraph"/>
              <w:spacing w:line="360" w:lineRule="auto"/>
              <w:ind w:left="0"/>
              <w:jc w:val="center"/>
              <w:rPr>
                <w:rFonts w:ascii="Times New Roman" w:hAnsi="Times New Roman" w:cs="Times New Roman"/>
                <w:sz w:val="24"/>
                <w:szCs w:val="24"/>
              </w:rPr>
            </w:pPr>
            <w:r>
              <w:rPr>
                <w:rFonts w:ascii="Times New Roman" w:hAnsi="Times New Roman" w:cs="Times New Roman"/>
                <w:sz w:val="24"/>
                <w:szCs w:val="24"/>
              </w:rPr>
              <w:t>98</w:t>
            </w:r>
          </w:p>
        </w:tc>
      </w:tr>
      <w:tr w:rsidR="008403E7" w14:paraId="05DBE41A" w14:textId="77777777" w:rsidTr="008403E7">
        <w:trPr>
          <w:trHeight w:val="277"/>
          <w:jc w:val="center"/>
        </w:trPr>
        <w:tc>
          <w:tcPr>
            <w:tcW w:w="2351" w:type="dxa"/>
          </w:tcPr>
          <w:p w14:paraId="12A9EAF6" w14:textId="77777777" w:rsidR="008403E7" w:rsidRDefault="008403E7" w:rsidP="00F90A34">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Black Pigweed</w:t>
            </w:r>
          </w:p>
        </w:tc>
        <w:tc>
          <w:tcPr>
            <w:tcW w:w="3889" w:type="dxa"/>
          </w:tcPr>
          <w:p w14:paraId="1BA78D13" w14:textId="77777777" w:rsidR="008403E7" w:rsidRDefault="008403E7" w:rsidP="008403E7">
            <w:pPr>
              <w:pStyle w:val="ListParagraph"/>
              <w:spacing w:line="360" w:lineRule="auto"/>
              <w:ind w:left="0"/>
              <w:jc w:val="center"/>
              <w:rPr>
                <w:rFonts w:ascii="Times New Roman" w:hAnsi="Times New Roman" w:cs="Times New Roman"/>
                <w:sz w:val="24"/>
                <w:szCs w:val="24"/>
              </w:rPr>
            </w:pPr>
            <w:r>
              <w:rPr>
                <w:rFonts w:ascii="Times New Roman" w:hAnsi="Times New Roman" w:cs="Times New Roman"/>
                <w:sz w:val="24"/>
                <w:szCs w:val="24"/>
              </w:rPr>
              <w:t>98</w:t>
            </w:r>
          </w:p>
        </w:tc>
      </w:tr>
      <w:tr w:rsidR="008403E7" w14:paraId="28D751A1" w14:textId="77777777" w:rsidTr="008403E7">
        <w:trPr>
          <w:trHeight w:val="383"/>
          <w:jc w:val="center"/>
        </w:trPr>
        <w:tc>
          <w:tcPr>
            <w:tcW w:w="2351" w:type="dxa"/>
          </w:tcPr>
          <w:p w14:paraId="5FCA76E3" w14:textId="77777777" w:rsidR="008403E7" w:rsidRDefault="008403E7" w:rsidP="00F90A34">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Strawberry Clover</w:t>
            </w:r>
          </w:p>
        </w:tc>
        <w:tc>
          <w:tcPr>
            <w:tcW w:w="3889" w:type="dxa"/>
          </w:tcPr>
          <w:p w14:paraId="753FBA34" w14:textId="77777777" w:rsidR="008403E7" w:rsidRDefault="008403E7" w:rsidP="008403E7">
            <w:pPr>
              <w:pStyle w:val="ListParagraph"/>
              <w:spacing w:line="360" w:lineRule="auto"/>
              <w:ind w:left="0"/>
              <w:jc w:val="center"/>
              <w:rPr>
                <w:rFonts w:ascii="Times New Roman" w:hAnsi="Times New Roman" w:cs="Times New Roman"/>
                <w:sz w:val="24"/>
                <w:szCs w:val="24"/>
              </w:rPr>
            </w:pPr>
            <w:r>
              <w:rPr>
                <w:rFonts w:ascii="Times New Roman" w:hAnsi="Times New Roman" w:cs="Times New Roman"/>
                <w:sz w:val="24"/>
                <w:szCs w:val="24"/>
              </w:rPr>
              <w:t>97</w:t>
            </w:r>
          </w:p>
        </w:tc>
      </w:tr>
    </w:tbl>
    <w:p w14:paraId="67636753" w14:textId="77777777" w:rsidR="008403E7" w:rsidRDefault="008403E7" w:rsidP="008403E7">
      <w:pPr>
        <w:pStyle w:val="ListParagraph"/>
        <w:spacing w:line="360" w:lineRule="auto"/>
        <w:ind w:left="0"/>
        <w:jc w:val="center"/>
        <w:rPr>
          <w:rFonts w:ascii="Times New Roman" w:hAnsi="Times New Roman" w:cs="Times New Roman"/>
          <w:sz w:val="24"/>
          <w:szCs w:val="24"/>
        </w:rPr>
      </w:pPr>
      <w:r w:rsidRPr="008403E7">
        <w:rPr>
          <w:rFonts w:ascii="Times New Roman" w:hAnsi="Times New Roman" w:cs="Times New Roman"/>
          <w:b/>
          <w:bCs/>
          <w:sz w:val="24"/>
          <w:szCs w:val="24"/>
        </w:rPr>
        <w:t>TABLE I</w:t>
      </w:r>
      <w:r w:rsidR="00927DAA">
        <w:rPr>
          <w:rFonts w:ascii="Times New Roman" w:hAnsi="Times New Roman" w:cs="Times New Roman"/>
          <w:b/>
          <w:bCs/>
          <w:sz w:val="24"/>
          <w:szCs w:val="24"/>
        </w:rPr>
        <w:t>V</w:t>
      </w:r>
      <w:r w:rsidRPr="008403E7">
        <w:rPr>
          <w:rFonts w:ascii="Times New Roman" w:hAnsi="Times New Roman" w:cs="Times New Roman"/>
          <w:b/>
          <w:bCs/>
          <w:sz w:val="24"/>
          <w:szCs w:val="24"/>
        </w:rPr>
        <w:t>:</w:t>
      </w:r>
      <w:r>
        <w:rPr>
          <w:rFonts w:ascii="Times New Roman" w:hAnsi="Times New Roman" w:cs="Times New Roman"/>
          <w:sz w:val="24"/>
          <w:szCs w:val="24"/>
        </w:rPr>
        <w:t xml:space="preserve"> PESTS IDENTIFIED</w:t>
      </w:r>
    </w:p>
    <w:tbl>
      <w:tblPr>
        <w:tblStyle w:val="TableGrid"/>
        <w:tblW w:w="0" w:type="auto"/>
        <w:jc w:val="center"/>
        <w:tblLook w:val="04A0" w:firstRow="1" w:lastRow="0" w:firstColumn="1" w:lastColumn="0" w:noHBand="0" w:noVBand="1"/>
      </w:tblPr>
      <w:tblGrid>
        <w:gridCol w:w="2351"/>
        <w:gridCol w:w="3889"/>
      </w:tblGrid>
      <w:tr w:rsidR="008403E7" w14:paraId="1E13E051" w14:textId="77777777" w:rsidTr="00076400">
        <w:trPr>
          <w:trHeight w:val="383"/>
          <w:jc w:val="center"/>
        </w:trPr>
        <w:tc>
          <w:tcPr>
            <w:tcW w:w="2351" w:type="dxa"/>
          </w:tcPr>
          <w:p w14:paraId="6B7FD32F" w14:textId="77777777" w:rsidR="008403E7" w:rsidRPr="008403E7" w:rsidRDefault="008403E7" w:rsidP="00076400">
            <w:pPr>
              <w:pStyle w:val="ListParagraph"/>
              <w:spacing w:line="360" w:lineRule="auto"/>
              <w:ind w:left="0"/>
              <w:rPr>
                <w:rFonts w:ascii="Times New Roman" w:hAnsi="Times New Roman" w:cs="Times New Roman"/>
                <w:b/>
                <w:bCs/>
                <w:sz w:val="24"/>
                <w:szCs w:val="24"/>
              </w:rPr>
            </w:pPr>
            <w:r>
              <w:rPr>
                <w:rFonts w:ascii="Times New Roman" w:hAnsi="Times New Roman" w:cs="Times New Roman"/>
                <w:b/>
                <w:bCs/>
                <w:sz w:val="24"/>
                <w:szCs w:val="24"/>
              </w:rPr>
              <w:t>Pests</w:t>
            </w:r>
            <w:r w:rsidRPr="008403E7">
              <w:rPr>
                <w:rFonts w:ascii="Times New Roman" w:hAnsi="Times New Roman" w:cs="Times New Roman"/>
                <w:b/>
                <w:bCs/>
                <w:sz w:val="24"/>
                <w:szCs w:val="24"/>
              </w:rPr>
              <w:t xml:space="preserve"> Identified</w:t>
            </w:r>
          </w:p>
        </w:tc>
        <w:tc>
          <w:tcPr>
            <w:tcW w:w="3889" w:type="dxa"/>
          </w:tcPr>
          <w:p w14:paraId="21D5B1D4" w14:textId="77777777" w:rsidR="008403E7" w:rsidRPr="008403E7" w:rsidRDefault="008403E7" w:rsidP="00076400">
            <w:pPr>
              <w:pStyle w:val="ListParagraph"/>
              <w:spacing w:line="360" w:lineRule="auto"/>
              <w:ind w:left="0"/>
              <w:jc w:val="center"/>
              <w:rPr>
                <w:rFonts w:ascii="Times New Roman" w:hAnsi="Times New Roman" w:cs="Times New Roman"/>
                <w:b/>
                <w:bCs/>
                <w:sz w:val="24"/>
                <w:szCs w:val="24"/>
              </w:rPr>
            </w:pPr>
            <w:r w:rsidRPr="008403E7">
              <w:rPr>
                <w:rFonts w:ascii="Times New Roman" w:hAnsi="Times New Roman" w:cs="Times New Roman"/>
                <w:b/>
                <w:bCs/>
                <w:sz w:val="24"/>
                <w:szCs w:val="24"/>
              </w:rPr>
              <w:t>Accuracy(%)</w:t>
            </w:r>
          </w:p>
        </w:tc>
      </w:tr>
      <w:tr w:rsidR="008403E7" w14:paraId="2A6CAFBA" w14:textId="77777777" w:rsidTr="00076400">
        <w:trPr>
          <w:trHeight w:val="397"/>
          <w:jc w:val="center"/>
        </w:trPr>
        <w:tc>
          <w:tcPr>
            <w:tcW w:w="2351" w:type="dxa"/>
          </w:tcPr>
          <w:p w14:paraId="7B915625" w14:textId="77777777" w:rsidR="008403E7" w:rsidRDefault="008403E7" w:rsidP="000764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Aphid</w:t>
            </w:r>
          </w:p>
        </w:tc>
        <w:tc>
          <w:tcPr>
            <w:tcW w:w="3889" w:type="dxa"/>
          </w:tcPr>
          <w:p w14:paraId="11A2B7AA" w14:textId="77777777" w:rsidR="008403E7" w:rsidRDefault="008403E7" w:rsidP="008403E7">
            <w:pPr>
              <w:pStyle w:val="ListParagraph"/>
              <w:spacing w:line="360" w:lineRule="auto"/>
              <w:ind w:left="0"/>
              <w:jc w:val="center"/>
              <w:rPr>
                <w:rFonts w:ascii="Times New Roman" w:hAnsi="Times New Roman" w:cs="Times New Roman"/>
                <w:sz w:val="24"/>
                <w:szCs w:val="24"/>
              </w:rPr>
            </w:pPr>
            <w:r>
              <w:rPr>
                <w:rFonts w:ascii="Times New Roman" w:hAnsi="Times New Roman" w:cs="Times New Roman"/>
                <w:sz w:val="24"/>
                <w:szCs w:val="24"/>
              </w:rPr>
              <w:t>98</w:t>
            </w:r>
          </w:p>
        </w:tc>
      </w:tr>
      <w:tr w:rsidR="008403E7" w14:paraId="50FEB90C" w14:textId="77777777" w:rsidTr="00076400">
        <w:trPr>
          <w:trHeight w:val="383"/>
          <w:jc w:val="center"/>
        </w:trPr>
        <w:tc>
          <w:tcPr>
            <w:tcW w:w="2351" w:type="dxa"/>
          </w:tcPr>
          <w:p w14:paraId="269E4A8A" w14:textId="77777777" w:rsidR="008403E7" w:rsidRDefault="008403E7" w:rsidP="000764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Spider Mite</w:t>
            </w:r>
          </w:p>
        </w:tc>
        <w:tc>
          <w:tcPr>
            <w:tcW w:w="3889" w:type="dxa"/>
          </w:tcPr>
          <w:p w14:paraId="219E4D0D" w14:textId="77777777" w:rsidR="008403E7" w:rsidRDefault="008403E7" w:rsidP="008403E7">
            <w:pPr>
              <w:pStyle w:val="ListParagraph"/>
              <w:spacing w:line="360" w:lineRule="auto"/>
              <w:ind w:left="0"/>
              <w:jc w:val="center"/>
              <w:rPr>
                <w:rFonts w:ascii="Times New Roman" w:hAnsi="Times New Roman" w:cs="Times New Roman"/>
                <w:sz w:val="24"/>
                <w:szCs w:val="24"/>
              </w:rPr>
            </w:pPr>
            <w:r>
              <w:rPr>
                <w:rFonts w:ascii="Times New Roman" w:hAnsi="Times New Roman" w:cs="Times New Roman"/>
                <w:sz w:val="24"/>
                <w:szCs w:val="24"/>
              </w:rPr>
              <w:t>97</w:t>
            </w:r>
          </w:p>
        </w:tc>
      </w:tr>
      <w:tr w:rsidR="008403E7" w14:paraId="6467458C" w14:textId="77777777" w:rsidTr="00076400">
        <w:trPr>
          <w:trHeight w:val="383"/>
          <w:jc w:val="center"/>
        </w:trPr>
        <w:tc>
          <w:tcPr>
            <w:tcW w:w="2351" w:type="dxa"/>
          </w:tcPr>
          <w:p w14:paraId="570DEC95" w14:textId="77777777" w:rsidR="008403E7" w:rsidRDefault="008403E7" w:rsidP="000764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Mealybug</w:t>
            </w:r>
          </w:p>
        </w:tc>
        <w:tc>
          <w:tcPr>
            <w:tcW w:w="3889" w:type="dxa"/>
          </w:tcPr>
          <w:p w14:paraId="4C39E732" w14:textId="77777777" w:rsidR="008403E7" w:rsidRDefault="008403E7" w:rsidP="008403E7">
            <w:pPr>
              <w:pStyle w:val="ListParagraph"/>
              <w:spacing w:line="360" w:lineRule="auto"/>
              <w:ind w:left="0"/>
              <w:jc w:val="center"/>
              <w:rPr>
                <w:rFonts w:ascii="Times New Roman" w:hAnsi="Times New Roman" w:cs="Times New Roman"/>
                <w:sz w:val="24"/>
                <w:szCs w:val="24"/>
              </w:rPr>
            </w:pPr>
            <w:r>
              <w:rPr>
                <w:rFonts w:ascii="Times New Roman" w:hAnsi="Times New Roman" w:cs="Times New Roman"/>
                <w:sz w:val="24"/>
                <w:szCs w:val="24"/>
              </w:rPr>
              <w:t>98</w:t>
            </w:r>
          </w:p>
        </w:tc>
      </w:tr>
      <w:tr w:rsidR="008403E7" w14:paraId="2E7FF984" w14:textId="77777777" w:rsidTr="00076400">
        <w:trPr>
          <w:trHeight w:val="383"/>
          <w:jc w:val="center"/>
        </w:trPr>
        <w:tc>
          <w:tcPr>
            <w:tcW w:w="2351" w:type="dxa"/>
          </w:tcPr>
          <w:p w14:paraId="68E40AA3" w14:textId="77777777" w:rsidR="008403E7" w:rsidRDefault="008403E7" w:rsidP="00076400">
            <w:pPr>
              <w:pStyle w:val="ListParagraph"/>
              <w:spacing w:line="360" w:lineRule="auto"/>
              <w:ind w:left="0"/>
              <w:jc w:val="both"/>
              <w:rPr>
                <w:rFonts w:ascii="Times New Roman" w:hAnsi="Times New Roman" w:cs="Times New Roman"/>
                <w:sz w:val="24"/>
                <w:szCs w:val="24"/>
              </w:rPr>
            </w:pPr>
            <w:proofErr w:type="spellStart"/>
            <w:r>
              <w:rPr>
                <w:rFonts w:ascii="Times New Roman" w:hAnsi="Times New Roman" w:cs="Times New Roman"/>
                <w:sz w:val="24"/>
                <w:szCs w:val="24"/>
              </w:rPr>
              <w:t>Pollenbeatle</w:t>
            </w:r>
            <w:proofErr w:type="spellEnd"/>
          </w:p>
        </w:tc>
        <w:tc>
          <w:tcPr>
            <w:tcW w:w="3889" w:type="dxa"/>
          </w:tcPr>
          <w:p w14:paraId="0F78F5F2" w14:textId="77777777" w:rsidR="008403E7" w:rsidRDefault="008403E7" w:rsidP="008403E7">
            <w:pPr>
              <w:pStyle w:val="ListParagraph"/>
              <w:spacing w:line="360" w:lineRule="auto"/>
              <w:ind w:left="0"/>
              <w:jc w:val="center"/>
              <w:rPr>
                <w:rFonts w:ascii="Times New Roman" w:hAnsi="Times New Roman" w:cs="Times New Roman"/>
                <w:sz w:val="24"/>
                <w:szCs w:val="24"/>
              </w:rPr>
            </w:pPr>
            <w:r>
              <w:rPr>
                <w:rFonts w:ascii="Times New Roman" w:hAnsi="Times New Roman" w:cs="Times New Roman"/>
                <w:sz w:val="24"/>
                <w:szCs w:val="24"/>
              </w:rPr>
              <w:t>98</w:t>
            </w:r>
          </w:p>
        </w:tc>
      </w:tr>
      <w:tr w:rsidR="008403E7" w14:paraId="549FE898" w14:textId="77777777" w:rsidTr="00076400">
        <w:trPr>
          <w:trHeight w:val="383"/>
          <w:jc w:val="center"/>
        </w:trPr>
        <w:tc>
          <w:tcPr>
            <w:tcW w:w="2351" w:type="dxa"/>
          </w:tcPr>
          <w:p w14:paraId="7E94040E" w14:textId="77777777" w:rsidR="008403E7" w:rsidRDefault="008403E7" w:rsidP="0007640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Cereal Leaf Beatle</w:t>
            </w:r>
          </w:p>
        </w:tc>
        <w:tc>
          <w:tcPr>
            <w:tcW w:w="3889" w:type="dxa"/>
          </w:tcPr>
          <w:p w14:paraId="0F6C9BC1" w14:textId="77777777" w:rsidR="008403E7" w:rsidRDefault="008403E7" w:rsidP="008403E7">
            <w:pPr>
              <w:pStyle w:val="ListParagraph"/>
              <w:spacing w:line="360" w:lineRule="auto"/>
              <w:ind w:left="0"/>
              <w:jc w:val="center"/>
              <w:rPr>
                <w:rFonts w:ascii="Times New Roman" w:hAnsi="Times New Roman" w:cs="Times New Roman"/>
                <w:sz w:val="24"/>
                <w:szCs w:val="24"/>
              </w:rPr>
            </w:pPr>
            <w:r>
              <w:rPr>
                <w:rFonts w:ascii="Times New Roman" w:hAnsi="Times New Roman" w:cs="Times New Roman"/>
                <w:sz w:val="24"/>
                <w:szCs w:val="24"/>
              </w:rPr>
              <w:t>97</w:t>
            </w:r>
          </w:p>
        </w:tc>
      </w:tr>
    </w:tbl>
    <w:p w14:paraId="15AAF2E0" w14:textId="77777777" w:rsidR="008403E7" w:rsidRPr="00C3268B" w:rsidRDefault="008403E7" w:rsidP="008403E7">
      <w:pPr>
        <w:pStyle w:val="ListParagraph"/>
        <w:spacing w:line="360" w:lineRule="auto"/>
        <w:ind w:left="0"/>
        <w:jc w:val="both"/>
        <w:rPr>
          <w:rFonts w:ascii="Times New Roman" w:hAnsi="Times New Roman" w:cs="Times New Roman"/>
          <w:sz w:val="24"/>
          <w:szCs w:val="24"/>
        </w:rPr>
      </w:pPr>
    </w:p>
    <w:p w14:paraId="5A34452E" w14:textId="77777777" w:rsidR="00902E39" w:rsidRDefault="00902E39" w:rsidP="00902E39">
      <w:pPr>
        <w:pStyle w:val="ListParagraph"/>
        <w:spacing w:line="360" w:lineRule="auto"/>
        <w:ind w:left="0"/>
        <w:jc w:val="both"/>
        <w:rPr>
          <w:rFonts w:ascii="Times New Roman" w:hAnsi="Times New Roman" w:cs="Times New Roman"/>
          <w:b/>
          <w:bCs/>
          <w:sz w:val="24"/>
          <w:szCs w:val="24"/>
          <w:u w:val="double"/>
        </w:rPr>
      </w:pPr>
      <w:r>
        <w:rPr>
          <w:rFonts w:ascii="Times New Roman" w:hAnsi="Times New Roman" w:cs="Times New Roman"/>
          <w:b/>
          <w:bCs/>
          <w:sz w:val="24"/>
          <w:szCs w:val="24"/>
          <w:u w:val="double"/>
        </w:rPr>
        <w:t>Soil</w:t>
      </w:r>
      <w:r w:rsidRPr="00902E39">
        <w:rPr>
          <w:rFonts w:ascii="Times New Roman" w:hAnsi="Times New Roman" w:cs="Times New Roman"/>
          <w:b/>
          <w:bCs/>
          <w:sz w:val="24"/>
          <w:szCs w:val="24"/>
          <w:u w:val="double"/>
        </w:rPr>
        <w:t xml:space="preserve"> Issues Identified by DCNN:</w:t>
      </w:r>
    </w:p>
    <w:p w14:paraId="224ECC55" w14:textId="77777777" w:rsidR="0006707B" w:rsidRPr="0006707B" w:rsidRDefault="0006707B" w:rsidP="00902E39">
      <w:pPr>
        <w:pStyle w:val="ListParagraph"/>
        <w:spacing w:line="360" w:lineRule="auto"/>
        <w:ind w:left="0"/>
        <w:jc w:val="both"/>
        <w:rPr>
          <w:rFonts w:ascii="Times New Roman" w:hAnsi="Times New Roman" w:cs="Times New Roman"/>
          <w:sz w:val="24"/>
          <w:szCs w:val="24"/>
        </w:rPr>
      </w:pPr>
      <w:r w:rsidRPr="0006707B">
        <w:rPr>
          <w:rFonts w:ascii="Times New Roman" w:hAnsi="Times New Roman" w:cs="Times New Roman"/>
          <w:sz w:val="24"/>
          <w:szCs w:val="24"/>
        </w:rPr>
        <w:t xml:space="preserve">The soil issues identified </w:t>
      </w:r>
      <w:r>
        <w:rPr>
          <w:rFonts w:ascii="Times New Roman" w:hAnsi="Times New Roman" w:cs="Times New Roman"/>
          <w:sz w:val="24"/>
          <w:szCs w:val="24"/>
        </w:rPr>
        <w:t xml:space="preserve">by the DCNN is tabulated below in </w:t>
      </w:r>
      <w:r w:rsidR="00E820FF">
        <w:rPr>
          <w:rFonts w:ascii="Times New Roman" w:hAnsi="Times New Roman" w:cs="Times New Roman"/>
          <w:sz w:val="24"/>
          <w:szCs w:val="24"/>
        </w:rPr>
        <w:t>T</w:t>
      </w:r>
      <w:r>
        <w:rPr>
          <w:rFonts w:ascii="Times New Roman" w:hAnsi="Times New Roman" w:cs="Times New Roman"/>
          <w:sz w:val="24"/>
          <w:szCs w:val="24"/>
        </w:rPr>
        <w:t>able V and VI</w:t>
      </w:r>
      <w:r w:rsidR="00E820FF">
        <w:rPr>
          <w:rFonts w:ascii="Times New Roman" w:hAnsi="Times New Roman" w:cs="Times New Roman"/>
          <w:sz w:val="24"/>
          <w:szCs w:val="24"/>
        </w:rPr>
        <w:t>.</w:t>
      </w:r>
    </w:p>
    <w:p w14:paraId="44018B75" w14:textId="77777777" w:rsidR="00854468" w:rsidRDefault="00880E27" w:rsidP="00880E27">
      <w:pPr>
        <w:pStyle w:val="ListParagraph"/>
        <w:spacing w:line="360" w:lineRule="auto"/>
        <w:ind w:left="0"/>
        <w:jc w:val="center"/>
        <w:rPr>
          <w:rFonts w:ascii="Times New Roman" w:hAnsi="Times New Roman" w:cs="Times New Roman"/>
          <w:sz w:val="24"/>
          <w:szCs w:val="24"/>
        </w:rPr>
      </w:pPr>
      <w:r w:rsidRPr="00880E27">
        <w:rPr>
          <w:rFonts w:ascii="Times New Roman" w:hAnsi="Times New Roman" w:cs="Times New Roman"/>
          <w:b/>
          <w:bCs/>
          <w:sz w:val="24"/>
          <w:szCs w:val="24"/>
        </w:rPr>
        <w:t>TABLE V:</w:t>
      </w:r>
      <w:r>
        <w:rPr>
          <w:rFonts w:ascii="Times New Roman" w:hAnsi="Times New Roman" w:cs="Times New Roman"/>
          <w:sz w:val="24"/>
          <w:szCs w:val="24"/>
        </w:rPr>
        <w:t xml:space="preserve"> Fertilizer Content Analysis based on NPK level of soil</w:t>
      </w:r>
    </w:p>
    <w:tbl>
      <w:tblPr>
        <w:tblStyle w:val="TableGrid"/>
        <w:tblW w:w="0" w:type="auto"/>
        <w:jc w:val="center"/>
        <w:tblLook w:val="04A0" w:firstRow="1" w:lastRow="0" w:firstColumn="1" w:lastColumn="0" w:noHBand="0" w:noVBand="1"/>
      </w:tblPr>
      <w:tblGrid>
        <w:gridCol w:w="4275"/>
        <w:gridCol w:w="4275"/>
      </w:tblGrid>
      <w:tr w:rsidR="00880E27" w14:paraId="2B494EF2" w14:textId="77777777" w:rsidTr="00880E27">
        <w:trPr>
          <w:trHeight w:val="828"/>
          <w:jc w:val="center"/>
        </w:trPr>
        <w:tc>
          <w:tcPr>
            <w:tcW w:w="4275" w:type="dxa"/>
          </w:tcPr>
          <w:p w14:paraId="0A4FD249" w14:textId="77777777" w:rsidR="00880E27" w:rsidRPr="00880E27" w:rsidRDefault="00880E27" w:rsidP="00880E27">
            <w:pPr>
              <w:pStyle w:val="ListParagraph"/>
              <w:spacing w:line="360" w:lineRule="auto"/>
              <w:ind w:left="0"/>
              <w:jc w:val="center"/>
              <w:rPr>
                <w:rFonts w:ascii="Times New Roman" w:hAnsi="Times New Roman" w:cs="Times New Roman"/>
                <w:b/>
                <w:bCs/>
                <w:sz w:val="24"/>
                <w:szCs w:val="24"/>
              </w:rPr>
            </w:pPr>
            <w:r w:rsidRPr="00880E27">
              <w:rPr>
                <w:rFonts w:ascii="Times New Roman" w:hAnsi="Times New Roman" w:cs="Times New Roman"/>
                <w:b/>
                <w:bCs/>
                <w:sz w:val="24"/>
                <w:szCs w:val="24"/>
              </w:rPr>
              <w:t>Fertilizer Content Analysis based on NPK level of soil</w:t>
            </w:r>
          </w:p>
        </w:tc>
        <w:tc>
          <w:tcPr>
            <w:tcW w:w="4275" w:type="dxa"/>
          </w:tcPr>
          <w:p w14:paraId="3342F8A3" w14:textId="77777777" w:rsidR="00880E27" w:rsidRPr="00880E27" w:rsidRDefault="00880E27" w:rsidP="00880E27">
            <w:pPr>
              <w:pStyle w:val="ListParagraph"/>
              <w:spacing w:line="360" w:lineRule="auto"/>
              <w:ind w:left="0"/>
              <w:jc w:val="center"/>
              <w:rPr>
                <w:rFonts w:ascii="Times New Roman" w:hAnsi="Times New Roman" w:cs="Times New Roman"/>
                <w:b/>
                <w:bCs/>
                <w:sz w:val="24"/>
                <w:szCs w:val="24"/>
              </w:rPr>
            </w:pPr>
            <w:r w:rsidRPr="00880E27">
              <w:rPr>
                <w:rFonts w:ascii="Times New Roman" w:hAnsi="Times New Roman" w:cs="Times New Roman"/>
                <w:b/>
                <w:bCs/>
                <w:sz w:val="24"/>
                <w:szCs w:val="24"/>
              </w:rPr>
              <w:t>Accuracy(%)</w:t>
            </w:r>
          </w:p>
        </w:tc>
      </w:tr>
      <w:tr w:rsidR="00880E27" w14:paraId="3C51AB48" w14:textId="77777777" w:rsidTr="00880E27">
        <w:trPr>
          <w:trHeight w:val="406"/>
          <w:jc w:val="center"/>
        </w:trPr>
        <w:tc>
          <w:tcPr>
            <w:tcW w:w="4275" w:type="dxa"/>
          </w:tcPr>
          <w:p w14:paraId="36666990" w14:textId="77777777" w:rsidR="00880E27" w:rsidRDefault="00880E27" w:rsidP="00F90A34">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Low</w:t>
            </w:r>
          </w:p>
        </w:tc>
        <w:tc>
          <w:tcPr>
            <w:tcW w:w="4275" w:type="dxa"/>
          </w:tcPr>
          <w:p w14:paraId="11EC9660" w14:textId="77777777" w:rsidR="00880E27" w:rsidRDefault="00880E27" w:rsidP="00F90A34">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Add fertilizer in the correct ratio for crop management</w:t>
            </w:r>
          </w:p>
        </w:tc>
      </w:tr>
      <w:tr w:rsidR="00880E27" w14:paraId="2F114F68" w14:textId="77777777" w:rsidTr="00880E27">
        <w:trPr>
          <w:trHeight w:val="406"/>
          <w:jc w:val="center"/>
        </w:trPr>
        <w:tc>
          <w:tcPr>
            <w:tcW w:w="4275" w:type="dxa"/>
          </w:tcPr>
          <w:p w14:paraId="2424AACC" w14:textId="77777777" w:rsidR="00880E27" w:rsidRDefault="00880E27" w:rsidP="00F90A34">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Medium</w:t>
            </w:r>
          </w:p>
        </w:tc>
        <w:tc>
          <w:tcPr>
            <w:tcW w:w="4275" w:type="dxa"/>
          </w:tcPr>
          <w:p w14:paraId="2DB90C15" w14:textId="77777777" w:rsidR="00880E27" w:rsidRDefault="00880E27" w:rsidP="00F90A34">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Add fertilizer in the correct ratio for crop management</w:t>
            </w:r>
          </w:p>
        </w:tc>
      </w:tr>
      <w:tr w:rsidR="00880E27" w14:paraId="41E3544C" w14:textId="77777777" w:rsidTr="00880E27">
        <w:trPr>
          <w:trHeight w:val="421"/>
          <w:jc w:val="center"/>
        </w:trPr>
        <w:tc>
          <w:tcPr>
            <w:tcW w:w="4275" w:type="dxa"/>
          </w:tcPr>
          <w:p w14:paraId="46201116" w14:textId="77777777" w:rsidR="00880E27" w:rsidRDefault="00880E27" w:rsidP="00F90A34">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 xml:space="preserve">High </w:t>
            </w:r>
          </w:p>
        </w:tc>
        <w:tc>
          <w:tcPr>
            <w:tcW w:w="4275" w:type="dxa"/>
          </w:tcPr>
          <w:p w14:paraId="573C5DB2" w14:textId="77777777" w:rsidR="00880E27" w:rsidRDefault="00880E27" w:rsidP="00F90A34">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 xml:space="preserve">Stop adding any fertilizers </w:t>
            </w:r>
          </w:p>
        </w:tc>
      </w:tr>
      <w:tr w:rsidR="00880E27" w14:paraId="1C219E19" w14:textId="77777777" w:rsidTr="00880E27">
        <w:trPr>
          <w:trHeight w:val="406"/>
          <w:jc w:val="center"/>
        </w:trPr>
        <w:tc>
          <w:tcPr>
            <w:tcW w:w="4275" w:type="dxa"/>
          </w:tcPr>
          <w:p w14:paraId="4925D142" w14:textId="77777777" w:rsidR="00880E27" w:rsidRDefault="00880E27" w:rsidP="00880E27">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Excess</w:t>
            </w:r>
          </w:p>
        </w:tc>
        <w:tc>
          <w:tcPr>
            <w:tcW w:w="4275" w:type="dxa"/>
          </w:tcPr>
          <w:p w14:paraId="4AD9AF29" w14:textId="77777777" w:rsidR="00880E27" w:rsidRDefault="00880E27" w:rsidP="00880E27">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Stop adding any fertilizers and take preventive methods</w:t>
            </w:r>
          </w:p>
        </w:tc>
      </w:tr>
    </w:tbl>
    <w:p w14:paraId="50BAF5A1" w14:textId="77777777" w:rsidR="00880E27" w:rsidRDefault="00880E27" w:rsidP="00F90A34">
      <w:pPr>
        <w:pStyle w:val="ListParagraph"/>
        <w:spacing w:line="360" w:lineRule="auto"/>
        <w:ind w:left="0"/>
        <w:jc w:val="both"/>
        <w:rPr>
          <w:rFonts w:ascii="Times New Roman" w:hAnsi="Times New Roman" w:cs="Times New Roman"/>
          <w:sz w:val="24"/>
          <w:szCs w:val="24"/>
        </w:rPr>
      </w:pPr>
    </w:p>
    <w:p w14:paraId="2F6E0572" w14:textId="77777777" w:rsidR="00880E27" w:rsidRPr="00880E27" w:rsidRDefault="00880E27" w:rsidP="00880E27">
      <w:pPr>
        <w:pStyle w:val="ListParagraph"/>
        <w:spacing w:line="360" w:lineRule="auto"/>
        <w:ind w:left="0"/>
        <w:jc w:val="center"/>
        <w:rPr>
          <w:rFonts w:ascii="Times New Roman" w:hAnsi="Times New Roman" w:cs="Times New Roman"/>
          <w:b/>
          <w:bCs/>
          <w:sz w:val="24"/>
          <w:szCs w:val="24"/>
        </w:rPr>
      </w:pPr>
      <w:r w:rsidRPr="00880E27">
        <w:rPr>
          <w:rFonts w:ascii="Times New Roman" w:hAnsi="Times New Roman" w:cs="Times New Roman"/>
          <w:b/>
          <w:bCs/>
          <w:sz w:val="24"/>
          <w:szCs w:val="24"/>
        </w:rPr>
        <w:t xml:space="preserve">TABLE </w:t>
      </w:r>
      <w:proofErr w:type="spellStart"/>
      <w:r w:rsidRPr="00880E27">
        <w:rPr>
          <w:rFonts w:ascii="Times New Roman" w:hAnsi="Times New Roman" w:cs="Times New Roman"/>
          <w:b/>
          <w:bCs/>
          <w:sz w:val="24"/>
          <w:szCs w:val="24"/>
        </w:rPr>
        <w:t>VI:</w:t>
      </w:r>
      <w:r w:rsidR="00C5674D">
        <w:rPr>
          <w:rFonts w:ascii="Times New Roman" w:hAnsi="Times New Roman" w:cs="Times New Roman"/>
          <w:b/>
          <w:bCs/>
          <w:sz w:val="24"/>
          <w:szCs w:val="24"/>
        </w:rPr>
        <w:t>Nutrient</w:t>
      </w:r>
      <w:proofErr w:type="spellEnd"/>
      <w:r w:rsidR="00C5674D">
        <w:rPr>
          <w:rFonts w:ascii="Times New Roman" w:hAnsi="Times New Roman" w:cs="Times New Roman"/>
          <w:b/>
          <w:bCs/>
          <w:sz w:val="24"/>
          <w:szCs w:val="24"/>
        </w:rPr>
        <w:t xml:space="preserve"> Deficient and Toxicity</w:t>
      </w:r>
    </w:p>
    <w:tbl>
      <w:tblPr>
        <w:tblStyle w:val="TableGrid"/>
        <w:tblW w:w="0" w:type="auto"/>
        <w:tblInd w:w="360" w:type="dxa"/>
        <w:tblLook w:val="04A0" w:firstRow="1" w:lastRow="0" w:firstColumn="1" w:lastColumn="0" w:noHBand="0" w:noVBand="1"/>
      </w:tblPr>
      <w:tblGrid>
        <w:gridCol w:w="2883"/>
        <w:gridCol w:w="2876"/>
        <w:gridCol w:w="2897"/>
      </w:tblGrid>
      <w:tr w:rsidR="00C5674D" w14:paraId="0C8EDD18" w14:textId="77777777" w:rsidTr="00C5674D">
        <w:tc>
          <w:tcPr>
            <w:tcW w:w="2883" w:type="dxa"/>
          </w:tcPr>
          <w:p w14:paraId="2AD3A5BB" w14:textId="77777777" w:rsidR="00C5674D" w:rsidRDefault="00C5674D" w:rsidP="00E72605">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NPK Values</w:t>
            </w:r>
          </w:p>
        </w:tc>
        <w:tc>
          <w:tcPr>
            <w:tcW w:w="2876" w:type="dxa"/>
          </w:tcPr>
          <w:p w14:paraId="1489BD12" w14:textId="77777777" w:rsidR="00C5674D" w:rsidRDefault="00C5674D" w:rsidP="00E72605">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Toxic</w:t>
            </w:r>
          </w:p>
        </w:tc>
        <w:tc>
          <w:tcPr>
            <w:tcW w:w="2897" w:type="dxa"/>
          </w:tcPr>
          <w:p w14:paraId="03270F9E" w14:textId="77777777" w:rsidR="00C5674D" w:rsidRDefault="00C5674D" w:rsidP="00E72605">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Nutrient Deficient</w:t>
            </w:r>
          </w:p>
        </w:tc>
      </w:tr>
      <w:tr w:rsidR="00C5674D" w14:paraId="241CFE35" w14:textId="77777777" w:rsidTr="00C5674D">
        <w:tc>
          <w:tcPr>
            <w:tcW w:w="2883" w:type="dxa"/>
          </w:tcPr>
          <w:p w14:paraId="5FC49A24" w14:textId="77777777" w:rsidR="00C5674D" w:rsidRDefault="00C5674D" w:rsidP="00BD3E26">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N</w:t>
            </w:r>
          </w:p>
        </w:tc>
        <w:tc>
          <w:tcPr>
            <w:tcW w:w="2876" w:type="dxa"/>
          </w:tcPr>
          <w:p w14:paraId="145A3F4C" w14:textId="77777777" w:rsidR="00C5674D" w:rsidRPr="0006707B" w:rsidRDefault="0006707B" w:rsidP="00BD3E26">
            <w:pPr>
              <w:spacing w:line="360" w:lineRule="auto"/>
              <w:jc w:val="center"/>
              <w:rPr>
                <w:rFonts w:ascii="Times New Roman" w:hAnsi="Times New Roman" w:cs="Times New Roman"/>
                <w:sz w:val="24"/>
                <w:szCs w:val="24"/>
              </w:rPr>
            </w:pPr>
            <w:r w:rsidRPr="0006707B">
              <w:rPr>
                <w:rFonts w:ascii="Times New Roman" w:hAnsi="Times New Roman" w:cs="Times New Roman"/>
                <w:sz w:val="24"/>
                <w:szCs w:val="24"/>
              </w:rPr>
              <w:t>&gt;110</w:t>
            </w:r>
          </w:p>
        </w:tc>
        <w:tc>
          <w:tcPr>
            <w:tcW w:w="2897" w:type="dxa"/>
          </w:tcPr>
          <w:p w14:paraId="653B0433" w14:textId="77777777" w:rsidR="00C5674D" w:rsidRPr="0006707B" w:rsidRDefault="0006707B" w:rsidP="00BD3E26">
            <w:pPr>
              <w:spacing w:line="360" w:lineRule="auto"/>
              <w:jc w:val="center"/>
              <w:rPr>
                <w:rFonts w:ascii="Times New Roman" w:hAnsi="Times New Roman" w:cs="Times New Roman"/>
                <w:sz w:val="24"/>
                <w:szCs w:val="24"/>
              </w:rPr>
            </w:pPr>
            <w:r w:rsidRPr="0006707B">
              <w:rPr>
                <w:rFonts w:ascii="Times New Roman" w:hAnsi="Times New Roman" w:cs="Times New Roman"/>
                <w:sz w:val="24"/>
                <w:szCs w:val="24"/>
              </w:rPr>
              <w:t>&lt;20</w:t>
            </w:r>
          </w:p>
        </w:tc>
      </w:tr>
      <w:tr w:rsidR="00C5674D" w14:paraId="237EEBBE" w14:textId="77777777" w:rsidTr="00C5674D">
        <w:tc>
          <w:tcPr>
            <w:tcW w:w="2883" w:type="dxa"/>
          </w:tcPr>
          <w:p w14:paraId="0750FD64" w14:textId="77777777" w:rsidR="00C5674D" w:rsidRDefault="00C5674D" w:rsidP="00BD3E26">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P</w:t>
            </w:r>
          </w:p>
        </w:tc>
        <w:tc>
          <w:tcPr>
            <w:tcW w:w="2876" w:type="dxa"/>
          </w:tcPr>
          <w:p w14:paraId="49159967" w14:textId="77777777" w:rsidR="00C5674D" w:rsidRPr="0006707B" w:rsidRDefault="0006707B" w:rsidP="00BD3E26">
            <w:pPr>
              <w:spacing w:line="360" w:lineRule="auto"/>
              <w:jc w:val="center"/>
              <w:rPr>
                <w:rFonts w:ascii="Times New Roman" w:hAnsi="Times New Roman" w:cs="Times New Roman"/>
                <w:sz w:val="24"/>
                <w:szCs w:val="24"/>
              </w:rPr>
            </w:pPr>
            <w:r w:rsidRPr="0006707B">
              <w:rPr>
                <w:rFonts w:ascii="Times New Roman" w:hAnsi="Times New Roman" w:cs="Times New Roman"/>
                <w:sz w:val="24"/>
                <w:szCs w:val="24"/>
              </w:rPr>
              <w:t>&gt;100</w:t>
            </w:r>
          </w:p>
        </w:tc>
        <w:tc>
          <w:tcPr>
            <w:tcW w:w="2897" w:type="dxa"/>
          </w:tcPr>
          <w:p w14:paraId="5CAAE779" w14:textId="77777777" w:rsidR="00C5674D" w:rsidRPr="0006707B" w:rsidRDefault="0006707B" w:rsidP="00BD3E26">
            <w:pPr>
              <w:spacing w:line="360" w:lineRule="auto"/>
              <w:jc w:val="center"/>
              <w:rPr>
                <w:rFonts w:ascii="Times New Roman" w:hAnsi="Times New Roman" w:cs="Times New Roman"/>
                <w:sz w:val="24"/>
                <w:szCs w:val="24"/>
              </w:rPr>
            </w:pPr>
            <w:r w:rsidRPr="0006707B">
              <w:rPr>
                <w:rFonts w:ascii="Times New Roman" w:hAnsi="Times New Roman" w:cs="Times New Roman"/>
                <w:sz w:val="24"/>
                <w:szCs w:val="24"/>
              </w:rPr>
              <w:t>&lt;20</w:t>
            </w:r>
          </w:p>
        </w:tc>
      </w:tr>
      <w:tr w:rsidR="00C5674D" w14:paraId="3EC2559A" w14:textId="77777777" w:rsidTr="00C5674D">
        <w:tc>
          <w:tcPr>
            <w:tcW w:w="2883" w:type="dxa"/>
          </w:tcPr>
          <w:p w14:paraId="5726A93F" w14:textId="77777777" w:rsidR="00C5674D" w:rsidRDefault="00C5674D" w:rsidP="00BD3E26">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K</w:t>
            </w:r>
          </w:p>
        </w:tc>
        <w:tc>
          <w:tcPr>
            <w:tcW w:w="2876" w:type="dxa"/>
          </w:tcPr>
          <w:p w14:paraId="0137ABD5" w14:textId="77777777" w:rsidR="00C5674D" w:rsidRPr="0006707B" w:rsidRDefault="00BD3E26" w:rsidP="00BD3E26">
            <w:pPr>
              <w:spacing w:line="360" w:lineRule="auto"/>
              <w:jc w:val="center"/>
              <w:rPr>
                <w:rFonts w:ascii="Times New Roman" w:hAnsi="Times New Roman" w:cs="Times New Roman"/>
                <w:sz w:val="24"/>
                <w:szCs w:val="24"/>
              </w:rPr>
            </w:pPr>
            <w:r w:rsidRPr="0006707B">
              <w:rPr>
                <w:rFonts w:ascii="Times New Roman" w:hAnsi="Times New Roman" w:cs="Times New Roman"/>
                <w:sz w:val="24"/>
                <w:szCs w:val="24"/>
              </w:rPr>
              <w:t>&gt;800</w:t>
            </w:r>
          </w:p>
        </w:tc>
        <w:tc>
          <w:tcPr>
            <w:tcW w:w="2897" w:type="dxa"/>
          </w:tcPr>
          <w:p w14:paraId="4FC7CAF7" w14:textId="77777777" w:rsidR="00C5674D" w:rsidRPr="0006707B" w:rsidRDefault="00BD3E26" w:rsidP="00BD3E26">
            <w:pPr>
              <w:spacing w:line="360" w:lineRule="auto"/>
              <w:jc w:val="center"/>
              <w:rPr>
                <w:rFonts w:ascii="Times New Roman" w:hAnsi="Times New Roman" w:cs="Times New Roman"/>
                <w:sz w:val="24"/>
                <w:szCs w:val="24"/>
              </w:rPr>
            </w:pPr>
            <w:r w:rsidRPr="0006707B">
              <w:rPr>
                <w:rFonts w:ascii="Times New Roman" w:hAnsi="Times New Roman" w:cs="Times New Roman"/>
                <w:sz w:val="24"/>
                <w:szCs w:val="24"/>
              </w:rPr>
              <w:t>75-150</w:t>
            </w:r>
          </w:p>
        </w:tc>
      </w:tr>
    </w:tbl>
    <w:p w14:paraId="405ABB27" w14:textId="77777777" w:rsidR="006D0F3B" w:rsidRPr="006D0F3B" w:rsidRDefault="006D0F3B" w:rsidP="00F27FE0">
      <w:pPr>
        <w:spacing w:line="360" w:lineRule="auto"/>
        <w:jc w:val="both"/>
        <w:rPr>
          <w:rFonts w:ascii="Times New Roman" w:hAnsi="Times New Roman" w:cs="Times New Roman"/>
          <w:sz w:val="24"/>
          <w:szCs w:val="24"/>
        </w:rPr>
      </w:pPr>
    </w:p>
    <w:p w14:paraId="73CAA892" w14:textId="77777777" w:rsidR="005F2947" w:rsidRPr="00E820FF" w:rsidRDefault="00E820FF" w:rsidP="005F2947">
      <w:pPr>
        <w:pStyle w:val="ListParagraph"/>
        <w:numPr>
          <w:ilvl w:val="0"/>
          <w:numId w:val="1"/>
        </w:numPr>
        <w:spacing w:line="360" w:lineRule="auto"/>
        <w:rPr>
          <w:rFonts w:ascii="Times New Roman" w:hAnsi="Times New Roman" w:cs="Times New Roman"/>
          <w:b/>
          <w:bCs/>
          <w:sz w:val="24"/>
          <w:szCs w:val="24"/>
          <w:u w:val="double"/>
        </w:rPr>
      </w:pPr>
      <w:r w:rsidRPr="00E820FF">
        <w:rPr>
          <w:rFonts w:ascii="Times New Roman" w:hAnsi="Times New Roman" w:cs="Times New Roman"/>
          <w:b/>
          <w:bCs/>
          <w:sz w:val="24"/>
          <w:szCs w:val="24"/>
          <w:u w:val="double"/>
        </w:rPr>
        <w:t xml:space="preserve">MODULE III: </w:t>
      </w:r>
      <w:r w:rsidR="005F2947" w:rsidRPr="00E820FF">
        <w:rPr>
          <w:rFonts w:ascii="Times New Roman" w:hAnsi="Times New Roman" w:cs="Times New Roman"/>
          <w:b/>
          <w:bCs/>
          <w:sz w:val="24"/>
          <w:szCs w:val="24"/>
          <w:u w:val="double"/>
        </w:rPr>
        <w:t>Smart Solutions for Smart Agriculture using IoT</w:t>
      </w:r>
    </w:p>
    <w:p w14:paraId="40B1EE56" w14:textId="77777777" w:rsidR="00F27FE0" w:rsidRDefault="00FE6D69" w:rsidP="00EC0E58">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DCNN accurately identifies the problem and sends the identified problem to the central controller to take preventive measures and provide solutions at the right time. The data collected from the previous module using DCNN helps the farmers to increase their yield and efficiency. </w:t>
      </w:r>
      <w:r w:rsidR="00EC0E58" w:rsidRPr="00EC0E58">
        <w:rPr>
          <w:rFonts w:ascii="Times New Roman" w:hAnsi="Times New Roman" w:cs="Times New Roman"/>
          <w:sz w:val="24"/>
          <w:szCs w:val="24"/>
        </w:rPr>
        <w:t xml:space="preserve">Smart agriculture only applies herbicides and pesticides in the affected regions and saves costs to a huge extreme. </w:t>
      </w:r>
      <w:r w:rsidR="00703CAB">
        <w:rPr>
          <w:rFonts w:ascii="Times New Roman" w:hAnsi="Times New Roman" w:cs="Times New Roman"/>
          <w:sz w:val="24"/>
          <w:szCs w:val="24"/>
        </w:rPr>
        <w:t xml:space="preserve">The detection alone cannot save the </w:t>
      </w:r>
      <w:proofErr w:type="spellStart"/>
      <w:r w:rsidR="00703CAB">
        <w:rPr>
          <w:rFonts w:ascii="Times New Roman" w:hAnsi="Times New Roman" w:cs="Times New Roman"/>
          <w:sz w:val="24"/>
          <w:szCs w:val="24"/>
        </w:rPr>
        <w:t>problem.Biological</w:t>
      </w:r>
      <w:proofErr w:type="spellEnd"/>
      <w:r w:rsidR="00703CAB">
        <w:rPr>
          <w:rFonts w:ascii="Times New Roman" w:hAnsi="Times New Roman" w:cs="Times New Roman"/>
          <w:sz w:val="24"/>
          <w:szCs w:val="24"/>
        </w:rPr>
        <w:t xml:space="preserve"> treatments, chemical treatments, and cultural practices are </w:t>
      </w:r>
      <w:proofErr w:type="spellStart"/>
      <w:r w:rsidR="00703CAB">
        <w:rPr>
          <w:rFonts w:ascii="Times New Roman" w:hAnsi="Times New Roman" w:cs="Times New Roman"/>
          <w:sz w:val="24"/>
          <w:szCs w:val="24"/>
        </w:rPr>
        <w:t>necessary.So</w:t>
      </w:r>
      <w:proofErr w:type="spellEnd"/>
      <w:r w:rsidR="00703CAB">
        <w:rPr>
          <w:rFonts w:ascii="Times New Roman" w:hAnsi="Times New Roman" w:cs="Times New Roman"/>
          <w:sz w:val="24"/>
          <w:szCs w:val="24"/>
        </w:rPr>
        <w:t xml:space="preserve">, the users can learn how to prevent damages in the next </w:t>
      </w:r>
      <w:proofErr w:type="spellStart"/>
      <w:r w:rsidR="00703CAB">
        <w:rPr>
          <w:rFonts w:ascii="Times New Roman" w:hAnsi="Times New Roman" w:cs="Times New Roman"/>
          <w:sz w:val="24"/>
          <w:szCs w:val="24"/>
        </w:rPr>
        <w:t>season.When</w:t>
      </w:r>
      <w:proofErr w:type="spellEnd"/>
      <w:r w:rsidR="00703CAB">
        <w:rPr>
          <w:rFonts w:ascii="Times New Roman" w:hAnsi="Times New Roman" w:cs="Times New Roman"/>
          <w:sz w:val="24"/>
          <w:szCs w:val="24"/>
        </w:rPr>
        <w:t xml:space="preserve"> the information is identified, the solution is provided to the farmers on </w:t>
      </w:r>
      <w:proofErr w:type="spellStart"/>
      <w:r w:rsidR="00703CAB">
        <w:rPr>
          <w:rFonts w:ascii="Times New Roman" w:hAnsi="Times New Roman" w:cs="Times New Roman"/>
          <w:sz w:val="24"/>
          <w:szCs w:val="24"/>
        </w:rPr>
        <w:t>spot.The</w:t>
      </w:r>
      <w:proofErr w:type="spellEnd"/>
      <w:r w:rsidR="00703CAB">
        <w:rPr>
          <w:rFonts w:ascii="Times New Roman" w:hAnsi="Times New Roman" w:cs="Times New Roman"/>
          <w:sz w:val="24"/>
          <w:szCs w:val="24"/>
        </w:rPr>
        <w:t xml:space="preserve"> central controller activates the preventive measures</w:t>
      </w:r>
      <w:r w:rsidR="00AD3FFE">
        <w:rPr>
          <w:rFonts w:ascii="Times New Roman" w:hAnsi="Times New Roman" w:cs="Times New Roman"/>
          <w:sz w:val="24"/>
          <w:szCs w:val="24"/>
        </w:rPr>
        <w:t xml:space="preserve"> by remotely accessing the problems</w:t>
      </w:r>
      <w:r w:rsidR="00703CAB">
        <w:rPr>
          <w:rFonts w:ascii="Times New Roman" w:hAnsi="Times New Roman" w:cs="Times New Roman"/>
          <w:sz w:val="24"/>
          <w:szCs w:val="24"/>
        </w:rPr>
        <w:t>.</w:t>
      </w:r>
      <w:r w:rsidR="00386CEB">
        <w:rPr>
          <w:rFonts w:ascii="Times New Roman" w:hAnsi="Times New Roman" w:cs="Times New Roman"/>
          <w:sz w:val="24"/>
          <w:szCs w:val="24"/>
        </w:rPr>
        <w:t xml:space="preserve"> The central controller is a PC powered by </w:t>
      </w:r>
      <w:proofErr w:type="spellStart"/>
      <w:r w:rsidR="00386CEB">
        <w:rPr>
          <w:rFonts w:ascii="Times New Roman" w:hAnsi="Times New Roman" w:cs="Times New Roman"/>
          <w:sz w:val="24"/>
          <w:szCs w:val="24"/>
        </w:rPr>
        <w:t>AI.</w:t>
      </w:r>
      <w:r w:rsidR="00694C18">
        <w:rPr>
          <w:rFonts w:ascii="Times New Roman" w:hAnsi="Times New Roman" w:cs="Times New Roman"/>
          <w:sz w:val="24"/>
          <w:szCs w:val="24"/>
        </w:rPr>
        <w:t>Notification</w:t>
      </w:r>
      <w:proofErr w:type="spellEnd"/>
      <w:r w:rsidR="00694C18">
        <w:rPr>
          <w:rFonts w:ascii="Times New Roman" w:hAnsi="Times New Roman" w:cs="Times New Roman"/>
          <w:sz w:val="24"/>
          <w:szCs w:val="24"/>
        </w:rPr>
        <w:t xml:space="preserve"> is the remainder to take </w:t>
      </w:r>
      <w:r w:rsidR="00703CAB">
        <w:rPr>
          <w:rFonts w:ascii="Times New Roman" w:hAnsi="Times New Roman" w:cs="Times New Roman"/>
          <w:sz w:val="24"/>
          <w:szCs w:val="24"/>
        </w:rPr>
        <w:t xml:space="preserve">corrective </w:t>
      </w:r>
      <w:r w:rsidR="00694C18">
        <w:rPr>
          <w:rFonts w:ascii="Times New Roman" w:hAnsi="Times New Roman" w:cs="Times New Roman"/>
          <w:sz w:val="24"/>
          <w:szCs w:val="24"/>
        </w:rPr>
        <w:t xml:space="preserve">action at the right time by </w:t>
      </w:r>
      <w:proofErr w:type="spellStart"/>
      <w:r w:rsidR="00694C18">
        <w:rPr>
          <w:rFonts w:ascii="Times New Roman" w:hAnsi="Times New Roman" w:cs="Times New Roman"/>
          <w:sz w:val="24"/>
          <w:szCs w:val="24"/>
        </w:rPr>
        <w:t>spraying</w:t>
      </w:r>
      <w:r w:rsidR="00F42C25">
        <w:rPr>
          <w:rFonts w:ascii="Times New Roman" w:hAnsi="Times New Roman" w:cs="Times New Roman"/>
          <w:sz w:val="24"/>
          <w:szCs w:val="24"/>
        </w:rPr>
        <w:t>.The</w:t>
      </w:r>
      <w:proofErr w:type="spellEnd"/>
      <w:r w:rsidR="00F42C25">
        <w:rPr>
          <w:rFonts w:ascii="Times New Roman" w:hAnsi="Times New Roman" w:cs="Times New Roman"/>
          <w:sz w:val="24"/>
          <w:szCs w:val="24"/>
        </w:rPr>
        <w:t xml:space="preserve"> spray timer processes all available data for yo</w:t>
      </w:r>
      <w:r w:rsidR="009565C5">
        <w:rPr>
          <w:rFonts w:ascii="Times New Roman" w:hAnsi="Times New Roman" w:cs="Times New Roman"/>
          <w:sz w:val="24"/>
          <w:szCs w:val="24"/>
        </w:rPr>
        <w:t xml:space="preserve">ur fields uses tried and tested models to closely monitor the risks of specific </w:t>
      </w:r>
      <w:proofErr w:type="spellStart"/>
      <w:r w:rsidR="009565C5">
        <w:rPr>
          <w:rFonts w:ascii="Times New Roman" w:hAnsi="Times New Roman" w:cs="Times New Roman"/>
          <w:sz w:val="24"/>
          <w:szCs w:val="24"/>
        </w:rPr>
        <w:t>diseases.</w:t>
      </w:r>
      <w:r w:rsidR="00AD3FFE">
        <w:rPr>
          <w:rFonts w:ascii="Times New Roman" w:hAnsi="Times New Roman" w:cs="Times New Roman"/>
          <w:sz w:val="24"/>
          <w:szCs w:val="24"/>
        </w:rPr>
        <w:t>These</w:t>
      </w:r>
      <w:proofErr w:type="spellEnd"/>
      <w:r w:rsidR="00AD3FFE">
        <w:rPr>
          <w:rFonts w:ascii="Times New Roman" w:hAnsi="Times New Roman" w:cs="Times New Roman"/>
          <w:sz w:val="24"/>
          <w:szCs w:val="24"/>
        </w:rPr>
        <w:t xml:space="preserve"> following techniques are provided for smart solutions</w:t>
      </w:r>
    </w:p>
    <w:p w14:paraId="0511387B" w14:textId="77777777" w:rsidR="00AD3FFE" w:rsidRPr="00656E04" w:rsidRDefault="00AD3FFE" w:rsidP="0046774E">
      <w:pPr>
        <w:pStyle w:val="ListParagraph"/>
        <w:numPr>
          <w:ilvl w:val="0"/>
          <w:numId w:val="20"/>
        </w:numPr>
        <w:spacing w:after="0" w:line="360" w:lineRule="auto"/>
        <w:ind w:left="360"/>
        <w:rPr>
          <w:rFonts w:ascii="Times New Roman" w:hAnsi="Times New Roman" w:cs="Times New Roman"/>
          <w:sz w:val="24"/>
          <w:szCs w:val="24"/>
        </w:rPr>
      </w:pPr>
      <w:r w:rsidRPr="00656E04">
        <w:rPr>
          <w:rFonts w:ascii="Times New Roman" w:hAnsi="Times New Roman" w:cs="Times New Roman"/>
          <w:sz w:val="24"/>
          <w:szCs w:val="24"/>
        </w:rPr>
        <w:t>Blue River Technology for weed management</w:t>
      </w:r>
    </w:p>
    <w:p w14:paraId="00B074FE" w14:textId="77777777" w:rsidR="00AD3FFE" w:rsidRPr="00656E04" w:rsidRDefault="00AD3FFE" w:rsidP="0046774E">
      <w:pPr>
        <w:pStyle w:val="ListParagraph"/>
        <w:numPr>
          <w:ilvl w:val="0"/>
          <w:numId w:val="20"/>
        </w:numPr>
        <w:spacing w:after="0" w:line="360" w:lineRule="auto"/>
        <w:ind w:left="360"/>
        <w:rPr>
          <w:rFonts w:ascii="Times New Roman" w:hAnsi="Times New Roman" w:cs="Times New Roman"/>
          <w:sz w:val="24"/>
          <w:szCs w:val="24"/>
        </w:rPr>
      </w:pPr>
      <w:r w:rsidRPr="00656E04">
        <w:rPr>
          <w:rFonts w:ascii="Times New Roman" w:hAnsi="Times New Roman" w:cs="Times New Roman"/>
          <w:sz w:val="24"/>
          <w:szCs w:val="24"/>
        </w:rPr>
        <w:t>Automatic Fertilizer Dosing</w:t>
      </w:r>
      <w:r>
        <w:rPr>
          <w:rFonts w:ascii="Times New Roman" w:hAnsi="Times New Roman" w:cs="Times New Roman"/>
          <w:sz w:val="24"/>
          <w:szCs w:val="24"/>
        </w:rPr>
        <w:t xml:space="preserve"> Control</w:t>
      </w:r>
    </w:p>
    <w:p w14:paraId="0C84F17E" w14:textId="77777777" w:rsidR="00AD3FFE" w:rsidRPr="00656E04" w:rsidRDefault="00AD3FFE" w:rsidP="0046774E">
      <w:pPr>
        <w:pStyle w:val="ListParagraph"/>
        <w:numPr>
          <w:ilvl w:val="0"/>
          <w:numId w:val="21"/>
        </w:numPr>
        <w:spacing w:after="0" w:line="360" w:lineRule="auto"/>
        <w:ind w:left="720"/>
        <w:rPr>
          <w:rFonts w:ascii="Times New Roman" w:hAnsi="Times New Roman" w:cs="Times New Roman"/>
          <w:sz w:val="24"/>
          <w:szCs w:val="24"/>
        </w:rPr>
      </w:pPr>
      <w:r w:rsidRPr="00656E04">
        <w:rPr>
          <w:rFonts w:ascii="Times New Roman" w:hAnsi="Times New Roman" w:cs="Times New Roman"/>
          <w:sz w:val="24"/>
          <w:szCs w:val="24"/>
        </w:rPr>
        <w:t xml:space="preserve">Dilute Tanks </w:t>
      </w:r>
    </w:p>
    <w:p w14:paraId="6331319C" w14:textId="77777777" w:rsidR="00AD3FFE" w:rsidRPr="00656E04" w:rsidRDefault="00AD3FFE" w:rsidP="0046774E">
      <w:pPr>
        <w:pStyle w:val="ListParagraph"/>
        <w:numPr>
          <w:ilvl w:val="0"/>
          <w:numId w:val="21"/>
        </w:numPr>
        <w:spacing w:after="0" w:line="360" w:lineRule="auto"/>
        <w:ind w:left="720"/>
        <w:rPr>
          <w:rFonts w:ascii="Times New Roman" w:hAnsi="Times New Roman" w:cs="Times New Roman"/>
          <w:sz w:val="24"/>
          <w:szCs w:val="24"/>
        </w:rPr>
      </w:pPr>
      <w:r w:rsidRPr="00656E04">
        <w:rPr>
          <w:rFonts w:ascii="Times New Roman" w:hAnsi="Times New Roman" w:cs="Times New Roman"/>
          <w:sz w:val="24"/>
          <w:szCs w:val="24"/>
        </w:rPr>
        <w:t>Inline Injection</w:t>
      </w:r>
    </w:p>
    <w:p w14:paraId="714913E9" w14:textId="77777777" w:rsidR="00AD3FFE" w:rsidRPr="00AD3FFE" w:rsidRDefault="00AD3FFE" w:rsidP="0046774E">
      <w:pPr>
        <w:pStyle w:val="ListParagraph"/>
        <w:numPr>
          <w:ilvl w:val="0"/>
          <w:numId w:val="20"/>
        </w:numPr>
        <w:spacing w:after="0" w:line="360" w:lineRule="auto"/>
        <w:ind w:left="360"/>
        <w:rPr>
          <w:rFonts w:ascii="Times New Roman" w:hAnsi="Times New Roman" w:cs="Times New Roman"/>
          <w:sz w:val="24"/>
          <w:szCs w:val="24"/>
        </w:rPr>
      </w:pPr>
      <w:r w:rsidRPr="00656E04">
        <w:rPr>
          <w:rFonts w:ascii="Times New Roman" w:hAnsi="Times New Roman" w:cs="Times New Roman"/>
          <w:sz w:val="24"/>
          <w:szCs w:val="24"/>
        </w:rPr>
        <w:t>Spraying Fertilizers in the pest and disease affected zones by using agricultural drones</w:t>
      </w:r>
    </w:p>
    <w:p w14:paraId="1B8DB8E6" w14:textId="01376FF2" w:rsidR="00C5124F" w:rsidRDefault="006E1E76" w:rsidP="00EC0E58">
      <w:pPr>
        <w:spacing w:line="360" w:lineRule="auto"/>
        <w:jc w:val="both"/>
        <w:rPr>
          <w:rFonts w:ascii="Times New Roman" w:hAnsi="Times New Roman" w:cs="Times New Roman"/>
          <w:sz w:val="24"/>
          <w:szCs w:val="24"/>
        </w:rPr>
      </w:pPr>
      <w:r>
        <w:rPr>
          <w:rFonts w:ascii="Times New Roman" w:hAnsi="Times New Roman" w:cs="Times New Roman"/>
          <w:noProof/>
          <w:sz w:val="24"/>
          <w:szCs w:val="24"/>
        </w:rPr>
        <mc:AlternateContent>
          <mc:Choice Requires="wpc">
            <w:drawing>
              <wp:inline distT="0" distB="0" distL="0" distR="0" wp14:anchorId="1D56053C" wp14:editId="431B1668">
                <wp:extent cx="5486400" cy="6475095"/>
                <wp:effectExtent l="9525" t="0" r="0" b="1905"/>
                <wp:docPr id="63" name="Canvas 34"/>
                <wp:cNvGraphicFramePr>
                  <a:graphicFrameLocks xmlns:a="http://schemas.openxmlformats.org/drawingml/2006/main"/>
                </wp:cNvGraphicFramePr>
                <a:graphic xmlns:a="http://schemas.openxmlformats.org/drawingml/2006/main">
                  <a:graphicData uri="http://schemas.microsoft.com/office/word/2010/wordprocessingCanvas">
                    <wpc:wpc>
                      <wpc:bg>
                        <a:solidFill>
                          <a:srgbClr val="FFFFFF"/>
                        </a:solidFill>
                      </wpc:bg>
                      <wpc:whole/>
                      <wps:wsp>
                        <wps:cNvPr id="2025667042" name="Rectangle: Rounded Corners 42"/>
                        <wps:cNvSpPr>
                          <a:spLocks noChangeArrowheads="1"/>
                        </wps:cNvSpPr>
                        <wps:spPr bwMode="auto">
                          <a:xfrm>
                            <a:off x="1828800" y="1333643"/>
                            <a:ext cx="3409900" cy="2038519"/>
                          </a:xfrm>
                          <a:prstGeom prst="roundRect">
                            <a:avLst>
                              <a:gd name="adj" fmla="val 16667"/>
                            </a:avLst>
                          </a:prstGeom>
                          <a:gradFill rotWithShape="1">
                            <a:gsLst>
                              <a:gs pos="0">
                                <a:srgbClr val="B5D5A7"/>
                              </a:gs>
                              <a:gs pos="50000">
                                <a:srgbClr val="AACE99"/>
                              </a:gs>
                              <a:gs pos="100000">
                                <a:srgbClr val="9CCA86"/>
                              </a:gs>
                            </a:gsLst>
                            <a:lin ang="5400000"/>
                          </a:gradFill>
                          <a:ln>
                            <a:noFill/>
                          </a:ln>
                          <a:effectLst>
                            <a:outerShdw dist="12700" dir="5400000" algn="ctr" rotWithShape="0">
                              <a:srgbClr val="000000"/>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24AA36C8" w14:textId="77777777" w:rsidR="00CC546B" w:rsidRPr="00CC546B" w:rsidRDefault="00CC546B" w:rsidP="00C51517">
                              <w:pPr>
                                <w:jc w:val="center"/>
                              </w:pPr>
                            </w:p>
                            <w:p w14:paraId="31046688" w14:textId="77777777" w:rsidR="00CC546B" w:rsidRDefault="00C51517" w:rsidP="00CC546B">
                              <w:pPr>
                                <w:pStyle w:val="ListParagraph"/>
                                <w:numPr>
                                  <w:ilvl w:val="0"/>
                                  <w:numId w:val="18"/>
                                </w:numPr>
                                <w:rPr>
                                  <w:rFonts w:ascii="Times New Roman" w:hAnsi="Times New Roman" w:cs="Times New Roman"/>
                                  <w:sz w:val="24"/>
                                  <w:szCs w:val="24"/>
                                </w:rPr>
                              </w:pPr>
                              <w:r w:rsidRPr="00CC546B">
                                <w:rPr>
                                  <w:rFonts w:ascii="Times New Roman" w:hAnsi="Times New Roman" w:cs="Times New Roman"/>
                                  <w:sz w:val="24"/>
                                  <w:szCs w:val="24"/>
                                </w:rPr>
                                <w:t xml:space="preserve">Web Portal </w:t>
                              </w:r>
                              <w:proofErr w:type="spellStart"/>
                              <w:r w:rsidRPr="00CC546B">
                                <w:rPr>
                                  <w:rFonts w:ascii="Times New Roman" w:hAnsi="Times New Roman" w:cs="Times New Roman"/>
                                  <w:sz w:val="24"/>
                                  <w:szCs w:val="24"/>
                                </w:rPr>
                                <w:t>Acess</w:t>
                              </w:r>
                              <w:proofErr w:type="spellEnd"/>
                              <w:r w:rsidRPr="00CC546B">
                                <w:rPr>
                                  <w:rFonts w:ascii="Times New Roman" w:hAnsi="Times New Roman" w:cs="Times New Roman"/>
                                  <w:sz w:val="24"/>
                                  <w:szCs w:val="24"/>
                                </w:rPr>
                                <w:t xml:space="preserve"> for farmers </w:t>
                              </w:r>
                            </w:p>
                            <w:p w14:paraId="10DE3B03" w14:textId="77777777" w:rsidR="00C51517" w:rsidRPr="00CC546B" w:rsidRDefault="00CC546B" w:rsidP="00CC546B">
                              <w:pPr>
                                <w:pStyle w:val="ListParagraph"/>
                                <w:numPr>
                                  <w:ilvl w:val="0"/>
                                  <w:numId w:val="18"/>
                                </w:numPr>
                                <w:rPr>
                                  <w:rFonts w:ascii="Times New Roman" w:hAnsi="Times New Roman" w:cs="Times New Roman"/>
                                  <w:sz w:val="24"/>
                                  <w:szCs w:val="24"/>
                                </w:rPr>
                              </w:pPr>
                              <w:r w:rsidRPr="00CC546B">
                                <w:rPr>
                                  <w:rFonts w:ascii="Times New Roman" w:hAnsi="Times New Roman" w:cs="Times New Roman"/>
                                  <w:sz w:val="24"/>
                                  <w:szCs w:val="24"/>
                                </w:rPr>
                                <w:t xml:space="preserve">Smartphone </w:t>
                              </w:r>
                              <w:r w:rsidR="00C51517" w:rsidRPr="00CC546B">
                                <w:rPr>
                                  <w:rFonts w:ascii="Times New Roman" w:hAnsi="Times New Roman" w:cs="Times New Roman"/>
                                  <w:sz w:val="24"/>
                                  <w:szCs w:val="24"/>
                                </w:rPr>
                                <w:t>Application</w:t>
                              </w:r>
                            </w:p>
                            <w:p w14:paraId="388AA022" w14:textId="77777777" w:rsidR="00C51517" w:rsidRPr="00CC546B" w:rsidRDefault="00C51517" w:rsidP="00CC546B">
                              <w:pPr>
                                <w:pStyle w:val="ListParagraph"/>
                                <w:numPr>
                                  <w:ilvl w:val="0"/>
                                  <w:numId w:val="18"/>
                                </w:numPr>
                                <w:rPr>
                                  <w:rFonts w:ascii="Times New Roman" w:hAnsi="Times New Roman" w:cs="Times New Roman"/>
                                  <w:sz w:val="24"/>
                                  <w:szCs w:val="24"/>
                                </w:rPr>
                              </w:pPr>
                              <w:r w:rsidRPr="00CC546B">
                                <w:rPr>
                                  <w:rFonts w:ascii="Times New Roman" w:hAnsi="Times New Roman" w:cs="Times New Roman"/>
                                  <w:sz w:val="24"/>
                                  <w:szCs w:val="24"/>
                                </w:rPr>
                                <w:t>Scheduling Tasks</w:t>
                              </w:r>
                            </w:p>
                            <w:p w14:paraId="392DFB1D" w14:textId="77777777" w:rsidR="00C51517" w:rsidRPr="00CC546B" w:rsidRDefault="00C51517" w:rsidP="00CC546B">
                              <w:pPr>
                                <w:pStyle w:val="ListParagraph"/>
                                <w:numPr>
                                  <w:ilvl w:val="0"/>
                                  <w:numId w:val="18"/>
                                </w:numPr>
                                <w:rPr>
                                  <w:rFonts w:ascii="Times New Roman" w:hAnsi="Times New Roman" w:cs="Times New Roman"/>
                                  <w:sz w:val="24"/>
                                  <w:szCs w:val="24"/>
                                </w:rPr>
                              </w:pPr>
                              <w:r w:rsidRPr="00CC546B">
                                <w:rPr>
                                  <w:rFonts w:ascii="Times New Roman" w:hAnsi="Times New Roman" w:cs="Times New Roman"/>
                                  <w:sz w:val="24"/>
                                  <w:szCs w:val="24"/>
                                </w:rPr>
                                <w:t>Checking the fertilizer content of the soil</w:t>
                              </w:r>
                            </w:p>
                            <w:p w14:paraId="34075B4E" w14:textId="77777777" w:rsidR="00C51517" w:rsidRPr="00CC546B" w:rsidRDefault="00CC546B" w:rsidP="00CC546B">
                              <w:pPr>
                                <w:pStyle w:val="ListParagraph"/>
                                <w:numPr>
                                  <w:ilvl w:val="0"/>
                                  <w:numId w:val="18"/>
                                </w:numPr>
                                <w:rPr>
                                  <w:rFonts w:ascii="Times New Roman" w:hAnsi="Times New Roman" w:cs="Times New Roman"/>
                                  <w:sz w:val="24"/>
                                  <w:szCs w:val="24"/>
                                </w:rPr>
                              </w:pPr>
                              <w:r w:rsidRPr="00CC546B">
                                <w:rPr>
                                  <w:rFonts w:ascii="Times New Roman" w:hAnsi="Times New Roman" w:cs="Times New Roman"/>
                                  <w:sz w:val="24"/>
                                  <w:szCs w:val="24"/>
                                </w:rPr>
                                <w:t xml:space="preserve">Tracking of plant growth and identifying the </w:t>
                              </w:r>
                              <w:proofErr w:type="spellStart"/>
                              <w:r w:rsidRPr="00CC546B">
                                <w:rPr>
                                  <w:rFonts w:ascii="Times New Roman" w:hAnsi="Times New Roman" w:cs="Times New Roman"/>
                                  <w:sz w:val="24"/>
                                  <w:szCs w:val="24"/>
                                </w:rPr>
                                <w:t>pests,diseases</w:t>
                              </w:r>
                              <w:proofErr w:type="spellEnd"/>
                              <w:r w:rsidRPr="00CC546B">
                                <w:rPr>
                                  <w:rFonts w:ascii="Times New Roman" w:hAnsi="Times New Roman" w:cs="Times New Roman"/>
                                  <w:sz w:val="24"/>
                                  <w:szCs w:val="24"/>
                                </w:rPr>
                                <w:t xml:space="preserve"> and crop damages</w:t>
                              </w:r>
                            </w:p>
                            <w:p w14:paraId="19469C06" w14:textId="77777777" w:rsidR="00CC546B" w:rsidRPr="00CC546B" w:rsidRDefault="00CC546B" w:rsidP="00CC546B">
                              <w:pPr>
                                <w:pStyle w:val="ListParagraph"/>
                                <w:numPr>
                                  <w:ilvl w:val="0"/>
                                  <w:numId w:val="18"/>
                                </w:numPr>
                                <w:rPr>
                                  <w:rFonts w:ascii="Times New Roman" w:hAnsi="Times New Roman" w:cs="Times New Roman"/>
                                  <w:sz w:val="24"/>
                                  <w:szCs w:val="24"/>
                                </w:rPr>
                              </w:pPr>
                              <w:r w:rsidRPr="00CC546B">
                                <w:rPr>
                                  <w:rFonts w:ascii="Times New Roman" w:hAnsi="Times New Roman" w:cs="Times New Roman"/>
                                  <w:sz w:val="24"/>
                                  <w:szCs w:val="24"/>
                                </w:rPr>
                                <w:t>Weed Management</w:t>
                              </w:r>
                            </w:p>
                          </w:txbxContent>
                        </wps:txbx>
                        <wps:bodyPr rot="0" vert="horz" wrap="square" lIns="91440" tIns="45720" rIns="91440" bIns="45720" anchor="ctr" anchorCtr="0" upright="1">
                          <a:noAutofit/>
                        </wps:bodyPr>
                      </wps:wsp>
                      <wps:wsp>
                        <wps:cNvPr id="87323498" name="Flowchart: Terminator 43"/>
                        <wps:cNvSpPr>
                          <a:spLocks noChangeArrowheads="1"/>
                        </wps:cNvSpPr>
                        <wps:spPr bwMode="auto">
                          <a:xfrm>
                            <a:off x="2066900" y="1047812"/>
                            <a:ext cx="2809900" cy="704976"/>
                          </a:xfrm>
                          <a:prstGeom prst="flowChartTerminator">
                            <a:avLst/>
                          </a:prstGeom>
                          <a:solidFill>
                            <a:schemeClr val="dk1">
                              <a:lumMod val="100000"/>
                              <a:lumOff val="0"/>
                            </a:schemeClr>
                          </a:solidFill>
                          <a:ln>
                            <a:noFill/>
                          </a:ln>
                          <a:effectLst>
                            <a:outerShdw dist="12700" dir="5400000" algn="ctr" rotWithShape="0">
                              <a:srgbClr val="000000"/>
                            </a:outerShdw>
                          </a:effectLst>
                          <a:extLst>
                            <a:ext uri="{91240B29-F687-4F45-9708-019B960494DF}">
                              <a14:hiddenLine xmlns:a14="http://schemas.microsoft.com/office/drawing/2010/main" w="12700">
                                <a:solidFill>
                                  <a:srgbClr val="000000"/>
                                </a:solidFill>
                                <a:miter lim="800000"/>
                                <a:headEnd/>
                                <a:tailEnd/>
                              </a14:hiddenLine>
                            </a:ext>
                          </a:extLst>
                        </wps:spPr>
                        <wps:txbx>
                          <w:txbxContent>
                            <w:p w14:paraId="555FC20D" w14:textId="77777777" w:rsidR="00C51517" w:rsidRPr="00C51517" w:rsidRDefault="00C51517" w:rsidP="00C51517">
                              <w:pPr>
                                <w:jc w:val="center"/>
                                <w:rPr>
                                  <w:rFonts w:ascii="Times New Roman" w:hAnsi="Times New Roman" w:cs="Times New Roman"/>
                                  <w:b/>
                                  <w:bCs/>
                                  <w:sz w:val="24"/>
                                  <w:szCs w:val="24"/>
                                </w:rPr>
                              </w:pPr>
                              <w:r w:rsidRPr="00C51517">
                                <w:rPr>
                                  <w:rFonts w:ascii="Times New Roman" w:hAnsi="Times New Roman" w:cs="Times New Roman"/>
                                  <w:b/>
                                  <w:bCs/>
                                  <w:sz w:val="24"/>
                                  <w:szCs w:val="24"/>
                                </w:rPr>
                                <w:t>CENTRAL CONTROLLER FOR REMOTE ACESS</w:t>
                              </w:r>
                            </w:p>
                          </w:txbxContent>
                        </wps:txbx>
                        <wps:bodyPr rot="0" vert="horz" wrap="square" lIns="91440" tIns="45720" rIns="91440" bIns="45720" anchor="ctr" anchorCtr="0" upright="1">
                          <a:noAutofit/>
                        </wps:bodyPr>
                      </wps:wsp>
                      <wps:wsp>
                        <wps:cNvPr id="547809625" name="Rectangle: Rounded Corners 44"/>
                        <wps:cNvSpPr>
                          <a:spLocks noChangeArrowheads="1"/>
                        </wps:cNvSpPr>
                        <wps:spPr bwMode="auto">
                          <a:xfrm>
                            <a:off x="1876400" y="3762704"/>
                            <a:ext cx="3305200" cy="800186"/>
                          </a:xfrm>
                          <a:prstGeom prst="roundRect">
                            <a:avLst>
                              <a:gd name="adj" fmla="val 16667"/>
                            </a:avLst>
                          </a:prstGeom>
                          <a:gradFill rotWithShape="1">
                            <a:gsLst>
                              <a:gs pos="0">
                                <a:srgbClr val="B5D5A7"/>
                              </a:gs>
                              <a:gs pos="50000">
                                <a:srgbClr val="AACE99"/>
                              </a:gs>
                              <a:gs pos="100000">
                                <a:srgbClr val="9CCA86"/>
                              </a:gs>
                            </a:gsLst>
                            <a:lin ang="5400000"/>
                          </a:gradFill>
                          <a:ln>
                            <a:noFill/>
                          </a:ln>
                          <a:effectLst>
                            <a:outerShdw dist="12700" dir="5400000" algn="ctr" rotWithShape="0">
                              <a:srgbClr val="000000"/>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1A986F76" w14:textId="77777777" w:rsidR="00A27F86" w:rsidRPr="00654D0A" w:rsidRDefault="00A27F86" w:rsidP="00A27F86">
                              <w:pPr>
                                <w:jc w:val="center"/>
                                <w:rPr>
                                  <w:rFonts w:ascii="Times New Roman" w:hAnsi="Times New Roman" w:cs="Times New Roman"/>
                                  <w:sz w:val="24"/>
                                  <w:szCs w:val="24"/>
                                </w:rPr>
                              </w:pPr>
                              <w:r w:rsidRPr="00654D0A">
                                <w:rPr>
                                  <w:rFonts w:ascii="Times New Roman" w:hAnsi="Times New Roman" w:cs="Times New Roman"/>
                                  <w:sz w:val="24"/>
                                  <w:szCs w:val="24"/>
                                </w:rPr>
                                <w:t>Artificial Intelligence and Deep learning paradigms applied to provide solutions</w:t>
                              </w:r>
                            </w:p>
                          </w:txbxContent>
                        </wps:txbx>
                        <wps:bodyPr rot="0" vert="horz" wrap="square" lIns="91440" tIns="45720" rIns="91440" bIns="45720" anchor="ctr" anchorCtr="0" upright="1">
                          <a:noAutofit/>
                        </wps:bodyPr>
                      </wps:wsp>
                      <wps:wsp>
                        <wps:cNvPr id="2122046731" name="AutoShape 68"/>
                        <wps:cNvSpPr>
                          <a:spLocks noChangeArrowheads="1"/>
                        </wps:cNvSpPr>
                        <wps:spPr bwMode="auto">
                          <a:xfrm>
                            <a:off x="3562300" y="0"/>
                            <a:ext cx="1695500" cy="638168"/>
                          </a:xfrm>
                          <a:prstGeom prst="roundRect">
                            <a:avLst>
                              <a:gd name="adj" fmla="val 16667"/>
                            </a:avLst>
                          </a:prstGeom>
                          <a:gradFill rotWithShape="1">
                            <a:gsLst>
                              <a:gs pos="0">
                                <a:srgbClr val="B5D5A7"/>
                              </a:gs>
                              <a:gs pos="50000">
                                <a:srgbClr val="AACE99"/>
                              </a:gs>
                              <a:gs pos="100000">
                                <a:srgbClr val="9CCA86"/>
                              </a:gs>
                            </a:gsLst>
                            <a:lin ang="5400000"/>
                          </a:gradFill>
                          <a:ln>
                            <a:noFill/>
                          </a:ln>
                          <a:effectLst>
                            <a:outerShdw dist="12700" dir="5400000" algn="ctr" rotWithShape="0">
                              <a:srgbClr val="000000"/>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35A21383" w14:textId="77777777" w:rsidR="00F13BDD" w:rsidRPr="0023395B" w:rsidRDefault="0023395B" w:rsidP="00F13BDD">
                              <w:pPr>
                                <w:jc w:val="center"/>
                                <w:rPr>
                                  <w:rFonts w:ascii="Times New Roman" w:hAnsi="Times New Roman" w:cs="Times New Roman"/>
                                </w:rPr>
                              </w:pPr>
                              <w:r w:rsidRPr="0023395B">
                                <w:rPr>
                                  <w:rFonts w:ascii="Times New Roman" w:hAnsi="Times New Roman" w:cs="Times New Roman"/>
                                </w:rPr>
                                <w:t>Problems identified by the DCNN to provide solutions</w:t>
                              </w:r>
                            </w:p>
                          </w:txbxContent>
                        </wps:txbx>
                        <wps:bodyPr rot="0" vert="horz" wrap="square" lIns="91440" tIns="45720" rIns="91440" bIns="45720" anchor="ctr" anchorCtr="0" upright="1">
                          <a:noAutofit/>
                        </wps:bodyPr>
                      </wps:wsp>
                      <wps:wsp>
                        <wps:cNvPr id="1074777982" name="Rectangle: Rounded Corners 68"/>
                        <wps:cNvSpPr>
                          <a:spLocks noChangeArrowheads="1"/>
                        </wps:cNvSpPr>
                        <wps:spPr bwMode="auto">
                          <a:xfrm>
                            <a:off x="0" y="3067329"/>
                            <a:ext cx="1704900" cy="3372262"/>
                          </a:xfrm>
                          <a:prstGeom prst="roundRect">
                            <a:avLst>
                              <a:gd name="adj" fmla="val 16667"/>
                            </a:avLst>
                          </a:prstGeom>
                          <a:gradFill rotWithShape="1">
                            <a:gsLst>
                              <a:gs pos="0">
                                <a:srgbClr val="B5D5A7"/>
                              </a:gs>
                              <a:gs pos="50000">
                                <a:srgbClr val="AACE99"/>
                              </a:gs>
                              <a:gs pos="100000">
                                <a:srgbClr val="9CCA86"/>
                              </a:gs>
                            </a:gsLst>
                            <a:lin ang="5400000"/>
                          </a:gradFill>
                          <a:ln w="6350">
                            <a:solidFill>
                              <a:schemeClr val="accent6">
                                <a:lumMod val="100000"/>
                                <a:lumOff val="0"/>
                              </a:schemeClr>
                            </a:solidFill>
                            <a:miter lim="800000"/>
                            <a:headEnd/>
                            <a:tailEnd/>
                          </a:ln>
                        </wps:spPr>
                        <wps:txbx>
                          <w:txbxContent>
                            <w:p w14:paraId="361E2E0B" w14:textId="77777777" w:rsidR="00996BDB" w:rsidRPr="00656E04" w:rsidRDefault="00996BDB" w:rsidP="00656E04">
                              <w:pPr>
                                <w:pStyle w:val="ListParagraph"/>
                                <w:numPr>
                                  <w:ilvl w:val="0"/>
                                  <w:numId w:val="20"/>
                                </w:numPr>
                                <w:spacing w:after="0"/>
                                <w:ind w:left="360"/>
                                <w:rPr>
                                  <w:rFonts w:ascii="Times New Roman" w:hAnsi="Times New Roman" w:cs="Times New Roman"/>
                                  <w:sz w:val="24"/>
                                  <w:szCs w:val="24"/>
                                </w:rPr>
                              </w:pPr>
                              <w:r w:rsidRPr="00656E04">
                                <w:rPr>
                                  <w:rFonts w:ascii="Times New Roman" w:hAnsi="Times New Roman" w:cs="Times New Roman"/>
                                  <w:sz w:val="24"/>
                                  <w:szCs w:val="24"/>
                                </w:rPr>
                                <w:t>Blue River Technology for weed management</w:t>
                              </w:r>
                            </w:p>
                            <w:p w14:paraId="3ED931B7" w14:textId="77777777" w:rsidR="00996BDB" w:rsidRPr="00656E04" w:rsidRDefault="00996BDB" w:rsidP="00656E04">
                              <w:pPr>
                                <w:pStyle w:val="ListParagraph"/>
                                <w:numPr>
                                  <w:ilvl w:val="0"/>
                                  <w:numId w:val="20"/>
                                </w:numPr>
                                <w:spacing w:after="0"/>
                                <w:ind w:left="360"/>
                                <w:rPr>
                                  <w:rFonts w:ascii="Times New Roman" w:hAnsi="Times New Roman" w:cs="Times New Roman"/>
                                  <w:sz w:val="24"/>
                                  <w:szCs w:val="24"/>
                                </w:rPr>
                              </w:pPr>
                              <w:r w:rsidRPr="00656E04">
                                <w:rPr>
                                  <w:rFonts w:ascii="Times New Roman" w:hAnsi="Times New Roman" w:cs="Times New Roman"/>
                                  <w:sz w:val="24"/>
                                  <w:szCs w:val="24"/>
                                </w:rPr>
                                <w:t>Automatic Fertilizer Dosing</w:t>
                              </w:r>
                              <w:r w:rsidR="00FB469F">
                                <w:rPr>
                                  <w:rFonts w:ascii="Times New Roman" w:hAnsi="Times New Roman" w:cs="Times New Roman"/>
                                  <w:sz w:val="24"/>
                                  <w:szCs w:val="24"/>
                                </w:rPr>
                                <w:t xml:space="preserve"> Control</w:t>
                              </w:r>
                            </w:p>
                            <w:p w14:paraId="2D550B87" w14:textId="77777777" w:rsidR="00996BDB" w:rsidRPr="00656E04" w:rsidRDefault="00996BDB" w:rsidP="00656E04">
                              <w:pPr>
                                <w:pStyle w:val="ListParagraph"/>
                                <w:numPr>
                                  <w:ilvl w:val="0"/>
                                  <w:numId w:val="21"/>
                                </w:numPr>
                                <w:spacing w:after="0"/>
                                <w:ind w:left="720"/>
                                <w:rPr>
                                  <w:rFonts w:ascii="Times New Roman" w:hAnsi="Times New Roman" w:cs="Times New Roman"/>
                                  <w:sz w:val="24"/>
                                  <w:szCs w:val="24"/>
                                </w:rPr>
                              </w:pPr>
                              <w:r w:rsidRPr="00656E04">
                                <w:rPr>
                                  <w:rFonts w:ascii="Times New Roman" w:hAnsi="Times New Roman" w:cs="Times New Roman"/>
                                  <w:sz w:val="24"/>
                                  <w:szCs w:val="24"/>
                                </w:rPr>
                                <w:t xml:space="preserve">Dilute Tanks </w:t>
                              </w:r>
                            </w:p>
                            <w:p w14:paraId="32A80FE9" w14:textId="77777777" w:rsidR="00996BDB" w:rsidRPr="00656E04" w:rsidRDefault="00996BDB" w:rsidP="00656E04">
                              <w:pPr>
                                <w:pStyle w:val="ListParagraph"/>
                                <w:numPr>
                                  <w:ilvl w:val="0"/>
                                  <w:numId w:val="21"/>
                                </w:numPr>
                                <w:spacing w:after="0"/>
                                <w:ind w:left="720"/>
                                <w:rPr>
                                  <w:rFonts w:ascii="Times New Roman" w:hAnsi="Times New Roman" w:cs="Times New Roman"/>
                                  <w:sz w:val="24"/>
                                  <w:szCs w:val="24"/>
                                </w:rPr>
                              </w:pPr>
                              <w:r w:rsidRPr="00656E04">
                                <w:rPr>
                                  <w:rFonts w:ascii="Times New Roman" w:hAnsi="Times New Roman" w:cs="Times New Roman"/>
                                  <w:sz w:val="24"/>
                                  <w:szCs w:val="24"/>
                                </w:rPr>
                                <w:t>Inline Injecti</w:t>
                              </w:r>
                              <w:r w:rsidR="00DD2070" w:rsidRPr="00656E04">
                                <w:rPr>
                                  <w:rFonts w:ascii="Times New Roman" w:hAnsi="Times New Roman" w:cs="Times New Roman"/>
                                  <w:sz w:val="24"/>
                                  <w:szCs w:val="24"/>
                                </w:rPr>
                                <w:t>on</w:t>
                              </w:r>
                            </w:p>
                            <w:p w14:paraId="74773DA0" w14:textId="77777777" w:rsidR="0033433D" w:rsidRPr="00656E04" w:rsidRDefault="00996BDB" w:rsidP="00656E04">
                              <w:pPr>
                                <w:pStyle w:val="ListParagraph"/>
                                <w:numPr>
                                  <w:ilvl w:val="0"/>
                                  <w:numId w:val="20"/>
                                </w:numPr>
                                <w:spacing w:after="0"/>
                                <w:ind w:left="360"/>
                                <w:rPr>
                                  <w:rFonts w:ascii="Times New Roman" w:hAnsi="Times New Roman" w:cs="Times New Roman"/>
                                  <w:sz w:val="24"/>
                                  <w:szCs w:val="24"/>
                                </w:rPr>
                              </w:pPr>
                              <w:r w:rsidRPr="00656E04">
                                <w:rPr>
                                  <w:rFonts w:ascii="Times New Roman" w:hAnsi="Times New Roman" w:cs="Times New Roman"/>
                                  <w:sz w:val="24"/>
                                  <w:szCs w:val="24"/>
                                </w:rPr>
                                <w:t>Spraying Fertilizers in the pest and disease affected zones by using agricultural drones</w:t>
                              </w:r>
                            </w:p>
                          </w:txbxContent>
                        </wps:txbx>
                        <wps:bodyPr rot="0" vert="horz" wrap="square" lIns="91440" tIns="45720" rIns="91440" bIns="45720" anchor="ctr" anchorCtr="0" upright="1">
                          <a:noAutofit/>
                        </wps:bodyPr>
                      </wps:wsp>
                      <pic:pic xmlns:pic="http://schemas.openxmlformats.org/drawingml/2006/picture">
                        <pic:nvPicPr>
                          <pic:cNvPr id="911272814" name="Picture 7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369600" y="0"/>
                            <a:ext cx="1280000" cy="1152624"/>
                          </a:xfrm>
                          <a:prstGeom prst="rect">
                            <a:avLst/>
                          </a:prstGeom>
                          <a:noFill/>
                          <a:extLst>
                            <a:ext uri="{909E8E84-426E-40DD-AFC4-6F175D3DCCD1}">
                              <a14:hiddenFill xmlns:a14="http://schemas.microsoft.com/office/drawing/2010/main">
                                <a:solidFill>
                                  <a:srgbClr val="FFFFFF"/>
                                </a:solidFill>
                              </a14:hiddenFill>
                            </a:ext>
                          </a:extLst>
                        </pic:spPr>
                      </pic:pic>
                      <wps:wsp>
                        <wps:cNvPr id="478425728" name="Text Box 76"/>
                        <wps:cNvSpPr txBox="1">
                          <a:spLocks noChangeArrowheads="1"/>
                        </wps:cNvSpPr>
                        <wps:spPr bwMode="auto">
                          <a:xfrm>
                            <a:off x="533300" y="200021"/>
                            <a:ext cx="952600" cy="704876"/>
                          </a:xfrm>
                          <a:prstGeom prst="rect">
                            <a:avLst/>
                          </a:prstGeom>
                          <a:solidFill>
                            <a:schemeClr val="lt1">
                              <a:lumMod val="100000"/>
                              <a:lumOff val="0"/>
                            </a:schemeClr>
                          </a:solidFill>
                          <a:ln w="6350">
                            <a:solidFill>
                              <a:srgbClr val="000000"/>
                            </a:solidFill>
                            <a:miter lim="800000"/>
                            <a:headEnd/>
                            <a:tailEnd/>
                          </a:ln>
                        </wps:spPr>
                        <wps:txbx>
                          <w:txbxContent>
                            <w:p w14:paraId="6F779444" w14:textId="77777777" w:rsidR="0013783C" w:rsidRPr="0013783C" w:rsidRDefault="0013783C" w:rsidP="0013783C">
                              <w:pPr>
                                <w:spacing w:after="0" w:line="240" w:lineRule="auto"/>
                                <w:rPr>
                                  <w:rFonts w:ascii="Berlin Sans FB" w:hAnsi="Berlin Sans FB"/>
                                  <w:b/>
                                  <w:bCs/>
                                  <w:sz w:val="16"/>
                                  <w:szCs w:val="16"/>
                                </w:rPr>
                              </w:pPr>
                              <w:r w:rsidRPr="0013783C">
                                <w:rPr>
                                  <w:rFonts w:ascii="Berlin Sans FB" w:hAnsi="Berlin Sans FB"/>
                                  <w:b/>
                                  <w:bCs/>
                                  <w:sz w:val="16"/>
                                  <w:szCs w:val="16"/>
                                </w:rPr>
                                <w:t>Remainder regarding the spraying time and problem identified</w:t>
                              </w:r>
                            </w:p>
                          </w:txbxContent>
                        </wps:txbx>
                        <wps:bodyPr rot="0" vert="horz" wrap="square" lIns="91440" tIns="45720" rIns="91440" bIns="45720" anchor="t" anchorCtr="0" upright="1">
                          <a:noAutofit/>
                        </wps:bodyPr>
                      </wps:wsp>
                      <wps:wsp>
                        <wps:cNvPr id="1448623606" name="Text Box 77"/>
                        <wps:cNvSpPr txBox="1">
                          <a:spLocks noChangeArrowheads="1"/>
                        </wps:cNvSpPr>
                        <wps:spPr bwMode="auto">
                          <a:xfrm>
                            <a:off x="2343100" y="85709"/>
                            <a:ext cx="1124000" cy="62866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1A007B58" w14:textId="77777777" w:rsidR="0013783C" w:rsidRPr="0013783C" w:rsidRDefault="0013783C">
                              <w:pPr>
                                <w:rPr>
                                  <w:rFonts w:ascii="Times New Roman" w:hAnsi="Times New Roman" w:cs="Times New Roman"/>
                                  <w:sz w:val="20"/>
                                  <w:szCs w:val="20"/>
                                </w:rPr>
                              </w:pPr>
                              <w:r w:rsidRPr="0013783C">
                                <w:rPr>
                                  <w:rFonts w:ascii="Times New Roman" w:hAnsi="Times New Roman" w:cs="Times New Roman"/>
                                  <w:sz w:val="20"/>
                                  <w:szCs w:val="20"/>
                                </w:rPr>
                                <w:t>Notification sent to the farmer</w:t>
                              </w:r>
                            </w:p>
                          </w:txbxContent>
                        </wps:txbx>
                        <wps:bodyPr rot="0" vert="horz" wrap="square" lIns="91440" tIns="45720" rIns="91440" bIns="45720" anchor="t" anchorCtr="0" upright="1">
                          <a:noAutofit/>
                        </wps:bodyPr>
                      </wps:wsp>
                      <wpg:wgp>
                        <wpg:cNvPr id="2132506165" name="Group 79"/>
                        <wpg:cNvGrpSpPr>
                          <a:grpSpLocks/>
                        </wpg:cNvGrpSpPr>
                        <wpg:grpSpPr bwMode="auto">
                          <a:xfrm>
                            <a:off x="428600" y="361939"/>
                            <a:ext cx="4086200" cy="3541780"/>
                            <a:chOff x="4286" y="3619"/>
                            <a:chExt cx="40862" cy="35413"/>
                          </a:xfrm>
                        </wpg:grpSpPr>
                        <wps:wsp>
                          <wps:cNvPr id="444462023" name="Arrow: Striped Right 57"/>
                          <wps:cNvSpPr>
                            <a:spLocks noChangeArrowheads="1"/>
                          </wps:cNvSpPr>
                          <wps:spPr bwMode="auto">
                            <a:xfrm rot="-5400000">
                              <a:off x="31666" y="33953"/>
                              <a:ext cx="5315" cy="4846"/>
                            </a:xfrm>
                            <a:prstGeom prst="stripedRightArrow">
                              <a:avLst>
                                <a:gd name="adj1" fmla="val 50000"/>
                                <a:gd name="adj2" fmla="val 50005"/>
                              </a:avLst>
                            </a:prstGeom>
                            <a:solidFill>
                              <a:schemeClr val="dk1">
                                <a:lumMod val="100000"/>
                                <a:lumOff val="0"/>
                              </a:schemeClr>
                            </a:solidFill>
                            <a:ln>
                              <a:noFill/>
                            </a:ln>
                            <a:effectLst>
                              <a:outerShdw dist="250190" dir="8459995" algn="ctr" rotWithShape="0">
                                <a:srgbClr val="000000">
                                  <a:alpha val="28000"/>
                                </a:srgbClr>
                              </a:outerShdw>
                            </a:effectLst>
                            <a:extLst>
                              <a:ext uri="{91240B29-F687-4F45-9708-019B960494DF}">
                                <a14:hiddenLine xmlns:a14="http://schemas.microsoft.com/office/drawing/2010/main" w="19050">
                                  <a:solidFill>
                                    <a:srgbClr val="000000"/>
                                  </a:solidFill>
                                  <a:miter lim="800000"/>
                                  <a:headEnd/>
                                  <a:tailEnd/>
                                </a14:hiddenLine>
                              </a:ext>
                            </a:extLst>
                          </wps:spPr>
                          <wps:bodyPr rot="0" vert="horz" wrap="square" lIns="91440" tIns="45720" rIns="91440" bIns="45720" anchor="ctr" anchorCtr="0" upright="1">
                            <a:noAutofit/>
                          </wps:bodyPr>
                        </wps:wsp>
                        <wps:wsp>
                          <wps:cNvPr id="1054337366" name="Arrow: Down 67"/>
                          <wps:cNvSpPr>
                            <a:spLocks noChangeArrowheads="1"/>
                          </wps:cNvSpPr>
                          <wps:spPr bwMode="auto">
                            <a:xfrm>
                              <a:off x="41338" y="6381"/>
                              <a:ext cx="3810" cy="3810"/>
                            </a:xfrm>
                            <a:prstGeom prst="downArrow">
                              <a:avLst>
                                <a:gd name="adj1" fmla="val 50000"/>
                                <a:gd name="adj2" fmla="val 50000"/>
                              </a:avLst>
                            </a:prstGeom>
                            <a:solidFill>
                              <a:schemeClr val="dk1">
                                <a:lumMod val="100000"/>
                                <a:lumOff val="0"/>
                              </a:schemeClr>
                            </a:solidFill>
                            <a:ln w="19050">
                              <a:solidFill>
                                <a:schemeClr val="lt1">
                                  <a:lumMod val="100000"/>
                                  <a:lumOff val="0"/>
                                </a:schemeClr>
                              </a:solidFill>
                              <a:miter lim="800000"/>
                              <a:headEnd/>
                              <a:tailEnd/>
                            </a:ln>
                          </wps:spPr>
                          <wps:bodyPr rot="0" vert="horz" wrap="square" lIns="91440" tIns="45720" rIns="91440" bIns="45720" anchor="ctr" anchorCtr="0" upright="1">
                            <a:noAutofit/>
                          </wps:bodyPr>
                        </wps:wsp>
                        <wps:wsp>
                          <wps:cNvPr id="2116837609" name="Arrow: Bent-Up 69"/>
                          <wps:cNvSpPr>
                            <a:spLocks/>
                          </wps:cNvSpPr>
                          <wps:spPr bwMode="auto">
                            <a:xfrm rot="10800000">
                              <a:off x="5334" y="21145"/>
                              <a:ext cx="12954" cy="9525"/>
                            </a:xfrm>
                            <a:custGeom>
                              <a:avLst/>
                              <a:gdLst>
                                <a:gd name="T0" fmla="*/ 0 w 1295400"/>
                                <a:gd name="T1" fmla="*/ 714375 h 952500"/>
                                <a:gd name="T2" fmla="*/ 938213 w 1295400"/>
                                <a:gd name="T3" fmla="*/ 714375 h 952500"/>
                                <a:gd name="T4" fmla="*/ 938213 w 1295400"/>
                                <a:gd name="T5" fmla="*/ 238125 h 952500"/>
                                <a:gd name="T6" fmla="*/ 819150 w 1295400"/>
                                <a:gd name="T7" fmla="*/ 238125 h 952500"/>
                                <a:gd name="T8" fmla="*/ 1057275 w 1295400"/>
                                <a:gd name="T9" fmla="*/ 0 h 952500"/>
                                <a:gd name="T10" fmla="*/ 1295400 w 1295400"/>
                                <a:gd name="T11" fmla="*/ 238125 h 952500"/>
                                <a:gd name="T12" fmla="*/ 1176338 w 1295400"/>
                                <a:gd name="T13" fmla="*/ 238125 h 952500"/>
                                <a:gd name="T14" fmla="*/ 1176338 w 1295400"/>
                                <a:gd name="T15" fmla="*/ 952500 h 952500"/>
                                <a:gd name="T16" fmla="*/ 0 w 1295400"/>
                                <a:gd name="T17" fmla="*/ 952500 h 952500"/>
                                <a:gd name="T18" fmla="*/ 0 w 1295400"/>
                                <a:gd name="T19" fmla="*/ 714375 h 952500"/>
                                <a:gd name="T20" fmla="*/ 0 60000 65536"/>
                                <a:gd name="T21" fmla="*/ 0 60000 65536"/>
                                <a:gd name="T22" fmla="*/ 0 60000 65536"/>
                                <a:gd name="T23" fmla="*/ 0 60000 65536"/>
                                <a:gd name="T24" fmla="*/ 0 60000 65536"/>
                                <a:gd name="T25" fmla="*/ 0 60000 65536"/>
                                <a:gd name="T26" fmla="*/ 0 60000 65536"/>
                                <a:gd name="T27" fmla="*/ 0 60000 65536"/>
                                <a:gd name="T28" fmla="*/ 0 60000 65536"/>
                                <a:gd name="T29" fmla="*/ 0 60000 65536"/>
                              </a:gdLst>
                              <a:ahLst/>
                              <a:cxnLst>
                                <a:cxn ang="T20">
                                  <a:pos x="T0" y="T1"/>
                                </a:cxn>
                                <a:cxn ang="T21">
                                  <a:pos x="T2" y="T3"/>
                                </a:cxn>
                                <a:cxn ang="T22">
                                  <a:pos x="T4" y="T5"/>
                                </a:cxn>
                                <a:cxn ang="T23">
                                  <a:pos x="T6" y="T7"/>
                                </a:cxn>
                                <a:cxn ang="T24">
                                  <a:pos x="T8" y="T9"/>
                                </a:cxn>
                                <a:cxn ang="T25">
                                  <a:pos x="T10" y="T11"/>
                                </a:cxn>
                                <a:cxn ang="T26">
                                  <a:pos x="T12" y="T13"/>
                                </a:cxn>
                                <a:cxn ang="T27">
                                  <a:pos x="T14" y="T15"/>
                                </a:cxn>
                                <a:cxn ang="T28">
                                  <a:pos x="T16" y="T17"/>
                                </a:cxn>
                                <a:cxn ang="T29">
                                  <a:pos x="T18" y="T19"/>
                                </a:cxn>
                              </a:cxnLst>
                              <a:rect l="0" t="0" r="r" b="b"/>
                              <a:pathLst>
                                <a:path w="1295400" h="952500">
                                  <a:moveTo>
                                    <a:pt x="0" y="714375"/>
                                  </a:moveTo>
                                  <a:lnTo>
                                    <a:pt x="938213" y="714375"/>
                                  </a:lnTo>
                                  <a:lnTo>
                                    <a:pt x="938213" y="238125"/>
                                  </a:lnTo>
                                  <a:lnTo>
                                    <a:pt x="819150" y="238125"/>
                                  </a:lnTo>
                                  <a:lnTo>
                                    <a:pt x="1057275" y="0"/>
                                  </a:lnTo>
                                  <a:lnTo>
                                    <a:pt x="1295400" y="238125"/>
                                  </a:lnTo>
                                  <a:lnTo>
                                    <a:pt x="1176338" y="238125"/>
                                  </a:lnTo>
                                  <a:lnTo>
                                    <a:pt x="1176338" y="952500"/>
                                  </a:lnTo>
                                  <a:lnTo>
                                    <a:pt x="0" y="952500"/>
                                  </a:lnTo>
                                  <a:lnTo>
                                    <a:pt x="0" y="714375"/>
                                  </a:lnTo>
                                  <a:close/>
                                </a:path>
                              </a:pathLst>
                            </a:custGeom>
                            <a:gradFill rotWithShape="1">
                              <a:gsLst>
                                <a:gs pos="0">
                                  <a:srgbClr val="454545"/>
                                </a:gs>
                                <a:gs pos="50000">
                                  <a:srgbClr val="000000"/>
                                </a:gs>
                                <a:gs pos="100000">
                                  <a:srgbClr val="000000"/>
                                </a:gs>
                              </a:gsLst>
                              <a:lin ang="5400000"/>
                            </a:gradFill>
                            <a:ln>
                              <a:noFill/>
                            </a:ln>
                            <a:effectLst>
                              <a:outerShdw dist="12700" dir="5400000" algn="ctr" rotWithShape="0">
                                <a:srgbClr val="000000"/>
                              </a:outerShdw>
                            </a:effectLst>
                            <a:extLst>
                              <a:ext uri="{91240B29-F687-4F45-9708-019B960494DF}">
                                <a14:hiddenLine xmlns:a14="http://schemas.microsoft.com/office/drawing/2010/main" w="6350">
                                  <a:solidFill>
                                    <a:srgbClr val="000000"/>
                                  </a:solidFill>
                                  <a:miter lim="800000"/>
                                  <a:headEnd/>
                                  <a:tailEnd/>
                                </a14:hiddenLine>
                              </a:ext>
                            </a:extLst>
                          </wps:spPr>
                          <wps:bodyPr rot="0" vert="horz" wrap="square" lIns="91440" tIns="45720" rIns="91440" bIns="45720" anchor="ctr" anchorCtr="0" upright="1">
                            <a:noAutofit/>
                          </wps:bodyPr>
                        </wps:wsp>
                        <wps:wsp>
                          <wps:cNvPr id="986698578" name="Text Box 70"/>
                          <wps:cNvSpPr txBox="1">
                            <a:spLocks noChangeArrowheads="1"/>
                          </wps:cNvSpPr>
                          <wps:spPr bwMode="auto">
                            <a:xfrm>
                              <a:off x="5143" y="13716"/>
                              <a:ext cx="13621" cy="857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552A93CD" w14:textId="77777777" w:rsidR="00FB469F" w:rsidRPr="0013783C" w:rsidRDefault="00FB469F" w:rsidP="00FB469F">
                                <w:pPr>
                                  <w:jc w:val="center"/>
                                  <w:rPr>
                                    <w:rFonts w:ascii="Times New Roman" w:hAnsi="Times New Roman" w:cs="Times New Roman"/>
                                    <w:sz w:val="20"/>
                                    <w:szCs w:val="20"/>
                                  </w:rPr>
                                </w:pPr>
                                <w:r w:rsidRPr="0013783C">
                                  <w:rPr>
                                    <w:rFonts w:ascii="Times New Roman" w:hAnsi="Times New Roman" w:cs="Times New Roman"/>
                                    <w:sz w:val="20"/>
                                    <w:szCs w:val="20"/>
                                  </w:rPr>
                                  <w:t xml:space="preserve">Providing Solutions By required </w:t>
                                </w:r>
                                <w:proofErr w:type="spellStart"/>
                                <w:r w:rsidRPr="0013783C">
                                  <w:rPr>
                                    <w:rFonts w:ascii="Times New Roman" w:hAnsi="Times New Roman" w:cs="Times New Roman"/>
                                    <w:sz w:val="20"/>
                                    <w:szCs w:val="20"/>
                                  </w:rPr>
                                  <w:t>Equipments</w:t>
                                </w:r>
                                <w:proofErr w:type="spellEnd"/>
                              </w:p>
                            </w:txbxContent>
                          </wps:txbx>
                          <wps:bodyPr rot="0" vert="horz" wrap="square" lIns="91440" tIns="45720" rIns="91440" bIns="45720" anchor="t" anchorCtr="0" upright="1">
                            <a:noAutofit/>
                          </wps:bodyPr>
                        </wps:wsp>
                        <wps:wsp>
                          <wps:cNvPr id="1768583487" name="Arrow: Bent-Up 75"/>
                          <wps:cNvSpPr>
                            <a:spLocks/>
                          </wps:cNvSpPr>
                          <wps:spPr bwMode="auto">
                            <a:xfrm rot="-5400000">
                              <a:off x="18249" y="1866"/>
                              <a:ext cx="6767" cy="10273"/>
                            </a:xfrm>
                            <a:custGeom>
                              <a:avLst/>
                              <a:gdLst>
                                <a:gd name="T0" fmla="*/ 0 w 676656"/>
                                <a:gd name="T1" fmla="*/ 858065 h 1027229"/>
                                <a:gd name="T2" fmla="*/ 422910 w 676656"/>
                                <a:gd name="T3" fmla="*/ 858065 h 1027229"/>
                                <a:gd name="T4" fmla="*/ 422910 w 676656"/>
                                <a:gd name="T5" fmla="*/ 169164 h 1027229"/>
                                <a:gd name="T6" fmla="*/ 338328 w 676656"/>
                                <a:gd name="T7" fmla="*/ 169164 h 1027229"/>
                                <a:gd name="T8" fmla="*/ 507492 w 676656"/>
                                <a:gd name="T9" fmla="*/ 0 h 1027229"/>
                                <a:gd name="T10" fmla="*/ 676656 w 676656"/>
                                <a:gd name="T11" fmla="*/ 169164 h 1027229"/>
                                <a:gd name="T12" fmla="*/ 592074 w 676656"/>
                                <a:gd name="T13" fmla="*/ 169164 h 1027229"/>
                                <a:gd name="T14" fmla="*/ 592074 w 676656"/>
                                <a:gd name="T15" fmla="*/ 1027229 h 1027229"/>
                                <a:gd name="T16" fmla="*/ 0 w 676656"/>
                                <a:gd name="T17" fmla="*/ 1027229 h 1027229"/>
                                <a:gd name="T18" fmla="*/ 0 w 676656"/>
                                <a:gd name="T19" fmla="*/ 858065 h 1027229"/>
                                <a:gd name="T20" fmla="*/ 0 60000 65536"/>
                                <a:gd name="T21" fmla="*/ 0 60000 65536"/>
                                <a:gd name="T22" fmla="*/ 0 60000 65536"/>
                                <a:gd name="T23" fmla="*/ 0 60000 65536"/>
                                <a:gd name="T24" fmla="*/ 0 60000 65536"/>
                                <a:gd name="T25" fmla="*/ 0 60000 65536"/>
                                <a:gd name="T26" fmla="*/ 0 60000 65536"/>
                                <a:gd name="T27" fmla="*/ 0 60000 65536"/>
                                <a:gd name="T28" fmla="*/ 0 60000 65536"/>
                                <a:gd name="T29" fmla="*/ 0 60000 65536"/>
                              </a:gdLst>
                              <a:ahLst/>
                              <a:cxnLst>
                                <a:cxn ang="T20">
                                  <a:pos x="T0" y="T1"/>
                                </a:cxn>
                                <a:cxn ang="T21">
                                  <a:pos x="T2" y="T3"/>
                                </a:cxn>
                                <a:cxn ang="T22">
                                  <a:pos x="T4" y="T5"/>
                                </a:cxn>
                                <a:cxn ang="T23">
                                  <a:pos x="T6" y="T7"/>
                                </a:cxn>
                                <a:cxn ang="T24">
                                  <a:pos x="T8" y="T9"/>
                                </a:cxn>
                                <a:cxn ang="T25">
                                  <a:pos x="T10" y="T11"/>
                                </a:cxn>
                                <a:cxn ang="T26">
                                  <a:pos x="T12" y="T13"/>
                                </a:cxn>
                                <a:cxn ang="T27">
                                  <a:pos x="T14" y="T15"/>
                                </a:cxn>
                                <a:cxn ang="T28">
                                  <a:pos x="T16" y="T17"/>
                                </a:cxn>
                                <a:cxn ang="T29">
                                  <a:pos x="T18" y="T19"/>
                                </a:cxn>
                              </a:cxnLst>
                              <a:rect l="0" t="0" r="r" b="b"/>
                              <a:pathLst>
                                <a:path w="676656" h="1027229">
                                  <a:moveTo>
                                    <a:pt x="0" y="858065"/>
                                  </a:moveTo>
                                  <a:lnTo>
                                    <a:pt x="422910" y="858065"/>
                                  </a:lnTo>
                                  <a:lnTo>
                                    <a:pt x="422910" y="169164"/>
                                  </a:lnTo>
                                  <a:lnTo>
                                    <a:pt x="338328" y="169164"/>
                                  </a:lnTo>
                                  <a:lnTo>
                                    <a:pt x="507492" y="0"/>
                                  </a:lnTo>
                                  <a:lnTo>
                                    <a:pt x="676656" y="169164"/>
                                  </a:lnTo>
                                  <a:lnTo>
                                    <a:pt x="592074" y="169164"/>
                                  </a:lnTo>
                                  <a:lnTo>
                                    <a:pt x="592074" y="1027229"/>
                                  </a:lnTo>
                                  <a:lnTo>
                                    <a:pt x="0" y="1027229"/>
                                  </a:lnTo>
                                  <a:lnTo>
                                    <a:pt x="0" y="858065"/>
                                  </a:lnTo>
                                  <a:close/>
                                </a:path>
                              </a:pathLst>
                            </a:custGeom>
                            <a:gradFill rotWithShape="1">
                              <a:gsLst>
                                <a:gs pos="0">
                                  <a:srgbClr val="454545"/>
                                </a:gs>
                                <a:gs pos="50000">
                                  <a:srgbClr val="000000"/>
                                </a:gs>
                                <a:gs pos="100000">
                                  <a:srgbClr val="000000"/>
                                </a:gs>
                              </a:gsLst>
                              <a:lin ang="5400000"/>
                            </a:gradFill>
                            <a:ln w="6350">
                              <a:solidFill>
                                <a:schemeClr val="dk1">
                                  <a:lumMod val="100000"/>
                                  <a:lumOff val="0"/>
                                </a:schemeClr>
                              </a:solidFill>
                              <a:miter lim="800000"/>
                              <a:headEnd/>
                              <a:tailEnd/>
                            </a:ln>
                          </wps:spPr>
                          <wps:bodyPr rot="0" vert="horz" wrap="square" lIns="91440" tIns="45720" rIns="91440" bIns="45720" anchor="ctr" anchorCtr="0" upright="1">
                            <a:noAutofit/>
                          </wps:bodyPr>
                        </wps:wsp>
                        <wps:wsp>
                          <wps:cNvPr id="897296683" name="Text Box 78"/>
                          <wps:cNvSpPr txBox="1">
                            <a:spLocks noChangeArrowheads="1"/>
                          </wps:cNvSpPr>
                          <wps:spPr bwMode="auto">
                            <a:xfrm>
                              <a:off x="4286" y="11525"/>
                              <a:ext cx="12210" cy="219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6CF49391" w14:textId="77777777" w:rsidR="00FE6D69" w:rsidRPr="00FE6D69" w:rsidRDefault="00FE6D69" w:rsidP="00FE6D69">
                                <w:pPr>
                                  <w:jc w:val="center"/>
                                  <w:rPr>
                                    <w:rFonts w:ascii="Times New Roman" w:hAnsi="Times New Roman" w:cs="Times New Roman"/>
                                    <w:b/>
                                    <w:bCs/>
                                    <w:sz w:val="20"/>
                                    <w:szCs w:val="20"/>
                                  </w:rPr>
                                </w:pPr>
                                <w:r w:rsidRPr="00FE6D69">
                                  <w:rPr>
                                    <w:rFonts w:ascii="Times New Roman" w:hAnsi="Times New Roman" w:cs="Times New Roman"/>
                                    <w:b/>
                                    <w:bCs/>
                                    <w:sz w:val="20"/>
                                    <w:szCs w:val="20"/>
                                  </w:rPr>
                                  <w:t>Alert</w:t>
                                </w:r>
                              </w:p>
                            </w:txbxContent>
                          </wps:txbx>
                          <wps:bodyPr rot="0" vert="horz" wrap="square" lIns="91440" tIns="45720" rIns="91440" bIns="45720" anchor="t" anchorCtr="0" upright="1">
                            <a:noAutofit/>
                          </wps:bodyPr>
                        </wps:wsp>
                      </wpg:wgp>
                    </wpc:wpc>
                  </a:graphicData>
                </a:graphic>
              </wp:inline>
            </w:drawing>
          </mc:Choice>
          <mc:Fallback>
            <w:pict>
              <v:group w14:anchorId="1D56053C" id="Canvas 34" o:spid="_x0000_s1159" editas="canvas" style="width:6in;height:509.85pt;mso-position-horizontal-relative:char;mso-position-vertical-relative:line" coordsize="54864,6475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CCypB7QsAABBEAAAOAAAAZHJzL2Uyb0RvYy54bWzsXFtv28gVfi/Q/0Do&#10;sUBiDu8UoiwS54IFtm2QeNFniqIkNhTJkrTl9Nf3O2dmqKFkSkrWMZKtHMSixDOHZ+bcvxn5xS/3&#10;m8K6y5o2r8rZRDy3J1ZWptUiL1ezye83755FE6vtknKRFFWZzSZfsnbyy8u//uXFtp5mTrWuikXW&#10;WGBSttNtPZusu66eXl216TrbJO3zqs5K3FxWzSbp8LZZXS2aZAvum+LKse3gals1i7qp0qxt8ekb&#10;eXPykvkvl1na/XO5bLPOKmYTyNbx74Z/z+n31csXyXTVJPU6T5UYyTdIsUnyEg/tWb1JusS6bfID&#10;Vps8baq2WnbP02pzVS2XeZrxHDAbYe/N5jop75KWJ5NidbSAuHpEvvMVyd1WRb54lxcFv2lW8+ui&#10;se4SrNo7/qGFuhqQXUGMKQ2m1y0UmYFkW0ONbd0rtP1jgn5aJ3XG82+n6T/uPjRWvphNHNvxgyC0&#10;PWdilckGVvURek7KVZFNrY/VbbnIFtZ11ZQwSwtESi4w+FR/aHiC9W9V+rm1yup6jXHZq6aptuss&#10;WUBewVOlifQD6E2LodZ8+/dqgeclt13F6r5fNhtiCEVa9xgbOVFkw86+4Np13cBzpYVl952VgsD1&#10;7DgmghQUju1GvojV0mpWddN277NqY9HFbNLQfGh+/Lzk7re2oweuFmrqyeLfE2u5KWC1UJclAqyM&#10;4qiIoTbNk0c2CSvaaqruX3m35jWmafPNVvNvrbrCatj8cWsaxGv/jf9KP2PVymGS2rfxczji1avr&#10;t7Ge53CEoBEPDImvr19FgZoIDcEsVlq4Ii8tqG028T05XBon3Lg34aIkucqKTFrelZ9kHBPUJKvb&#10;Lms+rRdba5HTWgsnJN0scgQIzdpKihUiW9o1k70Ve0BqloaDCsTtubPwxoPhOdKepL909/N7tuvA&#10;p/nSzXm1+AJzg4Y4UiG+4mJdNf+dWFvEqtmk/c9t0mQTq/i1hJJi4XkU3PiN54cO3jTmnbl5JylT&#10;sFJTkm+uOxkSb+smX61pJViJZfUKhr7MO1rBnVzqDfz8iRw+Cl3H9WKkEunu74pqm66TpptaN1mz&#10;ycukqxpL+hqJ2TsuAtZ38nTHDgJ2ZPJ02wsjwXEmmWpPdyLD0xGr4lBb84ijLzEpRKOm202JlcBe&#10;LE3YdONhwKZ0mfUhe/FZ6q+43SBeyTCuHA2Mkik+R1aUn2tr5YxLLNhaB9x/Sl/i1d7Z7MWXVPL0&#10;Yat2HDi+dqZjudPTAekJPEpEYYBwzrnTDQOEYn76zqNc1/ZR8snciSwr+vww4lGX1Ek5k/35T586&#10;uR65uDsyhkqAulYWjmN7QegK7e+U0rnms4LoCd3b9QPHVe6t2i6dKkUQ+6gcpWMHbiSkYCihLo5t&#10;Ft7/lzVxb6OXmlhWtsqxhR16YRjG0TlN8JN6ukrhNoKOw03fLoULKoS1p7tu6DgBl80XV0en8riu&#10;bm1nk8D1VZM6QHeGzUKSplnZBdxrPFLDsMnRV1tFvplNUKfhh/JMMiWA5W254OsuyQt5Dd1TgzHa&#10;FLMJ/VyZvc7TKf4rFAxXByjYaVwTo7pbavElNro5i8cmaT7f1s8ALdZJl8/zIu++MEwK7ZJQ5d2H&#10;PCUIjN6gplexJBZAPpxIeLpGABU93Aq5BNfEcijQpDzdg8/aGgAVoQZHELUhlyt6OxBnXuS1BiDp&#10;Wk0cwMRpTFjiqG+q9HYDW5bAcJMVWIOqbNd53QIPmWabebYAoPbrgiE+8riUmh+2x7Zrsi5dk5ku&#10;ARmpz2Gb/Q2WeCckyX8WJugGcTBS9wAjIOdgMFAIH8GQ1/tINBzggBAcpCYosMO7tHggoUv8fyKs&#10;Bu2l5wCC6sGaGyrzXlf3lgRAVHlKSKzV3eNzDTZ9L6TGBw6r1h/do+0o5eviM8ayax0gO6EJpWD1&#10;7SoYICc9qCKxlqJ7ZFzmSJA3swlZGeYo5zUQ8DEjdchPeLJI3U2AAROS+YODl8BmI7Q+gR3o6Lrz&#10;iL5rVfjK03gEsFQXcCAjLZEf2vtFmnAIVlftmBPtNhTG2rFzo5LM9Iew/FjuD9lXfy6LWk23K527&#10;tjX2KPay11dtAL4HhFVzT78y0rUjXMe3A4H9AgWIM50VqlKJad83td7tWtElZ2yKABCKePX36T1T&#10;ICCf2t/yYA3KcNxAxO6e5Xg2LF1bjut7AlCjLP3SNQHOiPXEQUJ8GK/vvVW7Yzxe2h2N5r2zPhKz&#10;4ErQp8plnudhQo6r15n3CafWp67Ja+wxfqTNEsvf92IqIh41m0nw+pnekiL+asPRpf0+uZ5u7O9t&#10;NvqugIXQTqMXeSfSGsocmhLPiGfJ/cCD242o8nb7jb7OLMMtSTSlQxre2oIuH96THOSkvaT5I2xm&#10;wN1EjIjIO4OR58dxjJX9hp1BUl1S1OtEFgRcAOq8LDM21x7nbh1eMJE9TMT3gCq45BJyp1A57Jtq&#10;W1pyX9yoPx/dTw3HRPRyUQLD9wjQlIFOl5z4QGVXvjpabi4g+ffwR10N/gD+SEUsvOsMqOKR6+dH&#10;KH4vDjhwQEcAu8fmHUrKoQO+Rlv+7PfaClSJ8tAevSxOjDvkquMttkyKwlYIk+F76PiAZNABGyE8&#10;TjwGAunEPm5SUkTnp7OSLmzTW3n2hsM0HbWBTJTY9KEYfejmBv4r89vfrizb2lqC2KLyUfRq8jd9&#10;qgRZKDw39K21Rc89JO0zJkhjN0KNN84W9Uj/9BNsMdee9BRbpLSe1kFocsalRYDtSSMRC//IIoQG&#10;7Qm2iJg9W2EDRcCCjS4ubKwntkfXlUJtT6bUNM5TmBo7ISxOfBicRRgg4h/hbCrtFGdTa+IkZ1Nv&#10;0rjGV8NU3BGdCVNpp3iaWjvG01TYCbOlE0y91mwLTYeN377vchlr1Jo3wHPOpTT1dZynqavjlKam&#10;jlOaWjpOOdTRsbmbWjrOc6ijYzxNLR3wRAXfR8NkrQNkel+qCIkreTLvBhqk2IlDhNT2UcBEyEVA&#10;lNUO6OiuQS6RMU0OVRG57gAPyZ0Bd2iByHU4PyR3B+RYYCLXZxgPyb0Buazjbjh1YQEOyf0BOUUc&#10;nuv4ZOVui54sBRIeMD7dcPgENV+0d2PLGQ0HqBnDrccGxMMBas796VSetJy8UnUD1Gf/VHUzseaz&#10;yVymQWxBkIWwFeCSyzyVJq21TL9Ig3R7U91lNxUTdmQtcgFliFAC70iK0iSVOY3Xb0CvqfRrzYwN&#10;ahmCFXdNpV8ltUxszPsMapWvmFxX15qffpV8dbFASj+HsUwAZ8thkO9KDahOC6FfpTByrc8mfHCR&#10;06Jq6fQ3HkJK7y9Y+2Q0t7uySh/SpfLtm44fez79U4obHiaWYATZ0WAzlZKHLLggy3DE2PHjgyE8&#10;Ulnzn+v48aWFGbQwMfDuGKg4AqCEEHZoPXu1gR88DVrvo29g3xduKFT5o5EE4QZU/1A3A5FPHaX4&#10;bjA9P/jngumf4GsqiMORH7nYUtSmpNAo3QyHHMUMg+LIZSL1X9kMP4QQ4yspHko6WAjOy+6ZTxAC&#10;E5O7z7YT6urjDzfDYBv4B4W6WadjXeyAukuB5zr6lFD/nZYbs1L3cF9QW/EwW7NUP8XWLNZPsDWr&#10;dZxPFIE3Lq1Zr6MHdB1qAx+W1izYT7E1S3Yfp71iZ5TtsGYfXdZBLywFHGU56IRPiTpohf3YgbTj&#10;jE2NnWRsquwU44HOpGGNKw2h1OwbxxQ2aISVtR5haups3GZRVe+efcpoL60wfbeNcbZjbavpWQdt&#10;6wAwGOroGE9TTQc8qSLUwOClFdZd/6UVpu4Vh9ZOtcIqP1AnrJPgeCssY8SJVlhmNE71A3rd7+lX&#10;2fcZ1DIIH22FZVqTZQRnw6PUMlsx9fFOWC8CVSdnsOXEcrYQBvWuyoDX6nXQr2YfrFUhm1lNoV9N&#10;ygeX+NII8/d0B9/DPXJGbXgQ+ZE3+i+7e4O/pPBV5474+0GA5lRvoo4JR3HoxAE2+HQ/s2uN+29p&#10;POlBtv4wER2e5WbK3Ohz9C67gw0qFa90b6MPzeov2X+31pibqp+pNeZjVjjCxifF+K9OMJyn/kQG&#10;/V0L8z1T7f6Qx8v/AQAA//8DAFBLAwQKAAAAAAAAACEAXsEbNvgUAAD4FAAAFAAAAGRycy9tZWRp&#10;YS9pbWFnZTEucG5niVBORw0KGgoAAAANSUhEUgAAATQAAAEVCAYAAABucRkMAAAAAXNSR0IArs4c&#10;6QAAAARnQU1BAACxjwv8YQUAAAAJcEhZcwAAIdUAACHVAQSctJ0AABSNSURBVHhe7Z1fjFzXXce9&#10;a5OmCQ1RkAoGV46Qw4PrOBSn9v6P1zszaxuFNgUjoCmPpEJqWp6qlCIl0FJcVWoqlLyRqCIVj0RV&#10;+5L0ISitCBI4oUlQLURbqSWRkzjUUfyn3s3C93vnjDXezO5vZ3e9O7+7n4/01czuzj333HvO+cy5&#10;d+7c3bYJDJXHirvuuuvm2dnZxszMzBeOHDnypH4+NT09/d/KmcOHD59T3lYu6veXlXf0/P8IIRsT&#10;jzmPPT2/qHgsnvPY9Bj1WPWYbTabX/AY1s83l2Hd4aqxXgc6GzR8/Pjx3drwexqNxiPaKaeVBcWC&#10;WpiamnpncnJy3o/l9z13LiFkoNJr7HYeT3use8xLdrfaAW0V5JNcVeGdO3feIIv/qfI/svjCxMTE&#10;3Pj4+HwxPtIipMbxGPdY95j32LcD7AL97T67oTLFAMvNFRtWpfcrf69Kn/HGyNrzeo68CCGOZ3TV&#10;pEbPz8gVjx09enS/3VEcsukMj4yM3KKp5V+ogsy+CCErjl1R5DavQ9PPt1qtW+yUtlo2liFVZJ+m&#10;kM/r8eelUoiMELKaVGKzSzRre16zuNvtmLZqri1DktiYcqpTiUUVW0uqE4xO2bjOjO/8zMzMT5UX&#10;tbHPKt9Rvq08SQi5ZvEY81h71mPPY9BjsXtsdsarx+6isbzquFw9Lmi9z+tx3M5pq2d9GR4dHd2t&#10;lbxYNmhdNkLlLPikoZ67rHnttOc07fy4fu+Pf7s3xM+3K56OEkI2Nh57V41Hj1GPVY9ZeWFOk5xq&#10;LHtMd4/xVaYzY3tH5b986NCh7k9J144q/DeqsK8FW9OMzBvbqajyhsr9sgw/euLEieu0ms4OuyZG&#10;BoB158qY3bt373Uey/LEST2+0TXO1yQ4l2H32EFlXaum+tRShf3Q15mo8NVWzBLzZRvzKs8X5D10&#10;8ODBm8o6kBdAvajG9NjY2Ps01h/0mPfYL2JbtUPsIJX1I5V5h4rvf7amQmZViXM25KLCV5yy7Duq&#10;yD+XinhjkRjA1qAa754YKc/YBWv1SXHS0XbxK2OHFnhQBXRO+PUsfLmUFc9LYk/rcZfKRGIAWxuf&#10;d9tVnFB9qNDLHVGKk3wY+pDK3NEuemm268Wf1coulcPMnoUuF58YbDQaZ1XGhMtrFwsAUGHHjLda&#10;rTfKB4I9PbJc7CY7SnnA5bWL7YGmhfdqgQursWdZxp92fE1F2ZzMygCgF3bDDrniYTtjDb65oDI+&#10;0S7yat8MaSr3oZmZmc4dLfo6eedpoAq+oOf3qyxmZQCwErbLG5+SN86v4vRWdcWEnWV3qawrQhvS&#10;FG6nXtC5xqxvmanQBR1m/kEpDwBgxdgddki/UrOrirNetsNUVCW1Yf3x0zrcvOiPVxcvtFxcmAq6&#10;2DXtAwDoG7nkXrvETunlmqVSnHVJ/vqMihneNjo6+n7Z8buS0tziF0eRUX1y7uvNZvNGFcY5s8HF&#10;bbOV22erb/+gM3TgwIEb5JTH7ZTFnolid2mW9z27bJsKmJaUqu9o9XrxUin3OHpNy4+qQuv3tQRY&#10;L4b27NnzHrXRMTX4E3rTeknt9jO9C/b9xpU1ZVvPedu9D/TGe8z7xPumvYtggBiWg0bsFLtlcVsu&#10;l+KuC3aZL6D9qn+hrPjcmRb0xbL+Auk3SmVggPC7ndrGdwb2u507x2qv0K5TvA+8L3zF+aPeR2V3&#10;wQChmdYTdosd09V2y8buKg57eJts6Hv4V19P6vXiXukS2j2qA+92g4M/rW76OkC1kz8OR2SLUvaJ&#10;D1He1Ayu5X3W3nUwAPhbBfesRmjFYae2qVFf1S/dyCvt/NVrtcLzWvYDpSKw+Vhmt+nw6sV+p+xb&#10;Md5HktpLevxN77v2LoTNRlLaZbeojfp2kvKqC1jpQlX8esX2fEWP15d6wACg9vAnRRxiriz+wvOc&#10;Bs+flN0HA4CdoraxW/q+hMyv9zm0nn9cKl7IK9Pzn2j94XepYEOoZhiaqt+rtvF5M4QWx/3Y3zfu&#10;CI1Z2mCwQ23zEzvGrlnUZmEQWn3wp0R7JLXvl1laz/Yj7XgfeV/psPM277v2LoQBAKHBFSy1wzMz&#10;M/4HzUht6fj82Vs63Jz2PmvvOhgQEBq8i+2afTyi/G/pGG6vrXwYWvVZR4eYP9N+edT7qL2rYMBA&#10;aLAkQ5qt/Ybyj2qvc5qV+Du3Wy6S2FveB94X3iftXQMDCkKDFeGBvJUDOUBoAFAbEBoA1AaEBgC1&#10;AaEBQG1AaABQGxAaANQGhAYAtWEgheb7Gt2tvDI1NfW2Xu9/jUcI2cKxC+yERqPxu3ZEWxXvYjCF&#10;Njs7+5GZmZmz4+PjndvZEEK2cOwCO6HZbC53Y9jBFFqr1fqoKv/mav87MiGkXrEL7ASERghJH4RG&#10;CKlNEBohpDZBaISQ2mRLCs1lT09PE0IGPMUDPcdxr2w1obnyC6Ojo/tKGQAwwGhsf7AzbssYXjZb&#10;Umha5sNevl0MAAwovhvyhzvjtozhZYPQAGBQQWhBEBpAHhBaEIQGkAeEFgShAeQBoQVBaAB5QGhB&#10;EBpAHhBaEIQGkAeEFgShAeQBoQVBaAB5QGhBEBpAHhBaEIQGkAeEFgShAeQBoQVBaAB5QGhBEBpA&#10;HhBaEIQGkAeEFgShAeQBoQVBaAB5QGhBEBpAHhBaEIQGkAeEFgShAeQBoQVBaAB5QGhBEBpAHhBa&#10;EIQGkAeEFgShAeQBoQVBaAB5QGhBEBpAHhBaEIQGkAeEFgShAeQBoQVBaAB5QGhBEBpAHhBaEIQG&#10;kAeEFgShAeQBoQVBaAB5QGhBEBpAHhBaEIQGkAeEFgShAeQBoQVBaAB5QGhBEBpAHhBaEIQGkAeE&#10;FgShAeQBoQVBaAB5QGhBEBpAHhBaEIQGkAeEFgShAeQBoQVBaAB5QGhBEBpAHhBaEIQGkAeEFgSh&#10;AeQBoQVBaAB5QGhBEBpAHhBaEIQGkAeEFgShAeQBoQVBaAB5QGhBEBpAHhBaEIQGkAeEFgShAeQB&#10;oQVBaAB5QGhBEBpAHhBaEIQGkAeEFgShAeQBoQVBaAB5QGhBEBpAHhBaEIQGkAeEFgShAeQBoQVB&#10;aAB5QGhBEBpAHhBaEIQGkAeEFgShAeQBoQVBaAB5QGhBEBpAHhBaEIQGkAeEFgShAeQBoQVBaAB5&#10;QGhBEBpAHhBaEIQGkAeEFgShAeQBoQVBaAB5QGhBEBpAHhBaEIQGkAeEFgShAeQBoQVBaAB5QGhB&#10;EBpAHhBaEIQGkAeEFgShAeQBoQVBaAB5QGhBEBpAHhBaEIQGkAeEFgShAeQBoQVBaAB5QGhBEBpA&#10;HhBaEIQGkAeEFgShAeQBoQVBaAB5QGhBEBpAHhBaEIQGkAeEFgShAeQBoQVBaAB5QGhBEBpAHhBa&#10;EIQGkAeEFgShAeQBoQVBaAB5QGhBEBpAHhBaEIQGkAeEFgShAeQBoQVBaAB5QGhBEBpAHhBaEIQG&#10;kAeEFgShAeQBoQVBaAB5QGhBEBpAHhBaEIQGkAeEFgShAeQBoQVBaAB5QGhBEBpAHhBaEIQGkAeE&#10;FgShAeQBoQVBaAB5QGhBEBpAHhBaEIQGkAeEFgShAeQBoQVBaAB5QGhBEBpAHhBaEIQGkAeEFgSh&#10;AeQBoQVBaAB5QGhBEBpAHhBaEIQGkAeEFgShAeQBoQVBaAB5QGhBEBpAHhBaEIQGkAeEFgShAeQB&#10;oQVBaAB5QGhBEBpAHhBaEIQGkAeEFgShAeQBoQVBaAB5QGhBEBpAHhBaEIQGkAeEFgShAeQBoQVB&#10;aAB5QGhBEBpAHhBaEIQGkAeEFgShAeQBoQVBaAB5QGhBEBpAHhBaEIQGkAeEFgShAeQBoQVBaAB5&#10;QGhBEBpAHhBaEIQGkAeEFgShAeQBoQVBaAB5QGhBEBpAHhBaEIQGkAeEFgShAeQBoQVBaAB5QGhB&#10;EBpAHhBaEIQGkAeEFgShAeQBoQVBaAB5QGhBEBpAHhBaEIQGkAeEFgShAeQBoQVBaAB5QGhBEBpA&#10;HhBaEIQGkAeEFgShAeQBoQVBaAB5QGhBEBpAHhBaEIQGkAeEFgShAeQBoQVBaAB5QGhBEBpAHhBa&#10;EIQGkAeEFgShAeQBoQVBaAB5QGhBEBpAHhBakGrHTExM7Ff5Ow4cOPALhJDBjMeox2pn3JYxvGy2&#10;mtCqTE5O+vWEkAFPGas9x3GvbEmhEULqGYRGCKlNEBohpDZBaISQ2gShEUJqk9RCm52d/Ygqf1Yb&#10;MafXumKEkC0cu8BOSCm0I0eOHFPl/2tqaurMxMTE64SQrR27wE5QfseOaKviXQyk0AAAVgNCA4Da&#10;gNAAoDYgNACoDQgNAGoDQoOBxZ9k9QrAUiA02HQ6kho6ceLE9qNHj9505MiRvc1m8/eVP2s0Gp9z&#10;/Ny/89/8Gr/Wy7QXRXRQgdBgU9jearUOqC98RZL6l+np6Td9Oxn97Lh/VP1kamrqqnT/za/1Ml7W&#10;Zejnr7hMl91eBWxBEBpsCENq91+UeP5Qs60faJa10CWonn2l37gsl+my9fNpreePxsbG3ud1t6sA&#10;WwCEBtcUf+tj/8zMzL+pzS8XifXd0fqN1+F16fllrfvfNYu7w3VpVwlqDEKDa4JFtlfxoWDnMLJn&#10;n7jW8bpdB9fFdXLd2lWEGoLQYF0Z2rNnz3vUvn83OTk5V9q6Z1/Y6LgurpOk9sju3buvd13bVYYa&#10;gdBg/RgZGblF7fsfimdl1/zQst+U/udbUn3fdS3VhvqA0GBdGJqenv6gZj9nyj3sBk5mXfGtaHwI&#10;+pr64j7Xvb0JUAMQGqyZYR3K7Ww2m8+oXTv3r+vZ/gMU13HOdR4bG/s1b0N7UyA5CA3WRDW7aTQa&#10;f6V2HcjDzKVS+uK86v7X1ZYwU6sDCA3Wxt133/0ras+3SwdKIzTFfdH1ffv48eO/WjYHcoPQYE34&#10;X/rfr3Su++rZ7oOazoW4mqV92tvS3iRIDEKDtdFsNh+zFDILTUJ+vGwO5AahwdrQ7OaJ7EKbnZ39&#10;RtkcyA1CgzXhQ86HfMhZ2rVnuw9qXGfX3R9qeFvamwSJWZvQ+l3Ir/fK9PwVPfpqbUiO2nGf27Sk&#10;7060WXFdO/XWTO32sjmQGLXl9Wpbu6XvvujXb5ucnHxVP3jBlS5cvVYd6LyW/UCpB+SlmtVolvMP&#10;6hBZL9t4otoSZmjpUXvuslvUvn07SXl128TExKnp6Wl3jBV35M55C2W5fxgKefCtgfZIaj9Qf0jz&#10;n+79bQH13dPqj7d5G9qbAonxDRE+2u/5XLurOOyUz6F9VU/6mt51CY0TsfVhWJ3iY2rTc2pjf1ug&#10;Z9sPUPxfuN/S4++57u1NgOys5gMqu6s47OFtWnBaT877F71evFT0Tu67Hrym5UdVDzpUPfBM7bDE&#10;dq50kBW/yW1UXCfXzXV033Wd21WH5AyrXUfsFLulV9svFfcHPV6o+sPo6Oj79U73XXWQvt+VVYDP&#10;uXy92WzeqArRserB0MjIyK+rTzynNr5sgSxu981KqYtv+Pivd955p8/f0ufqwdCBAwduUNs+bqd0&#10;t/lKYndpZvc9u8yF2YyfkRkv9nv+xGacnJy8qAI/UVULasPevXuvU5+4T+18UZ1sU2drXrfroOcX&#10;VadPum6lmlAT1LYft0vslO62j1KcdUkO+nMVUx0pDvlOC+owL7mwfjuuO5reMRc0SzvhwqBWDGu2&#10;9l617wMSyVm/E5b+sRFy63xQNaf1ntXj51wX16ldNagLdocdUt60evWFnnH/KM562Q5TUVdm7EMq&#10;7EMq1IcYLrRvqanT+Rj2fpXFf+ypH+4ow+4jau+n1E+qO9n22wFXEpfpsr0O/fyURPrbXnepA9SL&#10;7WrrT6mdz6+iL1Uys7PcL1XWu/uHOs+9euGFIrVehSyZsozfTb+movwNAjpgjVFf2a+2PqkO9YIe&#10;q0OFkuqdtoipM5u7ksV/L8v4DfGiy9Jrvqzn/ocoUF/shh1q54fV3qu6zXtZ5oLK6Jzu6umb7XrR&#10;Z/XiS5rCrep6JF8b1Gg0fIgw7vLaxUKNudKRdu3a9d5Wq6UjiObfqqN9R33ox+pL5/Q455TnP/bf&#10;1EdO+rU7d+68oSxueBOsP9vV/mNq+zfKnZF7emS52E12lPKAy2sXuzQ250NacNWHFFqR33V90ePT&#10;etylMumoWwe39eL2XunvoL74kqBdmoU/ZTfYEb3cEaU4yfF3d1f+XXKt8KhSXY/UXWA/Kcv6Itxn&#10;fIiiYnt1dgCoJ9V4l8RutwPsgrX6xE6S1I61i++P4XKe5Iee4qnAvj4o6Ep13sQfr6q8M579HTx4&#10;8KayDuQGUC+qMe3/eK+x/qDHvMe+HWAXLHLDSrNgB6ksn8L4LRW/tk+6VdCXVLm+rxFZHG+Uy3BU&#10;3usy90nZdvTEiRO+rqgjNyQHkIMrY9bXBmpcj2hcn9RYf70zzpXVSqxKcYWvP/xSWde6MDw6Orpb&#10;hXauVbPY1lRRxxvb9S/T5iW451qt1h83Go1fKuvt4B3nk382MyFkY+Oxd9VEw2PUY9VjVl7w1Q3V&#10;WF6rwEq6Jz7/eejQoVu1Stdj3RnSysa1Ac93VtpVibWm++N8pzpxqJzXTvup8qLW+6x25NN6/Jby&#10;pH73T34khKxPusbUt8pYe9Zjz2PQY7F7bHbGq8fuorG86rhcPfrGFy/o+YSd01bPtWWo2WzuKyv9&#10;eacS3RUjhJAVpjM5umynSJ6+WeemnHryV2NuUQU+r8p0ZlSIjRASxq4oIpvXBOkv5ZFftlPaatlc&#10;bFPfT+sOGfYxVfBMmY6u5dNRQki94tNK83aDXPGa8nir1fK3QiyxTZmRrYTKsPv3779RcrtPeUXm&#10;rb4V3/UBQK+NJYTUK9UHBR77doBdoHzSbqhMMSCzsX7oWHd4dnb21kaj8THlEW3oaW+sUp17s7F9&#10;nYkfy+977RxCyGCl19jtPJ6WvB71mPfYtwPaKhjcmdhquWqDdAx987Fjx/z9vy9qJ3xTO+YF7Ygf&#10;aTrqi3B9O2h/E/+SHju3rum1Ywkh1yBlzM2VMXjeY9Jj02PUY1W/+6YOG7/oMeyxXIZ1hw2W17Zt&#10;/w+oqslv4uhDiQAAAABJRU5ErkJgglBLAwQUAAYACAAAACEAYpyb4t0AAAAGAQAADwAAAGRycy9k&#10;b3ducmV2LnhtbEyPO0/DQBCEeyT+w2mR6Mg5EeTh+BwhkAsKisQg2rVvY5vcw/JdEuffs9CEZqXR&#10;jGa/yTajNeJEQ+i8UzCdJCDI1V53rlHwURYPSxAhotNovCMFFwqwyW9vMky1P7stnXaxEVziQooK&#10;2hj7VMpQt2QxTHxPjr29HyxGlkMj9YBnLrdGzpJkLi12jj+02NNLS/Vhd7QKinJbFuZp9v71+Vq8&#10;VXjoVt+Li1L3d+PzGkSkMV7D8IvP6JAzU+WPTgdhFPCQ+HfZW84fWVYcSqarBcg8k//x8x8AAAD/&#10;/wMAUEsDBBQABgAIAAAAIQCqJg6+vAAAACEBAAAZAAAAZHJzL19yZWxzL2Uyb0RvYy54bWwucmVs&#10;c4SPQWrDMBBF94XcQcw+lp1FKMWyN6HgbUgOMEhjWcQaCUkt9e0jyCaBQJfzP/89ph///Cp+KWUX&#10;WEHXtCCIdTCOrYLr5Xv/CSIXZINrYFKwUYZx2H30Z1qx1FFeXMyiUjgrWEqJX1JmvZDH3IRIXJs5&#10;JI+lnsnKiPqGluShbY8yPTNgeGGKyShIk+lAXLZYzf+zwzw7TaegfzxxeaOQzld3BWKyVBR4Mg4f&#10;YddEtiCHXr48NtwBAAD//wMAUEsBAi0AFAAGAAgAAAAhALGCZ7YKAQAAEwIAABMAAAAAAAAAAAAA&#10;AAAAAAAAAFtDb250ZW50X1R5cGVzXS54bWxQSwECLQAUAAYACAAAACEAOP0h/9YAAACUAQAACwAA&#10;AAAAAAAAAAAAAAA7AQAAX3JlbHMvLnJlbHNQSwECLQAUAAYACAAAACEAAgsqQe0LAAAQRAAADgAA&#10;AAAAAAAAAAAAAAA6AgAAZHJzL2Uyb0RvYy54bWxQSwECLQAKAAAAAAAAACEAXsEbNvgUAAD4FAAA&#10;FAAAAAAAAAAAAAAAAABTDgAAZHJzL21lZGlhL2ltYWdlMS5wbmdQSwECLQAUAAYACAAAACEAYpyb&#10;4t0AAAAGAQAADwAAAAAAAAAAAAAAAAB9IwAAZHJzL2Rvd25yZXYueG1sUEsBAi0AFAAGAAgAAAAh&#10;AKomDr68AAAAIQEAABkAAAAAAAAAAAAAAAAAhyQAAGRycy9fcmVscy9lMm9Eb2MueG1sLnJlbHNQ&#10;SwUGAAAAAAYABgB8AQAAeiUAAAAA&#10;">
                <v:shape id="_x0000_s1160" type="#_x0000_t75" style="position:absolute;width:54864;height:64750;visibility:visible;mso-wrap-style:square" filled="t">
                  <v:fill o:detectmouseclick="t"/>
                  <v:path o:connecttype="none"/>
                </v:shape>
                <v:roundrect id="Rectangle: Rounded Corners 42" o:spid="_x0000_s1161" style="position:absolute;left:18288;top:13336;width:34099;height:2038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1ngLygAAAOMAAAAPAAAAZHJzL2Rvd25yZXYueG1sRI/BTsMw&#10;EETvSPyDtUjcqE3UBBTqVlURqD3SQs/beEki4nVqmzT9e1wJqcfRzLzRzBaj7cRAPrSONTxOFAji&#10;ypmWaw2fu7eHZxAhIhvsHJOGMwVYzG9vZlgad+IPGraxFgnCoUQNTYx9KWWoGrIYJq4nTt638xZj&#10;kr6WxuMpwW0nM6UKabHltNBgT6uGqp/tr9UwLtvDa33e7IY8/1q7/fT96MlqfX83Ll9ARBrjNfzf&#10;XhsNmcryonhS0wwun9IfkPM/AAAA//8DAFBLAQItABQABgAIAAAAIQDb4fbL7gAAAIUBAAATAAAA&#10;AAAAAAAAAAAAAAAAAABbQ29udGVudF9UeXBlc10ueG1sUEsBAi0AFAAGAAgAAAAhAFr0LFu/AAAA&#10;FQEAAAsAAAAAAAAAAAAAAAAAHwEAAF9yZWxzLy5yZWxzUEsBAi0AFAAGAAgAAAAhALXWeAvKAAAA&#10;4wAAAA8AAAAAAAAAAAAAAAAABwIAAGRycy9kb3ducmV2LnhtbFBLBQYAAAAAAwADALcAAAD+AgAA&#10;AAA=&#10;" fillcolor="#b5d5a7" stroked="f" strokeweight=".5pt">
                  <v:fill color2="#9cca86" rotate="t" colors="0 #b5d5a7;.5 #aace99;1 #9cca86" focus="100%" type="gradient">
                    <o:fill v:ext="view" type="gradientUnscaled"/>
                  </v:fill>
                  <v:stroke joinstyle="miter"/>
                  <v:shadow on="t" color="black" offset="0,1pt"/>
                  <v:textbox>
                    <w:txbxContent>
                      <w:p w14:paraId="24AA36C8" w14:textId="77777777" w:rsidR="00CC546B" w:rsidRPr="00CC546B" w:rsidRDefault="00CC546B" w:rsidP="00C51517">
                        <w:pPr>
                          <w:jc w:val="center"/>
                        </w:pPr>
                      </w:p>
                      <w:p w14:paraId="31046688" w14:textId="77777777" w:rsidR="00CC546B" w:rsidRDefault="00C51517" w:rsidP="00CC546B">
                        <w:pPr>
                          <w:pStyle w:val="ListParagraph"/>
                          <w:numPr>
                            <w:ilvl w:val="0"/>
                            <w:numId w:val="18"/>
                          </w:numPr>
                          <w:rPr>
                            <w:rFonts w:ascii="Times New Roman" w:hAnsi="Times New Roman" w:cs="Times New Roman"/>
                            <w:sz w:val="24"/>
                            <w:szCs w:val="24"/>
                          </w:rPr>
                        </w:pPr>
                        <w:r w:rsidRPr="00CC546B">
                          <w:rPr>
                            <w:rFonts w:ascii="Times New Roman" w:hAnsi="Times New Roman" w:cs="Times New Roman"/>
                            <w:sz w:val="24"/>
                            <w:szCs w:val="24"/>
                          </w:rPr>
                          <w:t xml:space="preserve">Web Portal </w:t>
                        </w:r>
                        <w:proofErr w:type="spellStart"/>
                        <w:r w:rsidRPr="00CC546B">
                          <w:rPr>
                            <w:rFonts w:ascii="Times New Roman" w:hAnsi="Times New Roman" w:cs="Times New Roman"/>
                            <w:sz w:val="24"/>
                            <w:szCs w:val="24"/>
                          </w:rPr>
                          <w:t>Acess</w:t>
                        </w:r>
                        <w:proofErr w:type="spellEnd"/>
                        <w:r w:rsidRPr="00CC546B">
                          <w:rPr>
                            <w:rFonts w:ascii="Times New Roman" w:hAnsi="Times New Roman" w:cs="Times New Roman"/>
                            <w:sz w:val="24"/>
                            <w:szCs w:val="24"/>
                          </w:rPr>
                          <w:t xml:space="preserve"> for farmers </w:t>
                        </w:r>
                      </w:p>
                      <w:p w14:paraId="10DE3B03" w14:textId="77777777" w:rsidR="00C51517" w:rsidRPr="00CC546B" w:rsidRDefault="00CC546B" w:rsidP="00CC546B">
                        <w:pPr>
                          <w:pStyle w:val="ListParagraph"/>
                          <w:numPr>
                            <w:ilvl w:val="0"/>
                            <w:numId w:val="18"/>
                          </w:numPr>
                          <w:rPr>
                            <w:rFonts w:ascii="Times New Roman" w:hAnsi="Times New Roman" w:cs="Times New Roman"/>
                            <w:sz w:val="24"/>
                            <w:szCs w:val="24"/>
                          </w:rPr>
                        </w:pPr>
                        <w:r w:rsidRPr="00CC546B">
                          <w:rPr>
                            <w:rFonts w:ascii="Times New Roman" w:hAnsi="Times New Roman" w:cs="Times New Roman"/>
                            <w:sz w:val="24"/>
                            <w:szCs w:val="24"/>
                          </w:rPr>
                          <w:t xml:space="preserve">Smartphone </w:t>
                        </w:r>
                        <w:r w:rsidR="00C51517" w:rsidRPr="00CC546B">
                          <w:rPr>
                            <w:rFonts w:ascii="Times New Roman" w:hAnsi="Times New Roman" w:cs="Times New Roman"/>
                            <w:sz w:val="24"/>
                            <w:szCs w:val="24"/>
                          </w:rPr>
                          <w:t>Application</w:t>
                        </w:r>
                      </w:p>
                      <w:p w14:paraId="388AA022" w14:textId="77777777" w:rsidR="00C51517" w:rsidRPr="00CC546B" w:rsidRDefault="00C51517" w:rsidP="00CC546B">
                        <w:pPr>
                          <w:pStyle w:val="ListParagraph"/>
                          <w:numPr>
                            <w:ilvl w:val="0"/>
                            <w:numId w:val="18"/>
                          </w:numPr>
                          <w:rPr>
                            <w:rFonts w:ascii="Times New Roman" w:hAnsi="Times New Roman" w:cs="Times New Roman"/>
                            <w:sz w:val="24"/>
                            <w:szCs w:val="24"/>
                          </w:rPr>
                        </w:pPr>
                        <w:r w:rsidRPr="00CC546B">
                          <w:rPr>
                            <w:rFonts w:ascii="Times New Roman" w:hAnsi="Times New Roman" w:cs="Times New Roman"/>
                            <w:sz w:val="24"/>
                            <w:szCs w:val="24"/>
                          </w:rPr>
                          <w:t>Scheduling Tasks</w:t>
                        </w:r>
                      </w:p>
                      <w:p w14:paraId="392DFB1D" w14:textId="77777777" w:rsidR="00C51517" w:rsidRPr="00CC546B" w:rsidRDefault="00C51517" w:rsidP="00CC546B">
                        <w:pPr>
                          <w:pStyle w:val="ListParagraph"/>
                          <w:numPr>
                            <w:ilvl w:val="0"/>
                            <w:numId w:val="18"/>
                          </w:numPr>
                          <w:rPr>
                            <w:rFonts w:ascii="Times New Roman" w:hAnsi="Times New Roman" w:cs="Times New Roman"/>
                            <w:sz w:val="24"/>
                            <w:szCs w:val="24"/>
                          </w:rPr>
                        </w:pPr>
                        <w:r w:rsidRPr="00CC546B">
                          <w:rPr>
                            <w:rFonts w:ascii="Times New Roman" w:hAnsi="Times New Roman" w:cs="Times New Roman"/>
                            <w:sz w:val="24"/>
                            <w:szCs w:val="24"/>
                          </w:rPr>
                          <w:t>Checking the fertilizer content of the soil</w:t>
                        </w:r>
                      </w:p>
                      <w:p w14:paraId="34075B4E" w14:textId="77777777" w:rsidR="00C51517" w:rsidRPr="00CC546B" w:rsidRDefault="00CC546B" w:rsidP="00CC546B">
                        <w:pPr>
                          <w:pStyle w:val="ListParagraph"/>
                          <w:numPr>
                            <w:ilvl w:val="0"/>
                            <w:numId w:val="18"/>
                          </w:numPr>
                          <w:rPr>
                            <w:rFonts w:ascii="Times New Roman" w:hAnsi="Times New Roman" w:cs="Times New Roman"/>
                            <w:sz w:val="24"/>
                            <w:szCs w:val="24"/>
                          </w:rPr>
                        </w:pPr>
                        <w:r w:rsidRPr="00CC546B">
                          <w:rPr>
                            <w:rFonts w:ascii="Times New Roman" w:hAnsi="Times New Roman" w:cs="Times New Roman"/>
                            <w:sz w:val="24"/>
                            <w:szCs w:val="24"/>
                          </w:rPr>
                          <w:t xml:space="preserve">Tracking of plant growth and identifying the </w:t>
                        </w:r>
                        <w:proofErr w:type="spellStart"/>
                        <w:r w:rsidRPr="00CC546B">
                          <w:rPr>
                            <w:rFonts w:ascii="Times New Roman" w:hAnsi="Times New Roman" w:cs="Times New Roman"/>
                            <w:sz w:val="24"/>
                            <w:szCs w:val="24"/>
                          </w:rPr>
                          <w:t>pests,diseases</w:t>
                        </w:r>
                        <w:proofErr w:type="spellEnd"/>
                        <w:r w:rsidRPr="00CC546B">
                          <w:rPr>
                            <w:rFonts w:ascii="Times New Roman" w:hAnsi="Times New Roman" w:cs="Times New Roman"/>
                            <w:sz w:val="24"/>
                            <w:szCs w:val="24"/>
                          </w:rPr>
                          <w:t xml:space="preserve"> and crop damages</w:t>
                        </w:r>
                      </w:p>
                      <w:p w14:paraId="19469C06" w14:textId="77777777" w:rsidR="00CC546B" w:rsidRPr="00CC546B" w:rsidRDefault="00CC546B" w:rsidP="00CC546B">
                        <w:pPr>
                          <w:pStyle w:val="ListParagraph"/>
                          <w:numPr>
                            <w:ilvl w:val="0"/>
                            <w:numId w:val="18"/>
                          </w:numPr>
                          <w:rPr>
                            <w:rFonts w:ascii="Times New Roman" w:hAnsi="Times New Roman" w:cs="Times New Roman"/>
                            <w:sz w:val="24"/>
                            <w:szCs w:val="24"/>
                          </w:rPr>
                        </w:pPr>
                        <w:r w:rsidRPr="00CC546B">
                          <w:rPr>
                            <w:rFonts w:ascii="Times New Roman" w:hAnsi="Times New Roman" w:cs="Times New Roman"/>
                            <w:sz w:val="24"/>
                            <w:szCs w:val="24"/>
                          </w:rPr>
                          <w:t>Weed Management</w:t>
                        </w:r>
                      </w:p>
                    </w:txbxContent>
                  </v:textbox>
                </v:roundrect>
                <v:shapetype id="_x0000_t116" coordsize="21600,21600" o:spt="116" path="m3475,qx,10800,3475,21600l18125,21600qx21600,10800,18125,xe">
                  <v:stroke joinstyle="miter"/>
                  <v:path gradientshapeok="t" o:connecttype="rect" textboxrect="1018,3163,20582,18437"/>
                </v:shapetype>
                <v:shape id="Flowchart: Terminator 43" o:spid="_x0000_s1162" type="#_x0000_t116" style="position:absolute;left:20669;top:10478;width:28099;height:70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Px4XxgAAAOEAAAAPAAAAZHJzL2Rvd25yZXYueG1sRE/dasIw&#10;FL4f7B3CGXinaVWcdkYZoiAy0KkPcGzO2rLmpDSxRp9+uRB2+fH9z5fB1KKj1lWWFaSDBARxbnXF&#10;hYLzadOfgnAeWWNtmRTcycFy8foyx0zbG39Td/SFiCHsMlRQet9kUrq8JINuYBviyP3Y1qCPsC2k&#10;bvEWw00th0kykQYrjg0lNrQqKf89Xo2CnUkb1qvLeu8n9Vd3eIR1lQalem/h8wOEp+D/xU/3ViuY&#10;vo+Go/EsTo6P4huQiz8AAAD//wMAUEsBAi0AFAAGAAgAAAAhANvh9svuAAAAhQEAABMAAAAAAAAA&#10;AAAAAAAAAAAAAFtDb250ZW50X1R5cGVzXS54bWxQSwECLQAUAAYACAAAACEAWvQsW78AAAAVAQAA&#10;CwAAAAAAAAAAAAAAAAAfAQAAX3JlbHMvLnJlbHNQSwECLQAUAAYACAAAACEAaj8eF8YAAADhAAAA&#10;DwAAAAAAAAAAAAAAAAAHAgAAZHJzL2Rvd25yZXYueG1sUEsFBgAAAAADAAMAtwAAAPoCAAAAAA==&#10;" fillcolor="black [3200]" stroked="f" strokeweight="1pt">
                  <v:shadow on="t" color="black" offset="0,1pt"/>
                  <v:textbox>
                    <w:txbxContent>
                      <w:p w14:paraId="555FC20D" w14:textId="77777777" w:rsidR="00C51517" w:rsidRPr="00C51517" w:rsidRDefault="00C51517" w:rsidP="00C51517">
                        <w:pPr>
                          <w:jc w:val="center"/>
                          <w:rPr>
                            <w:rFonts w:ascii="Times New Roman" w:hAnsi="Times New Roman" w:cs="Times New Roman"/>
                            <w:b/>
                            <w:bCs/>
                            <w:sz w:val="24"/>
                            <w:szCs w:val="24"/>
                          </w:rPr>
                        </w:pPr>
                        <w:r w:rsidRPr="00C51517">
                          <w:rPr>
                            <w:rFonts w:ascii="Times New Roman" w:hAnsi="Times New Roman" w:cs="Times New Roman"/>
                            <w:b/>
                            <w:bCs/>
                            <w:sz w:val="24"/>
                            <w:szCs w:val="24"/>
                          </w:rPr>
                          <w:t>CENTRAL CONTROLLER FOR REMOTE ACESS</w:t>
                        </w:r>
                      </w:p>
                    </w:txbxContent>
                  </v:textbox>
                </v:shape>
                <v:roundrect id="Rectangle: Rounded Corners 44" o:spid="_x0000_s1163" style="position:absolute;left:18764;top:37627;width:33052;height:800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hI5XyQAAAOIAAAAPAAAAZHJzL2Rvd25yZXYueG1sRI/BbsIw&#10;EETvlfoP1iJxKw6IUBowCLUCwRFoe17ibRI1Xqe2CeHvMRJSj6OZeaOZLztTi5acrywrGA4SEMS5&#10;1RUXCj6P65cpCB+QNdaWScGVPCwXz09zzLS98J7aQyhEhLDPUEEZQpNJ6fOSDPqBbYij92OdwRCl&#10;K6R2eIlwU8tRkkykwYrjQokNvZeU/x7ORkG3qk4fxXV3bNP0a2u/x5s/R0apfq9bzUAE6sJ/+NHe&#10;agXp+HWavE1GKdwvxTsgFzcAAAD//wMAUEsBAi0AFAAGAAgAAAAhANvh9svuAAAAhQEAABMAAAAA&#10;AAAAAAAAAAAAAAAAAFtDb250ZW50X1R5cGVzXS54bWxQSwECLQAUAAYACAAAACEAWvQsW78AAAAV&#10;AQAACwAAAAAAAAAAAAAAAAAfAQAAX3JlbHMvLnJlbHNQSwECLQAUAAYACAAAACEA94SOV8kAAADi&#10;AAAADwAAAAAAAAAAAAAAAAAHAgAAZHJzL2Rvd25yZXYueG1sUEsFBgAAAAADAAMAtwAAAP0CAAAA&#10;AA==&#10;" fillcolor="#b5d5a7" stroked="f" strokeweight=".5pt">
                  <v:fill color2="#9cca86" rotate="t" colors="0 #b5d5a7;.5 #aace99;1 #9cca86" focus="100%" type="gradient">
                    <o:fill v:ext="view" type="gradientUnscaled"/>
                  </v:fill>
                  <v:stroke joinstyle="miter"/>
                  <v:shadow on="t" color="black" offset="0,1pt"/>
                  <v:textbox>
                    <w:txbxContent>
                      <w:p w14:paraId="1A986F76" w14:textId="77777777" w:rsidR="00A27F86" w:rsidRPr="00654D0A" w:rsidRDefault="00A27F86" w:rsidP="00A27F86">
                        <w:pPr>
                          <w:jc w:val="center"/>
                          <w:rPr>
                            <w:rFonts w:ascii="Times New Roman" w:hAnsi="Times New Roman" w:cs="Times New Roman"/>
                            <w:sz w:val="24"/>
                            <w:szCs w:val="24"/>
                          </w:rPr>
                        </w:pPr>
                        <w:r w:rsidRPr="00654D0A">
                          <w:rPr>
                            <w:rFonts w:ascii="Times New Roman" w:hAnsi="Times New Roman" w:cs="Times New Roman"/>
                            <w:sz w:val="24"/>
                            <w:szCs w:val="24"/>
                          </w:rPr>
                          <w:t>Artificial Intelligence and Deep learning paradigms applied to provide solutions</w:t>
                        </w:r>
                      </w:p>
                    </w:txbxContent>
                  </v:textbox>
                </v:roundrect>
                <v:roundrect id="AutoShape 68" o:spid="_x0000_s1164" style="position:absolute;left:35623;width:16955;height:638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0H55yQAAAOMAAAAPAAAAZHJzL2Rvd25yZXYueG1sRI9La8Mw&#10;EITvhf4HsYXeGtluXrhRQkhpSY95nrfWxjaxVo6kOs6/rwqFHIeZ+YaZLXrTiI6cry0rSAcJCOLC&#10;6ppLBfvdx8sUhA/IGhvLpOBGHhbzx4cZ5tpeeUPdNpQiQtjnqKAKoc2l9EVFBv3AtsTRO1lnMETp&#10;SqkdXiPcNDJLkrE0WHNcqLClVUXFeftjFPTL+vu9vH3tutHosLbH4efFkVHq+alfvoEI1Id7+L+9&#10;1gqyNMuS4XjymsLfp/gH5PwXAAD//wMAUEsBAi0AFAAGAAgAAAAhANvh9svuAAAAhQEAABMAAAAA&#10;AAAAAAAAAAAAAAAAAFtDb250ZW50X1R5cGVzXS54bWxQSwECLQAUAAYACAAAACEAWvQsW78AAAAV&#10;AQAACwAAAAAAAAAAAAAAAAAfAQAAX3JlbHMvLnJlbHNQSwECLQAUAAYACAAAACEAfNB+eckAAADj&#10;AAAADwAAAAAAAAAAAAAAAAAHAgAAZHJzL2Rvd25yZXYueG1sUEsFBgAAAAADAAMAtwAAAP0CAAAA&#10;AA==&#10;" fillcolor="#b5d5a7" stroked="f" strokeweight=".5pt">
                  <v:fill color2="#9cca86" rotate="t" colors="0 #b5d5a7;.5 #aace99;1 #9cca86" focus="100%" type="gradient">
                    <o:fill v:ext="view" type="gradientUnscaled"/>
                  </v:fill>
                  <v:stroke joinstyle="miter"/>
                  <v:shadow on="t" color="black" offset="0,1pt"/>
                  <v:textbox>
                    <w:txbxContent>
                      <w:p w14:paraId="35A21383" w14:textId="77777777" w:rsidR="00F13BDD" w:rsidRPr="0023395B" w:rsidRDefault="0023395B" w:rsidP="00F13BDD">
                        <w:pPr>
                          <w:jc w:val="center"/>
                          <w:rPr>
                            <w:rFonts w:ascii="Times New Roman" w:hAnsi="Times New Roman" w:cs="Times New Roman"/>
                          </w:rPr>
                        </w:pPr>
                        <w:r w:rsidRPr="0023395B">
                          <w:rPr>
                            <w:rFonts w:ascii="Times New Roman" w:hAnsi="Times New Roman" w:cs="Times New Roman"/>
                          </w:rPr>
                          <w:t>Problems identified by the DCNN to provide solutions</w:t>
                        </w:r>
                      </w:p>
                    </w:txbxContent>
                  </v:textbox>
                </v:roundrect>
                <v:roundrect id="Rectangle: Rounded Corners 68" o:spid="_x0000_s1165" style="position:absolute;top:30673;width:17049;height:3372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ZpgEyAAAAOMAAAAPAAAAZHJzL2Rvd25yZXYueG1sRI/BasMw&#10;EETvhfyD2EBvjdxQYteNbEJKwNe4/oCttLFNrJWxVNv9+6pQ6HF3Zt7OHsvVDmKmyfeOFTzvEhDE&#10;2pmeWwXNx+UpA+EDssHBMSn4Jg9lsXk4Ym7cwlea69CKCGGfo4IuhDGX0uuOLPqdG4mjdnOTxRDH&#10;qZVmwiXC7SD3SXKQFnuOFzoc6dyRvtdfNlL06V7N5+a2uspflvfPrG5RK/W4XU9vIAKt4d/8l65M&#10;rJ+kL2mavmZ7+P0pLkAWPwAAAP//AwBQSwECLQAUAAYACAAAACEA2+H2y+4AAACFAQAAEwAAAAAA&#10;AAAAAAAAAAAAAAAAW0NvbnRlbnRfVHlwZXNdLnhtbFBLAQItABQABgAIAAAAIQBa9CxbvwAAABUB&#10;AAALAAAAAAAAAAAAAAAAAB8BAABfcmVscy8ucmVsc1BLAQItABQABgAIAAAAIQDaZpgEyAAAAOMA&#10;AAAPAAAAAAAAAAAAAAAAAAcCAABkcnMvZG93bnJldi54bWxQSwUGAAAAAAMAAwC3AAAA/AIAAAAA&#10;" fillcolor="#b5d5a7" strokecolor="#70ad47 [3209]" strokeweight=".5pt">
                  <v:fill color2="#9cca86" rotate="t" colors="0 #b5d5a7;.5 #aace99;1 #9cca86" focus="100%" type="gradient">
                    <o:fill v:ext="view" type="gradientUnscaled"/>
                  </v:fill>
                  <v:stroke joinstyle="miter"/>
                  <v:textbox>
                    <w:txbxContent>
                      <w:p w14:paraId="361E2E0B" w14:textId="77777777" w:rsidR="00996BDB" w:rsidRPr="00656E04" w:rsidRDefault="00996BDB" w:rsidP="00656E04">
                        <w:pPr>
                          <w:pStyle w:val="ListParagraph"/>
                          <w:numPr>
                            <w:ilvl w:val="0"/>
                            <w:numId w:val="20"/>
                          </w:numPr>
                          <w:spacing w:after="0"/>
                          <w:ind w:left="360"/>
                          <w:rPr>
                            <w:rFonts w:ascii="Times New Roman" w:hAnsi="Times New Roman" w:cs="Times New Roman"/>
                            <w:sz w:val="24"/>
                            <w:szCs w:val="24"/>
                          </w:rPr>
                        </w:pPr>
                        <w:r w:rsidRPr="00656E04">
                          <w:rPr>
                            <w:rFonts w:ascii="Times New Roman" w:hAnsi="Times New Roman" w:cs="Times New Roman"/>
                            <w:sz w:val="24"/>
                            <w:szCs w:val="24"/>
                          </w:rPr>
                          <w:t>Blue River Technology for weed management</w:t>
                        </w:r>
                      </w:p>
                      <w:p w14:paraId="3ED931B7" w14:textId="77777777" w:rsidR="00996BDB" w:rsidRPr="00656E04" w:rsidRDefault="00996BDB" w:rsidP="00656E04">
                        <w:pPr>
                          <w:pStyle w:val="ListParagraph"/>
                          <w:numPr>
                            <w:ilvl w:val="0"/>
                            <w:numId w:val="20"/>
                          </w:numPr>
                          <w:spacing w:after="0"/>
                          <w:ind w:left="360"/>
                          <w:rPr>
                            <w:rFonts w:ascii="Times New Roman" w:hAnsi="Times New Roman" w:cs="Times New Roman"/>
                            <w:sz w:val="24"/>
                            <w:szCs w:val="24"/>
                          </w:rPr>
                        </w:pPr>
                        <w:r w:rsidRPr="00656E04">
                          <w:rPr>
                            <w:rFonts w:ascii="Times New Roman" w:hAnsi="Times New Roman" w:cs="Times New Roman"/>
                            <w:sz w:val="24"/>
                            <w:szCs w:val="24"/>
                          </w:rPr>
                          <w:t>Automatic Fertilizer Dosing</w:t>
                        </w:r>
                        <w:r w:rsidR="00FB469F">
                          <w:rPr>
                            <w:rFonts w:ascii="Times New Roman" w:hAnsi="Times New Roman" w:cs="Times New Roman"/>
                            <w:sz w:val="24"/>
                            <w:szCs w:val="24"/>
                          </w:rPr>
                          <w:t xml:space="preserve"> Control</w:t>
                        </w:r>
                      </w:p>
                      <w:p w14:paraId="2D550B87" w14:textId="77777777" w:rsidR="00996BDB" w:rsidRPr="00656E04" w:rsidRDefault="00996BDB" w:rsidP="00656E04">
                        <w:pPr>
                          <w:pStyle w:val="ListParagraph"/>
                          <w:numPr>
                            <w:ilvl w:val="0"/>
                            <w:numId w:val="21"/>
                          </w:numPr>
                          <w:spacing w:after="0"/>
                          <w:ind w:left="720"/>
                          <w:rPr>
                            <w:rFonts w:ascii="Times New Roman" w:hAnsi="Times New Roman" w:cs="Times New Roman"/>
                            <w:sz w:val="24"/>
                            <w:szCs w:val="24"/>
                          </w:rPr>
                        </w:pPr>
                        <w:r w:rsidRPr="00656E04">
                          <w:rPr>
                            <w:rFonts w:ascii="Times New Roman" w:hAnsi="Times New Roman" w:cs="Times New Roman"/>
                            <w:sz w:val="24"/>
                            <w:szCs w:val="24"/>
                          </w:rPr>
                          <w:t xml:space="preserve">Dilute Tanks </w:t>
                        </w:r>
                      </w:p>
                      <w:p w14:paraId="32A80FE9" w14:textId="77777777" w:rsidR="00996BDB" w:rsidRPr="00656E04" w:rsidRDefault="00996BDB" w:rsidP="00656E04">
                        <w:pPr>
                          <w:pStyle w:val="ListParagraph"/>
                          <w:numPr>
                            <w:ilvl w:val="0"/>
                            <w:numId w:val="21"/>
                          </w:numPr>
                          <w:spacing w:after="0"/>
                          <w:ind w:left="720"/>
                          <w:rPr>
                            <w:rFonts w:ascii="Times New Roman" w:hAnsi="Times New Roman" w:cs="Times New Roman"/>
                            <w:sz w:val="24"/>
                            <w:szCs w:val="24"/>
                          </w:rPr>
                        </w:pPr>
                        <w:r w:rsidRPr="00656E04">
                          <w:rPr>
                            <w:rFonts w:ascii="Times New Roman" w:hAnsi="Times New Roman" w:cs="Times New Roman"/>
                            <w:sz w:val="24"/>
                            <w:szCs w:val="24"/>
                          </w:rPr>
                          <w:t>Inline Injecti</w:t>
                        </w:r>
                        <w:r w:rsidR="00DD2070" w:rsidRPr="00656E04">
                          <w:rPr>
                            <w:rFonts w:ascii="Times New Roman" w:hAnsi="Times New Roman" w:cs="Times New Roman"/>
                            <w:sz w:val="24"/>
                            <w:szCs w:val="24"/>
                          </w:rPr>
                          <w:t>on</w:t>
                        </w:r>
                      </w:p>
                      <w:p w14:paraId="74773DA0" w14:textId="77777777" w:rsidR="0033433D" w:rsidRPr="00656E04" w:rsidRDefault="00996BDB" w:rsidP="00656E04">
                        <w:pPr>
                          <w:pStyle w:val="ListParagraph"/>
                          <w:numPr>
                            <w:ilvl w:val="0"/>
                            <w:numId w:val="20"/>
                          </w:numPr>
                          <w:spacing w:after="0"/>
                          <w:ind w:left="360"/>
                          <w:rPr>
                            <w:rFonts w:ascii="Times New Roman" w:hAnsi="Times New Roman" w:cs="Times New Roman"/>
                            <w:sz w:val="24"/>
                            <w:szCs w:val="24"/>
                          </w:rPr>
                        </w:pPr>
                        <w:r w:rsidRPr="00656E04">
                          <w:rPr>
                            <w:rFonts w:ascii="Times New Roman" w:hAnsi="Times New Roman" w:cs="Times New Roman"/>
                            <w:sz w:val="24"/>
                            <w:szCs w:val="24"/>
                          </w:rPr>
                          <w:t>Spraying Fertilizers in the pest and disease affected zones by using agricultural drones</w:t>
                        </w:r>
                      </w:p>
                    </w:txbxContent>
                  </v:textbox>
                </v:roundrect>
                <v:shape id="Picture 74" o:spid="_x0000_s1166" type="#_x0000_t75" style="position:absolute;left:3696;width:12800;height:115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mWD8ywAAAOIAAAAPAAAAZHJzL2Rvd25yZXYueG1sRI9BS8NA&#10;FITvBf/D8gQvpd1sqjaN3RYVii30Ylro9ZF9JrHZtyG7tvHfu4LgcZiZb5jlerCtuFDvG8ca1DQB&#10;QVw603Cl4XjYTDIQPiAbbB2Thm/ysF7djJaYG3fld7oUoRIRwj5HDXUIXS6lL2uy6KeuI47eh+st&#10;hij7SpoerxFuW5kmyaO02HBcqLGj15rKc/FlNezMvEA17k4v7cPR7/afs/M+e9P67nZ4fgIRaAj/&#10;4b/21mhYKJXO00zdw++leAfk6gcAAP//AwBQSwECLQAUAAYACAAAACEA2+H2y+4AAACFAQAAEwAA&#10;AAAAAAAAAAAAAAAAAAAAW0NvbnRlbnRfVHlwZXNdLnhtbFBLAQItABQABgAIAAAAIQBa9CxbvwAA&#10;ABUBAAALAAAAAAAAAAAAAAAAAB8BAABfcmVscy8ucmVsc1BLAQItABQABgAIAAAAIQCpmWD8ywAA&#10;AOIAAAAPAAAAAAAAAAAAAAAAAAcCAABkcnMvZG93bnJldi54bWxQSwUGAAAAAAMAAwC3AAAA/wIA&#10;AAAA&#10;">
                  <v:imagedata r:id="rId29" o:title=""/>
                </v:shape>
                <v:shape id="Text Box 76" o:spid="_x0000_s1167" type="#_x0000_t202" style="position:absolute;left:5333;top:2000;width:9526;height:70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bA7JxQAAAOIAAAAPAAAAZHJzL2Rvd25yZXYueG1sRE9NSwMx&#10;EL0L/ocwgjebdal2XZuWVqoIPbUVz8NmmgQ3kyWJ2/Xfm4Pg8fG+l+vJ92KkmFxgBfezCgRxF7Rj&#10;o+Dj9HrXgEgZWWMfmBT8UIL16vpqia0OFz7QeMxGlBBOLSqwOQ+tlKmz5DHNwkBcuHOIHnOB0Ugd&#10;8VLCfS/rqnqUHh2XBosDvVjqvo7fXsFua55M12C0u0Y7N06f5715U+r2Zto8g8g05X/xn/tdK5gv&#10;mnn9sKjL5nKp3AG5+gUAAP//AwBQSwECLQAUAAYACAAAACEA2+H2y+4AAACFAQAAEwAAAAAAAAAA&#10;AAAAAAAAAAAAW0NvbnRlbnRfVHlwZXNdLnhtbFBLAQItABQABgAIAAAAIQBa9CxbvwAAABUBAAAL&#10;AAAAAAAAAAAAAAAAAB8BAABfcmVscy8ucmVsc1BLAQItABQABgAIAAAAIQBXbA7JxQAAAOIAAAAP&#10;AAAAAAAAAAAAAAAAAAcCAABkcnMvZG93bnJldi54bWxQSwUGAAAAAAMAAwC3AAAA+QIAAAAA&#10;" fillcolor="white [3201]" strokeweight=".5pt">
                  <v:textbox>
                    <w:txbxContent>
                      <w:p w14:paraId="6F779444" w14:textId="77777777" w:rsidR="0013783C" w:rsidRPr="0013783C" w:rsidRDefault="0013783C" w:rsidP="0013783C">
                        <w:pPr>
                          <w:spacing w:after="0" w:line="240" w:lineRule="auto"/>
                          <w:rPr>
                            <w:rFonts w:ascii="Berlin Sans FB" w:hAnsi="Berlin Sans FB"/>
                            <w:b/>
                            <w:bCs/>
                            <w:sz w:val="16"/>
                            <w:szCs w:val="16"/>
                          </w:rPr>
                        </w:pPr>
                        <w:r w:rsidRPr="0013783C">
                          <w:rPr>
                            <w:rFonts w:ascii="Berlin Sans FB" w:hAnsi="Berlin Sans FB"/>
                            <w:b/>
                            <w:bCs/>
                            <w:sz w:val="16"/>
                            <w:szCs w:val="16"/>
                          </w:rPr>
                          <w:t>Remainder regarding the spraying time and problem identified</w:t>
                        </w:r>
                      </w:p>
                    </w:txbxContent>
                  </v:textbox>
                </v:shape>
                <v:shape id="Text Box 77" o:spid="_x0000_s1168" type="#_x0000_t202" style="position:absolute;left:23431;top:857;width:11240;height:6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yxANyQAAAOMAAAAPAAAAZHJzL2Rvd25yZXYueG1sRE/NasJA&#10;EL4XfIdlhN7qxlRDSF1FAqIUPWi99DbNjkkwOxuzq6Y+fbdQ6HG+/5ktetOIG3WutqxgPIpAEBdW&#10;11wqOH6sXlIQziNrbCyTgm9ysJgPnmaYaXvnPd0OvhQhhF2GCirv20xKV1Rk0I1sSxy4k+0M+nB2&#10;pdQd3kO4aWQcRYk0WHNoqLClvKLifLgaBe/5aof7r9ikjyZfb0/L9nL8nCr1POyXbyA89f5f/Ofe&#10;6DB/MkmT+DWJEvj9KQAg5z8AAAD//wMAUEsBAi0AFAAGAAgAAAAhANvh9svuAAAAhQEAABMAAAAA&#10;AAAAAAAAAAAAAAAAAFtDb250ZW50X1R5cGVzXS54bWxQSwECLQAUAAYACAAAACEAWvQsW78AAAAV&#10;AQAACwAAAAAAAAAAAAAAAAAfAQAAX3JlbHMvLnJlbHNQSwECLQAUAAYACAAAACEAcssQDckAAADj&#10;AAAADwAAAAAAAAAAAAAAAAAHAgAAZHJzL2Rvd25yZXYueG1sUEsFBgAAAAADAAMAtwAAAP0CAAAA&#10;AA==&#10;" filled="f" stroked="f" strokeweight=".5pt">
                  <v:textbox>
                    <w:txbxContent>
                      <w:p w14:paraId="1A007B58" w14:textId="77777777" w:rsidR="0013783C" w:rsidRPr="0013783C" w:rsidRDefault="0013783C">
                        <w:pPr>
                          <w:rPr>
                            <w:rFonts w:ascii="Times New Roman" w:hAnsi="Times New Roman" w:cs="Times New Roman"/>
                            <w:sz w:val="20"/>
                            <w:szCs w:val="20"/>
                          </w:rPr>
                        </w:pPr>
                        <w:r w:rsidRPr="0013783C">
                          <w:rPr>
                            <w:rFonts w:ascii="Times New Roman" w:hAnsi="Times New Roman" w:cs="Times New Roman"/>
                            <w:sz w:val="20"/>
                            <w:szCs w:val="20"/>
                          </w:rPr>
                          <w:t>Notification sent to the farmer</w:t>
                        </w:r>
                      </w:p>
                    </w:txbxContent>
                  </v:textbox>
                </v:shape>
                <v:group id="Group 79" o:spid="_x0000_s1169" style="position:absolute;left:4286;top:3619;width:40862;height:35418" coordorigin="4286,3619" coordsize="40862,354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qPBGywAAAOMAAAAPAAAAZHJzL2Rvd25yZXYueG1sRI9Ba8JA&#10;FITvhf6H5RV6q5uNJEjqKiJaepBCtVB6e2SfSTD7NmS3Sfz3rlDocZiZb5jlerKtGKj3jWMNapaA&#10;IC6dabjS8HXavyxA+IBssHVMGq7kYb16fFhiYdzInzQcQyUihH2BGuoQukJKX9Zk0c9cRxy9s+st&#10;hij7Spoexwi3rUyTJJcWG44LNXa0ram8HH+thrcRx81c7YbD5by9/pyyj++DIq2fn6bNK4hAU/gP&#10;/7XfjYZUzdMsyVWewf1T/ANydQMAAP//AwBQSwECLQAUAAYACAAAACEA2+H2y+4AAACFAQAAEwAA&#10;AAAAAAAAAAAAAAAAAAAAW0NvbnRlbnRfVHlwZXNdLnhtbFBLAQItABQABgAIAAAAIQBa9CxbvwAA&#10;ABUBAAALAAAAAAAAAAAAAAAAAB8BAABfcmVscy8ucmVsc1BLAQItABQABgAIAAAAIQBtqPBGywAA&#10;AOMAAAAPAAAAAAAAAAAAAAAAAAcCAABkcnMvZG93bnJldi54bWxQSwUGAAAAAAMAAwC3AAAA/wIA&#10;AAAA&#10;">
                  <v:shapetype id="_x0000_t93" coordsize="21600,21600" o:spt="93" adj="16200,5400" path="m@0,l@0@1,3375@1,3375@2@0@2@0,21600,21600,10800xem1350@1l1350@2,2700@2,2700@1xem0@1l0@2,675@2,675@1xe">
                    <v:stroke joinstyle="miter"/>
                    <v:formulas>
                      <v:f eqn="val #0"/>
                      <v:f eqn="val #1"/>
                      <v:f eqn="sum height 0 #1"/>
                      <v:f eqn="sum 10800 0 #1"/>
                      <v:f eqn="sum width 0 #0"/>
                      <v:f eqn="prod @4 @3 10800"/>
                      <v:f eqn="sum width 0 @5"/>
                    </v:formulas>
                    <v:path o:connecttype="custom" o:connectlocs="@0,0;0,10800;@0,21600;21600,10800" o:connectangles="270,180,90,0" textboxrect="3375,@1,@6,@2"/>
                    <v:handles>
                      <v:h position="#0,#1" xrange="3375,21600" yrange="0,10800"/>
                    </v:handles>
                  </v:shapetype>
                  <v:shape id="Arrow: Striped Right 57" o:spid="_x0000_s1170" type="#_x0000_t93" style="position:absolute;left:31666;top:33953;width:5315;height:4846;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IPvuyQAAAOIAAAAPAAAAZHJzL2Rvd25yZXYueG1sRE/LasJA&#10;FN0X/IfhCt3VibE+SB1F+pCidNHoxt01c5vEZu6EzBjj33cEoWd3OC/OfNmZSrTUuNKyguEgAkGc&#10;WV1yrmC/+3iagXAeWWNlmRRcycFy0XuYY6Lthb+pTX0uQgm7BBUU3teJlC4ryKAb2Jo4aD+2MegD&#10;bXKpG7yEclPJOIom0mDJYaHAml4Lyn7Ts1EwHY/a4/Yw24zPb2m3jk/71df1XanHfrd6AeGp8//m&#10;e/pTK3gOmMRRPILbpXAH5OIPAAD//wMAUEsBAi0AFAAGAAgAAAAhANvh9svuAAAAhQEAABMAAAAA&#10;AAAAAAAAAAAAAAAAAFtDb250ZW50X1R5cGVzXS54bWxQSwECLQAUAAYACAAAACEAWvQsW78AAAAV&#10;AQAACwAAAAAAAAAAAAAAAAAfAQAAX3JlbHMvLnJlbHNQSwECLQAUAAYACAAAACEANiD77skAAADi&#10;AAAADwAAAAAAAAAAAAAAAAAHAgAAZHJzL2Rvd25yZXYueG1sUEsFBgAAAAADAAMAtwAAAP0CAAAA&#10;AA==&#10;" adj="11752" fillcolor="black [3200]" stroked="f" strokeweight="1.5pt">
                    <v:shadow on="t" color="black" opacity="18350f" offset="-5.40094mm,4.37361mm"/>
                  </v:shape>
                  <v:shape id="Arrow: Down 67" o:spid="_x0000_s1171" type="#_x0000_t67" style="position:absolute;left:41338;top:6381;width:3810;height:3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7A5yAAAAOMAAAAPAAAAZHJzL2Rvd25yZXYueG1sRE9fa8Iw&#10;EH8f7DuEG+xtptrZaWcUmcgEn1YH4tvRnE1Zc6lN1Prtl4Gwx/v9v9mit424UOdrxwqGgwQEcel0&#10;zZWC7936ZQLCB2SNjWNScCMPi/njwwxz7a78RZciVCKGsM9RgQmhzaX0pSGLfuBa4sgdXWcxxLOr&#10;pO7wGsNtI0dJkkmLNccGgy19GCp/irNVsDz1h2ZV3KY8cZ9rsxtutvvKKfX81C/fQQTqw7/47t7o&#10;OD8Zv6bpW5pl8PdTBEDOfwEAAP//AwBQSwECLQAUAAYACAAAACEA2+H2y+4AAACFAQAAEwAAAAAA&#10;AAAAAAAAAAAAAAAAW0NvbnRlbnRfVHlwZXNdLnhtbFBLAQItABQABgAIAAAAIQBa9CxbvwAAABUB&#10;AAALAAAAAAAAAAAAAAAAAB8BAABfcmVscy8ucmVsc1BLAQItABQABgAIAAAAIQAu/7A5yAAAAOMA&#10;AAAPAAAAAAAAAAAAAAAAAAcCAABkcnMvZG93bnJldi54bWxQSwUGAAAAAAMAAwC3AAAA/AIAAAAA&#10;" adj="10800" fillcolor="black [3200]" strokecolor="white [3201]" strokeweight="1.5pt"/>
                  <v:shape id="Arrow: Bent-Up 69" o:spid="_x0000_s1172" style="position:absolute;left:5334;top:21145;width:12954;height:9525;rotation:180;visibility:visible;mso-wrap-style:square;v-text-anchor:middle" coordsize="1295400,9525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n4EGzAAAAOMAAAAPAAAAZHJzL2Rvd25yZXYueG1sRI9BS8NA&#10;FITvgv9heYI3u0nVGNNuixQFqXqw7cHja/aZDe6+Ddm1if31bkHwOMzMN8x8OTorDtSH1rOCfJKB&#10;IK69brlRsNs+XZUgQkTWaD2Tgh8KsFycn82x0n7gdzpsYiMShEOFCkyMXSVlqA05DBPfESfv0/cO&#10;Y5J9I3WPQ4I7K6dZVkiHLacFgx2tDNVfm2+noLTH28dx/7I2prX6WLzdrF6HD6UuL8aHGYhIY/wP&#10;/7WftYJpnhfl9V2R3cPpU/oDcvELAAD//wMAUEsBAi0AFAAGAAgAAAAhANvh9svuAAAAhQEAABMA&#10;AAAAAAAAAAAAAAAAAAAAAFtDb250ZW50X1R5cGVzXS54bWxQSwECLQAUAAYACAAAACEAWvQsW78A&#10;AAAVAQAACwAAAAAAAAAAAAAAAAAfAQAAX3JlbHMvLnJlbHNQSwECLQAUAAYACAAAACEAh5+BBswA&#10;AADjAAAADwAAAAAAAAAAAAAAAAAHAgAAZHJzL2Rvd25yZXYueG1sUEsFBgAAAAADAAMAtwAAAAAD&#10;AAAAAA==&#10;" path="m,714375r938213,l938213,238125r-119063,l1057275,r238125,238125l1176338,238125r,714375l,952500,,714375xe" fillcolor="#454545" stroked="f" strokeweight=".5pt">
                    <v:fill color2="black" rotate="t" colors="0 #454545;.5 black;1 black" focus="100%" type="gradient">
                      <o:fill v:ext="view" type="gradientUnscaled"/>
                    </v:fill>
                    <v:stroke joinstyle="miter"/>
                    <v:shadow on="t" color="black" offset="0,1pt"/>
                    <v:path arrowok="t" o:connecttype="custom" o:connectlocs="0,7144;9382,7144;9382,2381;8192,2381;10573,0;12954,2381;11763,2381;11763,9525;0,9525;0,7144" o:connectangles="0,0,0,0,0,0,0,0,0,0"/>
                  </v:shape>
                  <v:shape id="Text Box 70" o:spid="_x0000_s1173" type="#_x0000_t202" style="position:absolute;left:5143;top:13716;width:13621;height:8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ydVyQAAAOIAAAAPAAAAZHJzL2Rvd25yZXYueG1sRE/LasJA&#10;FN0X/IfhCt3VSQVjjE5EAmIpdaF10901c/OgmTsxM9W0X99ZCC4P571aD6YVV+pdY1nB6yQCQVxY&#10;3XCl4PS5fUlAOI+ssbVMCn7JwTobPa0w1fbGB7oefSVCCLsUFdTed6mUrqjJoJvYjjhwpe0N+gD7&#10;SuoebyHctHIaRbE02HBoqLGjvKbi+/hjFLzn2z0ezlOT/LX57qPcdJfT10yp5/GwWYLwNPiH+O5+&#10;0woWSRwvktk8bA6Xwh2Q2T8AAAD//wMAUEsBAi0AFAAGAAgAAAAhANvh9svuAAAAhQEAABMAAAAA&#10;AAAAAAAAAAAAAAAAAFtDb250ZW50X1R5cGVzXS54bWxQSwECLQAUAAYACAAAACEAWvQsW78AAAAV&#10;AQAACwAAAAAAAAAAAAAAAAAfAQAAX3JlbHMvLnJlbHNQSwECLQAUAAYACAAAACEAvl8nVckAAADi&#10;AAAADwAAAAAAAAAAAAAAAAAHAgAAZHJzL2Rvd25yZXYueG1sUEsFBgAAAAADAAMAtwAAAP0CAAAA&#10;AA==&#10;" filled="f" stroked="f" strokeweight=".5pt">
                    <v:textbox>
                      <w:txbxContent>
                        <w:p w14:paraId="552A93CD" w14:textId="77777777" w:rsidR="00FB469F" w:rsidRPr="0013783C" w:rsidRDefault="00FB469F" w:rsidP="00FB469F">
                          <w:pPr>
                            <w:jc w:val="center"/>
                            <w:rPr>
                              <w:rFonts w:ascii="Times New Roman" w:hAnsi="Times New Roman" w:cs="Times New Roman"/>
                              <w:sz w:val="20"/>
                              <w:szCs w:val="20"/>
                            </w:rPr>
                          </w:pPr>
                          <w:r w:rsidRPr="0013783C">
                            <w:rPr>
                              <w:rFonts w:ascii="Times New Roman" w:hAnsi="Times New Roman" w:cs="Times New Roman"/>
                              <w:sz w:val="20"/>
                              <w:szCs w:val="20"/>
                            </w:rPr>
                            <w:t xml:space="preserve">Providing Solutions By required </w:t>
                          </w:r>
                          <w:proofErr w:type="spellStart"/>
                          <w:r w:rsidRPr="0013783C">
                            <w:rPr>
                              <w:rFonts w:ascii="Times New Roman" w:hAnsi="Times New Roman" w:cs="Times New Roman"/>
                              <w:sz w:val="20"/>
                              <w:szCs w:val="20"/>
                            </w:rPr>
                            <w:t>Equipments</w:t>
                          </w:r>
                          <w:proofErr w:type="spellEnd"/>
                        </w:p>
                      </w:txbxContent>
                    </v:textbox>
                  </v:shape>
                  <v:shape id="Arrow: Bent-Up 75" o:spid="_x0000_s1174" style="position:absolute;left:18249;top:1866;width:6767;height:10273;rotation:-90;visibility:visible;mso-wrap-style:square;v-text-anchor:middle" coordsize="676656,10272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iixxwAAAOMAAAAPAAAAZHJzL2Rvd25yZXYueG1sRE9fS8Mw&#10;EH8X/A7hBN9cqq5d6ZoNFRQfZGC3vR/N2aY2l9rErf32RhB8vN//K7eT7cWJRm8cK7hdJCCIa6cN&#10;NwoO++ebHIQPyBp7x6RgJg/bzeVFiYV2Z36nUxUaEUPYF6igDWEopPR1Sxb9wg3Ekftwo8UQz7GR&#10;esRzDLe9vEuSTFo0HBtaHOippfqz+rYKzHH50g+P6fxl0om7XTV3b1ml1PXV9LAGEWgK/+I/96uO&#10;81dZnub3y3wFvz9FAOTmBwAA//8DAFBLAQItABQABgAIAAAAIQDb4fbL7gAAAIUBAAATAAAAAAAA&#10;AAAAAAAAAAAAAABbQ29udGVudF9UeXBlc10ueG1sUEsBAi0AFAAGAAgAAAAhAFr0LFu/AAAAFQEA&#10;AAsAAAAAAAAAAAAAAAAAHwEAAF9yZWxzLy5yZWxzUEsBAi0AFAAGAAgAAAAhABD6KLHHAAAA4wAA&#10;AA8AAAAAAAAAAAAAAAAABwIAAGRycy9kb3ducmV2LnhtbFBLBQYAAAAAAwADALcAAAD7AgAAAAA=&#10;" path="m,858065r422910,l422910,169164r-84582,l507492,,676656,169164r-84582,l592074,1027229,,1027229,,858065xe" fillcolor="#454545" strokecolor="black [3200]" strokeweight=".5pt">
                    <v:fill color2="black" rotate="t" colors="0 #454545;.5 black;1 black" focus="100%" type="gradient">
                      <o:fill v:ext="view" type="gradientUnscaled"/>
                    </v:fill>
                    <v:stroke joinstyle="miter"/>
                    <v:path arrowok="t" o:connecttype="custom" o:connectlocs="0,8581;4229,8581;4229,1692;3384,1692;5075,0;6767,1692;5921,1692;5921,10273;0,10273;0,8581" o:connectangles="0,0,0,0,0,0,0,0,0,0"/>
                  </v:shape>
                  <v:shape id="Text Box 78" o:spid="_x0000_s1175" type="#_x0000_t202" style="position:absolute;left:4286;top:11525;width:12210;height:21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Qi8zAAAAOIAAAAPAAAAZHJzL2Rvd25yZXYueG1sRI9Ba8JA&#10;FITvQv/D8gredNNI0xhdRQKilHrQeuntmX0modm3Mbtq2l/fLRR6HGbmG2a+7E0jbtS52rKCp3EE&#10;griwuuZSwfF9PUpBOI+ssbFMCr7IwXLxMJhjpu2d93Q7+FIECLsMFVTet5mUrqjIoBvbljh4Z9sZ&#10;9EF2pdQd3gPcNDKOokQarDksVNhSXlHxebgaBa/5eof7U2zS7ybfvJ1X7eX48azU8LFfzUB46v1/&#10;+K+91QrS6Us8TZJ0Ar+Xwh2Qix8AAAD//wMAUEsBAi0AFAAGAAgAAAAhANvh9svuAAAAhQEAABMA&#10;AAAAAAAAAAAAAAAAAAAAAFtDb250ZW50X1R5cGVzXS54bWxQSwECLQAUAAYACAAAACEAWvQsW78A&#10;AAAVAQAACwAAAAAAAAAAAAAAAAAfAQAAX3JlbHMvLnJlbHNQSwECLQAUAAYACAAAACEAGzkIvMwA&#10;AADiAAAADwAAAAAAAAAAAAAAAAAHAgAAZHJzL2Rvd25yZXYueG1sUEsFBgAAAAADAAMAtwAAAAAD&#10;AAAAAA==&#10;" filled="f" stroked="f" strokeweight=".5pt">
                    <v:textbox>
                      <w:txbxContent>
                        <w:p w14:paraId="6CF49391" w14:textId="77777777" w:rsidR="00FE6D69" w:rsidRPr="00FE6D69" w:rsidRDefault="00FE6D69" w:rsidP="00FE6D69">
                          <w:pPr>
                            <w:jc w:val="center"/>
                            <w:rPr>
                              <w:rFonts w:ascii="Times New Roman" w:hAnsi="Times New Roman" w:cs="Times New Roman"/>
                              <w:b/>
                              <w:bCs/>
                              <w:sz w:val="20"/>
                              <w:szCs w:val="20"/>
                            </w:rPr>
                          </w:pPr>
                          <w:r w:rsidRPr="00FE6D69">
                            <w:rPr>
                              <w:rFonts w:ascii="Times New Roman" w:hAnsi="Times New Roman" w:cs="Times New Roman"/>
                              <w:b/>
                              <w:bCs/>
                              <w:sz w:val="20"/>
                              <w:szCs w:val="20"/>
                            </w:rPr>
                            <w:t>Alert</w:t>
                          </w:r>
                        </w:p>
                      </w:txbxContent>
                    </v:textbox>
                  </v:shape>
                </v:group>
                <w10:anchorlock/>
              </v:group>
            </w:pict>
          </mc:Fallback>
        </mc:AlternateContent>
      </w:r>
    </w:p>
    <w:p w14:paraId="26FB0EB9" w14:textId="77777777" w:rsidR="005C523C" w:rsidRDefault="005C523C" w:rsidP="005C523C">
      <w:pPr>
        <w:spacing w:line="360" w:lineRule="auto"/>
        <w:jc w:val="center"/>
        <w:rPr>
          <w:rFonts w:ascii="Times New Roman" w:hAnsi="Times New Roman" w:cs="Times New Roman"/>
          <w:sz w:val="24"/>
          <w:szCs w:val="24"/>
        </w:rPr>
      </w:pPr>
      <w:r w:rsidRPr="005C523C">
        <w:rPr>
          <w:rFonts w:ascii="Times New Roman" w:hAnsi="Times New Roman" w:cs="Times New Roman"/>
          <w:b/>
          <w:bCs/>
          <w:sz w:val="24"/>
          <w:szCs w:val="24"/>
        </w:rPr>
        <w:t xml:space="preserve">Figure </w:t>
      </w:r>
      <w:r w:rsidR="00E24A44">
        <w:rPr>
          <w:rFonts w:ascii="Times New Roman" w:hAnsi="Times New Roman" w:cs="Times New Roman"/>
          <w:b/>
          <w:bCs/>
          <w:sz w:val="24"/>
          <w:szCs w:val="24"/>
        </w:rPr>
        <w:t>6</w:t>
      </w:r>
      <w:r w:rsidRPr="005C523C">
        <w:rPr>
          <w:rFonts w:ascii="Times New Roman" w:hAnsi="Times New Roman" w:cs="Times New Roman"/>
          <w:b/>
          <w:bCs/>
          <w:sz w:val="24"/>
          <w:szCs w:val="24"/>
        </w:rPr>
        <w:t>:</w:t>
      </w:r>
      <w:r>
        <w:rPr>
          <w:rFonts w:ascii="Times New Roman" w:hAnsi="Times New Roman" w:cs="Times New Roman"/>
          <w:sz w:val="24"/>
          <w:szCs w:val="24"/>
        </w:rPr>
        <w:t>Smart Solutions for smart agriculture using IoT</w:t>
      </w:r>
    </w:p>
    <w:p w14:paraId="08708768" w14:textId="77777777" w:rsidR="0046774E" w:rsidRDefault="0046774E" w:rsidP="005C523C">
      <w:pPr>
        <w:spacing w:line="360" w:lineRule="auto"/>
        <w:jc w:val="center"/>
        <w:rPr>
          <w:rFonts w:ascii="Times New Roman" w:hAnsi="Times New Roman" w:cs="Times New Roman"/>
          <w:sz w:val="24"/>
          <w:szCs w:val="24"/>
        </w:rPr>
      </w:pPr>
    </w:p>
    <w:p w14:paraId="60075D19" w14:textId="77777777" w:rsidR="00C5124F" w:rsidRDefault="00C5124F" w:rsidP="0046774E">
      <w:pPr>
        <w:pStyle w:val="ListParagraph"/>
        <w:numPr>
          <w:ilvl w:val="0"/>
          <w:numId w:val="24"/>
        </w:numPr>
        <w:spacing w:line="360" w:lineRule="auto"/>
        <w:jc w:val="both"/>
        <w:rPr>
          <w:rFonts w:ascii="Times New Roman" w:hAnsi="Times New Roman" w:cs="Times New Roman"/>
          <w:b/>
          <w:bCs/>
          <w:sz w:val="24"/>
          <w:szCs w:val="24"/>
        </w:rPr>
      </w:pPr>
      <w:r w:rsidRPr="0046774E">
        <w:rPr>
          <w:rFonts w:ascii="Times New Roman" w:hAnsi="Times New Roman" w:cs="Times New Roman"/>
          <w:b/>
          <w:bCs/>
          <w:sz w:val="24"/>
          <w:szCs w:val="24"/>
        </w:rPr>
        <w:t>Blue River Technology</w:t>
      </w:r>
    </w:p>
    <w:p w14:paraId="158B6A64" w14:textId="77777777" w:rsidR="0046774E" w:rsidRDefault="0046774E" w:rsidP="00ED48A0">
      <w:pPr>
        <w:spacing w:line="360" w:lineRule="auto"/>
        <w:jc w:val="both"/>
        <w:rPr>
          <w:rFonts w:ascii="Times New Roman" w:hAnsi="Times New Roman" w:cs="Times New Roman"/>
          <w:sz w:val="24"/>
          <w:szCs w:val="24"/>
        </w:rPr>
      </w:pPr>
      <w:r>
        <w:rPr>
          <w:rFonts w:ascii="Times New Roman" w:hAnsi="Times New Roman" w:cs="Times New Roman"/>
          <w:sz w:val="24"/>
          <w:szCs w:val="24"/>
        </w:rPr>
        <w:t>Some weeds are herbicide-</w:t>
      </w:r>
      <w:proofErr w:type="spellStart"/>
      <w:r>
        <w:rPr>
          <w:rFonts w:ascii="Times New Roman" w:hAnsi="Times New Roman" w:cs="Times New Roman"/>
          <w:sz w:val="24"/>
          <w:szCs w:val="24"/>
        </w:rPr>
        <w:t>tolerant.Hence,there</w:t>
      </w:r>
      <w:proofErr w:type="spellEnd"/>
      <w:r>
        <w:rPr>
          <w:rFonts w:ascii="Times New Roman" w:hAnsi="Times New Roman" w:cs="Times New Roman"/>
          <w:sz w:val="24"/>
          <w:szCs w:val="24"/>
        </w:rPr>
        <w:t xml:space="preserve"> are only few solutions available to kill those weeds and it is a major challenge that decreases the farmers' profit. </w:t>
      </w:r>
      <w:r w:rsidRPr="00822925">
        <w:rPr>
          <w:rFonts w:ascii="Times New Roman" w:hAnsi="Times New Roman" w:cs="Times New Roman"/>
          <w:sz w:val="24"/>
          <w:szCs w:val="24"/>
        </w:rPr>
        <w:t xml:space="preserve">Blue river technology identifies </w:t>
      </w:r>
      <w:proofErr w:type="gramStart"/>
      <w:r w:rsidRPr="00822925">
        <w:rPr>
          <w:rFonts w:ascii="Times New Roman" w:hAnsi="Times New Roman" w:cs="Times New Roman"/>
          <w:sz w:val="24"/>
          <w:szCs w:val="24"/>
        </w:rPr>
        <w:t>each and every</w:t>
      </w:r>
      <w:proofErr w:type="gramEnd"/>
      <w:r w:rsidRPr="00822925">
        <w:rPr>
          <w:rFonts w:ascii="Times New Roman" w:hAnsi="Times New Roman" w:cs="Times New Roman"/>
          <w:sz w:val="24"/>
          <w:szCs w:val="24"/>
        </w:rPr>
        <w:t xml:space="preserve"> crop i.e., affected at the initial stage and provides </w:t>
      </w:r>
      <w:proofErr w:type="spellStart"/>
      <w:r w:rsidRPr="00822925">
        <w:rPr>
          <w:rFonts w:ascii="Times New Roman" w:hAnsi="Times New Roman" w:cs="Times New Roman"/>
          <w:sz w:val="24"/>
          <w:szCs w:val="24"/>
        </w:rPr>
        <w:t>prevention.It</w:t>
      </w:r>
      <w:proofErr w:type="spellEnd"/>
      <w:r w:rsidRPr="00822925">
        <w:rPr>
          <w:rFonts w:ascii="Times New Roman" w:hAnsi="Times New Roman" w:cs="Times New Roman"/>
          <w:sz w:val="24"/>
          <w:szCs w:val="24"/>
        </w:rPr>
        <w:t xml:space="preserve"> is also known by the </w:t>
      </w:r>
      <w:proofErr w:type="spellStart"/>
      <w:r w:rsidRPr="00822925">
        <w:rPr>
          <w:rFonts w:ascii="Times New Roman" w:hAnsi="Times New Roman" w:cs="Times New Roman"/>
          <w:sz w:val="24"/>
          <w:szCs w:val="24"/>
        </w:rPr>
        <w:t>name”See</w:t>
      </w:r>
      <w:proofErr w:type="spellEnd"/>
      <w:r w:rsidRPr="00822925">
        <w:rPr>
          <w:rFonts w:ascii="Times New Roman" w:hAnsi="Times New Roman" w:cs="Times New Roman"/>
          <w:sz w:val="24"/>
          <w:szCs w:val="24"/>
        </w:rPr>
        <w:t xml:space="preserve"> and Spray </w:t>
      </w:r>
      <w:proofErr w:type="spellStart"/>
      <w:r w:rsidRPr="00822925">
        <w:rPr>
          <w:rFonts w:ascii="Times New Roman" w:hAnsi="Times New Roman" w:cs="Times New Roman"/>
          <w:sz w:val="24"/>
          <w:szCs w:val="24"/>
        </w:rPr>
        <w:t>Technology”.</w:t>
      </w:r>
      <w:r>
        <w:rPr>
          <w:rFonts w:ascii="Times New Roman" w:hAnsi="Times New Roman" w:cs="Times New Roman"/>
          <w:sz w:val="24"/>
          <w:szCs w:val="24"/>
        </w:rPr>
        <w:t>It</w:t>
      </w:r>
      <w:proofErr w:type="spellEnd"/>
      <w:r>
        <w:rPr>
          <w:rFonts w:ascii="Times New Roman" w:hAnsi="Times New Roman" w:cs="Times New Roman"/>
          <w:sz w:val="24"/>
          <w:szCs w:val="24"/>
        </w:rPr>
        <w:t xml:space="preserve"> gives importance to the farmer's each and every crop in the </w:t>
      </w:r>
      <w:proofErr w:type="spellStart"/>
      <w:r>
        <w:rPr>
          <w:rFonts w:ascii="Times New Roman" w:hAnsi="Times New Roman" w:cs="Times New Roman"/>
          <w:sz w:val="24"/>
          <w:szCs w:val="24"/>
        </w:rPr>
        <w:t>field.The</w:t>
      </w:r>
      <w:proofErr w:type="spellEnd"/>
      <w:r>
        <w:rPr>
          <w:rFonts w:ascii="Times New Roman" w:hAnsi="Times New Roman" w:cs="Times New Roman"/>
          <w:sz w:val="24"/>
          <w:szCs w:val="24"/>
        </w:rPr>
        <w:t xml:space="preserve"> herbicide is one of the most expensive products used to kill the </w:t>
      </w:r>
      <w:proofErr w:type="spellStart"/>
      <w:r>
        <w:rPr>
          <w:rFonts w:ascii="Times New Roman" w:hAnsi="Times New Roman" w:cs="Times New Roman"/>
          <w:sz w:val="24"/>
          <w:szCs w:val="24"/>
        </w:rPr>
        <w:t>weeds.The</w:t>
      </w:r>
      <w:proofErr w:type="spellEnd"/>
      <w:r>
        <w:rPr>
          <w:rFonts w:ascii="Times New Roman" w:hAnsi="Times New Roman" w:cs="Times New Roman"/>
          <w:sz w:val="24"/>
          <w:szCs w:val="24"/>
        </w:rPr>
        <w:t xml:space="preserve"> robotic nozzle in the vehicle sprays herbicide to the unwanted weeds without affecting any crops. The blue river adapted tractor can serve up to 12 rows of crops at a </w:t>
      </w:r>
      <w:proofErr w:type="spellStart"/>
      <w:r>
        <w:rPr>
          <w:rFonts w:ascii="Times New Roman" w:hAnsi="Times New Roman" w:cs="Times New Roman"/>
          <w:sz w:val="24"/>
          <w:szCs w:val="24"/>
        </w:rPr>
        <w:t>time.The</w:t>
      </w:r>
      <w:proofErr w:type="spellEnd"/>
      <w:r>
        <w:rPr>
          <w:rFonts w:ascii="Times New Roman" w:hAnsi="Times New Roman" w:cs="Times New Roman"/>
          <w:sz w:val="24"/>
          <w:szCs w:val="24"/>
        </w:rPr>
        <w:t xml:space="preserve"> image recognition algorithms used in the blue river technology can decide with the help of the cameras used whether the identified plant is a crop or weed. It has up to 200 precision sprayers to kill a weed in single access with the use of </w:t>
      </w:r>
      <w:r w:rsidR="00934844">
        <w:rPr>
          <w:rFonts w:ascii="Times New Roman" w:hAnsi="Times New Roman" w:cs="Times New Roman"/>
          <w:sz w:val="24"/>
          <w:szCs w:val="24"/>
        </w:rPr>
        <w:t xml:space="preserve">the </w:t>
      </w:r>
      <w:proofErr w:type="spellStart"/>
      <w:r>
        <w:rPr>
          <w:rFonts w:ascii="Times New Roman" w:hAnsi="Times New Roman" w:cs="Times New Roman"/>
          <w:sz w:val="24"/>
          <w:szCs w:val="24"/>
        </w:rPr>
        <w:t>herbicide.The</w:t>
      </w:r>
      <w:proofErr w:type="spellEnd"/>
      <w:r>
        <w:rPr>
          <w:rFonts w:ascii="Times New Roman" w:hAnsi="Times New Roman" w:cs="Times New Roman"/>
          <w:sz w:val="24"/>
          <w:szCs w:val="24"/>
        </w:rPr>
        <w:t xml:space="preserve"> blue river technology uses a DCNN to train billions of images.</w:t>
      </w:r>
    </w:p>
    <w:p w14:paraId="207D3DCB" w14:textId="77777777" w:rsidR="0046774E" w:rsidRPr="0046774E" w:rsidRDefault="0046774E" w:rsidP="00ED48A0">
      <w:pPr>
        <w:pStyle w:val="ListParagraph"/>
        <w:numPr>
          <w:ilvl w:val="0"/>
          <w:numId w:val="25"/>
        </w:numPr>
        <w:spacing w:line="360" w:lineRule="auto"/>
        <w:jc w:val="both"/>
        <w:rPr>
          <w:rFonts w:ascii="Times New Roman" w:hAnsi="Times New Roman" w:cs="Times New Roman"/>
          <w:b/>
          <w:bCs/>
          <w:sz w:val="24"/>
          <w:szCs w:val="24"/>
        </w:rPr>
      </w:pPr>
      <w:r w:rsidRPr="0046774E">
        <w:rPr>
          <w:rFonts w:ascii="Times New Roman" w:hAnsi="Times New Roman" w:cs="Times New Roman"/>
          <w:b/>
          <w:bCs/>
          <w:sz w:val="24"/>
          <w:szCs w:val="24"/>
        </w:rPr>
        <w:t>Advantages of Blue River Technology:</w:t>
      </w:r>
    </w:p>
    <w:p w14:paraId="7FB868D0" w14:textId="77777777" w:rsidR="0046774E" w:rsidRPr="001E3EEF" w:rsidRDefault="0046774E" w:rsidP="00ED48A0">
      <w:pPr>
        <w:pStyle w:val="ListParagraph"/>
        <w:numPr>
          <w:ilvl w:val="0"/>
          <w:numId w:val="23"/>
        </w:numPr>
        <w:spacing w:line="360" w:lineRule="auto"/>
        <w:jc w:val="both"/>
        <w:rPr>
          <w:rFonts w:ascii="Times New Roman" w:hAnsi="Times New Roman" w:cs="Times New Roman"/>
          <w:sz w:val="24"/>
          <w:szCs w:val="24"/>
        </w:rPr>
      </w:pPr>
      <w:r w:rsidRPr="001E3EEF">
        <w:rPr>
          <w:rFonts w:ascii="Times New Roman" w:hAnsi="Times New Roman" w:cs="Times New Roman"/>
          <w:sz w:val="24"/>
          <w:szCs w:val="24"/>
        </w:rPr>
        <w:t>It selectively applies herbicides resulting in a lower herbicide cost</w:t>
      </w:r>
    </w:p>
    <w:p w14:paraId="6099EC1F" w14:textId="77777777" w:rsidR="0046774E" w:rsidRPr="0046774E" w:rsidRDefault="0046774E" w:rsidP="00ED48A0">
      <w:pPr>
        <w:pStyle w:val="ListParagraph"/>
        <w:numPr>
          <w:ilvl w:val="0"/>
          <w:numId w:val="23"/>
        </w:numPr>
        <w:spacing w:line="360" w:lineRule="auto"/>
        <w:jc w:val="both"/>
        <w:rPr>
          <w:rFonts w:ascii="Times New Roman" w:hAnsi="Times New Roman" w:cs="Times New Roman"/>
          <w:sz w:val="24"/>
          <w:szCs w:val="24"/>
        </w:rPr>
      </w:pPr>
      <w:r w:rsidRPr="001E3EEF">
        <w:rPr>
          <w:rFonts w:ascii="Times New Roman" w:hAnsi="Times New Roman" w:cs="Times New Roman"/>
          <w:sz w:val="24"/>
          <w:szCs w:val="24"/>
        </w:rPr>
        <w:t>Reduction of herbicide use globally leading to a sustainable weed control</w:t>
      </w:r>
    </w:p>
    <w:p w14:paraId="0C044525" w14:textId="77777777" w:rsidR="0046774E" w:rsidRDefault="0046774E" w:rsidP="00ED48A0">
      <w:pPr>
        <w:pStyle w:val="ListParagraph"/>
        <w:numPr>
          <w:ilvl w:val="0"/>
          <w:numId w:val="24"/>
        </w:numPr>
        <w:spacing w:after="0" w:line="360" w:lineRule="auto"/>
        <w:rPr>
          <w:rFonts w:ascii="Times New Roman" w:hAnsi="Times New Roman" w:cs="Times New Roman"/>
          <w:b/>
          <w:bCs/>
          <w:sz w:val="24"/>
          <w:szCs w:val="24"/>
        </w:rPr>
      </w:pPr>
      <w:r w:rsidRPr="0046774E">
        <w:rPr>
          <w:rFonts w:ascii="Times New Roman" w:hAnsi="Times New Roman" w:cs="Times New Roman"/>
          <w:b/>
          <w:bCs/>
          <w:sz w:val="24"/>
          <w:szCs w:val="24"/>
        </w:rPr>
        <w:t xml:space="preserve">Spraying Fertilizers </w:t>
      </w:r>
      <w:proofErr w:type="gramStart"/>
      <w:r w:rsidR="005E5EEF" w:rsidRPr="0046774E">
        <w:rPr>
          <w:rFonts w:ascii="Times New Roman" w:hAnsi="Times New Roman" w:cs="Times New Roman"/>
          <w:b/>
          <w:bCs/>
          <w:sz w:val="24"/>
          <w:szCs w:val="24"/>
        </w:rPr>
        <w:t>In</w:t>
      </w:r>
      <w:proofErr w:type="gramEnd"/>
      <w:r w:rsidR="005E5EEF" w:rsidRPr="0046774E">
        <w:rPr>
          <w:rFonts w:ascii="Times New Roman" w:hAnsi="Times New Roman" w:cs="Times New Roman"/>
          <w:b/>
          <w:bCs/>
          <w:sz w:val="24"/>
          <w:szCs w:val="24"/>
        </w:rPr>
        <w:t xml:space="preserve"> The Pest And Disease Affected Zones By Using Agricultural Drones</w:t>
      </w:r>
    </w:p>
    <w:p w14:paraId="1ADD54CA" w14:textId="77777777" w:rsidR="00983E72" w:rsidRPr="00983E72" w:rsidRDefault="00983E72" w:rsidP="00151400">
      <w:pPr>
        <w:spacing w:after="0" w:line="360" w:lineRule="auto"/>
        <w:ind w:firstLine="360"/>
        <w:jc w:val="both"/>
        <w:rPr>
          <w:rFonts w:ascii="Times New Roman" w:hAnsi="Times New Roman" w:cs="Times New Roman"/>
          <w:sz w:val="24"/>
          <w:szCs w:val="24"/>
        </w:rPr>
      </w:pPr>
      <w:r w:rsidRPr="00983E72">
        <w:rPr>
          <w:rFonts w:ascii="Times New Roman" w:hAnsi="Times New Roman" w:cs="Times New Roman"/>
          <w:sz w:val="24"/>
          <w:szCs w:val="24"/>
        </w:rPr>
        <w:t xml:space="preserve">Agricultural drones spray the correct amount of </w:t>
      </w:r>
      <w:proofErr w:type="spellStart"/>
      <w:r>
        <w:rPr>
          <w:rFonts w:ascii="Times New Roman" w:hAnsi="Times New Roman" w:cs="Times New Roman"/>
          <w:sz w:val="24"/>
          <w:szCs w:val="24"/>
        </w:rPr>
        <w:t>fertilizer,pesticides</w:t>
      </w:r>
      <w:proofErr w:type="spellEnd"/>
      <w:r>
        <w:rPr>
          <w:rFonts w:ascii="Times New Roman" w:hAnsi="Times New Roman" w:cs="Times New Roman"/>
          <w:sz w:val="24"/>
          <w:szCs w:val="24"/>
        </w:rPr>
        <w:t xml:space="preserve">, and herbicides for the selected crops by using a fixed position and orientation </w:t>
      </w:r>
      <w:proofErr w:type="spellStart"/>
      <w:r>
        <w:rPr>
          <w:rFonts w:ascii="Times New Roman" w:hAnsi="Times New Roman" w:cs="Times New Roman"/>
          <w:sz w:val="24"/>
          <w:szCs w:val="24"/>
        </w:rPr>
        <w:t>method.With</w:t>
      </w:r>
      <w:proofErr w:type="spellEnd"/>
      <w:r>
        <w:rPr>
          <w:rFonts w:ascii="Times New Roman" w:hAnsi="Times New Roman" w:cs="Times New Roman"/>
          <w:sz w:val="24"/>
          <w:szCs w:val="24"/>
        </w:rPr>
        <w:t xml:space="preserve"> the help of this up to hundred acres of land can be sprayed per </w:t>
      </w:r>
      <w:proofErr w:type="spellStart"/>
      <w:r>
        <w:rPr>
          <w:rFonts w:ascii="Times New Roman" w:hAnsi="Times New Roman" w:cs="Times New Roman"/>
          <w:sz w:val="24"/>
          <w:szCs w:val="24"/>
        </w:rPr>
        <w:t>day.</w:t>
      </w:r>
      <w:r w:rsidR="009A206B">
        <w:rPr>
          <w:rFonts w:ascii="Times New Roman" w:hAnsi="Times New Roman" w:cs="Times New Roman"/>
          <w:sz w:val="24"/>
          <w:szCs w:val="24"/>
        </w:rPr>
        <w:t>The</w:t>
      </w:r>
      <w:proofErr w:type="spellEnd"/>
      <w:r w:rsidR="009A206B">
        <w:rPr>
          <w:rFonts w:ascii="Times New Roman" w:hAnsi="Times New Roman" w:cs="Times New Roman"/>
          <w:sz w:val="24"/>
          <w:szCs w:val="24"/>
        </w:rPr>
        <w:t xml:space="preserve"> crop sprayer which is found under the agricultural drones sprays the fertilizer, pesticides, and herbicides fog directly to the </w:t>
      </w:r>
      <w:proofErr w:type="spellStart"/>
      <w:r w:rsidR="009A206B">
        <w:rPr>
          <w:rFonts w:ascii="Times New Roman" w:hAnsi="Times New Roman" w:cs="Times New Roman"/>
          <w:sz w:val="24"/>
          <w:szCs w:val="24"/>
        </w:rPr>
        <w:t>crops.The</w:t>
      </w:r>
      <w:proofErr w:type="spellEnd"/>
      <w:r w:rsidR="009A206B">
        <w:rPr>
          <w:rFonts w:ascii="Times New Roman" w:hAnsi="Times New Roman" w:cs="Times New Roman"/>
          <w:sz w:val="24"/>
          <w:szCs w:val="24"/>
        </w:rPr>
        <w:t xml:space="preserve"> strong airflow generated by the propeller leads to effective fertilizer </w:t>
      </w:r>
      <w:proofErr w:type="spellStart"/>
      <w:r w:rsidR="009A206B">
        <w:rPr>
          <w:rFonts w:ascii="Times New Roman" w:hAnsi="Times New Roman" w:cs="Times New Roman"/>
          <w:sz w:val="24"/>
          <w:szCs w:val="24"/>
        </w:rPr>
        <w:t>spraying.</w:t>
      </w:r>
      <w:r w:rsidR="00AE4CD8">
        <w:rPr>
          <w:rFonts w:ascii="Times New Roman" w:hAnsi="Times New Roman" w:cs="Times New Roman"/>
          <w:sz w:val="24"/>
          <w:szCs w:val="24"/>
        </w:rPr>
        <w:t>High</w:t>
      </w:r>
      <w:proofErr w:type="spellEnd"/>
      <w:r w:rsidR="00AE4CD8">
        <w:rPr>
          <w:rFonts w:ascii="Times New Roman" w:hAnsi="Times New Roman" w:cs="Times New Roman"/>
          <w:sz w:val="24"/>
          <w:szCs w:val="24"/>
        </w:rPr>
        <w:t xml:space="preserve"> pesticide and water wastage are reduced by this </w:t>
      </w:r>
      <w:proofErr w:type="spellStart"/>
      <w:r w:rsidR="00AE4CD8">
        <w:rPr>
          <w:rFonts w:ascii="Times New Roman" w:hAnsi="Times New Roman" w:cs="Times New Roman"/>
          <w:sz w:val="24"/>
          <w:szCs w:val="24"/>
        </w:rPr>
        <w:t>method.It</w:t>
      </w:r>
      <w:proofErr w:type="spellEnd"/>
      <w:r w:rsidR="00AE4CD8">
        <w:rPr>
          <w:rFonts w:ascii="Times New Roman" w:hAnsi="Times New Roman" w:cs="Times New Roman"/>
          <w:sz w:val="24"/>
          <w:szCs w:val="24"/>
        </w:rPr>
        <w:t xml:space="preserve"> is 98% cost-efficient compared to the traditional spraying methods.</w:t>
      </w:r>
    </w:p>
    <w:p w14:paraId="380A93A3" w14:textId="77777777" w:rsidR="00EA36B7" w:rsidRDefault="00EA36B7" w:rsidP="00DF09D8">
      <w:pPr>
        <w:pStyle w:val="ListParagraph"/>
        <w:numPr>
          <w:ilvl w:val="0"/>
          <w:numId w:val="24"/>
        </w:numPr>
        <w:spacing w:before="240"/>
        <w:rPr>
          <w:rFonts w:ascii="Times New Roman" w:hAnsi="Times New Roman" w:cs="Times New Roman"/>
          <w:b/>
          <w:bCs/>
          <w:sz w:val="24"/>
          <w:szCs w:val="24"/>
        </w:rPr>
      </w:pPr>
      <w:r w:rsidRPr="00EA36B7">
        <w:rPr>
          <w:rFonts w:ascii="Times New Roman" w:hAnsi="Times New Roman" w:cs="Times New Roman"/>
          <w:b/>
          <w:bCs/>
          <w:sz w:val="24"/>
          <w:szCs w:val="24"/>
        </w:rPr>
        <w:t>Automatic Fertilizer Dosing Control</w:t>
      </w:r>
    </w:p>
    <w:p w14:paraId="08CEAE48" w14:textId="77777777" w:rsidR="000F035A" w:rsidRPr="00112D9D" w:rsidRDefault="00DF09D8" w:rsidP="00DC14F7">
      <w:pPr>
        <w:spacing w:after="0" w:line="360" w:lineRule="auto"/>
        <w:jc w:val="both"/>
        <w:rPr>
          <w:rFonts w:ascii="Times New Roman" w:hAnsi="Times New Roman" w:cs="Times New Roman"/>
          <w:b/>
          <w:bCs/>
          <w:sz w:val="24"/>
          <w:szCs w:val="24"/>
        </w:rPr>
      </w:pPr>
      <w:r w:rsidRPr="00DF09D8">
        <w:rPr>
          <w:rFonts w:ascii="Times New Roman" w:hAnsi="Times New Roman" w:cs="Times New Roman"/>
          <w:sz w:val="24"/>
          <w:szCs w:val="24"/>
        </w:rPr>
        <w:t>The automatic fertilizer dosing control has a control panel to check the</w:t>
      </w:r>
      <w:r w:rsidR="004347C5">
        <w:rPr>
          <w:rFonts w:ascii="Times New Roman" w:hAnsi="Times New Roman" w:cs="Times New Roman"/>
          <w:sz w:val="24"/>
          <w:szCs w:val="24"/>
        </w:rPr>
        <w:t xml:space="preserve"> ideal combination of</w:t>
      </w:r>
      <w:r w:rsidRPr="00DF09D8">
        <w:rPr>
          <w:rFonts w:ascii="Times New Roman" w:hAnsi="Times New Roman" w:cs="Times New Roman"/>
          <w:sz w:val="24"/>
          <w:szCs w:val="24"/>
        </w:rPr>
        <w:t xml:space="preserve"> fertilizer content of the soil and pH level by means of the electrochemical sensors deployed</w:t>
      </w:r>
      <w:r>
        <w:rPr>
          <w:rFonts w:ascii="Times New Roman" w:hAnsi="Times New Roman" w:cs="Times New Roman"/>
          <w:sz w:val="24"/>
          <w:szCs w:val="24"/>
        </w:rPr>
        <w:t xml:space="preserve"> and inject pesticides based on the measurements </w:t>
      </w:r>
      <w:proofErr w:type="spellStart"/>
      <w:r>
        <w:rPr>
          <w:rFonts w:ascii="Times New Roman" w:hAnsi="Times New Roman" w:cs="Times New Roman"/>
          <w:sz w:val="24"/>
          <w:szCs w:val="24"/>
        </w:rPr>
        <w:t>observed</w:t>
      </w:r>
      <w:r w:rsidRPr="00DF09D8">
        <w:rPr>
          <w:rFonts w:ascii="Times New Roman" w:hAnsi="Times New Roman" w:cs="Times New Roman"/>
          <w:sz w:val="24"/>
          <w:szCs w:val="24"/>
        </w:rPr>
        <w:t>.</w:t>
      </w:r>
      <w:r w:rsidR="007822D5">
        <w:rPr>
          <w:rFonts w:ascii="Times New Roman" w:hAnsi="Times New Roman" w:cs="Times New Roman"/>
          <w:sz w:val="24"/>
          <w:szCs w:val="24"/>
        </w:rPr>
        <w:t>The</w:t>
      </w:r>
      <w:proofErr w:type="spellEnd"/>
      <w:r w:rsidR="007822D5">
        <w:rPr>
          <w:rFonts w:ascii="Times New Roman" w:hAnsi="Times New Roman" w:cs="Times New Roman"/>
          <w:sz w:val="24"/>
          <w:szCs w:val="24"/>
        </w:rPr>
        <w:t xml:space="preserve"> fertilizer schedule is developed based on the crop growth </w:t>
      </w:r>
      <w:proofErr w:type="spellStart"/>
      <w:r w:rsidR="007822D5">
        <w:rPr>
          <w:rFonts w:ascii="Times New Roman" w:hAnsi="Times New Roman" w:cs="Times New Roman"/>
          <w:sz w:val="24"/>
          <w:szCs w:val="24"/>
        </w:rPr>
        <w:t>rate.The</w:t>
      </w:r>
      <w:proofErr w:type="spellEnd"/>
      <w:r w:rsidR="007822D5">
        <w:rPr>
          <w:rFonts w:ascii="Times New Roman" w:hAnsi="Times New Roman" w:cs="Times New Roman"/>
          <w:sz w:val="24"/>
          <w:szCs w:val="24"/>
        </w:rPr>
        <w:t xml:space="preserve"> DCNN algorithm used helps to calculate an accurate nutrient content analysis based on the soil type and crop </w:t>
      </w:r>
      <w:proofErr w:type="spellStart"/>
      <w:r w:rsidR="007822D5">
        <w:rPr>
          <w:rFonts w:ascii="Times New Roman" w:hAnsi="Times New Roman" w:cs="Times New Roman"/>
          <w:sz w:val="24"/>
          <w:szCs w:val="24"/>
        </w:rPr>
        <w:t>condition.</w:t>
      </w:r>
      <w:r w:rsidR="006961E9">
        <w:rPr>
          <w:rFonts w:ascii="Times New Roman" w:hAnsi="Times New Roman" w:cs="Times New Roman"/>
          <w:sz w:val="24"/>
          <w:szCs w:val="24"/>
        </w:rPr>
        <w:t>The</w:t>
      </w:r>
      <w:proofErr w:type="spellEnd"/>
      <w:r w:rsidR="006961E9">
        <w:rPr>
          <w:rFonts w:ascii="Times New Roman" w:hAnsi="Times New Roman" w:cs="Times New Roman"/>
          <w:sz w:val="24"/>
          <w:szCs w:val="24"/>
        </w:rPr>
        <w:t xml:space="preserve"> interactive mapping system maps the area of problem accurately to deliver the fertilizers at the spot. </w:t>
      </w:r>
      <w:r w:rsidR="00112D9D" w:rsidRPr="004D4345">
        <w:rPr>
          <w:rFonts w:ascii="Times New Roman" w:hAnsi="Times New Roman" w:cs="Times New Roman"/>
          <w:sz w:val="24"/>
          <w:szCs w:val="24"/>
        </w:rPr>
        <w:t xml:space="preserve">The data collected from the </w:t>
      </w:r>
      <w:r w:rsidR="00112D9D">
        <w:rPr>
          <w:rFonts w:ascii="Times New Roman" w:hAnsi="Times New Roman" w:cs="Times New Roman"/>
          <w:sz w:val="24"/>
          <w:szCs w:val="24"/>
        </w:rPr>
        <w:t xml:space="preserve">electrochemical </w:t>
      </w:r>
      <w:r w:rsidR="00112D9D" w:rsidRPr="004D4345">
        <w:rPr>
          <w:rFonts w:ascii="Times New Roman" w:hAnsi="Times New Roman" w:cs="Times New Roman"/>
          <w:sz w:val="24"/>
          <w:szCs w:val="24"/>
        </w:rPr>
        <w:t xml:space="preserve">sensors </w:t>
      </w:r>
      <w:r w:rsidR="00112D9D">
        <w:rPr>
          <w:rFonts w:ascii="Times New Roman" w:hAnsi="Times New Roman" w:cs="Times New Roman"/>
          <w:sz w:val="24"/>
          <w:szCs w:val="24"/>
        </w:rPr>
        <w:t>are</w:t>
      </w:r>
      <w:r w:rsidR="00112D9D" w:rsidRPr="004D4345">
        <w:rPr>
          <w:rFonts w:ascii="Times New Roman" w:hAnsi="Times New Roman" w:cs="Times New Roman"/>
          <w:sz w:val="24"/>
          <w:szCs w:val="24"/>
        </w:rPr>
        <w:t xml:space="preserve"> identified and needed nutrient content is dispersed in the </w:t>
      </w:r>
      <w:proofErr w:type="spellStart"/>
      <w:r w:rsidR="00112D9D" w:rsidRPr="004D4345">
        <w:rPr>
          <w:rFonts w:ascii="Times New Roman" w:hAnsi="Times New Roman" w:cs="Times New Roman"/>
          <w:sz w:val="24"/>
          <w:szCs w:val="24"/>
        </w:rPr>
        <w:t>soil.</w:t>
      </w:r>
      <w:r w:rsidR="004347C5" w:rsidRPr="004D4345">
        <w:rPr>
          <w:rFonts w:ascii="Times New Roman" w:hAnsi="Times New Roman" w:cs="Times New Roman"/>
          <w:sz w:val="24"/>
          <w:szCs w:val="24"/>
        </w:rPr>
        <w:t>It</w:t>
      </w:r>
      <w:proofErr w:type="spellEnd"/>
      <w:r w:rsidR="004347C5" w:rsidRPr="004D4345">
        <w:rPr>
          <w:rFonts w:ascii="Times New Roman" w:hAnsi="Times New Roman" w:cs="Times New Roman"/>
          <w:sz w:val="24"/>
          <w:szCs w:val="24"/>
        </w:rPr>
        <w:t xml:space="preserve"> is mainly used because water helps the plants to absorb the nutrients fully and at the same time the nutrients present in the fertilizer increase the use of </w:t>
      </w:r>
      <w:proofErr w:type="spellStart"/>
      <w:r w:rsidR="004347C5" w:rsidRPr="004D4345">
        <w:rPr>
          <w:rFonts w:ascii="Times New Roman" w:hAnsi="Times New Roman" w:cs="Times New Roman"/>
          <w:sz w:val="24"/>
          <w:szCs w:val="24"/>
        </w:rPr>
        <w:t>water.</w:t>
      </w:r>
      <w:r w:rsidR="005349AD">
        <w:rPr>
          <w:rFonts w:ascii="Times New Roman" w:hAnsi="Times New Roman" w:cs="Times New Roman"/>
          <w:sz w:val="24"/>
          <w:szCs w:val="24"/>
        </w:rPr>
        <w:t>The</w:t>
      </w:r>
      <w:proofErr w:type="spellEnd"/>
      <w:r w:rsidR="005349AD">
        <w:rPr>
          <w:rFonts w:ascii="Times New Roman" w:hAnsi="Times New Roman" w:cs="Times New Roman"/>
          <w:sz w:val="24"/>
          <w:szCs w:val="24"/>
        </w:rPr>
        <w:t xml:space="preserve"> nutrients that are deficient by the crops and the soil is sent by irrigation water which follows two methods of injection</w:t>
      </w:r>
    </w:p>
    <w:p w14:paraId="7C00C05E" w14:textId="77777777" w:rsidR="005349AD" w:rsidRPr="005349AD" w:rsidRDefault="005349AD" w:rsidP="004D4345">
      <w:pPr>
        <w:pStyle w:val="ListParagraph"/>
        <w:numPr>
          <w:ilvl w:val="0"/>
          <w:numId w:val="26"/>
        </w:numPr>
        <w:spacing w:after="0" w:line="360" w:lineRule="auto"/>
        <w:jc w:val="both"/>
        <w:rPr>
          <w:rFonts w:ascii="Times New Roman" w:hAnsi="Times New Roman" w:cs="Times New Roman"/>
          <w:b/>
          <w:bCs/>
          <w:sz w:val="24"/>
          <w:szCs w:val="24"/>
        </w:rPr>
      </w:pPr>
      <w:r w:rsidRPr="005349AD">
        <w:rPr>
          <w:rFonts w:ascii="Times New Roman" w:hAnsi="Times New Roman" w:cs="Times New Roman"/>
          <w:b/>
          <w:bCs/>
          <w:sz w:val="24"/>
          <w:szCs w:val="24"/>
        </w:rPr>
        <w:t>Dilute Tanks</w:t>
      </w:r>
      <w:r w:rsidR="004F6DAB">
        <w:rPr>
          <w:rFonts w:ascii="Times New Roman" w:hAnsi="Times New Roman" w:cs="Times New Roman"/>
          <w:b/>
          <w:bCs/>
          <w:sz w:val="24"/>
          <w:szCs w:val="24"/>
        </w:rPr>
        <w:t xml:space="preserve">: </w:t>
      </w:r>
      <w:r w:rsidR="004F6DAB" w:rsidRPr="004F6DAB">
        <w:rPr>
          <w:rFonts w:ascii="Times New Roman" w:hAnsi="Times New Roman" w:cs="Times New Roman"/>
          <w:sz w:val="24"/>
          <w:szCs w:val="24"/>
        </w:rPr>
        <w:t xml:space="preserve">A fully automated dilute tank applies the pre-mixed fertilizer portion to the agricultural field in </w:t>
      </w:r>
      <w:proofErr w:type="spellStart"/>
      <w:r w:rsidR="004F6DAB" w:rsidRPr="004F6DAB">
        <w:rPr>
          <w:rFonts w:ascii="Times New Roman" w:hAnsi="Times New Roman" w:cs="Times New Roman"/>
          <w:sz w:val="24"/>
          <w:szCs w:val="24"/>
        </w:rPr>
        <w:t>batches.It</w:t>
      </w:r>
      <w:proofErr w:type="spellEnd"/>
      <w:r w:rsidR="004F6DAB" w:rsidRPr="004F6DAB">
        <w:rPr>
          <w:rFonts w:ascii="Times New Roman" w:hAnsi="Times New Roman" w:cs="Times New Roman"/>
          <w:sz w:val="24"/>
          <w:szCs w:val="24"/>
        </w:rPr>
        <w:t xml:space="preserve"> is considered a safe way to achieve final dilution strength because if the amount of nutrient content in soil is </w:t>
      </w:r>
      <w:proofErr w:type="spellStart"/>
      <w:r w:rsidR="004F6DAB" w:rsidRPr="004F6DAB">
        <w:rPr>
          <w:rFonts w:ascii="Times New Roman" w:hAnsi="Times New Roman" w:cs="Times New Roman"/>
          <w:sz w:val="24"/>
          <w:szCs w:val="24"/>
        </w:rPr>
        <w:t>reached,the</w:t>
      </w:r>
      <w:proofErr w:type="spellEnd"/>
      <w:r w:rsidR="004F6DAB" w:rsidRPr="004F6DAB">
        <w:rPr>
          <w:rFonts w:ascii="Times New Roman" w:hAnsi="Times New Roman" w:cs="Times New Roman"/>
          <w:sz w:val="24"/>
          <w:szCs w:val="24"/>
        </w:rPr>
        <w:t xml:space="preserve"> operation can be stopped.</w:t>
      </w:r>
    </w:p>
    <w:p w14:paraId="43E0C98A" w14:textId="77777777" w:rsidR="00EA36B7" w:rsidRPr="00550226" w:rsidRDefault="005349AD" w:rsidP="00EA36B7">
      <w:pPr>
        <w:pStyle w:val="ListParagraph"/>
        <w:numPr>
          <w:ilvl w:val="0"/>
          <w:numId w:val="26"/>
        </w:numPr>
        <w:spacing w:after="0" w:line="360" w:lineRule="auto"/>
        <w:jc w:val="both"/>
        <w:rPr>
          <w:rFonts w:ascii="Times New Roman" w:hAnsi="Times New Roman" w:cs="Times New Roman"/>
          <w:sz w:val="24"/>
          <w:szCs w:val="24"/>
        </w:rPr>
      </w:pPr>
      <w:r w:rsidRPr="005349AD">
        <w:rPr>
          <w:rFonts w:ascii="Times New Roman" w:hAnsi="Times New Roman" w:cs="Times New Roman"/>
          <w:b/>
          <w:bCs/>
          <w:sz w:val="24"/>
          <w:szCs w:val="24"/>
        </w:rPr>
        <w:t xml:space="preserve">Inline </w:t>
      </w:r>
      <w:proofErr w:type="spellStart"/>
      <w:r w:rsidRPr="005349AD">
        <w:rPr>
          <w:rFonts w:ascii="Times New Roman" w:hAnsi="Times New Roman" w:cs="Times New Roman"/>
          <w:b/>
          <w:bCs/>
          <w:sz w:val="24"/>
          <w:szCs w:val="24"/>
        </w:rPr>
        <w:t>Injection</w:t>
      </w:r>
      <w:r>
        <w:rPr>
          <w:rFonts w:ascii="Times New Roman" w:hAnsi="Times New Roman" w:cs="Times New Roman"/>
          <w:b/>
          <w:bCs/>
          <w:sz w:val="24"/>
          <w:szCs w:val="24"/>
        </w:rPr>
        <w:t>:</w:t>
      </w:r>
      <w:r w:rsidR="004D4345" w:rsidRPr="004D4345">
        <w:rPr>
          <w:rFonts w:ascii="Times New Roman" w:hAnsi="Times New Roman" w:cs="Times New Roman"/>
          <w:sz w:val="24"/>
          <w:szCs w:val="24"/>
        </w:rPr>
        <w:t>The</w:t>
      </w:r>
      <w:proofErr w:type="spellEnd"/>
      <w:r w:rsidR="004D4345" w:rsidRPr="004D4345">
        <w:rPr>
          <w:rFonts w:ascii="Times New Roman" w:hAnsi="Times New Roman" w:cs="Times New Roman"/>
          <w:sz w:val="24"/>
          <w:szCs w:val="24"/>
        </w:rPr>
        <w:t xml:space="preserve"> fully automated inline injection supplies nutrients in the water flow </w:t>
      </w:r>
      <w:proofErr w:type="spellStart"/>
      <w:r w:rsidR="004D4345" w:rsidRPr="004D4345">
        <w:rPr>
          <w:rFonts w:ascii="Times New Roman" w:hAnsi="Times New Roman" w:cs="Times New Roman"/>
          <w:sz w:val="24"/>
          <w:szCs w:val="24"/>
        </w:rPr>
        <w:t>continuously.</w:t>
      </w:r>
      <w:r w:rsidR="004D4345">
        <w:rPr>
          <w:rFonts w:ascii="Times New Roman" w:hAnsi="Times New Roman" w:cs="Times New Roman"/>
          <w:sz w:val="24"/>
          <w:szCs w:val="24"/>
        </w:rPr>
        <w:t>The</w:t>
      </w:r>
      <w:proofErr w:type="spellEnd"/>
      <w:r w:rsidR="004D4345">
        <w:rPr>
          <w:rFonts w:ascii="Times New Roman" w:hAnsi="Times New Roman" w:cs="Times New Roman"/>
          <w:sz w:val="24"/>
          <w:szCs w:val="24"/>
        </w:rPr>
        <w:t xml:space="preserve"> automation used helps to change the fertilizer dilute solution concentration by adding more and less soluble in the water flow. </w:t>
      </w:r>
    </w:p>
    <w:p w14:paraId="21A0827C" w14:textId="77777777" w:rsidR="006961E9" w:rsidRDefault="0046774E" w:rsidP="006961E9">
      <w:pPr>
        <w:pStyle w:val="ListParagraph"/>
        <w:numPr>
          <w:ilvl w:val="0"/>
          <w:numId w:val="24"/>
        </w:numPr>
        <w:spacing w:line="360" w:lineRule="auto"/>
        <w:jc w:val="both"/>
        <w:rPr>
          <w:rFonts w:ascii="Times New Roman" w:hAnsi="Times New Roman" w:cs="Times New Roman"/>
          <w:b/>
          <w:bCs/>
          <w:sz w:val="24"/>
          <w:szCs w:val="24"/>
        </w:rPr>
      </w:pPr>
      <w:r w:rsidRPr="00EA36B7">
        <w:rPr>
          <w:rFonts w:ascii="Times New Roman" w:hAnsi="Times New Roman" w:cs="Times New Roman"/>
          <w:b/>
          <w:bCs/>
          <w:sz w:val="24"/>
          <w:szCs w:val="24"/>
        </w:rPr>
        <w:t>Notific</w:t>
      </w:r>
      <w:r w:rsidR="00291E5F" w:rsidRPr="00EA36B7">
        <w:rPr>
          <w:rFonts w:ascii="Times New Roman" w:hAnsi="Times New Roman" w:cs="Times New Roman"/>
          <w:b/>
          <w:bCs/>
          <w:sz w:val="24"/>
          <w:szCs w:val="24"/>
        </w:rPr>
        <w:t>a</w:t>
      </w:r>
      <w:r w:rsidRPr="00EA36B7">
        <w:rPr>
          <w:rFonts w:ascii="Times New Roman" w:hAnsi="Times New Roman" w:cs="Times New Roman"/>
          <w:b/>
          <w:bCs/>
          <w:sz w:val="24"/>
          <w:szCs w:val="24"/>
        </w:rPr>
        <w:t xml:space="preserve">tion </w:t>
      </w:r>
      <w:r w:rsidR="005E5EEF" w:rsidRPr="00EA36B7">
        <w:rPr>
          <w:rFonts w:ascii="Times New Roman" w:hAnsi="Times New Roman" w:cs="Times New Roman"/>
          <w:b/>
          <w:bCs/>
          <w:sz w:val="24"/>
          <w:szCs w:val="24"/>
        </w:rPr>
        <w:t xml:space="preserve">Sent </w:t>
      </w:r>
      <w:proofErr w:type="gramStart"/>
      <w:r w:rsidR="005E5EEF" w:rsidRPr="00EA36B7">
        <w:rPr>
          <w:rFonts w:ascii="Times New Roman" w:hAnsi="Times New Roman" w:cs="Times New Roman"/>
          <w:b/>
          <w:bCs/>
          <w:sz w:val="24"/>
          <w:szCs w:val="24"/>
        </w:rPr>
        <w:t>To</w:t>
      </w:r>
      <w:proofErr w:type="gramEnd"/>
      <w:r w:rsidR="005E5EEF" w:rsidRPr="00EA36B7">
        <w:rPr>
          <w:rFonts w:ascii="Times New Roman" w:hAnsi="Times New Roman" w:cs="Times New Roman"/>
          <w:b/>
          <w:bCs/>
          <w:sz w:val="24"/>
          <w:szCs w:val="24"/>
        </w:rPr>
        <w:t xml:space="preserve"> Farmers</w:t>
      </w:r>
    </w:p>
    <w:p w14:paraId="25BA903D" w14:textId="77777777" w:rsidR="006961E9" w:rsidRDefault="006961E9" w:rsidP="006961E9">
      <w:pPr>
        <w:pStyle w:val="ListParagraph"/>
        <w:spacing w:line="360" w:lineRule="auto"/>
        <w:ind w:left="360"/>
        <w:jc w:val="both"/>
        <w:rPr>
          <w:rFonts w:ascii="Times New Roman" w:hAnsi="Times New Roman" w:cs="Times New Roman"/>
          <w:sz w:val="24"/>
          <w:szCs w:val="24"/>
        </w:rPr>
      </w:pPr>
      <w:r w:rsidRPr="006961E9">
        <w:rPr>
          <w:rFonts w:ascii="Times New Roman" w:hAnsi="Times New Roman" w:cs="Times New Roman"/>
          <w:sz w:val="24"/>
          <w:szCs w:val="24"/>
        </w:rPr>
        <w:t xml:space="preserve">The interactive Web portal </w:t>
      </w:r>
      <w:proofErr w:type="spellStart"/>
      <w:r w:rsidRPr="006961E9">
        <w:rPr>
          <w:rFonts w:ascii="Times New Roman" w:hAnsi="Times New Roman" w:cs="Times New Roman"/>
          <w:sz w:val="24"/>
          <w:szCs w:val="24"/>
        </w:rPr>
        <w:t>Acess</w:t>
      </w:r>
      <w:proofErr w:type="spellEnd"/>
      <w:r w:rsidRPr="006961E9">
        <w:rPr>
          <w:rFonts w:ascii="Times New Roman" w:hAnsi="Times New Roman" w:cs="Times New Roman"/>
          <w:sz w:val="24"/>
          <w:szCs w:val="24"/>
        </w:rPr>
        <w:t xml:space="preserve"> and </w:t>
      </w:r>
      <w:r w:rsidR="00A846E5">
        <w:rPr>
          <w:rFonts w:ascii="Times New Roman" w:hAnsi="Times New Roman" w:cs="Times New Roman"/>
          <w:sz w:val="24"/>
          <w:szCs w:val="24"/>
        </w:rPr>
        <w:t xml:space="preserve">smartphone application help the farmers to access the fertility content of the soil and monitor the crop </w:t>
      </w:r>
      <w:proofErr w:type="spellStart"/>
      <w:r w:rsidR="00A846E5">
        <w:rPr>
          <w:rFonts w:ascii="Times New Roman" w:hAnsi="Times New Roman" w:cs="Times New Roman"/>
          <w:sz w:val="24"/>
          <w:szCs w:val="24"/>
        </w:rPr>
        <w:t>yields.It</w:t>
      </w:r>
      <w:proofErr w:type="spellEnd"/>
      <w:r w:rsidR="00A846E5">
        <w:rPr>
          <w:rFonts w:ascii="Times New Roman" w:hAnsi="Times New Roman" w:cs="Times New Roman"/>
          <w:sz w:val="24"/>
          <w:szCs w:val="24"/>
        </w:rPr>
        <w:t xml:space="preserve"> provides the following advantages to the farmers:</w:t>
      </w:r>
    </w:p>
    <w:p w14:paraId="013C28B0" w14:textId="77777777" w:rsidR="00A846E5" w:rsidRDefault="00DF6FEF" w:rsidP="00DF6FEF">
      <w:pPr>
        <w:pStyle w:val="ListParagraph"/>
        <w:numPr>
          <w:ilvl w:val="0"/>
          <w:numId w:val="27"/>
        </w:numPr>
        <w:spacing w:line="360" w:lineRule="auto"/>
        <w:jc w:val="both"/>
        <w:rPr>
          <w:rFonts w:ascii="Times New Roman" w:hAnsi="Times New Roman" w:cs="Times New Roman"/>
          <w:sz w:val="24"/>
          <w:szCs w:val="24"/>
        </w:rPr>
      </w:pPr>
      <w:r>
        <w:rPr>
          <w:rFonts w:ascii="Times New Roman" w:hAnsi="Times New Roman" w:cs="Times New Roman"/>
          <w:sz w:val="24"/>
          <w:szCs w:val="24"/>
        </w:rPr>
        <w:t>Real-Time monitoring of the farm</w:t>
      </w:r>
    </w:p>
    <w:p w14:paraId="7BF1A813" w14:textId="77777777" w:rsidR="00DF6FEF" w:rsidRDefault="00DF6FEF" w:rsidP="00DF6FEF">
      <w:pPr>
        <w:pStyle w:val="ListParagraph"/>
        <w:numPr>
          <w:ilvl w:val="0"/>
          <w:numId w:val="27"/>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lert related to </w:t>
      </w:r>
      <w:proofErr w:type="spellStart"/>
      <w:r>
        <w:rPr>
          <w:rFonts w:ascii="Times New Roman" w:hAnsi="Times New Roman" w:cs="Times New Roman"/>
          <w:sz w:val="24"/>
          <w:szCs w:val="24"/>
        </w:rPr>
        <w:t>Pest,Disease</w:t>
      </w:r>
      <w:proofErr w:type="spellEnd"/>
      <w:r>
        <w:rPr>
          <w:rFonts w:ascii="Times New Roman" w:hAnsi="Times New Roman" w:cs="Times New Roman"/>
          <w:sz w:val="24"/>
          <w:szCs w:val="24"/>
        </w:rPr>
        <w:t>, and Weed Management</w:t>
      </w:r>
    </w:p>
    <w:p w14:paraId="00C9CD54" w14:textId="77777777" w:rsidR="00934844" w:rsidRDefault="00934844" w:rsidP="00DF6FEF">
      <w:pPr>
        <w:pStyle w:val="ListParagraph"/>
        <w:numPr>
          <w:ilvl w:val="0"/>
          <w:numId w:val="27"/>
        </w:numPr>
        <w:spacing w:line="360" w:lineRule="auto"/>
        <w:jc w:val="both"/>
        <w:rPr>
          <w:rFonts w:ascii="Times New Roman" w:hAnsi="Times New Roman" w:cs="Times New Roman"/>
          <w:sz w:val="24"/>
          <w:szCs w:val="24"/>
        </w:rPr>
      </w:pPr>
      <w:r>
        <w:rPr>
          <w:rFonts w:ascii="Times New Roman" w:hAnsi="Times New Roman" w:cs="Times New Roman"/>
          <w:sz w:val="24"/>
          <w:szCs w:val="24"/>
        </w:rPr>
        <w:t>Insights generated on the crops instantly</w:t>
      </w:r>
    </w:p>
    <w:p w14:paraId="58D6C83C" w14:textId="77777777" w:rsidR="0046774E" w:rsidRPr="00934844" w:rsidRDefault="00934844" w:rsidP="00934844">
      <w:pPr>
        <w:pStyle w:val="ListParagraph"/>
        <w:numPr>
          <w:ilvl w:val="0"/>
          <w:numId w:val="27"/>
        </w:numPr>
        <w:spacing w:line="360" w:lineRule="auto"/>
        <w:jc w:val="both"/>
        <w:rPr>
          <w:rFonts w:ascii="Times New Roman" w:hAnsi="Times New Roman" w:cs="Times New Roman"/>
          <w:sz w:val="24"/>
          <w:szCs w:val="24"/>
        </w:rPr>
      </w:pPr>
      <w:r>
        <w:rPr>
          <w:rFonts w:ascii="Times New Roman" w:hAnsi="Times New Roman" w:cs="Times New Roman"/>
          <w:sz w:val="24"/>
          <w:szCs w:val="24"/>
        </w:rPr>
        <w:t>Precise farm management system</w:t>
      </w:r>
    </w:p>
    <w:p w14:paraId="42CC92E5" w14:textId="77777777" w:rsidR="004C3721" w:rsidRPr="00822925" w:rsidRDefault="00822925" w:rsidP="00EC0E58">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The o</w:t>
      </w:r>
      <w:r w:rsidR="004C3721" w:rsidRPr="00822925">
        <w:rPr>
          <w:rFonts w:ascii="Times New Roman" w:hAnsi="Times New Roman" w:cs="Times New Roman"/>
          <w:b/>
          <w:bCs/>
          <w:sz w:val="24"/>
          <w:szCs w:val="24"/>
        </w:rPr>
        <w:t>utcome</w:t>
      </w:r>
      <w:r w:rsidRPr="00822925">
        <w:rPr>
          <w:rFonts w:ascii="Times New Roman" w:hAnsi="Times New Roman" w:cs="Times New Roman"/>
          <w:b/>
          <w:bCs/>
          <w:sz w:val="24"/>
          <w:szCs w:val="24"/>
        </w:rPr>
        <w:t xml:space="preserve"> of the smart Agricultural solutions</w:t>
      </w:r>
      <w:r w:rsidR="00C5124F" w:rsidRPr="00822925">
        <w:rPr>
          <w:rFonts w:ascii="Times New Roman" w:hAnsi="Times New Roman" w:cs="Times New Roman"/>
          <w:b/>
          <w:bCs/>
          <w:sz w:val="24"/>
          <w:szCs w:val="24"/>
        </w:rPr>
        <w:t>:</w:t>
      </w:r>
    </w:p>
    <w:p w14:paraId="3D2C2C1D" w14:textId="77777777" w:rsidR="004C3721" w:rsidRPr="004C3721" w:rsidRDefault="00DE7136" w:rsidP="004C3721">
      <w:pPr>
        <w:pStyle w:val="ListParagraph"/>
        <w:numPr>
          <w:ilvl w:val="0"/>
          <w:numId w:val="17"/>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Optimization of </w:t>
      </w:r>
      <w:r w:rsidR="004C3721" w:rsidRPr="004C3721">
        <w:rPr>
          <w:rFonts w:ascii="Times New Roman" w:hAnsi="Times New Roman" w:cs="Times New Roman"/>
          <w:sz w:val="24"/>
          <w:szCs w:val="24"/>
        </w:rPr>
        <w:t>Quality and quantity of the yield</w:t>
      </w:r>
    </w:p>
    <w:p w14:paraId="62A534F7" w14:textId="77777777" w:rsidR="004C3721" w:rsidRDefault="004C3721" w:rsidP="004C3721">
      <w:pPr>
        <w:pStyle w:val="ListParagraph"/>
        <w:numPr>
          <w:ilvl w:val="0"/>
          <w:numId w:val="17"/>
        </w:numPr>
        <w:spacing w:line="360" w:lineRule="auto"/>
        <w:jc w:val="both"/>
        <w:rPr>
          <w:rFonts w:ascii="Times New Roman" w:hAnsi="Times New Roman" w:cs="Times New Roman"/>
          <w:sz w:val="24"/>
          <w:szCs w:val="24"/>
        </w:rPr>
      </w:pPr>
      <w:r w:rsidRPr="004C3721">
        <w:rPr>
          <w:rFonts w:ascii="Times New Roman" w:hAnsi="Times New Roman" w:cs="Times New Roman"/>
          <w:sz w:val="24"/>
          <w:szCs w:val="24"/>
        </w:rPr>
        <w:t>Provides farmers knowledge anyplace and at anytime</w:t>
      </w:r>
    </w:p>
    <w:p w14:paraId="76EDDF2A" w14:textId="77777777" w:rsidR="00DE7136" w:rsidRDefault="00DE7136" w:rsidP="004C3721">
      <w:pPr>
        <w:pStyle w:val="ListParagraph"/>
        <w:numPr>
          <w:ilvl w:val="0"/>
          <w:numId w:val="17"/>
        </w:numPr>
        <w:spacing w:line="360" w:lineRule="auto"/>
        <w:jc w:val="both"/>
        <w:rPr>
          <w:rFonts w:ascii="Times New Roman" w:hAnsi="Times New Roman" w:cs="Times New Roman"/>
          <w:sz w:val="24"/>
          <w:szCs w:val="24"/>
        </w:rPr>
      </w:pPr>
      <w:r>
        <w:rPr>
          <w:rFonts w:ascii="Times New Roman" w:hAnsi="Times New Roman" w:cs="Times New Roman"/>
          <w:sz w:val="24"/>
          <w:szCs w:val="24"/>
        </w:rPr>
        <w:t>Maximize Profits</w:t>
      </w:r>
    </w:p>
    <w:p w14:paraId="1E973CA1" w14:textId="77777777" w:rsidR="00934844" w:rsidRDefault="00934844" w:rsidP="004C3721">
      <w:pPr>
        <w:pStyle w:val="ListParagraph"/>
        <w:numPr>
          <w:ilvl w:val="0"/>
          <w:numId w:val="17"/>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Less waste of fertilizers, and herbicides </w:t>
      </w:r>
    </w:p>
    <w:p w14:paraId="2AFDB565" w14:textId="77777777" w:rsidR="00021430" w:rsidRPr="00021430" w:rsidRDefault="00021430" w:rsidP="00021430">
      <w:pPr>
        <w:spacing w:line="360" w:lineRule="auto"/>
        <w:jc w:val="both"/>
        <w:rPr>
          <w:rFonts w:ascii="Times New Roman" w:hAnsi="Times New Roman" w:cs="Times New Roman"/>
          <w:sz w:val="24"/>
          <w:szCs w:val="24"/>
        </w:rPr>
      </w:pPr>
    </w:p>
    <w:p w14:paraId="6224B36A" w14:textId="77777777" w:rsidR="004C3721" w:rsidRPr="00EC0E58" w:rsidRDefault="004C3721" w:rsidP="00EC0E58">
      <w:pPr>
        <w:spacing w:line="360" w:lineRule="auto"/>
        <w:jc w:val="both"/>
        <w:rPr>
          <w:rFonts w:ascii="Times New Roman" w:hAnsi="Times New Roman" w:cs="Times New Roman"/>
          <w:sz w:val="24"/>
          <w:szCs w:val="24"/>
        </w:rPr>
      </w:pPr>
    </w:p>
    <w:sectPr w:rsidR="004C3721" w:rsidRPr="00EC0E58" w:rsidSect="007941C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01C0E1" w14:textId="77777777" w:rsidR="008F1FE1" w:rsidRDefault="008F1FE1" w:rsidP="000E6A3E">
      <w:pPr>
        <w:spacing w:after="0" w:line="240" w:lineRule="auto"/>
      </w:pPr>
      <w:r>
        <w:separator/>
      </w:r>
    </w:p>
  </w:endnote>
  <w:endnote w:type="continuationSeparator" w:id="0">
    <w:p w14:paraId="7EFEAB9A" w14:textId="77777777" w:rsidR="008F1FE1" w:rsidRDefault="008F1FE1" w:rsidP="000E6A3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Latha">
    <w:panose1 w:val="02000400000000000000"/>
    <w:charset w:val="00"/>
    <w:family w:val="swiss"/>
    <w:pitch w:val="variable"/>
    <w:sig w:usb0="001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Berlin Sans FB">
    <w:panose1 w:val="020E0602020502020306"/>
    <w:charset w:val="00"/>
    <w:family w:val="swiss"/>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C10BED" w14:textId="77777777" w:rsidR="008F1FE1" w:rsidRDefault="008F1FE1" w:rsidP="000E6A3E">
      <w:pPr>
        <w:spacing w:after="0" w:line="240" w:lineRule="auto"/>
      </w:pPr>
      <w:r>
        <w:separator/>
      </w:r>
    </w:p>
  </w:footnote>
  <w:footnote w:type="continuationSeparator" w:id="0">
    <w:p w14:paraId="39F6FAC1" w14:textId="77777777" w:rsidR="008F1FE1" w:rsidRDefault="008F1FE1" w:rsidP="000E6A3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346" type="#_x0000_t75" style="width:11.25pt;height:11.25pt" o:bullet="t">
        <v:imagedata r:id="rId1" o:title="mso152D"/>
      </v:shape>
    </w:pict>
  </w:numPicBullet>
  <w:numPicBullet w:numPicBulletId="1">
    <w:pict>
      <v:shape id="_x0000_i1347" type="#_x0000_t75" style="width:430.4pt;height:647.15pt" o:bullet="t">
        <v:imagedata r:id="rId2" o:title="6892779038_717ef9940a_b[1]"/>
      </v:shape>
    </w:pict>
  </w:numPicBullet>
  <w:abstractNum w:abstractNumId="0" w15:restartNumberingAfterBreak="0">
    <w:nsid w:val="00D63BC6"/>
    <w:multiLevelType w:val="hybridMultilevel"/>
    <w:tmpl w:val="D6D43A82"/>
    <w:lvl w:ilvl="0" w:tplc="B846D85E">
      <w:start w:val="1"/>
      <w:numFmt w:val="bullet"/>
      <w:lvlText w:val=""/>
      <w:lvlPicBulletId w:val="1"/>
      <w:lvlJc w:val="left"/>
      <w:pPr>
        <w:ind w:left="360" w:hanging="360"/>
      </w:pPr>
      <w:rPr>
        <w:rFonts w:ascii="Symbol" w:hAnsi="Symbol" w:hint="default"/>
        <w:color w:val="auto"/>
      </w:rPr>
    </w:lvl>
    <w:lvl w:ilvl="1" w:tplc="40090003">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 w15:restartNumberingAfterBreak="0">
    <w:nsid w:val="010E2BFF"/>
    <w:multiLevelType w:val="hybridMultilevel"/>
    <w:tmpl w:val="0B16C2BC"/>
    <w:lvl w:ilvl="0" w:tplc="B846D85E">
      <w:start w:val="1"/>
      <w:numFmt w:val="bullet"/>
      <w:lvlText w:val=""/>
      <w:lvlPicBulletId w:val="1"/>
      <w:lvlJc w:val="left"/>
      <w:pPr>
        <w:ind w:left="1080" w:hanging="360"/>
      </w:pPr>
      <w:rPr>
        <w:rFonts w:ascii="Symbol" w:hAnsi="Symbol" w:hint="default"/>
        <w:color w:val="auto"/>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 w15:restartNumberingAfterBreak="0">
    <w:nsid w:val="0AA05123"/>
    <w:multiLevelType w:val="hybridMultilevel"/>
    <w:tmpl w:val="C88E8AF6"/>
    <w:lvl w:ilvl="0" w:tplc="1C38FB9C">
      <w:start w:val="1"/>
      <w:numFmt w:val="bullet"/>
      <w:suff w:val="nothing"/>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1257723"/>
    <w:multiLevelType w:val="hybridMultilevel"/>
    <w:tmpl w:val="C1A0C0FC"/>
    <w:lvl w:ilvl="0" w:tplc="04090013">
      <w:start w:val="1"/>
      <w:numFmt w:val="upp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14F70E51"/>
    <w:multiLevelType w:val="hybridMultilevel"/>
    <w:tmpl w:val="E132C53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22927237"/>
    <w:multiLevelType w:val="hybridMultilevel"/>
    <w:tmpl w:val="F1389D46"/>
    <w:lvl w:ilvl="0" w:tplc="4009000B">
      <w:start w:val="1"/>
      <w:numFmt w:val="bullet"/>
      <w:lvlText w:val=""/>
      <w:lvlJc w:val="left"/>
      <w:pPr>
        <w:ind w:left="1080" w:hanging="360"/>
      </w:pPr>
      <w:rPr>
        <w:rFonts w:ascii="Wingdings" w:hAnsi="Wingdings"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6" w15:restartNumberingAfterBreak="0">
    <w:nsid w:val="27F809F9"/>
    <w:multiLevelType w:val="hybridMultilevel"/>
    <w:tmpl w:val="72D83C62"/>
    <w:lvl w:ilvl="0" w:tplc="B846D85E">
      <w:start w:val="1"/>
      <w:numFmt w:val="bullet"/>
      <w:lvlText w:val=""/>
      <w:lvlPicBulletId w:val="1"/>
      <w:lvlJc w:val="left"/>
      <w:pPr>
        <w:ind w:left="720" w:hanging="360"/>
      </w:pPr>
      <w:rPr>
        <w:rFonts w:ascii="Symbol" w:hAnsi="Symbol" w:hint="default"/>
        <w:color w:val="auto"/>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2A721727"/>
    <w:multiLevelType w:val="hybridMultilevel"/>
    <w:tmpl w:val="C59225EA"/>
    <w:lvl w:ilvl="0" w:tplc="40090007">
      <w:start w:val="1"/>
      <w:numFmt w:val="bullet"/>
      <w:lvlText w:val=""/>
      <w:lvlPicBulletId w:val="0"/>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38030515"/>
    <w:multiLevelType w:val="multilevel"/>
    <w:tmpl w:val="5EF099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CBB13C4"/>
    <w:multiLevelType w:val="hybridMultilevel"/>
    <w:tmpl w:val="E30025F4"/>
    <w:lvl w:ilvl="0" w:tplc="40090001">
      <w:start w:val="1"/>
      <w:numFmt w:val="bullet"/>
      <w:lvlText w:val=""/>
      <w:lvlJc w:val="left"/>
      <w:pPr>
        <w:ind w:left="1080" w:hanging="360"/>
      </w:pPr>
      <w:rPr>
        <w:rFonts w:ascii="Symbol" w:hAnsi="Symbol"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0" w15:restartNumberingAfterBreak="0">
    <w:nsid w:val="3FE31FCA"/>
    <w:multiLevelType w:val="hybridMultilevel"/>
    <w:tmpl w:val="6A78FCCC"/>
    <w:lvl w:ilvl="0" w:tplc="4009000B">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1" w15:restartNumberingAfterBreak="0">
    <w:nsid w:val="457F5662"/>
    <w:multiLevelType w:val="hybridMultilevel"/>
    <w:tmpl w:val="D7C40A76"/>
    <w:lvl w:ilvl="0" w:tplc="4009000B">
      <w:start w:val="1"/>
      <w:numFmt w:val="bullet"/>
      <w:lvlText w:val=""/>
      <w:lvlJc w:val="left"/>
      <w:pPr>
        <w:ind w:left="360" w:hanging="360"/>
      </w:pPr>
      <w:rPr>
        <w:rFonts w:ascii="Wingdings" w:hAnsi="Wingdings" w:hint="default"/>
      </w:rPr>
    </w:lvl>
    <w:lvl w:ilvl="1" w:tplc="40090007">
      <w:start w:val="1"/>
      <w:numFmt w:val="bullet"/>
      <w:lvlText w:val=""/>
      <w:lvlPicBulletId w:val="0"/>
      <w:lvlJc w:val="left"/>
      <w:pPr>
        <w:ind w:left="1080" w:hanging="360"/>
      </w:pPr>
      <w:rPr>
        <w:rFonts w:ascii="Symbol" w:hAnsi="Symbol"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2" w15:restartNumberingAfterBreak="0">
    <w:nsid w:val="467E17D2"/>
    <w:multiLevelType w:val="hybridMultilevel"/>
    <w:tmpl w:val="F0BAC5EA"/>
    <w:lvl w:ilvl="0" w:tplc="04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4EB779CD"/>
    <w:multiLevelType w:val="hybridMultilevel"/>
    <w:tmpl w:val="092410C0"/>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4" w15:restartNumberingAfterBreak="0">
    <w:nsid w:val="4FE665BE"/>
    <w:multiLevelType w:val="hybridMultilevel"/>
    <w:tmpl w:val="E474BE2A"/>
    <w:lvl w:ilvl="0" w:tplc="40090019">
      <w:start w:val="1"/>
      <w:numFmt w:val="lowerLetter"/>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5" w15:restartNumberingAfterBreak="0">
    <w:nsid w:val="517B2640"/>
    <w:multiLevelType w:val="hybridMultilevel"/>
    <w:tmpl w:val="57DE33E0"/>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6" w15:restartNumberingAfterBreak="0">
    <w:nsid w:val="52BE13AE"/>
    <w:multiLevelType w:val="multilevel"/>
    <w:tmpl w:val="7472C524"/>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7" w15:restartNumberingAfterBreak="0">
    <w:nsid w:val="54005323"/>
    <w:multiLevelType w:val="hybridMultilevel"/>
    <w:tmpl w:val="834C60CA"/>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54882B62"/>
    <w:multiLevelType w:val="hybridMultilevel"/>
    <w:tmpl w:val="2F00895A"/>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58EA46C8"/>
    <w:multiLevelType w:val="hybridMultilevel"/>
    <w:tmpl w:val="4290F020"/>
    <w:lvl w:ilvl="0" w:tplc="4009000B">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0" w15:restartNumberingAfterBreak="0">
    <w:nsid w:val="5FEC31E7"/>
    <w:multiLevelType w:val="hybridMultilevel"/>
    <w:tmpl w:val="7064288C"/>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64B40ACD"/>
    <w:multiLevelType w:val="multilevel"/>
    <w:tmpl w:val="609EFB74"/>
    <w:lvl w:ilvl="0">
      <w:start w:val="1"/>
      <w:numFmt w:val="lowerLetter"/>
      <w:lvlText w:val="%1."/>
      <w:lvlJc w:val="left"/>
      <w:pPr>
        <w:ind w:left="360" w:hanging="360"/>
      </w:pPr>
      <w:rPr>
        <w:rFont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2" w15:restartNumberingAfterBreak="0">
    <w:nsid w:val="6E602B34"/>
    <w:multiLevelType w:val="multilevel"/>
    <w:tmpl w:val="65DC474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27B242F"/>
    <w:multiLevelType w:val="hybridMultilevel"/>
    <w:tmpl w:val="834C60CA"/>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72DC4262"/>
    <w:multiLevelType w:val="hybridMultilevel"/>
    <w:tmpl w:val="ECFC0EA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15:restartNumberingAfterBreak="0">
    <w:nsid w:val="7803501C"/>
    <w:multiLevelType w:val="hybridMultilevel"/>
    <w:tmpl w:val="B3428496"/>
    <w:lvl w:ilvl="0" w:tplc="B296982E">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 w15:restartNumberingAfterBreak="0">
    <w:nsid w:val="79BE458B"/>
    <w:multiLevelType w:val="hybridMultilevel"/>
    <w:tmpl w:val="589CC74C"/>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7" w15:restartNumberingAfterBreak="0">
    <w:nsid w:val="7F761AF1"/>
    <w:multiLevelType w:val="hybridMultilevel"/>
    <w:tmpl w:val="AD80B672"/>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801653361">
    <w:abstractNumId w:val="3"/>
  </w:num>
  <w:num w:numId="2" w16cid:durableId="824391214">
    <w:abstractNumId w:val="25"/>
  </w:num>
  <w:num w:numId="3" w16cid:durableId="1669862033">
    <w:abstractNumId w:val="13"/>
  </w:num>
  <w:num w:numId="4" w16cid:durableId="1303002540">
    <w:abstractNumId w:val="8"/>
  </w:num>
  <w:num w:numId="5" w16cid:durableId="1704356103">
    <w:abstractNumId w:val="19"/>
  </w:num>
  <w:num w:numId="6" w16cid:durableId="1985500633">
    <w:abstractNumId w:val="15"/>
  </w:num>
  <w:num w:numId="7" w16cid:durableId="1927030678">
    <w:abstractNumId w:val="10"/>
  </w:num>
  <w:num w:numId="8" w16cid:durableId="349456045">
    <w:abstractNumId w:val="11"/>
  </w:num>
  <w:num w:numId="9" w16cid:durableId="597295548">
    <w:abstractNumId w:val="21"/>
  </w:num>
  <w:num w:numId="10" w16cid:durableId="1198661953">
    <w:abstractNumId w:val="12"/>
  </w:num>
  <w:num w:numId="11" w16cid:durableId="946353260">
    <w:abstractNumId w:val="22"/>
  </w:num>
  <w:num w:numId="12" w16cid:durableId="1425760228">
    <w:abstractNumId w:val="16"/>
  </w:num>
  <w:num w:numId="13" w16cid:durableId="1926499838">
    <w:abstractNumId w:val="20"/>
  </w:num>
  <w:num w:numId="14" w16cid:durableId="491677376">
    <w:abstractNumId w:val="17"/>
  </w:num>
  <w:num w:numId="15" w16cid:durableId="2014450145">
    <w:abstractNumId w:val="5"/>
  </w:num>
  <w:num w:numId="16" w16cid:durableId="649482068">
    <w:abstractNumId w:val="23"/>
  </w:num>
  <w:num w:numId="17" w16cid:durableId="1792482066">
    <w:abstractNumId w:val="7"/>
  </w:num>
  <w:num w:numId="18" w16cid:durableId="2087871482">
    <w:abstractNumId w:val="6"/>
  </w:num>
  <w:num w:numId="19" w16cid:durableId="1854564706">
    <w:abstractNumId w:val="0"/>
  </w:num>
  <w:num w:numId="20" w16cid:durableId="1036925011">
    <w:abstractNumId w:val="24"/>
  </w:num>
  <w:num w:numId="21" w16cid:durableId="693926095">
    <w:abstractNumId w:val="9"/>
  </w:num>
  <w:num w:numId="22" w16cid:durableId="1429807741">
    <w:abstractNumId w:val="4"/>
  </w:num>
  <w:num w:numId="23" w16cid:durableId="428163604">
    <w:abstractNumId w:val="27"/>
  </w:num>
  <w:num w:numId="24" w16cid:durableId="535238969">
    <w:abstractNumId w:val="14"/>
  </w:num>
  <w:num w:numId="25" w16cid:durableId="732966866">
    <w:abstractNumId w:val="18"/>
  </w:num>
  <w:num w:numId="26" w16cid:durableId="1421486779">
    <w:abstractNumId w:val="26"/>
  </w:num>
  <w:num w:numId="27" w16cid:durableId="674654970">
    <w:abstractNumId w:val="1"/>
  </w:num>
  <w:num w:numId="28" w16cid:durableId="27066935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hideSpellingErrors/>
  <w:hideGrammaticalErrors/>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Q1srA0tzAwMTcztzRT0lEKTi0uzszPAykwNK4FAPJ/QSYtAAAA"/>
  </w:docVars>
  <w:rsids>
    <w:rsidRoot w:val="00E55F77"/>
    <w:rsid w:val="00005072"/>
    <w:rsid w:val="000069C4"/>
    <w:rsid w:val="00021430"/>
    <w:rsid w:val="00055251"/>
    <w:rsid w:val="0006707B"/>
    <w:rsid w:val="00071C93"/>
    <w:rsid w:val="000B346F"/>
    <w:rsid w:val="000B7F85"/>
    <w:rsid w:val="000C2E82"/>
    <w:rsid w:val="000C60CA"/>
    <w:rsid w:val="000E6A3E"/>
    <w:rsid w:val="000F035A"/>
    <w:rsid w:val="000F71EF"/>
    <w:rsid w:val="00106FB0"/>
    <w:rsid w:val="00110781"/>
    <w:rsid w:val="00110863"/>
    <w:rsid w:val="00112D9D"/>
    <w:rsid w:val="001238A3"/>
    <w:rsid w:val="001319C3"/>
    <w:rsid w:val="0013721D"/>
    <w:rsid w:val="0013783C"/>
    <w:rsid w:val="00151400"/>
    <w:rsid w:val="00164789"/>
    <w:rsid w:val="001A4EAE"/>
    <w:rsid w:val="001B7E28"/>
    <w:rsid w:val="001C325D"/>
    <w:rsid w:val="001E3EEF"/>
    <w:rsid w:val="001E4C55"/>
    <w:rsid w:val="001E74C2"/>
    <w:rsid w:val="001F1F26"/>
    <w:rsid w:val="00214A76"/>
    <w:rsid w:val="002164A6"/>
    <w:rsid w:val="00220DD7"/>
    <w:rsid w:val="0023395B"/>
    <w:rsid w:val="0028624B"/>
    <w:rsid w:val="00291E5F"/>
    <w:rsid w:val="002A614B"/>
    <w:rsid w:val="002A6736"/>
    <w:rsid w:val="002C7E0B"/>
    <w:rsid w:val="002F4B50"/>
    <w:rsid w:val="00300AEB"/>
    <w:rsid w:val="00324C24"/>
    <w:rsid w:val="0033433D"/>
    <w:rsid w:val="00340130"/>
    <w:rsid w:val="00347972"/>
    <w:rsid w:val="0035197F"/>
    <w:rsid w:val="003634AA"/>
    <w:rsid w:val="00364414"/>
    <w:rsid w:val="003755DF"/>
    <w:rsid w:val="00386CEB"/>
    <w:rsid w:val="0039632D"/>
    <w:rsid w:val="00396976"/>
    <w:rsid w:val="00397168"/>
    <w:rsid w:val="003E2AEB"/>
    <w:rsid w:val="004009FC"/>
    <w:rsid w:val="0043437A"/>
    <w:rsid w:val="004347C5"/>
    <w:rsid w:val="00461846"/>
    <w:rsid w:val="0046774E"/>
    <w:rsid w:val="00487592"/>
    <w:rsid w:val="00490C29"/>
    <w:rsid w:val="004B76D0"/>
    <w:rsid w:val="004C3721"/>
    <w:rsid w:val="004D4345"/>
    <w:rsid w:val="004E0E47"/>
    <w:rsid w:val="004F6DAB"/>
    <w:rsid w:val="00505677"/>
    <w:rsid w:val="005349AD"/>
    <w:rsid w:val="005452F5"/>
    <w:rsid w:val="00550226"/>
    <w:rsid w:val="00563CEA"/>
    <w:rsid w:val="005A281F"/>
    <w:rsid w:val="005A3BFE"/>
    <w:rsid w:val="005A4C30"/>
    <w:rsid w:val="005C523C"/>
    <w:rsid w:val="005E3DFC"/>
    <w:rsid w:val="005E5EEF"/>
    <w:rsid w:val="005F034C"/>
    <w:rsid w:val="005F2947"/>
    <w:rsid w:val="005F57C9"/>
    <w:rsid w:val="005F6D8B"/>
    <w:rsid w:val="0062094A"/>
    <w:rsid w:val="00636B95"/>
    <w:rsid w:val="006442E7"/>
    <w:rsid w:val="00654D0A"/>
    <w:rsid w:val="00656E04"/>
    <w:rsid w:val="00670C9B"/>
    <w:rsid w:val="006711BA"/>
    <w:rsid w:val="00694C18"/>
    <w:rsid w:val="00695EE2"/>
    <w:rsid w:val="006961E9"/>
    <w:rsid w:val="006B4D47"/>
    <w:rsid w:val="006D0F3B"/>
    <w:rsid w:val="006E027F"/>
    <w:rsid w:val="006E1E76"/>
    <w:rsid w:val="006E747F"/>
    <w:rsid w:val="006F3F18"/>
    <w:rsid w:val="00703CAB"/>
    <w:rsid w:val="00732E65"/>
    <w:rsid w:val="007465B4"/>
    <w:rsid w:val="00766AC7"/>
    <w:rsid w:val="00772AED"/>
    <w:rsid w:val="007822D5"/>
    <w:rsid w:val="007941C6"/>
    <w:rsid w:val="007A1368"/>
    <w:rsid w:val="007C681F"/>
    <w:rsid w:val="0080477E"/>
    <w:rsid w:val="00807768"/>
    <w:rsid w:val="00822925"/>
    <w:rsid w:val="00832ACE"/>
    <w:rsid w:val="008403E7"/>
    <w:rsid w:val="00841935"/>
    <w:rsid w:val="00854468"/>
    <w:rsid w:val="00877E18"/>
    <w:rsid w:val="00880E27"/>
    <w:rsid w:val="008878BB"/>
    <w:rsid w:val="008966AE"/>
    <w:rsid w:val="008B7F9E"/>
    <w:rsid w:val="008E5E6F"/>
    <w:rsid w:val="008F1FE1"/>
    <w:rsid w:val="008F607A"/>
    <w:rsid w:val="00902E39"/>
    <w:rsid w:val="009274EB"/>
    <w:rsid w:val="00927BD5"/>
    <w:rsid w:val="00927DAA"/>
    <w:rsid w:val="00934844"/>
    <w:rsid w:val="00952211"/>
    <w:rsid w:val="009565C5"/>
    <w:rsid w:val="00962D3E"/>
    <w:rsid w:val="009654FD"/>
    <w:rsid w:val="009816CF"/>
    <w:rsid w:val="00983E72"/>
    <w:rsid w:val="00996BDB"/>
    <w:rsid w:val="009A206B"/>
    <w:rsid w:val="009A55A3"/>
    <w:rsid w:val="009A591D"/>
    <w:rsid w:val="009C09FD"/>
    <w:rsid w:val="009D4B90"/>
    <w:rsid w:val="009E21F4"/>
    <w:rsid w:val="009F359C"/>
    <w:rsid w:val="00A0681B"/>
    <w:rsid w:val="00A27F86"/>
    <w:rsid w:val="00A55D91"/>
    <w:rsid w:val="00A72FAD"/>
    <w:rsid w:val="00A846E5"/>
    <w:rsid w:val="00AC2721"/>
    <w:rsid w:val="00AD2E94"/>
    <w:rsid w:val="00AD3FFE"/>
    <w:rsid w:val="00AE4CD8"/>
    <w:rsid w:val="00B04808"/>
    <w:rsid w:val="00B05A5A"/>
    <w:rsid w:val="00B41503"/>
    <w:rsid w:val="00B76009"/>
    <w:rsid w:val="00B95BB0"/>
    <w:rsid w:val="00BA7A9A"/>
    <w:rsid w:val="00BC7C2B"/>
    <w:rsid w:val="00BD0159"/>
    <w:rsid w:val="00BD3E26"/>
    <w:rsid w:val="00BD454F"/>
    <w:rsid w:val="00C2368E"/>
    <w:rsid w:val="00C3268B"/>
    <w:rsid w:val="00C3526B"/>
    <w:rsid w:val="00C5124F"/>
    <w:rsid w:val="00C51517"/>
    <w:rsid w:val="00C55161"/>
    <w:rsid w:val="00C5674D"/>
    <w:rsid w:val="00C62274"/>
    <w:rsid w:val="00C65AC8"/>
    <w:rsid w:val="00C73DFA"/>
    <w:rsid w:val="00C815C6"/>
    <w:rsid w:val="00CC546B"/>
    <w:rsid w:val="00CD1344"/>
    <w:rsid w:val="00CE591F"/>
    <w:rsid w:val="00CE76F4"/>
    <w:rsid w:val="00CF417F"/>
    <w:rsid w:val="00D339F0"/>
    <w:rsid w:val="00D51C6F"/>
    <w:rsid w:val="00D7468F"/>
    <w:rsid w:val="00D83BC6"/>
    <w:rsid w:val="00D83CA2"/>
    <w:rsid w:val="00D944DB"/>
    <w:rsid w:val="00DA24EB"/>
    <w:rsid w:val="00DA6DA8"/>
    <w:rsid w:val="00DC14F7"/>
    <w:rsid w:val="00DD2070"/>
    <w:rsid w:val="00DE03C7"/>
    <w:rsid w:val="00DE2FE6"/>
    <w:rsid w:val="00DE7136"/>
    <w:rsid w:val="00DF052F"/>
    <w:rsid w:val="00DF09D8"/>
    <w:rsid w:val="00DF57B6"/>
    <w:rsid w:val="00DF6FEF"/>
    <w:rsid w:val="00E07802"/>
    <w:rsid w:val="00E24A44"/>
    <w:rsid w:val="00E24F14"/>
    <w:rsid w:val="00E36074"/>
    <w:rsid w:val="00E53CFB"/>
    <w:rsid w:val="00E55F77"/>
    <w:rsid w:val="00E56263"/>
    <w:rsid w:val="00E72605"/>
    <w:rsid w:val="00E820FF"/>
    <w:rsid w:val="00E95512"/>
    <w:rsid w:val="00EA1C51"/>
    <w:rsid w:val="00EA36B7"/>
    <w:rsid w:val="00EC0A9D"/>
    <w:rsid w:val="00EC0E58"/>
    <w:rsid w:val="00ED48A0"/>
    <w:rsid w:val="00EF2AC0"/>
    <w:rsid w:val="00F059C1"/>
    <w:rsid w:val="00F112CE"/>
    <w:rsid w:val="00F13BDD"/>
    <w:rsid w:val="00F14A47"/>
    <w:rsid w:val="00F16CC2"/>
    <w:rsid w:val="00F27FE0"/>
    <w:rsid w:val="00F40BCA"/>
    <w:rsid w:val="00F42C25"/>
    <w:rsid w:val="00F90A34"/>
    <w:rsid w:val="00F96A9E"/>
    <w:rsid w:val="00FB469F"/>
    <w:rsid w:val="00FD067B"/>
    <w:rsid w:val="00FD32E7"/>
    <w:rsid w:val="00FD3A89"/>
    <w:rsid w:val="00FE6D69"/>
    <w:rsid w:val="00FF2FA5"/>
  </w:rsids>
  <m:mathPr>
    <m:mathFont m:val="Cambria Math"/>
    <m:brkBin m:val="before"/>
    <m:brkBinSub m:val="--"/>
    <m:smallFrac/>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9BE306"/>
  <w15:docId w15:val="{29420CFA-41D6-40D7-BBF4-6BD5A0B7AE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F71EF"/>
  </w:style>
  <w:style w:type="paragraph" w:styleId="Heading1">
    <w:name w:val="heading 1"/>
    <w:basedOn w:val="Normal"/>
    <w:next w:val="Normal"/>
    <w:link w:val="Heading1Char"/>
    <w:uiPriority w:val="9"/>
    <w:qFormat/>
    <w:rsid w:val="009A55A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qFormat/>
    <w:rsid w:val="000E6A3E"/>
    <w:pPr>
      <w:spacing w:before="100" w:beforeAutospacing="1" w:after="100" w:afterAutospacing="1" w:line="240" w:lineRule="auto"/>
      <w:outlineLvl w:val="1"/>
    </w:pPr>
    <w:rPr>
      <w:rFonts w:ascii="Times New Roman" w:eastAsia="Times New Roman" w:hAnsi="Times New Roman" w:cs="Times New Roman"/>
      <w:b/>
      <w:bCs/>
      <w:sz w:val="36"/>
      <w:szCs w:val="36"/>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832ACE"/>
    <w:rPr>
      <w:sz w:val="16"/>
      <w:szCs w:val="16"/>
    </w:rPr>
  </w:style>
  <w:style w:type="paragraph" w:styleId="CommentText">
    <w:name w:val="annotation text"/>
    <w:basedOn w:val="Normal"/>
    <w:link w:val="CommentTextChar"/>
    <w:uiPriority w:val="99"/>
    <w:semiHidden/>
    <w:unhideWhenUsed/>
    <w:rsid w:val="00832ACE"/>
    <w:pPr>
      <w:spacing w:line="240" w:lineRule="auto"/>
    </w:pPr>
    <w:rPr>
      <w:sz w:val="20"/>
      <w:szCs w:val="20"/>
    </w:rPr>
  </w:style>
  <w:style w:type="character" w:customStyle="1" w:styleId="CommentTextChar">
    <w:name w:val="Comment Text Char"/>
    <w:basedOn w:val="DefaultParagraphFont"/>
    <w:link w:val="CommentText"/>
    <w:uiPriority w:val="99"/>
    <w:semiHidden/>
    <w:rsid w:val="00832ACE"/>
    <w:rPr>
      <w:sz w:val="20"/>
      <w:szCs w:val="20"/>
    </w:rPr>
  </w:style>
  <w:style w:type="paragraph" w:styleId="CommentSubject">
    <w:name w:val="annotation subject"/>
    <w:basedOn w:val="CommentText"/>
    <w:next w:val="CommentText"/>
    <w:link w:val="CommentSubjectChar"/>
    <w:uiPriority w:val="99"/>
    <w:semiHidden/>
    <w:unhideWhenUsed/>
    <w:rsid w:val="00832ACE"/>
    <w:rPr>
      <w:b/>
      <w:bCs/>
    </w:rPr>
  </w:style>
  <w:style w:type="character" w:customStyle="1" w:styleId="CommentSubjectChar">
    <w:name w:val="Comment Subject Char"/>
    <w:basedOn w:val="CommentTextChar"/>
    <w:link w:val="CommentSubject"/>
    <w:uiPriority w:val="99"/>
    <w:semiHidden/>
    <w:rsid w:val="00832ACE"/>
    <w:rPr>
      <w:b/>
      <w:bCs/>
      <w:sz w:val="20"/>
      <w:szCs w:val="20"/>
    </w:rPr>
  </w:style>
  <w:style w:type="paragraph" w:styleId="BalloonText">
    <w:name w:val="Balloon Text"/>
    <w:basedOn w:val="Normal"/>
    <w:link w:val="BalloonTextChar"/>
    <w:uiPriority w:val="99"/>
    <w:semiHidden/>
    <w:unhideWhenUsed/>
    <w:rsid w:val="00832AC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32ACE"/>
    <w:rPr>
      <w:rFonts w:ascii="Segoe UI" w:hAnsi="Segoe UI" w:cs="Segoe UI"/>
      <w:sz w:val="18"/>
      <w:szCs w:val="18"/>
    </w:rPr>
  </w:style>
  <w:style w:type="paragraph" w:styleId="ListParagraph">
    <w:name w:val="List Paragraph"/>
    <w:basedOn w:val="Normal"/>
    <w:uiPriority w:val="34"/>
    <w:qFormat/>
    <w:rsid w:val="005F2947"/>
    <w:pPr>
      <w:ind w:left="720"/>
      <w:contextualSpacing/>
    </w:pPr>
  </w:style>
  <w:style w:type="character" w:styleId="Hyperlink">
    <w:name w:val="Hyperlink"/>
    <w:basedOn w:val="DefaultParagraphFont"/>
    <w:uiPriority w:val="99"/>
    <w:unhideWhenUsed/>
    <w:rsid w:val="00B76009"/>
    <w:rPr>
      <w:color w:val="0563C1" w:themeColor="hyperlink"/>
      <w:u w:val="single"/>
    </w:rPr>
  </w:style>
  <w:style w:type="character" w:customStyle="1" w:styleId="UnresolvedMention1">
    <w:name w:val="Unresolved Mention1"/>
    <w:basedOn w:val="DefaultParagraphFont"/>
    <w:uiPriority w:val="99"/>
    <w:semiHidden/>
    <w:unhideWhenUsed/>
    <w:rsid w:val="00B76009"/>
    <w:rPr>
      <w:color w:val="605E5C"/>
      <w:shd w:val="clear" w:color="auto" w:fill="E1DFDD"/>
    </w:rPr>
  </w:style>
  <w:style w:type="paragraph" w:styleId="Header">
    <w:name w:val="header"/>
    <w:basedOn w:val="Normal"/>
    <w:link w:val="HeaderChar"/>
    <w:uiPriority w:val="99"/>
    <w:unhideWhenUsed/>
    <w:rsid w:val="000E6A3E"/>
    <w:pPr>
      <w:tabs>
        <w:tab w:val="center" w:pos="4513"/>
        <w:tab w:val="right" w:pos="9026"/>
      </w:tabs>
      <w:spacing w:after="0" w:line="240" w:lineRule="auto"/>
    </w:pPr>
  </w:style>
  <w:style w:type="character" w:customStyle="1" w:styleId="HeaderChar">
    <w:name w:val="Header Char"/>
    <w:basedOn w:val="DefaultParagraphFont"/>
    <w:link w:val="Header"/>
    <w:uiPriority w:val="99"/>
    <w:rsid w:val="000E6A3E"/>
  </w:style>
  <w:style w:type="paragraph" w:styleId="Footer">
    <w:name w:val="footer"/>
    <w:basedOn w:val="Normal"/>
    <w:link w:val="FooterChar"/>
    <w:uiPriority w:val="99"/>
    <w:unhideWhenUsed/>
    <w:rsid w:val="000E6A3E"/>
    <w:pPr>
      <w:tabs>
        <w:tab w:val="center" w:pos="4513"/>
        <w:tab w:val="right" w:pos="9026"/>
      </w:tabs>
      <w:spacing w:after="0" w:line="240" w:lineRule="auto"/>
    </w:pPr>
  </w:style>
  <w:style w:type="character" w:customStyle="1" w:styleId="FooterChar">
    <w:name w:val="Footer Char"/>
    <w:basedOn w:val="DefaultParagraphFont"/>
    <w:link w:val="Footer"/>
    <w:uiPriority w:val="99"/>
    <w:rsid w:val="000E6A3E"/>
  </w:style>
  <w:style w:type="character" w:styleId="Strong">
    <w:name w:val="Strong"/>
    <w:basedOn w:val="DefaultParagraphFont"/>
    <w:uiPriority w:val="22"/>
    <w:qFormat/>
    <w:rsid w:val="000E6A3E"/>
    <w:rPr>
      <w:b/>
      <w:bCs/>
    </w:rPr>
  </w:style>
  <w:style w:type="character" w:customStyle="1" w:styleId="Heading2Char">
    <w:name w:val="Heading 2 Char"/>
    <w:basedOn w:val="DefaultParagraphFont"/>
    <w:link w:val="Heading2"/>
    <w:uiPriority w:val="9"/>
    <w:rsid w:val="000E6A3E"/>
    <w:rPr>
      <w:rFonts w:ascii="Times New Roman" w:eastAsia="Times New Roman" w:hAnsi="Times New Roman" w:cs="Times New Roman"/>
      <w:b/>
      <w:bCs/>
      <w:sz w:val="36"/>
      <w:szCs w:val="36"/>
      <w:lang w:eastAsia="en-IN"/>
    </w:rPr>
  </w:style>
  <w:style w:type="paragraph" w:styleId="NormalWeb">
    <w:name w:val="Normal (Web)"/>
    <w:basedOn w:val="Normal"/>
    <w:uiPriority w:val="99"/>
    <w:semiHidden/>
    <w:unhideWhenUsed/>
    <w:rsid w:val="000E6A3E"/>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green-text">
    <w:name w:val="green-text"/>
    <w:basedOn w:val="DefaultParagraphFont"/>
    <w:rsid w:val="000E6A3E"/>
  </w:style>
  <w:style w:type="paragraph" w:customStyle="1" w:styleId="extext">
    <w:name w:val="extext"/>
    <w:basedOn w:val="Normal"/>
    <w:rsid w:val="000E6A3E"/>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Heading1Char">
    <w:name w:val="Heading 1 Char"/>
    <w:basedOn w:val="DefaultParagraphFont"/>
    <w:link w:val="Heading1"/>
    <w:uiPriority w:val="9"/>
    <w:rsid w:val="009A55A3"/>
    <w:rPr>
      <w:rFonts w:asciiTheme="majorHAnsi" w:eastAsiaTheme="majorEastAsia" w:hAnsiTheme="majorHAnsi" w:cstheme="majorBidi"/>
      <w:color w:val="2F5496" w:themeColor="accent1" w:themeShade="BF"/>
      <w:sz w:val="32"/>
      <w:szCs w:val="32"/>
    </w:rPr>
  </w:style>
  <w:style w:type="paragraph" w:customStyle="1" w:styleId="p1">
    <w:name w:val="p1"/>
    <w:basedOn w:val="Normal"/>
    <w:rsid w:val="009A55A3"/>
    <w:pPr>
      <w:spacing w:before="100" w:beforeAutospacing="1" w:after="100" w:afterAutospacing="1" w:line="240" w:lineRule="auto"/>
    </w:pPr>
    <w:rPr>
      <w:rFonts w:ascii="Times New Roman" w:eastAsia="Times New Roman" w:hAnsi="Times New Roman" w:cs="Times New Roman"/>
      <w:sz w:val="24"/>
      <w:szCs w:val="24"/>
      <w:lang w:eastAsia="en-IN" w:bidi="ta-IN"/>
    </w:rPr>
  </w:style>
  <w:style w:type="character" w:customStyle="1" w:styleId="s1">
    <w:name w:val="s1"/>
    <w:basedOn w:val="DefaultParagraphFont"/>
    <w:rsid w:val="009A55A3"/>
  </w:style>
  <w:style w:type="character" w:customStyle="1" w:styleId="s2">
    <w:name w:val="s2"/>
    <w:basedOn w:val="DefaultParagraphFont"/>
    <w:rsid w:val="009A55A3"/>
  </w:style>
  <w:style w:type="paragraph" w:customStyle="1" w:styleId="p2">
    <w:name w:val="p2"/>
    <w:basedOn w:val="Normal"/>
    <w:rsid w:val="009A55A3"/>
    <w:pPr>
      <w:spacing w:before="100" w:beforeAutospacing="1" w:after="100" w:afterAutospacing="1" w:line="240" w:lineRule="auto"/>
    </w:pPr>
    <w:rPr>
      <w:rFonts w:ascii="Times New Roman" w:eastAsia="Times New Roman" w:hAnsi="Times New Roman" w:cs="Times New Roman"/>
      <w:sz w:val="24"/>
      <w:szCs w:val="24"/>
      <w:lang w:eastAsia="en-IN" w:bidi="ta-IN"/>
    </w:rPr>
  </w:style>
  <w:style w:type="paragraph" w:customStyle="1" w:styleId="p4">
    <w:name w:val="p4"/>
    <w:basedOn w:val="Normal"/>
    <w:rsid w:val="009A55A3"/>
    <w:pPr>
      <w:spacing w:before="100" w:beforeAutospacing="1" w:after="100" w:afterAutospacing="1" w:line="240" w:lineRule="auto"/>
    </w:pPr>
    <w:rPr>
      <w:rFonts w:ascii="Times New Roman" w:eastAsia="Times New Roman" w:hAnsi="Times New Roman" w:cs="Times New Roman"/>
      <w:sz w:val="24"/>
      <w:szCs w:val="24"/>
      <w:lang w:eastAsia="en-IN" w:bidi="ta-IN"/>
    </w:rPr>
  </w:style>
  <w:style w:type="paragraph" w:customStyle="1" w:styleId="p5">
    <w:name w:val="p5"/>
    <w:basedOn w:val="Normal"/>
    <w:rsid w:val="009A55A3"/>
    <w:pPr>
      <w:spacing w:before="100" w:beforeAutospacing="1" w:after="100" w:afterAutospacing="1" w:line="240" w:lineRule="auto"/>
    </w:pPr>
    <w:rPr>
      <w:rFonts w:ascii="Times New Roman" w:eastAsia="Times New Roman" w:hAnsi="Times New Roman" w:cs="Times New Roman"/>
      <w:sz w:val="24"/>
      <w:szCs w:val="24"/>
      <w:lang w:eastAsia="en-IN" w:bidi="ta-IN"/>
    </w:rPr>
  </w:style>
  <w:style w:type="paragraph" w:customStyle="1" w:styleId="p6">
    <w:name w:val="p6"/>
    <w:basedOn w:val="Normal"/>
    <w:rsid w:val="009A55A3"/>
    <w:pPr>
      <w:spacing w:before="100" w:beforeAutospacing="1" w:after="100" w:afterAutospacing="1" w:line="240" w:lineRule="auto"/>
    </w:pPr>
    <w:rPr>
      <w:rFonts w:ascii="Times New Roman" w:eastAsia="Times New Roman" w:hAnsi="Times New Roman" w:cs="Times New Roman"/>
      <w:sz w:val="24"/>
      <w:szCs w:val="24"/>
      <w:lang w:eastAsia="en-IN" w:bidi="ta-IN"/>
    </w:rPr>
  </w:style>
  <w:style w:type="character" w:customStyle="1" w:styleId="word">
    <w:name w:val="word"/>
    <w:basedOn w:val="DefaultParagraphFont"/>
    <w:rsid w:val="005452F5"/>
  </w:style>
  <w:style w:type="character" w:styleId="PlaceholderText">
    <w:name w:val="Placeholder Text"/>
    <w:basedOn w:val="DefaultParagraphFont"/>
    <w:uiPriority w:val="99"/>
    <w:semiHidden/>
    <w:rsid w:val="006711BA"/>
    <w:rPr>
      <w:color w:val="808080"/>
    </w:rPr>
  </w:style>
  <w:style w:type="table" w:styleId="TableGrid">
    <w:name w:val="Table Grid"/>
    <w:basedOn w:val="TableNormal"/>
    <w:uiPriority w:val="39"/>
    <w:rsid w:val="0085446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569408">
      <w:bodyDiv w:val="1"/>
      <w:marLeft w:val="0"/>
      <w:marRight w:val="0"/>
      <w:marTop w:val="0"/>
      <w:marBottom w:val="0"/>
      <w:divBdr>
        <w:top w:val="none" w:sz="0" w:space="0" w:color="auto"/>
        <w:left w:val="none" w:sz="0" w:space="0" w:color="auto"/>
        <w:bottom w:val="none" w:sz="0" w:space="0" w:color="auto"/>
        <w:right w:val="none" w:sz="0" w:space="0" w:color="auto"/>
      </w:divBdr>
    </w:div>
    <w:div w:id="863900821">
      <w:bodyDiv w:val="1"/>
      <w:marLeft w:val="0"/>
      <w:marRight w:val="0"/>
      <w:marTop w:val="0"/>
      <w:marBottom w:val="0"/>
      <w:divBdr>
        <w:top w:val="none" w:sz="0" w:space="0" w:color="auto"/>
        <w:left w:val="none" w:sz="0" w:space="0" w:color="auto"/>
        <w:bottom w:val="none" w:sz="0" w:space="0" w:color="auto"/>
        <w:right w:val="none" w:sz="0" w:space="0" w:color="auto"/>
      </w:divBdr>
    </w:div>
    <w:div w:id="1232502038">
      <w:bodyDiv w:val="1"/>
      <w:marLeft w:val="0"/>
      <w:marRight w:val="0"/>
      <w:marTop w:val="0"/>
      <w:marBottom w:val="0"/>
      <w:divBdr>
        <w:top w:val="none" w:sz="0" w:space="0" w:color="auto"/>
        <w:left w:val="none" w:sz="0" w:space="0" w:color="auto"/>
        <w:bottom w:val="none" w:sz="0" w:space="0" w:color="auto"/>
        <w:right w:val="none" w:sz="0" w:space="0" w:color="auto"/>
      </w:divBdr>
    </w:div>
    <w:div w:id="1332220092">
      <w:bodyDiv w:val="1"/>
      <w:marLeft w:val="0"/>
      <w:marRight w:val="0"/>
      <w:marTop w:val="0"/>
      <w:marBottom w:val="0"/>
      <w:divBdr>
        <w:top w:val="none" w:sz="0" w:space="0" w:color="auto"/>
        <w:left w:val="none" w:sz="0" w:space="0" w:color="auto"/>
        <w:bottom w:val="none" w:sz="0" w:space="0" w:color="auto"/>
        <w:right w:val="none" w:sz="0" w:space="0" w:color="auto"/>
      </w:divBdr>
    </w:div>
    <w:div w:id="1378121519">
      <w:bodyDiv w:val="1"/>
      <w:marLeft w:val="0"/>
      <w:marRight w:val="0"/>
      <w:marTop w:val="0"/>
      <w:marBottom w:val="0"/>
      <w:divBdr>
        <w:top w:val="none" w:sz="0" w:space="0" w:color="auto"/>
        <w:left w:val="none" w:sz="0" w:space="0" w:color="auto"/>
        <w:bottom w:val="none" w:sz="0" w:space="0" w:color="auto"/>
        <w:right w:val="none" w:sz="0" w:space="0" w:color="auto"/>
      </w:divBdr>
      <w:divsChild>
        <w:div w:id="210699432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image" Target="media/image21.jpeg"/><Relationship Id="rId3" Type="http://schemas.openxmlformats.org/officeDocument/2006/relationships/styles" Target="styles.xml"/><Relationship Id="rId21" Type="http://schemas.openxmlformats.org/officeDocument/2006/relationships/image" Target="media/image16.png"/><Relationship Id="rId7" Type="http://schemas.openxmlformats.org/officeDocument/2006/relationships/endnotes" Target="endnotes.xml"/><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2" Type="http://schemas.openxmlformats.org/officeDocument/2006/relationships/numbering" Target="numbering.xml"/><Relationship Id="rId16" Type="http://schemas.openxmlformats.org/officeDocument/2006/relationships/image" Target="media/image11.jpeg"/><Relationship Id="rId20" Type="http://schemas.openxmlformats.org/officeDocument/2006/relationships/image" Target="media/image15.png"/><Relationship Id="rId29" Type="http://schemas.openxmlformats.org/officeDocument/2006/relationships/image" Target="media/image2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6.jpeg"/><Relationship Id="rId24" Type="http://schemas.openxmlformats.org/officeDocument/2006/relationships/image" Target="media/image19.png"/><Relationship Id="rId5" Type="http://schemas.openxmlformats.org/officeDocument/2006/relationships/webSettings" Target="webSettings.xml"/><Relationship Id="rId15" Type="http://schemas.openxmlformats.org/officeDocument/2006/relationships/image" Target="media/image10.gif"/><Relationship Id="rId23" Type="http://schemas.openxmlformats.org/officeDocument/2006/relationships/image" Target="media/image18.png"/><Relationship Id="rId28" Type="http://schemas.openxmlformats.org/officeDocument/2006/relationships/image" Target="media/image23.png"/><Relationship Id="rId10" Type="http://schemas.openxmlformats.org/officeDocument/2006/relationships/image" Target="media/image5.gif"/><Relationship Id="rId19" Type="http://schemas.openxmlformats.org/officeDocument/2006/relationships/image" Target="media/image14.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image" Target="media/image22.jpeg"/><Relationship Id="rId30" Type="http://schemas.openxmlformats.org/officeDocument/2006/relationships/fontTable" Target="fontTable.xml"/></Relationships>
</file>

<file path=word/_rels/numbering.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8293CF8-C42D-435B-AEC7-E8DAD62565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1</Pages>
  <Words>3208</Words>
  <Characters>18286</Characters>
  <Application>Microsoft Office Word</Application>
  <DocSecurity>0</DocSecurity>
  <Lines>152</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4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NDWORKZ-4</dc:creator>
  <cp:keywords/>
  <dc:description/>
  <cp:lastModifiedBy>ANNA PALAGAN</cp:lastModifiedBy>
  <cp:revision>5</cp:revision>
  <dcterms:created xsi:type="dcterms:W3CDTF">2025-01-04T09:02:00Z</dcterms:created>
  <dcterms:modified xsi:type="dcterms:W3CDTF">2025-01-06T09:26:00Z</dcterms:modified>
</cp:coreProperties>
</file>